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8518D" w14:textId="2573423A" w:rsidR="007373EF" w:rsidRPr="00A645D5" w:rsidRDefault="00FC7A6A" w:rsidP="007373EF">
      <w:pPr>
        <w:snapToGrid w:val="0"/>
        <w:jc w:val="center"/>
        <w:rPr>
          <w:rFonts w:eastAsia="微軟正黑體"/>
          <w:b/>
          <w:sz w:val="40"/>
          <w:szCs w:val="40"/>
        </w:rPr>
      </w:pPr>
      <w:r>
        <w:rPr>
          <w:rFonts w:ascii="微軟正黑體" w:eastAsia="微軟正黑體" w:hAnsi="微軟正黑體"/>
          <w:b/>
          <w:noProof/>
          <w:kern w:val="0"/>
          <w:sz w:val="52"/>
          <w:szCs w:val="52"/>
          <w:lang w:val="en-US"/>
        </w:rPr>
        <w:drawing>
          <wp:anchor distT="0" distB="0" distL="114300" distR="114300" simplePos="0" relativeHeight="251581440" behindDoc="1" locked="0" layoutInCell="1" allowOverlap="1" wp14:anchorId="464C6B82" wp14:editId="39C7DAE4">
            <wp:simplePos x="0" y="0"/>
            <wp:positionH relativeFrom="column">
              <wp:posOffset>-1177290</wp:posOffset>
            </wp:positionH>
            <wp:positionV relativeFrom="paragraph">
              <wp:posOffset>-1014095</wp:posOffset>
            </wp:positionV>
            <wp:extent cx="7651506" cy="10821363"/>
            <wp:effectExtent l="0" t="0" r="0"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b_cover_fa-08.jpg"/>
                    <pic:cNvPicPr/>
                  </pic:nvPicPr>
                  <pic:blipFill>
                    <a:blip r:embed="rId8" cstate="email">
                      <a:extLst>
                        <a:ext uri="{28A0092B-C50C-407E-A947-70E740481C1C}">
                          <a14:useLocalDpi xmlns:a14="http://schemas.microsoft.com/office/drawing/2010/main"/>
                        </a:ext>
                      </a:extLst>
                    </a:blip>
                    <a:stretch>
                      <a:fillRect/>
                    </a:stretch>
                  </pic:blipFill>
                  <pic:spPr>
                    <a:xfrm>
                      <a:off x="0" y="0"/>
                      <a:ext cx="7651506" cy="10821363"/>
                    </a:xfrm>
                    <a:prstGeom prst="rect">
                      <a:avLst/>
                    </a:prstGeom>
                  </pic:spPr>
                </pic:pic>
              </a:graphicData>
            </a:graphic>
            <wp14:sizeRelH relativeFrom="page">
              <wp14:pctWidth>0</wp14:pctWidth>
            </wp14:sizeRelH>
            <wp14:sizeRelV relativeFrom="page">
              <wp14:pctHeight>0</wp14:pctHeight>
            </wp14:sizeRelV>
          </wp:anchor>
        </w:drawing>
      </w:r>
    </w:p>
    <w:p w14:paraId="1EFD8FED" w14:textId="27780D27" w:rsidR="007373EF" w:rsidRDefault="00E477F3" w:rsidP="007373EF">
      <w:pPr>
        <w:jc w:val="center"/>
        <w:rPr>
          <w:rFonts w:eastAsia="微軟正黑體"/>
          <w:b/>
          <w:sz w:val="52"/>
          <w:szCs w:val="52"/>
        </w:rPr>
      </w:pPr>
      <w:bookmarkStart w:id="0" w:name="_Hlk32355862"/>
      <w:bookmarkStart w:id="1" w:name="_Hlk31801633"/>
      <w:bookmarkEnd w:id="0"/>
      <w:bookmarkEnd w:id="1"/>
      <w:r>
        <w:rPr>
          <w:noProof/>
          <w:lang w:val="en-US"/>
        </w:rPr>
        <mc:AlternateContent>
          <mc:Choice Requires="wps">
            <w:drawing>
              <wp:anchor distT="45720" distB="45720" distL="114300" distR="114300" simplePos="0" relativeHeight="251699200" behindDoc="0" locked="0" layoutInCell="1" allowOverlap="1" wp14:anchorId="55AF9342" wp14:editId="43252463">
                <wp:simplePos x="0" y="0"/>
                <wp:positionH relativeFrom="column">
                  <wp:posOffset>-38100</wp:posOffset>
                </wp:positionH>
                <wp:positionV relativeFrom="paragraph">
                  <wp:posOffset>368300</wp:posOffset>
                </wp:positionV>
                <wp:extent cx="5974080" cy="2108200"/>
                <wp:effectExtent l="0" t="0" r="7620" b="6350"/>
                <wp:wrapNone/>
                <wp:docPr id="2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2108200"/>
                        </a:xfrm>
                        <a:prstGeom prst="rect">
                          <a:avLst/>
                        </a:prstGeom>
                        <a:solidFill>
                          <a:srgbClr val="FFFFFF">
                            <a:alpha val="69804"/>
                          </a:srgbClr>
                        </a:solidFill>
                        <a:ln w="9525">
                          <a:noFill/>
                          <a:miter lim="800000"/>
                          <a:headEnd/>
                          <a:tailEnd/>
                        </a:ln>
                      </wps:spPr>
                      <wps:txbx>
                        <w:txbxContent>
                          <w:p w14:paraId="498A4CA6" w14:textId="658EDBD4" w:rsidR="00763D83" w:rsidRPr="00C5606E" w:rsidRDefault="0047712F" w:rsidP="002E6B75">
                            <w:pPr>
                              <w:snapToGrid w:val="0"/>
                              <w:jc w:val="center"/>
                              <w:rPr>
                                <w:rFonts w:eastAsia="微軟正黑體"/>
                                <w:b/>
                                <w:sz w:val="56"/>
                                <w:szCs w:val="56"/>
                              </w:rPr>
                            </w:pPr>
                            <w:r w:rsidRPr="0047712F">
                              <w:rPr>
                                <w:rFonts w:eastAsia="DengXian" w:hint="eastAsia"/>
                                <w:b/>
                                <w:color w:val="000000" w:themeColor="text1"/>
                                <w:sz w:val="56"/>
                                <w:szCs w:val="56"/>
                              </w:rPr>
                              <w:t>公民、经济与社会（中一至中三）</w:t>
                            </w:r>
                          </w:p>
                          <w:p w14:paraId="6C31A510" w14:textId="02641690" w:rsidR="00763D83" w:rsidRDefault="0047712F" w:rsidP="00336824">
                            <w:pPr>
                              <w:spacing w:after="120"/>
                              <w:jc w:val="center"/>
                              <w:rPr>
                                <w:rFonts w:eastAsia="微軟正黑體"/>
                                <w:b/>
                                <w:color w:val="000000" w:themeColor="text1"/>
                                <w:sz w:val="56"/>
                                <w:szCs w:val="56"/>
                                <w:lang w:eastAsia="zh-TW"/>
                              </w:rPr>
                            </w:pPr>
                            <w:r w:rsidRPr="0047712F">
                              <w:rPr>
                                <w:rFonts w:eastAsia="DengXian" w:hint="eastAsia"/>
                                <w:b/>
                                <w:color w:val="000000" w:themeColor="text1"/>
                                <w:sz w:val="56"/>
                                <w:szCs w:val="56"/>
                              </w:rPr>
                              <w:t>支援教材</w:t>
                            </w:r>
                          </w:p>
                          <w:p w14:paraId="3D018BF0" w14:textId="3E19E8AF" w:rsidR="00763D83" w:rsidRPr="00336824" w:rsidRDefault="0047712F" w:rsidP="00336824">
                            <w:pPr>
                              <w:spacing w:after="120"/>
                              <w:jc w:val="center"/>
                              <w:rPr>
                                <w:rFonts w:eastAsia="微軟正黑體"/>
                                <w:b/>
                                <w:color w:val="0033CC"/>
                                <w:kern w:val="0"/>
                                <w:sz w:val="56"/>
                                <w:szCs w:val="56"/>
                                <w:lang w:val="en-HK" w:eastAsia="zh-TW"/>
                              </w:rPr>
                            </w:pPr>
                            <w:r w:rsidRPr="0047712F">
                              <w:rPr>
                                <w:rFonts w:eastAsia="DengXian" w:hint="eastAsia"/>
                                <w:b/>
                                <w:color w:val="0033CC"/>
                                <w:kern w:val="0"/>
                                <w:sz w:val="56"/>
                                <w:szCs w:val="56"/>
                                <w:lang w:val="en-HK"/>
                              </w:rPr>
                              <w:t>中一</w:t>
                            </w:r>
                          </w:p>
                          <w:p w14:paraId="1F3102CD" w14:textId="598B6ED8" w:rsidR="00763D83" w:rsidRDefault="00763D83" w:rsidP="007B291D">
                            <w:pPr>
                              <w:snapToGrid w:val="0"/>
                              <w:jc w:val="center"/>
                              <w:rPr>
                                <w:rFonts w:eastAsia="微軟正黑體"/>
                                <w:b/>
                                <w:color w:val="000000" w:themeColor="text1"/>
                                <w:sz w:val="56"/>
                                <w:szCs w:val="56"/>
                                <w:lang w:eastAsia="zh-TW"/>
                              </w:rPr>
                            </w:pPr>
                          </w:p>
                          <w:p w14:paraId="552835F3" w14:textId="77777777" w:rsidR="00763D83" w:rsidRDefault="00763D83" w:rsidP="007B291D">
                            <w:pPr>
                              <w:snapToGrid w:val="0"/>
                              <w:jc w:val="center"/>
                              <w:rPr>
                                <w:rFonts w:eastAsia="微軟正黑體"/>
                                <w:b/>
                                <w:color w:val="000000" w:themeColor="text1"/>
                                <w:sz w:val="56"/>
                                <w:szCs w:val="56"/>
                                <w:lang w:eastAsia="zh-TW"/>
                              </w:rPr>
                            </w:pPr>
                          </w:p>
                          <w:p w14:paraId="07EE8C65" w14:textId="77777777" w:rsidR="00763D83" w:rsidRPr="007B291D" w:rsidRDefault="00763D83" w:rsidP="007B291D">
                            <w:pPr>
                              <w:snapToGrid w:val="0"/>
                              <w:jc w:val="center"/>
                              <w:rPr>
                                <w:rFonts w:eastAsia="DengXian"/>
                                <w:b/>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AF9342" id="_x0000_t202" coordsize="21600,21600" o:spt="202" path="m,l,21600r21600,l21600,xe">
                <v:stroke joinstyle="miter"/>
                <v:path gradientshapeok="t" o:connecttype="rect"/>
              </v:shapetype>
              <v:shape id="文字方塊 2" o:spid="_x0000_s1026" type="#_x0000_t202" style="position:absolute;left:0;text-align:left;margin-left:-3pt;margin-top:29pt;width:470.4pt;height:166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" stroked="f">
                <v:fill opacity="45746f"/>
                <v:textbox>
                  <w:txbxContent>
                    <w:p w14:paraId="498A4CA6" w14:textId="658EDBD4" w:rsidR="00763D83" w:rsidRPr="00C5606E" w:rsidRDefault="0047712F" w:rsidP="002E6B75">
                      <w:pPr>
                        <w:snapToGrid w:val="0"/>
                        <w:jc w:val="center"/>
                        <w:rPr>
                          <w:rFonts w:eastAsia="微軟正黑體"/>
                          <w:b/>
                          <w:sz w:val="56"/>
                          <w:szCs w:val="56"/>
                        </w:rPr>
                      </w:pPr>
                      <w:r w:rsidRPr="0047712F">
                        <w:rPr>
                          <w:rFonts w:eastAsia="DengXian" w:hint="eastAsia"/>
                          <w:b/>
                          <w:color w:val="000000" w:themeColor="text1"/>
                          <w:sz w:val="56"/>
                          <w:szCs w:val="56"/>
                        </w:rPr>
                        <w:t>公民、经济与社会（中一至中三）</w:t>
                      </w:r>
                    </w:p>
                    <w:p w14:paraId="6C31A510" w14:textId="02641690" w:rsidR="00763D83" w:rsidRDefault="0047712F" w:rsidP="00336824">
                      <w:pPr>
                        <w:spacing w:after="120"/>
                        <w:jc w:val="center"/>
                        <w:rPr>
                          <w:rFonts w:eastAsia="微軟正黑體"/>
                          <w:b/>
                          <w:color w:val="000000" w:themeColor="text1"/>
                          <w:sz w:val="56"/>
                          <w:szCs w:val="56"/>
                          <w:lang w:eastAsia="zh-TW"/>
                        </w:rPr>
                      </w:pPr>
                      <w:r w:rsidRPr="0047712F">
                        <w:rPr>
                          <w:rFonts w:eastAsia="DengXian" w:hint="eastAsia"/>
                          <w:b/>
                          <w:color w:val="000000" w:themeColor="text1"/>
                          <w:sz w:val="56"/>
                          <w:szCs w:val="56"/>
                        </w:rPr>
                        <w:t>支援教材</w:t>
                      </w:r>
                    </w:p>
                    <w:p w14:paraId="3D018BF0" w14:textId="3E19E8AF" w:rsidR="00763D83" w:rsidRPr="00336824" w:rsidRDefault="0047712F" w:rsidP="00336824">
                      <w:pPr>
                        <w:spacing w:after="120"/>
                        <w:jc w:val="center"/>
                        <w:rPr>
                          <w:rFonts w:eastAsia="微軟正黑體"/>
                          <w:b/>
                          <w:color w:val="0033CC"/>
                          <w:kern w:val="0"/>
                          <w:sz w:val="56"/>
                          <w:szCs w:val="56"/>
                          <w:lang w:val="en-HK" w:eastAsia="zh-TW"/>
                        </w:rPr>
                      </w:pPr>
                      <w:r w:rsidRPr="0047712F">
                        <w:rPr>
                          <w:rFonts w:eastAsia="DengXian" w:hint="eastAsia"/>
                          <w:b/>
                          <w:color w:val="0033CC"/>
                          <w:kern w:val="0"/>
                          <w:sz w:val="56"/>
                          <w:szCs w:val="56"/>
                          <w:lang w:val="en-HK"/>
                        </w:rPr>
                        <w:t>中一</w:t>
                      </w:r>
                    </w:p>
                    <w:p w14:paraId="1F3102CD" w14:textId="598B6ED8" w:rsidR="00763D83" w:rsidRDefault="00763D83" w:rsidP="007B291D">
                      <w:pPr>
                        <w:snapToGrid w:val="0"/>
                        <w:jc w:val="center"/>
                        <w:rPr>
                          <w:rFonts w:eastAsia="微軟正黑體"/>
                          <w:b/>
                          <w:color w:val="000000" w:themeColor="text1"/>
                          <w:sz w:val="56"/>
                          <w:szCs w:val="56"/>
                          <w:lang w:eastAsia="zh-TW"/>
                        </w:rPr>
                      </w:pPr>
                    </w:p>
                    <w:p w14:paraId="552835F3" w14:textId="77777777" w:rsidR="00763D83" w:rsidRDefault="00763D83" w:rsidP="007B291D">
                      <w:pPr>
                        <w:snapToGrid w:val="0"/>
                        <w:jc w:val="center"/>
                        <w:rPr>
                          <w:rFonts w:eastAsia="微軟正黑體"/>
                          <w:b/>
                          <w:color w:val="000000" w:themeColor="text1"/>
                          <w:sz w:val="56"/>
                          <w:szCs w:val="56"/>
                          <w:lang w:eastAsia="zh-TW"/>
                        </w:rPr>
                      </w:pPr>
                    </w:p>
                    <w:p w14:paraId="07EE8C65" w14:textId="77777777" w:rsidR="00763D83" w:rsidRPr="007B291D" w:rsidRDefault="00763D83" w:rsidP="007B291D">
                      <w:pPr>
                        <w:snapToGrid w:val="0"/>
                        <w:jc w:val="center"/>
                        <w:rPr>
                          <w:rFonts w:eastAsia="DengXian"/>
                          <w:b/>
                          <w:sz w:val="56"/>
                          <w:szCs w:val="56"/>
                        </w:rPr>
                      </w:pPr>
                    </w:p>
                  </w:txbxContent>
                </v:textbox>
              </v:shape>
            </w:pict>
          </mc:Fallback>
        </mc:AlternateContent>
      </w:r>
    </w:p>
    <w:p w14:paraId="00873AC3" w14:textId="2C95F76B" w:rsidR="007373EF" w:rsidRPr="00A645D5" w:rsidRDefault="007373EF" w:rsidP="007373EF">
      <w:pPr>
        <w:jc w:val="center"/>
        <w:rPr>
          <w:rFonts w:eastAsia="微軟正黑體"/>
          <w:b/>
          <w:sz w:val="52"/>
          <w:szCs w:val="52"/>
        </w:rPr>
      </w:pPr>
    </w:p>
    <w:p w14:paraId="5EE5FF23" w14:textId="77777777" w:rsidR="007373EF" w:rsidRPr="0071602A" w:rsidRDefault="007373EF" w:rsidP="007373EF">
      <w:pPr>
        <w:jc w:val="center"/>
        <w:rPr>
          <w:rFonts w:eastAsia="微軟正黑體"/>
          <w:b/>
          <w:sz w:val="52"/>
          <w:szCs w:val="52"/>
        </w:rPr>
      </w:pPr>
    </w:p>
    <w:p w14:paraId="3879D9AD" w14:textId="77777777" w:rsidR="007373EF" w:rsidRPr="0071602A" w:rsidRDefault="007373EF" w:rsidP="007373EF">
      <w:pPr>
        <w:jc w:val="center"/>
        <w:rPr>
          <w:rFonts w:eastAsia="微軟正黑體"/>
          <w:b/>
          <w:sz w:val="52"/>
          <w:szCs w:val="52"/>
        </w:rPr>
      </w:pPr>
    </w:p>
    <w:p w14:paraId="35A09FBC" w14:textId="77777777" w:rsidR="007373EF" w:rsidRDefault="007373EF" w:rsidP="007373EF">
      <w:pPr>
        <w:jc w:val="center"/>
        <w:rPr>
          <w:b/>
          <w:sz w:val="52"/>
          <w:szCs w:val="52"/>
        </w:rPr>
      </w:pPr>
    </w:p>
    <w:p w14:paraId="5F0A1028" w14:textId="77777777" w:rsidR="007373EF" w:rsidRPr="00514C47" w:rsidRDefault="007373EF" w:rsidP="007373EF">
      <w:pPr>
        <w:jc w:val="center"/>
        <w:rPr>
          <w:b/>
          <w:sz w:val="52"/>
          <w:szCs w:val="52"/>
        </w:rPr>
      </w:pPr>
    </w:p>
    <w:p w14:paraId="201AB110" w14:textId="77777777" w:rsidR="007373EF" w:rsidRDefault="007373EF" w:rsidP="007373EF">
      <w:pPr>
        <w:jc w:val="center"/>
        <w:rPr>
          <w:rFonts w:eastAsia="微軟正黑體"/>
          <w:color w:val="000000" w:themeColor="text1"/>
          <w:sz w:val="40"/>
          <w:szCs w:val="40"/>
          <w:lang w:eastAsia="zh-TW"/>
        </w:rPr>
      </w:pPr>
    </w:p>
    <w:p w14:paraId="3B07872F" w14:textId="77777777" w:rsidR="007373EF" w:rsidRDefault="007373EF" w:rsidP="007373EF">
      <w:pPr>
        <w:jc w:val="center"/>
        <w:rPr>
          <w:rFonts w:eastAsia="微軟正黑體"/>
          <w:color w:val="000000" w:themeColor="text1"/>
          <w:sz w:val="40"/>
          <w:szCs w:val="40"/>
          <w:lang w:eastAsia="zh-TW"/>
        </w:rPr>
      </w:pPr>
    </w:p>
    <w:p w14:paraId="2AD9DDC8" w14:textId="77777777" w:rsidR="007373EF" w:rsidRPr="00416F2A" w:rsidRDefault="007373EF" w:rsidP="007373EF">
      <w:pPr>
        <w:jc w:val="center"/>
        <w:rPr>
          <w:rFonts w:eastAsia="微軟正黑體"/>
          <w:color w:val="000000" w:themeColor="text1"/>
          <w:sz w:val="32"/>
          <w:szCs w:val="32"/>
          <w:lang w:eastAsia="zh-TW"/>
        </w:rPr>
      </w:pPr>
    </w:p>
    <w:p w14:paraId="5C7E0DED" w14:textId="77777777" w:rsidR="00C20892" w:rsidRPr="00C20892" w:rsidRDefault="00C20892" w:rsidP="00C20892">
      <w:pPr>
        <w:jc w:val="center"/>
        <w:rPr>
          <w:rFonts w:eastAsia="微軟正黑體"/>
          <w:b/>
          <w:color w:val="0070C0"/>
          <w:kern w:val="0"/>
          <w:lang w:val="en-US" w:eastAsia="zh-TW"/>
        </w:rPr>
      </w:pPr>
    </w:p>
    <w:p w14:paraId="35B87A7A" w14:textId="4814C162" w:rsidR="005F76A8" w:rsidRPr="00336824" w:rsidRDefault="0047712F" w:rsidP="00336824">
      <w:pPr>
        <w:spacing w:after="120"/>
        <w:jc w:val="center"/>
        <w:rPr>
          <w:rFonts w:ascii="微軟正黑體" w:eastAsia="微軟正黑體" w:hAnsi="微軟正黑體" w:cs="PingFang TC"/>
          <w:b/>
          <w:bCs/>
          <w:color w:val="0033CC"/>
          <w:kern w:val="0"/>
          <w:sz w:val="56"/>
          <w:szCs w:val="56"/>
          <w:lang w:val="en-HK"/>
        </w:rPr>
      </w:pPr>
      <w:r w:rsidRPr="0047712F">
        <w:rPr>
          <w:rFonts w:ascii="微軟正黑體" w:eastAsia="DengXian" w:hAnsi="微軟正黑體" w:cs="PingFang TC" w:hint="eastAsia"/>
          <w:b/>
          <w:bCs/>
          <w:color w:val="0033CC"/>
          <w:kern w:val="0"/>
          <w:sz w:val="56"/>
          <w:szCs w:val="56"/>
          <w:lang w:val="en-HK"/>
        </w:rPr>
        <w:t>单元</w:t>
      </w:r>
      <w:r w:rsidRPr="0047712F">
        <w:rPr>
          <w:rFonts w:ascii="微軟正黑體" w:eastAsia="DengXian" w:hAnsi="微軟正黑體" w:cs="PingFang TC"/>
          <w:b/>
          <w:bCs/>
          <w:color w:val="0033CC"/>
          <w:kern w:val="0"/>
          <w:sz w:val="56"/>
          <w:szCs w:val="56"/>
          <w:lang w:val="en-HK"/>
        </w:rPr>
        <w:t>1.1</w:t>
      </w:r>
      <w:r w:rsidRPr="0047712F">
        <w:rPr>
          <w:rFonts w:ascii="微軟正黑體" w:eastAsia="DengXian" w:hAnsi="微軟正黑體" w:cs="PingFang TC" w:hint="eastAsia"/>
          <w:b/>
          <w:bCs/>
          <w:color w:val="0033CC"/>
          <w:kern w:val="0"/>
          <w:sz w:val="56"/>
          <w:szCs w:val="56"/>
          <w:lang w:val="en-HK"/>
        </w:rPr>
        <w:t>自我理解与生活技能</w:t>
      </w:r>
    </w:p>
    <w:p w14:paraId="6AE91BE1" w14:textId="0B39E678" w:rsidR="00C20892" w:rsidRPr="005F76A8" w:rsidRDefault="0047712F" w:rsidP="005F76A8">
      <w:pPr>
        <w:jc w:val="center"/>
        <w:rPr>
          <w:rFonts w:eastAsia="微軟正黑體"/>
          <w:b/>
          <w:bCs/>
          <w:color w:val="0070C0"/>
          <w:kern w:val="0"/>
          <w:sz w:val="56"/>
          <w:szCs w:val="56"/>
          <w:lang w:val="en-US"/>
        </w:rPr>
      </w:pPr>
      <w:r w:rsidRPr="0047712F">
        <w:rPr>
          <w:rFonts w:ascii="微軟正黑體" w:eastAsia="DengXian" w:hAnsi="微軟正黑體" w:cs="PingFang TC" w:hint="eastAsia"/>
          <w:b/>
          <w:bCs/>
          <w:color w:val="000000" w:themeColor="text1"/>
          <w:kern w:val="0"/>
          <w:sz w:val="56"/>
          <w:szCs w:val="56"/>
          <w:lang w:val="en-HK"/>
        </w:rPr>
        <w:t>第四部分：</w:t>
      </w:r>
      <w:r w:rsidRPr="0047712F">
        <w:rPr>
          <w:rFonts w:eastAsia="DengXian" w:hint="eastAsia"/>
          <w:b/>
          <w:bCs/>
          <w:color w:val="000000" w:themeColor="text1"/>
          <w:kern w:val="0"/>
          <w:sz w:val="56"/>
          <w:szCs w:val="56"/>
          <w:lang w:val="en-US"/>
        </w:rPr>
        <w:t>媒体资讯素养</w:t>
      </w:r>
    </w:p>
    <w:p w14:paraId="7AC886F0" w14:textId="51C2F33D" w:rsidR="00C20892" w:rsidRDefault="00E477F3" w:rsidP="00C20892">
      <w:pPr>
        <w:jc w:val="center"/>
        <w:rPr>
          <w:rFonts w:ascii="微軟正黑體" w:eastAsia="微軟正黑體" w:hAnsi="微軟正黑體"/>
          <w:color w:val="7030A0"/>
          <w:kern w:val="0"/>
          <w:sz w:val="52"/>
          <w:szCs w:val="52"/>
          <w:lang w:eastAsia="zh-TW"/>
        </w:rPr>
      </w:pPr>
      <w:r>
        <w:rPr>
          <w:noProof/>
          <w:lang w:val="en-US"/>
        </w:rPr>
        <mc:AlternateContent>
          <mc:Choice Requires="wps">
            <w:drawing>
              <wp:anchor distT="0" distB="0" distL="114300" distR="114300" simplePos="0" relativeHeight="251734016" behindDoc="0" locked="0" layoutInCell="1" allowOverlap="1" wp14:anchorId="6C84AC82" wp14:editId="02F1AF5A">
                <wp:simplePos x="0" y="0"/>
                <wp:positionH relativeFrom="column">
                  <wp:posOffset>-290415</wp:posOffset>
                </wp:positionH>
                <wp:positionV relativeFrom="paragraph">
                  <wp:posOffset>1701110</wp:posOffset>
                </wp:positionV>
                <wp:extent cx="3179445" cy="1145540"/>
                <wp:effectExtent l="0" t="0" r="0" b="0"/>
                <wp:wrapNone/>
                <wp:docPr id="25" name="文字方塊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45540"/>
                        </a:xfrm>
                        <a:prstGeom prst="rect">
                          <a:avLst/>
                        </a:prstGeom>
                        <a:noFill/>
                        <a:ln w="9525">
                          <a:noFill/>
                          <a:miter lim="800000"/>
                          <a:headEnd/>
                          <a:tailEnd/>
                        </a:ln>
                      </wps:spPr>
                      <wps:txbx>
                        <w:txbxContent>
                          <w:p w14:paraId="23C8CEDF" w14:textId="20AEF443" w:rsidR="00763D83" w:rsidRDefault="0047712F" w:rsidP="001230A0">
                            <w:pPr>
                              <w:rPr>
                                <w:rFonts w:ascii="微軟正黑體" w:eastAsia="微軟正黑體" w:hAnsi="微軟正黑體"/>
                                <w:sz w:val="32"/>
                                <w:szCs w:val="32"/>
                              </w:rPr>
                            </w:pPr>
                            <w:r w:rsidRPr="0047712F">
                              <w:rPr>
                                <w:rFonts w:ascii="微軟正黑體" w:eastAsia="DengXian" w:hAnsi="微軟正黑體" w:hint="eastAsia"/>
                                <w:sz w:val="32"/>
                                <w:szCs w:val="32"/>
                              </w:rPr>
                              <w:t>教育局</w:t>
                            </w:r>
                          </w:p>
                          <w:p w14:paraId="69B4FF93" w14:textId="356DF906" w:rsidR="00763D83" w:rsidRDefault="0047712F" w:rsidP="001230A0">
                            <w:pPr>
                              <w:rPr>
                                <w:rFonts w:ascii="微軟正黑體" w:eastAsia="微軟正黑體" w:hAnsi="微軟正黑體"/>
                                <w:sz w:val="32"/>
                                <w:szCs w:val="32"/>
                              </w:rPr>
                            </w:pPr>
                            <w:r w:rsidRPr="0047712F">
                              <w:rPr>
                                <w:rFonts w:ascii="微軟正黑體" w:eastAsia="DengXian" w:hAnsi="微軟正黑體" w:hint="eastAsia"/>
                                <w:sz w:val="32"/>
                                <w:szCs w:val="32"/>
                              </w:rPr>
                              <w:t>课程发展处</w:t>
                            </w:r>
                          </w:p>
                          <w:p w14:paraId="5FBD9DF1" w14:textId="65664ABA" w:rsidR="00763D83" w:rsidRDefault="0047712F" w:rsidP="001230A0">
                            <w:pPr>
                              <w:rPr>
                                <w:rFonts w:ascii="微軟正黑體" w:eastAsia="微軟正黑體" w:hAnsi="微軟正黑體"/>
                                <w:sz w:val="32"/>
                                <w:szCs w:val="32"/>
                              </w:rPr>
                            </w:pPr>
                            <w:r w:rsidRPr="0047712F">
                              <w:rPr>
                                <w:rFonts w:ascii="微軟正黑體" w:eastAsia="DengXian" w:hAnsi="微軟正黑體" w:hint="eastAsia"/>
                                <w:sz w:val="32"/>
                                <w:szCs w:val="32"/>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84AC82" id="文字方塊 25" o:spid="_x0000_s1027" type="#_x0000_t202" style="position:absolute;left:0;text-align:left;margin-left:-22.85pt;margin-top:133.95pt;width:250.35pt;height:90.2pt;z-index:2517340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" filled="f" stroked="f">
                <v:textbox style="mso-fit-shape-to-text:t">
                  <w:txbxContent>
                    <w:p w14:paraId="23C8CEDF" w14:textId="20AEF443" w:rsidR="00763D83" w:rsidRDefault="0047712F" w:rsidP="001230A0">
                      <w:pPr>
                        <w:rPr>
                          <w:rFonts w:ascii="微軟正黑體" w:eastAsia="微軟正黑體" w:hAnsi="微軟正黑體"/>
                          <w:sz w:val="32"/>
                          <w:szCs w:val="32"/>
                        </w:rPr>
                      </w:pPr>
                      <w:r w:rsidRPr="0047712F">
                        <w:rPr>
                          <w:rFonts w:ascii="微軟正黑體" w:eastAsia="DengXian" w:hAnsi="微軟正黑體" w:hint="eastAsia"/>
                          <w:sz w:val="32"/>
                          <w:szCs w:val="32"/>
                        </w:rPr>
                        <w:t>教育局</w:t>
                      </w:r>
                    </w:p>
                    <w:p w14:paraId="69B4FF93" w14:textId="356DF906" w:rsidR="00763D83" w:rsidRDefault="0047712F" w:rsidP="001230A0">
                      <w:pPr>
                        <w:rPr>
                          <w:rFonts w:ascii="微軟正黑體" w:eastAsia="微軟正黑體" w:hAnsi="微軟正黑體"/>
                          <w:sz w:val="32"/>
                          <w:szCs w:val="32"/>
                        </w:rPr>
                      </w:pPr>
                      <w:r w:rsidRPr="0047712F">
                        <w:rPr>
                          <w:rFonts w:ascii="微軟正黑體" w:eastAsia="DengXian" w:hAnsi="微軟正黑體" w:hint="eastAsia"/>
                          <w:sz w:val="32"/>
                          <w:szCs w:val="32"/>
                        </w:rPr>
                        <w:t>课程发展处</w:t>
                      </w:r>
                    </w:p>
                    <w:p w14:paraId="5FBD9DF1" w14:textId="65664ABA" w:rsidR="00763D83" w:rsidRDefault="0047712F" w:rsidP="001230A0">
                      <w:pPr>
                        <w:rPr>
                          <w:rFonts w:ascii="微軟正黑體" w:eastAsia="微軟正黑體" w:hAnsi="微軟正黑體"/>
                          <w:sz w:val="32"/>
                          <w:szCs w:val="32"/>
                        </w:rPr>
                      </w:pPr>
                      <w:r w:rsidRPr="0047712F">
                        <w:rPr>
                          <w:rFonts w:ascii="微軟正黑體" w:eastAsia="DengXian" w:hAnsi="微軟正黑體" w:hint="eastAsia"/>
                          <w:sz w:val="32"/>
                          <w:szCs w:val="32"/>
                        </w:rPr>
                        <w:t>个人、社会及人文教育组</w:t>
                      </w:r>
                    </w:p>
                  </w:txbxContent>
                </v:textbox>
              </v:shape>
            </w:pict>
          </mc:Fallback>
        </mc:AlternateContent>
      </w:r>
      <w:r w:rsidR="0047712F" w:rsidRPr="0047712F">
        <w:rPr>
          <w:rFonts w:ascii="微軟正黑體" w:eastAsia="DengXian" w:hint="eastAsia"/>
          <w:color w:val="000000"/>
          <w:sz w:val="44"/>
          <w:szCs w:val="44"/>
          <w:lang w:val="en-US"/>
        </w:rPr>
        <w:t>（包括自学材料）</w:t>
      </w:r>
    </w:p>
    <w:p w14:paraId="0A8343CF" w14:textId="56B62DF3" w:rsidR="00A33144" w:rsidRPr="00686685" w:rsidRDefault="00A33144" w:rsidP="005E799C">
      <w:pPr>
        <w:jc w:val="center"/>
        <w:rPr>
          <w:rFonts w:ascii="微軟正黑體" w:eastAsia="微軟正黑體"/>
          <w:b/>
          <w:color w:val="C00000"/>
          <w:sz w:val="62"/>
          <w:szCs w:val="62"/>
          <w:lang w:val="en-US" w:eastAsia="zh-TW"/>
        </w:rPr>
        <w:sectPr w:rsidR="00A33144" w:rsidRPr="00686685" w:rsidSect="00FA24BE">
          <w:headerReference w:type="default" r:id="rId9"/>
          <w:footerReference w:type="default" r:id="rId10"/>
          <w:pgSz w:w="11906" w:h="16838"/>
          <w:pgMar w:top="1440" w:right="1800" w:bottom="1440" w:left="1800" w:header="708" w:footer="708" w:gutter="0"/>
          <w:cols w:space="708"/>
          <w:docGrid w:linePitch="360"/>
        </w:sectPr>
      </w:pPr>
    </w:p>
    <w:p w14:paraId="179EC471" w14:textId="22209573" w:rsidR="007631D2" w:rsidRPr="00D8181E" w:rsidRDefault="0047712F" w:rsidP="00D8181E">
      <w:pPr>
        <w:spacing w:line="360" w:lineRule="auto"/>
        <w:jc w:val="center"/>
        <w:rPr>
          <w:rFonts w:asciiTheme="minorEastAsia" w:eastAsiaTheme="minorEastAsia" w:hAnsiTheme="minorEastAsia" w:cs="微軟正黑體"/>
          <w:b/>
          <w:bCs/>
          <w:color w:val="000000" w:themeColor="text1"/>
          <w:sz w:val="28"/>
          <w:szCs w:val="28"/>
          <w:u w:val="single"/>
          <w:lang w:eastAsia="zh-HK"/>
        </w:rPr>
      </w:pPr>
      <w:r w:rsidRPr="0047712F">
        <w:rPr>
          <w:rFonts w:asciiTheme="minorEastAsia" w:eastAsia="DengXian" w:hAnsiTheme="minorEastAsia" w:cs="微軟正黑體" w:hint="eastAsia"/>
          <w:b/>
          <w:bCs/>
          <w:color w:val="000000" w:themeColor="text1"/>
          <w:sz w:val="28"/>
          <w:szCs w:val="28"/>
          <w:u w:val="single"/>
        </w:rPr>
        <w:lastRenderedPageBreak/>
        <w:t>简介</w:t>
      </w:r>
    </w:p>
    <w:p w14:paraId="5EFC5412" w14:textId="77777777" w:rsidR="00A677A6" w:rsidRPr="00D8181E" w:rsidRDefault="00A677A6" w:rsidP="00D8181E">
      <w:pPr>
        <w:spacing w:line="360" w:lineRule="auto"/>
        <w:jc w:val="both"/>
        <w:rPr>
          <w:rFonts w:asciiTheme="minorEastAsia" w:eastAsiaTheme="minorEastAsia" w:hAnsiTheme="minorEastAsia"/>
          <w:color w:val="000000" w:themeColor="text1"/>
          <w:sz w:val="28"/>
          <w:szCs w:val="28"/>
          <w:lang w:eastAsia="zh-TW"/>
        </w:rPr>
      </w:pPr>
    </w:p>
    <w:p w14:paraId="21CB72D2" w14:textId="35EFA34F" w:rsidR="00150A87" w:rsidRPr="001C1B0E" w:rsidRDefault="0047712F" w:rsidP="003C76C4">
      <w:pPr>
        <w:numPr>
          <w:ilvl w:val="0"/>
          <w:numId w:val="54"/>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rPr>
      </w:pPr>
      <w:r w:rsidRPr="0047712F">
        <w:rPr>
          <w:rFonts w:asciiTheme="minorEastAsia" w:eastAsia="DengXian" w:hAnsiTheme="minorEastAsia" w:cs="MicrosoftJhengHeiRegular" w:hint="eastAsia"/>
          <w:color w:val="000000" w:themeColor="text1"/>
          <w:sz w:val="28"/>
          <w:szCs w:val="28"/>
        </w:rPr>
        <w:t>「公民、经济与社会（中一至中三）支援教材」</w:t>
      </w:r>
      <w:r w:rsidRPr="0047712F">
        <w:rPr>
          <w:rFonts w:asciiTheme="minorEastAsia" w:eastAsia="DengXian" w:hAnsiTheme="minorEastAsia" w:cs="微軟正黑體" w:hint="eastAsia"/>
          <w:color w:val="000000" w:themeColor="text1"/>
          <w:sz w:val="28"/>
          <w:szCs w:val="28"/>
        </w:rPr>
        <w:t>涵盖个人、社会及人文教育学习领域范畴一、五及六的必须学习内容</w:t>
      </w:r>
      <w:r w:rsidRPr="0047712F">
        <w:rPr>
          <w:rFonts w:asciiTheme="minorEastAsia" w:eastAsia="DengXian" w:hAnsiTheme="minorEastAsia" w:cs="MicrosoftJhengHeiRegular" w:hint="eastAsia"/>
          <w:color w:val="000000" w:themeColor="text1"/>
          <w:sz w:val="28"/>
          <w:szCs w:val="28"/>
        </w:rPr>
        <w:t>，支援学校施教公民、经济与社会课程。</w:t>
      </w:r>
    </w:p>
    <w:p w14:paraId="30E81B8A" w14:textId="72CB764D" w:rsidR="00E477F3" w:rsidRPr="00EE0982" w:rsidRDefault="0047712F" w:rsidP="003C76C4">
      <w:pPr>
        <w:numPr>
          <w:ilvl w:val="0"/>
          <w:numId w:val="54"/>
        </w:numPr>
        <w:autoSpaceDE w:val="0"/>
        <w:autoSpaceDN w:val="0"/>
        <w:adjustRightInd w:val="0"/>
        <w:spacing w:line="360" w:lineRule="auto"/>
        <w:jc w:val="both"/>
        <w:rPr>
          <w:rFonts w:asciiTheme="minorEastAsia" w:eastAsiaTheme="minorEastAsia" w:hAnsiTheme="minorEastAsia" w:cs="微軟正黑體"/>
          <w:color w:val="000000" w:themeColor="text1"/>
          <w:sz w:val="28"/>
          <w:szCs w:val="28"/>
        </w:rPr>
      </w:pPr>
      <w:r w:rsidRPr="0047712F">
        <w:rPr>
          <w:rFonts w:asciiTheme="minorEastAsia" w:eastAsia="DengXian" w:hAnsiTheme="minorEastAsia" w:cs="微軟正黑體" w:hint="eastAsia"/>
          <w:color w:val="000000" w:themeColor="text1"/>
          <w:sz w:val="28"/>
          <w:szCs w:val="28"/>
        </w:rPr>
        <w:t>教材提供多元化的学习活动，让学生学习知识和明白概念、发展技能及培养正确的价值观和态度，并附有教学指引及活动建议供教师参考。教材亦同时提供阅读材料，提升学生阅读兴趣。</w:t>
      </w:r>
    </w:p>
    <w:p w14:paraId="6E0C6597" w14:textId="7D89DD78" w:rsidR="007631D2" w:rsidRPr="00561F1D" w:rsidRDefault="0047712F" w:rsidP="003C76C4">
      <w:pPr>
        <w:numPr>
          <w:ilvl w:val="0"/>
          <w:numId w:val="54"/>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rPr>
      </w:pPr>
      <w:r w:rsidRPr="0047712F">
        <w:rPr>
          <w:rFonts w:asciiTheme="minorEastAsia" w:eastAsia="DengXian" w:hAnsiTheme="minorEastAsia" w:cs="MicrosoftJhengHeiRegular" w:hint="eastAsia"/>
          <w:color w:val="000000" w:themeColor="text1"/>
          <w:sz w:val="28"/>
          <w:szCs w:val="28"/>
        </w:rPr>
        <w:t>此中一级</w:t>
      </w:r>
      <w:r w:rsidRPr="0047712F">
        <w:rPr>
          <w:rFonts w:asciiTheme="minorEastAsia" w:eastAsia="DengXian" w:hAnsiTheme="minorEastAsia" w:cs="微軟正黑體" w:hint="eastAsia"/>
          <w:color w:val="000000" w:themeColor="text1"/>
          <w:sz w:val="28"/>
          <w:szCs w:val="28"/>
        </w:rPr>
        <w:t>教材</w:t>
      </w:r>
      <w:r w:rsidRPr="0047712F">
        <w:rPr>
          <w:rFonts w:asciiTheme="minorEastAsia" w:eastAsia="DengXian" w:hAnsiTheme="minorEastAsia" w:cs="MicrosoftJhengHeiRegular" w:hint="eastAsia"/>
          <w:color w:val="000000" w:themeColor="text1"/>
          <w:sz w:val="28"/>
          <w:szCs w:val="28"/>
        </w:rPr>
        <w:t>「单元</w:t>
      </w:r>
      <w:r w:rsidRPr="0047712F">
        <w:rPr>
          <w:rFonts w:asciiTheme="minorEastAsia" w:eastAsia="DengXian" w:hAnsiTheme="minorEastAsia" w:cs="MicrosoftJhengHeiRegular"/>
          <w:color w:val="000000" w:themeColor="text1"/>
          <w:sz w:val="28"/>
          <w:szCs w:val="28"/>
        </w:rPr>
        <w:t>1.1</w:t>
      </w:r>
      <w:r w:rsidRPr="0047712F">
        <w:rPr>
          <w:rFonts w:asciiTheme="minorEastAsia" w:eastAsia="DengXian" w:hAnsiTheme="minorEastAsia" w:cs="MicrosoftJhengHeiRegular" w:hint="eastAsia"/>
          <w:color w:val="000000" w:themeColor="text1"/>
          <w:sz w:val="28"/>
          <w:szCs w:val="28"/>
        </w:rPr>
        <w:t>自我理解与生活技能</w:t>
      </w:r>
      <w:r w:rsidRPr="0047712F">
        <w:rPr>
          <w:rFonts w:asciiTheme="minorEastAsia" w:eastAsia="DengXian" w:hAnsiTheme="minorEastAsia" w:cs="MicrosoftJhengHeiRegular"/>
          <w:color w:val="000000" w:themeColor="text1"/>
          <w:sz w:val="28"/>
          <w:szCs w:val="28"/>
        </w:rPr>
        <w:t xml:space="preserve"> </w:t>
      </w:r>
      <w:r w:rsidRPr="0047712F">
        <w:rPr>
          <w:rFonts w:asciiTheme="minorEastAsia" w:eastAsia="DengXian" w:hAnsiTheme="minorEastAsia" w:cs="MicrosoftJhengHeiRegular" w:hint="eastAsia"/>
          <w:color w:val="000000" w:themeColor="text1"/>
          <w:sz w:val="28"/>
          <w:szCs w:val="28"/>
        </w:rPr>
        <w:t>第四部分：媒体资讯素养」是</w:t>
      </w:r>
      <w:r w:rsidRPr="0047712F">
        <w:rPr>
          <w:rFonts w:asciiTheme="minorEastAsia" w:eastAsia="DengXian" w:hAnsiTheme="minorEastAsia" w:cs="微軟正黑體" w:hint="eastAsia"/>
          <w:color w:val="000000" w:themeColor="text1"/>
          <w:sz w:val="28"/>
          <w:szCs w:val="28"/>
        </w:rPr>
        <w:t>教育局课程发展处个人、社会及人文教育组委托香港公开大学教育及语文学院发展的</w:t>
      </w:r>
      <w:r w:rsidRPr="0047712F">
        <w:rPr>
          <w:rFonts w:asciiTheme="minorEastAsia" w:eastAsia="DengXian" w:hAnsiTheme="minorEastAsia" w:cs="MicrosoftJhengHeiRegular" w:hint="eastAsia"/>
          <w:color w:val="000000" w:themeColor="text1"/>
          <w:sz w:val="28"/>
          <w:szCs w:val="28"/>
        </w:rPr>
        <w:t>学与教材料</w:t>
      </w:r>
      <w:r w:rsidRPr="0047712F">
        <w:rPr>
          <w:rFonts w:asciiTheme="minorEastAsia" w:eastAsia="DengXian" w:hAnsiTheme="minorEastAsia" w:cs="微軟正黑體" w:hint="eastAsia"/>
          <w:color w:val="000000" w:themeColor="text1"/>
          <w:sz w:val="28"/>
          <w:szCs w:val="28"/>
        </w:rPr>
        <w:t>。</w:t>
      </w:r>
    </w:p>
    <w:p w14:paraId="0A44D3F8" w14:textId="77777777" w:rsidR="004E6084" w:rsidRPr="007631D2" w:rsidRDefault="004E6084" w:rsidP="004E6084">
      <w:pPr>
        <w:rPr>
          <w:rFonts w:eastAsia="微軟正黑體"/>
          <w:b/>
          <w:sz w:val="28"/>
          <w:szCs w:val="28"/>
          <w:lang w:eastAsia="zh-HK"/>
        </w:rPr>
      </w:pPr>
    </w:p>
    <w:p w14:paraId="0D8498A7" w14:textId="77777777" w:rsidR="004E6084" w:rsidRPr="00B81F67" w:rsidRDefault="004E6084" w:rsidP="004E6084">
      <w:pPr>
        <w:rPr>
          <w:rFonts w:eastAsia="微軟正黑體"/>
          <w:b/>
          <w:sz w:val="28"/>
          <w:szCs w:val="28"/>
          <w:lang w:eastAsia="zh-HK"/>
        </w:rPr>
      </w:pPr>
    </w:p>
    <w:p w14:paraId="65F1245F" w14:textId="77777777" w:rsidR="00376F17" w:rsidRDefault="004E6084" w:rsidP="004E6084">
      <w:pPr>
        <w:jc w:val="center"/>
      </w:pPr>
      <w:r w:rsidRPr="00B81F67">
        <w:br w:type="page"/>
      </w:r>
    </w:p>
    <w:p w14:paraId="167F1097" w14:textId="3198041C" w:rsidR="00B76FF1" w:rsidRDefault="0047712F" w:rsidP="00B76FF1">
      <w:pPr>
        <w:jc w:val="center"/>
        <w:rPr>
          <w:rFonts w:ascii="微軟正黑體" w:eastAsia="微軟正黑體" w:hAnsi="微軟正黑體"/>
          <w:b/>
          <w:bCs/>
          <w:sz w:val="36"/>
          <w:szCs w:val="36"/>
          <w:lang w:val="en-US" w:eastAsia="zh-HK"/>
        </w:rPr>
      </w:pPr>
      <w:r w:rsidRPr="0047712F">
        <w:rPr>
          <w:rFonts w:ascii="微軟正黑體" w:eastAsia="DengXian" w:hAnsi="微軟正黑體" w:hint="eastAsia"/>
          <w:b/>
          <w:bCs/>
          <w:sz w:val="36"/>
          <w:szCs w:val="36"/>
          <w:lang w:val="en-US"/>
        </w:rPr>
        <w:lastRenderedPageBreak/>
        <w:t>单元</w:t>
      </w:r>
      <w:r w:rsidRPr="0047712F">
        <w:rPr>
          <w:rFonts w:ascii="微軟正黑體" w:eastAsia="DengXian" w:hAnsi="微軟正黑體"/>
          <w:b/>
          <w:bCs/>
          <w:sz w:val="36"/>
          <w:szCs w:val="36"/>
          <w:lang w:val="en-US"/>
        </w:rPr>
        <w:t>1.1</w:t>
      </w:r>
      <w:r w:rsidRPr="0047712F">
        <w:rPr>
          <w:rFonts w:ascii="微軟正黑體" w:eastAsia="DengXian" w:hAnsi="微軟正黑體" w:hint="eastAsia"/>
          <w:b/>
          <w:bCs/>
          <w:sz w:val="36"/>
          <w:szCs w:val="36"/>
          <w:lang w:val="en-US"/>
        </w:rPr>
        <w:t>自我理解与生活技能</w:t>
      </w:r>
    </w:p>
    <w:p w14:paraId="188F3E72" w14:textId="49B5012D" w:rsidR="00376F17" w:rsidRPr="00F531A8" w:rsidRDefault="0047712F" w:rsidP="00B76FF1">
      <w:pPr>
        <w:jc w:val="center"/>
        <w:rPr>
          <w:rFonts w:eastAsia="微軟正黑體"/>
          <w:b/>
          <w:bCs/>
          <w:sz w:val="36"/>
          <w:szCs w:val="36"/>
          <w:lang w:val="en-US"/>
        </w:rPr>
      </w:pPr>
      <w:r w:rsidRPr="0047712F">
        <w:rPr>
          <w:rFonts w:ascii="微軟正黑體" w:eastAsia="DengXian" w:hAnsi="微軟正黑體" w:hint="eastAsia"/>
          <w:b/>
          <w:bCs/>
          <w:sz w:val="36"/>
          <w:szCs w:val="36"/>
          <w:lang w:val="en-US"/>
        </w:rPr>
        <w:t>第四部分：媒体资讯素养</w:t>
      </w:r>
    </w:p>
    <w:p w14:paraId="4B5BCFCD" w14:textId="1AB3D791" w:rsidR="00730528" w:rsidRPr="00F531A8" w:rsidRDefault="0047712F" w:rsidP="00291203">
      <w:pPr>
        <w:ind w:left="425" w:hanging="425"/>
        <w:jc w:val="center"/>
        <w:rPr>
          <w:rFonts w:eastAsia="微軟正黑體"/>
          <w:b/>
          <w:bCs/>
          <w:kern w:val="0"/>
          <w:sz w:val="32"/>
          <w:szCs w:val="32"/>
          <w:lang w:val="en-HK" w:eastAsia="zh-HK"/>
        </w:rPr>
      </w:pPr>
      <w:r w:rsidRPr="0047712F">
        <w:rPr>
          <w:rFonts w:eastAsia="DengXian" w:hint="eastAsia"/>
          <w:b/>
          <w:bCs/>
          <w:kern w:val="0"/>
          <w:sz w:val="32"/>
          <w:szCs w:val="32"/>
          <w:lang w:val="en-HK"/>
        </w:rPr>
        <w:t>目录</w:t>
      </w:r>
    </w:p>
    <w:p w14:paraId="0ED9BBEF" w14:textId="63AC9CED" w:rsidR="00730528" w:rsidRDefault="00730528" w:rsidP="00291203">
      <w:pPr>
        <w:spacing w:line="240" w:lineRule="exact"/>
        <w:jc w:val="center"/>
        <w:rPr>
          <w:rFonts w:asciiTheme="minorEastAsia" w:eastAsiaTheme="minorEastAsia" w:hAnsiTheme="minorEastAsia"/>
          <w:lang w:val="en-US" w:eastAsia="zh-TW"/>
        </w:rPr>
      </w:pPr>
    </w:p>
    <w:p w14:paraId="700D21D6" w14:textId="77777777" w:rsidR="00291203" w:rsidRPr="00291203" w:rsidRDefault="00291203" w:rsidP="00730528">
      <w:pPr>
        <w:jc w:val="center"/>
        <w:rPr>
          <w:rFonts w:asciiTheme="minorEastAsia" w:eastAsiaTheme="minorEastAsia" w:hAnsiTheme="minorEastAsia"/>
          <w:lang w:val="en-US" w:eastAsia="zh-TW"/>
        </w:rPr>
      </w:pPr>
    </w:p>
    <w:tbl>
      <w:tblPr>
        <w:tblStyle w:val="a9"/>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D8181E" w:rsidRPr="00307CA6" w14:paraId="382A2147" w14:textId="77777777" w:rsidTr="00D8181E">
        <w:tc>
          <w:tcPr>
            <w:tcW w:w="6803" w:type="dxa"/>
          </w:tcPr>
          <w:p w14:paraId="7DFFF1E6" w14:textId="3C1BE935" w:rsidR="00291203" w:rsidRPr="00307CA6" w:rsidRDefault="0047712F" w:rsidP="00776BAF">
            <w:pPr>
              <w:spacing w:line="360" w:lineRule="auto"/>
              <w:rPr>
                <w:rFonts w:eastAsiaTheme="minorEastAsia"/>
                <w:b/>
                <w:color w:val="000000" w:themeColor="text1"/>
                <w:kern w:val="0"/>
                <w:sz w:val="28"/>
                <w:szCs w:val="28"/>
                <w:lang w:val="en-HK"/>
              </w:rPr>
            </w:pPr>
            <w:r w:rsidRPr="0047712F">
              <w:rPr>
                <w:rFonts w:eastAsia="DengXian" w:hint="eastAsia"/>
                <w:b/>
                <w:color w:val="000000" w:themeColor="text1"/>
                <w:kern w:val="0"/>
                <w:sz w:val="28"/>
                <w:szCs w:val="28"/>
                <w:lang w:val="en-HK"/>
              </w:rPr>
              <w:t>教学设计</w:t>
            </w:r>
          </w:p>
        </w:tc>
        <w:tc>
          <w:tcPr>
            <w:tcW w:w="1587" w:type="dxa"/>
          </w:tcPr>
          <w:p w14:paraId="5EEFFF83" w14:textId="77777777" w:rsidR="00291203" w:rsidRPr="00307CA6" w:rsidRDefault="00291203" w:rsidP="00776BAF">
            <w:pPr>
              <w:spacing w:line="360" w:lineRule="auto"/>
              <w:rPr>
                <w:rFonts w:eastAsiaTheme="minorEastAsia"/>
                <w:b/>
                <w:color w:val="000000" w:themeColor="text1"/>
                <w:kern w:val="0"/>
                <w:lang w:val="en-HK"/>
              </w:rPr>
            </w:pPr>
          </w:p>
        </w:tc>
      </w:tr>
      <w:tr w:rsidR="00D8181E" w:rsidRPr="00307CA6" w14:paraId="10C3AB75" w14:textId="77777777" w:rsidTr="00D8181E">
        <w:tc>
          <w:tcPr>
            <w:tcW w:w="6803" w:type="dxa"/>
          </w:tcPr>
          <w:p w14:paraId="434B6EB8" w14:textId="78F00AE3" w:rsidR="00291203" w:rsidRPr="00307CA6" w:rsidRDefault="0047712F" w:rsidP="00776BAF">
            <w:pPr>
              <w:spacing w:line="360" w:lineRule="auto"/>
              <w:rPr>
                <w:rFonts w:eastAsiaTheme="minorEastAsia"/>
                <w:color w:val="000000" w:themeColor="text1"/>
                <w:kern w:val="0"/>
                <w:lang w:val="en-HK"/>
              </w:rPr>
            </w:pPr>
            <w:r w:rsidRPr="0047712F">
              <w:rPr>
                <w:rFonts w:eastAsia="DengXian" w:hint="eastAsia"/>
                <w:color w:val="000000" w:themeColor="text1"/>
                <w:lang w:val="en-HK"/>
              </w:rPr>
              <w:t>第一及二课节　媒体在我们生活的角色及媒体资讯的潜在危机</w:t>
            </w:r>
          </w:p>
        </w:tc>
        <w:tc>
          <w:tcPr>
            <w:tcW w:w="1587" w:type="dxa"/>
          </w:tcPr>
          <w:p w14:paraId="3FE35F16" w14:textId="4A8400B8" w:rsidR="00291203" w:rsidRPr="00307CA6" w:rsidRDefault="0047712F" w:rsidP="00776BAF">
            <w:pPr>
              <w:spacing w:line="360" w:lineRule="auto"/>
              <w:rPr>
                <w:rFonts w:eastAsiaTheme="minorEastAsia"/>
                <w:color w:val="000000" w:themeColor="text1"/>
                <w:kern w:val="0"/>
                <w:lang w:val="en-HK" w:eastAsia="zh-TW"/>
              </w:rPr>
            </w:pPr>
            <w:r w:rsidRPr="0047712F">
              <w:rPr>
                <w:rFonts w:eastAsia="DengXian" w:hint="eastAsia"/>
                <w:color w:val="000000" w:themeColor="text1"/>
                <w:szCs w:val="32"/>
              </w:rPr>
              <w:t>页</w:t>
            </w:r>
            <w:r w:rsidRPr="0047712F">
              <w:rPr>
                <w:rFonts w:eastAsia="DengXian"/>
                <w:color w:val="000000" w:themeColor="text1"/>
                <w:szCs w:val="32"/>
              </w:rPr>
              <w:t>4</w:t>
            </w:r>
          </w:p>
        </w:tc>
      </w:tr>
      <w:tr w:rsidR="00D8181E" w:rsidRPr="00307CA6" w14:paraId="1CE3E6DC" w14:textId="77777777" w:rsidTr="00D8181E">
        <w:tc>
          <w:tcPr>
            <w:tcW w:w="6803" w:type="dxa"/>
          </w:tcPr>
          <w:p w14:paraId="3D956086" w14:textId="0C86290D" w:rsidR="00291203" w:rsidRPr="00307CA6" w:rsidRDefault="0047712F" w:rsidP="00776BAF">
            <w:pPr>
              <w:spacing w:line="360" w:lineRule="auto"/>
              <w:rPr>
                <w:rFonts w:eastAsiaTheme="minorEastAsia"/>
                <w:color w:val="000000" w:themeColor="text1"/>
                <w:kern w:val="0"/>
                <w:lang w:val="en-HK"/>
              </w:rPr>
            </w:pPr>
            <w:r w:rsidRPr="0047712F">
              <w:rPr>
                <w:rFonts w:eastAsia="DengXian" w:hint="eastAsia"/>
                <w:color w:val="000000" w:themeColor="text1"/>
                <w:lang w:val="en-HK"/>
              </w:rPr>
              <w:t>第三及四课节　媒体资讯素养</w:t>
            </w:r>
          </w:p>
        </w:tc>
        <w:tc>
          <w:tcPr>
            <w:tcW w:w="1587" w:type="dxa"/>
          </w:tcPr>
          <w:p w14:paraId="26A4D74A" w14:textId="37575E45" w:rsidR="00291203" w:rsidRPr="00307CA6" w:rsidRDefault="0047712F" w:rsidP="00776BAF">
            <w:pPr>
              <w:spacing w:line="360" w:lineRule="auto"/>
              <w:rPr>
                <w:rFonts w:eastAsiaTheme="minorEastAsia"/>
                <w:color w:val="000000" w:themeColor="text1"/>
                <w:kern w:val="0"/>
                <w:lang w:val="en-HK" w:eastAsia="zh-TW"/>
              </w:rPr>
            </w:pPr>
            <w:r w:rsidRPr="0047712F">
              <w:rPr>
                <w:rFonts w:eastAsia="DengXian" w:hint="eastAsia"/>
                <w:color w:val="000000" w:themeColor="text1"/>
                <w:szCs w:val="32"/>
              </w:rPr>
              <w:t>页</w:t>
            </w:r>
            <w:r w:rsidRPr="0047712F">
              <w:rPr>
                <w:rFonts w:eastAsia="DengXian"/>
                <w:color w:val="000000" w:themeColor="text1"/>
                <w:szCs w:val="32"/>
              </w:rPr>
              <w:t>8</w:t>
            </w:r>
          </w:p>
        </w:tc>
      </w:tr>
      <w:tr w:rsidR="00D8181E" w:rsidRPr="00307CA6" w14:paraId="0E9ADA88" w14:textId="77777777" w:rsidTr="00D8181E">
        <w:tc>
          <w:tcPr>
            <w:tcW w:w="6803" w:type="dxa"/>
          </w:tcPr>
          <w:p w14:paraId="6E1C4981" w14:textId="77777777" w:rsidR="00291203" w:rsidRPr="00307CA6" w:rsidRDefault="00291203" w:rsidP="00776BAF">
            <w:pPr>
              <w:spacing w:line="360" w:lineRule="auto"/>
              <w:rPr>
                <w:rFonts w:eastAsiaTheme="minorEastAsia"/>
                <w:b/>
                <w:color w:val="000000" w:themeColor="text1"/>
                <w:kern w:val="0"/>
                <w:lang w:val="en-HK"/>
              </w:rPr>
            </w:pPr>
          </w:p>
        </w:tc>
        <w:tc>
          <w:tcPr>
            <w:tcW w:w="1587" w:type="dxa"/>
          </w:tcPr>
          <w:p w14:paraId="4E3CD3EC" w14:textId="77777777" w:rsidR="00291203" w:rsidRPr="00307CA6" w:rsidRDefault="00291203" w:rsidP="00776BAF">
            <w:pPr>
              <w:spacing w:line="360" w:lineRule="auto"/>
              <w:rPr>
                <w:rFonts w:eastAsiaTheme="minorEastAsia"/>
                <w:b/>
                <w:color w:val="000000" w:themeColor="text1"/>
                <w:kern w:val="0"/>
                <w:lang w:val="en-HK"/>
              </w:rPr>
            </w:pPr>
          </w:p>
        </w:tc>
      </w:tr>
      <w:tr w:rsidR="00D8181E" w:rsidRPr="00307CA6" w14:paraId="42268186" w14:textId="77777777" w:rsidTr="00D8181E">
        <w:tc>
          <w:tcPr>
            <w:tcW w:w="6803" w:type="dxa"/>
          </w:tcPr>
          <w:p w14:paraId="65BE460E" w14:textId="795BF838" w:rsidR="00291203" w:rsidRPr="00307CA6" w:rsidRDefault="0047712F" w:rsidP="00776BAF">
            <w:pPr>
              <w:spacing w:line="360" w:lineRule="auto"/>
              <w:rPr>
                <w:rFonts w:eastAsiaTheme="minorEastAsia"/>
                <w:b/>
                <w:color w:val="000000" w:themeColor="text1"/>
                <w:kern w:val="0"/>
                <w:lang w:val="en-HK"/>
              </w:rPr>
            </w:pPr>
            <w:r w:rsidRPr="0047712F">
              <w:rPr>
                <w:rFonts w:eastAsia="DengXian" w:hint="eastAsia"/>
                <w:b/>
                <w:color w:val="000000" w:themeColor="text1"/>
                <w:sz w:val="28"/>
                <w:szCs w:val="28"/>
              </w:rPr>
              <w:t>学习活动</w:t>
            </w:r>
          </w:p>
        </w:tc>
        <w:tc>
          <w:tcPr>
            <w:tcW w:w="1587" w:type="dxa"/>
          </w:tcPr>
          <w:p w14:paraId="4F927F32" w14:textId="77777777" w:rsidR="00291203" w:rsidRPr="00307CA6" w:rsidRDefault="00291203" w:rsidP="00776BAF">
            <w:pPr>
              <w:spacing w:line="360" w:lineRule="auto"/>
              <w:rPr>
                <w:rFonts w:eastAsiaTheme="minorEastAsia"/>
                <w:b/>
                <w:color w:val="000000" w:themeColor="text1"/>
                <w:kern w:val="0"/>
                <w:lang w:val="en-HK"/>
              </w:rPr>
            </w:pPr>
          </w:p>
        </w:tc>
      </w:tr>
      <w:tr w:rsidR="00307CA6" w:rsidRPr="00307CA6" w14:paraId="3DC8AC43" w14:textId="77777777" w:rsidTr="00D8181E">
        <w:tc>
          <w:tcPr>
            <w:tcW w:w="6803" w:type="dxa"/>
          </w:tcPr>
          <w:p w14:paraId="5A43BBC8" w14:textId="042829E1" w:rsidR="007909E2" w:rsidRPr="00307CA6" w:rsidRDefault="0047712F" w:rsidP="007909E2">
            <w:pPr>
              <w:spacing w:line="360" w:lineRule="auto"/>
              <w:rPr>
                <w:rFonts w:eastAsiaTheme="minorEastAsia"/>
                <w:b/>
                <w:color w:val="000000" w:themeColor="text1"/>
                <w:kern w:val="0"/>
                <w:lang w:val="en-HK"/>
              </w:rPr>
            </w:pPr>
            <w:r w:rsidRPr="0047712F">
              <w:rPr>
                <w:rFonts w:eastAsia="DengXian" w:hint="eastAsia"/>
                <w:color w:val="000000" w:themeColor="text1"/>
              </w:rPr>
              <w:t>工作纸一：「媒」处都在</w:t>
            </w:r>
          </w:p>
        </w:tc>
        <w:tc>
          <w:tcPr>
            <w:tcW w:w="1587" w:type="dxa"/>
          </w:tcPr>
          <w:p w14:paraId="7387DA25" w14:textId="5B373F5B" w:rsidR="007909E2" w:rsidRPr="00307CA6" w:rsidRDefault="0047712F" w:rsidP="000F6763">
            <w:pPr>
              <w:spacing w:line="360" w:lineRule="auto"/>
              <w:rPr>
                <w:rFonts w:eastAsiaTheme="minorEastAsia"/>
                <w:b/>
                <w:color w:val="000000" w:themeColor="text1"/>
                <w:kern w:val="0"/>
                <w:lang w:val="en-HK" w:eastAsia="zh-TW"/>
              </w:rPr>
            </w:pPr>
            <w:r w:rsidRPr="0047712F">
              <w:rPr>
                <w:rFonts w:eastAsia="DengXian" w:hint="eastAsia"/>
                <w:color w:val="000000" w:themeColor="text1"/>
              </w:rPr>
              <w:t>页</w:t>
            </w:r>
            <w:r w:rsidRPr="0047712F">
              <w:rPr>
                <w:rFonts w:eastAsia="DengXian"/>
                <w:color w:val="000000" w:themeColor="text1"/>
              </w:rPr>
              <w:t>11</w:t>
            </w:r>
          </w:p>
        </w:tc>
      </w:tr>
      <w:tr w:rsidR="00307CA6" w:rsidRPr="00307CA6" w14:paraId="5B5E92AC" w14:textId="77777777" w:rsidTr="00D8181E">
        <w:tc>
          <w:tcPr>
            <w:tcW w:w="6803" w:type="dxa"/>
          </w:tcPr>
          <w:p w14:paraId="568552B1" w14:textId="14743591" w:rsidR="007909E2" w:rsidRPr="00307CA6" w:rsidRDefault="0047712F" w:rsidP="007909E2">
            <w:pPr>
              <w:spacing w:line="360" w:lineRule="auto"/>
              <w:rPr>
                <w:rFonts w:eastAsiaTheme="minorEastAsia"/>
                <w:b/>
                <w:color w:val="000000" w:themeColor="text1"/>
                <w:kern w:val="0"/>
                <w:lang w:val="en-HK"/>
              </w:rPr>
            </w:pPr>
            <w:r w:rsidRPr="0047712F">
              <w:rPr>
                <w:rFonts w:eastAsia="DengXian" w:hint="eastAsia"/>
                <w:color w:val="000000" w:themeColor="text1"/>
              </w:rPr>
              <w:t>工作纸二：媒体资讯危机处处？</w:t>
            </w:r>
          </w:p>
        </w:tc>
        <w:tc>
          <w:tcPr>
            <w:tcW w:w="1587" w:type="dxa"/>
          </w:tcPr>
          <w:p w14:paraId="53C22DA9" w14:textId="5B85A456" w:rsidR="007909E2" w:rsidRPr="00307CA6" w:rsidRDefault="0047712F" w:rsidP="000F6763">
            <w:pPr>
              <w:spacing w:line="360" w:lineRule="auto"/>
              <w:rPr>
                <w:rFonts w:eastAsiaTheme="minorEastAsia"/>
                <w:b/>
                <w:color w:val="000000" w:themeColor="text1"/>
                <w:kern w:val="0"/>
                <w:lang w:val="en-HK" w:eastAsia="zh-TW"/>
              </w:rPr>
            </w:pPr>
            <w:r w:rsidRPr="0047712F">
              <w:rPr>
                <w:rFonts w:eastAsia="DengXian" w:hint="eastAsia"/>
                <w:color w:val="000000" w:themeColor="text1"/>
              </w:rPr>
              <w:t>页</w:t>
            </w:r>
            <w:r w:rsidRPr="0047712F">
              <w:rPr>
                <w:rFonts w:eastAsia="DengXian"/>
                <w:color w:val="000000" w:themeColor="text1"/>
              </w:rPr>
              <w:t>17</w:t>
            </w:r>
          </w:p>
        </w:tc>
      </w:tr>
      <w:tr w:rsidR="00307CA6" w:rsidRPr="00307CA6" w14:paraId="0ED4BC6F" w14:textId="77777777" w:rsidTr="00D8181E">
        <w:tc>
          <w:tcPr>
            <w:tcW w:w="6803" w:type="dxa"/>
          </w:tcPr>
          <w:p w14:paraId="562DA800" w14:textId="51D9D8A9" w:rsidR="007909E2" w:rsidRPr="00307CA6" w:rsidRDefault="0047712F" w:rsidP="007909E2">
            <w:pPr>
              <w:spacing w:line="360" w:lineRule="auto"/>
              <w:rPr>
                <w:rFonts w:eastAsiaTheme="minorEastAsia"/>
                <w:b/>
                <w:color w:val="000000" w:themeColor="text1"/>
                <w:kern w:val="0"/>
                <w:lang w:val="en-HK"/>
              </w:rPr>
            </w:pPr>
            <w:r w:rsidRPr="0047712F">
              <w:rPr>
                <w:rFonts w:eastAsia="DengXian" w:hint="eastAsia"/>
                <w:color w:val="000000" w:themeColor="text1"/>
              </w:rPr>
              <w:t>工作纸三：媒体资讯素养</w:t>
            </w:r>
          </w:p>
        </w:tc>
        <w:tc>
          <w:tcPr>
            <w:tcW w:w="1587" w:type="dxa"/>
          </w:tcPr>
          <w:p w14:paraId="3092E7D6" w14:textId="7DDEF785" w:rsidR="007909E2" w:rsidRPr="00307CA6" w:rsidRDefault="0047712F" w:rsidP="00307CA6">
            <w:pPr>
              <w:spacing w:line="360" w:lineRule="auto"/>
              <w:rPr>
                <w:rFonts w:eastAsiaTheme="minorEastAsia"/>
                <w:b/>
                <w:color w:val="000000" w:themeColor="text1"/>
                <w:kern w:val="0"/>
                <w:lang w:val="en-HK"/>
              </w:rPr>
            </w:pPr>
            <w:r w:rsidRPr="0047712F">
              <w:rPr>
                <w:rFonts w:eastAsia="DengXian" w:hint="eastAsia"/>
                <w:color w:val="000000" w:themeColor="text1"/>
              </w:rPr>
              <w:t>页</w:t>
            </w:r>
            <w:r w:rsidRPr="0047712F">
              <w:rPr>
                <w:rFonts w:eastAsia="DengXian"/>
                <w:color w:val="000000" w:themeColor="text1"/>
              </w:rPr>
              <w:t>31</w:t>
            </w:r>
          </w:p>
        </w:tc>
      </w:tr>
      <w:tr w:rsidR="00D8181E" w:rsidRPr="00307CA6" w14:paraId="41BF7DBF" w14:textId="77777777" w:rsidTr="00D8181E">
        <w:tc>
          <w:tcPr>
            <w:tcW w:w="6803" w:type="dxa"/>
          </w:tcPr>
          <w:p w14:paraId="124DB0F0" w14:textId="4CC0AD66" w:rsidR="00291203" w:rsidRPr="00307CA6" w:rsidRDefault="00291203" w:rsidP="00776BAF">
            <w:pPr>
              <w:spacing w:line="360" w:lineRule="auto"/>
              <w:rPr>
                <w:rFonts w:eastAsiaTheme="minorEastAsia"/>
                <w:b/>
                <w:color w:val="000000" w:themeColor="text1"/>
                <w:kern w:val="0"/>
                <w:lang w:val="en-HK"/>
              </w:rPr>
            </w:pPr>
          </w:p>
        </w:tc>
        <w:tc>
          <w:tcPr>
            <w:tcW w:w="1587" w:type="dxa"/>
          </w:tcPr>
          <w:p w14:paraId="4989AD05" w14:textId="7C0E5430" w:rsidR="00291203" w:rsidRPr="00307CA6" w:rsidRDefault="00291203" w:rsidP="00776BAF">
            <w:pPr>
              <w:spacing w:line="360" w:lineRule="auto"/>
              <w:rPr>
                <w:rFonts w:eastAsiaTheme="minorEastAsia"/>
                <w:b/>
                <w:color w:val="000000" w:themeColor="text1"/>
                <w:kern w:val="0"/>
                <w:lang w:val="en-HK"/>
              </w:rPr>
            </w:pPr>
          </w:p>
        </w:tc>
      </w:tr>
      <w:tr w:rsidR="00D8181E" w:rsidRPr="00307CA6" w14:paraId="3DF7B162" w14:textId="77777777" w:rsidTr="00D8181E">
        <w:tc>
          <w:tcPr>
            <w:tcW w:w="6803" w:type="dxa"/>
          </w:tcPr>
          <w:p w14:paraId="12BF0478" w14:textId="10803FF7" w:rsidR="00291203" w:rsidRPr="00307CA6" w:rsidRDefault="0047712F" w:rsidP="00776BAF">
            <w:pPr>
              <w:spacing w:line="360" w:lineRule="auto"/>
              <w:rPr>
                <w:rFonts w:eastAsiaTheme="minorEastAsia"/>
                <w:b/>
                <w:color w:val="000000" w:themeColor="text1"/>
                <w:kern w:val="0"/>
                <w:sz w:val="28"/>
                <w:szCs w:val="28"/>
                <w:lang w:val="en-HK"/>
              </w:rPr>
            </w:pPr>
            <w:r w:rsidRPr="0047712F">
              <w:rPr>
                <w:rFonts w:eastAsia="DengXian" w:hint="eastAsia"/>
                <w:b/>
                <w:color w:val="000000" w:themeColor="text1"/>
                <w:kern w:val="0"/>
                <w:sz w:val="28"/>
                <w:szCs w:val="28"/>
                <w:lang w:val="en-HK"/>
              </w:rPr>
              <w:t>趣味悦读</w:t>
            </w:r>
          </w:p>
        </w:tc>
        <w:tc>
          <w:tcPr>
            <w:tcW w:w="1587" w:type="dxa"/>
          </w:tcPr>
          <w:p w14:paraId="451B28C4" w14:textId="77777777" w:rsidR="00291203" w:rsidRPr="00307CA6" w:rsidRDefault="00291203" w:rsidP="00776BAF">
            <w:pPr>
              <w:spacing w:line="360" w:lineRule="auto"/>
              <w:rPr>
                <w:rFonts w:eastAsiaTheme="minorEastAsia"/>
                <w:b/>
                <w:color w:val="000000" w:themeColor="text1"/>
                <w:kern w:val="0"/>
                <w:lang w:val="en-HK"/>
              </w:rPr>
            </w:pPr>
          </w:p>
        </w:tc>
      </w:tr>
      <w:tr w:rsidR="00307CA6" w:rsidRPr="00307CA6" w14:paraId="09981E71" w14:textId="77777777" w:rsidTr="00D8181E">
        <w:tc>
          <w:tcPr>
            <w:tcW w:w="6803" w:type="dxa"/>
          </w:tcPr>
          <w:p w14:paraId="625CCFB2" w14:textId="33D116E5" w:rsidR="007909E2" w:rsidRPr="00307CA6" w:rsidRDefault="0047712F" w:rsidP="007909E2">
            <w:pPr>
              <w:spacing w:line="360" w:lineRule="auto"/>
              <w:rPr>
                <w:rFonts w:eastAsiaTheme="minorEastAsia"/>
                <w:b/>
                <w:color w:val="000000" w:themeColor="text1"/>
                <w:kern w:val="0"/>
                <w:lang w:val="en-HK"/>
              </w:rPr>
            </w:pPr>
            <w:r w:rsidRPr="0047712F">
              <w:rPr>
                <w:rFonts w:eastAsia="DengXian" w:hint="eastAsia"/>
                <w:color w:val="000000" w:themeColor="text1"/>
              </w:rPr>
              <w:t>互联网是</w:t>
            </w:r>
            <w:r w:rsidR="003A5FE8">
              <w:rPr>
                <w:rFonts w:eastAsia="DengXian" w:hint="eastAsia"/>
                <w:color w:val="000000" w:themeColor="text1"/>
              </w:rPr>
              <w:t>什么</w:t>
            </w:r>
            <w:r w:rsidRPr="0047712F">
              <w:rPr>
                <w:rFonts w:eastAsia="DengXian" w:hint="eastAsia"/>
                <w:color w:val="000000" w:themeColor="text1"/>
              </w:rPr>
              <w:t>？</w:t>
            </w:r>
          </w:p>
        </w:tc>
        <w:tc>
          <w:tcPr>
            <w:tcW w:w="1587" w:type="dxa"/>
          </w:tcPr>
          <w:p w14:paraId="1D98CA5D" w14:textId="69078273" w:rsidR="007909E2" w:rsidRPr="00307CA6" w:rsidRDefault="0047712F" w:rsidP="00307CA6">
            <w:pPr>
              <w:spacing w:line="360" w:lineRule="auto"/>
              <w:rPr>
                <w:rFonts w:eastAsiaTheme="minorEastAsia"/>
                <w:b/>
                <w:color w:val="000000" w:themeColor="text1"/>
                <w:kern w:val="0"/>
                <w:lang w:val="en-HK"/>
              </w:rPr>
            </w:pPr>
            <w:r w:rsidRPr="0047712F">
              <w:rPr>
                <w:rFonts w:eastAsia="DengXian" w:hint="eastAsia"/>
                <w:color w:val="000000" w:themeColor="text1"/>
              </w:rPr>
              <w:t>页</w:t>
            </w:r>
            <w:r w:rsidRPr="0047712F">
              <w:rPr>
                <w:rFonts w:eastAsia="DengXian"/>
                <w:color w:val="000000" w:themeColor="text1"/>
              </w:rPr>
              <w:t>49</w:t>
            </w:r>
          </w:p>
        </w:tc>
      </w:tr>
      <w:tr w:rsidR="00D8181E" w:rsidRPr="00307CA6" w14:paraId="18A3F20A" w14:textId="77777777" w:rsidTr="00D8181E">
        <w:tc>
          <w:tcPr>
            <w:tcW w:w="6803" w:type="dxa"/>
          </w:tcPr>
          <w:p w14:paraId="2BD4818F" w14:textId="77777777" w:rsidR="00291203" w:rsidRPr="00307CA6" w:rsidRDefault="00291203" w:rsidP="00776BAF">
            <w:pPr>
              <w:spacing w:line="360" w:lineRule="auto"/>
              <w:rPr>
                <w:rFonts w:eastAsiaTheme="minorEastAsia"/>
                <w:b/>
                <w:color w:val="000000" w:themeColor="text1"/>
                <w:kern w:val="0"/>
                <w:lang w:val="en-HK"/>
              </w:rPr>
            </w:pPr>
          </w:p>
        </w:tc>
        <w:tc>
          <w:tcPr>
            <w:tcW w:w="1587" w:type="dxa"/>
          </w:tcPr>
          <w:p w14:paraId="127B20BF" w14:textId="77777777" w:rsidR="00291203" w:rsidRPr="00307CA6" w:rsidRDefault="00291203" w:rsidP="00776BAF">
            <w:pPr>
              <w:spacing w:line="360" w:lineRule="auto"/>
              <w:rPr>
                <w:rFonts w:eastAsiaTheme="minorEastAsia"/>
                <w:b/>
                <w:color w:val="000000" w:themeColor="text1"/>
                <w:kern w:val="0"/>
                <w:lang w:val="en-HK"/>
              </w:rPr>
            </w:pPr>
          </w:p>
        </w:tc>
      </w:tr>
      <w:tr w:rsidR="00D8181E" w:rsidRPr="00307CA6" w14:paraId="4AFD2FB0" w14:textId="77777777" w:rsidTr="00D8181E">
        <w:tc>
          <w:tcPr>
            <w:tcW w:w="6803" w:type="dxa"/>
          </w:tcPr>
          <w:p w14:paraId="64893B61" w14:textId="7144F60F" w:rsidR="00291203" w:rsidRPr="00307CA6" w:rsidRDefault="0047712F" w:rsidP="00776BAF">
            <w:pPr>
              <w:spacing w:line="360" w:lineRule="auto"/>
              <w:rPr>
                <w:rFonts w:eastAsiaTheme="minorEastAsia"/>
                <w:b/>
                <w:color w:val="000000" w:themeColor="text1"/>
                <w:kern w:val="0"/>
                <w:sz w:val="28"/>
                <w:szCs w:val="28"/>
                <w:lang w:val="en-HK"/>
              </w:rPr>
            </w:pPr>
            <w:r w:rsidRPr="0047712F">
              <w:rPr>
                <w:rFonts w:eastAsia="DengXian" w:hint="eastAsia"/>
                <w:b/>
                <w:color w:val="000000" w:themeColor="text1"/>
                <w:kern w:val="0"/>
                <w:sz w:val="28"/>
                <w:szCs w:val="28"/>
                <w:lang w:val="en-HK"/>
              </w:rPr>
              <w:t>自学材料</w:t>
            </w:r>
          </w:p>
        </w:tc>
        <w:tc>
          <w:tcPr>
            <w:tcW w:w="1587" w:type="dxa"/>
          </w:tcPr>
          <w:p w14:paraId="7FB7D898" w14:textId="77777777" w:rsidR="00291203" w:rsidRPr="00307CA6" w:rsidRDefault="00291203" w:rsidP="00776BAF">
            <w:pPr>
              <w:spacing w:line="360" w:lineRule="auto"/>
              <w:rPr>
                <w:rFonts w:eastAsiaTheme="minorEastAsia"/>
                <w:b/>
                <w:color w:val="000000" w:themeColor="text1"/>
                <w:kern w:val="0"/>
                <w:sz w:val="28"/>
                <w:szCs w:val="28"/>
                <w:lang w:val="en-HK"/>
              </w:rPr>
            </w:pPr>
          </w:p>
        </w:tc>
      </w:tr>
      <w:tr w:rsidR="00307CA6" w:rsidRPr="00307CA6" w14:paraId="365C7805" w14:textId="77777777" w:rsidTr="00D8181E">
        <w:tc>
          <w:tcPr>
            <w:tcW w:w="6803" w:type="dxa"/>
          </w:tcPr>
          <w:p w14:paraId="6E1B3F23" w14:textId="24D30B56" w:rsidR="007909E2" w:rsidRPr="00307CA6" w:rsidRDefault="0047712F" w:rsidP="007909E2">
            <w:pPr>
              <w:spacing w:line="360" w:lineRule="auto"/>
              <w:rPr>
                <w:rFonts w:eastAsiaTheme="minorEastAsia"/>
                <w:b/>
                <w:color w:val="000000" w:themeColor="text1"/>
                <w:kern w:val="0"/>
                <w:lang w:val="en-HK"/>
              </w:rPr>
            </w:pPr>
            <w:r w:rsidRPr="0047712F">
              <w:rPr>
                <w:rFonts w:eastAsia="DengXian" w:hint="eastAsia"/>
                <w:bCs/>
                <w:color w:val="000000" w:themeColor="text1"/>
                <w:kern w:val="0"/>
                <w:lang w:val="en-HK"/>
              </w:rPr>
              <w:t>自学材料</w:t>
            </w:r>
            <w:r w:rsidRPr="0047712F">
              <w:rPr>
                <w:rFonts w:eastAsia="DengXian" w:hint="eastAsia"/>
                <w:color w:val="000000" w:themeColor="text1"/>
              </w:rPr>
              <w:t>一：媒体与我们息息相关</w:t>
            </w:r>
          </w:p>
        </w:tc>
        <w:tc>
          <w:tcPr>
            <w:tcW w:w="1587" w:type="dxa"/>
          </w:tcPr>
          <w:p w14:paraId="26521781" w14:textId="4FD8789A" w:rsidR="007909E2" w:rsidRPr="00307CA6" w:rsidRDefault="0047712F" w:rsidP="00307CA6">
            <w:pPr>
              <w:spacing w:line="360" w:lineRule="auto"/>
              <w:rPr>
                <w:rFonts w:eastAsiaTheme="minorEastAsia"/>
                <w:b/>
                <w:color w:val="000000" w:themeColor="text1"/>
                <w:kern w:val="0"/>
                <w:lang w:val="en-HK"/>
              </w:rPr>
            </w:pPr>
            <w:r w:rsidRPr="0047712F">
              <w:rPr>
                <w:rFonts w:eastAsia="DengXian" w:hint="eastAsia"/>
                <w:color w:val="000000" w:themeColor="text1"/>
              </w:rPr>
              <w:t>页</w:t>
            </w:r>
            <w:r w:rsidRPr="0047712F">
              <w:rPr>
                <w:rFonts w:eastAsia="DengXian"/>
                <w:color w:val="000000" w:themeColor="text1"/>
              </w:rPr>
              <w:t>53</w:t>
            </w:r>
          </w:p>
        </w:tc>
      </w:tr>
      <w:tr w:rsidR="00D8181E" w:rsidRPr="00307CA6" w14:paraId="16929C44" w14:textId="77777777" w:rsidTr="00D8181E">
        <w:tc>
          <w:tcPr>
            <w:tcW w:w="6803" w:type="dxa"/>
          </w:tcPr>
          <w:p w14:paraId="14752E96" w14:textId="47F36107" w:rsidR="007909E2" w:rsidRPr="00307CA6" w:rsidRDefault="0047712F" w:rsidP="007909E2">
            <w:pPr>
              <w:spacing w:line="360" w:lineRule="auto"/>
              <w:rPr>
                <w:rFonts w:eastAsiaTheme="minorEastAsia"/>
                <w:b/>
                <w:color w:val="000000" w:themeColor="text1"/>
                <w:kern w:val="0"/>
                <w:lang w:val="en-HK"/>
              </w:rPr>
            </w:pPr>
            <w:r w:rsidRPr="0047712F">
              <w:rPr>
                <w:rFonts w:eastAsia="DengXian" w:hint="eastAsia"/>
                <w:bCs/>
                <w:color w:val="000000" w:themeColor="text1"/>
                <w:kern w:val="0"/>
                <w:lang w:val="en-HK"/>
              </w:rPr>
              <w:t>自学材料二</w:t>
            </w:r>
            <w:r w:rsidRPr="0047712F">
              <w:rPr>
                <w:rFonts w:eastAsia="DengXian" w:hint="eastAsia"/>
                <w:color w:val="000000" w:themeColor="text1"/>
              </w:rPr>
              <w:t>：处理媒体资讯策略：</w:t>
            </w:r>
            <w:r w:rsidRPr="0047712F">
              <w:rPr>
                <w:rFonts w:eastAsia="DengXian"/>
                <w:color w:val="000000" w:themeColor="text1"/>
              </w:rPr>
              <w:t>USER</w:t>
            </w:r>
            <w:r w:rsidRPr="0047712F">
              <w:rPr>
                <w:rFonts w:eastAsia="DengXian" w:hint="eastAsia"/>
                <w:color w:val="000000" w:themeColor="text1"/>
              </w:rPr>
              <w:t>四步</w:t>
            </w:r>
          </w:p>
        </w:tc>
        <w:tc>
          <w:tcPr>
            <w:tcW w:w="1587" w:type="dxa"/>
          </w:tcPr>
          <w:p w14:paraId="6E88F101" w14:textId="54B61A2F" w:rsidR="007909E2" w:rsidRPr="00307CA6" w:rsidRDefault="0047712F" w:rsidP="007909E2">
            <w:pPr>
              <w:spacing w:line="360" w:lineRule="auto"/>
              <w:rPr>
                <w:rFonts w:eastAsiaTheme="minorEastAsia"/>
                <w:b/>
                <w:color w:val="000000" w:themeColor="text1"/>
                <w:kern w:val="0"/>
                <w:lang w:val="en-HK"/>
              </w:rPr>
            </w:pPr>
            <w:r w:rsidRPr="0047712F">
              <w:rPr>
                <w:rFonts w:eastAsia="DengXian" w:hint="eastAsia"/>
                <w:color w:val="000000" w:themeColor="text1"/>
              </w:rPr>
              <w:t>页</w:t>
            </w:r>
            <w:r w:rsidRPr="0047712F">
              <w:rPr>
                <w:rFonts w:eastAsia="DengXian"/>
                <w:color w:val="000000" w:themeColor="text1"/>
              </w:rPr>
              <w:t>56</w:t>
            </w:r>
          </w:p>
        </w:tc>
      </w:tr>
      <w:tr w:rsidR="00D8181E" w:rsidRPr="00307CA6" w14:paraId="622BF15E" w14:textId="77777777" w:rsidTr="00D8181E">
        <w:tc>
          <w:tcPr>
            <w:tcW w:w="6803" w:type="dxa"/>
          </w:tcPr>
          <w:p w14:paraId="59929B51" w14:textId="77777777" w:rsidR="00291203" w:rsidRPr="00307CA6" w:rsidRDefault="00291203" w:rsidP="00776BAF">
            <w:pPr>
              <w:spacing w:line="360" w:lineRule="auto"/>
              <w:rPr>
                <w:rFonts w:eastAsiaTheme="minorEastAsia"/>
                <w:b/>
                <w:color w:val="000000" w:themeColor="text1"/>
                <w:kern w:val="0"/>
                <w:lang w:val="en-HK"/>
              </w:rPr>
            </w:pPr>
          </w:p>
        </w:tc>
        <w:tc>
          <w:tcPr>
            <w:tcW w:w="1587" w:type="dxa"/>
          </w:tcPr>
          <w:p w14:paraId="685D6656" w14:textId="77777777" w:rsidR="00291203" w:rsidRPr="00307CA6" w:rsidRDefault="00291203" w:rsidP="00776BAF">
            <w:pPr>
              <w:spacing w:line="360" w:lineRule="auto"/>
              <w:rPr>
                <w:rFonts w:eastAsiaTheme="minorEastAsia"/>
                <w:b/>
                <w:color w:val="000000" w:themeColor="text1"/>
                <w:kern w:val="0"/>
                <w:lang w:val="en-HK"/>
              </w:rPr>
            </w:pPr>
          </w:p>
        </w:tc>
      </w:tr>
      <w:tr w:rsidR="00307CA6" w:rsidRPr="00307CA6" w14:paraId="6B53B29F" w14:textId="77777777" w:rsidTr="00D8181E">
        <w:tc>
          <w:tcPr>
            <w:tcW w:w="6803" w:type="dxa"/>
          </w:tcPr>
          <w:p w14:paraId="4AD79437" w14:textId="3E712C10" w:rsidR="00291203" w:rsidRPr="00307CA6" w:rsidRDefault="0047712F" w:rsidP="00776BAF">
            <w:pPr>
              <w:spacing w:line="360" w:lineRule="auto"/>
              <w:rPr>
                <w:rFonts w:eastAsiaTheme="minorEastAsia"/>
                <w:b/>
                <w:color w:val="000000" w:themeColor="text1"/>
                <w:kern w:val="0"/>
                <w:sz w:val="28"/>
                <w:szCs w:val="28"/>
                <w:lang w:val="en-HK"/>
              </w:rPr>
            </w:pPr>
            <w:r w:rsidRPr="0047712F">
              <w:rPr>
                <w:rFonts w:eastAsia="DengXian" w:hint="eastAsia"/>
                <w:b/>
                <w:color w:val="000000" w:themeColor="text1"/>
                <w:kern w:val="0"/>
                <w:sz w:val="28"/>
                <w:szCs w:val="28"/>
                <w:lang w:val="en-HK"/>
              </w:rPr>
              <w:t>参考资料</w:t>
            </w:r>
          </w:p>
        </w:tc>
        <w:tc>
          <w:tcPr>
            <w:tcW w:w="1587" w:type="dxa"/>
          </w:tcPr>
          <w:p w14:paraId="4B5DDF7E" w14:textId="65B043DE" w:rsidR="00291203" w:rsidRPr="00307CA6" w:rsidRDefault="0047712F" w:rsidP="00307CA6">
            <w:pPr>
              <w:spacing w:line="360" w:lineRule="auto"/>
              <w:rPr>
                <w:rFonts w:eastAsiaTheme="minorEastAsia"/>
                <w:color w:val="000000" w:themeColor="text1"/>
                <w:kern w:val="0"/>
                <w:lang w:val="en-HK" w:eastAsia="zh-TW"/>
              </w:rPr>
            </w:pPr>
            <w:r w:rsidRPr="0047712F">
              <w:rPr>
                <w:rFonts w:eastAsia="DengXian" w:hint="eastAsia"/>
                <w:color w:val="000000" w:themeColor="text1"/>
                <w:kern w:val="0"/>
                <w:lang w:val="en-HK"/>
              </w:rPr>
              <w:t>页</w:t>
            </w:r>
            <w:r w:rsidRPr="0047712F">
              <w:rPr>
                <w:rFonts w:eastAsia="DengXian"/>
                <w:color w:val="000000" w:themeColor="text1"/>
                <w:kern w:val="0"/>
                <w:lang w:val="en-HK"/>
              </w:rPr>
              <w:t>59</w:t>
            </w:r>
          </w:p>
        </w:tc>
      </w:tr>
    </w:tbl>
    <w:p w14:paraId="520B727A" w14:textId="77777777" w:rsidR="00730528" w:rsidRDefault="00730528" w:rsidP="00730528">
      <w:pPr>
        <w:jc w:val="center"/>
        <w:rPr>
          <w:rFonts w:eastAsia="新細明體"/>
          <w:lang w:val="en-US" w:eastAsia="zh-TW"/>
        </w:rPr>
      </w:pPr>
    </w:p>
    <w:p w14:paraId="67C2E7F7" w14:textId="77777777" w:rsidR="00B7039B" w:rsidRDefault="00B7039B" w:rsidP="005F54D9">
      <w:pPr>
        <w:spacing w:line="276" w:lineRule="auto"/>
        <w:rPr>
          <w:rFonts w:ascii="新細明體" w:eastAsia="新細明體" w:hAnsi="新細明體"/>
          <w:b/>
        </w:rPr>
      </w:pPr>
    </w:p>
    <w:p w14:paraId="66CF2814" w14:textId="77777777" w:rsidR="00385BB5" w:rsidRDefault="00385BB5">
      <w:pPr>
        <w:rPr>
          <w:rFonts w:ascii="新細明體" w:eastAsia="新細明體" w:hAnsi="新細明體"/>
          <w:b/>
        </w:rPr>
      </w:pPr>
      <w:r>
        <w:rPr>
          <w:rFonts w:ascii="新細明體" w:eastAsia="新細明體" w:hAnsi="新細明體"/>
          <w:b/>
        </w:rPr>
        <w:br w:type="page"/>
      </w:r>
    </w:p>
    <w:p w14:paraId="3E5AA68F" w14:textId="4E49135E" w:rsidR="005F54D9" w:rsidRPr="00D8181E" w:rsidRDefault="0047712F" w:rsidP="00385BB5">
      <w:pPr>
        <w:rPr>
          <w:rFonts w:ascii="新細明體" w:eastAsia="DengXian" w:hAnsi="新細明體"/>
          <w:b/>
          <w:sz w:val="28"/>
          <w:szCs w:val="28"/>
        </w:rPr>
      </w:pPr>
      <w:r w:rsidRPr="0047712F">
        <w:rPr>
          <w:rFonts w:ascii="新細明體" w:eastAsia="DengXian" w:hAnsi="新細明體" w:hint="eastAsia"/>
          <w:b/>
          <w:sz w:val="28"/>
          <w:szCs w:val="28"/>
        </w:rPr>
        <w:lastRenderedPageBreak/>
        <w:t>教学设计：</w:t>
      </w:r>
    </w:p>
    <w:tbl>
      <w:tblPr>
        <w:tblW w:w="8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4"/>
        <w:gridCol w:w="5382"/>
        <w:gridCol w:w="1423"/>
        <w:gridCol w:w="8"/>
      </w:tblGrid>
      <w:tr w:rsidR="005F54D9" w:rsidRPr="00BD07FA" w14:paraId="57AE8725" w14:textId="77777777" w:rsidTr="005D7DEA">
        <w:tc>
          <w:tcPr>
            <w:tcW w:w="1584" w:type="dxa"/>
            <w:tcBorders>
              <w:bottom w:val="single" w:sz="4" w:space="0" w:color="auto"/>
            </w:tcBorders>
            <w:shd w:val="clear" w:color="auto" w:fill="auto"/>
          </w:tcPr>
          <w:p w14:paraId="49B22EBE" w14:textId="0C1E6B1A" w:rsidR="005F54D9" w:rsidRPr="00BD07FA" w:rsidRDefault="0047712F" w:rsidP="00EC3A94">
            <w:pPr>
              <w:snapToGrid w:val="0"/>
              <w:spacing w:line="276" w:lineRule="auto"/>
              <w:rPr>
                <w:rFonts w:ascii="新細明體" w:eastAsia="新細明體" w:hAnsi="新細明體"/>
              </w:rPr>
            </w:pPr>
            <w:r w:rsidRPr="0047712F">
              <w:rPr>
                <w:rFonts w:ascii="新細明體" w:eastAsia="DengXian" w:hAnsi="新細明體" w:hint="eastAsia"/>
                <w:b/>
              </w:rPr>
              <w:t>课题：</w:t>
            </w:r>
          </w:p>
        </w:tc>
        <w:tc>
          <w:tcPr>
            <w:tcW w:w="6813" w:type="dxa"/>
            <w:gridSpan w:val="3"/>
            <w:tcBorders>
              <w:bottom w:val="single" w:sz="4" w:space="0" w:color="auto"/>
            </w:tcBorders>
            <w:shd w:val="clear" w:color="auto" w:fill="auto"/>
          </w:tcPr>
          <w:p w14:paraId="53B8129A" w14:textId="34692D41" w:rsidR="005F54D9" w:rsidRPr="00CC15C8" w:rsidRDefault="0047712F" w:rsidP="00EC3A94">
            <w:pPr>
              <w:snapToGrid w:val="0"/>
              <w:spacing w:line="276" w:lineRule="auto"/>
              <w:jc w:val="both"/>
              <w:rPr>
                <w:rFonts w:ascii="新細明體" w:hAnsi="新細明體"/>
                <w:bCs/>
                <w:lang w:eastAsia="zh-TW"/>
              </w:rPr>
            </w:pPr>
            <w:r w:rsidRPr="0047712F">
              <w:rPr>
                <w:rFonts w:ascii="新細明體" w:eastAsia="DengXian" w:hAnsi="新細明體" w:hint="eastAsia"/>
                <w:bCs/>
              </w:rPr>
              <w:t>媒体资讯素养</w:t>
            </w:r>
          </w:p>
        </w:tc>
      </w:tr>
      <w:tr w:rsidR="005F54D9" w:rsidRPr="00BD07FA" w14:paraId="24F1D418" w14:textId="77777777" w:rsidTr="005D7DEA">
        <w:tc>
          <w:tcPr>
            <w:tcW w:w="1584" w:type="dxa"/>
            <w:tcBorders>
              <w:bottom w:val="single" w:sz="4" w:space="0" w:color="auto"/>
            </w:tcBorders>
            <w:shd w:val="clear" w:color="auto" w:fill="auto"/>
          </w:tcPr>
          <w:p w14:paraId="5D83712E" w14:textId="28D00EC0" w:rsidR="005F54D9" w:rsidRPr="008170A4" w:rsidRDefault="0047712F" w:rsidP="00EC3A94">
            <w:pPr>
              <w:snapToGrid w:val="0"/>
              <w:spacing w:line="276" w:lineRule="auto"/>
              <w:rPr>
                <w:rFonts w:ascii="新細明體" w:eastAsia="新細明體" w:hAnsi="新細明體"/>
                <w:b/>
                <w:highlight w:val="cyan"/>
              </w:rPr>
            </w:pPr>
            <w:r w:rsidRPr="0047712F">
              <w:rPr>
                <w:rFonts w:ascii="新細明體" w:eastAsia="DengXian" w:hAnsi="新細明體" w:hint="eastAsia"/>
                <w:b/>
                <w:bCs/>
              </w:rPr>
              <w:t>课节：</w:t>
            </w:r>
          </w:p>
        </w:tc>
        <w:tc>
          <w:tcPr>
            <w:tcW w:w="6813" w:type="dxa"/>
            <w:gridSpan w:val="3"/>
            <w:tcBorders>
              <w:bottom w:val="single" w:sz="4" w:space="0" w:color="auto"/>
            </w:tcBorders>
            <w:shd w:val="clear" w:color="auto" w:fill="auto"/>
          </w:tcPr>
          <w:p w14:paraId="1699CA47" w14:textId="7C8DFB74" w:rsidR="005F54D9" w:rsidRPr="00735229" w:rsidRDefault="0047712F" w:rsidP="00EC3A94">
            <w:pPr>
              <w:snapToGrid w:val="0"/>
              <w:spacing w:line="276" w:lineRule="auto"/>
              <w:jc w:val="both"/>
              <w:rPr>
                <w:rFonts w:ascii="新細明體" w:eastAsia="新細明體" w:hAnsi="新細明體"/>
                <w:b/>
                <w:lang w:eastAsia="zh-HK"/>
              </w:rPr>
            </w:pPr>
            <w:r w:rsidRPr="0047712F">
              <w:rPr>
                <w:rFonts w:eastAsia="DengXian"/>
              </w:rPr>
              <w:t>4</w:t>
            </w:r>
            <w:r w:rsidRPr="0047712F">
              <w:rPr>
                <w:rFonts w:eastAsia="DengXian" w:hint="eastAsia"/>
              </w:rPr>
              <w:t>节</w:t>
            </w:r>
          </w:p>
        </w:tc>
      </w:tr>
      <w:tr w:rsidR="005F54D9" w:rsidRPr="00BD07FA" w14:paraId="3461206E" w14:textId="77777777" w:rsidTr="005D7DEA">
        <w:tc>
          <w:tcPr>
            <w:tcW w:w="1584" w:type="dxa"/>
            <w:tcBorders>
              <w:bottom w:val="single" w:sz="4" w:space="0" w:color="auto"/>
            </w:tcBorders>
            <w:shd w:val="clear" w:color="auto" w:fill="auto"/>
          </w:tcPr>
          <w:p w14:paraId="6C626F70" w14:textId="3925B93E" w:rsidR="005F54D9" w:rsidRPr="00BD07FA" w:rsidRDefault="0047712F" w:rsidP="00EC3A94">
            <w:pPr>
              <w:snapToGrid w:val="0"/>
              <w:spacing w:line="276" w:lineRule="auto"/>
              <w:jc w:val="both"/>
              <w:rPr>
                <w:rFonts w:ascii="新細明體" w:eastAsia="新細明體" w:hAnsi="新細明體"/>
                <w:b/>
              </w:rPr>
            </w:pPr>
            <w:r w:rsidRPr="0047712F">
              <w:rPr>
                <w:rFonts w:ascii="新細明體" w:eastAsia="DengXian" w:hAnsi="新細明體" w:hint="eastAsia"/>
                <w:b/>
                <w:bCs/>
              </w:rPr>
              <w:t>学习目标</w:t>
            </w:r>
            <w:r w:rsidRPr="0047712F">
              <w:rPr>
                <w:rFonts w:ascii="新細明體" w:eastAsia="DengXian" w:hAnsi="新細明體" w:hint="eastAsia"/>
                <w:b/>
              </w:rPr>
              <w:t>：</w:t>
            </w:r>
          </w:p>
        </w:tc>
        <w:tc>
          <w:tcPr>
            <w:tcW w:w="6813" w:type="dxa"/>
            <w:gridSpan w:val="3"/>
            <w:tcBorders>
              <w:bottom w:val="single" w:sz="4" w:space="0" w:color="auto"/>
            </w:tcBorders>
            <w:shd w:val="clear" w:color="auto" w:fill="auto"/>
          </w:tcPr>
          <w:p w14:paraId="175A09E9" w14:textId="79A8A25A" w:rsidR="005F54D9" w:rsidRPr="00BB10F4" w:rsidRDefault="0047712F" w:rsidP="00EC3A94">
            <w:pPr>
              <w:pStyle w:val="a8"/>
              <w:widowControl w:val="0"/>
              <w:numPr>
                <w:ilvl w:val="0"/>
                <w:numId w:val="1"/>
              </w:numPr>
              <w:snapToGrid w:val="0"/>
              <w:spacing w:line="276" w:lineRule="auto"/>
              <w:ind w:leftChars="0"/>
              <w:jc w:val="both"/>
              <w:rPr>
                <w:rFonts w:ascii="新細明體" w:eastAsia="新細明體" w:hAnsi="新細明體"/>
                <w:lang w:eastAsia="zh-TW"/>
              </w:rPr>
            </w:pPr>
            <w:r w:rsidRPr="0047712F">
              <w:rPr>
                <w:rFonts w:ascii="新細明體" w:eastAsia="DengXian" w:hAnsi="新細明體" w:hint="eastAsia"/>
              </w:rPr>
              <w:t>媒体在我们生活的角色</w:t>
            </w:r>
          </w:p>
          <w:p w14:paraId="743AEA9C" w14:textId="447F8F94" w:rsidR="005F54D9" w:rsidRPr="00BB10F4" w:rsidRDefault="0047712F" w:rsidP="00EC3A94">
            <w:pPr>
              <w:pStyle w:val="a8"/>
              <w:widowControl w:val="0"/>
              <w:numPr>
                <w:ilvl w:val="0"/>
                <w:numId w:val="1"/>
              </w:numPr>
              <w:snapToGrid w:val="0"/>
              <w:spacing w:line="276" w:lineRule="auto"/>
              <w:ind w:leftChars="0"/>
              <w:jc w:val="both"/>
              <w:rPr>
                <w:rFonts w:ascii="新細明體" w:eastAsia="新細明體" w:hAnsi="新細明體"/>
              </w:rPr>
            </w:pPr>
            <w:r w:rsidRPr="0047712F">
              <w:rPr>
                <w:rFonts w:ascii="新細明體" w:eastAsia="DengXian" w:hAnsi="新細明體" w:hint="eastAsia"/>
              </w:rPr>
              <w:t>媒体为我们带来的好处及危机</w:t>
            </w:r>
          </w:p>
          <w:p w14:paraId="13476101" w14:textId="4FE3FB01" w:rsidR="005F54D9" w:rsidRPr="00202AA1" w:rsidRDefault="0047712F" w:rsidP="00EC3A94">
            <w:pPr>
              <w:pStyle w:val="a8"/>
              <w:widowControl w:val="0"/>
              <w:numPr>
                <w:ilvl w:val="0"/>
                <w:numId w:val="1"/>
              </w:numPr>
              <w:snapToGrid w:val="0"/>
              <w:spacing w:line="276" w:lineRule="auto"/>
              <w:ind w:leftChars="0"/>
              <w:jc w:val="both"/>
              <w:rPr>
                <w:rFonts w:ascii="新細明體" w:eastAsia="新細明體" w:hAnsi="新細明體"/>
              </w:rPr>
            </w:pPr>
            <w:r w:rsidRPr="0047712F">
              <w:rPr>
                <w:rFonts w:ascii="新細明體" w:eastAsia="DengXian" w:hAnsi="新細明體" w:hint="eastAsia"/>
              </w:rPr>
              <w:t>培养媒体资讯素养的重要性</w:t>
            </w:r>
          </w:p>
        </w:tc>
      </w:tr>
      <w:tr w:rsidR="002D1299" w:rsidRPr="006E6FBC" w14:paraId="7E422FCC" w14:textId="77777777" w:rsidTr="00EC3A94">
        <w:trPr>
          <w:trHeight w:val="456"/>
        </w:trPr>
        <w:tc>
          <w:tcPr>
            <w:tcW w:w="8397" w:type="dxa"/>
            <w:gridSpan w:val="4"/>
            <w:tcBorders>
              <w:top w:val="single" w:sz="4" w:space="0" w:color="auto"/>
              <w:bottom w:val="single" w:sz="4" w:space="0" w:color="auto"/>
            </w:tcBorders>
            <w:shd w:val="clear" w:color="auto" w:fill="D9E2F3" w:themeFill="accent1" w:themeFillTint="33"/>
            <w:vAlign w:val="center"/>
          </w:tcPr>
          <w:p w14:paraId="46F348F1" w14:textId="04725D53" w:rsidR="002D1299" w:rsidRPr="003A5F4B" w:rsidRDefault="0047712F" w:rsidP="00EC3A94">
            <w:pPr>
              <w:widowControl w:val="0"/>
              <w:snapToGrid w:val="0"/>
              <w:spacing w:line="276" w:lineRule="auto"/>
              <w:ind w:left="34"/>
              <w:jc w:val="center"/>
              <w:rPr>
                <w:rFonts w:ascii="微軟正黑體" w:eastAsia="微軟正黑體" w:hAnsi="微軟正黑體"/>
                <w:b/>
                <w:color w:val="000000" w:themeColor="text1"/>
              </w:rPr>
            </w:pPr>
            <w:r w:rsidRPr="0047712F">
              <w:rPr>
                <w:rFonts w:ascii="微軟正黑體" w:eastAsia="DengXian" w:hAnsi="微軟正黑體" w:hint="eastAsia"/>
                <w:b/>
                <w:color w:val="000000" w:themeColor="text1"/>
              </w:rPr>
              <w:t>第一及二课节（媒体在我们生活的角色及媒体资讯的潜在危机）</w:t>
            </w:r>
          </w:p>
        </w:tc>
      </w:tr>
      <w:tr w:rsidR="002D1299" w:rsidRPr="006E6FBC" w14:paraId="57B574D4" w14:textId="77777777" w:rsidTr="005D7DEA">
        <w:tc>
          <w:tcPr>
            <w:tcW w:w="1584" w:type="dxa"/>
            <w:tcBorders>
              <w:top w:val="single" w:sz="4" w:space="0" w:color="auto"/>
              <w:bottom w:val="nil"/>
            </w:tcBorders>
            <w:shd w:val="clear" w:color="auto" w:fill="auto"/>
          </w:tcPr>
          <w:p w14:paraId="4C3094AD" w14:textId="002014D1" w:rsidR="002D1299" w:rsidRPr="006A69A5" w:rsidRDefault="0047712F" w:rsidP="00EC3A94">
            <w:pPr>
              <w:snapToGrid w:val="0"/>
              <w:spacing w:line="276" w:lineRule="auto"/>
              <w:rPr>
                <w:rFonts w:ascii="新細明體" w:eastAsia="新細明體" w:hAnsi="新細明體"/>
                <w:b/>
                <w:bCs/>
              </w:rPr>
            </w:pPr>
            <w:r w:rsidRPr="0047712F">
              <w:rPr>
                <w:rFonts w:ascii="新細明體" w:eastAsia="DengXian" w:hAnsi="新細明體" w:hint="eastAsia"/>
                <w:b/>
                <w:bCs/>
              </w:rPr>
              <w:t>课前准备：</w:t>
            </w:r>
          </w:p>
        </w:tc>
        <w:tc>
          <w:tcPr>
            <w:tcW w:w="6813" w:type="dxa"/>
            <w:gridSpan w:val="3"/>
            <w:tcBorders>
              <w:top w:val="single" w:sz="4" w:space="0" w:color="auto"/>
              <w:bottom w:val="single" w:sz="4" w:space="0" w:color="auto"/>
            </w:tcBorders>
            <w:shd w:val="clear" w:color="auto" w:fill="auto"/>
          </w:tcPr>
          <w:p w14:paraId="7EC49C84" w14:textId="38D40DBC" w:rsidR="002D1299" w:rsidRPr="006A69A5" w:rsidRDefault="0047712F" w:rsidP="00EC3A94">
            <w:pPr>
              <w:widowControl w:val="0"/>
              <w:snapToGrid w:val="0"/>
              <w:spacing w:line="276" w:lineRule="auto"/>
              <w:ind w:left="34"/>
              <w:jc w:val="both"/>
              <w:rPr>
                <w:b/>
                <w:strike/>
                <w:color w:val="0070C0"/>
              </w:rPr>
            </w:pPr>
            <w:r w:rsidRPr="0047712F">
              <w:rPr>
                <w:rFonts w:ascii="新細明體" w:eastAsia="DengXian" w:hAnsi="新細明體" w:hint="eastAsia"/>
                <w:color w:val="000000" w:themeColor="text1"/>
              </w:rPr>
              <w:t>学生于课前预习工作纸一「</w:t>
            </w:r>
            <w:r w:rsidRPr="0047712F">
              <w:rPr>
                <w:rFonts w:asciiTheme="minorEastAsia" w:eastAsia="DengXian" w:hAnsiTheme="minorEastAsia" w:hint="eastAsia"/>
                <w:iCs/>
                <w:color w:val="000000" w:themeColor="text1"/>
              </w:rPr>
              <w:t>『</w:t>
            </w:r>
            <w:r w:rsidRPr="0047712F">
              <w:rPr>
                <w:rFonts w:ascii="新細明體" w:eastAsia="DengXian" w:hAnsi="新細明體" w:hint="eastAsia"/>
                <w:color w:val="000000" w:themeColor="text1"/>
              </w:rPr>
              <w:t>媒</w:t>
            </w:r>
            <w:r w:rsidRPr="0047712F">
              <w:rPr>
                <w:rFonts w:asciiTheme="minorEastAsia" w:eastAsia="DengXian" w:hAnsiTheme="minorEastAsia" w:hint="eastAsia"/>
                <w:iCs/>
                <w:color w:val="000000" w:themeColor="text1"/>
              </w:rPr>
              <w:t>』</w:t>
            </w:r>
            <w:r w:rsidRPr="0047712F">
              <w:rPr>
                <w:rFonts w:ascii="新細明體" w:eastAsia="DengXian" w:hAnsi="新細明體" w:hint="eastAsia"/>
                <w:color w:val="000000" w:themeColor="text1"/>
              </w:rPr>
              <w:t>处都在」及工作纸二</w:t>
            </w:r>
            <w:r w:rsidRPr="0047712F">
              <w:rPr>
                <w:rFonts w:asciiTheme="minorEastAsia" w:eastAsia="DengXian" w:hAnsiTheme="minorEastAsia" w:hint="eastAsia"/>
                <w:color w:val="000000" w:themeColor="text1"/>
              </w:rPr>
              <w:t>「</w:t>
            </w:r>
            <w:r w:rsidRPr="0047712F">
              <w:rPr>
                <w:rFonts w:ascii="新細明體" w:eastAsia="DengXian" w:hAnsi="新細明體" w:hint="eastAsia"/>
                <w:color w:val="000000" w:themeColor="text1"/>
              </w:rPr>
              <w:t>活动一：我</w:t>
            </w:r>
            <w:r w:rsidRPr="0047712F">
              <w:rPr>
                <w:rFonts w:asciiTheme="minorEastAsia" w:eastAsia="DengXian" w:hAnsiTheme="minorEastAsia" w:hint="eastAsia"/>
                <w:iCs/>
                <w:color w:val="000000" w:themeColor="text1"/>
              </w:rPr>
              <w:t>『</w:t>
            </w:r>
            <w:r w:rsidRPr="0047712F">
              <w:rPr>
                <w:rFonts w:ascii="新細明體" w:eastAsia="DengXian" w:hAnsi="新細明體" w:hint="eastAsia"/>
                <w:color w:val="000000" w:themeColor="text1"/>
              </w:rPr>
              <w:t>看</w:t>
            </w:r>
            <w:r w:rsidRPr="0047712F">
              <w:rPr>
                <w:rFonts w:asciiTheme="minorEastAsia" w:eastAsia="DengXian" w:hAnsiTheme="minorEastAsia" w:hint="eastAsia"/>
                <w:iCs/>
                <w:color w:val="000000" w:themeColor="text1"/>
              </w:rPr>
              <w:t>』</w:t>
            </w:r>
            <w:r w:rsidRPr="0047712F">
              <w:rPr>
                <w:rFonts w:ascii="新細明體" w:eastAsia="DengXian" w:hAnsi="新細明體" w:hint="eastAsia"/>
                <w:color w:val="000000" w:themeColor="text1"/>
              </w:rPr>
              <w:t>媒体资讯」，并完成相关活动。</w:t>
            </w:r>
          </w:p>
        </w:tc>
      </w:tr>
      <w:tr w:rsidR="00DB1513" w:rsidRPr="006E6FBC" w14:paraId="51DBCDC0" w14:textId="77777777" w:rsidTr="005D7DEA">
        <w:tc>
          <w:tcPr>
            <w:tcW w:w="1584" w:type="dxa"/>
            <w:tcBorders>
              <w:bottom w:val="single" w:sz="4" w:space="0" w:color="auto"/>
              <w:right w:val="nil"/>
            </w:tcBorders>
            <w:shd w:val="clear" w:color="auto" w:fill="auto"/>
          </w:tcPr>
          <w:p w14:paraId="674FD309" w14:textId="77777777" w:rsidR="002D1299" w:rsidRPr="00BD07FA" w:rsidRDefault="002D1299" w:rsidP="00EC3A94">
            <w:pPr>
              <w:snapToGrid w:val="0"/>
              <w:spacing w:line="276" w:lineRule="auto"/>
              <w:rPr>
                <w:rFonts w:ascii="新細明體" w:eastAsia="新細明體" w:hAnsi="新細明體"/>
                <w:b/>
                <w:bCs/>
              </w:rPr>
            </w:pPr>
          </w:p>
        </w:tc>
        <w:tc>
          <w:tcPr>
            <w:tcW w:w="5382" w:type="dxa"/>
            <w:tcBorders>
              <w:left w:val="nil"/>
              <w:bottom w:val="single" w:sz="4" w:space="0" w:color="auto"/>
            </w:tcBorders>
            <w:shd w:val="clear" w:color="auto" w:fill="auto"/>
          </w:tcPr>
          <w:p w14:paraId="7C60014B" w14:textId="77777777" w:rsidR="002D1299" w:rsidRPr="0040745C" w:rsidRDefault="002D1299" w:rsidP="00EC3A94">
            <w:pPr>
              <w:widowControl w:val="0"/>
              <w:snapToGrid w:val="0"/>
              <w:spacing w:line="276" w:lineRule="auto"/>
              <w:rPr>
                <w:rFonts w:ascii="新細明體" w:eastAsia="新細明體" w:hAnsi="新細明體"/>
                <w:b/>
              </w:rPr>
            </w:pPr>
          </w:p>
        </w:tc>
        <w:tc>
          <w:tcPr>
            <w:tcW w:w="1431" w:type="dxa"/>
            <w:gridSpan w:val="2"/>
            <w:shd w:val="clear" w:color="auto" w:fill="auto"/>
          </w:tcPr>
          <w:p w14:paraId="0A1E9236" w14:textId="6FCEE98E" w:rsidR="002D1299" w:rsidRPr="0044447F" w:rsidRDefault="0047712F" w:rsidP="00EC3A94">
            <w:pPr>
              <w:widowControl w:val="0"/>
              <w:snapToGrid w:val="0"/>
              <w:spacing w:line="276" w:lineRule="auto"/>
              <w:ind w:left="34"/>
              <w:rPr>
                <w:rFonts w:eastAsia="新細明體"/>
                <w:lang w:eastAsia="zh-TW"/>
              </w:rPr>
            </w:pPr>
            <w:r w:rsidRPr="0047712F">
              <w:rPr>
                <w:rFonts w:eastAsia="DengXian" w:hint="eastAsia"/>
                <w:b/>
              </w:rPr>
              <w:t>建议课时</w:t>
            </w:r>
          </w:p>
        </w:tc>
      </w:tr>
      <w:tr w:rsidR="00DB1513" w:rsidRPr="006E6FBC" w14:paraId="2C3B0E9C" w14:textId="77777777" w:rsidTr="005D7DEA">
        <w:trPr>
          <w:gridAfter w:val="1"/>
          <w:wAfter w:w="8" w:type="dxa"/>
        </w:trPr>
        <w:tc>
          <w:tcPr>
            <w:tcW w:w="1584" w:type="dxa"/>
            <w:vMerge w:val="restart"/>
            <w:tcBorders>
              <w:top w:val="single" w:sz="4" w:space="0" w:color="auto"/>
            </w:tcBorders>
            <w:shd w:val="clear" w:color="auto" w:fill="auto"/>
          </w:tcPr>
          <w:p w14:paraId="78711810" w14:textId="6EA01EC4" w:rsidR="00DB1513" w:rsidRPr="00BD07FA" w:rsidRDefault="0047712F" w:rsidP="00EC3A94">
            <w:pPr>
              <w:snapToGrid w:val="0"/>
              <w:spacing w:line="276" w:lineRule="auto"/>
              <w:rPr>
                <w:rFonts w:ascii="新細明體" w:eastAsia="新細明體" w:hAnsi="新細明體"/>
              </w:rPr>
            </w:pPr>
            <w:r w:rsidRPr="0047712F">
              <w:rPr>
                <w:rFonts w:ascii="新細明體" w:eastAsia="DengXian" w:hAnsi="新細明體" w:hint="eastAsia"/>
                <w:b/>
                <w:bCs/>
              </w:rPr>
              <w:t>探究步骤：</w:t>
            </w:r>
          </w:p>
          <w:p w14:paraId="024118A9" w14:textId="77777777" w:rsidR="00DB1513" w:rsidRPr="00C656AD" w:rsidRDefault="00DB1513" w:rsidP="00EC3A94">
            <w:pPr>
              <w:snapToGrid w:val="0"/>
              <w:spacing w:line="276" w:lineRule="auto"/>
              <w:rPr>
                <w:rFonts w:ascii="新細明體" w:eastAsia="DengXian" w:hAnsi="新細明體"/>
              </w:rPr>
            </w:pPr>
          </w:p>
        </w:tc>
        <w:tc>
          <w:tcPr>
            <w:tcW w:w="5382" w:type="dxa"/>
            <w:tcBorders>
              <w:top w:val="single" w:sz="4" w:space="0" w:color="auto"/>
              <w:bottom w:val="single" w:sz="4" w:space="0" w:color="auto"/>
            </w:tcBorders>
            <w:shd w:val="clear" w:color="auto" w:fill="auto"/>
          </w:tcPr>
          <w:p w14:paraId="165BB548" w14:textId="0707CE2E" w:rsidR="00DB1513" w:rsidRPr="00DB1513" w:rsidRDefault="0047712F" w:rsidP="003C76C4">
            <w:pPr>
              <w:pStyle w:val="a8"/>
              <w:widowControl w:val="0"/>
              <w:numPr>
                <w:ilvl w:val="0"/>
                <w:numId w:val="51"/>
              </w:numPr>
              <w:tabs>
                <w:tab w:val="clear" w:pos="360"/>
              </w:tabs>
              <w:snapToGrid w:val="0"/>
              <w:spacing w:line="276" w:lineRule="auto"/>
              <w:ind w:leftChars="0" w:left="482" w:hanging="482"/>
              <w:jc w:val="both"/>
              <w:rPr>
                <w:rFonts w:eastAsiaTheme="minorEastAsia"/>
                <w:color w:val="808080" w:themeColor="background1" w:themeShade="80"/>
                <w:lang w:eastAsia="zh-HK"/>
              </w:rPr>
            </w:pPr>
            <w:r w:rsidRPr="0047712F">
              <w:rPr>
                <w:rFonts w:eastAsia="DengXian" w:hint="eastAsia"/>
                <w:b/>
                <w:color w:val="000000" w:themeColor="text1"/>
              </w:rPr>
              <w:t>课堂导入：</w:t>
            </w:r>
            <w:r w:rsidRPr="0047712F">
              <w:rPr>
                <w:rFonts w:eastAsia="DengXian" w:hint="eastAsia"/>
                <w:color w:val="000000" w:themeColor="text1"/>
              </w:rPr>
              <w:t>请学生分享工作纸一「活动一：媒体是</w:t>
            </w:r>
            <w:r w:rsidR="003A5FE8">
              <w:rPr>
                <w:rFonts w:eastAsia="DengXian" w:hint="eastAsia"/>
                <w:color w:val="000000" w:themeColor="text1"/>
              </w:rPr>
              <w:t>什么</w:t>
            </w:r>
            <w:r w:rsidRPr="0047712F">
              <w:rPr>
                <w:rFonts w:eastAsia="DengXian" w:hint="eastAsia"/>
                <w:color w:val="000000" w:themeColor="text1"/>
              </w:rPr>
              <w:t>？」</w:t>
            </w:r>
            <w:r w:rsidRPr="0047712F">
              <w:rPr>
                <w:rFonts w:eastAsia="DengXian" w:hint="eastAsia"/>
                <w:bCs/>
                <w:iCs/>
                <w:color w:val="000000" w:themeColor="text1"/>
              </w:rPr>
              <w:t>并核对答案</w:t>
            </w:r>
            <w:r w:rsidRPr="0047712F">
              <w:rPr>
                <w:rFonts w:eastAsia="DengXian" w:hint="eastAsia"/>
                <w:color w:val="000000" w:themeColor="text1"/>
              </w:rPr>
              <w:t>，然后归纳</w:t>
            </w:r>
            <w:r w:rsidR="003A5FE8">
              <w:rPr>
                <w:rFonts w:eastAsia="DengXian" w:hint="eastAsia"/>
              </w:rPr>
              <w:t>什么</w:t>
            </w:r>
            <w:r w:rsidRPr="0047712F">
              <w:rPr>
                <w:rFonts w:eastAsia="DengXian" w:hint="eastAsia"/>
              </w:rPr>
              <w:t>是传媒</w:t>
            </w:r>
            <w:r w:rsidRPr="0047712F">
              <w:rPr>
                <w:rFonts w:eastAsia="DengXian" w:hint="eastAsia"/>
                <w:b/>
                <w:iCs/>
                <w:color w:val="000000" w:themeColor="text1"/>
              </w:rPr>
              <w:t>，</w:t>
            </w:r>
            <w:r w:rsidRPr="0047712F">
              <w:rPr>
                <w:rFonts w:eastAsia="DengXian" w:hint="eastAsia"/>
              </w:rPr>
              <w:t>从中带出新媒体的崛起</w:t>
            </w:r>
            <w:r w:rsidRPr="0047712F">
              <w:rPr>
                <w:rFonts w:eastAsia="DengXian"/>
                <w:b/>
                <w:iCs/>
                <w:color w:val="000000" w:themeColor="text1"/>
              </w:rPr>
              <w:t>*</w:t>
            </w:r>
            <w:r w:rsidRPr="0047712F">
              <w:rPr>
                <w:rFonts w:eastAsia="DengXian" w:hint="eastAsia"/>
              </w:rPr>
              <w:t>。</w:t>
            </w:r>
          </w:p>
          <w:p w14:paraId="3FF431F6" w14:textId="6E1DD044" w:rsidR="00DB1513" w:rsidRPr="00DB1513" w:rsidRDefault="0047712F" w:rsidP="00EC3A94">
            <w:pPr>
              <w:pStyle w:val="a8"/>
              <w:widowControl w:val="0"/>
              <w:snapToGrid w:val="0"/>
              <w:spacing w:line="276" w:lineRule="auto"/>
              <w:ind w:leftChars="0" w:left="482"/>
              <w:jc w:val="both"/>
              <w:rPr>
                <w:rFonts w:eastAsiaTheme="minorEastAsia"/>
                <w:lang w:eastAsia="zh-HK"/>
              </w:rPr>
            </w:pPr>
            <w:r w:rsidRPr="0047712F">
              <w:rPr>
                <w:rFonts w:eastAsia="DengXian"/>
                <w:b/>
                <w:i/>
                <w:color w:val="000000" w:themeColor="text1"/>
              </w:rPr>
              <w:t>*</w:t>
            </w:r>
            <w:r w:rsidRPr="0047712F">
              <w:rPr>
                <w:rFonts w:eastAsia="DengXian" w:hint="eastAsia"/>
                <w:i/>
                <w:color w:val="000000" w:themeColor="text1"/>
              </w:rPr>
              <w:t>老师可运用附录一︰「知多一点点：『新新新』新媒体？」，帮助学生理解新媒体的发展及演变。</w:t>
            </w:r>
          </w:p>
          <w:p w14:paraId="6C6C28F5" w14:textId="3D12BB8C" w:rsidR="00DB1513" w:rsidRPr="00DB1513" w:rsidRDefault="0047712F" w:rsidP="00EC3A94">
            <w:pPr>
              <w:pStyle w:val="a8"/>
              <w:widowControl w:val="0"/>
              <w:snapToGrid w:val="0"/>
              <w:spacing w:line="276" w:lineRule="auto"/>
              <w:ind w:leftChars="0" w:left="482"/>
              <w:jc w:val="both"/>
              <w:rPr>
                <w:rFonts w:eastAsiaTheme="minorEastAsia"/>
                <w:lang w:eastAsia="zh-HK"/>
              </w:rPr>
            </w:pPr>
            <w:r w:rsidRPr="0047712F">
              <w:rPr>
                <w:rFonts w:eastAsia="DengXian"/>
                <w:b/>
                <w:i/>
                <w:color w:val="000000" w:themeColor="text1"/>
              </w:rPr>
              <w:t>*</w:t>
            </w:r>
            <w:r w:rsidRPr="0047712F">
              <w:rPr>
                <w:rFonts w:eastAsia="DengXian" w:hint="eastAsia"/>
                <w:i/>
                <w:color w:val="000000" w:themeColor="text1"/>
              </w:rPr>
              <w:t>照顾学习者多样性：工作纸一</w:t>
            </w:r>
            <w:r w:rsidRPr="0047712F">
              <w:rPr>
                <w:rFonts w:eastAsia="DengXian" w:hint="eastAsia"/>
                <w:i/>
                <w:iCs/>
                <w:color w:val="000000" w:themeColor="text1"/>
              </w:rPr>
              <w:t>「活动二：常在我左右」</w:t>
            </w:r>
            <w:r w:rsidRPr="0047712F">
              <w:rPr>
                <w:rFonts w:eastAsia="DengXian" w:hint="eastAsia"/>
                <w:i/>
                <w:color w:val="000000" w:themeColor="text1"/>
              </w:rPr>
              <w:t>可让能力较高的学生完成。能力稍逊的学生可直接回答本活动第二部分。</w:t>
            </w:r>
          </w:p>
        </w:tc>
        <w:tc>
          <w:tcPr>
            <w:tcW w:w="1423" w:type="dxa"/>
            <w:shd w:val="clear" w:color="auto" w:fill="auto"/>
          </w:tcPr>
          <w:p w14:paraId="0C6C27AF" w14:textId="24B7FBFA" w:rsidR="00DB1513" w:rsidRPr="0003361D" w:rsidRDefault="0047712F" w:rsidP="00EC3A94">
            <w:pPr>
              <w:widowControl w:val="0"/>
              <w:snapToGrid w:val="0"/>
              <w:spacing w:line="276" w:lineRule="auto"/>
              <w:ind w:left="34"/>
              <w:rPr>
                <w:rFonts w:eastAsia="新細明體"/>
                <w:color w:val="808080" w:themeColor="background1" w:themeShade="80"/>
                <w:lang w:eastAsia="zh-TW"/>
              </w:rPr>
            </w:pPr>
            <w:r w:rsidRPr="0047712F">
              <w:rPr>
                <w:rFonts w:eastAsia="DengXian"/>
                <w:color w:val="000000" w:themeColor="text1"/>
              </w:rPr>
              <w:t>5</w:t>
            </w:r>
            <w:r w:rsidRPr="0047712F">
              <w:rPr>
                <w:rFonts w:eastAsia="DengXian" w:hint="eastAsia"/>
                <w:color w:val="000000" w:themeColor="text1"/>
              </w:rPr>
              <w:t>分钟</w:t>
            </w:r>
          </w:p>
        </w:tc>
      </w:tr>
      <w:tr w:rsidR="00DB1513" w:rsidRPr="006E6FBC" w14:paraId="5E455248" w14:textId="77777777" w:rsidTr="005D7DEA">
        <w:trPr>
          <w:gridAfter w:val="1"/>
          <w:wAfter w:w="8" w:type="dxa"/>
        </w:trPr>
        <w:tc>
          <w:tcPr>
            <w:tcW w:w="1584" w:type="dxa"/>
            <w:vMerge/>
            <w:shd w:val="clear" w:color="auto" w:fill="auto"/>
          </w:tcPr>
          <w:p w14:paraId="70AC4CB0" w14:textId="77777777" w:rsidR="00DB1513" w:rsidRPr="00BD07FA" w:rsidRDefault="00DB1513" w:rsidP="00EC3A94">
            <w:pPr>
              <w:snapToGrid w:val="0"/>
              <w:spacing w:line="276" w:lineRule="auto"/>
              <w:rPr>
                <w:rFonts w:ascii="新細明體" w:eastAsia="新細明體" w:hAnsi="新細明體"/>
                <w:b/>
                <w:bCs/>
              </w:rPr>
            </w:pPr>
          </w:p>
        </w:tc>
        <w:tc>
          <w:tcPr>
            <w:tcW w:w="5382" w:type="dxa"/>
            <w:tcBorders>
              <w:top w:val="single" w:sz="4" w:space="0" w:color="auto"/>
              <w:bottom w:val="single" w:sz="4" w:space="0" w:color="auto"/>
            </w:tcBorders>
            <w:shd w:val="clear" w:color="auto" w:fill="auto"/>
          </w:tcPr>
          <w:p w14:paraId="1D06E9DC" w14:textId="61E52A01" w:rsidR="00DB1513" w:rsidRPr="00DB1513" w:rsidRDefault="0047712F" w:rsidP="003C76C4">
            <w:pPr>
              <w:pStyle w:val="a8"/>
              <w:widowControl w:val="0"/>
              <w:numPr>
                <w:ilvl w:val="0"/>
                <w:numId w:val="51"/>
              </w:numPr>
              <w:tabs>
                <w:tab w:val="clear" w:pos="360"/>
              </w:tabs>
              <w:snapToGrid w:val="0"/>
              <w:spacing w:line="276" w:lineRule="auto"/>
              <w:ind w:leftChars="0" w:left="482" w:hanging="482"/>
              <w:jc w:val="both"/>
              <w:rPr>
                <w:rFonts w:eastAsiaTheme="minorEastAsia"/>
                <w:i/>
                <w:color w:val="808080" w:themeColor="background1" w:themeShade="80"/>
              </w:rPr>
            </w:pPr>
            <w:r w:rsidRPr="0047712F">
              <w:rPr>
                <w:rFonts w:eastAsia="DengXian" w:hint="eastAsia"/>
                <w:b/>
                <w:color w:val="000000" w:themeColor="text1"/>
              </w:rPr>
              <w:t>互动教学：</w:t>
            </w:r>
          </w:p>
          <w:p w14:paraId="2D466262" w14:textId="69F9DAD8" w:rsidR="00DB1513" w:rsidRPr="00DB1513" w:rsidRDefault="0047712F" w:rsidP="003C76C4">
            <w:pPr>
              <w:pStyle w:val="a8"/>
              <w:widowControl w:val="0"/>
              <w:numPr>
                <w:ilvl w:val="0"/>
                <w:numId w:val="52"/>
              </w:numPr>
              <w:snapToGrid w:val="0"/>
              <w:spacing w:line="276" w:lineRule="auto"/>
              <w:ind w:leftChars="0" w:left="964" w:hanging="482"/>
              <w:jc w:val="both"/>
              <w:rPr>
                <w:rFonts w:eastAsiaTheme="minorEastAsia"/>
                <w:i/>
                <w:color w:val="808080" w:themeColor="background1" w:themeShade="80"/>
              </w:rPr>
            </w:pPr>
            <w:r w:rsidRPr="0047712F">
              <w:rPr>
                <w:rFonts w:eastAsia="DengXian" w:hint="eastAsia"/>
                <w:b/>
                <w:color w:val="000000" w:themeColor="text1"/>
              </w:rPr>
              <w:t>全班讨论︰</w:t>
            </w:r>
            <w:r w:rsidRPr="0047712F">
              <w:rPr>
                <w:rFonts w:eastAsia="DengXian" w:hint="eastAsia"/>
                <w:color w:val="000000" w:themeColor="text1"/>
              </w:rPr>
              <w:t>请学生分享工作纸一「</w:t>
            </w:r>
            <w:r w:rsidRPr="0047712F">
              <w:rPr>
                <w:rFonts w:eastAsia="DengXian" w:hint="eastAsia"/>
                <w:bCs/>
                <w:color w:val="000000" w:themeColor="text1"/>
              </w:rPr>
              <w:t>活动二：</w:t>
            </w:r>
            <w:r w:rsidRPr="0047712F">
              <w:rPr>
                <w:rFonts w:eastAsia="DengXian" w:hint="eastAsia"/>
                <w:color w:val="000000" w:themeColor="text1"/>
              </w:rPr>
              <w:t>常在我左右」的答案。</w:t>
            </w:r>
          </w:p>
          <w:p w14:paraId="00390BB1" w14:textId="3C9DF66D" w:rsidR="00DB1513" w:rsidRPr="00DB1513" w:rsidRDefault="0047712F" w:rsidP="003C76C4">
            <w:pPr>
              <w:pStyle w:val="a8"/>
              <w:widowControl w:val="0"/>
              <w:numPr>
                <w:ilvl w:val="0"/>
                <w:numId w:val="52"/>
              </w:numPr>
              <w:snapToGrid w:val="0"/>
              <w:spacing w:line="276" w:lineRule="auto"/>
              <w:ind w:leftChars="0" w:left="964" w:hanging="482"/>
              <w:jc w:val="both"/>
              <w:rPr>
                <w:rFonts w:eastAsiaTheme="minorEastAsia"/>
                <w:i/>
                <w:color w:val="808080" w:themeColor="background1" w:themeShade="80"/>
              </w:rPr>
            </w:pPr>
            <w:r w:rsidRPr="0047712F">
              <w:rPr>
                <w:rFonts w:eastAsia="DengXian" w:hint="eastAsia"/>
                <w:b/>
                <w:color w:val="000000" w:themeColor="text1"/>
              </w:rPr>
              <w:t>小结：教师综合解说</w:t>
            </w:r>
            <w:r w:rsidRPr="0047712F">
              <w:rPr>
                <w:rFonts w:eastAsia="DengXian" w:hint="eastAsia"/>
                <w:b/>
              </w:rPr>
              <w:t>及向学生提问</w:t>
            </w:r>
            <w:r w:rsidRPr="0047712F">
              <w:rPr>
                <w:rFonts w:eastAsia="DengXian" w:hint="eastAsia"/>
                <w:b/>
                <w:color w:val="000000" w:themeColor="text1"/>
              </w:rPr>
              <w:t>︰</w:t>
            </w:r>
          </w:p>
          <w:p w14:paraId="679EF2EA" w14:textId="542F96A7" w:rsidR="00DB1513" w:rsidRPr="00C15C06" w:rsidRDefault="0047712F" w:rsidP="003C76C4">
            <w:pPr>
              <w:widowControl w:val="0"/>
              <w:numPr>
                <w:ilvl w:val="0"/>
                <w:numId w:val="37"/>
              </w:numPr>
              <w:snapToGrid w:val="0"/>
              <w:spacing w:line="276" w:lineRule="auto"/>
              <w:ind w:left="1446" w:hanging="482"/>
              <w:jc w:val="both"/>
              <w:rPr>
                <w:rFonts w:eastAsiaTheme="minorEastAsia"/>
                <w:i/>
                <w:color w:val="808080" w:themeColor="background1" w:themeShade="80"/>
              </w:rPr>
            </w:pPr>
            <w:r w:rsidRPr="0047712F">
              <w:rPr>
                <w:rFonts w:eastAsia="DengXian" w:hint="eastAsia"/>
                <w:color w:val="000000" w:themeColor="text1"/>
              </w:rPr>
              <w:t>我们可以活在没有媒体的生活吗</w:t>
            </w:r>
            <w:r w:rsidRPr="0047712F">
              <w:rPr>
                <w:rFonts w:eastAsia="DengXian"/>
                <w:color w:val="000000" w:themeColor="text1"/>
              </w:rPr>
              <w:t>?</w:t>
            </w:r>
            <w:r w:rsidRPr="0047712F">
              <w:rPr>
                <w:rFonts w:eastAsia="DengXian" w:hint="eastAsia"/>
                <w:color w:val="000000" w:themeColor="text1"/>
              </w:rPr>
              <w:t>为</w:t>
            </w:r>
            <w:r w:rsidR="003A5FE8">
              <w:rPr>
                <w:rFonts w:eastAsia="DengXian" w:hint="eastAsia"/>
                <w:color w:val="000000" w:themeColor="text1"/>
              </w:rPr>
              <w:t>什么</w:t>
            </w:r>
            <w:r w:rsidRPr="0047712F">
              <w:rPr>
                <w:rFonts w:eastAsia="DengXian" w:hint="eastAsia"/>
                <w:color w:val="000000" w:themeColor="text1"/>
              </w:rPr>
              <w:t>？</w:t>
            </w:r>
          </w:p>
        </w:tc>
        <w:tc>
          <w:tcPr>
            <w:tcW w:w="1423" w:type="dxa"/>
            <w:shd w:val="clear" w:color="auto" w:fill="auto"/>
          </w:tcPr>
          <w:p w14:paraId="57D9EC26" w14:textId="02C47948" w:rsidR="00DB1513" w:rsidRPr="0003361D" w:rsidRDefault="0047712F" w:rsidP="00EC3A94">
            <w:pPr>
              <w:widowControl w:val="0"/>
              <w:snapToGrid w:val="0"/>
              <w:spacing w:line="276" w:lineRule="auto"/>
              <w:ind w:left="34"/>
              <w:rPr>
                <w:rFonts w:eastAsia="新細明體"/>
                <w:strike/>
                <w:color w:val="808080" w:themeColor="background1" w:themeShade="80"/>
                <w:lang w:eastAsia="zh-TW"/>
              </w:rPr>
            </w:pPr>
            <w:r w:rsidRPr="0047712F">
              <w:rPr>
                <w:rFonts w:eastAsia="DengXian"/>
                <w:color w:val="000000" w:themeColor="text1"/>
              </w:rPr>
              <w:t>20</w:t>
            </w:r>
            <w:r w:rsidRPr="0047712F">
              <w:rPr>
                <w:rFonts w:eastAsia="DengXian" w:hint="eastAsia"/>
                <w:color w:val="000000" w:themeColor="text1"/>
              </w:rPr>
              <w:t>分钟</w:t>
            </w:r>
          </w:p>
        </w:tc>
      </w:tr>
      <w:tr w:rsidR="00DB1513" w:rsidRPr="0003361D" w14:paraId="4DE8EE4A" w14:textId="77777777" w:rsidTr="005D7DEA">
        <w:trPr>
          <w:gridAfter w:val="1"/>
          <w:wAfter w:w="8" w:type="dxa"/>
          <w:trHeight w:val="4706"/>
        </w:trPr>
        <w:tc>
          <w:tcPr>
            <w:tcW w:w="1584" w:type="dxa"/>
            <w:vMerge/>
            <w:shd w:val="clear" w:color="auto" w:fill="auto"/>
          </w:tcPr>
          <w:p w14:paraId="24728440" w14:textId="77777777" w:rsidR="00DB1513" w:rsidRPr="0003361D" w:rsidRDefault="00DB1513" w:rsidP="00EC3A94">
            <w:pPr>
              <w:snapToGrid w:val="0"/>
              <w:spacing w:line="276" w:lineRule="auto"/>
              <w:rPr>
                <w:rFonts w:ascii="新細明體" w:eastAsia="新細明體" w:hAnsi="新細明體"/>
                <w:b/>
                <w:bCs/>
              </w:rPr>
            </w:pPr>
          </w:p>
        </w:tc>
        <w:tc>
          <w:tcPr>
            <w:tcW w:w="5382" w:type="dxa"/>
            <w:tcBorders>
              <w:top w:val="single" w:sz="4" w:space="0" w:color="auto"/>
            </w:tcBorders>
            <w:shd w:val="clear" w:color="auto" w:fill="auto"/>
          </w:tcPr>
          <w:p w14:paraId="58485AE6" w14:textId="6DA01BDF" w:rsidR="00DB1513" w:rsidRPr="00DB1513" w:rsidRDefault="0047712F" w:rsidP="003C76C4">
            <w:pPr>
              <w:pStyle w:val="a8"/>
              <w:widowControl w:val="0"/>
              <w:numPr>
                <w:ilvl w:val="0"/>
                <w:numId w:val="51"/>
              </w:numPr>
              <w:tabs>
                <w:tab w:val="clear" w:pos="360"/>
              </w:tabs>
              <w:snapToGrid w:val="0"/>
              <w:spacing w:line="276" w:lineRule="auto"/>
              <w:ind w:leftChars="0" w:left="482" w:hanging="482"/>
              <w:jc w:val="both"/>
              <w:rPr>
                <w:rFonts w:eastAsiaTheme="minorEastAsia"/>
                <w:color w:val="000000" w:themeColor="text1"/>
                <w:lang w:eastAsia="zh-TW"/>
              </w:rPr>
            </w:pPr>
            <w:r w:rsidRPr="0047712F">
              <w:rPr>
                <w:rFonts w:eastAsia="DengXian" w:hint="eastAsia"/>
                <w:b/>
                <w:color w:val="000000" w:themeColor="text1"/>
              </w:rPr>
              <w:t>互动教学：</w:t>
            </w:r>
          </w:p>
          <w:p w14:paraId="6AD4069D" w14:textId="11BF6CC9" w:rsidR="00DB1513" w:rsidRPr="00DB1513" w:rsidRDefault="0047712F" w:rsidP="003C76C4">
            <w:pPr>
              <w:pStyle w:val="a8"/>
              <w:widowControl w:val="0"/>
              <w:numPr>
                <w:ilvl w:val="0"/>
                <w:numId w:val="52"/>
              </w:numPr>
              <w:snapToGrid w:val="0"/>
              <w:spacing w:line="276" w:lineRule="auto"/>
              <w:ind w:leftChars="0" w:left="964" w:hanging="482"/>
              <w:jc w:val="both"/>
              <w:rPr>
                <w:rFonts w:eastAsiaTheme="minorEastAsia"/>
                <w:i/>
                <w:color w:val="808080" w:themeColor="background1" w:themeShade="80"/>
              </w:rPr>
            </w:pPr>
            <w:r w:rsidRPr="0047712F">
              <w:rPr>
                <w:rFonts w:eastAsia="DengXian" w:hint="eastAsia"/>
                <w:b/>
              </w:rPr>
              <w:t>教师讲解︰</w:t>
            </w:r>
            <w:r w:rsidRPr="0047712F">
              <w:rPr>
                <w:rFonts w:eastAsia="DengXian" w:hint="eastAsia"/>
              </w:rPr>
              <w:t>简介工作纸二「媒体资讯危机处处？」的内容，引导学生明白媒体与我们生活息息相关，但必须以正确的态度接收资讯才可避免堕入假资讯陷阱。</w:t>
            </w:r>
          </w:p>
          <w:p w14:paraId="630EA5CD" w14:textId="6CE93B5F" w:rsidR="00DB1513" w:rsidRPr="00DB1513" w:rsidRDefault="0047712F" w:rsidP="003C76C4">
            <w:pPr>
              <w:pStyle w:val="a8"/>
              <w:widowControl w:val="0"/>
              <w:numPr>
                <w:ilvl w:val="0"/>
                <w:numId w:val="52"/>
              </w:numPr>
              <w:snapToGrid w:val="0"/>
              <w:spacing w:line="276" w:lineRule="auto"/>
              <w:ind w:leftChars="0" w:left="964" w:hanging="482"/>
              <w:jc w:val="both"/>
              <w:rPr>
                <w:rFonts w:eastAsiaTheme="minorEastAsia"/>
                <w:i/>
                <w:color w:val="808080" w:themeColor="background1" w:themeShade="80"/>
              </w:rPr>
            </w:pPr>
            <w:r w:rsidRPr="0047712F">
              <w:rPr>
                <w:rFonts w:eastAsia="DengXian" w:hint="eastAsia"/>
                <w:b/>
              </w:rPr>
              <w:t>全班讨论︰</w:t>
            </w:r>
            <w:r w:rsidRPr="0047712F">
              <w:rPr>
                <w:rFonts w:eastAsia="DengXian" w:hint="eastAsia"/>
              </w:rPr>
              <w:t>请学生分享工作纸二「活动一：我</w:t>
            </w:r>
            <w:r w:rsidRPr="0047712F">
              <w:rPr>
                <w:rFonts w:eastAsia="DengXian" w:hint="eastAsia"/>
                <w:iCs/>
                <w:color w:val="000000" w:themeColor="text1"/>
              </w:rPr>
              <w:t>『</w:t>
            </w:r>
            <w:r w:rsidRPr="0047712F">
              <w:rPr>
                <w:rFonts w:eastAsia="DengXian" w:hint="eastAsia"/>
              </w:rPr>
              <w:t>看』媒体资讯」的答案；</w:t>
            </w:r>
            <w:r w:rsidRPr="0047712F">
              <w:rPr>
                <w:rFonts w:eastAsia="DengXian" w:hint="eastAsia"/>
                <w:color w:val="000000" w:themeColor="text1"/>
              </w:rPr>
              <w:t>可用</w:t>
            </w:r>
            <w:hyperlink r:id="rId11" w:history="1">
              <w:r w:rsidRPr="0047712F">
                <w:rPr>
                  <w:rStyle w:val="ab"/>
                  <w:rFonts w:eastAsia="DengXian"/>
                  <w:color w:val="000000" w:themeColor="text1"/>
                  <w:u w:val="none"/>
                </w:rPr>
                <w:t>Socrative</w:t>
              </w:r>
            </w:hyperlink>
            <w:r w:rsidRPr="0047712F">
              <w:rPr>
                <w:rStyle w:val="ab"/>
                <w:rFonts w:eastAsia="DengXian" w:hint="eastAsia"/>
                <w:color w:val="000000" w:themeColor="text1"/>
                <w:u w:val="none"/>
              </w:rPr>
              <w:t>应用程式</w:t>
            </w:r>
            <w:r w:rsidRPr="0047712F">
              <w:rPr>
                <w:rFonts w:eastAsia="DengXian" w:hint="eastAsia"/>
                <w:color w:val="000000" w:themeColor="text1"/>
              </w:rPr>
              <w:t>或举手投票的方式去了解学生选择情况。</w:t>
            </w:r>
          </w:p>
          <w:p w14:paraId="43FB918C" w14:textId="7D4F7B56" w:rsidR="00DB1513" w:rsidRPr="00DB1513" w:rsidRDefault="0047712F" w:rsidP="003C76C4">
            <w:pPr>
              <w:pStyle w:val="a8"/>
              <w:widowControl w:val="0"/>
              <w:numPr>
                <w:ilvl w:val="0"/>
                <w:numId w:val="52"/>
              </w:numPr>
              <w:snapToGrid w:val="0"/>
              <w:spacing w:line="276" w:lineRule="auto"/>
              <w:ind w:leftChars="0" w:left="964" w:hanging="482"/>
              <w:jc w:val="both"/>
              <w:rPr>
                <w:rFonts w:eastAsiaTheme="minorEastAsia"/>
                <w:i/>
                <w:color w:val="808080" w:themeColor="background1" w:themeShade="80"/>
              </w:rPr>
            </w:pPr>
            <w:r w:rsidRPr="0047712F">
              <w:rPr>
                <w:rFonts w:eastAsia="DengXian" w:hint="eastAsia"/>
                <w:b/>
                <w:color w:val="000000" w:themeColor="text1"/>
              </w:rPr>
              <w:t>小结：</w:t>
            </w:r>
            <w:r w:rsidRPr="0047712F">
              <w:rPr>
                <w:rFonts w:eastAsia="DengXian" w:hint="eastAsia"/>
                <w:b/>
              </w:rPr>
              <w:t>教师综合解说及向学生提问</w:t>
            </w:r>
            <w:r w:rsidRPr="0047712F">
              <w:rPr>
                <w:rFonts w:eastAsia="DengXian" w:hint="eastAsia"/>
              </w:rPr>
              <w:t>︰</w:t>
            </w:r>
          </w:p>
          <w:p w14:paraId="250B8D2A" w14:textId="1EB93068" w:rsidR="00DB1513" w:rsidRPr="00DB1513" w:rsidRDefault="0047712F" w:rsidP="003C76C4">
            <w:pPr>
              <w:widowControl w:val="0"/>
              <w:numPr>
                <w:ilvl w:val="0"/>
                <w:numId w:val="37"/>
              </w:numPr>
              <w:snapToGrid w:val="0"/>
              <w:spacing w:line="276" w:lineRule="auto"/>
              <w:ind w:left="1446" w:hanging="482"/>
              <w:jc w:val="both"/>
              <w:rPr>
                <w:rFonts w:eastAsiaTheme="minorEastAsia"/>
                <w:i/>
                <w:color w:val="808080" w:themeColor="background1" w:themeShade="80"/>
              </w:rPr>
            </w:pPr>
            <w:r w:rsidRPr="0047712F">
              <w:rPr>
                <w:rFonts w:eastAsia="DengXian" w:hint="eastAsia"/>
                <w:color w:val="000000" w:themeColor="text1"/>
              </w:rPr>
              <w:t>你们有曾经相信虚假资讯的经验吗？</w:t>
            </w:r>
          </w:p>
          <w:p w14:paraId="36DAC132" w14:textId="1326ADCB" w:rsidR="00DB1513" w:rsidRPr="00DB1513" w:rsidRDefault="0047712F" w:rsidP="00EC3A94">
            <w:pPr>
              <w:widowControl w:val="0"/>
              <w:snapToGrid w:val="0"/>
              <w:spacing w:line="276" w:lineRule="auto"/>
              <w:ind w:left="482"/>
              <w:jc w:val="both"/>
              <w:rPr>
                <w:rFonts w:eastAsiaTheme="minorEastAsia"/>
                <w:bCs/>
                <w:i/>
                <w:color w:val="000000" w:themeColor="text1"/>
                <w:lang w:eastAsia="zh-HK"/>
              </w:rPr>
            </w:pPr>
            <w:r w:rsidRPr="0047712F">
              <w:rPr>
                <w:rFonts w:eastAsia="DengXian"/>
                <w:bCs/>
                <w:i/>
                <w:color w:val="000000" w:themeColor="text1"/>
              </w:rPr>
              <w:t>*</w:t>
            </w:r>
            <w:r w:rsidRPr="0047712F">
              <w:rPr>
                <w:rFonts w:eastAsia="DengXian" w:hint="eastAsia"/>
                <w:bCs/>
                <w:i/>
                <w:color w:val="000000" w:themeColor="text1"/>
              </w:rPr>
              <w:t>照顾学习者多样性：附录二︰知多一点点：媒体随便报，大家随便信！」，</w:t>
            </w:r>
            <w:r w:rsidRPr="0047712F">
              <w:rPr>
                <w:rFonts w:eastAsia="DengXian" w:hint="eastAsia"/>
                <w:i/>
                <w:color w:val="000000" w:themeColor="text1"/>
              </w:rPr>
              <w:t>可让能力较高的学生进一步</w:t>
            </w:r>
            <w:r w:rsidRPr="0047712F">
              <w:rPr>
                <w:rFonts w:eastAsia="DengXian" w:hint="eastAsia"/>
                <w:bCs/>
                <w:i/>
                <w:color w:val="000000" w:themeColor="text1"/>
              </w:rPr>
              <w:t>认识「假新闻」及「内容农场」的概念。</w:t>
            </w:r>
          </w:p>
          <w:p w14:paraId="47334DEA" w14:textId="75535712" w:rsidR="00DB1513" w:rsidRPr="00DB1513" w:rsidRDefault="0047712F" w:rsidP="003C76C4">
            <w:pPr>
              <w:pStyle w:val="a8"/>
              <w:widowControl w:val="0"/>
              <w:numPr>
                <w:ilvl w:val="0"/>
                <w:numId w:val="52"/>
              </w:numPr>
              <w:snapToGrid w:val="0"/>
              <w:spacing w:line="276" w:lineRule="auto"/>
              <w:ind w:leftChars="0" w:left="964" w:hanging="482"/>
              <w:jc w:val="both"/>
              <w:rPr>
                <w:rFonts w:eastAsiaTheme="minorEastAsia"/>
              </w:rPr>
            </w:pPr>
            <w:r w:rsidRPr="0047712F">
              <w:rPr>
                <w:rFonts w:eastAsia="DengXian" w:hint="eastAsia"/>
                <w:b/>
                <w:bCs/>
              </w:rPr>
              <w:t>延伸学习：</w:t>
            </w:r>
            <w:r w:rsidRPr="0047712F">
              <w:rPr>
                <w:rFonts w:eastAsia="DengXian" w:hint="eastAsia"/>
                <w:bCs/>
              </w:rPr>
              <w:t>教师鼓励学生自行研习自学材料一「媒体与我们息息相关」。</w:t>
            </w:r>
          </w:p>
        </w:tc>
        <w:tc>
          <w:tcPr>
            <w:tcW w:w="1423" w:type="dxa"/>
            <w:shd w:val="clear" w:color="auto" w:fill="auto"/>
          </w:tcPr>
          <w:p w14:paraId="1640D2B1" w14:textId="053C24C3" w:rsidR="00DB1513" w:rsidRPr="0003361D" w:rsidRDefault="0047712F" w:rsidP="00EC3A94">
            <w:pPr>
              <w:widowControl w:val="0"/>
              <w:snapToGrid w:val="0"/>
              <w:spacing w:line="276" w:lineRule="auto"/>
              <w:ind w:left="34"/>
              <w:rPr>
                <w:rFonts w:eastAsia="新細明體"/>
                <w:color w:val="000000" w:themeColor="text1"/>
                <w:lang w:eastAsia="zh-TW"/>
              </w:rPr>
            </w:pPr>
            <w:r w:rsidRPr="0047712F">
              <w:rPr>
                <w:rFonts w:eastAsia="DengXian"/>
                <w:color w:val="000000" w:themeColor="text1"/>
              </w:rPr>
              <w:t>15</w:t>
            </w:r>
            <w:r w:rsidRPr="0047712F">
              <w:rPr>
                <w:rFonts w:eastAsia="DengXian" w:hint="eastAsia"/>
                <w:color w:val="000000" w:themeColor="text1"/>
              </w:rPr>
              <w:t>分钟</w:t>
            </w:r>
          </w:p>
          <w:p w14:paraId="4FDF8B1E" w14:textId="77777777" w:rsidR="00DB1513" w:rsidRPr="0003361D" w:rsidRDefault="00DB1513" w:rsidP="00EC3A94">
            <w:pPr>
              <w:widowControl w:val="0"/>
              <w:snapToGrid w:val="0"/>
              <w:spacing w:line="276" w:lineRule="auto"/>
              <w:ind w:left="34"/>
              <w:rPr>
                <w:rFonts w:eastAsia="新細明體"/>
                <w:color w:val="000000" w:themeColor="text1"/>
                <w:lang w:eastAsia="zh-TW"/>
              </w:rPr>
            </w:pPr>
          </w:p>
        </w:tc>
      </w:tr>
      <w:tr w:rsidR="00DB1513" w:rsidRPr="0003361D" w14:paraId="1337E922" w14:textId="77777777" w:rsidTr="005D7DEA">
        <w:trPr>
          <w:gridAfter w:val="1"/>
          <w:wAfter w:w="8" w:type="dxa"/>
          <w:trHeight w:val="4706"/>
        </w:trPr>
        <w:tc>
          <w:tcPr>
            <w:tcW w:w="1584" w:type="dxa"/>
            <w:vMerge/>
            <w:shd w:val="clear" w:color="auto" w:fill="auto"/>
          </w:tcPr>
          <w:p w14:paraId="1447FAE8" w14:textId="77777777" w:rsidR="00DB1513" w:rsidRPr="0003361D" w:rsidRDefault="00DB1513" w:rsidP="00EC3A94">
            <w:pPr>
              <w:snapToGrid w:val="0"/>
              <w:spacing w:line="276" w:lineRule="auto"/>
              <w:rPr>
                <w:rFonts w:ascii="新細明體" w:eastAsia="新細明體" w:hAnsi="新細明體"/>
                <w:b/>
                <w:bCs/>
              </w:rPr>
            </w:pPr>
          </w:p>
        </w:tc>
        <w:tc>
          <w:tcPr>
            <w:tcW w:w="5382" w:type="dxa"/>
            <w:tcBorders>
              <w:top w:val="single" w:sz="4" w:space="0" w:color="auto"/>
            </w:tcBorders>
            <w:shd w:val="clear" w:color="auto" w:fill="auto"/>
          </w:tcPr>
          <w:p w14:paraId="5E524E3B" w14:textId="11925051" w:rsidR="00DB1513" w:rsidRPr="00DB1513" w:rsidRDefault="0047712F" w:rsidP="003C76C4">
            <w:pPr>
              <w:pStyle w:val="a8"/>
              <w:widowControl w:val="0"/>
              <w:numPr>
                <w:ilvl w:val="0"/>
                <w:numId w:val="51"/>
              </w:numPr>
              <w:tabs>
                <w:tab w:val="clear" w:pos="360"/>
              </w:tabs>
              <w:snapToGrid w:val="0"/>
              <w:spacing w:line="276" w:lineRule="auto"/>
              <w:ind w:leftChars="0" w:left="482" w:hanging="482"/>
              <w:jc w:val="both"/>
              <w:rPr>
                <w:rFonts w:eastAsiaTheme="minorEastAsia"/>
                <w:b/>
                <w:lang w:eastAsia="zh-TW"/>
              </w:rPr>
            </w:pPr>
            <w:r w:rsidRPr="0047712F">
              <w:rPr>
                <w:rFonts w:eastAsia="DengXian" w:hint="eastAsia"/>
                <w:b/>
                <w:color w:val="000000" w:themeColor="text1"/>
              </w:rPr>
              <w:t>互动教学：</w:t>
            </w:r>
          </w:p>
          <w:p w14:paraId="169004BA" w14:textId="58CCE5BE" w:rsidR="00DB1513" w:rsidRPr="00DB1513" w:rsidRDefault="0047712F" w:rsidP="003C76C4">
            <w:pPr>
              <w:pStyle w:val="a8"/>
              <w:widowControl w:val="0"/>
              <w:numPr>
                <w:ilvl w:val="0"/>
                <w:numId w:val="52"/>
              </w:numPr>
              <w:snapToGrid w:val="0"/>
              <w:spacing w:line="276" w:lineRule="auto"/>
              <w:ind w:leftChars="0" w:left="964" w:hanging="482"/>
              <w:jc w:val="both"/>
              <w:rPr>
                <w:rFonts w:eastAsiaTheme="minorEastAsia"/>
                <w:color w:val="000000" w:themeColor="text1"/>
              </w:rPr>
            </w:pPr>
            <w:r w:rsidRPr="0047712F">
              <w:rPr>
                <w:rFonts w:eastAsia="DengXian" w:hint="eastAsia"/>
                <w:b/>
                <w:color w:val="000000" w:themeColor="text1"/>
              </w:rPr>
              <w:t>教师讲解︰</w:t>
            </w:r>
            <w:r w:rsidRPr="0047712F">
              <w:rPr>
                <w:rFonts w:eastAsia="DengXian" w:hint="eastAsia"/>
                <w:color w:val="000000" w:themeColor="text1"/>
              </w:rPr>
              <w:t>简介工作纸二「活动二：你相信吗？」</w:t>
            </w:r>
          </w:p>
          <w:p w14:paraId="2E121E80" w14:textId="6D7CAB32" w:rsidR="00DB1513" w:rsidRPr="00DB1513" w:rsidRDefault="0047712F" w:rsidP="003C76C4">
            <w:pPr>
              <w:pStyle w:val="a8"/>
              <w:widowControl w:val="0"/>
              <w:numPr>
                <w:ilvl w:val="0"/>
                <w:numId w:val="52"/>
              </w:numPr>
              <w:snapToGrid w:val="0"/>
              <w:spacing w:line="276" w:lineRule="auto"/>
              <w:ind w:leftChars="0" w:left="964" w:hanging="482"/>
              <w:jc w:val="both"/>
              <w:rPr>
                <w:rFonts w:eastAsiaTheme="minorEastAsia"/>
                <w:bCs/>
              </w:rPr>
            </w:pPr>
            <w:r w:rsidRPr="0047712F">
              <w:rPr>
                <w:rFonts w:eastAsia="DengXian" w:hint="eastAsia"/>
                <w:b/>
              </w:rPr>
              <w:t>小组讨论︰</w:t>
            </w:r>
            <w:r w:rsidRPr="0047712F">
              <w:rPr>
                <w:rFonts w:eastAsia="DengXian" w:hint="eastAsia"/>
              </w:rPr>
              <w:t>学生四人一组，就</w:t>
            </w:r>
            <w:r w:rsidRPr="0047712F">
              <w:rPr>
                <w:rFonts w:eastAsia="DengXian" w:hint="eastAsia"/>
                <w:color w:val="000000" w:themeColor="text1"/>
              </w:rPr>
              <w:t>「</w:t>
            </w:r>
            <w:r w:rsidRPr="0047712F">
              <w:rPr>
                <w:rFonts w:eastAsia="DengXian" w:hint="eastAsia"/>
              </w:rPr>
              <w:t>活动</w:t>
            </w:r>
            <w:r w:rsidRPr="0047712F">
              <w:rPr>
                <w:rFonts w:eastAsia="DengXian" w:hint="eastAsia"/>
                <w:color w:val="000000" w:themeColor="text1"/>
              </w:rPr>
              <w:t>二：你相信吗？」提供的个案进行分析及讨论。教师邀请几组同学分享答案。</w:t>
            </w:r>
          </w:p>
          <w:p w14:paraId="0828E08E" w14:textId="741B793D" w:rsidR="00DB1513" w:rsidRPr="00DB1513" w:rsidRDefault="0047712F" w:rsidP="003C76C4">
            <w:pPr>
              <w:pStyle w:val="a8"/>
              <w:widowControl w:val="0"/>
              <w:numPr>
                <w:ilvl w:val="0"/>
                <w:numId w:val="52"/>
              </w:numPr>
              <w:snapToGrid w:val="0"/>
              <w:spacing w:line="276" w:lineRule="auto"/>
              <w:ind w:leftChars="0" w:left="964" w:hanging="482"/>
              <w:jc w:val="both"/>
              <w:rPr>
                <w:rFonts w:eastAsiaTheme="minorEastAsia"/>
                <w:bCs/>
              </w:rPr>
            </w:pPr>
            <w:r w:rsidRPr="0047712F">
              <w:rPr>
                <w:rFonts w:eastAsia="DengXian" w:hint="eastAsia"/>
                <w:b/>
              </w:rPr>
              <w:t>共同反思︰</w:t>
            </w:r>
            <w:r w:rsidRPr="0047712F">
              <w:rPr>
                <w:rFonts w:eastAsia="DengXian" w:hint="eastAsia"/>
                <w:bCs/>
              </w:rPr>
              <w:t>引导学生反思确认新闻真实性的方法，并提醒学生要谨慎思考「点赞」或「分享」新闻内容及其影响，从而学习辨识假新闻背后的真相</w:t>
            </w:r>
            <w:r w:rsidRPr="0047712F">
              <w:rPr>
                <w:rFonts w:eastAsia="DengXian"/>
                <w:b/>
                <w:iCs/>
                <w:color w:val="000000" w:themeColor="text1"/>
              </w:rPr>
              <w:t>*</w:t>
            </w:r>
            <w:r w:rsidRPr="0047712F">
              <w:rPr>
                <w:rFonts w:eastAsia="DengXian" w:hint="eastAsia"/>
                <w:bCs/>
              </w:rPr>
              <w:t>。</w:t>
            </w:r>
          </w:p>
          <w:p w14:paraId="28716329" w14:textId="1612801B" w:rsidR="00DB1513" w:rsidRPr="00DB1513" w:rsidRDefault="0047712F" w:rsidP="00EC3A94">
            <w:pPr>
              <w:widowControl w:val="0"/>
              <w:snapToGrid w:val="0"/>
              <w:spacing w:line="276" w:lineRule="auto"/>
              <w:ind w:left="482"/>
              <w:jc w:val="both"/>
              <w:rPr>
                <w:rFonts w:eastAsiaTheme="minorEastAsia"/>
                <w:b/>
                <w:color w:val="000000" w:themeColor="text1"/>
              </w:rPr>
            </w:pPr>
            <w:r w:rsidRPr="0047712F">
              <w:rPr>
                <w:rFonts w:eastAsia="DengXian"/>
                <w:i/>
                <w:color w:val="000000" w:themeColor="text1"/>
              </w:rPr>
              <w:t>*</w:t>
            </w:r>
            <w:r w:rsidRPr="0047712F">
              <w:rPr>
                <w:rFonts w:eastAsia="DengXian" w:hint="eastAsia"/>
                <w:i/>
                <w:color w:val="000000" w:themeColor="text1"/>
              </w:rPr>
              <w:t>教师可着学生在课后找出假新闻背后的真相，以及受影响人士如何应对，加深学生对这部分的认知。</w:t>
            </w:r>
          </w:p>
        </w:tc>
        <w:tc>
          <w:tcPr>
            <w:tcW w:w="1423" w:type="dxa"/>
            <w:shd w:val="clear" w:color="auto" w:fill="auto"/>
          </w:tcPr>
          <w:p w14:paraId="20F5DD4F" w14:textId="6941620A" w:rsidR="00DB1513" w:rsidRDefault="0047712F" w:rsidP="00EC3A94">
            <w:pPr>
              <w:widowControl w:val="0"/>
              <w:snapToGrid w:val="0"/>
              <w:spacing w:line="276" w:lineRule="auto"/>
              <w:ind w:left="34"/>
              <w:rPr>
                <w:rFonts w:eastAsia="新細明體"/>
                <w:color w:val="000000" w:themeColor="text1"/>
                <w:lang w:eastAsia="zh-TW"/>
              </w:rPr>
            </w:pPr>
            <w:r w:rsidRPr="0047712F">
              <w:rPr>
                <w:rFonts w:eastAsia="DengXian"/>
                <w:color w:val="000000" w:themeColor="text1"/>
              </w:rPr>
              <w:t>10</w:t>
            </w:r>
            <w:r w:rsidRPr="0047712F">
              <w:rPr>
                <w:rFonts w:eastAsia="DengXian" w:hint="eastAsia"/>
                <w:color w:val="000000" w:themeColor="text1"/>
              </w:rPr>
              <w:t>分钟</w:t>
            </w:r>
          </w:p>
        </w:tc>
      </w:tr>
      <w:tr w:rsidR="00DB1513" w:rsidRPr="0003361D" w14:paraId="32FF8146" w14:textId="77777777" w:rsidTr="005D7DEA">
        <w:trPr>
          <w:gridAfter w:val="1"/>
          <w:wAfter w:w="8" w:type="dxa"/>
          <w:trHeight w:val="4706"/>
        </w:trPr>
        <w:tc>
          <w:tcPr>
            <w:tcW w:w="1584" w:type="dxa"/>
            <w:vMerge/>
            <w:shd w:val="clear" w:color="auto" w:fill="auto"/>
          </w:tcPr>
          <w:p w14:paraId="2F89B2F0" w14:textId="77777777" w:rsidR="00DB1513" w:rsidRPr="00DB1513" w:rsidRDefault="00DB1513" w:rsidP="00EC3A94">
            <w:pPr>
              <w:snapToGrid w:val="0"/>
              <w:spacing w:line="276" w:lineRule="auto"/>
              <w:rPr>
                <w:rFonts w:eastAsiaTheme="minorEastAsia"/>
                <w:b/>
                <w:bCs/>
              </w:rPr>
            </w:pPr>
          </w:p>
        </w:tc>
        <w:tc>
          <w:tcPr>
            <w:tcW w:w="5382" w:type="dxa"/>
            <w:tcBorders>
              <w:top w:val="single" w:sz="4" w:space="0" w:color="auto"/>
            </w:tcBorders>
            <w:shd w:val="clear" w:color="auto" w:fill="auto"/>
          </w:tcPr>
          <w:p w14:paraId="16FC36D3" w14:textId="1BADB2EE" w:rsidR="00DB1513" w:rsidRPr="00DB1513" w:rsidRDefault="0047712F" w:rsidP="003C76C4">
            <w:pPr>
              <w:pStyle w:val="a8"/>
              <w:widowControl w:val="0"/>
              <w:numPr>
                <w:ilvl w:val="0"/>
                <w:numId w:val="51"/>
              </w:numPr>
              <w:tabs>
                <w:tab w:val="clear" w:pos="360"/>
              </w:tabs>
              <w:snapToGrid w:val="0"/>
              <w:spacing w:line="276" w:lineRule="auto"/>
              <w:ind w:leftChars="0" w:left="482" w:hanging="482"/>
              <w:jc w:val="both"/>
              <w:rPr>
                <w:rFonts w:eastAsiaTheme="minorEastAsia"/>
                <w:b/>
                <w:color w:val="000000" w:themeColor="text1"/>
              </w:rPr>
            </w:pPr>
            <w:r w:rsidRPr="0047712F">
              <w:rPr>
                <w:rFonts w:eastAsia="DengXian" w:hint="eastAsia"/>
                <w:b/>
                <w:color w:val="000000" w:themeColor="text1"/>
              </w:rPr>
              <w:t>互动教学：</w:t>
            </w:r>
          </w:p>
          <w:p w14:paraId="64CFF0CD" w14:textId="4182E167" w:rsidR="00DB1513" w:rsidRPr="00DB1513" w:rsidRDefault="0047712F" w:rsidP="003C76C4">
            <w:pPr>
              <w:pStyle w:val="a8"/>
              <w:widowControl w:val="0"/>
              <w:numPr>
                <w:ilvl w:val="0"/>
                <w:numId w:val="52"/>
              </w:numPr>
              <w:snapToGrid w:val="0"/>
              <w:spacing w:line="276" w:lineRule="auto"/>
              <w:ind w:leftChars="0" w:left="964" w:hanging="482"/>
              <w:jc w:val="both"/>
              <w:rPr>
                <w:rFonts w:eastAsiaTheme="minorEastAsia"/>
                <w:color w:val="808080" w:themeColor="background1" w:themeShade="80"/>
              </w:rPr>
            </w:pPr>
            <w:r w:rsidRPr="0047712F">
              <w:rPr>
                <w:rFonts w:eastAsia="DengXian" w:hint="eastAsia"/>
                <w:b/>
                <w:color w:val="000000" w:themeColor="text1"/>
              </w:rPr>
              <w:t>教师讲解︰</w:t>
            </w:r>
            <w:r w:rsidRPr="0047712F">
              <w:rPr>
                <w:rFonts w:eastAsia="DengXian" w:hint="eastAsia"/>
                <w:color w:val="000000" w:themeColor="text1"/>
              </w:rPr>
              <w:t>简介工作纸二「活动三︰谁是受害者？谁是『凶手』？」，引导学生了解假资讯带来的影响。</w:t>
            </w:r>
          </w:p>
          <w:p w14:paraId="1855D280" w14:textId="01DB1DA9" w:rsidR="00DB1513" w:rsidRPr="00DB1513" w:rsidRDefault="0047712F" w:rsidP="003C76C4">
            <w:pPr>
              <w:pStyle w:val="a8"/>
              <w:widowControl w:val="0"/>
              <w:numPr>
                <w:ilvl w:val="0"/>
                <w:numId w:val="52"/>
              </w:numPr>
              <w:snapToGrid w:val="0"/>
              <w:spacing w:line="276" w:lineRule="auto"/>
              <w:ind w:leftChars="0" w:left="964" w:hanging="482"/>
              <w:jc w:val="both"/>
              <w:rPr>
                <w:rFonts w:eastAsiaTheme="minorEastAsia"/>
                <w:color w:val="808080" w:themeColor="background1" w:themeShade="80"/>
              </w:rPr>
            </w:pPr>
            <w:r w:rsidRPr="0047712F">
              <w:rPr>
                <w:rFonts w:eastAsia="DengXian" w:hint="eastAsia"/>
                <w:b/>
                <w:color w:val="000000" w:themeColor="text1"/>
              </w:rPr>
              <w:t>小组讨论</w:t>
            </w:r>
            <w:r w:rsidRPr="0047712F">
              <w:rPr>
                <w:rFonts w:eastAsia="DengXian" w:hint="eastAsia"/>
                <w:color w:val="000000" w:themeColor="text1"/>
              </w:rPr>
              <w:t>︰学生四人一组。就工作纸二「活动三︰谁是受害者？谁是『凶手』？」所提供的个案，进行讨论及分析。</w:t>
            </w:r>
          </w:p>
          <w:p w14:paraId="2F792CCD" w14:textId="2C7D089A" w:rsidR="00DB1513" w:rsidRPr="00DB1513" w:rsidRDefault="0047712F" w:rsidP="003C76C4">
            <w:pPr>
              <w:pStyle w:val="a8"/>
              <w:widowControl w:val="0"/>
              <w:numPr>
                <w:ilvl w:val="0"/>
                <w:numId w:val="52"/>
              </w:numPr>
              <w:snapToGrid w:val="0"/>
              <w:spacing w:line="276" w:lineRule="auto"/>
              <w:ind w:leftChars="0" w:left="964" w:hanging="482"/>
              <w:jc w:val="both"/>
              <w:rPr>
                <w:rFonts w:eastAsiaTheme="minorEastAsia"/>
                <w:color w:val="808080" w:themeColor="background1" w:themeShade="80"/>
              </w:rPr>
            </w:pPr>
            <w:r w:rsidRPr="0047712F">
              <w:rPr>
                <w:rFonts w:eastAsia="DengXian" w:hint="eastAsia"/>
                <w:b/>
                <w:color w:val="000000" w:themeColor="text1"/>
              </w:rPr>
              <w:t>小组汇报及全班讨论：</w:t>
            </w:r>
            <w:r w:rsidRPr="0047712F">
              <w:rPr>
                <w:rFonts w:eastAsia="DengXian" w:hint="eastAsia"/>
                <w:color w:val="000000" w:themeColor="text1"/>
              </w:rPr>
              <w:t>邀请各组汇报，藉由不同组别的讨论结果、教师及同侪的提问和反思，加深学生对假资讯对大众的影响的了解，以及培养学生的理性思考及分析能力。</w:t>
            </w:r>
          </w:p>
          <w:p w14:paraId="50A2722F" w14:textId="0B25E1EE" w:rsidR="00DB1513" w:rsidRPr="00DB1513" w:rsidRDefault="0047712F" w:rsidP="003C76C4">
            <w:pPr>
              <w:pStyle w:val="a8"/>
              <w:widowControl w:val="0"/>
              <w:numPr>
                <w:ilvl w:val="0"/>
                <w:numId w:val="52"/>
              </w:numPr>
              <w:snapToGrid w:val="0"/>
              <w:spacing w:line="276" w:lineRule="auto"/>
              <w:ind w:leftChars="0" w:left="964" w:hanging="482"/>
              <w:jc w:val="both"/>
              <w:rPr>
                <w:rFonts w:eastAsiaTheme="minorEastAsia"/>
                <w:b/>
                <w:color w:val="000000" w:themeColor="text1"/>
              </w:rPr>
            </w:pPr>
            <w:r w:rsidRPr="0047712F">
              <w:rPr>
                <w:rFonts w:eastAsia="DengXian" w:hint="eastAsia"/>
                <w:b/>
                <w:color w:val="000000" w:themeColor="text1"/>
              </w:rPr>
              <w:t>小结︰</w:t>
            </w:r>
            <w:r w:rsidRPr="0047712F">
              <w:rPr>
                <w:rFonts w:eastAsia="DengXian" w:hint="eastAsia"/>
                <w:color w:val="000000" w:themeColor="text1"/>
              </w:rPr>
              <w:t>引导学生了解媒体资讯陷阱重重，需要时刻小心，并以正确的态度使用媒体，才会避免对自己及他人造成困扰。</w:t>
            </w:r>
          </w:p>
        </w:tc>
        <w:tc>
          <w:tcPr>
            <w:tcW w:w="1423" w:type="dxa"/>
            <w:shd w:val="clear" w:color="auto" w:fill="auto"/>
          </w:tcPr>
          <w:p w14:paraId="03035C7B" w14:textId="1EFDC29F" w:rsidR="00DB1513" w:rsidRDefault="0047712F" w:rsidP="00EC3A94">
            <w:pPr>
              <w:widowControl w:val="0"/>
              <w:snapToGrid w:val="0"/>
              <w:spacing w:line="276" w:lineRule="auto"/>
              <w:ind w:left="34"/>
              <w:rPr>
                <w:rFonts w:eastAsia="新細明體"/>
                <w:color w:val="000000" w:themeColor="text1"/>
                <w:lang w:eastAsia="zh-TW"/>
              </w:rPr>
            </w:pPr>
            <w:r w:rsidRPr="0047712F">
              <w:rPr>
                <w:rFonts w:eastAsia="DengXian"/>
                <w:color w:val="000000" w:themeColor="text1"/>
              </w:rPr>
              <w:t>15</w:t>
            </w:r>
            <w:r w:rsidRPr="0047712F">
              <w:rPr>
                <w:rFonts w:asciiTheme="minorEastAsia" w:eastAsia="DengXian" w:hAnsiTheme="minorEastAsia" w:hint="eastAsia"/>
                <w:color w:val="000000" w:themeColor="text1"/>
              </w:rPr>
              <w:t>分钟</w:t>
            </w:r>
          </w:p>
        </w:tc>
      </w:tr>
      <w:tr w:rsidR="00DB1513" w:rsidRPr="0003361D" w14:paraId="7D63A6F0" w14:textId="77777777" w:rsidTr="005D7DEA">
        <w:trPr>
          <w:gridAfter w:val="1"/>
          <w:wAfter w:w="8" w:type="dxa"/>
          <w:trHeight w:val="1060"/>
        </w:trPr>
        <w:tc>
          <w:tcPr>
            <w:tcW w:w="1584" w:type="dxa"/>
            <w:vMerge/>
            <w:shd w:val="clear" w:color="auto" w:fill="auto"/>
          </w:tcPr>
          <w:p w14:paraId="1BBB24D9" w14:textId="77777777" w:rsidR="00DB1513" w:rsidRPr="00DB1513" w:rsidRDefault="00DB1513" w:rsidP="00EC3A94">
            <w:pPr>
              <w:snapToGrid w:val="0"/>
              <w:spacing w:line="276" w:lineRule="auto"/>
              <w:rPr>
                <w:rFonts w:eastAsiaTheme="minorEastAsia"/>
                <w:b/>
                <w:bCs/>
              </w:rPr>
            </w:pPr>
          </w:p>
        </w:tc>
        <w:tc>
          <w:tcPr>
            <w:tcW w:w="5382" w:type="dxa"/>
            <w:tcBorders>
              <w:top w:val="single" w:sz="4" w:space="0" w:color="auto"/>
            </w:tcBorders>
            <w:shd w:val="clear" w:color="auto" w:fill="auto"/>
          </w:tcPr>
          <w:p w14:paraId="75815C0A" w14:textId="18DB5445" w:rsidR="00DB1513" w:rsidRPr="00DB1513" w:rsidRDefault="0047712F" w:rsidP="003C76C4">
            <w:pPr>
              <w:pStyle w:val="a8"/>
              <w:widowControl w:val="0"/>
              <w:numPr>
                <w:ilvl w:val="0"/>
                <w:numId w:val="51"/>
              </w:numPr>
              <w:tabs>
                <w:tab w:val="clear" w:pos="360"/>
              </w:tabs>
              <w:snapToGrid w:val="0"/>
              <w:spacing w:line="276" w:lineRule="auto"/>
              <w:ind w:leftChars="0" w:left="482" w:hanging="482"/>
              <w:jc w:val="both"/>
              <w:rPr>
                <w:rFonts w:eastAsiaTheme="minorEastAsia"/>
                <w:b/>
                <w:color w:val="000000" w:themeColor="text1"/>
              </w:rPr>
            </w:pPr>
            <w:r w:rsidRPr="0047712F">
              <w:rPr>
                <w:rFonts w:eastAsia="DengXian" w:hint="eastAsia"/>
                <w:b/>
                <w:color w:val="000000" w:themeColor="text1"/>
              </w:rPr>
              <w:t>反思活动：</w:t>
            </w:r>
            <w:r w:rsidRPr="0047712F">
              <w:rPr>
                <w:rFonts w:eastAsia="DengXian" w:hint="eastAsia"/>
                <w:color w:val="000000" w:themeColor="text1"/>
              </w:rPr>
              <w:t>学生二人一组，根据课堂所学和个人经验，进行讨论及完成工作纸二「活动三︰谁是受害者？谁是『凶手』？」的反思问题。</w:t>
            </w:r>
          </w:p>
        </w:tc>
        <w:tc>
          <w:tcPr>
            <w:tcW w:w="1423" w:type="dxa"/>
            <w:shd w:val="clear" w:color="auto" w:fill="auto"/>
          </w:tcPr>
          <w:p w14:paraId="7EB4E936" w14:textId="7B4E7A5C" w:rsidR="00DB1513" w:rsidRDefault="0047712F" w:rsidP="00EC3A94">
            <w:pPr>
              <w:widowControl w:val="0"/>
              <w:snapToGrid w:val="0"/>
              <w:spacing w:line="276" w:lineRule="auto"/>
              <w:ind w:left="34"/>
              <w:rPr>
                <w:rFonts w:eastAsiaTheme="minorEastAsia"/>
                <w:color w:val="000000" w:themeColor="text1"/>
                <w:lang w:eastAsia="zh-TW"/>
              </w:rPr>
            </w:pPr>
            <w:r w:rsidRPr="0047712F">
              <w:rPr>
                <w:rFonts w:eastAsia="DengXian"/>
                <w:color w:val="000000" w:themeColor="text1"/>
              </w:rPr>
              <w:t>5</w:t>
            </w:r>
            <w:r w:rsidRPr="0047712F">
              <w:rPr>
                <w:rFonts w:eastAsia="DengXian" w:hint="eastAsia"/>
                <w:color w:val="000000" w:themeColor="text1"/>
              </w:rPr>
              <w:t>分钟</w:t>
            </w:r>
          </w:p>
        </w:tc>
      </w:tr>
      <w:tr w:rsidR="00DB1513" w:rsidRPr="006E6FBC" w14:paraId="6229BFDF" w14:textId="77777777" w:rsidTr="005D7DEA">
        <w:trPr>
          <w:gridAfter w:val="1"/>
          <w:wAfter w:w="8" w:type="dxa"/>
        </w:trPr>
        <w:tc>
          <w:tcPr>
            <w:tcW w:w="1584" w:type="dxa"/>
            <w:vMerge/>
            <w:shd w:val="clear" w:color="auto" w:fill="auto"/>
          </w:tcPr>
          <w:p w14:paraId="36A32F20" w14:textId="77777777" w:rsidR="00DB1513" w:rsidRPr="00DB1513" w:rsidRDefault="00DB1513" w:rsidP="00EC3A94">
            <w:pPr>
              <w:snapToGrid w:val="0"/>
              <w:spacing w:line="276" w:lineRule="auto"/>
              <w:rPr>
                <w:rFonts w:eastAsiaTheme="minorEastAsia"/>
                <w:b/>
                <w:bCs/>
              </w:rPr>
            </w:pPr>
          </w:p>
        </w:tc>
        <w:tc>
          <w:tcPr>
            <w:tcW w:w="5382" w:type="dxa"/>
            <w:tcBorders>
              <w:top w:val="single" w:sz="4" w:space="0" w:color="auto"/>
            </w:tcBorders>
            <w:shd w:val="clear" w:color="auto" w:fill="auto"/>
          </w:tcPr>
          <w:p w14:paraId="2D53C0A2" w14:textId="32DEAC76" w:rsidR="00DB1513" w:rsidRPr="00DB1513" w:rsidRDefault="0047712F" w:rsidP="003C76C4">
            <w:pPr>
              <w:pStyle w:val="a8"/>
              <w:widowControl w:val="0"/>
              <w:numPr>
                <w:ilvl w:val="0"/>
                <w:numId w:val="51"/>
              </w:numPr>
              <w:tabs>
                <w:tab w:val="clear" w:pos="360"/>
              </w:tabs>
              <w:snapToGrid w:val="0"/>
              <w:spacing w:line="276" w:lineRule="auto"/>
              <w:ind w:leftChars="0" w:left="482" w:hanging="482"/>
              <w:jc w:val="both"/>
              <w:rPr>
                <w:rFonts w:eastAsiaTheme="minorEastAsia"/>
                <w:b/>
                <w:color w:val="000000" w:themeColor="text1"/>
              </w:rPr>
            </w:pPr>
            <w:r w:rsidRPr="0047712F">
              <w:rPr>
                <w:rFonts w:eastAsia="DengXian" w:hint="eastAsia"/>
                <w:b/>
                <w:color w:val="000000" w:themeColor="text1"/>
              </w:rPr>
              <w:t>教师综合解说︰</w:t>
            </w:r>
          </w:p>
          <w:p w14:paraId="5288EA41" w14:textId="484FB734" w:rsidR="00DB1513" w:rsidRPr="00C15C06" w:rsidRDefault="0047712F" w:rsidP="003C76C4">
            <w:pPr>
              <w:pStyle w:val="a8"/>
              <w:widowControl w:val="0"/>
              <w:numPr>
                <w:ilvl w:val="0"/>
                <w:numId w:val="52"/>
              </w:numPr>
              <w:snapToGrid w:val="0"/>
              <w:spacing w:line="276" w:lineRule="auto"/>
              <w:ind w:leftChars="0" w:left="964" w:hanging="482"/>
              <w:jc w:val="both"/>
              <w:rPr>
                <w:rFonts w:eastAsiaTheme="minorEastAsia"/>
                <w:color w:val="000000" w:themeColor="text1"/>
                <w:lang w:eastAsia="zh-HK"/>
              </w:rPr>
            </w:pPr>
            <w:r w:rsidRPr="0047712F">
              <w:rPr>
                <w:rFonts w:eastAsia="DengXian" w:hint="eastAsia"/>
                <w:bCs/>
              </w:rPr>
              <w:t>整合讨论内容</w:t>
            </w:r>
            <w:r w:rsidRPr="0047712F">
              <w:rPr>
                <w:rFonts w:eastAsia="DengXian" w:hint="eastAsia"/>
                <w:color w:val="000000" w:themeColor="text1"/>
              </w:rPr>
              <w:t>，并运用附录三「知多一点点︰打击假新闻」及附录四「知多一点点︰与媒体使用相关的香港法例举隅」作总结，以帮助学生整合媒体对我们生活的影响以及带来的危机。</w:t>
            </w:r>
          </w:p>
          <w:p w14:paraId="267FF407" w14:textId="2CF9CBDD" w:rsidR="00DB1513" w:rsidRPr="00DB1513" w:rsidRDefault="0047712F" w:rsidP="003C76C4">
            <w:pPr>
              <w:pStyle w:val="a8"/>
              <w:widowControl w:val="0"/>
              <w:numPr>
                <w:ilvl w:val="0"/>
                <w:numId w:val="52"/>
              </w:numPr>
              <w:snapToGrid w:val="0"/>
              <w:spacing w:line="276" w:lineRule="auto"/>
              <w:ind w:leftChars="0" w:left="964" w:hanging="482"/>
              <w:jc w:val="both"/>
              <w:rPr>
                <w:rFonts w:eastAsiaTheme="minorEastAsia"/>
                <w:color w:val="000000" w:themeColor="text1"/>
                <w:lang w:eastAsia="zh-HK"/>
              </w:rPr>
            </w:pPr>
            <w:r w:rsidRPr="0047712F">
              <w:rPr>
                <w:rFonts w:eastAsia="DengXian" w:hint="eastAsia"/>
                <w:color w:val="000000" w:themeColor="text1"/>
              </w:rPr>
              <w:t>鼓励学生多觉察自己的环境及生活习惯并作出以下反思︰</w:t>
            </w:r>
          </w:p>
          <w:p w14:paraId="15C18793" w14:textId="3BEFD664" w:rsidR="00DB1513" w:rsidRPr="00DB1513" w:rsidRDefault="0047712F" w:rsidP="003C76C4">
            <w:pPr>
              <w:widowControl w:val="0"/>
              <w:numPr>
                <w:ilvl w:val="0"/>
                <w:numId w:val="37"/>
              </w:numPr>
              <w:snapToGrid w:val="0"/>
              <w:spacing w:line="276" w:lineRule="auto"/>
              <w:ind w:left="1446" w:hanging="482"/>
              <w:jc w:val="both"/>
              <w:rPr>
                <w:rFonts w:eastAsiaTheme="minorEastAsia"/>
                <w:color w:val="000000" w:themeColor="text1"/>
              </w:rPr>
            </w:pPr>
            <w:r w:rsidRPr="0047712F">
              <w:rPr>
                <w:rFonts w:eastAsia="DengXian" w:hint="eastAsia"/>
                <w:color w:val="000000" w:themeColor="text1"/>
              </w:rPr>
              <w:t>媒体在我们生活担当</w:t>
            </w:r>
            <w:r w:rsidR="003A5FE8">
              <w:rPr>
                <w:rFonts w:eastAsia="DengXian" w:hint="eastAsia"/>
                <w:color w:val="000000" w:themeColor="text1"/>
              </w:rPr>
              <w:t>什么</w:t>
            </w:r>
            <w:r w:rsidRPr="0047712F">
              <w:rPr>
                <w:rFonts w:eastAsia="DengXian" w:hint="eastAsia"/>
                <w:color w:val="000000" w:themeColor="text1"/>
              </w:rPr>
              <w:t>角色？</w:t>
            </w:r>
          </w:p>
          <w:p w14:paraId="19E34802" w14:textId="5F9D2EAA" w:rsidR="00DB1513" w:rsidRPr="00DB1513" w:rsidRDefault="0047712F" w:rsidP="003C76C4">
            <w:pPr>
              <w:widowControl w:val="0"/>
              <w:numPr>
                <w:ilvl w:val="0"/>
                <w:numId w:val="37"/>
              </w:numPr>
              <w:snapToGrid w:val="0"/>
              <w:spacing w:line="276" w:lineRule="auto"/>
              <w:ind w:left="1446" w:hanging="482"/>
              <w:jc w:val="both"/>
              <w:rPr>
                <w:rFonts w:eastAsiaTheme="minorEastAsia"/>
                <w:color w:val="000000" w:themeColor="text1"/>
              </w:rPr>
            </w:pPr>
            <w:r w:rsidRPr="0047712F">
              <w:rPr>
                <w:rFonts w:eastAsia="DengXian" w:hint="eastAsia"/>
                <w:color w:val="000000" w:themeColor="text1"/>
              </w:rPr>
              <w:t>传媒对个人有</w:t>
            </w:r>
            <w:r w:rsidR="003A5FE8">
              <w:rPr>
                <w:rFonts w:eastAsia="DengXian" w:hint="eastAsia"/>
                <w:color w:val="000000" w:themeColor="text1"/>
              </w:rPr>
              <w:t>什么</w:t>
            </w:r>
            <w:r w:rsidRPr="0047712F">
              <w:rPr>
                <w:rFonts w:eastAsia="DengXian" w:hint="eastAsia"/>
                <w:color w:val="000000" w:themeColor="text1"/>
              </w:rPr>
              <w:t>影响？</w:t>
            </w:r>
          </w:p>
          <w:p w14:paraId="3C7AD820" w14:textId="78C2E7DE" w:rsidR="00DB1513" w:rsidRPr="00DB1513" w:rsidRDefault="0047712F" w:rsidP="003C76C4">
            <w:pPr>
              <w:pStyle w:val="a8"/>
              <w:widowControl w:val="0"/>
              <w:numPr>
                <w:ilvl w:val="0"/>
                <w:numId w:val="52"/>
              </w:numPr>
              <w:snapToGrid w:val="0"/>
              <w:spacing w:line="276" w:lineRule="auto"/>
              <w:ind w:leftChars="0" w:left="964" w:hanging="482"/>
              <w:jc w:val="both"/>
              <w:rPr>
                <w:rFonts w:eastAsiaTheme="minorEastAsia"/>
                <w:b/>
                <w:color w:val="000000" w:themeColor="text1"/>
              </w:rPr>
            </w:pPr>
            <w:r w:rsidRPr="0047712F">
              <w:rPr>
                <w:rFonts w:eastAsia="DengXian" w:hint="eastAsia"/>
                <w:color w:val="000000" w:themeColor="text1"/>
              </w:rPr>
              <w:t>提示学生应提升意识及警觉性，培养个人媒体素养，认清媒体所带来的资讯，学习明辨性思维，以及辨别资讯来源的真确性和完整性。</w:t>
            </w:r>
          </w:p>
        </w:tc>
        <w:tc>
          <w:tcPr>
            <w:tcW w:w="1423" w:type="dxa"/>
            <w:tcBorders>
              <w:top w:val="single" w:sz="4" w:space="0" w:color="auto"/>
            </w:tcBorders>
            <w:shd w:val="clear" w:color="auto" w:fill="auto"/>
          </w:tcPr>
          <w:p w14:paraId="4FC20AEB" w14:textId="10B4E47C" w:rsidR="00DB1513" w:rsidRDefault="0047712F" w:rsidP="00EC3A94">
            <w:pPr>
              <w:widowControl w:val="0"/>
              <w:snapToGrid w:val="0"/>
              <w:spacing w:line="276" w:lineRule="auto"/>
              <w:rPr>
                <w:rFonts w:eastAsia="新細明體"/>
                <w:color w:val="000000" w:themeColor="text1"/>
                <w:lang w:eastAsia="zh-TW"/>
              </w:rPr>
            </w:pPr>
            <w:r w:rsidRPr="0047712F">
              <w:rPr>
                <w:rFonts w:eastAsia="DengXian"/>
                <w:color w:val="000000" w:themeColor="text1"/>
              </w:rPr>
              <w:t>10</w:t>
            </w:r>
            <w:r w:rsidRPr="0047712F">
              <w:rPr>
                <w:rFonts w:eastAsia="DengXian" w:hint="eastAsia"/>
                <w:color w:val="000000" w:themeColor="text1"/>
              </w:rPr>
              <w:t>分钟</w:t>
            </w:r>
          </w:p>
        </w:tc>
      </w:tr>
      <w:tr w:rsidR="00DB1513" w:rsidRPr="006E6FBC" w14:paraId="7D6E44E2" w14:textId="77777777" w:rsidTr="005D7DEA">
        <w:trPr>
          <w:gridAfter w:val="1"/>
          <w:wAfter w:w="8" w:type="dxa"/>
        </w:trPr>
        <w:tc>
          <w:tcPr>
            <w:tcW w:w="1584" w:type="dxa"/>
            <w:shd w:val="clear" w:color="auto" w:fill="auto"/>
          </w:tcPr>
          <w:p w14:paraId="76B2BA6E" w14:textId="636051A1" w:rsidR="002D1299" w:rsidRPr="00BD07FA" w:rsidRDefault="0047712F" w:rsidP="00EC3A94">
            <w:pPr>
              <w:snapToGrid w:val="0"/>
              <w:spacing w:line="276" w:lineRule="auto"/>
              <w:rPr>
                <w:rFonts w:ascii="新細明體" w:eastAsia="新細明體" w:hAnsi="新細明體"/>
                <w:b/>
                <w:bCs/>
              </w:rPr>
            </w:pPr>
            <w:r w:rsidRPr="0047712F">
              <w:rPr>
                <w:rFonts w:ascii="新細明體" w:eastAsia="DengXian" w:hAnsi="新細明體" w:hint="eastAsia"/>
                <w:b/>
                <w:color w:val="000000" w:themeColor="text1"/>
              </w:rPr>
              <w:t>延伸活动：</w:t>
            </w:r>
          </w:p>
        </w:tc>
        <w:tc>
          <w:tcPr>
            <w:tcW w:w="5382" w:type="dxa"/>
            <w:tcBorders>
              <w:top w:val="single" w:sz="4" w:space="0" w:color="auto"/>
              <w:bottom w:val="single" w:sz="4" w:space="0" w:color="auto"/>
            </w:tcBorders>
            <w:shd w:val="clear" w:color="auto" w:fill="auto"/>
          </w:tcPr>
          <w:p w14:paraId="41A707CB" w14:textId="07FCA0EC" w:rsidR="002D1299" w:rsidRPr="00DB1513" w:rsidRDefault="0047712F" w:rsidP="00EC3A94">
            <w:pPr>
              <w:widowControl w:val="0"/>
              <w:snapToGrid w:val="0"/>
              <w:spacing w:line="276" w:lineRule="auto"/>
              <w:jc w:val="both"/>
              <w:rPr>
                <w:rFonts w:eastAsiaTheme="minorEastAsia"/>
                <w:color w:val="000000" w:themeColor="text1"/>
                <w:sz w:val="22"/>
                <w:szCs w:val="22"/>
              </w:rPr>
            </w:pPr>
            <w:r w:rsidRPr="0047712F">
              <w:rPr>
                <w:rFonts w:eastAsia="DengXian" w:hint="eastAsia"/>
                <w:color w:val="000000" w:themeColor="text1"/>
              </w:rPr>
              <w:t>学生在课后阅读附录一：「知多一点点：『新新新』新媒体」、附录二︰「知多一点点：媒体随便</w:t>
            </w:r>
            <w:r w:rsidRPr="0047712F">
              <w:rPr>
                <w:rFonts w:eastAsia="DengXian" w:hint="eastAsia"/>
                <w:color w:val="000000" w:themeColor="text1"/>
              </w:rPr>
              <w:lastRenderedPageBreak/>
              <w:t>报，大家随便信！」、附录三「知多一点点︰打击假新闻」及附录四「知多一点点︰与媒体使用相关的香港法例举隅」，学习并反思当中内容。</w:t>
            </w:r>
          </w:p>
        </w:tc>
        <w:tc>
          <w:tcPr>
            <w:tcW w:w="1423" w:type="dxa"/>
            <w:tcBorders>
              <w:top w:val="single" w:sz="4" w:space="0" w:color="auto"/>
              <w:bottom w:val="single" w:sz="4" w:space="0" w:color="auto"/>
            </w:tcBorders>
            <w:shd w:val="clear" w:color="auto" w:fill="auto"/>
          </w:tcPr>
          <w:p w14:paraId="3FE2DE13" w14:textId="77777777" w:rsidR="002D1299" w:rsidRPr="005D3EC6" w:rsidRDefault="002D1299" w:rsidP="00EC3A94">
            <w:pPr>
              <w:widowControl w:val="0"/>
              <w:snapToGrid w:val="0"/>
              <w:spacing w:line="276" w:lineRule="auto"/>
              <w:rPr>
                <w:rFonts w:eastAsia="新細明體"/>
                <w:color w:val="000000" w:themeColor="text1"/>
              </w:rPr>
            </w:pPr>
          </w:p>
        </w:tc>
      </w:tr>
      <w:tr w:rsidR="00EC3A94" w:rsidRPr="006E6FBC" w14:paraId="21474173" w14:textId="77777777" w:rsidTr="005D7DEA">
        <w:trPr>
          <w:gridAfter w:val="1"/>
          <w:wAfter w:w="8" w:type="dxa"/>
        </w:trPr>
        <w:tc>
          <w:tcPr>
            <w:tcW w:w="1584" w:type="dxa"/>
            <w:tcBorders>
              <w:top w:val="single" w:sz="4" w:space="0" w:color="auto"/>
            </w:tcBorders>
            <w:shd w:val="clear" w:color="auto" w:fill="auto"/>
          </w:tcPr>
          <w:p w14:paraId="0A5584F8" w14:textId="468D6AA6" w:rsidR="002D1299" w:rsidRPr="00BD07FA" w:rsidRDefault="0047712F" w:rsidP="00EC3A94">
            <w:pPr>
              <w:snapToGrid w:val="0"/>
              <w:spacing w:line="276" w:lineRule="auto"/>
              <w:rPr>
                <w:rFonts w:ascii="新細明體" w:eastAsia="新細明體" w:hAnsi="新細明體"/>
                <w:b/>
                <w:bCs/>
              </w:rPr>
            </w:pPr>
            <w:r w:rsidRPr="0047712F">
              <w:rPr>
                <w:rFonts w:ascii="新細明體" w:eastAsia="DengXian" w:hAnsi="新細明體" w:hint="eastAsia"/>
                <w:b/>
                <w:bCs/>
              </w:rPr>
              <w:t>学与教资源</w:t>
            </w:r>
          </w:p>
        </w:tc>
        <w:tc>
          <w:tcPr>
            <w:tcW w:w="6805" w:type="dxa"/>
            <w:gridSpan w:val="2"/>
            <w:shd w:val="clear" w:color="auto" w:fill="auto"/>
          </w:tcPr>
          <w:p w14:paraId="0DDAE31B" w14:textId="611FC383" w:rsidR="002D1299" w:rsidRPr="005D3EC6" w:rsidRDefault="0047712F" w:rsidP="00EC3A94">
            <w:pPr>
              <w:snapToGrid w:val="0"/>
              <w:jc w:val="both"/>
              <w:rPr>
                <w:rFonts w:ascii="新細明體" w:eastAsia="新細明體" w:hAnsi="新細明體"/>
                <w:color w:val="000000" w:themeColor="text1"/>
              </w:rPr>
            </w:pPr>
            <w:r w:rsidRPr="0047712F">
              <w:rPr>
                <w:rFonts w:ascii="新細明體" w:eastAsia="DengXian" w:hAnsi="新細明體" w:hint="eastAsia"/>
                <w:color w:val="000000" w:themeColor="text1"/>
              </w:rPr>
              <w:t>工作纸一及二；附录一至四；自学材料一</w:t>
            </w:r>
          </w:p>
        </w:tc>
      </w:tr>
    </w:tbl>
    <w:p w14:paraId="0A05CC4C" w14:textId="773F5DCE" w:rsidR="005D7DEA" w:rsidRDefault="005D7DEA"/>
    <w:p w14:paraId="54FEA3C4" w14:textId="77777777" w:rsidR="005D7DEA" w:rsidRDefault="005D7DEA">
      <w:r>
        <w:br w:type="page"/>
      </w:r>
    </w:p>
    <w:tbl>
      <w:tblPr>
        <w:tblW w:w="83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4"/>
        <w:gridCol w:w="5382"/>
        <w:gridCol w:w="1423"/>
      </w:tblGrid>
      <w:tr w:rsidR="002D1299" w:rsidRPr="00646E37" w14:paraId="06ACB577" w14:textId="77777777" w:rsidTr="005D7DEA">
        <w:trPr>
          <w:trHeight w:val="419"/>
        </w:trPr>
        <w:tc>
          <w:tcPr>
            <w:tcW w:w="8389" w:type="dxa"/>
            <w:gridSpan w:val="3"/>
            <w:shd w:val="clear" w:color="auto" w:fill="D9E2F3" w:themeFill="accent1" w:themeFillTint="33"/>
            <w:vAlign w:val="center"/>
          </w:tcPr>
          <w:p w14:paraId="7B1C45BF" w14:textId="5A6FD5E3" w:rsidR="002D1299" w:rsidRPr="008066C6" w:rsidRDefault="0047712F" w:rsidP="00EC3A94">
            <w:pPr>
              <w:widowControl w:val="0"/>
              <w:snapToGrid w:val="0"/>
              <w:spacing w:line="276" w:lineRule="auto"/>
              <w:jc w:val="center"/>
              <w:rPr>
                <w:rFonts w:ascii="微軟正黑體" w:eastAsia="微軟正黑體" w:hAnsi="微軟正黑體"/>
                <w:b/>
                <w:color w:val="000000" w:themeColor="text1"/>
                <w:u w:val="single"/>
                <w:lang w:eastAsia="zh-HK"/>
              </w:rPr>
            </w:pPr>
            <w:r w:rsidRPr="0047712F">
              <w:rPr>
                <w:rFonts w:ascii="微軟正黑體" w:eastAsia="DengXian" w:hAnsi="微軟正黑體" w:hint="eastAsia"/>
                <w:b/>
                <w:color w:val="000000" w:themeColor="text1"/>
              </w:rPr>
              <w:lastRenderedPageBreak/>
              <w:t>第三及四课节（媒体资讯素养）</w:t>
            </w:r>
          </w:p>
        </w:tc>
      </w:tr>
      <w:tr w:rsidR="002D1299" w:rsidRPr="00646E37" w14:paraId="585803BA" w14:textId="77777777" w:rsidTr="005D7DEA">
        <w:tc>
          <w:tcPr>
            <w:tcW w:w="1584" w:type="dxa"/>
            <w:tcBorders>
              <w:top w:val="single" w:sz="4" w:space="0" w:color="auto"/>
              <w:bottom w:val="nil"/>
            </w:tcBorders>
            <w:shd w:val="clear" w:color="auto" w:fill="auto"/>
          </w:tcPr>
          <w:p w14:paraId="2ABA3A1F" w14:textId="714FB4E5" w:rsidR="002D1299" w:rsidRPr="00646E37" w:rsidRDefault="0047712F" w:rsidP="00EC3A94">
            <w:pPr>
              <w:snapToGrid w:val="0"/>
              <w:spacing w:line="276" w:lineRule="auto"/>
              <w:rPr>
                <w:rFonts w:ascii="新細明體" w:eastAsia="新細明體" w:hAnsi="新細明體"/>
                <w:b/>
                <w:bCs/>
              </w:rPr>
            </w:pPr>
            <w:r w:rsidRPr="0047712F">
              <w:rPr>
                <w:rFonts w:ascii="新細明體" w:eastAsia="DengXian" w:hAnsi="新細明體" w:hint="eastAsia"/>
                <w:b/>
                <w:bCs/>
              </w:rPr>
              <w:t>课前准备：</w:t>
            </w:r>
          </w:p>
        </w:tc>
        <w:tc>
          <w:tcPr>
            <w:tcW w:w="6805" w:type="dxa"/>
            <w:gridSpan w:val="2"/>
            <w:tcBorders>
              <w:top w:val="single" w:sz="4" w:space="0" w:color="auto"/>
              <w:bottom w:val="single" w:sz="4" w:space="0" w:color="auto"/>
            </w:tcBorders>
            <w:shd w:val="clear" w:color="auto" w:fill="auto"/>
          </w:tcPr>
          <w:p w14:paraId="45549153" w14:textId="25A17851" w:rsidR="002D1299" w:rsidRPr="00646E37" w:rsidRDefault="0047712F" w:rsidP="00EC3A94">
            <w:pPr>
              <w:widowControl w:val="0"/>
              <w:snapToGrid w:val="0"/>
              <w:spacing w:line="276" w:lineRule="auto"/>
              <w:ind w:left="34"/>
              <w:rPr>
                <w:b/>
                <w:strike/>
                <w:color w:val="0070C0"/>
                <w:sz w:val="22"/>
                <w:szCs w:val="22"/>
              </w:rPr>
            </w:pPr>
            <w:r w:rsidRPr="0047712F">
              <w:rPr>
                <w:rFonts w:ascii="新細明體" w:eastAsia="DengXian" w:hAnsi="新細明體" w:hint="eastAsia"/>
                <w:color w:val="000000" w:themeColor="text1"/>
              </w:rPr>
              <w:t>学生于课前完成工作纸三「媒体资讯素养」的活动。</w:t>
            </w:r>
          </w:p>
        </w:tc>
      </w:tr>
      <w:tr w:rsidR="002D1299" w:rsidRPr="00F93082" w14:paraId="74E2C107" w14:textId="77777777" w:rsidTr="005D7DEA">
        <w:tc>
          <w:tcPr>
            <w:tcW w:w="6966" w:type="dxa"/>
            <w:gridSpan w:val="2"/>
            <w:shd w:val="clear" w:color="auto" w:fill="auto"/>
          </w:tcPr>
          <w:p w14:paraId="4393E9F6" w14:textId="77777777" w:rsidR="002D1299" w:rsidRDefault="002D1299" w:rsidP="00EC3A94">
            <w:pPr>
              <w:pStyle w:val="a8"/>
              <w:widowControl w:val="0"/>
              <w:snapToGrid w:val="0"/>
              <w:spacing w:line="276" w:lineRule="auto"/>
              <w:ind w:leftChars="0" w:left="360"/>
              <w:rPr>
                <w:rFonts w:ascii="新細明體" w:eastAsia="新細明體" w:hAnsi="新細明體"/>
                <w:b/>
                <w:color w:val="000000" w:themeColor="text1"/>
              </w:rPr>
            </w:pPr>
          </w:p>
        </w:tc>
        <w:tc>
          <w:tcPr>
            <w:tcW w:w="1423" w:type="dxa"/>
            <w:tcBorders>
              <w:top w:val="single" w:sz="4" w:space="0" w:color="auto"/>
            </w:tcBorders>
            <w:shd w:val="clear" w:color="auto" w:fill="auto"/>
          </w:tcPr>
          <w:p w14:paraId="1C8351B8" w14:textId="6FD93D3D" w:rsidR="002D1299" w:rsidRPr="00F93082" w:rsidRDefault="0047712F" w:rsidP="00EC3A94">
            <w:pPr>
              <w:widowControl w:val="0"/>
              <w:snapToGrid w:val="0"/>
              <w:spacing w:line="276" w:lineRule="auto"/>
              <w:rPr>
                <w:rFonts w:eastAsia="新細明體"/>
                <w:color w:val="000000" w:themeColor="text1"/>
                <w:lang w:eastAsia="zh-TW"/>
              </w:rPr>
            </w:pPr>
            <w:r w:rsidRPr="0047712F">
              <w:rPr>
                <w:rFonts w:eastAsia="DengXian" w:hint="eastAsia"/>
                <w:b/>
              </w:rPr>
              <w:t>建议课时</w:t>
            </w:r>
          </w:p>
        </w:tc>
      </w:tr>
      <w:tr w:rsidR="00C15C06" w:rsidRPr="00D16D23" w14:paraId="070E5401" w14:textId="77777777" w:rsidTr="005D7DEA">
        <w:trPr>
          <w:trHeight w:val="734"/>
        </w:trPr>
        <w:tc>
          <w:tcPr>
            <w:tcW w:w="1584" w:type="dxa"/>
            <w:vMerge w:val="restart"/>
            <w:shd w:val="clear" w:color="auto" w:fill="auto"/>
          </w:tcPr>
          <w:p w14:paraId="3A142ACC" w14:textId="6F0F9D73" w:rsidR="00C15C06" w:rsidRPr="00C656AD" w:rsidRDefault="0047712F" w:rsidP="00EC3A94">
            <w:pPr>
              <w:snapToGrid w:val="0"/>
              <w:spacing w:line="276" w:lineRule="auto"/>
              <w:rPr>
                <w:rFonts w:ascii="新細明體" w:eastAsia="DengXian" w:hAnsi="新細明體"/>
                <w:b/>
                <w:bCs/>
              </w:rPr>
            </w:pPr>
            <w:r w:rsidRPr="0047712F">
              <w:rPr>
                <w:rFonts w:ascii="新細明體" w:eastAsia="DengXian" w:hAnsi="新細明體" w:hint="eastAsia"/>
                <w:b/>
                <w:bCs/>
              </w:rPr>
              <w:t>探究步骤：</w:t>
            </w:r>
          </w:p>
          <w:p w14:paraId="32BA9453" w14:textId="77777777" w:rsidR="00C15C06" w:rsidRPr="00B70B4E" w:rsidRDefault="00C15C06" w:rsidP="00EC3A94">
            <w:pPr>
              <w:snapToGrid w:val="0"/>
              <w:spacing w:line="276" w:lineRule="auto"/>
              <w:rPr>
                <w:rFonts w:ascii="新細明體" w:eastAsiaTheme="minorEastAsia" w:hAnsi="新細明體"/>
                <w:b/>
                <w:bCs/>
                <w:lang w:eastAsia="zh-TW"/>
              </w:rPr>
            </w:pPr>
          </w:p>
        </w:tc>
        <w:tc>
          <w:tcPr>
            <w:tcW w:w="5382" w:type="dxa"/>
            <w:tcBorders>
              <w:top w:val="single" w:sz="4" w:space="0" w:color="auto"/>
            </w:tcBorders>
            <w:shd w:val="clear" w:color="auto" w:fill="auto"/>
          </w:tcPr>
          <w:p w14:paraId="3AD9012E" w14:textId="6014C8E3" w:rsidR="00C15C06" w:rsidRPr="007C6C14" w:rsidRDefault="0047712F" w:rsidP="003C76C4">
            <w:pPr>
              <w:pStyle w:val="a8"/>
              <w:widowControl w:val="0"/>
              <w:numPr>
                <w:ilvl w:val="0"/>
                <w:numId w:val="53"/>
              </w:numPr>
              <w:snapToGrid w:val="0"/>
              <w:spacing w:line="276" w:lineRule="auto"/>
              <w:ind w:leftChars="0" w:left="482" w:hanging="482"/>
              <w:jc w:val="both"/>
              <w:rPr>
                <w:rFonts w:ascii="新細明體" w:eastAsia="DengXian" w:hAnsi="新細明體"/>
                <w:b/>
                <w:color w:val="000000" w:themeColor="text1"/>
              </w:rPr>
            </w:pPr>
            <w:r w:rsidRPr="0047712F">
              <w:rPr>
                <w:rFonts w:ascii="新細明體" w:eastAsia="DengXian" w:hAnsi="新細明體" w:hint="eastAsia"/>
                <w:b/>
                <w:color w:val="000000" w:themeColor="text1"/>
              </w:rPr>
              <w:t>课堂导入及重点重温：</w:t>
            </w:r>
            <w:r w:rsidRPr="0047712F">
              <w:rPr>
                <w:rFonts w:ascii="新細明體" w:eastAsia="DengXian" w:hAnsi="新細明體" w:hint="eastAsia"/>
                <w:color w:val="000000" w:themeColor="text1"/>
              </w:rPr>
              <w:t>扼要重温第二课节的学习重点。</w:t>
            </w:r>
          </w:p>
        </w:tc>
        <w:tc>
          <w:tcPr>
            <w:tcW w:w="1423" w:type="dxa"/>
            <w:tcBorders>
              <w:top w:val="single" w:sz="4" w:space="0" w:color="auto"/>
            </w:tcBorders>
            <w:shd w:val="clear" w:color="auto" w:fill="auto"/>
          </w:tcPr>
          <w:p w14:paraId="320F1110" w14:textId="5B8AD5AF" w:rsidR="00C15C06" w:rsidRPr="00D16D23" w:rsidRDefault="0047712F" w:rsidP="00EC3A94">
            <w:pPr>
              <w:widowControl w:val="0"/>
              <w:snapToGrid w:val="0"/>
              <w:spacing w:line="276" w:lineRule="auto"/>
              <w:rPr>
                <w:rFonts w:eastAsia="新細明體"/>
                <w:color w:val="000000" w:themeColor="text1"/>
                <w:lang w:eastAsia="zh-TW"/>
              </w:rPr>
            </w:pPr>
            <w:r w:rsidRPr="0047712F">
              <w:rPr>
                <w:rFonts w:eastAsia="DengXian"/>
                <w:color w:val="000000" w:themeColor="text1"/>
              </w:rPr>
              <w:t>5</w:t>
            </w:r>
            <w:r w:rsidRPr="0047712F">
              <w:rPr>
                <w:rFonts w:eastAsia="DengXian" w:hint="eastAsia"/>
                <w:color w:val="000000" w:themeColor="text1"/>
              </w:rPr>
              <w:t>分钟</w:t>
            </w:r>
          </w:p>
        </w:tc>
      </w:tr>
      <w:tr w:rsidR="00C15C06" w:rsidRPr="00D16D23" w14:paraId="7D016467" w14:textId="77777777" w:rsidTr="005D7DEA">
        <w:trPr>
          <w:trHeight w:val="2235"/>
        </w:trPr>
        <w:tc>
          <w:tcPr>
            <w:tcW w:w="1584" w:type="dxa"/>
            <w:vMerge/>
            <w:shd w:val="clear" w:color="auto" w:fill="auto"/>
          </w:tcPr>
          <w:p w14:paraId="4BB95EE3" w14:textId="77777777" w:rsidR="00C15C06" w:rsidRPr="00BD07FA" w:rsidRDefault="00C15C06" w:rsidP="00EC3A94">
            <w:pPr>
              <w:snapToGrid w:val="0"/>
              <w:spacing w:line="276" w:lineRule="auto"/>
              <w:rPr>
                <w:rFonts w:ascii="新細明體" w:eastAsia="新細明體" w:hAnsi="新細明體"/>
                <w:b/>
                <w:bCs/>
              </w:rPr>
            </w:pPr>
          </w:p>
        </w:tc>
        <w:tc>
          <w:tcPr>
            <w:tcW w:w="5382" w:type="dxa"/>
            <w:tcBorders>
              <w:top w:val="single" w:sz="4" w:space="0" w:color="auto"/>
            </w:tcBorders>
            <w:shd w:val="clear" w:color="auto" w:fill="auto"/>
          </w:tcPr>
          <w:p w14:paraId="217A10F8" w14:textId="173CA09B" w:rsidR="00C15C06" w:rsidRPr="007C6C14" w:rsidRDefault="0047712F" w:rsidP="003C76C4">
            <w:pPr>
              <w:pStyle w:val="a8"/>
              <w:widowControl w:val="0"/>
              <w:numPr>
                <w:ilvl w:val="0"/>
                <w:numId w:val="53"/>
              </w:numPr>
              <w:snapToGrid w:val="0"/>
              <w:spacing w:line="276" w:lineRule="auto"/>
              <w:ind w:leftChars="0" w:left="482" w:hanging="482"/>
              <w:jc w:val="both"/>
              <w:rPr>
                <w:rFonts w:ascii="新細明體" w:eastAsia="新細明體" w:hAnsi="新細明體"/>
                <w:b/>
                <w:color w:val="000000" w:themeColor="text1"/>
              </w:rPr>
            </w:pPr>
            <w:r w:rsidRPr="0047712F">
              <w:rPr>
                <w:rFonts w:ascii="新細明體" w:eastAsia="DengXian" w:hAnsi="新細明體" w:hint="eastAsia"/>
                <w:b/>
              </w:rPr>
              <w:t>导入</w:t>
            </w:r>
            <w:r w:rsidRPr="0047712F">
              <w:rPr>
                <w:rFonts w:ascii="新細明體" w:eastAsia="DengXian" w:hAnsi="新細明體" w:hint="eastAsia"/>
                <w:b/>
                <w:color w:val="000000" w:themeColor="text1"/>
              </w:rPr>
              <w:t>教学：</w:t>
            </w:r>
          </w:p>
          <w:p w14:paraId="62E9C026" w14:textId="1867BCC1" w:rsidR="00C15C06" w:rsidRPr="00E75FCD" w:rsidRDefault="0047712F" w:rsidP="003C76C4">
            <w:pPr>
              <w:pStyle w:val="a8"/>
              <w:widowControl w:val="0"/>
              <w:numPr>
                <w:ilvl w:val="0"/>
                <w:numId w:val="52"/>
              </w:numPr>
              <w:snapToGrid w:val="0"/>
              <w:spacing w:line="276" w:lineRule="auto"/>
              <w:ind w:leftChars="0" w:left="964" w:hanging="482"/>
              <w:jc w:val="both"/>
              <w:rPr>
                <w:rFonts w:eastAsia="新細明體"/>
                <w:i/>
                <w:color w:val="000000" w:themeColor="text1"/>
              </w:rPr>
            </w:pPr>
            <w:r w:rsidRPr="0047712F">
              <w:rPr>
                <w:rFonts w:ascii="新細明體" w:eastAsia="DengXian" w:hAnsi="新細明體" w:hint="eastAsia"/>
                <w:b/>
                <w:color w:val="000000" w:themeColor="text1"/>
              </w:rPr>
              <w:t>教师讲解</w:t>
            </w:r>
            <w:r w:rsidRPr="0047712F">
              <w:rPr>
                <w:rFonts w:ascii="新細明體" w:eastAsia="DengXian" w:hAnsi="新細明體" w:hint="eastAsia"/>
                <w:color w:val="000000" w:themeColor="text1"/>
              </w:rPr>
              <w:t>︰简介工作纸三「活动一：媒体资讯素养是</w:t>
            </w:r>
            <w:r w:rsidR="003A5FE8">
              <w:rPr>
                <w:rFonts w:ascii="新細明體" w:eastAsia="DengXian" w:hAnsi="新細明體" w:hint="eastAsia"/>
                <w:color w:val="000000" w:themeColor="text1"/>
              </w:rPr>
              <w:t>什么</w:t>
            </w:r>
            <w:r w:rsidRPr="0047712F">
              <w:rPr>
                <w:rFonts w:ascii="新細明體" w:eastAsia="DengXian" w:hAnsi="新細明體" w:hint="eastAsia"/>
                <w:color w:val="000000" w:themeColor="text1"/>
              </w:rPr>
              <w:t>？」。</w:t>
            </w:r>
          </w:p>
          <w:p w14:paraId="3C7D6BA3" w14:textId="1AFF4961" w:rsidR="00C15C06" w:rsidRPr="00CE4201" w:rsidRDefault="0047712F" w:rsidP="003C76C4">
            <w:pPr>
              <w:pStyle w:val="a8"/>
              <w:widowControl w:val="0"/>
              <w:numPr>
                <w:ilvl w:val="0"/>
                <w:numId w:val="52"/>
              </w:numPr>
              <w:snapToGrid w:val="0"/>
              <w:spacing w:line="276" w:lineRule="auto"/>
              <w:ind w:leftChars="0" w:left="964" w:hanging="482"/>
              <w:jc w:val="both"/>
              <w:rPr>
                <w:rFonts w:ascii="新細明體" w:eastAsia="新細明體" w:hAnsi="新細明體"/>
                <w:color w:val="808080" w:themeColor="background1" w:themeShade="80"/>
              </w:rPr>
            </w:pPr>
            <w:r w:rsidRPr="0047712F">
              <w:rPr>
                <w:rFonts w:eastAsia="DengXian" w:hint="eastAsia"/>
                <w:b/>
                <w:color w:val="000000" w:themeColor="text1"/>
              </w:rPr>
              <w:t>播放</w:t>
            </w:r>
            <w:r w:rsidRPr="0047712F">
              <w:rPr>
                <w:rFonts w:ascii="新細明體" w:eastAsia="DengXian" w:hAnsi="新細明體" w:hint="eastAsia"/>
                <w:b/>
                <w:color w:val="000000" w:themeColor="text1"/>
              </w:rPr>
              <w:t>影片及全班讨论</w:t>
            </w:r>
            <w:r w:rsidRPr="0047712F">
              <w:rPr>
                <w:rFonts w:ascii="新細明體" w:eastAsia="DengXian" w:hAnsi="新細明體" w:hint="eastAsia"/>
                <w:color w:val="000000" w:themeColor="text1"/>
              </w:rPr>
              <w:t>：播放「三分钟概念」动画视像片段系列「媒体资讯素养」，引导学生进行全班讨论，了解并重温媒体资讯素养的重要性，以及如何提升个人和社会的媒体素养。</w:t>
            </w:r>
          </w:p>
          <w:p w14:paraId="32973364" w14:textId="77B4E31A" w:rsidR="00C15C06" w:rsidRPr="00C544AE" w:rsidRDefault="0047712F" w:rsidP="003C76C4">
            <w:pPr>
              <w:pStyle w:val="a8"/>
              <w:widowControl w:val="0"/>
              <w:numPr>
                <w:ilvl w:val="0"/>
                <w:numId w:val="52"/>
              </w:numPr>
              <w:snapToGrid w:val="0"/>
              <w:spacing w:line="276" w:lineRule="auto"/>
              <w:ind w:leftChars="0" w:left="964" w:hanging="482"/>
              <w:jc w:val="both"/>
              <w:rPr>
                <w:rFonts w:eastAsia="新細明體"/>
                <w:i/>
                <w:color w:val="000000" w:themeColor="text1"/>
              </w:rPr>
            </w:pPr>
            <w:r w:rsidRPr="0047712F">
              <w:rPr>
                <w:rFonts w:ascii="新細明體" w:eastAsia="DengXian" w:hAnsi="新細明體" w:hint="eastAsia"/>
                <w:b/>
                <w:color w:val="000000" w:themeColor="text1"/>
              </w:rPr>
              <w:t>学生反思︰</w:t>
            </w:r>
            <w:r w:rsidRPr="0047712F">
              <w:rPr>
                <w:rFonts w:ascii="新細明體" w:eastAsia="DengXian" w:hAnsi="新細明體" w:hint="eastAsia"/>
                <w:color w:val="000000" w:themeColor="text1"/>
              </w:rPr>
              <w:t>根据媒体资讯素养的定义及前几节课谈及的应对策略，再透过部分学生个人分享，教师引导学生分析接收、发放「假资讯」对个人及社会大众的影响，从而带出缺乏媒体资讯素养的后果，以引入下一部分的活动。</w:t>
            </w:r>
            <w:r w:rsidRPr="0047712F">
              <w:rPr>
                <w:rFonts w:ascii="新細明體" w:eastAsia="DengXian" w:hAnsi="新細明體"/>
                <w:color w:val="000000" w:themeColor="text1"/>
              </w:rPr>
              <w:t xml:space="preserve"> </w:t>
            </w:r>
          </w:p>
        </w:tc>
        <w:tc>
          <w:tcPr>
            <w:tcW w:w="1423" w:type="dxa"/>
            <w:tcBorders>
              <w:top w:val="single" w:sz="4" w:space="0" w:color="auto"/>
            </w:tcBorders>
            <w:shd w:val="clear" w:color="auto" w:fill="auto"/>
          </w:tcPr>
          <w:p w14:paraId="6D9B61BC" w14:textId="1A0404CC" w:rsidR="00C15C06" w:rsidRPr="00D16D23" w:rsidRDefault="0047712F" w:rsidP="00EC3A94">
            <w:pPr>
              <w:widowControl w:val="0"/>
              <w:snapToGrid w:val="0"/>
              <w:spacing w:line="276" w:lineRule="auto"/>
              <w:rPr>
                <w:rFonts w:eastAsia="新細明體"/>
                <w:color w:val="000000" w:themeColor="text1"/>
                <w:lang w:eastAsia="zh-TW"/>
              </w:rPr>
            </w:pPr>
            <w:r w:rsidRPr="0047712F">
              <w:rPr>
                <w:rFonts w:eastAsia="DengXian"/>
                <w:color w:val="000000" w:themeColor="text1"/>
              </w:rPr>
              <w:t>10</w:t>
            </w:r>
            <w:r w:rsidRPr="0047712F">
              <w:rPr>
                <w:rFonts w:eastAsia="DengXian" w:hint="eastAsia"/>
                <w:color w:val="000000" w:themeColor="text1"/>
              </w:rPr>
              <w:t>分钟</w:t>
            </w:r>
          </w:p>
        </w:tc>
      </w:tr>
      <w:tr w:rsidR="00C15C06" w:rsidRPr="00646E37" w14:paraId="452B2F7D" w14:textId="77777777" w:rsidTr="005D7DEA">
        <w:tc>
          <w:tcPr>
            <w:tcW w:w="1584" w:type="dxa"/>
            <w:vMerge/>
            <w:shd w:val="clear" w:color="auto" w:fill="auto"/>
          </w:tcPr>
          <w:p w14:paraId="3975AE0B" w14:textId="77777777" w:rsidR="00C15C06" w:rsidRPr="00BD07FA" w:rsidRDefault="00C15C06" w:rsidP="00EC3A94">
            <w:pPr>
              <w:snapToGrid w:val="0"/>
              <w:spacing w:line="276" w:lineRule="auto"/>
              <w:rPr>
                <w:rFonts w:ascii="新細明體" w:eastAsia="新細明體" w:hAnsi="新細明體"/>
                <w:b/>
                <w:bCs/>
              </w:rPr>
            </w:pPr>
          </w:p>
        </w:tc>
        <w:tc>
          <w:tcPr>
            <w:tcW w:w="5382" w:type="dxa"/>
            <w:tcBorders>
              <w:top w:val="single" w:sz="4" w:space="0" w:color="auto"/>
              <w:bottom w:val="single" w:sz="4" w:space="0" w:color="auto"/>
            </w:tcBorders>
            <w:shd w:val="clear" w:color="auto" w:fill="auto"/>
          </w:tcPr>
          <w:p w14:paraId="72A2A1C0" w14:textId="4A2E1362" w:rsidR="00C15C06" w:rsidRPr="008C2C36" w:rsidRDefault="0047712F" w:rsidP="003C76C4">
            <w:pPr>
              <w:pStyle w:val="a8"/>
              <w:widowControl w:val="0"/>
              <w:numPr>
                <w:ilvl w:val="0"/>
                <w:numId w:val="53"/>
              </w:numPr>
              <w:snapToGrid w:val="0"/>
              <w:spacing w:line="276" w:lineRule="auto"/>
              <w:ind w:leftChars="0" w:left="482" w:hanging="482"/>
              <w:jc w:val="both"/>
              <w:rPr>
                <w:rFonts w:ascii="新細明體" w:eastAsia="新細明體" w:hAnsi="新細明體"/>
                <w:b/>
                <w:color w:val="000000" w:themeColor="text1"/>
              </w:rPr>
            </w:pPr>
            <w:r w:rsidRPr="0047712F">
              <w:rPr>
                <w:rFonts w:ascii="新細明體" w:eastAsia="DengXian" w:hAnsi="新細明體" w:hint="eastAsia"/>
                <w:b/>
                <w:color w:val="000000" w:themeColor="text1"/>
              </w:rPr>
              <w:t>互动教学：</w:t>
            </w:r>
          </w:p>
          <w:p w14:paraId="43DF89A1" w14:textId="6A59F202" w:rsidR="00C15C06" w:rsidRPr="00ED7235" w:rsidRDefault="0047712F"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rPr>
            </w:pPr>
            <w:r w:rsidRPr="0047712F">
              <w:rPr>
                <w:rFonts w:eastAsia="DengXian" w:hint="eastAsia"/>
                <w:b/>
                <w:bCs/>
              </w:rPr>
              <w:t>教师讲解：</w:t>
            </w:r>
            <w:r w:rsidRPr="0047712F">
              <w:rPr>
                <w:rFonts w:eastAsia="DengXian" w:hint="eastAsia"/>
              </w:rPr>
              <w:t>简介</w:t>
            </w:r>
            <w:r w:rsidRPr="0047712F">
              <w:rPr>
                <w:rFonts w:ascii="新細明體" w:eastAsia="DengXian" w:hAnsi="新細明體" w:hint="eastAsia"/>
                <w:color w:val="000000" w:themeColor="text1"/>
              </w:rPr>
              <w:t>工作纸</w:t>
            </w:r>
            <w:r w:rsidRPr="0047712F">
              <w:rPr>
                <w:rFonts w:eastAsia="DengXian" w:hint="eastAsia"/>
              </w:rPr>
              <w:t>三</w:t>
            </w:r>
            <w:r w:rsidRPr="0047712F">
              <w:rPr>
                <w:rFonts w:ascii="新細明體" w:eastAsia="DengXian" w:hAnsi="新細明體" w:hint="eastAsia"/>
                <w:color w:val="000000" w:themeColor="text1"/>
              </w:rPr>
              <w:t>「活动二：培养媒体资讯素养」，讲解分析媒体资讯时需注意的地方及常见的网络效应。</w:t>
            </w:r>
          </w:p>
          <w:p w14:paraId="5EC77559" w14:textId="7B726D95" w:rsidR="00C15C06" w:rsidRPr="00ED7235" w:rsidRDefault="0047712F"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rPr>
            </w:pPr>
            <w:r w:rsidRPr="0047712F">
              <w:rPr>
                <w:rFonts w:eastAsia="DengXian" w:hint="eastAsia"/>
                <w:b/>
                <w:bCs/>
              </w:rPr>
              <w:t>小组讨论︰</w:t>
            </w:r>
            <w:r w:rsidRPr="0047712F">
              <w:rPr>
                <w:rFonts w:eastAsia="DengXian" w:hint="eastAsia"/>
                <w:bCs/>
              </w:rPr>
              <w:t>学生四人一组。就工作纸三</w:t>
            </w:r>
            <w:r w:rsidRPr="0047712F">
              <w:rPr>
                <w:rFonts w:ascii="新細明體" w:eastAsia="DengXian" w:hAnsi="新細明體" w:hint="eastAsia"/>
                <w:color w:val="000000" w:themeColor="text1"/>
              </w:rPr>
              <w:t>「活动三：培养媒体资讯素养—个案分析」</w:t>
            </w:r>
            <w:r w:rsidRPr="0047712F">
              <w:rPr>
                <w:rFonts w:eastAsia="DengXian" w:hint="eastAsia"/>
                <w:bCs/>
              </w:rPr>
              <w:t>的个案，进行分析及讨论。</w:t>
            </w:r>
          </w:p>
          <w:p w14:paraId="24EDC22F" w14:textId="7CE6C7C6" w:rsidR="00C15C06" w:rsidRPr="006F21FA" w:rsidRDefault="0047712F"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rPr>
            </w:pPr>
            <w:r w:rsidRPr="0047712F">
              <w:rPr>
                <w:rFonts w:asciiTheme="minorEastAsia" w:eastAsia="DengXian" w:hAnsiTheme="minorEastAsia" w:hint="eastAsia"/>
                <w:b/>
                <w:noProof/>
              </w:rPr>
              <w:t>小组汇报及</w:t>
            </w:r>
            <w:r w:rsidRPr="0047712F">
              <w:rPr>
                <w:rFonts w:eastAsia="DengXian" w:hint="eastAsia"/>
                <w:b/>
                <w:bCs/>
              </w:rPr>
              <w:t>全班讨论︰</w:t>
            </w:r>
            <w:r w:rsidRPr="0047712F">
              <w:rPr>
                <w:rFonts w:asciiTheme="minorEastAsia" w:eastAsia="DengXian" w:hAnsiTheme="minorEastAsia" w:hint="eastAsia"/>
                <w:noProof/>
              </w:rPr>
              <w:t>邀请各组汇报</w:t>
            </w:r>
            <w:r w:rsidRPr="0047712F">
              <w:rPr>
                <w:rFonts w:eastAsia="DengXian" w:hint="eastAsia"/>
                <w:bCs/>
              </w:rPr>
              <w:t>工作纸三</w:t>
            </w:r>
            <w:r w:rsidRPr="0047712F">
              <w:rPr>
                <w:rFonts w:ascii="新細明體" w:eastAsia="DengXian" w:hAnsi="新細明體" w:hint="eastAsia"/>
                <w:color w:val="000000" w:themeColor="text1"/>
              </w:rPr>
              <w:t>「活动三：培养媒体资讯素养—个案分析」</w:t>
            </w:r>
            <w:r w:rsidRPr="0047712F">
              <w:rPr>
                <w:rFonts w:eastAsia="DengXian" w:hint="eastAsia"/>
                <w:bCs/>
              </w:rPr>
              <w:t>的讨论</w:t>
            </w:r>
            <w:r w:rsidRPr="0047712F">
              <w:rPr>
                <w:rFonts w:asciiTheme="minorEastAsia" w:eastAsia="DengXian" w:hAnsiTheme="minorEastAsia" w:hint="eastAsia"/>
                <w:noProof/>
              </w:rPr>
              <w:t>结果</w:t>
            </w:r>
            <w:r w:rsidRPr="0047712F">
              <w:rPr>
                <w:rFonts w:eastAsia="DengXian" w:hint="eastAsia"/>
                <w:bCs/>
              </w:rPr>
              <w:t>。</w:t>
            </w:r>
          </w:p>
          <w:p w14:paraId="503F394C" w14:textId="790635CC" w:rsidR="00C15C06" w:rsidRPr="008C2C36" w:rsidRDefault="0047712F"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rPr>
            </w:pPr>
            <w:r w:rsidRPr="0047712F">
              <w:rPr>
                <w:rFonts w:eastAsia="DengXian" w:hint="eastAsia"/>
                <w:b/>
                <w:bCs/>
              </w:rPr>
              <w:t>教师综合解说︰</w:t>
            </w:r>
            <w:r w:rsidRPr="0047712F">
              <w:rPr>
                <w:rFonts w:eastAsia="DengXian" w:hint="eastAsia"/>
                <w:bCs/>
              </w:rPr>
              <w:t>整合讨论内容并作</w:t>
            </w:r>
            <w:r w:rsidRPr="0047712F">
              <w:rPr>
                <w:rFonts w:asciiTheme="minorEastAsia" w:eastAsia="DengXian" w:hAnsiTheme="minorEastAsia" w:hint="eastAsia"/>
              </w:rPr>
              <w:t>小结，</w:t>
            </w:r>
            <w:r w:rsidRPr="0047712F">
              <w:rPr>
                <w:rFonts w:eastAsia="DengXian" w:hint="eastAsia"/>
                <w:bCs/>
              </w:rPr>
              <w:t>让学生初步认知培养媒体素养的重要性，并明白「假资讯」带来的负面影响，尤其在媒体资讯泛滥时代更应提防。</w:t>
            </w:r>
          </w:p>
        </w:tc>
        <w:tc>
          <w:tcPr>
            <w:tcW w:w="1423" w:type="dxa"/>
            <w:shd w:val="clear" w:color="auto" w:fill="auto"/>
          </w:tcPr>
          <w:p w14:paraId="2486099A" w14:textId="44F6FB8E" w:rsidR="00C15C06" w:rsidRPr="00646E37" w:rsidRDefault="0047712F" w:rsidP="00EC3A94">
            <w:pPr>
              <w:widowControl w:val="0"/>
              <w:snapToGrid w:val="0"/>
              <w:spacing w:line="276" w:lineRule="auto"/>
              <w:ind w:left="34"/>
              <w:rPr>
                <w:rFonts w:eastAsia="新細明體"/>
                <w:strike/>
                <w:color w:val="000000" w:themeColor="text1"/>
                <w:lang w:eastAsia="zh-TW"/>
              </w:rPr>
            </w:pPr>
            <w:r w:rsidRPr="0047712F">
              <w:rPr>
                <w:rFonts w:eastAsia="DengXian"/>
                <w:color w:val="000000" w:themeColor="text1"/>
              </w:rPr>
              <w:t>30</w:t>
            </w:r>
            <w:r w:rsidRPr="0047712F">
              <w:rPr>
                <w:rFonts w:asciiTheme="minorEastAsia" w:eastAsia="DengXian" w:hAnsiTheme="minorEastAsia" w:hint="eastAsia"/>
                <w:color w:val="000000" w:themeColor="text1"/>
              </w:rPr>
              <w:t>分钟</w:t>
            </w:r>
          </w:p>
        </w:tc>
      </w:tr>
      <w:tr w:rsidR="00C15C06" w:rsidRPr="00646E37" w14:paraId="6D2A473A" w14:textId="77777777" w:rsidTr="005D7DEA">
        <w:tc>
          <w:tcPr>
            <w:tcW w:w="1584" w:type="dxa"/>
            <w:vMerge/>
            <w:shd w:val="clear" w:color="auto" w:fill="auto"/>
          </w:tcPr>
          <w:p w14:paraId="24C9A062" w14:textId="77777777" w:rsidR="00C15C06" w:rsidRPr="00BD07FA" w:rsidRDefault="00C15C06" w:rsidP="00EC3A94">
            <w:pPr>
              <w:snapToGrid w:val="0"/>
              <w:spacing w:line="276" w:lineRule="auto"/>
              <w:rPr>
                <w:rFonts w:ascii="新細明體" w:eastAsia="新細明體" w:hAnsi="新細明體"/>
                <w:b/>
                <w:bCs/>
              </w:rPr>
            </w:pPr>
          </w:p>
        </w:tc>
        <w:tc>
          <w:tcPr>
            <w:tcW w:w="5382" w:type="dxa"/>
            <w:tcBorders>
              <w:top w:val="single" w:sz="4" w:space="0" w:color="auto"/>
              <w:bottom w:val="single" w:sz="4" w:space="0" w:color="auto"/>
            </w:tcBorders>
            <w:shd w:val="clear" w:color="auto" w:fill="auto"/>
          </w:tcPr>
          <w:p w14:paraId="661A9E80" w14:textId="4C5AD7F9" w:rsidR="00C15C06" w:rsidRPr="008C2C36" w:rsidRDefault="0047712F" w:rsidP="003C76C4">
            <w:pPr>
              <w:pStyle w:val="a8"/>
              <w:widowControl w:val="0"/>
              <w:numPr>
                <w:ilvl w:val="0"/>
                <w:numId w:val="53"/>
              </w:numPr>
              <w:snapToGrid w:val="0"/>
              <w:spacing w:line="276" w:lineRule="auto"/>
              <w:ind w:leftChars="0" w:left="482" w:hanging="482"/>
              <w:jc w:val="both"/>
              <w:rPr>
                <w:rFonts w:ascii="新細明體" w:eastAsia="新細明體" w:hAnsi="新細明體"/>
                <w:b/>
                <w:color w:val="000000" w:themeColor="text1"/>
              </w:rPr>
            </w:pPr>
            <w:r w:rsidRPr="0047712F">
              <w:rPr>
                <w:rFonts w:ascii="新細明體" w:eastAsia="DengXian" w:hAnsi="新細明體" w:hint="eastAsia"/>
                <w:b/>
                <w:color w:val="000000" w:themeColor="text1"/>
              </w:rPr>
              <w:t>互动教学：</w:t>
            </w:r>
          </w:p>
          <w:p w14:paraId="263F789B" w14:textId="60BF5F60" w:rsidR="00C15C06" w:rsidRPr="00E75FCD" w:rsidRDefault="0047712F" w:rsidP="003C76C4">
            <w:pPr>
              <w:pStyle w:val="a8"/>
              <w:widowControl w:val="0"/>
              <w:numPr>
                <w:ilvl w:val="0"/>
                <w:numId w:val="52"/>
              </w:numPr>
              <w:snapToGrid w:val="0"/>
              <w:spacing w:line="276" w:lineRule="auto"/>
              <w:ind w:leftChars="0" w:left="964" w:hanging="482"/>
              <w:jc w:val="both"/>
              <w:rPr>
                <w:rFonts w:eastAsia="新細明體"/>
                <w:i/>
                <w:color w:val="000000" w:themeColor="text1"/>
              </w:rPr>
            </w:pPr>
            <w:r w:rsidRPr="0047712F">
              <w:rPr>
                <w:rFonts w:eastAsia="DengXian" w:hint="eastAsia"/>
                <w:b/>
                <w:bCs/>
              </w:rPr>
              <w:t>教师讲解：</w:t>
            </w:r>
            <w:r w:rsidRPr="0047712F">
              <w:rPr>
                <w:rFonts w:eastAsia="DengXian" w:hint="eastAsia"/>
              </w:rPr>
              <w:t>简介工作纸三</w:t>
            </w:r>
            <w:r w:rsidRPr="0047712F">
              <w:rPr>
                <w:rFonts w:ascii="新細明體" w:eastAsia="DengXian" w:hAnsi="新細明體" w:hint="eastAsia"/>
                <w:color w:val="000000" w:themeColor="text1"/>
              </w:rPr>
              <w:t>「活动四：处</w:t>
            </w:r>
            <w:r w:rsidRPr="0047712F">
              <w:rPr>
                <w:rFonts w:ascii="新細明體" w:eastAsia="DengXian" w:hAnsi="新細明體" w:hint="eastAsia"/>
                <w:color w:val="000000" w:themeColor="text1"/>
              </w:rPr>
              <w:lastRenderedPageBreak/>
              <w:t>理媒体资讯策略：停、看、听、心」。</w:t>
            </w:r>
          </w:p>
          <w:p w14:paraId="385CB656" w14:textId="4BF342F5" w:rsidR="00C15C06" w:rsidRPr="009C5320" w:rsidRDefault="0047712F"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rPr>
            </w:pPr>
            <w:r w:rsidRPr="0047712F">
              <w:rPr>
                <w:rFonts w:eastAsia="DengXian" w:hint="eastAsia"/>
                <w:b/>
                <w:bCs/>
              </w:rPr>
              <w:t>二人活动︰</w:t>
            </w:r>
            <w:r w:rsidRPr="0047712F">
              <w:rPr>
                <w:rFonts w:eastAsia="DengXian" w:hint="eastAsia"/>
                <w:bCs/>
              </w:rPr>
              <w:t>学生二人一组。根据</w:t>
            </w:r>
            <w:r w:rsidRPr="0047712F">
              <w:rPr>
                <w:rFonts w:ascii="新細明體" w:eastAsia="DengXian" w:hAnsi="新細明體" w:hint="eastAsia"/>
                <w:color w:val="000000" w:themeColor="text1"/>
              </w:rPr>
              <w:t>「活动二：培养媒体资讯素养」</w:t>
            </w:r>
            <w:r w:rsidRPr="0047712F">
              <w:rPr>
                <w:rFonts w:eastAsia="DengXian" w:hint="eastAsia"/>
                <w:bCs/>
              </w:rPr>
              <w:t>提供的资料，以停、看、听、心的策略进行练习及分析。教师邀请几组同学分享讨论结果。</w:t>
            </w:r>
          </w:p>
          <w:p w14:paraId="6C029F8F" w14:textId="741FEA26" w:rsidR="00C15C06" w:rsidRPr="00BB1602" w:rsidRDefault="0047712F"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rPr>
            </w:pPr>
            <w:r w:rsidRPr="0047712F">
              <w:rPr>
                <w:rFonts w:eastAsia="DengXian" w:hint="eastAsia"/>
                <w:b/>
                <w:bCs/>
              </w:rPr>
              <w:t>延伸学习：</w:t>
            </w:r>
            <w:r w:rsidRPr="0047712F">
              <w:rPr>
                <w:rFonts w:eastAsia="DengXian" w:hint="eastAsia"/>
                <w:bCs/>
              </w:rPr>
              <w:t>教师鼓励学生自行研习自学材料二「处理体资讯策略：</w:t>
            </w:r>
            <w:r w:rsidRPr="0047712F">
              <w:rPr>
                <w:rFonts w:eastAsia="DengXian"/>
                <w:bCs/>
              </w:rPr>
              <w:t>USER</w:t>
            </w:r>
            <w:r w:rsidRPr="0047712F">
              <w:rPr>
                <w:rFonts w:eastAsia="DengXian" w:hint="eastAsia"/>
                <w:bCs/>
              </w:rPr>
              <w:t>四步」。</w:t>
            </w:r>
          </w:p>
        </w:tc>
        <w:tc>
          <w:tcPr>
            <w:tcW w:w="1423" w:type="dxa"/>
            <w:shd w:val="clear" w:color="auto" w:fill="auto"/>
          </w:tcPr>
          <w:p w14:paraId="3BB01534" w14:textId="730F5539" w:rsidR="00C15C06" w:rsidRPr="00646E37" w:rsidRDefault="0047712F" w:rsidP="00EC3A94">
            <w:pPr>
              <w:widowControl w:val="0"/>
              <w:snapToGrid w:val="0"/>
              <w:spacing w:line="276" w:lineRule="auto"/>
              <w:rPr>
                <w:rFonts w:eastAsia="新細明體"/>
                <w:color w:val="000000" w:themeColor="text1"/>
                <w:lang w:eastAsia="zh-TW"/>
              </w:rPr>
            </w:pPr>
            <w:r w:rsidRPr="0047712F">
              <w:rPr>
                <w:rFonts w:eastAsia="DengXian"/>
                <w:color w:val="000000" w:themeColor="text1"/>
              </w:rPr>
              <w:lastRenderedPageBreak/>
              <w:t>25</w:t>
            </w:r>
            <w:r w:rsidRPr="0047712F">
              <w:rPr>
                <w:rFonts w:eastAsia="DengXian" w:hint="eastAsia"/>
                <w:color w:val="000000" w:themeColor="text1"/>
              </w:rPr>
              <w:t>分钟</w:t>
            </w:r>
          </w:p>
        </w:tc>
      </w:tr>
      <w:tr w:rsidR="00C15C06" w:rsidRPr="00646E37" w14:paraId="5C5A4B0F" w14:textId="77777777" w:rsidTr="005D7DEA">
        <w:tc>
          <w:tcPr>
            <w:tcW w:w="1584" w:type="dxa"/>
            <w:vMerge/>
            <w:shd w:val="clear" w:color="auto" w:fill="auto"/>
          </w:tcPr>
          <w:p w14:paraId="04312B81" w14:textId="77777777" w:rsidR="00C15C06" w:rsidRPr="00BD07FA" w:rsidRDefault="00C15C06" w:rsidP="00EC3A94">
            <w:pPr>
              <w:snapToGrid w:val="0"/>
              <w:spacing w:line="276" w:lineRule="auto"/>
              <w:rPr>
                <w:rFonts w:ascii="新細明體" w:eastAsia="新細明體" w:hAnsi="新細明體"/>
                <w:b/>
                <w:bCs/>
              </w:rPr>
            </w:pPr>
          </w:p>
        </w:tc>
        <w:tc>
          <w:tcPr>
            <w:tcW w:w="5382" w:type="dxa"/>
            <w:tcBorders>
              <w:top w:val="single" w:sz="4" w:space="0" w:color="auto"/>
            </w:tcBorders>
            <w:shd w:val="clear" w:color="auto" w:fill="auto"/>
          </w:tcPr>
          <w:p w14:paraId="6D5E93B5" w14:textId="34642832" w:rsidR="00C15C06" w:rsidRPr="00BB1602" w:rsidRDefault="0047712F" w:rsidP="003C76C4">
            <w:pPr>
              <w:pStyle w:val="a8"/>
              <w:widowControl w:val="0"/>
              <w:numPr>
                <w:ilvl w:val="0"/>
                <w:numId w:val="53"/>
              </w:numPr>
              <w:snapToGrid w:val="0"/>
              <w:spacing w:line="276" w:lineRule="auto"/>
              <w:ind w:leftChars="0" w:left="482" w:hanging="482"/>
              <w:jc w:val="both"/>
              <w:rPr>
                <w:rFonts w:ascii="新細明體" w:eastAsia="新細明體" w:hAnsi="新細明體"/>
                <w:b/>
                <w:color w:val="000000" w:themeColor="text1"/>
              </w:rPr>
            </w:pPr>
            <w:r w:rsidRPr="0047712F">
              <w:rPr>
                <w:rFonts w:ascii="新細明體" w:eastAsia="DengXian" w:hAnsi="新細明體" w:hint="eastAsia"/>
                <w:b/>
                <w:color w:val="000000" w:themeColor="text1"/>
              </w:rPr>
              <w:t>教师综合解说：</w:t>
            </w:r>
            <w:r w:rsidR="00C15C06" w:rsidRPr="00BB1602">
              <w:rPr>
                <w:rFonts w:ascii="新細明體" w:eastAsia="新細明體" w:hAnsi="新細明體" w:hint="eastAsia"/>
                <w:b/>
                <w:color w:val="000000" w:themeColor="text1"/>
              </w:rPr>
              <w:t xml:space="preserve"> </w:t>
            </w:r>
          </w:p>
          <w:p w14:paraId="4789CBD4" w14:textId="5E70A8CA" w:rsidR="00C15C06" w:rsidRPr="00A22B2A" w:rsidRDefault="0047712F" w:rsidP="003C76C4">
            <w:pPr>
              <w:pStyle w:val="a8"/>
              <w:widowControl w:val="0"/>
              <w:numPr>
                <w:ilvl w:val="0"/>
                <w:numId w:val="52"/>
              </w:numPr>
              <w:snapToGrid w:val="0"/>
              <w:spacing w:line="276" w:lineRule="auto"/>
              <w:ind w:leftChars="0" w:left="964" w:hanging="482"/>
              <w:jc w:val="both"/>
              <w:rPr>
                <w:rFonts w:ascii="新細明體" w:eastAsia="新細明體" w:hAnsi="新細明體"/>
                <w:color w:val="000000" w:themeColor="text1"/>
              </w:rPr>
            </w:pPr>
            <w:r w:rsidRPr="0047712F">
              <w:rPr>
                <w:rFonts w:ascii="新細明體" w:eastAsia="DengXian" w:hAnsi="新細明體" w:hint="eastAsia"/>
                <w:color w:val="000000" w:themeColor="text1"/>
              </w:rPr>
              <w:t>小结第三节课培养媒体素养的重要。</w:t>
            </w:r>
          </w:p>
          <w:p w14:paraId="0C5D632E" w14:textId="320B4A88" w:rsidR="00C15C06" w:rsidRPr="00BB1602" w:rsidRDefault="0047712F"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000000" w:themeColor="text1"/>
              </w:rPr>
            </w:pPr>
            <w:r w:rsidRPr="0047712F">
              <w:rPr>
                <w:rFonts w:ascii="新細明體" w:eastAsia="DengXian" w:hAnsi="新細明體" w:hint="eastAsia"/>
                <w:color w:val="000000" w:themeColor="text1"/>
              </w:rPr>
              <w:t>鼓励学生作为媒体的主人，必须严谨处理资讯，以免坠入虚假资讯陷阱，招致莫大损失或负上民事／刑事责任。</w:t>
            </w:r>
          </w:p>
        </w:tc>
        <w:tc>
          <w:tcPr>
            <w:tcW w:w="1423" w:type="dxa"/>
            <w:tcBorders>
              <w:top w:val="single" w:sz="4" w:space="0" w:color="auto"/>
            </w:tcBorders>
            <w:shd w:val="clear" w:color="auto" w:fill="auto"/>
          </w:tcPr>
          <w:p w14:paraId="75B2830C" w14:textId="53155757" w:rsidR="00C15C06" w:rsidRPr="00646E37" w:rsidRDefault="0047712F" w:rsidP="00EC3A94">
            <w:pPr>
              <w:widowControl w:val="0"/>
              <w:snapToGrid w:val="0"/>
              <w:spacing w:line="276" w:lineRule="auto"/>
              <w:rPr>
                <w:rFonts w:eastAsia="新細明體"/>
                <w:color w:val="000000" w:themeColor="text1"/>
                <w:lang w:eastAsia="zh-TW"/>
              </w:rPr>
            </w:pPr>
            <w:r w:rsidRPr="0047712F">
              <w:rPr>
                <w:rFonts w:eastAsia="DengXian"/>
                <w:color w:val="000000" w:themeColor="text1"/>
              </w:rPr>
              <w:t>10</w:t>
            </w:r>
            <w:r w:rsidRPr="0047712F">
              <w:rPr>
                <w:rFonts w:eastAsia="DengXian" w:hint="eastAsia"/>
                <w:color w:val="000000" w:themeColor="text1"/>
              </w:rPr>
              <w:t>分钟</w:t>
            </w:r>
          </w:p>
        </w:tc>
      </w:tr>
      <w:tr w:rsidR="002D1299" w:rsidRPr="00735229" w14:paraId="5AEF3B1B" w14:textId="77777777" w:rsidTr="005D7DEA">
        <w:tc>
          <w:tcPr>
            <w:tcW w:w="1584" w:type="dxa"/>
            <w:shd w:val="clear" w:color="auto" w:fill="auto"/>
          </w:tcPr>
          <w:p w14:paraId="0EFE6747" w14:textId="7BD287EA" w:rsidR="002D1299" w:rsidRPr="00735229" w:rsidRDefault="0047712F" w:rsidP="00EC3A94">
            <w:pPr>
              <w:snapToGrid w:val="0"/>
              <w:spacing w:line="276" w:lineRule="auto"/>
              <w:rPr>
                <w:rFonts w:ascii="新細明體" w:eastAsia="新細明體" w:hAnsi="新細明體"/>
                <w:b/>
                <w:bCs/>
              </w:rPr>
            </w:pPr>
            <w:r w:rsidRPr="0047712F">
              <w:rPr>
                <w:rFonts w:ascii="新細明體" w:eastAsia="DengXian" w:hAnsi="新細明體" w:hint="eastAsia"/>
                <w:b/>
                <w:color w:val="000000" w:themeColor="text1"/>
              </w:rPr>
              <w:t>延伸活动</w:t>
            </w:r>
            <w:r w:rsidRPr="0047712F">
              <w:rPr>
                <w:rFonts w:ascii="新細明體" w:eastAsia="DengXian" w:hAnsi="新細明體" w:hint="eastAsia"/>
                <w:b/>
                <w:bCs/>
              </w:rPr>
              <w:t>：</w:t>
            </w:r>
          </w:p>
        </w:tc>
        <w:tc>
          <w:tcPr>
            <w:tcW w:w="6805" w:type="dxa"/>
            <w:gridSpan w:val="2"/>
            <w:tcBorders>
              <w:top w:val="single" w:sz="4" w:space="0" w:color="auto"/>
              <w:bottom w:val="single" w:sz="4" w:space="0" w:color="auto"/>
            </w:tcBorders>
            <w:shd w:val="clear" w:color="auto" w:fill="auto"/>
          </w:tcPr>
          <w:p w14:paraId="50CCC6B0" w14:textId="2E761F5A" w:rsidR="002D1299" w:rsidRPr="00735229" w:rsidRDefault="0047712F" w:rsidP="00EC3A94">
            <w:pPr>
              <w:snapToGrid w:val="0"/>
              <w:spacing w:line="276" w:lineRule="auto"/>
              <w:jc w:val="both"/>
              <w:rPr>
                <w:rFonts w:ascii="新細明體" w:eastAsia="新細明體" w:hAnsi="新細明體"/>
                <w:color w:val="000000" w:themeColor="text1"/>
                <w:lang w:eastAsia="zh-HK"/>
              </w:rPr>
            </w:pPr>
            <w:r w:rsidRPr="0047712F">
              <w:rPr>
                <w:rFonts w:ascii="新細明體" w:eastAsia="DengXian" w:hAnsi="新細明體" w:hint="eastAsia"/>
                <w:color w:val="000000" w:themeColor="text1"/>
              </w:rPr>
              <w:t>学生在课后阅读附录五︰「知多一点点：辨识不实报道」及「趣味悦读：互联网是</w:t>
            </w:r>
            <w:r w:rsidR="003A5FE8">
              <w:rPr>
                <w:rFonts w:ascii="新細明體" w:eastAsia="DengXian" w:hAnsi="新細明體" w:hint="eastAsia"/>
                <w:color w:val="000000" w:themeColor="text1"/>
              </w:rPr>
              <w:t>什么</w:t>
            </w:r>
            <w:r w:rsidRPr="0047712F">
              <w:rPr>
                <w:rFonts w:ascii="新細明體" w:eastAsia="DengXian" w:hAnsi="新細明體" w:hint="eastAsia"/>
                <w:color w:val="000000" w:themeColor="text1"/>
              </w:rPr>
              <w:t>？」，并反思有关问题。</w:t>
            </w:r>
          </w:p>
        </w:tc>
      </w:tr>
      <w:tr w:rsidR="002D1299" w:rsidRPr="00735229" w14:paraId="63DA4ECC" w14:textId="77777777" w:rsidTr="005D7DEA">
        <w:tc>
          <w:tcPr>
            <w:tcW w:w="1584" w:type="dxa"/>
            <w:tcBorders>
              <w:top w:val="single" w:sz="4" w:space="0" w:color="auto"/>
            </w:tcBorders>
            <w:shd w:val="clear" w:color="auto" w:fill="auto"/>
          </w:tcPr>
          <w:p w14:paraId="26BB6D9A" w14:textId="4847378B" w:rsidR="002D1299" w:rsidRPr="00735229" w:rsidRDefault="0047712F" w:rsidP="00EC3A94">
            <w:pPr>
              <w:snapToGrid w:val="0"/>
              <w:spacing w:line="276" w:lineRule="auto"/>
              <w:rPr>
                <w:rFonts w:ascii="新細明體" w:eastAsia="新細明體" w:hAnsi="新細明體"/>
                <w:b/>
                <w:bCs/>
              </w:rPr>
            </w:pPr>
            <w:r w:rsidRPr="0047712F">
              <w:rPr>
                <w:rFonts w:ascii="新細明體" w:eastAsia="DengXian" w:hAnsi="新細明體" w:hint="eastAsia"/>
                <w:b/>
                <w:bCs/>
              </w:rPr>
              <w:t>学与教资源</w:t>
            </w:r>
          </w:p>
        </w:tc>
        <w:tc>
          <w:tcPr>
            <w:tcW w:w="6805" w:type="dxa"/>
            <w:gridSpan w:val="2"/>
            <w:shd w:val="clear" w:color="auto" w:fill="auto"/>
          </w:tcPr>
          <w:p w14:paraId="7F686AE8" w14:textId="0B4F8295" w:rsidR="002D1299" w:rsidRPr="00735229" w:rsidRDefault="0047712F" w:rsidP="00EC3A94">
            <w:pPr>
              <w:snapToGrid w:val="0"/>
              <w:spacing w:line="276" w:lineRule="auto"/>
              <w:jc w:val="both"/>
              <w:rPr>
                <w:rFonts w:ascii="新細明體" w:eastAsia="新細明體" w:hAnsi="新細明體"/>
                <w:color w:val="000000"/>
                <w:lang w:eastAsia="zh-HK"/>
              </w:rPr>
            </w:pPr>
            <w:r w:rsidRPr="0047712F">
              <w:rPr>
                <w:rFonts w:ascii="新細明體" w:eastAsia="DengXian" w:hAnsi="新細明體" w:hint="eastAsia"/>
                <w:color w:val="000000" w:themeColor="text1"/>
              </w:rPr>
              <w:t>工作纸三；附录五；自学材料二</w:t>
            </w:r>
          </w:p>
        </w:tc>
      </w:tr>
    </w:tbl>
    <w:p w14:paraId="490DE683" w14:textId="77777777" w:rsidR="002D1299" w:rsidRDefault="002D1299" w:rsidP="002D1299"/>
    <w:p w14:paraId="355119D7" w14:textId="77777777" w:rsidR="002D1299" w:rsidRPr="00872C8D" w:rsidRDefault="002D1299" w:rsidP="002D1299">
      <w:pPr>
        <w:spacing w:after="200" w:line="276" w:lineRule="auto"/>
        <w:contextualSpacing/>
      </w:pPr>
    </w:p>
    <w:p w14:paraId="03591650" w14:textId="77777777" w:rsidR="002D1299" w:rsidRDefault="002D1299" w:rsidP="002D1299">
      <w:r>
        <w:br w:type="page"/>
      </w:r>
    </w:p>
    <w:p w14:paraId="631197C7" w14:textId="48FFB663" w:rsidR="00425982" w:rsidRDefault="0047712F" w:rsidP="0047712F">
      <w:pPr>
        <w:snapToGrid w:val="0"/>
        <w:spacing w:line="276" w:lineRule="auto"/>
        <w:jc w:val="center"/>
        <w:rPr>
          <w:rFonts w:ascii="新細明體" w:eastAsia="新細明體" w:hAnsi="新細明體"/>
          <w:b/>
          <w:noProof/>
          <w:lang w:eastAsia="zh-HK"/>
        </w:rPr>
      </w:pPr>
      <w:r w:rsidRPr="0047712F">
        <w:rPr>
          <w:rFonts w:ascii="新細明體" w:eastAsia="DengXian" w:hAnsi="新細明體" w:hint="eastAsia"/>
          <w:b/>
          <w:noProof/>
        </w:rPr>
        <w:lastRenderedPageBreak/>
        <w:t>单元</w:t>
      </w:r>
      <w:r w:rsidRPr="0047712F">
        <w:rPr>
          <w:rFonts w:ascii="新細明體" w:eastAsia="DengXian" w:hAnsi="新細明體"/>
          <w:b/>
          <w:noProof/>
        </w:rPr>
        <w:t>1.1</w:t>
      </w:r>
      <w:r w:rsidRPr="0047712F">
        <w:rPr>
          <w:rFonts w:ascii="新細明體" w:eastAsia="DengXian" w:hAnsi="新細明體" w:hint="eastAsia"/>
          <w:b/>
          <w:noProof/>
        </w:rPr>
        <w:t>自我理解与生活技能</w:t>
      </w:r>
    </w:p>
    <w:p w14:paraId="25736ECE" w14:textId="31C4B101" w:rsidR="00EC3A94" w:rsidRPr="00704583" w:rsidRDefault="0047712F" w:rsidP="0047712F">
      <w:pPr>
        <w:snapToGrid w:val="0"/>
        <w:spacing w:line="276" w:lineRule="auto"/>
        <w:jc w:val="center"/>
        <w:rPr>
          <w:rFonts w:ascii="新細明體" w:eastAsia="新細明體" w:hAnsi="新細明體"/>
          <w:b/>
          <w:lang w:eastAsia="zh-HK"/>
        </w:rPr>
      </w:pPr>
      <w:r w:rsidRPr="0047712F">
        <w:rPr>
          <w:rFonts w:ascii="新細明體" w:eastAsia="DengXian" w:hAnsi="新細明體" w:hint="eastAsia"/>
          <w:b/>
          <w:noProof/>
        </w:rPr>
        <w:t>第四部分：</w:t>
      </w:r>
      <w:r w:rsidRPr="0047712F">
        <w:rPr>
          <w:rFonts w:ascii="新細明體" w:eastAsia="DengXian" w:hAnsi="新細明體" w:hint="eastAsia"/>
          <w:b/>
        </w:rPr>
        <w:t>媒体资讯素养</w:t>
      </w:r>
    </w:p>
    <w:p w14:paraId="25532102" w14:textId="214C66B9" w:rsidR="00EC3A94" w:rsidRPr="00704583" w:rsidRDefault="0047712F" w:rsidP="0047712F">
      <w:pPr>
        <w:snapToGrid w:val="0"/>
        <w:spacing w:line="276" w:lineRule="auto"/>
        <w:jc w:val="center"/>
        <w:rPr>
          <w:rFonts w:ascii="新細明體" w:eastAsia="新細明體" w:hAnsi="新細明體"/>
          <w:b/>
          <w:noProof/>
        </w:rPr>
      </w:pPr>
      <w:r w:rsidRPr="0047712F">
        <w:rPr>
          <w:rFonts w:ascii="新細明體" w:eastAsia="DengXian" w:hAnsi="新細明體" w:hint="eastAsia"/>
          <w:b/>
          <w:noProof/>
        </w:rPr>
        <w:t>（第一及二课节）</w:t>
      </w:r>
    </w:p>
    <w:p w14:paraId="55D43431" w14:textId="1F0E7E6A" w:rsidR="00CE3891" w:rsidRPr="00704583" w:rsidRDefault="0047712F" w:rsidP="0047712F">
      <w:pPr>
        <w:snapToGrid w:val="0"/>
        <w:spacing w:line="276" w:lineRule="auto"/>
        <w:jc w:val="center"/>
        <w:rPr>
          <w:rFonts w:ascii="新細明體" w:eastAsia="新細明體" w:hAnsi="新細明體"/>
          <w:b/>
          <w:lang w:eastAsia="zh-HK"/>
        </w:rPr>
      </w:pPr>
      <w:r w:rsidRPr="0047712F">
        <w:rPr>
          <w:rFonts w:ascii="新細明體" w:eastAsia="DengXian" w:hAnsi="新細明體" w:hint="eastAsia"/>
          <w:b/>
        </w:rPr>
        <w:t>学与教材料</w:t>
      </w:r>
    </w:p>
    <w:p w14:paraId="52729348" w14:textId="49D78731" w:rsidR="00A95DFC" w:rsidRPr="00704583" w:rsidRDefault="0047712F" w:rsidP="0047712F">
      <w:pPr>
        <w:snapToGrid w:val="0"/>
        <w:spacing w:after="120" w:line="276" w:lineRule="auto"/>
        <w:rPr>
          <w:rFonts w:ascii="微軟正黑體" w:eastAsia="微軟正黑體" w:hAnsi="微軟正黑體"/>
          <w:b/>
          <w:sz w:val="28"/>
          <w:szCs w:val="28"/>
        </w:rPr>
      </w:pPr>
      <w:r w:rsidRPr="0047712F">
        <w:rPr>
          <w:rFonts w:ascii="微軟正黑體" w:eastAsia="DengXian" w:hAnsi="微軟正黑體" w:hint="eastAsia"/>
          <w:b/>
          <w:sz w:val="28"/>
          <w:szCs w:val="28"/>
        </w:rPr>
        <w:t>前言</w:t>
      </w:r>
    </w:p>
    <w:p w14:paraId="6255C14C" w14:textId="291E5C39" w:rsidR="00AE2F10" w:rsidRPr="00704583" w:rsidRDefault="0047712F" w:rsidP="0047712F">
      <w:pPr>
        <w:snapToGrid w:val="0"/>
        <w:spacing w:line="276" w:lineRule="auto"/>
        <w:jc w:val="both"/>
        <w:rPr>
          <w:rFonts w:ascii="微軟正黑體" w:eastAsia="微軟正黑體" w:hAnsi="微軟正黑體"/>
          <w:color w:val="000000" w:themeColor="text1"/>
        </w:rPr>
      </w:pPr>
      <w:r w:rsidRPr="0047712F">
        <w:rPr>
          <w:rFonts w:ascii="微軟正黑體" w:eastAsia="DengXian" w:hAnsi="微軟正黑體" w:hint="eastAsia"/>
          <w:color w:val="000000" w:themeColor="text1"/>
        </w:rPr>
        <w:t>随着资讯科技的发展，促使网路媒体蓬勃发展。现代的媒体渐趋双向传播，传播（发送讯息者）、受讯（接收讯息者）双方都相互交流并共用讯息，同时人们无远弗届地接收及分享资讯，大大增加了讯息数量及流量，媒体无疑成为生活中不可或缺的部分。不过，你认识媒体是</w:t>
      </w:r>
      <w:r w:rsidR="003A5FE8">
        <w:rPr>
          <w:rFonts w:ascii="微軟正黑體" w:eastAsia="DengXian" w:hAnsi="微軟正黑體" w:hint="eastAsia"/>
          <w:color w:val="000000" w:themeColor="text1"/>
        </w:rPr>
        <w:t>什么</w:t>
      </w:r>
      <w:r w:rsidRPr="0047712F">
        <w:rPr>
          <w:rFonts w:ascii="微軟正黑體" w:eastAsia="DengXian" w:hAnsi="微軟正黑體" w:hint="eastAsia"/>
          <w:color w:val="000000" w:themeColor="text1"/>
        </w:rPr>
        <w:t>吗？在这个资源，我们将了解媒体与我们生活的密切关系，亦会探讨媒体发挥的功能，为我们带来的好处和危机，从而带出培养媒体资讯素养的重要性。</w:t>
      </w:r>
    </w:p>
    <w:p w14:paraId="230ECB21" w14:textId="77777777" w:rsidR="00164CD2" w:rsidRPr="00704583" w:rsidRDefault="00164CD2" w:rsidP="0073401A">
      <w:pPr>
        <w:spacing w:after="120"/>
        <w:rPr>
          <w:rFonts w:ascii="微軟正黑體" w:eastAsia="微軟正黑體" w:hAnsi="微軟正黑體"/>
          <w:b/>
          <w:sz w:val="28"/>
          <w:szCs w:val="28"/>
        </w:rPr>
      </w:pPr>
    </w:p>
    <w:p w14:paraId="2DEB7A06" w14:textId="4D2B70C3" w:rsidR="0073401A" w:rsidRPr="00704583" w:rsidRDefault="0073401A" w:rsidP="0073401A">
      <w:pPr>
        <w:spacing w:after="120"/>
        <w:rPr>
          <w:rFonts w:ascii="微軟正黑體" w:eastAsia="微軟正黑體" w:hAnsi="微軟正黑體"/>
          <w:b/>
          <w:noProof/>
          <w:sz w:val="28"/>
          <w:szCs w:val="28"/>
          <w:lang w:val="en-US"/>
        </w:rPr>
      </w:pPr>
    </w:p>
    <w:p w14:paraId="1691C2FB" w14:textId="51FF42C8" w:rsidR="003E2BF9" w:rsidRPr="00704583" w:rsidRDefault="003E2BF9" w:rsidP="0073401A">
      <w:pPr>
        <w:spacing w:after="120"/>
        <w:rPr>
          <w:rFonts w:ascii="微軟正黑體" w:eastAsia="微軟正黑體" w:hAnsi="微軟正黑體"/>
          <w:b/>
          <w:noProof/>
          <w:sz w:val="28"/>
          <w:szCs w:val="28"/>
          <w:lang w:val="en-US"/>
        </w:rPr>
      </w:pPr>
    </w:p>
    <w:p w14:paraId="48B1DB68" w14:textId="5C2C81C4" w:rsidR="003E2BF9" w:rsidRPr="00704583" w:rsidRDefault="003E2BF9" w:rsidP="0073401A">
      <w:pPr>
        <w:spacing w:after="120"/>
        <w:rPr>
          <w:rFonts w:ascii="微軟正黑體" w:eastAsia="微軟正黑體" w:hAnsi="微軟正黑體"/>
          <w:b/>
          <w:noProof/>
          <w:sz w:val="28"/>
          <w:szCs w:val="28"/>
          <w:lang w:val="en-US"/>
        </w:rPr>
      </w:pPr>
    </w:p>
    <w:p w14:paraId="327B1658" w14:textId="53E9D319" w:rsidR="003E2BF9" w:rsidRPr="00704583" w:rsidRDefault="003E2BF9" w:rsidP="0073401A">
      <w:pPr>
        <w:spacing w:after="120"/>
        <w:rPr>
          <w:rFonts w:ascii="微軟正黑體" w:eastAsia="微軟正黑體" w:hAnsi="微軟正黑體"/>
          <w:b/>
          <w:noProof/>
          <w:sz w:val="28"/>
          <w:szCs w:val="28"/>
          <w:lang w:val="en-US"/>
        </w:rPr>
      </w:pPr>
    </w:p>
    <w:p w14:paraId="4C54598C" w14:textId="1520CE56" w:rsidR="003E2BF9" w:rsidRPr="00704583" w:rsidRDefault="003E2BF9" w:rsidP="0073401A">
      <w:pPr>
        <w:spacing w:after="120"/>
        <w:rPr>
          <w:rFonts w:ascii="微軟正黑體" w:eastAsia="微軟正黑體" w:hAnsi="微軟正黑體"/>
          <w:b/>
          <w:noProof/>
          <w:sz w:val="28"/>
          <w:szCs w:val="28"/>
          <w:lang w:val="en-US"/>
        </w:rPr>
      </w:pPr>
    </w:p>
    <w:p w14:paraId="26988838" w14:textId="64D513E2" w:rsidR="003E2BF9" w:rsidRPr="00704583" w:rsidRDefault="003E2BF9" w:rsidP="0073401A">
      <w:pPr>
        <w:spacing w:after="120"/>
        <w:rPr>
          <w:rFonts w:ascii="微軟正黑體" w:eastAsia="微軟正黑體" w:hAnsi="微軟正黑體"/>
          <w:b/>
          <w:noProof/>
          <w:sz w:val="28"/>
          <w:szCs w:val="28"/>
          <w:lang w:val="en-US"/>
        </w:rPr>
      </w:pPr>
    </w:p>
    <w:p w14:paraId="5D68AAC7" w14:textId="5B8D49BF" w:rsidR="003E2BF9" w:rsidRPr="00704583" w:rsidRDefault="003E2BF9" w:rsidP="0073401A">
      <w:pPr>
        <w:spacing w:after="120"/>
        <w:rPr>
          <w:rFonts w:ascii="微軟正黑體" w:eastAsia="微軟正黑體" w:hAnsi="微軟正黑體"/>
          <w:b/>
          <w:noProof/>
          <w:sz w:val="28"/>
          <w:szCs w:val="28"/>
          <w:lang w:val="en-US"/>
        </w:rPr>
      </w:pPr>
    </w:p>
    <w:p w14:paraId="56530FE8" w14:textId="77777777" w:rsidR="003E2BF9" w:rsidRPr="00704583" w:rsidRDefault="003E2BF9" w:rsidP="0073401A">
      <w:pPr>
        <w:spacing w:after="120"/>
        <w:rPr>
          <w:rFonts w:ascii="微軟正黑體" w:eastAsia="微軟正黑體" w:hAnsi="微軟正黑體"/>
          <w:b/>
          <w:sz w:val="28"/>
          <w:szCs w:val="28"/>
        </w:rPr>
      </w:pPr>
    </w:p>
    <w:p w14:paraId="0241A15B" w14:textId="0C3FFE43" w:rsidR="0073401A" w:rsidRPr="00704583" w:rsidRDefault="0073401A" w:rsidP="0073401A">
      <w:pPr>
        <w:spacing w:after="120"/>
        <w:rPr>
          <w:rFonts w:ascii="微軟正黑體" w:eastAsia="微軟正黑體" w:hAnsi="微軟正黑體"/>
          <w:b/>
        </w:rPr>
      </w:pPr>
    </w:p>
    <w:p w14:paraId="3DB50821" w14:textId="5BFEF2FB" w:rsidR="0073401A" w:rsidRPr="00704583" w:rsidRDefault="0073401A" w:rsidP="0073401A">
      <w:pPr>
        <w:spacing w:after="120"/>
        <w:rPr>
          <w:rFonts w:ascii="微軟正黑體" w:eastAsia="微軟正黑體" w:hAnsi="微軟正黑體"/>
          <w:b/>
        </w:rPr>
      </w:pPr>
    </w:p>
    <w:p w14:paraId="43BED887" w14:textId="3E8D6418" w:rsidR="00A95DFC" w:rsidRPr="00704583" w:rsidRDefault="00E477F3" w:rsidP="0047712F">
      <w:pPr>
        <w:snapToGrid w:val="0"/>
        <w:spacing w:line="276" w:lineRule="auto"/>
        <w:jc w:val="both"/>
        <w:rPr>
          <w:rFonts w:asciiTheme="minorEastAsia" w:eastAsiaTheme="minorEastAsia" w:hAnsiTheme="minorEastAsia"/>
          <w:color w:val="000000" w:themeColor="text1"/>
        </w:rPr>
      </w:pPr>
      <w:r w:rsidRPr="00704583">
        <w:rPr>
          <w:noProof/>
          <w:lang w:val="en-US"/>
        </w:rPr>
        <mc:AlternateContent>
          <mc:Choice Requires="wps">
            <w:drawing>
              <wp:anchor distT="0" distB="0" distL="114300" distR="114300" simplePos="0" relativeHeight="251654144" behindDoc="0" locked="0" layoutInCell="1" allowOverlap="1" wp14:anchorId="3C82EA2E" wp14:editId="0CE0CAD1">
                <wp:simplePos x="0" y="0"/>
                <wp:positionH relativeFrom="column">
                  <wp:posOffset>2855595</wp:posOffset>
                </wp:positionH>
                <wp:positionV relativeFrom="paragraph">
                  <wp:posOffset>-533400</wp:posOffset>
                </wp:positionV>
                <wp:extent cx="2708910" cy="711200"/>
                <wp:effectExtent l="0" t="0" r="0" b="0"/>
                <wp:wrapNone/>
                <wp:docPr id="455"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8910" cy="711200"/>
                        </a:xfrm>
                        <a:prstGeom prst="roundRect">
                          <a:avLst/>
                        </a:prstGeom>
                        <a:solidFill>
                          <a:sysClr val="window" lastClr="FFFFFF"/>
                        </a:solidFill>
                        <a:ln w="25400" cap="flat" cmpd="sng" algn="ctr">
                          <a:solidFill>
                            <a:srgbClr val="FF0000"/>
                          </a:solidFill>
                          <a:prstDash val="sysDash"/>
                        </a:ln>
                        <a:effectLst/>
                      </wps:spPr>
                      <wps:txbx>
                        <w:txbxContent>
                          <w:p w14:paraId="4277D2FA" w14:textId="6C78EDA0" w:rsidR="00763D83" w:rsidRPr="00842EFC" w:rsidRDefault="00763D83" w:rsidP="00EC3A94">
                            <w:pPr>
                              <w:pStyle w:val="a8"/>
                              <w:snapToGrid w:val="0"/>
                              <w:ind w:leftChars="0" w:left="0"/>
                              <w:jc w:val="both"/>
                              <w:rPr>
                                <w:rFonts w:ascii="細明體" w:eastAsia="細明體" w:hAnsi="細明體"/>
                                <w:sz w:val="20"/>
                                <w:szCs w:val="20"/>
                              </w:rPr>
                            </w:pPr>
                            <w:r>
                              <w:rPr>
                                <w:noProof/>
                                <w:lang w:val="en-US"/>
                              </w:rPr>
                              <w:drawing>
                                <wp:inline distT="0" distB="0" distL="0" distR="0" wp14:anchorId="0C3FB77D" wp14:editId="036EF98D">
                                  <wp:extent cx="503555" cy="287020"/>
                                  <wp:effectExtent l="0" t="0" r="0" b="0"/>
                                  <wp:docPr id="467" name="圖片 467"/>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0047712F" w:rsidRPr="0047712F">
                              <w:rPr>
                                <w:rFonts w:asciiTheme="minorEastAsia" w:eastAsia="DengXian" w:hAnsiTheme="minorEastAsia" w:hint="eastAsia"/>
                                <w:sz w:val="20"/>
                                <w:szCs w:val="20"/>
                              </w:rPr>
                              <w:t>教师先让学生上课前完成工作纸一至二，然后在课堂上进行讨论活动和分享。</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3C82EA2E" id="圓角矩形 94" o:spid="_x0000_s1028" style="position:absolute;left:0;text-align:left;margin-left:224.85pt;margin-top:-42pt;width:213.3pt;height:5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" fillcolor="window" strokecolor="red" strokeweight="2pt">
                <v:stroke dashstyle="3 1"/>
                <v:path arrowok="t"/>
                <v:textbox>
                  <w:txbxContent>
                    <w:p w14:paraId="4277D2FA" w14:textId="6C78EDA0" w:rsidR="00763D83" w:rsidRPr="00842EFC" w:rsidRDefault="00763D83" w:rsidP="00EC3A94">
                      <w:pPr>
                        <w:pStyle w:val="a8"/>
                        <w:snapToGrid w:val="0"/>
                        <w:ind w:leftChars="0" w:left="0"/>
                        <w:jc w:val="both"/>
                        <w:rPr>
                          <w:rFonts w:ascii="細明體" w:eastAsia="細明體" w:hAnsi="細明體"/>
                          <w:sz w:val="20"/>
                          <w:szCs w:val="20"/>
                        </w:rPr>
                      </w:pPr>
                      <w:r>
                        <w:rPr>
                          <w:noProof/>
                          <w:lang w:val="en-US"/>
                        </w:rPr>
                        <w:drawing>
                          <wp:inline distT="0" distB="0" distL="0" distR="0" wp14:anchorId="0C3FB77D" wp14:editId="036EF98D">
                            <wp:extent cx="503555" cy="287020"/>
                            <wp:effectExtent l="0" t="0" r="0" b="0"/>
                            <wp:docPr id="467" name="圖片 467"/>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0047712F" w:rsidRPr="0047712F">
                        <w:rPr>
                          <w:rFonts w:asciiTheme="minorEastAsia" w:eastAsia="DengXian" w:hAnsiTheme="minorEastAsia" w:hint="eastAsia"/>
                          <w:sz w:val="20"/>
                          <w:szCs w:val="20"/>
                        </w:rPr>
                        <w:t>教师先让学生上课前完成工作纸一至二，然后在课堂上进行讨论活动和分享。</w:t>
                      </w:r>
                    </w:p>
                  </w:txbxContent>
                </v:textbox>
              </v:roundrect>
            </w:pict>
          </mc:Fallback>
        </mc:AlternateContent>
      </w:r>
      <w:r w:rsidR="0047712F" w:rsidRPr="0047712F">
        <w:rPr>
          <w:rFonts w:ascii="微軟正黑體" w:eastAsia="DengXian" w:hAnsi="微軟正黑體" w:hint="eastAsia"/>
          <w:b/>
          <w:sz w:val="28"/>
          <w:szCs w:val="28"/>
        </w:rPr>
        <w:t>工作纸一：</w:t>
      </w:r>
      <w:r w:rsidR="0047712F" w:rsidRPr="0047712F">
        <w:rPr>
          <w:rFonts w:ascii="新細明體" w:eastAsia="DengXian" w:hAnsi="新細明體" w:hint="eastAsia"/>
          <w:b/>
          <w:sz w:val="28"/>
          <w:szCs w:val="28"/>
        </w:rPr>
        <w:t>「</w:t>
      </w:r>
      <w:r w:rsidR="0047712F" w:rsidRPr="0047712F">
        <w:rPr>
          <w:rFonts w:ascii="微軟正黑體" w:eastAsia="DengXian" w:hAnsi="微軟正黑體" w:hint="eastAsia"/>
          <w:b/>
          <w:sz w:val="28"/>
          <w:szCs w:val="28"/>
        </w:rPr>
        <w:t>媒</w:t>
      </w:r>
      <w:r w:rsidR="0047712F" w:rsidRPr="0047712F">
        <w:rPr>
          <w:rFonts w:ascii="新細明體" w:eastAsia="DengXian" w:hAnsi="新細明體" w:hint="eastAsia"/>
          <w:b/>
          <w:sz w:val="28"/>
          <w:szCs w:val="28"/>
        </w:rPr>
        <w:t>」</w:t>
      </w:r>
      <w:r w:rsidR="0047712F" w:rsidRPr="0047712F">
        <w:rPr>
          <w:rFonts w:ascii="微軟正黑體" w:eastAsia="DengXian" w:hAnsi="微軟正黑體" w:hint="eastAsia"/>
          <w:b/>
          <w:sz w:val="28"/>
          <w:szCs w:val="28"/>
        </w:rPr>
        <w:t>处都在</w:t>
      </w:r>
    </w:p>
    <w:p w14:paraId="3121ECC2" w14:textId="6A66D19E" w:rsidR="00174C87" w:rsidRPr="00704583" w:rsidRDefault="0047712F" w:rsidP="0047712F">
      <w:pPr>
        <w:snapToGrid w:val="0"/>
        <w:spacing w:line="276" w:lineRule="auto"/>
        <w:rPr>
          <w:rFonts w:ascii="微軟正黑體" w:eastAsia="微軟正黑體" w:hAnsi="微軟正黑體"/>
          <w:color w:val="000000" w:themeColor="text1"/>
        </w:rPr>
      </w:pPr>
      <w:r w:rsidRPr="0047712F">
        <w:rPr>
          <w:rFonts w:ascii="微軟正黑體" w:eastAsia="DengXian" w:hAnsi="微軟正黑體" w:hint="eastAsia"/>
          <w:b/>
          <w:bCs/>
          <w:color w:val="000000" w:themeColor="text1"/>
        </w:rPr>
        <w:t>媒体</w:t>
      </w:r>
      <w:r w:rsidRPr="0047712F">
        <w:rPr>
          <w:rFonts w:ascii="微軟正黑體" w:eastAsia="DengXian" w:hAnsi="微軟正黑體" w:hint="eastAsia"/>
          <w:color w:val="000000" w:themeColor="text1"/>
        </w:rPr>
        <w:t>是指传播媒介，亦称大众传播媒介。你对媒体的认识有多少？</w:t>
      </w:r>
    </w:p>
    <w:p w14:paraId="0B85974D" w14:textId="75985B7E" w:rsidR="00A95DFC" w:rsidRPr="00704583" w:rsidRDefault="002E6353" w:rsidP="0047712F">
      <w:pPr>
        <w:snapToGrid w:val="0"/>
        <w:spacing w:line="276" w:lineRule="auto"/>
        <w:rPr>
          <w:rFonts w:ascii="微軟正黑體" w:eastAsia="微軟正黑體" w:hAnsi="微軟正黑體"/>
        </w:rPr>
      </w:pPr>
      <w:r w:rsidRPr="00704583">
        <w:rPr>
          <w:rFonts w:ascii="微軟正黑體" w:eastAsia="微軟正黑體" w:hAnsi="微軟正黑體"/>
          <w:b/>
          <w:noProof/>
          <w:sz w:val="28"/>
          <w:szCs w:val="28"/>
          <w:lang w:val="en-US"/>
        </w:rPr>
        <w:drawing>
          <wp:anchor distT="0" distB="0" distL="114300" distR="114300" simplePos="0" relativeHeight="251607040" behindDoc="1" locked="0" layoutInCell="1" allowOverlap="1" wp14:anchorId="0B02F237" wp14:editId="26D17378">
            <wp:simplePos x="0" y="0"/>
            <wp:positionH relativeFrom="column">
              <wp:posOffset>2741295</wp:posOffset>
            </wp:positionH>
            <wp:positionV relativeFrom="paragraph">
              <wp:posOffset>250553</wp:posOffset>
            </wp:positionV>
            <wp:extent cx="2711450" cy="3706586"/>
            <wp:effectExtent l="0" t="0" r="0" b="8255"/>
            <wp:wrapNone/>
            <wp:docPr id="518" name="圖片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a:blip r:embed="rId13" cstate="screen">
                      <a:extLst>
                        <a:ext uri="{28A0092B-C50C-407E-A947-70E740481C1C}">
                          <a14:useLocalDpi xmlns:a14="http://schemas.microsoft.com/office/drawing/2010/main"/>
                        </a:ext>
                      </a:extLst>
                    </a:blip>
                    <a:stretch>
                      <a:fillRect/>
                    </a:stretch>
                  </pic:blipFill>
                  <pic:spPr>
                    <a:xfrm>
                      <a:off x="0" y="0"/>
                      <a:ext cx="2716806" cy="3713907"/>
                    </a:xfrm>
                    <a:prstGeom prst="rect">
                      <a:avLst/>
                    </a:prstGeom>
                  </pic:spPr>
                </pic:pic>
              </a:graphicData>
            </a:graphic>
            <wp14:sizeRelH relativeFrom="page">
              <wp14:pctWidth>0</wp14:pctWidth>
            </wp14:sizeRelH>
            <wp14:sizeRelV relativeFrom="page">
              <wp14:pctHeight>0</wp14:pctHeight>
            </wp14:sizeRelV>
          </wp:anchor>
        </w:drawing>
      </w:r>
      <w:r w:rsidR="0047712F" w:rsidRPr="0047712F">
        <w:rPr>
          <w:rFonts w:ascii="微軟正黑體" w:eastAsia="DengXian" w:hAnsi="微軟正黑體" w:hint="eastAsia"/>
          <w:b/>
          <w:sz w:val="28"/>
          <w:szCs w:val="28"/>
        </w:rPr>
        <w:t>活动一：媒体是</w:t>
      </w:r>
      <w:r w:rsidR="003A5FE8">
        <w:rPr>
          <w:rFonts w:ascii="微軟正黑體" w:eastAsia="DengXian" w:hAnsi="微軟正黑體" w:hint="eastAsia"/>
          <w:b/>
          <w:sz w:val="28"/>
          <w:szCs w:val="28"/>
        </w:rPr>
        <w:t>什么</w:t>
      </w:r>
      <w:r w:rsidR="0047712F" w:rsidRPr="0047712F">
        <w:rPr>
          <w:rFonts w:ascii="微軟正黑體" w:eastAsia="DengXian" w:hAnsi="微軟正黑體" w:hint="eastAsia"/>
          <w:b/>
          <w:sz w:val="28"/>
          <w:szCs w:val="28"/>
        </w:rPr>
        <w:t>？</w:t>
      </w:r>
    </w:p>
    <w:p w14:paraId="2F55B36B" w14:textId="402C8519" w:rsidR="00031EFE" w:rsidRPr="00704583" w:rsidRDefault="00CB3CEE" w:rsidP="00820450">
      <w:pPr>
        <w:snapToGrid w:val="0"/>
        <w:spacing w:after="120"/>
        <w:ind w:firstLineChars="600" w:firstLine="1440"/>
        <w:rPr>
          <w:rFonts w:ascii="微軟正黑體" w:eastAsia="微軟正黑體" w:hAnsi="微軟正黑體"/>
          <w:b/>
          <w:bCs/>
          <w:color w:val="000000" w:themeColor="text1"/>
          <w:sz w:val="32"/>
          <w:szCs w:val="32"/>
        </w:rPr>
      </w:pPr>
      <w:r w:rsidRPr="00704583">
        <w:rPr>
          <w:noProof/>
          <w:lang w:val="en-US"/>
        </w:rPr>
        <mc:AlternateContent>
          <mc:Choice Requires="wps">
            <w:drawing>
              <wp:anchor distT="0" distB="0" distL="114300" distR="114300" simplePos="0" relativeHeight="251686912" behindDoc="0" locked="0" layoutInCell="1" allowOverlap="1" wp14:anchorId="3AD64017" wp14:editId="4C478E43">
                <wp:simplePos x="0" y="0"/>
                <wp:positionH relativeFrom="column">
                  <wp:posOffset>2953566</wp:posOffset>
                </wp:positionH>
                <wp:positionV relativeFrom="paragraph">
                  <wp:posOffset>234315</wp:posOffset>
                </wp:positionV>
                <wp:extent cx="2387600" cy="2759529"/>
                <wp:effectExtent l="0" t="0" r="0" b="3175"/>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0" cy="2759529"/>
                        </a:xfrm>
                        <a:prstGeom prst="rect">
                          <a:avLst/>
                        </a:prstGeom>
                        <a:noFill/>
                        <a:ln w="9525">
                          <a:noFill/>
                          <a:miter lim="800000"/>
                          <a:headEnd/>
                          <a:tailEnd/>
                        </a:ln>
                      </wps:spPr>
                      <wps:txbx>
                        <w:txbxContent>
                          <w:p w14:paraId="72BB2777" w14:textId="5F62A579" w:rsidR="00763D83" w:rsidRPr="00B8404D" w:rsidRDefault="00763D83" w:rsidP="0047712F">
                            <w:pPr>
                              <w:snapToGrid w:val="0"/>
                              <w:spacing w:line="276" w:lineRule="auto"/>
                              <w:rPr>
                                <w:rFonts w:ascii="微軟正黑體" w:eastAsia="微軟正黑體" w:hAnsi="微軟正黑體"/>
                                <w:b/>
                                <w:bCs/>
                                <w:color w:val="000000" w:themeColor="text1"/>
                              </w:rPr>
                            </w:pPr>
                            <w:r>
                              <w:rPr>
                                <w:noProof/>
                                <w:lang w:val="en-US"/>
                              </w:rPr>
                              <w:drawing>
                                <wp:inline distT="0" distB="0" distL="0" distR="0" wp14:anchorId="33464430" wp14:editId="29B2C4D3">
                                  <wp:extent cx="320040" cy="523240"/>
                                  <wp:effectExtent l="0" t="0" r="0" b="0"/>
                                  <wp:docPr id="90" name="圖片 90"/>
                                  <wp:cNvGraphicFramePr/>
                                  <a:graphic xmlns:a="http://schemas.openxmlformats.org/drawingml/2006/main">
                                    <a:graphicData uri="http://schemas.openxmlformats.org/drawingml/2006/picture">
                                      <pic:pic xmlns:pic="http://schemas.openxmlformats.org/drawingml/2006/picture">
                                        <pic:nvPicPr>
                                          <pic:cNvPr id="39" name="圖片 39"/>
                                          <pic:cNvPicPr/>
                                        </pic:nvPicPr>
                                        <pic:blipFill>
                                          <a:blip r:embed="rId14" cstate="screen"/>
                                          <a:stretch>
                                            <a:fillRect/>
                                          </a:stretch>
                                        </pic:blipFill>
                                        <pic:spPr>
                                          <a:xfrm>
                                            <a:off x="0" y="0"/>
                                            <a:ext cx="322377" cy="527061"/>
                                          </a:xfrm>
                                          <a:prstGeom prst="rect">
                                            <a:avLst/>
                                          </a:prstGeom>
                                          <a:noFill/>
                                          <a:ln>
                                            <a:noFill/>
                                          </a:ln>
                                        </pic:spPr>
                                      </pic:pic>
                                    </a:graphicData>
                                  </a:graphic>
                                </wp:inline>
                              </w:drawing>
                            </w:r>
                            <w:r w:rsidR="0047712F" w:rsidRPr="0047712F">
                              <w:rPr>
                                <w:rFonts w:ascii="微軟正黑體" w:eastAsia="DengXian" w:hAnsi="微軟正黑體" w:hint="eastAsia"/>
                                <w:b/>
                                <w:bCs/>
                                <w:color w:val="000000" w:themeColor="text1"/>
                              </w:rPr>
                              <w:t>知多一点点</w:t>
                            </w:r>
                          </w:p>
                          <w:p w14:paraId="72BCB503" w14:textId="1A7FE23A" w:rsidR="00763D83" w:rsidRPr="00B8404D" w:rsidRDefault="0047712F" w:rsidP="0047712F">
                            <w:pPr>
                              <w:snapToGrid w:val="0"/>
                              <w:spacing w:line="276" w:lineRule="auto"/>
                              <w:jc w:val="both"/>
                              <w:rPr>
                                <w:rFonts w:ascii="微軟正黑體" w:eastAsia="微軟正黑體" w:hAnsi="微軟正黑體"/>
                                <w:color w:val="000000" w:themeColor="text1"/>
                              </w:rPr>
                            </w:pPr>
                            <w:r w:rsidRPr="0047712F">
                              <w:rPr>
                                <w:rFonts w:ascii="微軟正黑體" w:eastAsia="DengXian" w:hAnsi="微軟正黑體" w:hint="eastAsia"/>
                                <w:b/>
                                <w:bCs/>
                                <w:color w:val="000000" w:themeColor="text1"/>
                              </w:rPr>
                              <w:t>媒介</w:t>
                            </w:r>
                            <w:r w:rsidRPr="0047712F">
                              <w:rPr>
                                <w:rFonts w:ascii="微軟正黑體" w:eastAsia="DengXian" w:hAnsi="微軟正黑體" w:hint="eastAsia"/>
                                <w:color w:val="000000" w:themeColor="text1"/>
                              </w:rPr>
                              <w:t>一词，最早刊载于《旧唐书·张行成传》：「观古今用人，必因媒介」。媒介是指使双方或多方发生关系的人或事物。「媒」字在先秦时代是指媒人，后引申为事物发生的诱因。</w:t>
                            </w:r>
                          </w:p>
                          <w:p w14:paraId="5C118F53" w14:textId="77777777" w:rsidR="00763D83" w:rsidRDefault="00763D83" w:rsidP="0047712F">
                            <w:pPr>
                              <w:snapToGrid w:val="0"/>
                              <w:spacing w:line="276" w:lineRule="auto"/>
                              <w:rPr>
                                <w:rFonts w:asciiTheme="minorEastAsia" w:eastAsiaTheme="minorEastAsia" w:hAnsiTheme="minorEastAsia"/>
                                <w:color w:val="000000" w:themeColor="text1"/>
                                <w:sz w:val="20"/>
                                <w:szCs w:val="20"/>
                                <w:u w:val="single"/>
                              </w:rPr>
                            </w:pPr>
                          </w:p>
                          <w:p w14:paraId="0AA94310" w14:textId="42D0492E" w:rsidR="00763D83" w:rsidRPr="004720C2" w:rsidRDefault="0047712F" w:rsidP="0047712F">
                            <w:pPr>
                              <w:snapToGrid w:val="0"/>
                              <w:spacing w:line="276" w:lineRule="auto"/>
                              <w:rPr>
                                <w:rFonts w:asciiTheme="minorEastAsia" w:eastAsiaTheme="minorEastAsia" w:hAnsiTheme="minorEastAsia"/>
                                <w:color w:val="000000" w:themeColor="text1"/>
                                <w:sz w:val="20"/>
                                <w:szCs w:val="20"/>
                              </w:rPr>
                            </w:pPr>
                            <w:r w:rsidRPr="0047712F">
                              <w:rPr>
                                <w:rFonts w:asciiTheme="minorEastAsia" w:eastAsia="DengXian" w:hAnsiTheme="minorEastAsia" w:hint="eastAsia"/>
                                <w:color w:val="000000" w:themeColor="text1"/>
                                <w:sz w:val="20"/>
                                <w:szCs w:val="20"/>
                                <w:u w:val="single"/>
                              </w:rPr>
                              <w:t>节录及改写自</w:t>
                            </w:r>
                            <w:r w:rsidRPr="0047712F">
                              <w:rPr>
                                <w:rFonts w:asciiTheme="minorEastAsia" w:eastAsia="DengXian" w:hAnsiTheme="minorEastAsia" w:hint="eastAsia"/>
                                <w:color w:val="000000" w:themeColor="text1"/>
                                <w:sz w:val="20"/>
                                <w:szCs w:val="20"/>
                              </w:rPr>
                              <w:t>：郝雨（</w:t>
                            </w:r>
                            <w:r w:rsidRPr="0047712F">
                              <w:rPr>
                                <w:rFonts w:eastAsia="DengXian"/>
                                <w:color w:val="000000" w:themeColor="text1"/>
                                <w:sz w:val="20"/>
                                <w:szCs w:val="20"/>
                              </w:rPr>
                              <w:t>2015</w:t>
                            </w:r>
                            <w:r w:rsidRPr="0047712F">
                              <w:rPr>
                                <w:rFonts w:asciiTheme="minorEastAsia" w:eastAsia="DengXian" w:hAnsiTheme="minorEastAsia" w:hint="eastAsia"/>
                                <w:color w:val="000000" w:themeColor="text1"/>
                                <w:sz w:val="20"/>
                                <w:szCs w:val="20"/>
                              </w:rPr>
                              <w:t>），《中国媒介批评学（上）》。</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D64017" id="_x0000_s1029" type="#_x0000_t202" style="position:absolute;left:0;text-align:left;margin-left:232.55pt;margin-top:18.45pt;width:188pt;height:217.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" filled="f" stroked="f">
                <v:textbox>
                  <w:txbxContent>
                    <w:p w14:paraId="72BB2777" w14:textId="5F62A579" w:rsidR="00763D83" w:rsidRPr="00B8404D" w:rsidRDefault="00763D83" w:rsidP="0047712F">
                      <w:pPr>
                        <w:snapToGrid w:val="0"/>
                        <w:spacing w:line="276" w:lineRule="auto"/>
                        <w:rPr>
                          <w:rFonts w:ascii="微軟正黑體" w:eastAsia="微軟正黑體" w:hAnsi="微軟正黑體"/>
                          <w:b/>
                          <w:bCs/>
                          <w:color w:val="000000" w:themeColor="text1"/>
                        </w:rPr>
                      </w:pPr>
                      <w:r>
                        <w:rPr>
                          <w:noProof/>
                          <w:lang w:val="en-US"/>
                        </w:rPr>
                        <w:drawing>
                          <wp:inline distT="0" distB="0" distL="0" distR="0" wp14:anchorId="33464430" wp14:editId="29B2C4D3">
                            <wp:extent cx="320040" cy="523240"/>
                            <wp:effectExtent l="0" t="0" r="0" b="0"/>
                            <wp:docPr id="90" name="圖片 90"/>
                            <wp:cNvGraphicFramePr/>
                            <a:graphic xmlns:a="http://schemas.openxmlformats.org/drawingml/2006/main">
                              <a:graphicData uri="http://schemas.openxmlformats.org/drawingml/2006/picture">
                                <pic:pic xmlns:pic="http://schemas.openxmlformats.org/drawingml/2006/picture">
                                  <pic:nvPicPr>
                                    <pic:cNvPr id="39" name="圖片 39"/>
                                    <pic:cNvPicPr/>
                                  </pic:nvPicPr>
                                  <pic:blipFill>
                                    <a:blip r:embed="rId14" cstate="screen"/>
                                    <a:stretch>
                                      <a:fillRect/>
                                    </a:stretch>
                                  </pic:blipFill>
                                  <pic:spPr>
                                    <a:xfrm>
                                      <a:off x="0" y="0"/>
                                      <a:ext cx="322377" cy="527061"/>
                                    </a:xfrm>
                                    <a:prstGeom prst="rect">
                                      <a:avLst/>
                                    </a:prstGeom>
                                    <a:noFill/>
                                    <a:ln>
                                      <a:noFill/>
                                    </a:ln>
                                  </pic:spPr>
                                </pic:pic>
                              </a:graphicData>
                            </a:graphic>
                          </wp:inline>
                        </w:drawing>
                      </w:r>
                      <w:r w:rsidR="0047712F" w:rsidRPr="0047712F">
                        <w:rPr>
                          <w:rFonts w:ascii="微軟正黑體" w:eastAsia="DengXian" w:hAnsi="微軟正黑體" w:hint="eastAsia"/>
                          <w:b/>
                          <w:bCs/>
                          <w:color w:val="000000" w:themeColor="text1"/>
                        </w:rPr>
                        <w:t>知多一点点</w:t>
                      </w:r>
                    </w:p>
                    <w:p w14:paraId="72BCB503" w14:textId="1A7FE23A" w:rsidR="00763D83" w:rsidRPr="00B8404D" w:rsidRDefault="0047712F" w:rsidP="0047712F">
                      <w:pPr>
                        <w:snapToGrid w:val="0"/>
                        <w:spacing w:line="276" w:lineRule="auto"/>
                        <w:jc w:val="both"/>
                        <w:rPr>
                          <w:rFonts w:ascii="微軟正黑體" w:eastAsia="微軟正黑體" w:hAnsi="微軟正黑體"/>
                          <w:color w:val="000000" w:themeColor="text1"/>
                        </w:rPr>
                      </w:pPr>
                      <w:r w:rsidRPr="0047712F">
                        <w:rPr>
                          <w:rFonts w:ascii="微軟正黑體" w:eastAsia="DengXian" w:hAnsi="微軟正黑體" w:hint="eastAsia"/>
                          <w:b/>
                          <w:bCs/>
                          <w:color w:val="000000" w:themeColor="text1"/>
                        </w:rPr>
                        <w:t>媒介</w:t>
                      </w:r>
                      <w:r w:rsidRPr="0047712F">
                        <w:rPr>
                          <w:rFonts w:ascii="微軟正黑體" w:eastAsia="DengXian" w:hAnsi="微軟正黑體" w:hint="eastAsia"/>
                          <w:color w:val="000000" w:themeColor="text1"/>
                        </w:rPr>
                        <w:t>一词，最早刊载于《旧唐书·张行成传》：「观古今用人，必因媒介」。媒介是指使双方或多方发生关系的人或事物。「媒」字在先秦时代是指媒人，后引申为事物发生的诱因。</w:t>
                      </w:r>
                    </w:p>
                    <w:p w14:paraId="5C118F53" w14:textId="77777777" w:rsidR="00763D83" w:rsidRDefault="00763D83" w:rsidP="0047712F">
                      <w:pPr>
                        <w:snapToGrid w:val="0"/>
                        <w:spacing w:line="276" w:lineRule="auto"/>
                        <w:rPr>
                          <w:rFonts w:asciiTheme="minorEastAsia" w:eastAsiaTheme="minorEastAsia" w:hAnsiTheme="minorEastAsia"/>
                          <w:color w:val="000000" w:themeColor="text1"/>
                          <w:sz w:val="20"/>
                          <w:szCs w:val="20"/>
                          <w:u w:val="single"/>
                        </w:rPr>
                      </w:pPr>
                    </w:p>
                    <w:p w14:paraId="0AA94310" w14:textId="42D0492E" w:rsidR="00763D83" w:rsidRPr="004720C2" w:rsidRDefault="0047712F" w:rsidP="0047712F">
                      <w:pPr>
                        <w:snapToGrid w:val="0"/>
                        <w:spacing w:line="276" w:lineRule="auto"/>
                        <w:rPr>
                          <w:rFonts w:asciiTheme="minorEastAsia" w:eastAsiaTheme="minorEastAsia" w:hAnsiTheme="minorEastAsia"/>
                          <w:color w:val="000000" w:themeColor="text1"/>
                          <w:sz w:val="20"/>
                          <w:szCs w:val="20"/>
                        </w:rPr>
                      </w:pPr>
                      <w:r w:rsidRPr="0047712F">
                        <w:rPr>
                          <w:rFonts w:asciiTheme="minorEastAsia" w:eastAsia="DengXian" w:hAnsiTheme="minorEastAsia" w:hint="eastAsia"/>
                          <w:color w:val="000000" w:themeColor="text1"/>
                          <w:sz w:val="20"/>
                          <w:szCs w:val="20"/>
                          <w:u w:val="single"/>
                        </w:rPr>
                        <w:t>节录及改写自</w:t>
                      </w:r>
                      <w:r w:rsidRPr="0047712F">
                        <w:rPr>
                          <w:rFonts w:asciiTheme="minorEastAsia" w:eastAsia="DengXian" w:hAnsiTheme="minorEastAsia" w:hint="eastAsia"/>
                          <w:color w:val="000000" w:themeColor="text1"/>
                          <w:sz w:val="20"/>
                          <w:szCs w:val="20"/>
                        </w:rPr>
                        <w:t>：郝雨（</w:t>
                      </w:r>
                      <w:r w:rsidRPr="0047712F">
                        <w:rPr>
                          <w:rFonts w:eastAsia="DengXian"/>
                          <w:color w:val="000000" w:themeColor="text1"/>
                          <w:sz w:val="20"/>
                          <w:szCs w:val="20"/>
                        </w:rPr>
                        <w:t>2015</w:t>
                      </w:r>
                      <w:r w:rsidRPr="0047712F">
                        <w:rPr>
                          <w:rFonts w:asciiTheme="minorEastAsia" w:eastAsia="DengXian" w:hAnsiTheme="minorEastAsia" w:hint="eastAsia"/>
                          <w:color w:val="000000" w:themeColor="text1"/>
                          <w:sz w:val="20"/>
                          <w:szCs w:val="20"/>
                        </w:rPr>
                        <w:t>），《中国媒介批评学（上）》。</w:t>
                      </w:r>
                    </w:p>
                  </w:txbxContent>
                </v:textbox>
              </v:shape>
            </w:pict>
          </mc:Fallback>
        </mc:AlternateContent>
      </w:r>
      <w:r w:rsidR="00E477F3" w:rsidRPr="00704583">
        <w:rPr>
          <w:noProof/>
          <w:lang w:val="en-US"/>
        </w:rPr>
        <mc:AlternateContent>
          <mc:Choice Requires="wps">
            <w:drawing>
              <wp:anchor distT="0" distB="0" distL="114300" distR="114300" simplePos="0" relativeHeight="251689984" behindDoc="0" locked="0" layoutInCell="1" allowOverlap="1" wp14:anchorId="5A2020E1" wp14:editId="70297C76">
                <wp:simplePos x="0" y="0"/>
                <wp:positionH relativeFrom="column">
                  <wp:posOffset>487045</wp:posOffset>
                </wp:positionH>
                <wp:positionV relativeFrom="paragraph">
                  <wp:posOffset>437515</wp:posOffset>
                </wp:positionV>
                <wp:extent cx="2057400" cy="882650"/>
                <wp:effectExtent l="0" t="0" r="0" b="0"/>
                <wp:wrapNone/>
                <wp:docPr id="223" name="圓角矩形 4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57400" cy="882650"/>
                        </a:xfrm>
                        <a:prstGeom prst="roundRect">
                          <a:avLst/>
                        </a:prstGeom>
                        <a:solidFill>
                          <a:sysClr val="window" lastClr="FFFFFF"/>
                        </a:solidFill>
                        <a:ln w="25400" cap="flat" cmpd="sng" algn="ctr">
                          <a:solidFill>
                            <a:srgbClr val="FF0000"/>
                          </a:solidFill>
                          <a:prstDash val="sysDash"/>
                        </a:ln>
                        <a:effectLst/>
                      </wps:spPr>
                      <wps:txbx>
                        <w:txbxContent>
                          <w:p w14:paraId="7AFA0CA6" w14:textId="3AFC1C96" w:rsidR="00763D83" w:rsidRPr="008F49CB" w:rsidRDefault="00763D83" w:rsidP="00EC3A94">
                            <w:pPr>
                              <w:pStyle w:val="a8"/>
                              <w:snapToGrid w:val="0"/>
                              <w:ind w:leftChars="0" w:left="0"/>
                              <w:jc w:val="both"/>
                              <w:rPr>
                                <w:rFonts w:ascii="細明體" w:eastAsia="細明體" w:hAnsi="細明體"/>
                                <w:sz w:val="20"/>
                                <w:szCs w:val="20"/>
                              </w:rPr>
                            </w:pPr>
                            <w:r>
                              <w:rPr>
                                <w:noProof/>
                                <w:lang w:val="en-US"/>
                              </w:rPr>
                              <w:drawing>
                                <wp:inline distT="0" distB="0" distL="0" distR="0" wp14:anchorId="2BA15253" wp14:editId="286971E7">
                                  <wp:extent cx="463550" cy="298450"/>
                                  <wp:effectExtent l="0" t="0" r="0" b="6350"/>
                                  <wp:docPr id="233" name="圖片 233"/>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3678" cy="298532"/>
                                          </a:xfrm>
                                          <a:prstGeom prst="rect">
                                            <a:avLst/>
                                          </a:prstGeom>
                                          <a:noFill/>
                                          <a:ln>
                                            <a:noFill/>
                                          </a:ln>
                                        </pic:spPr>
                                      </pic:pic>
                                    </a:graphicData>
                                  </a:graphic>
                                </wp:inline>
                              </w:drawing>
                            </w:r>
                            <w:r w:rsidR="0047712F" w:rsidRPr="0047712F">
                              <w:rPr>
                                <w:rFonts w:ascii="細明體" w:eastAsia="DengXian" w:hAnsi="細明體" w:hint="eastAsia"/>
                                <w:sz w:val="20"/>
                                <w:szCs w:val="20"/>
                              </w:rPr>
                              <w:t>教师可提供虚线框内的文字，帮助能力稍逊的学生完成此活动。</w:t>
                            </w:r>
                          </w:p>
                          <w:p w14:paraId="65C42700" w14:textId="77777777" w:rsidR="00763D83" w:rsidRPr="008F49CB" w:rsidRDefault="00763D83" w:rsidP="001E6079">
                            <w:pPr>
                              <w:pStyle w:val="a8"/>
                              <w:spacing w:line="276" w:lineRule="auto"/>
                              <w:ind w:leftChars="0" w:left="0"/>
                              <w:rPr>
                                <w:rFonts w:ascii="細明體" w:eastAsia="細明體" w:hAnsi="細明體"/>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2020E1" id="圓角矩形 483" o:spid="_x0000_s1030" style="position:absolute;left:0;text-align:left;margin-left:38.35pt;margin-top:34.45pt;width:162pt;height:6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" fillcolor="window" strokecolor="red" strokeweight="2pt">
                <v:stroke dashstyle="3 1"/>
                <v:path arrowok="t"/>
                <v:textbox>
                  <w:txbxContent>
                    <w:p w14:paraId="7AFA0CA6" w14:textId="3AFC1C96" w:rsidR="00763D83" w:rsidRPr="008F49CB" w:rsidRDefault="00763D83" w:rsidP="00EC3A94">
                      <w:pPr>
                        <w:pStyle w:val="a8"/>
                        <w:snapToGrid w:val="0"/>
                        <w:ind w:leftChars="0" w:left="0"/>
                        <w:jc w:val="both"/>
                        <w:rPr>
                          <w:rFonts w:ascii="細明體" w:eastAsia="細明體" w:hAnsi="細明體"/>
                          <w:sz w:val="20"/>
                          <w:szCs w:val="20"/>
                        </w:rPr>
                      </w:pPr>
                      <w:r>
                        <w:rPr>
                          <w:noProof/>
                          <w:lang w:val="en-US"/>
                        </w:rPr>
                        <w:drawing>
                          <wp:inline distT="0" distB="0" distL="0" distR="0" wp14:anchorId="2BA15253" wp14:editId="286971E7">
                            <wp:extent cx="463550" cy="298450"/>
                            <wp:effectExtent l="0" t="0" r="0" b="6350"/>
                            <wp:docPr id="233" name="圖片 233"/>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3678" cy="298532"/>
                                    </a:xfrm>
                                    <a:prstGeom prst="rect">
                                      <a:avLst/>
                                    </a:prstGeom>
                                    <a:noFill/>
                                    <a:ln>
                                      <a:noFill/>
                                    </a:ln>
                                  </pic:spPr>
                                </pic:pic>
                              </a:graphicData>
                            </a:graphic>
                          </wp:inline>
                        </w:drawing>
                      </w:r>
                      <w:r w:rsidR="0047712F" w:rsidRPr="0047712F">
                        <w:rPr>
                          <w:rFonts w:ascii="細明體" w:eastAsia="DengXian" w:hAnsi="細明體" w:hint="eastAsia"/>
                          <w:sz w:val="20"/>
                          <w:szCs w:val="20"/>
                        </w:rPr>
                        <w:t>教师可提供虚线框内的文字，帮助能力稍逊的学生完成此活动。</w:t>
                      </w:r>
                    </w:p>
                    <w:p w14:paraId="65C42700" w14:textId="77777777" w:rsidR="00763D83" w:rsidRPr="008F49CB" w:rsidRDefault="00763D83" w:rsidP="001E6079">
                      <w:pPr>
                        <w:pStyle w:val="a8"/>
                        <w:spacing w:line="276" w:lineRule="auto"/>
                        <w:ind w:leftChars="0" w:left="0"/>
                        <w:rPr>
                          <w:rFonts w:ascii="細明體" w:eastAsia="細明體" w:hAnsi="細明體"/>
                          <w:sz w:val="20"/>
                          <w:szCs w:val="20"/>
                        </w:rPr>
                      </w:pPr>
                    </w:p>
                  </w:txbxContent>
                </v:textbox>
              </v:roundrect>
            </w:pict>
          </mc:Fallback>
        </mc:AlternateContent>
      </w:r>
      <w:r w:rsidR="007216D5" w:rsidRPr="00704583">
        <w:rPr>
          <w:rFonts w:ascii="微軟正黑體" w:eastAsia="微軟正黑體" w:hAnsi="微軟正黑體"/>
          <w:b/>
          <w:bCs/>
          <w:noProof/>
          <w:color w:val="000000" w:themeColor="text1"/>
          <w:sz w:val="32"/>
          <w:szCs w:val="32"/>
          <w:lang w:val="en-US"/>
        </w:rPr>
        <w:drawing>
          <wp:anchor distT="0" distB="0" distL="114300" distR="114300" simplePos="0" relativeHeight="251580416" behindDoc="0" locked="0" layoutInCell="1" allowOverlap="1" wp14:anchorId="1AE5B6D2" wp14:editId="0298B468">
            <wp:simplePos x="0" y="0"/>
            <wp:positionH relativeFrom="column">
              <wp:posOffset>19538</wp:posOffset>
            </wp:positionH>
            <wp:positionV relativeFrom="paragraph">
              <wp:posOffset>40444</wp:posOffset>
            </wp:positionV>
            <wp:extent cx="514329" cy="1194511"/>
            <wp:effectExtent l="0" t="0" r="0" b="0"/>
            <wp:wrapNone/>
            <wp:docPr id="504" name="圖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screen">
                      <a:extLst>
                        <a:ext uri="{28A0092B-C50C-407E-A947-70E740481C1C}">
                          <a14:useLocalDpi xmlns:a14="http://schemas.microsoft.com/office/drawing/2010/main"/>
                        </a:ext>
                      </a:extLst>
                    </a:blip>
                    <a:stretch>
                      <a:fillRect/>
                    </a:stretch>
                  </pic:blipFill>
                  <pic:spPr bwMode="auto">
                    <a:xfrm>
                      <a:off x="0" y="0"/>
                      <a:ext cx="514329" cy="119451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7712F" w:rsidRPr="0047712F">
        <w:rPr>
          <w:rFonts w:ascii="微軟正黑體" w:eastAsia="DengXian" w:hAnsi="微軟正黑體" w:hint="eastAsia"/>
          <w:b/>
          <w:bCs/>
          <w:color w:val="000000" w:themeColor="text1"/>
          <w:sz w:val="44"/>
          <w:szCs w:val="44"/>
        </w:rPr>
        <w:t>考考你</w:t>
      </w:r>
    </w:p>
    <w:p w14:paraId="5A2C48E8" w14:textId="1C8EC808" w:rsidR="00AF2B05" w:rsidRPr="00704583" w:rsidRDefault="00AF2B05" w:rsidP="00C216B3">
      <w:pPr>
        <w:snapToGrid w:val="0"/>
        <w:spacing w:line="276" w:lineRule="auto"/>
        <w:rPr>
          <w:rFonts w:ascii="微軟正黑體" w:eastAsia="微軟正黑體" w:hAnsi="微軟正黑體"/>
          <w:color w:val="000000" w:themeColor="text1"/>
          <w:sz w:val="28"/>
          <w:szCs w:val="28"/>
          <w:lang w:eastAsia="zh-HK"/>
        </w:rPr>
      </w:pPr>
    </w:p>
    <w:p w14:paraId="21C59196" w14:textId="27CE9F71" w:rsidR="00615E28" w:rsidRPr="00704583" w:rsidRDefault="00615E28" w:rsidP="00E9414F">
      <w:pPr>
        <w:snapToGrid w:val="0"/>
        <w:spacing w:line="276" w:lineRule="auto"/>
        <w:rPr>
          <w:rFonts w:asciiTheme="minorEastAsia" w:eastAsiaTheme="minorEastAsia" w:hAnsiTheme="minorEastAsia"/>
          <w:color w:val="000000" w:themeColor="text1"/>
          <w:lang w:eastAsia="zh-HK"/>
        </w:rPr>
      </w:pPr>
    </w:p>
    <w:p w14:paraId="43090386" w14:textId="6D684973" w:rsidR="00850055" w:rsidRPr="00704583" w:rsidRDefault="00850055" w:rsidP="00E9414F">
      <w:pPr>
        <w:snapToGrid w:val="0"/>
        <w:spacing w:line="276" w:lineRule="auto"/>
        <w:rPr>
          <w:rFonts w:asciiTheme="minorEastAsia" w:eastAsiaTheme="minorEastAsia" w:hAnsiTheme="minorEastAsia"/>
          <w:color w:val="000000" w:themeColor="text1"/>
          <w:lang w:eastAsia="zh-HK"/>
        </w:rPr>
      </w:pPr>
    </w:p>
    <w:p w14:paraId="474D610D" w14:textId="6E777CE8" w:rsidR="00A65D7F" w:rsidRPr="00704583" w:rsidRDefault="00E477F3" w:rsidP="00E9414F">
      <w:pPr>
        <w:snapToGrid w:val="0"/>
        <w:spacing w:line="276" w:lineRule="auto"/>
        <w:rPr>
          <w:rFonts w:asciiTheme="minorEastAsia" w:eastAsiaTheme="minorEastAsia" w:hAnsiTheme="minorEastAsia"/>
          <w:color w:val="000000" w:themeColor="text1"/>
          <w:lang w:eastAsia="zh-HK"/>
        </w:rPr>
      </w:pPr>
      <w:r w:rsidRPr="00704583">
        <w:rPr>
          <w:noProof/>
          <w:lang w:val="en-US"/>
        </w:rPr>
        <mc:AlternateContent>
          <mc:Choice Requires="wps">
            <w:drawing>
              <wp:anchor distT="45720" distB="45720" distL="114300" distR="114300" simplePos="0" relativeHeight="251668480" behindDoc="0" locked="0" layoutInCell="1" allowOverlap="1" wp14:anchorId="468165C8" wp14:editId="374D9EDF">
                <wp:simplePos x="0" y="0"/>
                <wp:positionH relativeFrom="column">
                  <wp:posOffset>-78105</wp:posOffset>
                </wp:positionH>
                <wp:positionV relativeFrom="paragraph">
                  <wp:posOffset>167005</wp:posOffset>
                </wp:positionV>
                <wp:extent cx="2686050" cy="1720850"/>
                <wp:effectExtent l="0" t="0" r="0" b="0"/>
                <wp:wrapNone/>
                <wp:docPr id="5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1720850"/>
                        </a:xfrm>
                        <a:prstGeom prst="rect">
                          <a:avLst/>
                        </a:prstGeom>
                        <a:solidFill>
                          <a:srgbClr val="FFFFFF"/>
                        </a:solidFill>
                        <a:ln w="12700">
                          <a:solidFill>
                            <a:srgbClr val="0070C0"/>
                          </a:solidFill>
                          <a:prstDash val="dash"/>
                          <a:miter lim="800000"/>
                          <a:headEnd/>
                          <a:tailEnd/>
                        </a:ln>
                      </wps:spPr>
                      <wps:txbx>
                        <w:txbxContent>
                          <w:p w14:paraId="1ECF8930" w14:textId="74AE6231" w:rsidR="00763D83" w:rsidRDefault="0047712F" w:rsidP="0047712F">
                            <w:pPr>
                              <w:snapToGrid w:val="0"/>
                              <w:spacing w:line="276" w:lineRule="auto"/>
                              <w:rPr>
                                <w:rFonts w:ascii="微軟正黑體" w:eastAsia="DengXian" w:hAnsi="微軟正黑體"/>
                              </w:rPr>
                            </w:pPr>
                            <w:r w:rsidRPr="0047712F">
                              <w:rPr>
                                <w:rFonts w:ascii="微軟正黑體" w:eastAsia="DengXian" w:hAnsi="微軟正黑體" w:hint="eastAsia"/>
                              </w:rPr>
                              <w:t>杂志　　电台　　数码广播　　期刊</w:t>
                            </w:r>
                          </w:p>
                          <w:p w14:paraId="06C324DC" w14:textId="7093DC4A" w:rsidR="00763D83" w:rsidRPr="00332AF2" w:rsidRDefault="0047712F" w:rsidP="0047712F">
                            <w:pPr>
                              <w:snapToGrid w:val="0"/>
                              <w:spacing w:line="276" w:lineRule="auto"/>
                              <w:rPr>
                                <w:rFonts w:ascii="微軟正黑體" w:eastAsia="微軟正黑體" w:hAnsi="微軟正黑體"/>
                              </w:rPr>
                            </w:pPr>
                            <w:r w:rsidRPr="0047712F">
                              <w:rPr>
                                <w:rFonts w:ascii="微軟正黑體" w:eastAsia="DengXian" w:hAnsi="微軟正黑體" w:hint="eastAsia"/>
                              </w:rPr>
                              <w:t>漫画　　电影　　手机短讯　　图书手机通讯应用程式　　即时通讯工具</w:t>
                            </w:r>
                          </w:p>
                          <w:p w14:paraId="21D20C20" w14:textId="2AE275BD" w:rsidR="00763D83" w:rsidRDefault="0047712F" w:rsidP="0047712F">
                            <w:pPr>
                              <w:snapToGrid w:val="0"/>
                              <w:spacing w:line="276" w:lineRule="auto"/>
                              <w:rPr>
                                <w:rFonts w:ascii="微軟正黑體" w:eastAsia="DengXian" w:hAnsi="微軟正黑體"/>
                              </w:rPr>
                            </w:pPr>
                            <w:r w:rsidRPr="0047712F">
                              <w:rPr>
                                <w:rFonts w:ascii="微軟正黑體" w:eastAsia="DengXian" w:hAnsi="微軟正黑體" w:hint="eastAsia"/>
                              </w:rPr>
                              <w:t>网路日志</w:t>
                            </w:r>
                            <w:r w:rsidRPr="0047712F">
                              <w:rPr>
                                <w:rFonts w:ascii="微軟正黑體" w:eastAsia="DengXian" w:hAnsi="微軟正黑體"/>
                              </w:rPr>
                              <w:t>(blog)</w:t>
                            </w:r>
                            <w:r w:rsidRPr="0047712F">
                              <w:rPr>
                                <w:rFonts w:ascii="微軟正黑體" w:eastAsia="DengXian" w:hAnsi="微軟正黑體" w:hint="eastAsia"/>
                              </w:rPr>
                              <w:t xml:space="preserve">　　车身广告　　　　霓虹灯招牌　　电子书　　网上论坛</w:t>
                            </w:r>
                          </w:p>
                          <w:p w14:paraId="7218EED1" w14:textId="1F9CB1D0" w:rsidR="00763D83" w:rsidRPr="00332AF2" w:rsidRDefault="0047712F" w:rsidP="0047712F">
                            <w:pPr>
                              <w:snapToGrid w:val="0"/>
                              <w:spacing w:line="276" w:lineRule="auto"/>
                              <w:rPr>
                                <w:rFonts w:ascii="微軟正黑體" w:eastAsia="微軟正黑體" w:hAnsi="微軟正黑體"/>
                                <w:lang w:eastAsia="zh-TW"/>
                              </w:rPr>
                            </w:pPr>
                            <w:r w:rsidRPr="0047712F">
                              <w:rPr>
                                <w:rFonts w:ascii="微軟正黑體" w:eastAsia="DengXian" w:hAnsi="微軟正黑體"/>
                              </w:rPr>
                              <w:t>Instagram Facebook</w:t>
                            </w:r>
                            <w:r w:rsidRPr="0047712F">
                              <w:rPr>
                                <w:rFonts w:ascii="微軟正黑體" w:eastAsia="DengXian" w:hAnsi="微軟正黑體" w:hint="eastAsia"/>
                              </w:rPr>
                              <w:t xml:space="preserve">　　</w:t>
                            </w:r>
                            <w:r w:rsidRPr="0047712F">
                              <w:rPr>
                                <w:rFonts w:ascii="微軟正黑體" w:eastAsia="DengXian" w:hAnsi="微軟正黑體"/>
                              </w:rPr>
                              <w:t>MP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8165C8" id="_x0000_s1031" type="#_x0000_t202" style="position:absolute;margin-left:-6.15pt;margin-top:13.15pt;width:211.5pt;height:135.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" strokecolor="#0070c0" strokeweight="1pt">
                <v:stroke dashstyle="dash"/>
                <v:textbox>
                  <w:txbxContent>
                    <w:p w14:paraId="1ECF8930" w14:textId="74AE6231" w:rsidR="00763D83" w:rsidRDefault="0047712F" w:rsidP="0047712F">
                      <w:pPr>
                        <w:snapToGrid w:val="0"/>
                        <w:spacing w:line="276" w:lineRule="auto"/>
                        <w:rPr>
                          <w:rFonts w:ascii="微軟正黑體" w:eastAsia="DengXian" w:hAnsi="微軟正黑體"/>
                        </w:rPr>
                      </w:pPr>
                      <w:r w:rsidRPr="0047712F">
                        <w:rPr>
                          <w:rFonts w:ascii="微軟正黑體" w:eastAsia="DengXian" w:hAnsi="微軟正黑體" w:hint="eastAsia"/>
                        </w:rPr>
                        <w:t>杂志　　电台　　数码广播　　期刊</w:t>
                      </w:r>
                    </w:p>
                    <w:p w14:paraId="06C324DC" w14:textId="7093DC4A" w:rsidR="00763D83" w:rsidRPr="00332AF2" w:rsidRDefault="0047712F" w:rsidP="0047712F">
                      <w:pPr>
                        <w:snapToGrid w:val="0"/>
                        <w:spacing w:line="276" w:lineRule="auto"/>
                        <w:rPr>
                          <w:rFonts w:ascii="微軟正黑體" w:eastAsia="微軟正黑體" w:hAnsi="微軟正黑體"/>
                        </w:rPr>
                      </w:pPr>
                      <w:r w:rsidRPr="0047712F">
                        <w:rPr>
                          <w:rFonts w:ascii="微軟正黑體" w:eastAsia="DengXian" w:hAnsi="微軟正黑體" w:hint="eastAsia"/>
                        </w:rPr>
                        <w:t>漫画　　电影　　手机短讯　　图书手机通讯应用程式　　即时通讯工具</w:t>
                      </w:r>
                    </w:p>
                    <w:p w14:paraId="21D20C20" w14:textId="2AE275BD" w:rsidR="00763D83" w:rsidRDefault="0047712F" w:rsidP="0047712F">
                      <w:pPr>
                        <w:snapToGrid w:val="0"/>
                        <w:spacing w:line="276" w:lineRule="auto"/>
                        <w:rPr>
                          <w:rFonts w:ascii="微軟正黑體" w:eastAsia="DengXian" w:hAnsi="微軟正黑體"/>
                        </w:rPr>
                      </w:pPr>
                      <w:r w:rsidRPr="0047712F">
                        <w:rPr>
                          <w:rFonts w:ascii="微軟正黑體" w:eastAsia="DengXian" w:hAnsi="微軟正黑體" w:hint="eastAsia"/>
                        </w:rPr>
                        <w:t>网路日志</w:t>
                      </w:r>
                      <w:r w:rsidRPr="0047712F">
                        <w:rPr>
                          <w:rFonts w:ascii="微軟正黑體" w:eastAsia="DengXian" w:hAnsi="微軟正黑體"/>
                        </w:rPr>
                        <w:t>(blog)</w:t>
                      </w:r>
                      <w:r w:rsidRPr="0047712F">
                        <w:rPr>
                          <w:rFonts w:ascii="微軟正黑體" w:eastAsia="DengXian" w:hAnsi="微軟正黑體" w:hint="eastAsia"/>
                        </w:rPr>
                        <w:t xml:space="preserve">　　车身广告　　　　霓虹灯招牌　　电子书　　网上论坛</w:t>
                      </w:r>
                    </w:p>
                    <w:p w14:paraId="7218EED1" w14:textId="1F9CB1D0" w:rsidR="00763D83" w:rsidRPr="00332AF2" w:rsidRDefault="0047712F" w:rsidP="0047712F">
                      <w:pPr>
                        <w:snapToGrid w:val="0"/>
                        <w:spacing w:line="276" w:lineRule="auto"/>
                        <w:rPr>
                          <w:rFonts w:ascii="微軟正黑體" w:eastAsia="微軟正黑體" w:hAnsi="微軟正黑體"/>
                          <w:lang w:eastAsia="zh-TW"/>
                        </w:rPr>
                      </w:pPr>
                      <w:r w:rsidRPr="0047712F">
                        <w:rPr>
                          <w:rFonts w:ascii="微軟正黑體" w:eastAsia="DengXian" w:hAnsi="微軟正黑體"/>
                        </w:rPr>
                        <w:t>Instagram Facebook</w:t>
                      </w:r>
                      <w:r w:rsidRPr="0047712F">
                        <w:rPr>
                          <w:rFonts w:ascii="微軟正黑體" w:eastAsia="DengXian" w:hAnsi="微軟正黑體" w:hint="eastAsia"/>
                        </w:rPr>
                        <w:t xml:space="preserve">　　</w:t>
                      </w:r>
                      <w:r w:rsidRPr="0047712F">
                        <w:rPr>
                          <w:rFonts w:ascii="微軟正黑體" w:eastAsia="DengXian" w:hAnsi="微軟正黑體"/>
                        </w:rPr>
                        <w:t>MP3</w:t>
                      </w:r>
                    </w:p>
                  </w:txbxContent>
                </v:textbox>
              </v:shape>
            </w:pict>
          </mc:Fallback>
        </mc:AlternateContent>
      </w:r>
    </w:p>
    <w:p w14:paraId="67540B90" w14:textId="76AEBFFA" w:rsidR="00615E28" w:rsidRPr="00704583" w:rsidRDefault="00615E28" w:rsidP="00E9414F">
      <w:pPr>
        <w:snapToGrid w:val="0"/>
        <w:spacing w:line="276" w:lineRule="auto"/>
        <w:rPr>
          <w:rFonts w:asciiTheme="minorEastAsia" w:eastAsiaTheme="minorEastAsia" w:hAnsiTheme="minorEastAsia"/>
          <w:color w:val="000000" w:themeColor="text1"/>
          <w:lang w:eastAsia="zh-HK"/>
        </w:rPr>
      </w:pPr>
    </w:p>
    <w:p w14:paraId="11843A48" w14:textId="7101F8E8" w:rsidR="00615E28" w:rsidRPr="00704583" w:rsidRDefault="00615E28" w:rsidP="00E9414F">
      <w:pPr>
        <w:snapToGrid w:val="0"/>
        <w:spacing w:line="276" w:lineRule="auto"/>
        <w:rPr>
          <w:rFonts w:asciiTheme="minorEastAsia" w:eastAsiaTheme="minorEastAsia" w:hAnsiTheme="minorEastAsia"/>
          <w:color w:val="000000" w:themeColor="text1"/>
          <w:lang w:eastAsia="zh-HK"/>
        </w:rPr>
      </w:pPr>
    </w:p>
    <w:p w14:paraId="18D2DE01" w14:textId="77777777" w:rsidR="00615E28" w:rsidRPr="00704583" w:rsidRDefault="00615E28" w:rsidP="00E9414F">
      <w:pPr>
        <w:snapToGrid w:val="0"/>
        <w:spacing w:line="276" w:lineRule="auto"/>
        <w:rPr>
          <w:rFonts w:asciiTheme="minorEastAsia" w:eastAsiaTheme="minorEastAsia" w:hAnsiTheme="minorEastAsia"/>
          <w:color w:val="000000" w:themeColor="text1"/>
          <w:lang w:eastAsia="zh-HK"/>
        </w:rPr>
      </w:pPr>
    </w:p>
    <w:p w14:paraId="79796F7F" w14:textId="0D7164E5" w:rsidR="00615E28" w:rsidRPr="00704583" w:rsidRDefault="00615E28" w:rsidP="00E9414F">
      <w:pPr>
        <w:snapToGrid w:val="0"/>
        <w:spacing w:line="276" w:lineRule="auto"/>
        <w:rPr>
          <w:rFonts w:asciiTheme="minorEastAsia" w:eastAsiaTheme="minorEastAsia" w:hAnsiTheme="minorEastAsia"/>
          <w:color w:val="000000" w:themeColor="text1"/>
          <w:lang w:eastAsia="zh-HK"/>
        </w:rPr>
      </w:pPr>
    </w:p>
    <w:p w14:paraId="1FD40F5A" w14:textId="4D8AA784" w:rsidR="00820450" w:rsidRPr="00704583" w:rsidRDefault="00820450" w:rsidP="00E9414F">
      <w:pPr>
        <w:snapToGrid w:val="0"/>
        <w:spacing w:line="276" w:lineRule="auto"/>
        <w:rPr>
          <w:rFonts w:asciiTheme="minorEastAsia" w:eastAsiaTheme="minorEastAsia" w:hAnsiTheme="minorEastAsia"/>
          <w:color w:val="000000" w:themeColor="text1"/>
          <w:lang w:eastAsia="zh-HK"/>
        </w:rPr>
      </w:pPr>
    </w:p>
    <w:p w14:paraId="16B97019" w14:textId="35004DC8" w:rsidR="00820450" w:rsidRPr="00704583" w:rsidRDefault="00820450" w:rsidP="00E9414F">
      <w:pPr>
        <w:snapToGrid w:val="0"/>
        <w:spacing w:line="276" w:lineRule="auto"/>
        <w:rPr>
          <w:rFonts w:asciiTheme="minorEastAsia" w:eastAsiaTheme="minorEastAsia" w:hAnsiTheme="minorEastAsia"/>
          <w:color w:val="000000" w:themeColor="text1"/>
          <w:lang w:eastAsia="zh-HK"/>
        </w:rPr>
      </w:pPr>
    </w:p>
    <w:p w14:paraId="30A845AE" w14:textId="7632EC07" w:rsidR="00820450" w:rsidRPr="00704583" w:rsidRDefault="00820450" w:rsidP="00E9414F">
      <w:pPr>
        <w:snapToGrid w:val="0"/>
        <w:spacing w:line="276" w:lineRule="auto"/>
        <w:rPr>
          <w:rFonts w:asciiTheme="minorEastAsia" w:eastAsiaTheme="minorEastAsia" w:hAnsiTheme="minorEastAsia"/>
          <w:color w:val="000000" w:themeColor="text1"/>
          <w:lang w:eastAsia="zh-HK"/>
        </w:rPr>
      </w:pPr>
    </w:p>
    <w:p w14:paraId="7D782791" w14:textId="527C5210" w:rsidR="009D510D" w:rsidRPr="00704583" w:rsidRDefault="009D510D" w:rsidP="009D510D">
      <w:pPr>
        <w:snapToGrid w:val="0"/>
        <w:spacing w:line="276" w:lineRule="auto"/>
        <w:rPr>
          <w:rFonts w:asciiTheme="minorEastAsia" w:eastAsiaTheme="minorEastAsia" w:hAnsiTheme="minorEastAsia"/>
          <w:color w:val="000000" w:themeColor="text1"/>
          <w:lang w:eastAsia="zh-HK"/>
        </w:rPr>
      </w:pPr>
    </w:p>
    <w:p w14:paraId="290C9F7D" w14:textId="788551E0" w:rsidR="00326622" w:rsidRPr="00704583" w:rsidRDefault="00326622" w:rsidP="009D510D">
      <w:pPr>
        <w:snapToGrid w:val="0"/>
        <w:spacing w:line="276" w:lineRule="auto"/>
        <w:rPr>
          <w:rFonts w:asciiTheme="minorEastAsia" w:eastAsiaTheme="minorEastAsia" w:hAnsiTheme="minorEastAsia"/>
          <w:color w:val="000000" w:themeColor="text1"/>
          <w:lang w:eastAsia="zh-HK"/>
        </w:rPr>
      </w:pPr>
    </w:p>
    <w:p w14:paraId="52A11629" w14:textId="498D625A" w:rsidR="009D510D" w:rsidRPr="00704583" w:rsidRDefault="0047712F" w:rsidP="009A3F33">
      <w:pPr>
        <w:snapToGrid w:val="0"/>
        <w:spacing w:line="276" w:lineRule="auto"/>
        <w:rPr>
          <w:rFonts w:asciiTheme="minorEastAsia" w:eastAsiaTheme="minorEastAsia" w:hAnsiTheme="minorEastAsia"/>
          <w:color w:val="000000" w:themeColor="text1"/>
          <w:lang w:eastAsia="zh-HK"/>
        </w:rPr>
      </w:pPr>
      <w:r w:rsidRPr="0047712F">
        <w:rPr>
          <w:rFonts w:asciiTheme="minorEastAsia" w:eastAsia="DengXian" w:hAnsiTheme="minorEastAsia" w:hint="eastAsia"/>
          <w:color w:val="000000" w:themeColor="text1"/>
        </w:rPr>
        <w:t>试就以下媒体类型，列举最少两个例子。</w:t>
      </w:r>
    </w:p>
    <w:tbl>
      <w:tblPr>
        <w:tblStyle w:val="a9"/>
        <w:tblW w:w="0" w:type="auto"/>
        <w:tblLook w:val="04A0" w:firstRow="1" w:lastRow="0" w:firstColumn="1" w:lastColumn="0" w:noHBand="0" w:noVBand="1"/>
      </w:tblPr>
      <w:tblGrid>
        <w:gridCol w:w="1363"/>
        <w:gridCol w:w="6921"/>
      </w:tblGrid>
      <w:tr w:rsidR="00192CED" w:rsidRPr="00704583" w14:paraId="26EB411E" w14:textId="77777777" w:rsidTr="003C7346">
        <w:trPr>
          <w:trHeight w:val="736"/>
        </w:trPr>
        <w:tc>
          <w:tcPr>
            <w:tcW w:w="1363" w:type="dxa"/>
          </w:tcPr>
          <w:p w14:paraId="3CF7221C" w14:textId="1B3FF00A" w:rsidR="00192CED" w:rsidRPr="00704583" w:rsidRDefault="0047712F" w:rsidP="00E9414F">
            <w:pPr>
              <w:snapToGrid w:val="0"/>
              <w:spacing w:line="276" w:lineRule="auto"/>
              <w:rPr>
                <w:rFonts w:ascii="微軟正黑體" w:eastAsia="微軟正黑體" w:hAnsi="微軟正黑體"/>
                <w:color w:val="000000" w:themeColor="text1"/>
                <w:lang w:eastAsia="zh-TW"/>
              </w:rPr>
            </w:pPr>
            <w:r w:rsidRPr="0047712F">
              <w:rPr>
                <w:rFonts w:ascii="微軟正黑體" w:eastAsia="DengXian" w:hAnsi="微軟正黑體" w:hint="eastAsia"/>
                <w:b/>
                <w:bCs/>
                <w:color w:val="000000" w:themeColor="text1"/>
              </w:rPr>
              <w:t>传统媒体</w:t>
            </w:r>
          </w:p>
        </w:tc>
        <w:tc>
          <w:tcPr>
            <w:tcW w:w="6921" w:type="dxa"/>
          </w:tcPr>
          <w:p w14:paraId="1543BAE3" w14:textId="17150CD9" w:rsidR="00192CED" w:rsidRPr="00704583" w:rsidRDefault="0047712F" w:rsidP="00E9414F">
            <w:pPr>
              <w:snapToGrid w:val="0"/>
              <w:spacing w:line="276" w:lineRule="auto"/>
              <w:rPr>
                <w:rFonts w:asciiTheme="minorEastAsia" w:eastAsiaTheme="minorEastAsia" w:hAnsiTheme="minorEastAsia"/>
                <w:color w:val="000000" w:themeColor="text1"/>
              </w:rPr>
            </w:pPr>
            <w:r w:rsidRPr="0047712F">
              <w:rPr>
                <w:rFonts w:asciiTheme="minorEastAsia" w:eastAsia="DengXian" w:hAnsiTheme="minorEastAsia" w:hint="eastAsia"/>
                <w:color w:val="000000" w:themeColor="text1"/>
              </w:rPr>
              <w:t>例子：报纸</w:t>
            </w:r>
          </w:p>
          <w:p w14:paraId="6FE45DB1" w14:textId="304249F1" w:rsidR="009A3F33" w:rsidRPr="00704583" w:rsidRDefault="0047712F" w:rsidP="00E9414F">
            <w:pPr>
              <w:snapToGrid w:val="0"/>
              <w:spacing w:line="276" w:lineRule="auto"/>
              <w:rPr>
                <w:rFonts w:ascii="微軟正黑體" w:eastAsia="微軟正黑體" w:hAnsi="微軟正黑體"/>
                <w:color w:val="000000" w:themeColor="text1"/>
                <w:sz w:val="28"/>
                <w:szCs w:val="28"/>
              </w:rPr>
            </w:pPr>
            <w:r w:rsidRPr="0047712F">
              <w:rPr>
                <w:rFonts w:asciiTheme="minorEastAsia" w:eastAsia="DengXian" w:hAnsiTheme="minorEastAsia" w:hint="eastAsia"/>
                <w:i/>
                <w:color w:val="FF0000"/>
              </w:rPr>
              <w:t>建议答案：</w:t>
            </w:r>
            <w:r w:rsidRPr="0047712F">
              <w:rPr>
                <w:rFonts w:asciiTheme="minorEastAsia" w:eastAsia="DengXian" w:hAnsiTheme="minorEastAsia" w:hint="eastAsia"/>
                <w:i/>
                <w:iCs/>
                <w:color w:val="FF0000"/>
              </w:rPr>
              <w:t>杂志、期刊、图书、漫画</w:t>
            </w:r>
          </w:p>
        </w:tc>
      </w:tr>
      <w:tr w:rsidR="00192CED" w:rsidRPr="00704583" w14:paraId="773FD413" w14:textId="77777777" w:rsidTr="003C7346">
        <w:trPr>
          <w:trHeight w:val="831"/>
        </w:trPr>
        <w:tc>
          <w:tcPr>
            <w:tcW w:w="1363" w:type="dxa"/>
          </w:tcPr>
          <w:p w14:paraId="2A2DF271" w14:textId="07470AA1" w:rsidR="00192CED" w:rsidRPr="00704583" w:rsidRDefault="0047712F" w:rsidP="00E9414F">
            <w:pPr>
              <w:snapToGrid w:val="0"/>
              <w:spacing w:line="276" w:lineRule="auto"/>
              <w:rPr>
                <w:rFonts w:ascii="微軟正黑體" w:eastAsia="微軟正黑體" w:hAnsi="微軟正黑體"/>
                <w:color w:val="000000" w:themeColor="text1"/>
                <w:lang w:eastAsia="zh-TW"/>
              </w:rPr>
            </w:pPr>
            <w:r w:rsidRPr="0047712F">
              <w:rPr>
                <w:rFonts w:ascii="微軟正黑體" w:eastAsia="DengXian" w:hAnsi="微軟正黑體" w:hint="eastAsia"/>
                <w:b/>
                <w:bCs/>
                <w:color w:val="000000" w:themeColor="text1"/>
              </w:rPr>
              <w:t>电子媒体</w:t>
            </w:r>
          </w:p>
        </w:tc>
        <w:tc>
          <w:tcPr>
            <w:tcW w:w="6921" w:type="dxa"/>
          </w:tcPr>
          <w:p w14:paraId="60F8F92B" w14:textId="615AC855" w:rsidR="00192CED" w:rsidRPr="00704583" w:rsidRDefault="0047712F" w:rsidP="00E9414F">
            <w:pPr>
              <w:snapToGrid w:val="0"/>
              <w:spacing w:line="276" w:lineRule="auto"/>
              <w:rPr>
                <w:rFonts w:asciiTheme="minorEastAsia" w:eastAsiaTheme="minorEastAsia" w:hAnsiTheme="minorEastAsia"/>
                <w:color w:val="000000" w:themeColor="text1"/>
              </w:rPr>
            </w:pPr>
            <w:r w:rsidRPr="0047712F">
              <w:rPr>
                <w:rFonts w:asciiTheme="minorEastAsia" w:eastAsia="DengXian" w:hAnsiTheme="minorEastAsia" w:hint="eastAsia"/>
                <w:color w:val="000000" w:themeColor="text1"/>
              </w:rPr>
              <w:t>例子：电视</w:t>
            </w:r>
          </w:p>
          <w:p w14:paraId="3FBAAB06" w14:textId="45FB8717" w:rsidR="009A3F33" w:rsidRPr="00704583" w:rsidRDefault="0047712F" w:rsidP="00E9414F">
            <w:pPr>
              <w:snapToGrid w:val="0"/>
              <w:spacing w:line="276" w:lineRule="auto"/>
              <w:rPr>
                <w:rFonts w:ascii="微軟正黑體" w:eastAsia="微軟正黑體" w:hAnsi="微軟正黑體"/>
                <w:color w:val="000000" w:themeColor="text1"/>
                <w:sz w:val="28"/>
                <w:szCs w:val="28"/>
              </w:rPr>
            </w:pPr>
            <w:r w:rsidRPr="0047712F">
              <w:rPr>
                <w:rFonts w:asciiTheme="minorEastAsia" w:eastAsia="DengXian" w:hAnsiTheme="minorEastAsia" w:hint="eastAsia"/>
                <w:i/>
                <w:color w:val="FF0000"/>
              </w:rPr>
              <w:t>建议答案：</w:t>
            </w:r>
            <w:r w:rsidRPr="0047712F">
              <w:rPr>
                <w:rFonts w:asciiTheme="minorEastAsia" w:eastAsia="DengXian" w:hAnsiTheme="minorEastAsia" w:hint="eastAsia"/>
                <w:i/>
                <w:iCs/>
                <w:color w:val="FF0000"/>
              </w:rPr>
              <w:t>电影、电台</w:t>
            </w:r>
          </w:p>
        </w:tc>
      </w:tr>
      <w:tr w:rsidR="00192CED" w:rsidRPr="00704583" w14:paraId="3C41C118" w14:textId="77777777" w:rsidTr="003C7346">
        <w:trPr>
          <w:trHeight w:val="844"/>
        </w:trPr>
        <w:tc>
          <w:tcPr>
            <w:tcW w:w="1363" w:type="dxa"/>
          </w:tcPr>
          <w:p w14:paraId="66B7E75E" w14:textId="3805BB22" w:rsidR="00192CED" w:rsidRPr="00704583" w:rsidRDefault="0047712F" w:rsidP="00E9414F">
            <w:pPr>
              <w:snapToGrid w:val="0"/>
              <w:spacing w:line="276" w:lineRule="auto"/>
              <w:rPr>
                <w:rFonts w:ascii="微軟正黑體" w:eastAsia="微軟正黑體" w:hAnsi="微軟正黑體"/>
                <w:color w:val="000000" w:themeColor="text1"/>
                <w:lang w:eastAsia="zh-TW"/>
              </w:rPr>
            </w:pPr>
            <w:r w:rsidRPr="0047712F">
              <w:rPr>
                <w:rFonts w:ascii="微軟正黑體" w:eastAsia="DengXian" w:hAnsi="微軟正黑體" w:hint="eastAsia"/>
                <w:b/>
                <w:bCs/>
                <w:color w:val="000000" w:themeColor="text1"/>
              </w:rPr>
              <w:t>数码媒体</w:t>
            </w:r>
          </w:p>
        </w:tc>
        <w:tc>
          <w:tcPr>
            <w:tcW w:w="6921" w:type="dxa"/>
          </w:tcPr>
          <w:p w14:paraId="48D1C04E" w14:textId="6F2AA632" w:rsidR="00192CED" w:rsidRPr="00704583" w:rsidRDefault="0047712F" w:rsidP="00E9414F">
            <w:pPr>
              <w:snapToGrid w:val="0"/>
              <w:spacing w:line="276" w:lineRule="auto"/>
              <w:rPr>
                <w:rFonts w:asciiTheme="minorEastAsia" w:eastAsiaTheme="minorEastAsia" w:hAnsiTheme="minorEastAsia"/>
                <w:color w:val="000000" w:themeColor="text1"/>
              </w:rPr>
            </w:pPr>
            <w:r w:rsidRPr="0047712F">
              <w:rPr>
                <w:rFonts w:asciiTheme="minorEastAsia" w:eastAsia="DengXian" w:hAnsiTheme="minorEastAsia" w:hint="eastAsia"/>
                <w:color w:val="000000" w:themeColor="text1"/>
              </w:rPr>
              <w:t>例子：数码电视</w:t>
            </w:r>
          </w:p>
          <w:p w14:paraId="3833F4C3" w14:textId="0E021A92" w:rsidR="009A3F33" w:rsidRPr="00704583" w:rsidRDefault="0047712F" w:rsidP="00E9414F">
            <w:pPr>
              <w:snapToGrid w:val="0"/>
              <w:spacing w:line="276" w:lineRule="auto"/>
              <w:rPr>
                <w:rFonts w:ascii="微軟正黑體" w:eastAsia="微軟正黑體" w:hAnsi="微軟正黑體"/>
                <w:color w:val="000000" w:themeColor="text1"/>
                <w:sz w:val="28"/>
                <w:szCs w:val="28"/>
              </w:rPr>
            </w:pPr>
            <w:r w:rsidRPr="0047712F">
              <w:rPr>
                <w:rFonts w:asciiTheme="minorEastAsia" w:eastAsia="DengXian" w:hAnsiTheme="minorEastAsia" w:hint="eastAsia"/>
                <w:i/>
                <w:color w:val="FF0000"/>
              </w:rPr>
              <w:t>建议答案：</w:t>
            </w:r>
            <w:r w:rsidRPr="0047712F">
              <w:rPr>
                <w:rFonts w:asciiTheme="minorEastAsia" w:eastAsia="DengXian" w:hAnsiTheme="minorEastAsia" w:hint="eastAsia"/>
                <w:i/>
                <w:iCs/>
                <w:color w:val="FF0000"/>
              </w:rPr>
              <w:t>电子书、数码广播、</w:t>
            </w:r>
            <w:r w:rsidRPr="0047712F">
              <w:rPr>
                <w:rFonts w:asciiTheme="minorEastAsia" w:eastAsia="DengXian" w:hAnsiTheme="minorEastAsia"/>
                <w:i/>
                <w:iCs/>
                <w:color w:val="FF0000"/>
              </w:rPr>
              <w:t>MP3</w:t>
            </w:r>
          </w:p>
        </w:tc>
      </w:tr>
      <w:tr w:rsidR="00192CED" w:rsidRPr="00704583" w14:paraId="5E07492E" w14:textId="77777777" w:rsidTr="009D510D">
        <w:trPr>
          <w:trHeight w:val="1138"/>
        </w:trPr>
        <w:tc>
          <w:tcPr>
            <w:tcW w:w="1363" w:type="dxa"/>
          </w:tcPr>
          <w:p w14:paraId="419990E8" w14:textId="0EA88ECA" w:rsidR="00192CED" w:rsidRPr="00704583" w:rsidRDefault="0047712F" w:rsidP="00E9414F">
            <w:pPr>
              <w:snapToGrid w:val="0"/>
              <w:spacing w:line="276" w:lineRule="auto"/>
              <w:rPr>
                <w:rFonts w:ascii="微軟正黑體" w:eastAsia="微軟正黑體" w:hAnsi="微軟正黑體"/>
                <w:color w:val="000000" w:themeColor="text1"/>
                <w:lang w:eastAsia="zh-TW"/>
              </w:rPr>
            </w:pPr>
            <w:r w:rsidRPr="0047712F">
              <w:rPr>
                <w:rFonts w:ascii="微軟正黑體" w:eastAsia="DengXian" w:hAnsi="微軟正黑體" w:hint="eastAsia"/>
                <w:b/>
                <w:bCs/>
                <w:color w:val="000000" w:themeColor="text1"/>
              </w:rPr>
              <w:t>社交媒体</w:t>
            </w:r>
          </w:p>
        </w:tc>
        <w:tc>
          <w:tcPr>
            <w:tcW w:w="6921" w:type="dxa"/>
          </w:tcPr>
          <w:p w14:paraId="5654E453" w14:textId="0272AF90" w:rsidR="00192CED" w:rsidRPr="00704583" w:rsidRDefault="0047712F" w:rsidP="004048E0">
            <w:pPr>
              <w:snapToGrid w:val="0"/>
              <w:spacing w:line="276" w:lineRule="auto"/>
              <w:rPr>
                <w:rFonts w:asciiTheme="minorEastAsia" w:eastAsiaTheme="minorEastAsia" w:hAnsiTheme="minorEastAsia"/>
                <w:iCs/>
                <w:color w:val="000000" w:themeColor="text1"/>
                <w:lang w:eastAsia="zh-HK"/>
              </w:rPr>
            </w:pPr>
            <w:r w:rsidRPr="0047712F">
              <w:rPr>
                <w:rFonts w:asciiTheme="minorEastAsia" w:eastAsia="DengXian" w:hAnsiTheme="minorEastAsia" w:hint="eastAsia"/>
                <w:color w:val="000000" w:themeColor="text1"/>
              </w:rPr>
              <w:t>例子：</w:t>
            </w:r>
            <w:r w:rsidRPr="0047712F">
              <w:rPr>
                <w:rFonts w:asciiTheme="minorEastAsia" w:eastAsia="DengXian" w:hAnsiTheme="minorEastAsia" w:hint="eastAsia"/>
                <w:iCs/>
                <w:color w:val="000000" w:themeColor="text1"/>
              </w:rPr>
              <w:t>手机通讯应用程式</w:t>
            </w:r>
          </w:p>
          <w:p w14:paraId="3B58F04B" w14:textId="5380BAC9" w:rsidR="009A3F33" w:rsidRPr="00704583" w:rsidRDefault="0047712F" w:rsidP="004048E0">
            <w:pPr>
              <w:snapToGrid w:val="0"/>
              <w:spacing w:line="276" w:lineRule="auto"/>
              <w:rPr>
                <w:rFonts w:ascii="微軟正黑體" w:eastAsia="微軟正黑體" w:hAnsi="微軟正黑體"/>
                <w:color w:val="000000" w:themeColor="text1"/>
                <w:sz w:val="28"/>
                <w:szCs w:val="28"/>
                <w:lang w:eastAsia="zh-TW"/>
              </w:rPr>
            </w:pPr>
            <w:r w:rsidRPr="0047712F">
              <w:rPr>
                <w:rFonts w:asciiTheme="minorEastAsia" w:eastAsia="DengXian" w:hAnsiTheme="minorEastAsia" w:hint="eastAsia"/>
                <w:i/>
                <w:color w:val="FF0000"/>
              </w:rPr>
              <w:t>建议答案：</w:t>
            </w:r>
            <w:r w:rsidRPr="0047712F">
              <w:rPr>
                <w:rFonts w:asciiTheme="minorEastAsia" w:eastAsia="DengXian" w:hAnsiTheme="minorEastAsia" w:hint="eastAsia"/>
                <w:i/>
                <w:iCs/>
                <w:color w:val="FF0000"/>
              </w:rPr>
              <w:t>手机短讯、即时通讯工具、</w:t>
            </w:r>
            <w:r w:rsidRPr="0047712F">
              <w:rPr>
                <w:rFonts w:eastAsia="DengXian"/>
                <w:i/>
                <w:iCs/>
                <w:color w:val="FF0000"/>
              </w:rPr>
              <w:t>Instagram</w:t>
            </w:r>
            <w:r w:rsidRPr="0047712F">
              <w:rPr>
                <w:rFonts w:eastAsia="DengXian" w:hint="eastAsia"/>
                <w:i/>
                <w:iCs/>
                <w:color w:val="FF0000"/>
                <w:lang w:val="en-US"/>
              </w:rPr>
              <w:t>、</w:t>
            </w:r>
            <w:r w:rsidRPr="0047712F">
              <w:rPr>
                <w:rFonts w:eastAsia="DengXian"/>
                <w:i/>
                <w:iCs/>
                <w:color w:val="FF0000"/>
              </w:rPr>
              <w:t>Facebook</w:t>
            </w:r>
            <w:r w:rsidRPr="0047712F">
              <w:rPr>
                <w:rFonts w:eastAsia="DengXian" w:hint="eastAsia"/>
                <w:i/>
                <w:iCs/>
                <w:color w:val="FF0000"/>
              </w:rPr>
              <w:t>、网路日志（</w:t>
            </w:r>
            <w:r w:rsidRPr="0047712F">
              <w:rPr>
                <w:rFonts w:eastAsia="DengXian"/>
                <w:i/>
                <w:iCs/>
                <w:color w:val="FF0000"/>
              </w:rPr>
              <w:t>blog</w:t>
            </w:r>
            <w:r w:rsidRPr="0047712F">
              <w:rPr>
                <w:rFonts w:eastAsia="DengXian" w:hint="eastAsia"/>
                <w:i/>
                <w:iCs/>
                <w:color w:val="FF0000"/>
              </w:rPr>
              <w:t>）、网上论坛</w:t>
            </w:r>
          </w:p>
        </w:tc>
      </w:tr>
      <w:tr w:rsidR="00192CED" w:rsidRPr="00704583" w14:paraId="575594B5" w14:textId="77777777" w:rsidTr="009D510D">
        <w:trPr>
          <w:trHeight w:val="1138"/>
        </w:trPr>
        <w:tc>
          <w:tcPr>
            <w:tcW w:w="1363" w:type="dxa"/>
          </w:tcPr>
          <w:p w14:paraId="588F650B" w14:textId="3F66ABDF" w:rsidR="00192CED" w:rsidRPr="00704583" w:rsidRDefault="0047712F" w:rsidP="00E9414F">
            <w:pPr>
              <w:snapToGrid w:val="0"/>
              <w:spacing w:line="276" w:lineRule="auto"/>
              <w:rPr>
                <w:rFonts w:ascii="微軟正黑體" w:eastAsia="微軟正黑體" w:hAnsi="微軟正黑體"/>
                <w:color w:val="000000" w:themeColor="text1"/>
                <w:lang w:eastAsia="zh-TW"/>
              </w:rPr>
            </w:pPr>
            <w:r w:rsidRPr="0047712F">
              <w:rPr>
                <w:rFonts w:ascii="微軟正黑體" w:eastAsia="DengXian" w:hAnsi="微軟正黑體" w:hint="eastAsia"/>
                <w:b/>
                <w:bCs/>
                <w:color w:val="000000" w:themeColor="text1"/>
              </w:rPr>
              <w:t>户外媒体</w:t>
            </w:r>
          </w:p>
        </w:tc>
        <w:tc>
          <w:tcPr>
            <w:tcW w:w="6921" w:type="dxa"/>
          </w:tcPr>
          <w:p w14:paraId="4CF3E7D6" w14:textId="2767F874" w:rsidR="00192CED" w:rsidRPr="00704583" w:rsidRDefault="0047712F" w:rsidP="00E9414F">
            <w:pPr>
              <w:snapToGrid w:val="0"/>
              <w:spacing w:line="276" w:lineRule="auto"/>
              <w:rPr>
                <w:rFonts w:asciiTheme="minorEastAsia" w:eastAsiaTheme="minorEastAsia" w:hAnsiTheme="minorEastAsia"/>
                <w:color w:val="000000" w:themeColor="text1"/>
              </w:rPr>
            </w:pPr>
            <w:r w:rsidRPr="0047712F">
              <w:rPr>
                <w:rFonts w:asciiTheme="minorEastAsia" w:eastAsia="DengXian" w:hAnsiTheme="minorEastAsia" w:hint="eastAsia"/>
                <w:color w:val="000000" w:themeColor="text1"/>
              </w:rPr>
              <w:t>例子：路牌灯箱的广告位</w:t>
            </w:r>
          </w:p>
          <w:p w14:paraId="10243017" w14:textId="5E40FFA9" w:rsidR="009A3F33" w:rsidRPr="00704583" w:rsidRDefault="0047712F" w:rsidP="009A3F33">
            <w:pPr>
              <w:snapToGrid w:val="0"/>
              <w:spacing w:line="276" w:lineRule="auto"/>
              <w:rPr>
                <w:rFonts w:ascii="微軟正黑體" w:eastAsia="微軟正黑體" w:hAnsi="微軟正黑體"/>
                <w:color w:val="000000" w:themeColor="text1"/>
                <w:sz w:val="28"/>
                <w:szCs w:val="28"/>
              </w:rPr>
            </w:pPr>
            <w:r w:rsidRPr="0047712F">
              <w:rPr>
                <w:rFonts w:asciiTheme="minorEastAsia" w:eastAsia="DengXian" w:hAnsiTheme="minorEastAsia" w:hint="eastAsia"/>
                <w:i/>
                <w:color w:val="FF0000"/>
              </w:rPr>
              <w:t>建议答案：</w:t>
            </w:r>
            <w:r w:rsidRPr="0047712F">
              <w:rPr>
                <w:rFonts w:asciiTheme="minorEastAsia" w:eastAsia="DengXian" w:hAnsiTheme="minorEastAsia" w:hint="eastAsia"/>
                <w:i/>
                <w:iCs/>
                <w:color w:val="FF0000"/>
              </w:rPr>
              <w:t>霓虹灯招牌、车身广告</w:t>
            </w:r>
          </w:p>
        </w:tc>
      </w:tr>
    </w:tbl>
    <w:p w14:paraId="17F459E1" w14:textId="2A719EF2" w:rsidR="00440DDF" w:rsidRPr="00704583" w:rsidRDefault="00440DDF" w:rsidP="0059268D">
      <w:pPr>
        <w:snapToGrid w:val="0"/>
        <w:spacing w:line="276" w:lineRule="auto"/>
        <w:rPr>
          <w:rFonts w:eastAsiaTheme="minorEastAsia"/>
          <w:sz w:val="22"/>
          <w:szCs w:val="22"/>
        </w:rPr>
      </w:pPr>
    </w:p>
    <w:p w14:paraId="653574B6" w14:textId="5472E35F" w:rsidR="00DC30BC" w:rsidRPr="00704583" w:rsidRDefault="003C7346" w:rsidP="00B66A1A">
      <w:pPr>
        <w:snapToGrid w:val="0"/>
        <w:spacing w:line="276" w:lineRule="auto"/>
        <w:rPr>
          <w:rFonts w:ascii="微軟正黑體" w:eastAsia="微軟正黑體" w:hAnsi="微軟正黑體"/>
          <w:color w:val="000000" w:themeColor="text1"/>
        </w:rPr>
      </w:pPr>
      <w:r w:rsidRPr="00704583">
        <w:rPr>
          <w:rFonts w:ascii="微軟正黑體" w:eastAsia="微軟正黑體" w:hAnsi="微軟正黑體"/>
          <w:b/>
          <w:noProof/>
          <w:sz w:val="28"/>
          <w:szCs w:val="28"/>
          <w:lang w:val="en-US"/>
        </w:rPr>
        <w:lastRenderedPageBreak/>
        <w:drawing>
          <wp:anchor distT="0" distB="0" distL="114300" distR="114300" simplePos="0" relativeHeight="251595776" behindDoc="1" locked="0" layoutInCell="1" allowOverlap="1" wp14:anchorId="3782F79F" wp14:editId="37D4A77B">
            <wp:simplePos x="0" y="0"/>
            <wp:positionH relativeFrom="margin">
              <wp:align>center</wp:align>
            </wp:positionH>
            <wp:positionV relativeFrom="paragraph">
              <wp:posOffset>-777985</wp:posOffset>
            </wp:positionV>
            <wp:extent cx="6788106" cy="8394700"/>
            <wp:effectExtent l="0" t="0" r="0" b="6350"/>
            <wp:wrapNone/>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7">
                      <a:extLst>
                        <a:ext uri="{28A0092B-C50C-407E-A947-70E740481C1C}">
                          <a14:useLocalDpi xmlns:a14="http://schemas.microsoft.com/office/drawing/2010/main" val="0"/>
                        </a:ext>
                      </a:extLst>
                    </a:blip>
                    <a:srcRect t="3292" b="7567"/>
                    <a:stretch/>
                  </pic:blipFill>
                  <pic:spPr bwMode="auto">
                    <a:xfrm>
                      <a:off x="0" y="0"/>
                      <a:ext cx="6788106" cy="8394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A3F33" w:rsidRPr="00704583">
        <w:rPr>
          <w:rFonts w:ascii="微軟正黑體" w:eastAsia="微軟正黑體" w:hAnsi="微軟正黑體"/>
          <w:noProof/>
          <w:lang w:val="en-US"/>
        </w:rPr>
        <w:drawing>
          <wp:anchor distT="0" distB="0" distL="114300" distR="114300" simplePos="0" relativeHeight="251618304" behindDoc="0" locked="0" layoutInCell="1" allowOverlap="1" wp14:anchorId="6B32F602" wp14:editId="7429FBB0">
            <wp:simplePos x="0" y="0"/>
            <wp:positionH relativeFrom="column">
              <wp:posOffset>514985</wp:posOffset>
            </wp:positionH>
            <wp:positionV relativeFrom="paragraph">
              <wp:posOffset>231775</wp:posOffset>
            </wp:positionV>
            <wp:extent cx="449580" cy="743949"/>
            <wp:effectExtent l="0" t="0" r="0" b="0"/>
            <wp:wrapSquare wrapText="bothSides"/>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4"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74B83A" w14:textId="63A36282" w:rsidR="00DC30BC" w:rsidRPr="00704583" w:rsidRDefault="000F6B6B" w:rsidP="00B66A1A">
      <w:pPr>
        <w:snapToGrid w:val="0"/>
        <w:spacing w:line="276" w:lineRule="auto"/>
        <w:rPr>
          <w:rFonts w:ascii="微軟正黑體" w:eastAsia="微軟正黑體" w:hAnsi="微軟正黑體"/>
          <w:color w:val="000000" w:themeColor="text1"/>
        </w:rPr>
      </w:pPr>
      <w:r w:rsidRPr="00704583">
        <w:rPr>
          <w:noProof/>
          <w:lang w:val="en-US"/>
        </w:rPr>
        <mc:AlternateContent>
          <mc:Choice Requires="wps">
            <w:drawing>
              <wp:anchor distT="45720" distB="45720" distL="114300" distR="114300" simplePos="0" relativeHeight="251660288" behindDoc="0" locked="0" layoutInCell="1" allowOverlap="1" wp14:anchorId="4C8E152D" wp14:editId="09A97F42">
                <wp:simplePos x="0" y="0"/>
                <wp:positionH relativeFrom="margin">
                  <wp:posOffset>3955415</wp:posOffset>
                </wp:positionH>
                <wp:positionV relativeFrom="paragraph">
                  <wp:posOffset>186055</wp:posOffset>
                </wp:positionV>
                <wp:extent cx="808355" cy="345440"/>
                <wp:effectExtent l="0" t="0" r="0" b="0"/>
                <wp:wrapNone/>
                <wp:docPr id="45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345440"/>
                        </a:xfrm>
                        <a:prstGeom prst="rect">
                          <a:avLst/>
                        </a:prstGeom>
                        <a:noFill/>
                        <a:ln w="9525">
                          <a:noFill/>
                          <a:miter lim="800000"/>
                          <a:headEnd/>
                          <a:tailEnd/>
                        </a:ln>
                      </wps:spPr>
                      <wps:txbx>
                        <w:txbxContent>
                          <w:p w14:paraId="3F098B69" w14:textId="2516E2C8" w:rsidR="00763D83" w:rsidRPr="00376E65" w:rsidRDefault="0047712F" w:rsidP="003E2909">
                            <w:pPr>
                              <w:jc w:val="center"/>
                              <w:rPr>
                                <w:rFonts w:eastAsiaTheme="minorEastAsia"/>
                                <w:lang w:eastAsia="zh-TW"/>
                              </w:rPr>
                            </w:pPr>
                            <w:r w:rsidRPr="0047712F">
                              <w:rPr>
                                <w:rFonts w:eastAsia="DengXian" w:hint="eastAsia"/>
                              </w:rPr>
                              <w:t>附录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8E152D" id="_x0000_s1032" type="#_x0000_t202" style="position:absolute;margin-left:311.45pt;margin-top:14.65pt;width:63.65pt;height:27.2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" filled="f" stroked="f">
                <v:textbox style="mso-fit-shape-to-text:t">
                  <w:txbxContent>
                    <w:p w14:paraId="3F098B69" w14:textId="2516E2C8" w:rsidR="00763D83" w:rsidRPr="00376E65" w:rsidRDefault="0047712F" w:rsidP="003E2909">
                      <w:pPr>
                        <w:jc w:val="center"/>
                        <w:rPr>
                          <w:rFonts w:eastAsiaTheme="minorEastAsia"/>
                          <w:lang w:eastAsia="zh-TW"/>
                        </w:rPr>
                      </w:pPr>
                      <w:r w:rsidRPr="0047712F">
                        <w:rPr>
                          <w:rFonts w:eastAsia="DengXian" w:hint="eastAsia"/>
                        </w:rPr>
                        <w:t>附录一</w:t>
                      </w:r>
                    </w:p>
                  </w:txbxContent>
                </v:textbox>
                <w10:wrap anchorx="margin"/>
              </v:shape>
            </w:pict>
          </mc:Fallback>
        </mc:AlternateContent>
      </w:r>
    </w:p>
    <w:p w14:paraId="7534F899" w14:textId="5E73B71B" w:rsidR="00EA708F" w:rsidRPr="00704583" w:rsidRDefault="009A3F33" w:rsidP="00767C6B">
      <w:pPr>
        <w:snapToGrid w:val="0"/>
        <w:spacing w:line="276" w:lineRule="auto"/>
        <w:jc w:val="both"/>
        <w:rPr>
          <w:rFonts w:ascii="微軟正黑體" w:eastAsia="微軟正黑體" w:hAnsi="微軟正黑體"/>
          <w:b/>
          <w:sz w:val="28"/>
          <w:szCs w:val="28"/>
        </w:rPr>
      </w:pPr>
      <w:r w:rsidRPr="00704583">
        <w:rPr>
          <w:rFonts w:ascii="微軟正黑體" w:eastAsia="微軟正黑體" w:hAnsi="微軟正黑體" w:hint="eastAsia"/>
          <w:b/>
          <w:bCs/>
          <w:color w:val="000000" w:themeColor="text1"/>
        </w:rPr>
        <w:t xml:space="preserve">　　</w:t>
      </w:r>
      <w:r w:rsidR="0047712F" w:rsidRPr="0047712F">
        <w:rPr>
          <w:rFonts w:ascii="微軟正黑體" w:eastAsia="DengXian" w:hAnsi="微軟正黑體" w:hint="eastAsia"/>
          <w:b/>
          <w:bCs/>
          <w:color w:val="000000" w:themeColor="text1"/>
        </w:rPr>
        <w:t>知多一点点：「新新新」新媒体？</w:t>
      </w:r>
      <w:r w:rsidR="006769F9" w:rsidRPr="00704583">
        <w:rPr>
          <w:rFonts w:ascii="微軟正黑體" w:eastAsia="微軟正黑體" w:hAnsi="微軟正黑體"/>
          <w:b/>
          <w:sz w:val="28"/>
          <w:szCs w:val="28"/>
        </w:rPr>
        <w:t xml:space="preserve"> </w:t>
      </w:r>
    </w:p>
    <w:p w14:paraId="5FB590FA" w14:textId="21F71A3F" w:rsidR="00462031" w:rsidRPr="00704583" w:rsidRDefault="00462031" w:rsidP="00462031">
      <w:pPr>
        <w:snapToGrid w:val="0"/>
        <w:spacing w:line="276" w:lineRule="auto"/>
        <w:rPr>
          <w:rFonts w:ascii="微軟正黑體" w:eastAsia="微軟正黑體" w:hAnsi="微軟正黑體"/>
          <w:b/>
          <w:bCs/>
          <w:color w:val="000000" w:themeColor="text1"/>
        </w:rPr>
      </w:pPr>
    </w:p>
    <w:p w14:paraId="11AA0BBD" w14:textId="3C6D8498" w:rsidR="00DE154B" w:rsidRPr="00704583" w:rsidRDefault="0047712F" w:rsidP="0047712F">
      <w:pPr>
        <w:snapToGrid w:val="0"/>
        <w:spacing w:line="276" w:lineRule="auto"/>
        <w:rPr>
          <w:rFonts w:ascii="微軟正黑體" w:eastAsia="微軟正黑體" w:hAnsi="微軟正黑體"/>
          <w:b/>
          <w:sz w:val="28"/>
          <w:szCs w:val="28"/>
          <w:lang w:eastAsia="zh-TW"/>
        </w:rPr>
      </w:pPr>
      <w:r w:rsidRPr="0047712F">
        <w:rPr>
          <w:rFonts w:ascii="微軟正黑體" w:eastAsia="DengXian" w:hAnsi="微軟正黑體" w:hint="eastAsia"/>
          <w:b/>
          <w:bCs/>
          <w:color w:val="000000" w:themeColor="text1"/>
        </w:rPr>
        <w:t>媒体的发展</w:t>
      </w:r>
    </w:p>
    <w:tbl>
      <w:tblPr>
        <w:tblStyle w:val="a9"/>
        <w:tblW w:w="8222" w:type="dxa"/>
        <w:tblInd w:w="-5" w:type="dxa"/>
        <w:tblLook w:val="04A0" w:firstRow="1" w:lastRow="0" w:firstColumn="1" w:lastColumn="0" w:noHBand="0" w:noVBand="1"/>
      </w:tblPr>
      <w:tblGrid>
        <w:gridCol w:w="3402"/>
        <w:gridCol w:w="4820"/>
      </w:tblGrid>
      <w:tr w:rsidR="00EA708F" w:rsidRPr="00704583" w14:paraId="13EFECED" w14:textId="77777777" w:rsidTr="00D20BF4">
        <w:tc>
          <w:tcPr>
            <w:tcW w:w="3402" w:type="dxa"/>
          </w:tcPr>
          <w:p w14:paraId="0C31EF9C" w14:textId="45134F45" w:rsidR="00EA708F" w:rsidRPr="00704583" w:rsidRDefault="0047712F" w:rsidP="0047712F">
            <w:pPr>
              <w:snapToGrid w:val="0"/>
              <w:spacing w:line="276" w:lineRule="auto"/>
              <w:rPr>
                <w:rFonts w:eastAsia="微軟正黑體"/>
                <w:b/>
                <w:lang w:eastAsia="zh-TW"/>
              </w:rPr>
            </w:pPr>
            <w:r w:rsidRPr="0047712F">
              <w:rPr>
                <w:rFonts w:eastAsia="DengXian" w:hint="eastAsia"/>
                <w:b/>
              </w:rPr>
              <w:t>旧媒体（</w:t>
            </w:r>
            <w:r w:rsidRPr="0047712F">
              <w:rPr>
                <w:rFonts w:eastAsia="DengXian"/>
                <w:b/>
              </w:rPr>
              <w:t>Old media</w:t>
            </w:r>
            <w:r w:rsidRPr="0047712F">
              <w:rPr>
                <w:rFonts w:eastAsia="DengXian" w:hint="eastAsia"/>
                <w:b/>
              </w:rPr>
              <w:t>）</w:t>
            </w:r>
          </w:p>
        </w:tc>
        <w:tc>
          <w:tcPr>
            <w:tcW w:w="4820" w:type="dxa"/>
          </w:tcPr>
          <w:p w14:paraId="72C1E80B" w14:textId="3DF9E378" w:rsidR="00EA708F" w:rsidRPr="00704583" w:rsidRDefault="0047712F" w:rsidP="0047712F">
            <w:pPr>
              <w:snapToGrid w:val="0"/>
              <w:spacing w:line="276" w:lineRule="auto"/>
              <w:rPr>
                <w:rFonts w:eastAsia="微軟正黑體"/>
                <w:bCs/>
              </w:rPr>
            </w:pPr>
            <w:r w:rsidRPr="0047712F">
              <w:rPr>
                <w:rFonts w:eastAsia="DengXian" w:hint="eastAsia"/>
                <w:bCs/>
              </w:rPr>
              <w:t>网络出现前的媒体，如书本、报纸、杂志、期刊、电视、电台广播等</w:t>
            </w:r>
          </w:p>
        </w:tc>
      </w:tr>
      <w:tr w:rsidR="00EA708F" w:rsidRPr="00704583" w14:paraId="2BEC6727" w14:textId="77777777" w:rsidTr="00D20BF4">
        <w:tc>
          <w:tcPr>
            <w:tcW w:w="3402" w:type="dxa"/>
          </w:tcPr>
          <w:p w14:paraId="76610E65" w14:textId="4C348795" w:rsidR="00EA708F" w:rsidRPr="00704583" w:rsidRDefault="0047712F" w:rsidP="0047712F">
            <w:pPr>
              <w:snapToGrid w:val="0"/>
              <w:spacing w:line="276" w:lineRule="auto"/>
              <w:rPr>
                <w:rFonts w:eastAsia="微軟正黑體"/>
                <w:b/>
                <w:lang w:eastAsia="zh-TW"/>
              </w:rPr>
            </w:pPr>
            <w:r w:rsidRPr="0047712F">
              <w:rPr>
                <w:rFonts w:eastAsia="DengXian" w:hint="eastAsia"/>
                <w:b/>
              </w:rPr>
              <w:t>新媒体（</w:t>
            </w:r>
            <w:r w:rsidRPr="0047712F">
              <w:rPr>
                <w:rFonts w:eastAsia="DengXian"/>
                <w:b/>
              </w:rPr>
              <w:t>New media</w:t>
            </w:r>
            <w:r w:rsidRPr="0047712F">
              <w:rPr>
                <w:rFonts w:eastAsia="DengXian" w:hint="eastAsia"/>
                <w:b/>
              </w:rPr>
              <w:t>）</w:t>
            </w:r>
          </w:p>
        </w:tc>
        <w:tc>
          <w:tcPr>
            <w:tcW w:w="4820" w:type="dxa"/>
          </w:tcPr>
          <w:p w14:paraId="047231C8" w14:textId="285F46D4" w:rsidR="00EA708F" w:rsidRPr="00704583" w:rsidRDefault="0047712F" w:rsidP="0047712F">
            <w:pPr>
              <w:snapToGrid w:val="0"/>
              <w:spacing w:line="276" w:lineRule="auto"/>
              <w:rPr>
                <w:rFonts w:eastAsia="微軟正黑體"/>
                <w:bCs/>
              </w:rPr>
            </w:pPr>
            <w:r w:rsidRPr="0047712F">
              <w:rPr>
                <w:rFonts w:eastAsia="DengXian" w:hint="eastAsia"/>
                <w:bCs/>
              </w:rPr>
              <w:t>泛指</w:t>
            </w:r>
            <w:r w:rsidRPr="0047712F">
              <w:rPr>
                <w:rFonts w:eastAsia="DengXian"/>
                <w:bCs/>
              </w:rPr>
              <w:t>1990</w:t>
            </w:r>
            <w:r w:rsidRPr="0047712F">
              <w:rPr>
                <w:rFonts w:eastAsia="DengXian" w:hint="eastAsia"/>
                <w:bCs/>
              </w:rPr>
              <w:t>年代中期的网络时代，如论坛、网络版报纸、电邮等</w:t>
            </w:r>
          </w:p>
        </w:tc>
      </w:tr>
      <w:tr w:rsidR="00EA708F" w:rsidRPr="00704583" w14:paraId="47E8F89A" w14:textId="77777777" w:rsidTr="00D20BF4">
        <w:tc>
          <w:tcPr>
            <w:tcW w:w="3402" w:type="dxa"/>
          </w:tcPr>
          <w:p w14:paraId="273DFE10" w14:textId="29FC5B86" w:rsidR="00EA708F" w:rsidRPr="00704583" w:rsidRDefault="0047712F" w:rsidP="0047712F">
            <w:pPr>
              <w:snapToGrid w:val="0"/>
              <w:spacing w:line="276" w:lineRule="auto"/>
              <w:rPr>
                <w:rFonts w:eastAsia="微軟正黑體"/>
                <w:b/>
                <w:lang w:eastAsia="zh-TW"/>
              </w:rPr>
            </w:pPr>
            <w:r w:rsidRPr="0047712F">
              <w:rPr>
                <w:rFonts w:eastAsia="DengXian" w:hint="eastAsia"/>
                <w:b/>
              </w:rPr>
              <w:t>新新媒体（</w:t>
            </w:r>
            <w:r w:rsidRPr="0047712F">
              <w:rPr>
                <w:rFonts w:eastAsia="DengXian"/>
                <w:b/>
              </w:rPr>
              <w:t>New new media</w:t>
            </w:r>
            <w:r w:rsidRPr="0047712F">
              <w:rPr>
                <w:rFonts w:eastAsia="DengXian" w:hint="eastAsia"/>
                <w:b/>
              </w:rPr>
              <w:t>）</w:t>
            </w:r>
          </w:p>
        </w:tc>
        <w:tc>
          <w:tcPr>
            <w:tcW w:w="4820" w:type="dxa"/>
          </w:tcPr>
          <w:p w14:paraId="10487CD0" w14:textId="5EC1F13B" w:rsidR="00EA708F" w:rsidRPr="00704583" w:rsidRDefault="0047712F" w:rsidP="0047712F">
            <w:pPr>
              <w:snapToGrid w:val="0"/>
              <w:spacing w:line="276" w:lineRule="auto"/>
              <w:rPr>
                <w:rFonts w:eastAsia="微軟正黑體"/>
                <w:bCs/>
                <w:lang w:eastAsia="zh-TW"/>
              </w:rPr>
            </w:pPr>
            <w:r w:rsidRPr="0047712F">
              <w:rPr>
                <w:rFonts w:eastAsia="DengXian" w:hint="eastAsia"/>
                <w:bCs/>
              </w:rPr>
              <w:t>如手机、</w:t>
            </w:r>
            <w:r w:rsidRPr="0047712F">
              <w:rPr>
                <w:rFonts w:ascii="微軟正黑體" w:eastAsia="DengXian" w:hAnsi="微軟正黑體" w:hint="eastAsia"/>
              </w:rPr>
              <w:t>网路日志</w:t>
            </w:r>
            <w:r w:rsidRPr="0047712F">
              <w:rPr>
                <w:rFonts w:eastAsia="DengXian" w:hint="eastAsia"/>
                <w:bCs/>
              </w:rPr>
              <w:t>、</w:t>
            </w:r>
            <w:r w:rsidRPr="0047712F">
              <w:rPr>
                <w:rFonts w:eastAsia="DengXian"/>
                <w:bCs/>
              </w:rPr>
              <w:t>Facebook</w:t>
            </w:r>
            <w:r w:rsidRPr="0047712F">
              <w:rPr>
                <w:rFonts w:eastAsia="DengXian" w:hint="eastAsia"/>
                <w:bCs/>
              </w:rPr>
              <w:t>、</w:t>
            </w:r>
            <w:r w:rsidRPr="0047712F">
              <w:rPr>
                <w:rFonts w:eastAsia="DengXian"/>
                <w:bCs/>
              </w:rPr>
              <w:t>Instagram</w:t>
            </w:r>
            <w:r w:rsidRPr="0047712F">
              <w:rPr>
                <w:rFonts w:eastAsia="DengXian" w:hint="eastAsia"/>
                <w:bCs/>
              </w:rPr>
              <w:t>、</w:t>
            </w:r>
            <w:r w:rsidRPr="0047712F">
              <w:rPr>
                <w:rFonts w:eastAsia="DengXian"/>
                <w:bCs/>
              </w:rPr>
              <w:t>YouTube</w:t>
            </w:r>
            <w:r w:rsidRPr="0047712F">
              <w:rPr>
                <w:rFonts w:eastAsia="DengXian" w:hint="eastAsia"/>
                <w:bCs/>
              </w:rPr>
              <w:t>等社交媒体</w:t>
            </w:r>
          </w:p>
        </w:tc>
      </w:tr>
    </w:tbl>
    <w:p w14:paraId="7A6C2D6D" w14:textId="73E091E4" w:rsidR="00D20BF4" w:rsidRPr="00704583" w:rsidRDefault="00D20BF4" w:rsidP="0047712F">
      <w:pPr>
        <w:snapToGrid w:val="0"/>
        <w:spacing w:line="276" w:lineRule="auto"/>
        <w:rPr>
          <w:rFonts w:ascii="微軟正黑體" w:eastAsia="微軟正黑體" w:hAnsi="微軟正黑體"/>
          <w:bCs/>
          <w:lang w:eastAsia="zh-TW"/>
        </w:rPr>
      </w:pPr>
    </w:p>
    <w:p w14:paraId="578B0D1D" w14:textId="614E9D3E" w:rsidR="00897F43" w:rsidRPr="00704583" w:rsidRDefault="0047712F" w:rsidP="0047712F">
      <w:pPr>
        <w:snapToGrid w:val="0"/>
        <w:spacing w:line="276" w:lineRule="auto"/>
        <w:jc w:val="both"/>
      </w:pPr>
      <w:r w:rsidRPr="0047712F">
        <w:rPr>
          <w:rFonts w:ascii="微軟正黑體" w:eastAsia="DengXian" w:hAnsi="微軟正黑體" w:hint="eastAsia"/>
          <w:bCs/>
        </w:rPr>
        <w:t>在</w:t>
      </w:r>
      <w:r w:rsidRPr="0047712F">
        <w:rPr>
          <w:rFonts w:ascii="微軟正黑體" w:eastAsia="DengXian" w:hAnsi="微軟正黑體"/>
          <w:bCs/>
        </w:rPr>
        <w:t>2009</w:t>
      </w:r>
      <w:r w:rsidRPr="0047712F">
        <w:rPr>
          <w:rFonts w:ascii="微軟正黑體" w:eastAsia="DengXian" w:hAnsi="微軟正黑體" w:hint="eastAsia"/>
          <w:bCs/>
        </w:rPr>
        <w:t>年，曾经有人提出以</w:t>
      </w:r>
      <w:r w:rsidRPr="0047712F">
        <w:rPr>
          <w:rFonts w:ascii="微軟正黑體" w:eastAsia="DengXian" w:hAnsi="微軟正黑體" w:hint="eastAsia"/>
          <w:color w:val="000000" w:themeColor="text1"/>
        </w:rPr>
        <w:t>「</w:t>
      </w:r>
      <w:r w:rsidRPr="0047712F">
        <w:rPr>
          <w:rFonts w:ascii="微軟正黑體" w:eastAsia="DengXian" w:hAnsi="微軟正黑體" w:hint="eastAsia"/>
          <w:bCs/>
        </w:rPr>
        <w:t>新新媒体</w:t>
      </w:r>
      <w:r w:rsidRPr="0047712F">
        <w:rPr>
          <w:rFonts w:ascii="微軟正黑體" w:eastAsia="DengXian" w:hAnsi="微軟正黑體" w:hint="eastAsia"/>
          <w:color w:val="000000" w:themeColor="text1"/>
        </w:rPr>
        <w:t>」</w:t>
      </w:r>
      <w:r w:rsidRPr="0047712F">
        <w:rPr>
          <w:rFonts w:ascii="微軟正黑體" w:eastAsia="DengXian" w:hAnsi="微軟正黑體" w:hint="eastAsia"/>
          <w:bCs/>
        </w:rPr>
        <w:t>的概念解释现存的新传播媒体。原来早于</w:t>
      </w:r>
      <w:r w:rsidRPr="0047712F">
        <w:rPr>
          <w:rFonts w:ascii="微軟正黑體" w:eastAsia="DengXian" w:hAnsi="微軟正黑體"/>
          <w:bCs/>
        </w:rPr>
        <w:t>1953</w:t>
      </w:r>
      <w:r w:rsidRPr="0047712F">
        <w:rPr>
          <w:rFonts w:ascii="微軟正黑體" w:eastAsia="DengXian" w:hAnsi="微軟正黑體" w:hint="eastAsia"/>
          <w:bCs/>
        </w:rPr>
        <w:t>年，已有学者提出新媒体一词，形容当时新的传播平台。不过，媒体的传播方式日新月异，即使今天是新媒体，明天已变成旧媒体了。</w:t>
      </w:r>
      <w:r w:rsidR="001B3007">
        <w:rPr>
          <w:noProof/>
        </w:rPr>
        <w:drawing>
          <wp:inline distT="0" distB="0" distL="0" distR="0" wp14:anchorId="1FF344BE" wp14:editId="4683C53E">
            <wp:extent cx="5266690" cy="2160905"/>
            <wp:effectExtent l="0" t="0" r="0" b="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66690" cy="2160905"/>
                    </a:xfrm>
                    <a:prstGeom prst="rect">
                      <a:avLst/>
                    </a:prstGeom>
                  </pic:spPr>
                </pic:pic>
              </a:graphicData>
            </a:graphic>
          </wp:inline>
        </w:drawing>
      </w:r>
    </w:p>
    <w:p w14:paraId="145341A5" w14:textId="52BB5AD8" w:rsidR="00897F43" w:rsidRPr="00704583" w:rsidRDefault="00897F43" w:rsidP="000926D4">
      <w:pPr>
        <w:snapToGrid w:val="0"/>
        <w:spacing w:line="276" w:lineRule="auto"/>
      </w:pPr>
    </w:p>
    <w:p w14:paraId="2801E611" w14:textId="4F0055BB" w:rsidR="00897F43" w:rsidRPr="00704583" w:rsidRDefault="0047712F" w:rsidP="000926D4">
      <w:pPr>
        <w:snapToGrid w:val="0"/>
        <w:spacing w:line="276" w:lineRule="auto"/>
        <w:rPr>
          <w:sz w:val="22"/>
          <w:szCs w:val="22"/>
          <w:lang w:eastAsia="zh-TW"/>
        </w:rPr>
      </w:pPr>
      <w:r w:rsidRPr="0047712F">
        <w:rPr>
          <w:rFonts w:asciiTheme="minorEastAsia" w:eastAsiaTheme="minorEastAsia" w:hAnsiTheme="minorEastAsia" w:hint="eastAsia"/>
          <w:sz w:val="22"/>
          <w:szCs w:val="22"/>
        </w:rPr>
        <w:t xml:space="preserve"> </w:t>
      </w:r>
      <w:r w:rsidRPr="0047712F">
        <w:rPr>
          <w:rFonts w:asciiTheme="minorEastAsia" w:eastAsiaTheme="minorEastAsia" w:hAnsiTheme="minorEastAsia"/>
          <w:sz w:val="22"/>
          <w:szCs w:val="22"/>
        </w:rPr>
        <w:t xml:space="preserve">                  </w:t>
      </w:r>
      <w:r w:rsidRPr="0047712F">
        <w:rPr>
          <w:rFonts w:asciiTheme="minorEastAsia" w:eastAsia="DengXian" w:hAnsiTheme="minorEastAsia" w:hint="eastAsia"/>
          <w:sz w:val="22"/>
          <w:szCs w:val="22"/>
          <w:u w:val="single"/>
        </w:rPr>
        <w:t>节</w:t>
      </w:r>
      <w:r w:rsidRPr="0047712F">
        <w:rPr>
          <w:rFonts w:eastAsia="DengXian" w:hint="eastAsia"/>
          <w:sz w:val="22"/>
          <w:szCs w:val="22"/>
          <w:u w:val="single"/>
        </w:rPr>
        <w:t>录及改写自</w:t>
      </w:r>
      <w:r w:rsidR="00897F43" w:rsidRPr="00704583">
        <w:rPr>
          <w:rFonts w:eastAsiaTheme="minorEastAsia" w:hint="eastAsia"/>
          <w:sz w:val="22"/>
          <w:szCs w:val="22"/>
          <w:lang w:eastAsia="zh-TW"/>
        </w:rPr>
        <w:t>：</w:t>
      </w:r>
      <w:r w:rsidR="00897F43" w:rsidRPr="00704583">
        <w:rPr>
          <w:rFonts w:hint="eastAsia"/>
          <w:sz w:val="22"/>
          <w:szCs w:val="22"/>
          <w:lang w:eastAsia="zh-TW"/>
        </w:rPr>
        <w:t>Levenson</w:t>
      </w:r>
      <w:r w:rsidR="00897F43" w:rsidRPr="00704583">
        <w:rPr>
          <w:rFonts w:hint="eastAsia"/>
          <w:sz w:val="22"/>
          <w:szCs w:val="22"/>
          <w:lang w:eastAsia="zh-TW"/>
        </w:rPr>
        <w:t>（</w:t>
      </w:r>
      <w:r w:rsidR="00897F43" w:rsidRPr="00704583">
        <w:rPr>
          <w:rFonts w:hint="eastAsia"/>
          <w:sz w:val="22"/>
          <w:szCs w:val="22"/>
          <w:lang w:eastAsia="zh-TW"/>
        </w:rPr>
        <w:t>2009</w:t>
      </w:r>
      <w:r w:rsidR="00897F43" w:rsidRPr="00704583">
        <w:rPr>
          <w:rFonts w:hint="eastAsia"/>
          <w:sz w:val="22"/>
          <w:szCs w:val="22"/>
          <w:lang w:eastAsia="zh-TW"/>
        </w:rPr>
        <w:t>）</w:t>
      </w:r>
      <w:r w:rsidR="00ED3886" w:rsidRPr="00704583">
        <w:rPr>
          <w:rFonts w:hint="eastAsia"/>
          <w:sz w:val="22"/>
          <w:szCs w:val="22"/>
          <w:lang w:eastAsia="zh-TW"/>
        </w:rPr>
        <w:t>，</w:t>
      </w:r>
      <w:r w:rsidR="00ED3886" w:rsidRPr="00704583">
        <w:rPr>
          <w:sz w:val="22"/>
          <w:szCs w:val="22"/>
          <w:lang w:eastAsia="zh-TW"/>
        </w:rPr>
        <w:t>New new media</w:t>
      </w:r>
      <w:r w:rsidR="00897F43" w:rsidRPr="00704583">
        <w:rPr>
          <w:rFonts w:asciiTheme="minorEastAsia" w:eastAsiaTheme="minorEastAsia" w:hAnsiTheme="minorEastAsia" w:hint="eastAsia"/>
          <w:sz w:val="22"/>
          <w:szCs w:val="22"/>
          <w:lang w:eastAsia="zh-TW"/>
        </w:rPr>
        <w:t>。</w:t>
      </w:r>
    </w:p>
    <w:p w14:paraId="17BE58BE" w14:textId="6BE3D85D" w:rsidR="00B66A1A" w:rsidRPr="00704583" w:rsidRDefault="00B66A1A" w:rsidP="000926D4">
      <w:pPr>
        <w:snapToGrid w:val="0"/>
        <w:spacing w:line="276" w:lineRule="auto"/>
        <w:rPr>
          <w:rFonts w:ascii="微軟正黑體" w:eastAsia="微軟正黑體" w:hAnsi="微軟正黑體"/>
          <w:b/>
          <w:sz w:val="28"/>
          <w:szCs w:val="28"/>
          <w:lang w:eastAsia="zh-HK"/>
        </w:rPr>
      </w:pPr>
      <w:r w:rsidRPr="00704583">
        <w:rPr>
          <w:rFonts w:ascii="微軟正黑體" w:eastAsia="微軟正黑體" w:hAnsi="微軟正黑體"/>
          <w:b/>
          <w:sz w:val="28"/>
          <w:szCs w:val="28"/>
          <w:lang w:eastAsia="zh-HK"/>
        </w:rPr>
        <w:br w:type="page"/>
      </w:r>
    </w:p>
    <w:p w14:paraId="7A62FBBE" w14:textId="6EF6D175" w:rsidR="00084185" w:rsidRPr="00704583" w:rsidRDefault="00E477F3" w:rsidP="009A3F33">
      <w:pPr>
        <w:snapToGrid w:val="0"/>
        <w:spacing w:line="276" w:lineRule="auto"/>
        <w:rPr>
          <w:rFonts w:ascii="微軟正黑體" w:eastAsia="微軟正黑體" w:hAnsi="微軟正黑體"/>
          <w:b/>
          <w:sz w:val="28"/>
          <w:szCs w:val="28"/>
          <w:lang w:eastAsia="zh-HK"/>
        </w:rPr>
      </w:pPr>
      <w:r w:rsidRPr="00704583">
        <w:rPr>
          <w:noProof/>
          <w:lang w:val="en-US"/>
        </w:rPr>
        <w:lastRenderedPageBreak/>
        <mc:AlternateContent>
          <mc:Choice Requires="wps">
            <w:drawing>
              <wp:anchor distT="0" distB="0" distL="114300" distR="114300" simplePos="0" relativeHeight="251663360" behindDoc="0" locked="0" layoutInCell="1" allowOverlap="1" wp14:anchorId="76F48070" wp14:editId="4832B330">
                <wp:simplePos x="0" y="0"/>
                <wp:positionH relativeFrom="column">
                  <wp:posOffset>2652395</wp:posOffset>
                </wp:positionH>
                <wp:positionV relativeFrom="paragraph">
                  <wp:posOffset>-508000</wp:posOffset>
                </wp:positionV>
                <wp:extent cx="2578100" cy="939800"/>
                <wp:effectExtent l="0" t="0" r="0" b="0"/>
                <wp:wrapNone/>
                <wp:docPr id="289" name="圓角矩形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8100" cy="939800"/>
                        </a:xfrm>
                        <a:prstGeom prst="roundRect">
                          <a:avLst/>
                        </a:prstGeom>
                        <a:solidFill>
                          <a:sysClr val="window" lastClr="FFFFFF"/>
                        </a:solidFill>
                        <a:ln w="25400" cap="flat" cmpd="sng" algn="ctr">
                          <a:solidFill>
                            <a:srgbClr val="FF0000"/>
                          </a:solidFill>
                          <a:prstDash val="sysDash"/>
                        </a:ln>
                        <a:effectLst/>
                      </wps:spPr>
                      <wps:txbx>
                        <w:txbxContent>
                          <w:p w14:paraId="257287AD" w14:textId="5C7D6C6A" w:rsidR="00763D83" w:rsidRPr="009A3F33" w:rsidRDefault="00763D83" w:rsidP="009A3F33">
                            <w:pPr>
                              <w:pStyle w:val="a8"/>
                              <w:snapToGrid w:val="0"/>
                              <w:ind w:leftChars="0" w:left="0"/>
                              <w:rPr>
                                <w:rFonts w:asciiTheme="minorEastAsia" w:eastAsiaTheme="minorEastAsia" w:hAnsiTheme="minorEastAsia"/>
                                <w:sz w:val="20"/>
                                <w:szCs w:val="20"/>
                              </w:rPr>
                            </w:pPr>
                            <w:r>
                              <w:rPr>
                                <w:noProof/>
                                <w:lang w:val="en-US"/>
                              </w:rPr>
                              <w:drawing>
                                <wp:inline distT="0" distB="0" distL="0" distR="0" wp14:anchorId="61B79DFA" wp14:editId="61615DB1">
                                  <wp:extent cx="508000" cy="355600"/>
                                  <wp:effectExtent l="0" t="0" r="6350" b="6350"/>
                                  <wp:docPr id="49" name="圖片 49"/>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508137" cy="355696"/>
                                          </a:xfrm>
                                          <a:prstGeom prst="rect">
                                            <a:avLst/>
                                          </a:prstGeom>
                                          <a:noFill/>
                                          <a:ln>
                                            <a:noFill/>
                                          </a:ln>
                                        </pic:spPr>
                                      </pic:pic>
                                    </a:graphicData>
                                  </a:graphic>
                                </wp:inline>
                              </w:drawing>
                            </w:r>
                            <w:r w:rsidR="00C54D61" w:rsidRPr="00C54D61">
                              <w:rPr>
                                <w:rFonts w:asciiTheme="minorEastAsia" w:eastAsia="DengXian" w:hAnsiTheme="minorEastAsia" w:hint="eastAsia"/>
                                <w:sz w:val="20"/>
                                <w:szCs w:val="20"/>
                              </w:rPr>
                              <w:t>此部分可让能力较高的学生完成。能力稍逊的学生可直接回答本活动第二部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F48070" id="圓角矩形 289" o:spid="_x0000_s1033" style="position:absolute;margin-left:208.85pt;margin-top:-40pt;width:203pt;height:7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" fillcolor="window" strokecolor="red" strokeweight="2pt">
                <v:stroke dashstyle="3 1"/>
                <v:path arrowok="t"/>
                <v:textbox>
                  <w:txbxContent>
                    <w:p w14:paraId="257287AD" w14:textId="5C7D6C6A" w:rsidR="00763D83" w:rsidRPr="009A3F33" w:rsidRDefault="00763D83" w:rsidP="009A3F33">
                      <w:pPr>
                        <w:pStyle w:val="a8"/>
                        <w:snapToGrid w:val="0"/>
                        <w:ind w:leftChars="0" w:left="0"/>
                        <w:rPr>
                          <w:rFonts w:asciiTheme="minorEastAsia" w:eastAsiaTheme="minorEastAsia" w:hAnsiTheme="minorEastAsia"/>
                          <w:sz w:val="20"/>
                          <w:szCs w:val="20"/>
                        </w:rPr>
                      </w:pPr>
                      <w:r>
                        <w:rPr>
                          <w:noProof/>
                          <w:lang w:val="en-US"/>
                        </w:rPr>
                        <w:drawing>
                          <wp:inline distT="0" distB="0" distL="0" distR="0" wp14:anchorId="61B79DFA" wp14:editId="61615DB1">
                            <wp:extent cx="508000" cy="355600"/>
                            <wp:effectExtent l="0" t="0" r="6350" b="6350"/>
                            <wp:docPr id="49" name="圖片 49"/>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508137" cy="355696"/>
                                    </a:xfrm>
                                    <a:prstGeom prst="rect">
                                      <a:avLst/>
                                    </a:prstGeom>
                                    <a:noFill/>
                                    <a:ln>
                                      <a:noFill/>
                                    </a:ln>
                                  </pic:spPr>
                                </pic:pic>
                              </a:graphicData>
                            </a:graphic>
                          </wp:inline>
                        </w:drawing>
                      </w:r>
                      <w:r w:rsidR="00C54D61" w:rsidRPr="00C54D61">
                        <w:rPr>
                          <w:rFonts w:asciiTheme="minorEastAsia" w:eastAsia="DengXian" w:hAnsiTheme="minorEastAsia" w:hint="eastAsia"/>
                          <w:sz w:val="20"/>
                          <w:szCs w:val="20"/>
                        </w:rPr>
                        <w:t>此部分可让能力较高的学生完成。能力稍逊的学生可直接回答本活动第二部分。</w:t>
                      </w:r>
                    </w:p>
                  </w:txbxContent>
                </v:textbox>
              </v:roundrect>
            </w:pict>
          </mc:Fallback>
        </mc:AlternateContent>
      </w:r>
      <w:r w:rsidRPr="00704583">
        <w:rPr>
          <w:noProof/>
          <w:lang w:val="en-US"/>
        </w:rPr>
        <mc:AlternateContent>
          <mc:Choice Requires="wps">
            <w:drawing>
              <wp:anchor distT="0" distB="0" distL="114300" distR="114300" simplePos="0" relativeHeight="251715584" behindDoc="0" locked="0" layoutInCell="1" allowOverlap="1" wp14:anchorId="735DCC0A" wp14:editId="5C112635">
                <wp:simplePos x="0" y="0"/>
                <wp:positionH relativeFrom="column">
                  <wp:posOffset>61595</wp:posOffset>
                </wp:positionH>
                <wp:positionV relativeFrom="paragraph">
                  <wp:posOffset>-527050</wp:posOffset>
                </wp:positionV>
                <wp:extent cx="2382520" cy="685800"/>
                <wp:effectExtent l="0" t="0" r="0" b="0"/>
                <wp:wrapNone/>
                <wp:docPr id="473"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2520" cy="685800"/>
                        </a:xfrm>
                        <a:prstGeom prst="roundRect">
                          <a:avLst/>
                        </a:prstGeom>
                        <a:solidFill>
                          <a:sysClr val="window" lastClr="FFFFFF"/>
                        </a:solidFill>
                        <a:ln w="25400" cap="flat" cmpd="sng" algn="ctr">
                          <a:solidFill>
                            <a:srgbClr val="FF0000"/>
                          </a:solidFill>
                          <a:prstDash val="sysDash"/>
                        </a:ln>
                        <a:effectLst/>
                      </wps:spPr>
                      <wps:txbx>
                        <w:txbxContent>
                          <w:p w14:paraId="76EC8444" w14:textId="531E9914" w:rsidR="00763D83" w:rsidRPr="00842EFC" w:rsidRDefault="00763D83" w:rsidP="009A3F33">
                            <w:pPr>
                              <w:pStyle w:val="a8"/>
                              <w:snapToGrid w:val="0"/>
                              <w:ind w:leftChars="0" w:left="0"/>
                              <w:jc w:val="both"/>
                              <w:rPr>
                                <w:rFonts w:ascii="細明體" w:eastAsia="細明體" w:hAnsi="細明體"/>
                                <w:sz w:val="20"/>
                                <w:szCs w:val="20"/>
                              </w:rPr>
                            </w:pPr>
                            <w:r>
                              <w:rPr>
                                <w:noProof/>
                                <w:lang w:val="en-US"/>
                              </w:rPr>
                              <w:drawing>
                                <wp:inline distT="0" distB="0" distL="0" distR="0" wp14:anchorId="60539CF6" wp14:editId="02B96D8D">
                                  <wp:extent cx="503555" cy="287020"/>
                                  <wp:effectExtent l="0" t="0" r="0" b="0"/>
                                  <wp:docPr id="464" name="圖片 464"/>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00C54D61" w:rsidRPr="00C54D61">
                              <w:rPr>
                                <w:rFonts w:ascii="細明體" w:eastAsia="DengXian" w:hAnsi="細明體" w:hint="eastAsia"/>
                                <w:sz w:val="20"/>
                                <w:szCs w:val="20"/>
                              </w:rPr>
                              <w:t>教师鼓励学生自行研习自学材料一「媒体与我们息息相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35DCC0A" id="_x0000_s1034" style="position:absolute;margin-left:4.85pt;margin-top:-41.5pt;width:187.6pt;height:5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" fillcolor="window" strokecolor="red" strokeweight="2pt">
                <v:stroke dashstyle="3 1"/>
                <v:path arrowok="t"/>
                <v:textbox>
                  <w:txbxContent>
                    <w:p w14:paraId="76EC8444" w14:textId="531E9914" w:rsidR="00763D83" w:rsidRPr="00842EFC" w:rsidRDefault="00763D83" w:rsidP="009A3F33">
                      <w:pPr>
                        <w:pStyle w:val="a8"/>
                        <w:snapToGrid w:val="0"/>
                        <w:ind w:leftChars="0" w:left="0"/>
                        <w:jc w:val="both"/>
                        <w:rPr>
                          <w:rFonts w:ascii="細明體" w:eastAsia="細明體" w:hAnsi="細明體"/>
                          <w:sz w:val="20"/>
                          <w:szCs w:val="20"/>
                        </w:rPr>
                      </w:pPr>
                      <w:r>
                        <w:rPr>
                          <w:noProof/>
                          <w:lang w:val="en-US"/>
                        </w:rPr>
                        <w:drawing>
                          <wp:inline distT="0" distB="0" distL="0" distR="0" wp14:anchorId="60539CF6" wp14:editId="02B96D8D">
                            <wp:extent cx="503555" cy="287020"/>
                            <wp:effectExtent l="0" t="0" r="0" b="0"/>
                            <wp:docPr id="464" name="圖片 464"/>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00C54D61" w:rsidRPr="00C54D61">
                        <w:rPr>
                          <w:rFonts w:ascii="細明體" w:eastAsia="DengXian" w:hAnsi="細明體" w:hint="eastAsia"/>
                          <w:sz w:val="20"/>
                          <w:szCs w:val="20"/>
                        </w:rPr>
                        <w:t>教师鼓励学生自行研习自学材料一「媒体与我们息息相关」。</w:t>
                      </w:r>
                    </w:p>
                  </w:txbxContent>
                </v:textbox>
              </v:roundrect>
            </w:pict>
          </mc:Fallback>
        </mc:AlternateContent>
      </w:r>
    </w:p>
    <w:p w14:paraId="2665697C" w14:textId="33E71E2C" w:rsidR="00C31B8F" w:rsidRPr="00704583" w:rsidRDefault="00C54D61" w:rsidP="009A3F33">
      <w:pPr>
        <w:snapToGrid w:val="0"/>
        <w:spacing w:line="276" w:lineRule="auto"/>
        <w:rPr>
          <w:rFonts w:ascii="微軟正黑體" w:eastAsia="微軟正黑體" w:hAnsi="微軟正黑體"/>
          <w:b/>
          <w:sz w:val="28"/>
          <w:szCs w:val="28"/>
          <w:lang w:eastAsia="zh-TW"/>
        </w:rPr>
      </w:pPr>
      <w:r w:rsidRPr="00C54D61">
        <w:rPr>
          <w:rFonts w:ascii="微軟正黑體" w:eastAsia="DengXian" w:hAnsi="微軟正黑體" w:hint="eastAsia"/>
          <w:b/>
          <w:sz w:val="28"/>
          <w:szCs w:val="28"/>
        </w:rPr>
        <w:t>活动二：常在我左右</w:t>
      </w:r>
    </w:p>
    <w:p w14:paraId="071F9CD3" w14:textId="586A27F2" w:rsidR="000D4C3C" w:rsidRPr="00704583" w:rsidRDefault="00C54D61" w:rsidP="003C76C4">
      <w:pPr>
        <w:pStyle w:val="a8"/>
        <w:numPr>
          <w:ilvl w:val="0"/>
          <w:numId w:val="36"/>
        </w:numPr>
        <w:tabs>
          <w:tab w:val="clear" w:pos="360"/>
        </w:tabs>
        <w:snapToGrid w:val="0"/>
        <w:spacing w:line="276" w:lineRule="auto"/>
        <w:ind w:leftChars="0" w:left="482" w:hanging="482"/>
        <w:rPr>
          <w:rFonts w:asciiTheme="majorEastAsia" w:eastAsiaTheme="majorEastAsia" w:hAnsiTheme="majorEastAsia"/>
        </w:rPr>
      </w:pPr>
      <w:r w:rsidRPr="00C54D61">
        <w:rPr>
          <w:rFonts w:asciiTheme="majorEastAsia" w:eastAsia="DengXian" w:hAnsiTheme="majorEastAsia" w:hint="eastAsia"/>
        </w:rPr>
        <w:t>根据活动一，回答以下问题。</w:t>
      </w:r>
    </w:p>
    <w:p w14:paraId="625BA05E" w14:textId="72FF89F8" w:rsidR="00AD1E58" w:rsidRPr="00704583" w:rsidRDefault="00AD1E58" w:rsidP="009A3F33">
      <w:pPr>
        <w:snapToGrid w:val="0"/>
        <w:spacing w:line="276" w:lineRule="auto"/>
        <w:rPr>
          <w:rFonts w:eastAsiaTheme="minorEastAsia"/>
          <w:lang w:eastAsia="zh-HK"/>
        </w:rPr>
      </w:pPr>
    </w:p>
    <w:p w14:paraId="47DE42F7" w14:textId="5B35944A" w:rsidR="00BB2CBE" w:rsidRPr="00704583" w:rsidRDefault="00C54D61" w:rsidP="009A3F33">
      <w:pPr>
        <w:snapToGrid w:val="0"/>
        <w:spacing w:line="276" w:lineRule="auto"/>
        <w:jc w:val="both"/>
        <w:rPr>
          <w:rFonts w:eastAsiaTheme="minorEastAsia"/>
          <w:lang w:eastAsia="zh-HK"/>
        </w:rPr>
      </w:pPr>
      <w:r w:rsidRPr="00C54D61">
        <w:rPr>
          <w:rFonts w:eastAsia="DengXian" w:hint="eastAsia"/>
        </w:rPr>
        <w:t>回想昨天你由早上张开眼睛至晚上睡觉，曾经接触的媒体和运用其进行的活动，并填写下表。</w:t>
      </w:r>
    </w:p>
    <w:p w14:paraId="67CD8F6F" w14:textId="77777777" w:rsidR="00F53521" w:rsidRPr="00704583" w:rsidRDefault="00F53521" w:rsidP="009A3F33">
      <w:pPr>
        <w:snapToGrid w:val="0"/>
        <w:spacing w:line="276" w:lineRule="auto"/>
        <w:rPr>
          <w:rFonts w:eastAsiaTheme="minorEastAsia"/>
          <w:lang w:eastAsia="zh-HK"/>
        </w:rPr>
      </w:pPr>
    </w:p>
    <w:p w14:paraId="1A16328A" w14:textId="18AA650E" w:rsidR="000436B7" w:rsidRPr="00704583" w:rsidRDefault="00C54D61" w:rsidP="009A3F33">
      <w:pPr>
        <w:pStyle w:val="a8"/>
        <w:snapToGrid w:val="0"/>
        <w:spacing w:line="276" w:lineRule="auto"/>
        <w:ind w:leftChars="0" w:left="360"/>
        <w:jc w:val="center"/>
        <w:rPr>
          <w:rFonts w:eastAsiaTheme="minorEastAsia"/>
          <w:lang w:eastAsia="zh-TW"/>
        </w:rPr>
      </w:pPr>
      <w:r w:rsidRPr="00C54D61">
        <w:rPr>
          <w:rFonts w:ascii="微軟正黑體" w:eastAsia="DengXian" w:hAnsi="微軟正黑體" w:hint="eastAsia"/>
          <w:b/>
          <w:sz w:val="28"/>
          <w:szCs w:val="28"/>
        </w:rPr>
        <w:t>我与媒体的一天</w:t>
      </w:r>
    </w:p>
    <w:tbl>
      <w:tblPr>
        <w:tblStyle w:val="a9"/>
        <w:tblW w:w="9075" w:type="dxa"/>
        <w:tblInd w:w="-176" w:type="dxa"/>
        <w:tblLook w:val="04A0" w:firstRow="1" w:lastRow="0" w:firstColumn="1" w:lastColumn="0" w:noHBand="0" w:noVBand="1"/>
      </w:tblPr>
      <w:tblGrid>
        <w:gridCol w:w="1071"/>
        <w:gridCol w:w="1422"/>
        <w:gridCol w:w="1422"/>
        <w:gridCol w:w="1422"/>
        <w:gridCol w:w="1422"/>
        <w:gridCol w:w="2316"/>
      </w:tblGrid>
      <w:tr w:rsidR="007A44D7" w:rsidRPr="00704583" w14:paraId="309E899A" w14:textId="77B0EAC1" w:rsidTr="009A3F33">
        <w:tc>
          <w:tcPr>
            <w:tcW w:w="1071" w:type="dxa"/>
          </w:tcPr>
          <w:p w14:paraId="34BBE668" w14:textId="77777777" w:rsidR="007A44D7" w:rsidRPr="00704583" w:rsidRDefault="007A44D7" w:rsidP="00E96817">
            <w:pPr>
              <w:pStyle w:val="a8"/>
              <w:ind w:leftChars="0"/>
              <w:rPr>
                <w:rFonts w:ascii="微軟正黑體" w:eastAsia="微軟正黑體" w:hAnsi="微軟正黑體"/>
                <w:lang w:eastAsia="zh-TW"/>
              </w:rPr>
            </w:pPr>
          </w:p>
        </w:tc>
        <w:tc>
          <w:tcPr>
            <w:tcW w:w="1422" w:type="dxa"/>
          </w:tcPr>
          <w:p w14:paraId="29C363D1" w14:textId="66B93008" w:rsidR="007A44D7" w:rsidRPr="00704583" w:rsidRDefault="003A5FE8" w:rsidP="009A3F33">
            <w:pPr>
              <w:snapToGrid w:val="0"/>
              <w:jc w:val="center"/>
              <w:rPr>
                <w:rFonts w:ascii="微軟正黑體" w:eastAsia="微軟正黑體" w:hAnsi="微軟正黑體"/>
                <w:b/>
                <w:bCs/>
                <w:lang w:eastAsia="zh-TW"/>
              </w:rPr>
            </w:pPr>
            <w:r>
              <w:rPr>
                <w:rFonts w:ascii="微軟正黑體" w:eastAsia="DengXian" w:hAnsi="微軟正黑體" w:hint="eastAsia"/>
                <w:b/>
                <w:bCs/>
              </w:rPr>
              <w:t>什么</w:t>
            </w:r>
            <w:r w:rsidR="00C54D61" w:rsidRPr="00C54D61">
              <w:rPr>
                <w:rFonts w:ascii="微軟正黑體" w:eastAsia="DengXian" w:hAnsi="微軟正黑體" w:hint="eastAsia"/>
                <w:b/>
                <w:bCs/>
              </w:rPr>
              <w:t>媒体？</w:t>
            </w:r>
          </w:p>
          <w:p w14:paraId="2782F41B" w14:textId="6B6C8907" w:rsidR="007A44D7" w:rsidRPr="00704583" w:rsidRDefault="00C54D61" w:rsidP="009A3F33">
            <w:pPr>
              <w:snapToGrid w:val="0"/>
              <w:jc w:val="center"/>
              <w:rPr>
                <w:rFonts w:ascii="微軟正黑體" w:eastAsia="微軟正黑體" w:hAnsi="微軟正黑體"/>
                <w:b/>
                <w:bCs/>
                <w:lang w:eastAsia="zh-TW"/>
              </w:rPr>
            </w:pPr>
            <w:r w:rsidRPr="00C54D61">
              <w:rPr>
                <w:rFonts w:ascii="微軟正黑體" w:eastAsia="DengXian" w:hAnsi="微軟正黑體"/>
                <w:b/>
                <w:bCs/>
              </w:rPr>
              <w:t>(</w:t>
            </w:r>
            <w:r w:rsidRPr="00C54D61">
              <w:rPr>
                <w:rFonts w:ascii="微軟正黑體" w:eastAsia="DengXian" w:hAnsi="微軟正黑體"/>
                <w:b/>
                <w:bCs/>
                <w:color w:val="FF0000"/>
              </w:rPr>
              <w:t>WHAT</w:t>
            </w:r>
            <w:r w:rsidRPr="00C54D61">
              <w:rPr>
                <w:rFonts w:ascii="微軟正黑體" w:eastAsia="DengXian" w:hAnsi="微軟正黑體"/>
                <w:b/>
                <w:bCs/>
              </w:rPr>
              <w:t>)</w:t>
            </w:r>
          </w:p>
        </w:tc>
        <w:tc>
          <w:tcPr>
            <w:tcW w:w="1422" w:type="dxa"/>
          </w:tcPr>
          <w:p w14:paraId="31A5475F" w14:textId="331B18B9" w:rsidR="007A44D7" w:rsidRPr="00704583" w:rsidRDefault="00C54D61" w:rsidP="009A3F33">
            <w:pPr>
              <w:snapToGrid w:val="0"/>
              <w:jc w:val="center"/>
              <w:rPr>
                <w:rFonts w:ascii="微軟正黑體" w:eastAsia="微軟正黑體" w:hAnsi="微軟正黑體"/>
                <w:b/>
                <w:bCs/>
                <w:lang w:eastAsia="zh-TW"/>
              </w:rPr>
            </w:pPr>
            <w:r w:rsidRPr="00C54D61">
              <w:rPr>
                <w:rFonts w:ascii="微軟正黑體" w:eastAsia="DengXian" w:hAnsi="微軟正黑體" w:hint="eastAsia"/>
                <w:b/>
                <w:bCs/>
              </w:rPr>
              <w:t>媒体类型？</w:t>
            </w:r>
          </w:p>
          <w:p w14:paraId="3B2345BD" w14:textId="7CFC5A25" w:rsidR="007A44D7" w:rsidRPr="00704583" w:rsidRDefault="00C54D61" w:rsidP="009A3F33">
            <w:pPr>
              <w:snapToGrid w:val="0"/>
              <w:jc w:val="center"/>
              <w:rPr>
                <w:rFonts w:ascii="微軟正黑體" w:eastAsia="微軟正黑體" w:hAnsi="微軟正黑體"/>
                <w:b/>
                <w:bCs/>
                <w:lang w:eastAsia="zh-TW"/>
              </w:rPr>
            </w:pPr>
            <w:r w:rsidRPr="00C54D61">
              <w:rPr>
                <w:rFonts w:ascii="微軟正黑體" w:eastAsia="DengXian" w:hAnsi="微軟正黑體"/>
                <w:b/>
                <w:bCs/>
              </w:rPr>
              <w:t>(</w:t>
            </w:r>
            <w:r w:rsidRPr="00C54D61">
              <w:rPr>
                <w:rFonts w:ascii="微軟正黑體" w:eastAsia="DengXian" w:hAnsi="微軟正黑體"/>
                <w:b/>
                <w:bCs/>
                <w:color w:val="FF0000"/>
              </w:rPr>
              <w:t>WHAT</w:t>
            </w:r>
            <w:r w:rsidRPr="00C54D61">
              <w:rPr>
                <w:rFonts w:ascii="微軟正黑體" w:eastAsia="DengXian" w:hAnsi="微軟正黑體"/>
                <w:b/>
                <w:bCs/>
              </w:rPr>
              <w:t>)</w:t>
            </w:r>
          </w:p>
        </w:tc>
        <w:tc>
          <w:tcPr>
            <w:tcW w:w="1422" w:type="dxa"/>
          </w:tcPr>
          <w:p w14:paraId="21ECB0B9" w14:textId="45473513" w:rsidR="007A44D7" w:rsidRPr="00704583" w:rsidRDefault="00C54D61" w:rsidP="009A3F33">
            <w:pPr>
              <w:snapToGrid w:val="0"/>
              <w:jc w:val="center"/>
              <w:rPr>
                <w:rFonts w:ascii="微軟正黑體" w:eastAsia="微軟正黑體" w:hAnsi="微軟正黑體"/>
                <w:b/>
                <w:bCs/>
                <w:lang w:eastAsia="zh-TW"/>
              </w:rPr>
            </w:pPr>
            <w:r w:rsidRPr="00C54D61">
              <w:rPr>
                <w:rFonts w:ascii="微軟正黑體" w:eastAsia="DengXian" w:hAnsi="微軟正黑體" w:hint="eastAsia"/>
                <w:b/>
                <w:bCs/>
              </w:rPr>
              <w:t>何时？</w:t>
            </w:r>
          </w:p>
          <w:p w14:paraId="65DB7EDB" w14:textId="0BB9DE27" w:rsidR="007A44D7" w:rsidRPr="00704583" w:rsidRDefault="00C54D61" w:rsidP="009A3F33">
            <w:pPr>
              <w:snapToGrid w:val="0"/>
              <w:jc w:val="center"/>
              <w:rPr>
                <w:rFonts w:ascii="微軟正黑體" w:eastAsia="微軟正黑體" w:hAnsi="微軟正黑體"/>
                <w:b/>
                <w:bCs/>
                <w:lang w:eastAsia="zh-TW"/>
              </w:rPr>
            </w:pPr>
            <w:r w:rsidRPr="00C54D61">
              <w:rPr>
                <w:rFonts w:ascii="微軟正黑體" w:eastAsia="DengXian" w:hAnsi="微軟正黑體"/>
                <w:b/>
                <w:bCs/>
              </w:rPr>
              <w:t>(</w:t>
            </w:r>
            <w:r w:rsidRPr="00C54D61">
              <w:rPr>
                <w:rFonts w:ascii="微軟正黑體" w:eastAsia="DengXian" w:hAnsi="微軟正黑體"/>
                <w:b/>
                <w:bCs/>
                <w:color w:val="0070C0"/>
              </w:rPr>
              <w:t>WHEN</w:t>
            </w:r>
            <w:r w:rsidRPr="00C54D61">
              <w:rPr>
                <w:rFonts w:ascii="微軟正黑體" w:eastAsia="DengXian" w:hAnsi="微軟正黑體"/>
                <w:b/>
                <w:bCs/>
              </w:rPr>
              <w:t>)</w:t>
            </w:r>
          </w:p>
        </w:tc>
        <w:tc>
          <w:tcPr>
            <w:tcW w:w="1422" w:type="dxa"/>
          </w:tcPr>
          <w:p w14:paraId="10AF131E" w14:textId="2EA0387B" w:rsidR="007A44D7" w:rsidRPr="00704583" w:rsidRDefault="00C54D61" w:rsidP="009A3F33">
            <w:pPr>
              <w:snapToGrid w:val="0"/>
              <w:jc w:val="center"/>
              <w:rPr>
                <w:rFonts w:ascii="微軟正黑體" w:eastAsia="微軟正黑體" w:hAnsi="微軟正黑體"/>
                <w:b/>
                <w:bCs/>
                <w:lang w:eastAsia="zh-TW"/>
              </w:rPr>
            </w:pPr>
            <w:r w:rsidRPr="00C54D61">
              <w:rPr>
                <w:rFonts w:ascii="微軟正黑體" w:eastAsia="DengXian" w:hAnsi="微軟正黑體" w:hint="eastAsia"/>
                <w:b/>
                <w:bCs/>
              </w:rPr>
              <w:t>何地？</w:t>
            </w:r>
            <w:r w:rsidR="007A44D7" w:rsidRPr="00704583">
              <w:rPr>
                <w:rFonts w:ascii="微軟正黑體" w:eastAsia="微軟正黑體" w:hAnsi="微軟正黑體"/>
                <w:b/>
                <w:bCs/>
                <w:lang w:eastAsia="zh-TW"/>
              </w:rPr>
              <w:br/>
            </w:r>
            <w:r w:rsidRPr="00C54D61">
              <w:rPr>
                <w:rFonts w:ascii="微軟正黑體" w:eastAsia="DengXian" w:hAnsi="微軟正黑體"/>
                <w:b/>
                <w:bCs/>
              </w:rPr>
              <w:t>(</w:t>
            </w:r>
            <w:r w:rsidRPr="00C54D61">
              <w:rPr>
                <w:rFonts w:ascii="微軟正黑體" w:eastAsia="DengXian" w:hAnsi="微軟正黑體"/>
                <w:b/>
                <w:bCs/>
                <w:color w:val="538135" w:themeColor="accent6" w:themeShade="BF"/>
              </w:rPr>
              <w:t>WHERE</w:t>
            </w:r>
            <w:r w:rsidRPr="00C54D61">
              <w:rPr>
                <w:rFonts w:ascii="微軟正黑體" w:eastAsia="DengXian" w:hAnsi="微軟正黑體"/>
                <w:b/>
                <w:bCs/>
              </w:rPr>
              <w:t>)</w:t>
            </w:r>
          </w:p>
        </w:tc>
        <w:tc>
          <w:tcPr>
            <w:tcW w:w="2316" w:type="dxa"/>
          </w:tcPr>
          <w:p w14:paraId="5CBFE1EE" w14:textId="3B1BF615" w:rsidR="007A44D7" w:rsidRPr="00704583" w:rsidRDefault="00C54D61" w:rsidP="00FE5BF5">
            <w:pPr>
              <w:snapToGrid w:val="0"/>
              <w:jc w:val="center"/>
              <w:rPr>
                <w:rFonts w:ascii="微軟正黑體" w:eastAsia="微軟正黑體" w:hAnsi="微軟正黑體"/>
                <w:b/>
                <w:bCs/>
              </w:rPr>
            </w:pPr>
            <w:r w:rsidRPr="00C54D61">
              <w:rPr>
                <w:rFonts w:ascii="微軟正黑體" w:eastAsia="DengXian" w:hAnsi="微軟正黑體" w:hint="eastAsia"/>
                <w:b/>
                <w:bCs/>
              </w:rPr>
              <w:t>运用媒体进行了哪些活动</w:t>
            </w:r>
            <w:r w:rsidRPr="00C54D61">
              <w:rPr>
                <w:rFonts w:ascii="微軟正黑體" w:eastAsia="DengXian" w:hAnsi="微軟正黑體"/>
                <w:b/>
                <w:bCs/>
              </w:rPr>
              <w:t>*</w:t>
            </w:r>
            <w:r w:rsidRPr="00C54D61">
              <w:rPr>
                <w:rFonts w:ascii="微軟正黑體" w:eastAsia="DengXian" w:hAnsi="微軟正黑體" w:hint="eastAsia"/>
                <w:b/>
                <w:bCs/>
              </w:rPr>
              <w:t>？</w:t>
            </w:r>
          </w:p>
          <w:p w14:paraId="679AFF97" w14:textId="1E651E66" w:rsidR="007A44D7" w:rsidRPr="00704583" w:rsidRDefault="00C54D61" w:rsidP="00FE5BF5">
            <w:pPr>
              <w:snapToGrid w:val="0"/>
              <w:jc w:val="center"/>
              <w:rPr>
                <w:rFonts w:ascii="微軟正黑體" w:eastAsia="微軟正黑體" w:hAnsi="微軟正黑體"/>
                <w:b/>
                <w:bCs/>
                <w:lang w:eastAsia="zh-HK"/>
              </w:rPr>
            </w:pPr>
            <w:r w:rsidRPr="00C54D61">
              <w:rPr>
                <w:rFonts w:ascii="微軟正黑體" w:eastAsia="DengXian" w:hAnsi="微軟正黑體"/>
                <w:b/>
                <w:bCs/>
              </w:rPr>
              <w:t>(</w:t>
            </w:r>
            <w:r w:rsidRPr="00C54D61">
              <w:rPr>
                <w:rFonts w:ascii="微軟正黑體" w:eastAsia="DengXian" w:hAnsi="微軟正黑體"/>
                <w:b/>
                <w:bCs/>
                <w:color w:val="7030A0"/>
              </w:rPr>
              <w:t>WHICH</w:t>
            </w:r>
            <w:r w:rsidRPr="00C54D61">
              <w:rPr>
                <w:rFonts w:ascii="微軟正黑體" w:eastAsia="DengXian" w:hAnsi="微軟正黑體"/>
                <w:b/>
                <w:bCs/>
              </w:rPr>
              <w:t xml:space="preserve">) </w:t>
            </w:r>
          </w:p>
        </w:tc>
      </w:tr>
      <w:tr w:rsidR="007A44D7" w:rsidRPr="00704583" w14:paraId="5DFEA928" w14:textId="5F4A6811" w:rsidTr="009A3F33">
        <w:tc>
          <w:tcPr>
            <w:tcW w:w="1071" w:type="dxa"/>
          </w:tcPr>
          <w:p w14:paraId="4D119DF4" w14:textId="4085F3A6" w:rsidR="007A44D7" w:rsidRPr="00704583" w:rsidRDefault="00C54D61" w:rsidP="003F4284">
            <w:pPr>
              <w:pStyle w:val="a8"/>
              <w:ind w:leftChars="0" w:left="0"/>
              <w:rPr>
                <w:rFonts w:ascii="微軟正黑體" w:eastAsia="微軟正黑體" w:hAnsi="微軟正黑體"/>
                <w:lang w:eastAsia="zh-TW"/>
              </w:rPr>
            </w:pPr>
            <w:r w:rsidRPr="00C54D61">
              <w:rPr>
                <w:rFonts w:ascii="微軟正黑體" w:eastAsia="DengXian" w:hAnsi="微軟正黑體" w:hint="eastAsia"/>
              </w:rPr>
              <w:t>例子</w:t>
            </w:r>
            <w:r w:rsidRPr="00C54D61">
              <w:rPr>
                <w:rFonts w:ascii="微軟正黑體" w:eastAsia="DengXian" w:hAnsi="微軟正黑體"/>
              </w:rPr>
              <w:t>1</w:t>
            </w:r>
          </w:p>
        </w:tc>
        <w:tc>
          <w:tcPr>
            <w:tcW w:w="1422" w:type="dxa"/>
          </w:tcPr>
          <w:p w14:paraId="37E57EA5" w14:textId="6BE47AE3" w:rsidR="007A44D7" w:rsidRPr="00704583" w:rsidRDefault="00C54D61" w:rsidP="009A3F33">
            <w:pPr>
              <w:jc w:val="center"/>
              <w:rPr>
                <w:rFonts w:ascii="微軟正黑體" w:eastAsia="微軟正黑體" w:hAnsi="微軟正黑體"/>
                <w:lang w:eastAsia="zh-TW"/>
              </w:rPr>
            </w:pPr>
            <w:r w:rsidRPr="00C54D61">
              <w:rPr>
                <w:rFonts w:ascii="微軟正黑體" w:eastAsia="DengXian" w:hAnsi="微軟正黑體" w:hint="eastAsia"/>
              </w:rPr>
              <w:t>电视</w:t>
            </w:r>
          </w:p>
        </w:tc>
        <w:tc>
          <w:tcPr>
            <w:tcW w:w="1422" w:type="dxa"/>
          </w:tcPr>
          <w:p w14:paraId="08AF6FA4" w14:textId="5E2C482E" w:rsidR="007A44D7" w:rsidRPr="00704583" w:rsidRDefault="00C54D61" w:rsidP="009A3F33">
            <w:pPr>
              <w:jc w:val="center"/>
              <w:rPr>
                <w:rFonts w:ascii="微軟正黑體" w:eastAsia="微軟正黑體" w:hAnsi="微軟正黑體"/>
                <w:lang w:eastAsia="zh-HK"/>
              </w:rPr>
            </w:pPr>
            <w:r w:rsidRPr="00C54D61">
              <w:rPr>
                <w:rFonts w:ascii="微軟正黑體" w:eastAsia="DengXian" w:hAnsi="微軟正黑體" w:hint="eastAsia"/>
              </w:rPr>
              <w:t>传统媒体</w:t>
            </w:r>
          </w:p>
        </w:tc>
        <w:tc>
          <w:tcPr>
            <w:tcW w:w="1422" w:type="dxa"/>
          </w:tcPr>
          <w:p w14:paraId="7A385415" w14:textId="3B8808B6" w:rsidR="007A44D7" w:rsidRPr="00704583" w:rsidRDefault="00C54D61" w:rsidP="009A3F33">
            <w:pPr>
              <w:jc w:val="center"/>
              <w:rPr>
                <w:rFonts w:ascii="微軟正黑體" w:eastAsia="微軟正黑體" w:hAnsi="微軟正黑體"/>
                <w:lang w:eastAsia="zh-TW"/>
              </w:rPr>
            </w:pPr>
            <w:r w:rsidRPr="00C54D61">
              <w:rPr>
                <w:rFonts w:ascii="微軟正黑體" w:eastAsia="DengXian" w:hAnsi="微軟正黑體" w:hint="eastAsia"/>
              </w:rPr>
              <w:t>吃早餐</w:t>
            </w:r>
          </w:p>
        </w:tc>
        <w:tc>
          <w:tcPr>
            <w:tcW w:w="1422" w:type="dxa"/>
          </w:tcPr>
          <w:p w14:paraId="0631DED1" w14:textId="10827A46" w:rsidR="007A44D7" w:rsidRPr="00704583" w:rsidRDefault="00C54D61" w:rsidP="009A3F33">
            <w:pPr>
              <w:jc w:val="center"/>
              <w:rPr>
                <w:rFonts w:ascii="微軟正黑體" w:eastAsia="微軟正黑體" w:hAnsi="微軟正黑體"/>
                <w:lang w:eastAsia="zh-TW"/>
              </w:rPr>
            </w:pPr>
            <w:r w:rsidRPr="00C54D61">
              <w:rPr>
                <w:rFonts w:ascii="微軟正黑體" w:eastAsia="DengXian" w:hAnsi="微軟正黑體" w:hint="eastAsia"/>
              </w:rPr>
              <w:t>家中</w:t>
            </w:r>
          </w:p>
        </w:tc>
        <w:tc>
          <w:tcPr>
            <w:tcW w:w="2316" w:type="dxa"/>
          </w:tcPr>
          <w:p w14:paraId="25A483A9" w14:textId="7C3AFA89" w:rsidR="006A104E" w:rsidRPr="00704583" w:rsidRDefault="00C54D61" w:rsidP="006A104E">
            <w:pPr>
              <w:snapToGrid w:val="0"/>
              <w:jc w:val="center"/>
              <w:rPr>
                <w:rFonts w:ascii="微軟正黑體" w:eastAsia="微軟正黑體" w:hAnsi="微軟正黑體"/>
                <w:lang w:eastAsia="zh-HK"/>
              </w:rPr>
            </w:pPr>
            <w:r w:rsidRPr="00C54D61">
              <w:rPr>
                <w:rFonts w:ascii="微軟正黑體" w:eastAsia="DengXian" w:hAnsi="微軟正黑體" w:hint="eastAsia"/>
              </w:rPr>
              <w:t>接收新闻、</w:t>
            </w:r>
          </w:p>
          <w:p w14:paraId="47073A33" w14:textId="7BADB948" w:rsidR="007A44D7" w:rsidRPr="00704583" w:rsidRDefault="00C54D61" w:rsidP="006A104E">
            <w:pPr>
              <w:snapToGrid w:val="0"/>
              <w:jc w:val="center"/>
              <w:rPr>
                <w:rFonts w:ascii="微軟正黑體" w:eastAsia="微軟正黑體" w:hAnsi="微軟正黑體"/>
                <w:lang w:eastAsia="zh-TW"/>
              </w:rPr>
            </w:pPr>
            <w:r w:rsidRPr="00C54D61">
              <w:rPr>
                <w:rFonts w:ascii="微軟正黑體" w:eastAsia="DengXian" w:hAnsi="微軟正黑體" w:hint="eastAsia"/>
              </w:rPr>
              <w:t>天气讯息</w:t>
            </w:r>
          </w:p>
        </w:tc>
      </w:tr>
      <w:tr w:rsidR="007A44D7" w:rsidRPr="00704583" w14:paraId="350A1646" w14:textId="146419F1" w:rsidTr="009A3F33">
        <w:tc>
          <w:tcPr>
            <w:tcW w:w="1071" w:type="dxa"/>
          </w:tcPr>
          <w:p w14:paraId="0DAC4338" w14:textId="16FCE38B" w:rsidR="007A44D7" w:rsidRPr="00704583" w:rsidRDefault="00C54D61" w:rsidP="006348ED">
            <w:pPr>
              <w:pStyle w:val="a8"/>
              <w:ind w:leftChars="0" w:left="34"/>
              <w:rPr>
                <w:rFonts w:ascii="微軟正黑體" w:eastAsia="微軟正黑體" w:hAnsi="微軟正黑體"/>
                <w:lang w:eastAsia="zh-TW"/>
              </w:rPr>
            </w:pPr>
            <w:r w:rsidRPr="00C54D61">
              <w:rPr>
                <w:rFonts w:ascii="微軟正黑體" w:eastAsia="DengXian" w:hAnsi="微軟正黑體" w:hint="eastAsia"/>
              </w:rPr>
              <w:t>例子</w:t>
            </w:r>
            <w:r w:rsidRPr="00C54D61">
              <w:rPr>
                <w:rFonts w:ascii="微軟正黑體" w:eastAsia="DengXian" w:hAnsi="微軟正黑體"/>
              </w:rPr>
              <w:t>2</w:t>
            </w:r>
          </w:p>
        </w:tc>
        <w:tc>
          <w:tcPr>
            <w:tcW w:w="1422" w:type="dxa"/>
            <w:vAlign w:val="center"/>
          </w:tcPr>
          <w:p w14:paraId="249B6D19" w14:textId="10F0A134" w:rsidR="007A44D7" w:rsidRPr="00704583" w:rsidRDefault="00C54D61" w:rsidP="009A3F33">
            <w:pPr>
              <w:snapToGrid w:val="0"/>
              <w:ind w:left="34"/>
              <w:jc w:val="center"/>
              <w:rPr>
                <w:rFonts w:ascii="微軟正黑體" w:eastAsia="微軟正黑體" w:hAnsi="微軟正黑體"/>
                <w:lang w:eastAsia="zh-TW"/>
              </w:rPr>
            </w:pPr>
            <w:r w:rsidRPr="00C54D61">
              <w:rPr>
                <w:rFonts w:ascii="微軟正黑體" w:eastAsia="DengXian" w:hAnsi="微軟正黑體" w:hint="eastAsia"/>
              </w:rPr>
              <w:t>脸书</w:t>
            </w:r>
          </w:p>
        </w:tc>
        <w:tc>
          <w:tcPr>
            <w:tcW w:w="1422" w:type="dxa"/>
            <w:vAlign w:val="center"/>
          </w:tcPr>
          <w:p w14:paraId="29E5C4F7" w14:textId="09309850" w:rsidR="007A44D7" w:rsidRPr="00704583" w:rsidRDefault="00C54D61" w:rsidP="009A3F33">
            <w:pPr>
              <w:snapToGrid w:val="0"/>
              <w:ind w:left="34"/>
              <w:jc w:val="center"/>
              <w:rPr>
                <w:rFonts w:ascii="微軟正黑體" w:eastAsia="微軟正黑體" w:hAnsi="微軟正黑體"/>
                <w:lang w:eastAsia="zh-HK"/>
              </w:rPr>
            </w:pPr>
            <w:r w:rsidRPr="00C54D61">
              <w:rPr>
                <w:rFonts w:ascii="微軟正黑體" w:eastAsia="DengXian" w:hAnsi="微軟正黑體" w:hint="eastAsia"/>
              </w:rPr>
              <w:t>社交媒体</w:t>
            </w:r>
          </w:p>
        </w:tc>
        <w:tc>
          <w:tcPr>
            <w:tcW w:w="1422" w:type="dxa"/>
            <w:vAlign w:val="center"/>
          </w:tcPr>
          <w:p w14:paraId="79B522EF" w14:textId="1A262400" w:rsidR="007A44D7" w:rsidRPr="00704583" w:rsidRDefault="00C54D61" w:rsidP="009A3F33">
            <w:pPr>
              <w:snapToGrid w:val="0"/>
              <w:ind w:left="34"/>
              <w:jc w:val="center"/>
              <w:rPr>
                <w:rFonts w:ascii="微軟正黑體" w:eastAsia="微軟正黑體" w:hAnsi="微軟正黑體"/>
                <w:lang w:eastAsia="zh-TW"/>
              </w:rPr>
            </w:pPr>
            <w:r w:rsidRPr="00C54D61">
              <w:rPr>
                <w:rFonts w:ascii="微軟正黑體" w:eastAsia="DengXian" w:hAnsi="微軟正黑體" w:hint="eastAsia"/>
              </w:rPr>
              <w:t>放学回家途中</w:t>
            </w:r>
          </w:p>
        </w:tc>
        <w:tc>
          <w:tcPr>
            <w:tcW w:w="1422" w:type="dxa"/>
            <w:vAlign w:val="center"/>
          </w:tcPr>
          <w:p w14:paraId="534FBB4E" w14:textId="602A4A17" w:rsidR="007A44D7" w:rsidRPr="00704583" w:rsidRDefault="00C54D61" w:rsidP="009A3F33">
            <w:pPr>
              <w:snapToGrid w:val="0"/>
              <w:ind w:left="34"/>
              <w:jc w:val="center"/>
              <w:rPr>
                <w:rFonts w:ascii="微軟正黑體" w:eastAsia="微軟正黑體" w:hAnsi="微軟正黑體"/>
                <w:lang w:eastAsia="zh-TW"/>
              </w:rPr>
            </w:pPr>
            <w:r w:rsidRPr="00C54D61">
              <w:rPr>
                <w:rFonts w:ascii="微軟正黑體" w:eastAsia="DengXian" w:hAnsi="微軟正黑體" w:hint="eastAsia"/>
              </w:rPr>
              <w:t>地铁</w:t>
            </w:r>
          </w:p>
        </w:tc>
        <w:tc>
          <w:tcPr>
            <w:tcW w:w="2316" w:type="dxa"/>
            <w:vAlign w:val="center"/>
          </w:tcPr>
          <w:p w14:paraId="5F9C36D7" w14:textId="4ED29B28" w:rsidR="00B65233" w:rsidRPr="00704583" w:rsidRDefault="00C54D61" w:rsidP="001C2457">
            <w:pPr>
              <w:snapToGrid w:val="0"/>
              <w:ind w:left="34"/>
              <w:jc w:val="center"/>
              <w:rPr>
                <w:rFonts w:ascii="微軟正黑體" w:eastAsia="微軟正黑體" w:hAnsi="微軟正黑體"/>
                <w:lang w:eastAsia="zh-TW"/>
              </w:rPr>
            </w:pPr>
            <w:r w:rsidRPr="00C54D61">
              <w:rPr>
                <w:rFonts w:ascii="微軟正黑體" w:eastAsia="DengXian" w:hAnsi="微軟正黑體" w:hint="eastAsia"/>
              </w:rPr>
              <w:t>与网友互动</w:t>
            </w:r>
          </w:p>
        </w:tc>
      </w:tr>
      <w:tr w:rsidR="007A44D7" w:rsidRPr="00704583" w14:paraId="65483733" w14:textId="4D632F1E" w:rsidTr="009A3F33">
        <w:tc>
          <w:tcPr>
            <w:tcW w:w="1071" w:type="dxa"/>
          </w:tcPr>
          <w:p w14:paraId="5F054109"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679CECA7" w14:textId="77777777" w:rsidR="007A44D7" w:rsidRPr="00704583" w:rsidRDefault="007A44D7" w:rsidP="009A3F33">
            <w:pPr>
              <w:jc w:val="center"/>
              <w:rPr>
                <w:rFonts w:ascii="微軟正黑體" w:eastAsia="微軟正黑體" w:hAnsi="微軟正黑體"/>
                <w:lang w:eastAsia="zh-TW"/>
              </w:rPr>
            </w:pPr>
          </w:p>
        </w:tc>
        <w:tc>
          <w:tcPr>
            <w:tcW w:w="1422" w:type="dxa"/>
          </w:tcPr>
          <w:p w14:paraId="21B0D32F" w14:textId="77777777" w:rsidR="007A44D7" w:rsidRPr="00704583" w:rsidRDefault="007A44D7" w:rsidP="009A3F33">
            <w:pPr>
              <w:jc w:val="center"/>
              <w:rPr>
                <w:rFonts w:ascii="微軟正黑體" w:eastAsia="微軟正黑體" w:hAnsi="微軟正黑體"/>
                <w:lang w:eastAsia="zh-TW"/>
              </w:rPr>
            </w:pPr>
          </w:p>
        </w:tc>
        <w:tc>
          <w:tcPr>
            <w:tcW w:w="1422" w:type="dxa"/>
          </w:tcPr>
          <w:p w14:paraId="0A2FC293" w14:textId="3F775952" w:rsidR="007A44D7" w:rsidRPr="00704583" w:rsidRDefault="007A44D7" w:rsidP="009A3F33">
            <w:pPr>
              <w:jc w:val="center"/>
              <w:rPr>
                <w:rFonts w:ascii="微軟正黑體" w:eastAsia="微軟正黑體" w:hAnsi="微軟正黑體"/>
                <w:lang w:eastAsia="zh-TW"/>
              </w:rPr>
            </w:pPr>
          </w:p>
        </w:tc>
        <w:tc>
          <w:tcPr>
            <w:tcW w:w="1422" w:type="dxa"/>
          </w:tcPr>
          <w:p w14:paraId="6336A41D" w14:textId="77777777" w:rsidR="007A44D7" w:rsidRPr="00704583" w:rsidRDefault="007A44D7" w:rsidP="009A3F33">
            <w:pPr>
              <w:jc w:val="center"/>
              <w:rPr>
                <w:rFonts w:ascii="微軟正黑體" w:eastAsia="微軟正黑體" w:hAnsi="微軟正黑體"/>
                <w:lang w:eastAsia="zh-TW"/>
              </w:rPr>
            </w:pPr>
          </w:p>
        </w:tc>
        <w:tc>
          <w:tcPr>
            <w:tcW w:w="2316" w:type="dxa"/>
          </w:tcPr>
          <w:p w14:paraId="5E0A4103" w14:textId="77777777" w:rsidR="007A44D7" w:rsidRPr="00704583" w:rsidRDefault="007A44D7" w:rsidP="00A6317E">
            <w:pPr>
              <w:rPr>
                <w:rFonts w:ascii="微軟正黑體" w:eastAsia="微軟正黑體" w:hAnsi="微軟正黑體"/>
                <w:lang w:eastAsia="zh-TW"/>
              </w:rPr>
            </w:pPr>
          </w:p>
        </w:tc>
      </w:tr>
      <w:tr w:rsidR="007A44D7" w:rsidRPr="00704583" w14:paraId="4FA815D4" w14:textId="100DAF5D" w:rsidTr="009A3F33">
        <w:tc>
          <w:tcPr>
            <w:tcW w:w="1071" w:type="dxa"/>
          </w:tcPr>
          <w:p w14:paraId="1E7A8967"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5DF60125" w14:textId="77777777" w:rsidR="007A44D7" w:rsidRPr="00704583" w:rsidRDefault="007A44D7" w:rsidP="009A3F33">
            <w:pPr>
              <w:jc w:val="center"/>
              <w:rPr>
                <w:rFonts w:ascii="微軟正黑體" w:eastAsia="微軟正黑體" w:hAnsi="微軟正黑體"/>
                <w:lang w:eastAsia="zh-TW"/>
              </w:rPr>
            </w:pPr>
          </w:p>
        </w:tc>
        <w:tc>
          <w:tcPr>
            <w:tcW w:w="1422" w:type="dxa"/>
          </w:tcPr>
          <w:p w14:paraId="5062F2C0" w14:textId="77777777" w:rsidR="007A44D7" w:rsidRPr="00704583" w:rsidRDefault="007A44D7" w:rsidP="009A3F33">
            <w:pPr>
              <w:jc w:val="center"/>
              <w:rPr>
                <w:rFonts w:ascii="微軟正黑體" w:eastAsia="微軟正黑體" w:hAnsi="微軟正黑體"/>
                <w:lang w:eastAsia="zh-TW"/>
              </w:rPr>
            </w:pPr>
          </w:p>
        </w:tc>
        <w:tc>
          <w:tcPr>
            <w:tcW w:w="1422" w:type="dxa"/>
          </w:tcPr>
          <w:p w14:paraId="4196C248" w14:textId="69E2501B" w:rsidR="007A44D7" w:rsidRPr="00704583" w:rsidRDefault="007A44D7" w:rsidP="009A3F33">
            <w:pPr>
              <w:jc w:val="center"/>
              <w:rPr>
                <w:rFonts w:ascii="微軟正黑體" w:eastAsia="微軟正黑體" w:hAnsi="微軟正黑體"/>
                <w:lang w:eastAsia="zh-TW"/>
              </w:rPr>
            </w:pPr>
          </w:p>
        </w:tc>
        <w:tc>
          <w:tcPr>
            <w:tcW w:w="1422" w:type="dxa"/>
          </w:tcPr>
          <w:p w14:paraId="181CF2E7" w14:textId="77777777" w:rsidR="007A44D7" w:rsidRPr="00704583" w:rsidRDefault="007A44D7" w:rsidP="009A3F33">
            <w:pPr>
              <w:jc w:val="center"/>
              <w:rPr>
                <w:rFonts w:ascii="微軟正黑體" w:eastAsia="微軟正黑體" w:hAnsi="微軟正黑體"/>
                <w:lang w:eastAsia="zh-TW"/>
              </w:rPr>
            </w:pPr>
          </w:p>
        </w:tc>
        <w:tc>
          <w:tcPr>
            <w:tcW w:w="2316" w:type="dxa"/>
          </w:tcPr>
          <w:p w14:paraId="5003995F" w14:textId="77777777" w:rsidR="007A44D7" w:rsidRPr="00704583" w:rsidRDefault="007A44D7" w:rsidP="00A6317E">
            <w:pPr>
              <w:rPr>
                <w:rFonts w:ascii="微軟正黑體" w:eastAsia="微軟正黑體" w:hAnsi="微軟正黑體"/>
                <w:lang w:eastAsia="zh-TW"/>
              </w:rPr>
            </w:pPr>
          </w:p>
        </w:tc>
      </w:tr>
      <w:tr w:rsidR="007A44D7" w:rsidRPr="00704583" w14:paraId="218AB1AA" w14:textId="2DCABB4E" w:rsidTr="009A3F33">
        <w:tc>
          <w:tcPr>
            <w:tcW w:w="1071" w:type="dxa"/>
          </w:tcPr>
          <w:p w14:paraId="7E5A3F67"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673F4701" w14:textId="77777777" w:rsidR="007A44D7" w:rsidRPr="00704583" w:rsidRDefault="007A44D7" w:rsidP="009A3F33">
            <w:pPr>
              <w:jc w:val="center"/>
              <w:rPr>
                <w:rFonts w:ascii="微軟正黑體" w:eastAsia="微軟正黑體" w:hAnsi="微軟正黑體"/>
                <w:lang w:eastAsia="zh-TW"/>
              </w:rPr>
            </w:pPr>
          </w:p>
        </w:tc>
        <w:tc>
          <w:tcPr>
            <w:tcW w:w="1422" w:type="dxa"/>
          </w:tcPr>
          <w:p w14:paraId="602D6C67" w14:textId="77777777" w:rsidR="007A44D7" w:rsidRPr="00704583" w:rsidRDefault="007A44D7" w:rsidP="009A3F33">
            <w:pPr>
              <w:jc w:val="center"/>
              <w:rPr>
                <w:rFonts w:ascii="微軟正黑體" w:eastAsia="微軟正黑體" w:hAnsi="微軟正黑體"/>
                <w:lang w:eastAsia="zh-TW"/>
              </w:rPr>
            </w:pPr>
          </w:p>
        </w:tc>
        <w:tc>
          <w:tcPr>
            <w:tcW w:w="1422" w:type="dxa"/>
          </w:tcPr>
          <w:p w14:paraId="0193E37C" w14:textId="0C90654D" w:rsidR="007A44D7" w:rsidRPr="00704583" w:rsidRDefault="007A44D7" w:rsidP="009A3F33">
            <w:pPr>
              <w:jc w:val="center"/>
              <w:rPr>
                <w:rFonts w:ascii="微軟正黑體" w:eastAsia="微軟正黑體" w:hAnsi="微軟正黑體"/>
                <w:lang w:eastAsia="zh-TW"/>
              </w:rPr>
            </w:pPr>
          </w:p>
        </w:tc>
        <w:tc>
          <w:tcPr>
            <w:tcW w:w="1422" w:type="dxa"/>
          </w:tcPr>
          <w:p w14:paraId="5CA80402" w14:textId="77777777" w:rsidR="007A44D7" w:rsidRPr="00704583" w:rsidRDefault="007A44D7" w:rsidP="009A3F33">
            <w:pPr>
              <w:jc w:val="center"/>
              <w:rPr>
                <w:rFonts w:ascii="微軟正黑體" w:eastAsia="微軟正黑體" w:hAnsi="微軟正黑體"/>
                <w:lang w:eastAsia="zh-TW"/>
              </w:rPr>
            </w:pPr>
          </w:p>
        </w:tc>
        <w:tc>
          <w:tcPr>
            <w:tcW w:w="2316" w:type="dxa"/>
          </w:tcPr>
          <w:p w14:paraId="1E1C896B" w14:textId="77777777" w:rsidR="007A44D7" w:rsidRPr="00704583" w:rsidRDefault="007A44D7" w:rsidP="00A6317E">
            <w:pPr>
              <w:rPr>
                <w:rFonts w:ascii="微軟正黑體" w:eastAsia="微軟正黑體" w:hAnsi="微軟正黑體"/>
                <w:lang w:eastAsia="zh-TW"/>
              </w:rPr>
            </w:pPr>
          </w:p>
        </w:tc>
      </w:tr>
      <w:tr w:rsidR="007A44D7" w:rsidRPr="00704583" w14:paraId="6E67E00E" w14:textId="3D1180E2" w:rsidTr="009A3F33">
        <w:tc>
          <w:tcPr>
            <w:tcW w:w="1071" w:type="dxa"/>
          </w:tcPr>
          <w:p w14:paraId="60CE8147"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6D4260D0" w14:textId="77777777" w:rsidR="007A44D7" w:rsidRPr="00704583" w:rsidRDefault="007A44D7" w:rsidP="009A3F33">
            <w:pPr>
              <w:jc w:val="center"/>
              <w:rPr>
                <w:rFonts w:ascii="微軟正黑體" w:eastAsia="微軟正黑體" w:hAnsi="微軟正黑體"/>
                <w:lang w:eastAsia="zh-TW"/>
              </w:rPr>
            </w:pPr>
          </w:p>
        </w:tc>
        <w:tc>
          <w:tcPr>
            <w:tcW w:w="1422" w:type="dxa"/>
          </w:tcPr>
          <w:p w14:paraId="4BE8D4FD" w14:textId="77777777" w:rsidR="007A44D7" w:rsidRPr="00704583" w:rsidRDefault="007A44D7" w:rsidP="009A3F33">
            <w:pPr>
              <w:jc w:val="center"/>
              <w:rPr>
                <w:rFonts w:ascii="微軟正黑體" w:eastAsia="微軟正黑體" w:hAnsi="微軟正黑體"/>
                <w:lang w:eastAsia="zh-TW"/>
              </w:rPr>
            </w:pPr>
          </w:p>
        </w:tc>
        <w:tc>
          <w:tcPr>
            <w:tcW w:w="1422" w:type="dxa"/>
          </w:tcPr>
          <w:p w14:paraId="2688EFE5" w14:textId="2DA214E7" w:rsidR="007A44D7" w:rsidRPr="00704583" w:rsidRDefault="007A44D7" w:rsidP="009A3F33">
            <w:pPr>
              <w:jc w:val="center"/>
              <w:rPr>
                <w:rFonts w:ascii="微軟正黑體" w:eastAsia="微軟正黑體" w:hAnsi="微軟正黑體"/>
                <w:lang w:eastAsia="zh-TW"/>
              </w:rPr>
            </w:pPr>
          </w:p>
        </w:tc>
        <w:tc>
          <w:tcPr>
            <w:tcW w:w="1422" w:type="dxa"/>
          </w:tcPr>
          <w:p w14:paraId="2C71BB8F" w14:textId="77777777" w:rsidR="007A44D7" w:rsidRPr="00704583" w:rsidRDefault="007A44D7" w:rsidP="009A3F33">
            <w:pPr>
              <w:jc w:val="center"/>
              <w:rPr>
                <w:rFonts w:ascii="微軟正黑體" w:eastAsia="微軟正黑體" w:hAnsi="微軟正黑體"/>
                <w:lang w:eastAsia="zh-TW"/>
              </w:rPr>
            </w:pPr>
          </w:p>
        </w:tc>
        <w:tc>
          <w:tcPr>
            <w:tcW w:w="2316" w:type="dxa"/>
          </w:tcPr>
          <w:p w14:paraId="25B6FCBB" w14:textId="77777777" w:rsidR="007A44D7" w:rsidRPr="00704583" w:rsidRDefault="007A44D7" w:rsidP="00A6317E">
            <w:pPr>
              <w:rPr>
                <w:rFonts w:ascii="微軟正黑體" w:eastAsia="微軟正黑體" w:hAnsi="微軟正黑體"/>
                <w:lang w:eastAsia="zh-TW"/>
              </w:rPr>
            </w:pPr>
          </w:p>
        </w:tc>
      </w:tr>
      <w:tr w:rsidR="007A44D7" w:rsidRPr="00704583" w14:paraId="441F67A2" w14:textId="45FBC7F8" w:rsidTr="009A3F33">
        <w:tc>
          <w:tcPr>
            <w:tcW w:w="1071" w:type="dxa"/>
          </w:tcPr>
          <w:p w14:paraId="220B7E50"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2DF974E4" w14:textId="77777777" w:rsidR="007A44D7" w:rsidRPr="00704583" w:rsidRDefault="007A44D7" w:rsidP="009A3F33">
            <w:pPr>
              <w:jc w:val="center"/>
              <w:rPr>
                <w:rFonts w:ascii="微軟正黑體" w:eastAsia="微軟正黑體" w:hAnsi="微軟正黑體"/>
                <w:lang w:eastAsia="zh-TW"/>
              </w:rPr>
            </w:pPr>
          </w:p>
        </w:tc>
        <w:tc>
          <w:tcPr>
            <w:tcW w:w="1422" w:type="dxa"/>
          </w:tcPr>
          <w:p w14:paraId="2E5DB3C1" w14:textId="77777777" w:rsidR="007A44D7" w:rsidRPr="00704583" w:rsidRDefault="007A44D7" w:rsidP="009A3F33">
            <w:pPr>
              <w:jc w:val="center"/>
              <w:rPr>
                <w:rFonts w:ascii="微軟正黑體" w:eastAsia="微軟正黑體" w:hAnsi="微軟正黑體"/>
                <w:lang w:eastAsia="zh-TW"/>
              </w:rPr>
            </w:pPr>
          </w:p>
        </w:tc>
        <w:tc>
          <w:tcPr>
            <w:tcW w:w="1422" w:type="dxa"/>
          </w:tcPr>
          <w:p w14:paraId="560620A6" w14:textId="636EC102" w:rsidR="007A44D7" w:rsidRPr="00704583" w:rsidRDefault="007A44D7" w:rsidP="009A3F33">
            <w:pPr>
              <w:jc w:val="center"/>
              <w:rPr>
                <w:rFonts w:ascii="微軟正黑體" w:eastAsia="微軟正黑體" w:hAnsi="微軟正黑體"/>
                <w:lang w:eastAsia="zh-TW"/>
              </w:rPr>
            </w:pPr>
          </w:p>
        </w:tc>
        <w:tc>
          <w:tcPr>
            <w:tcW w:w="1422" w:type="dxa"/>
          </w:tcPr>
          <w:p w14:paraId="6F0ACEF9" w14:textId="77777777" w:rsidR="007A44D7" w:rsidRPr="00704583" w:rsidRDefault="007A44D7" w:rsidP="009A3F33">
            <w:pPr>
              <w:jc w:val="center"/>
              <w:rPr>
                <w:rFonts w:ascii="微軟正黑體" w:eastAsia="微軟正黑體" w:hAnsi="微軟正黑體"/>
                <w:lang w:eastAsia="zh-TW"/>
              </w:rPr>
            </w:pPr>
          </w:p>
        </w:tc>
        <w:tc>
          <w:tcPr>
            <w:tcW w:w="2316" w:type="dxa"/>
          </w:tcPr>
          <w:p w14:paraId="3DBC5751" w14:textId="77777777" w:rsidR="007A44D7" w:rsidRPr="00704583" w:rsidRDefault="007A44D7" w:rsidP="00A6317E">
            <w:pPr>
              <w:rPr>
                <w:rFonts w:ascii="微軟正黑體" w:eastAsia="微軟正黑體" w:hAnsi="微軟正黑體"/>
                <w:lang w:eastAsia="zh-TW"/>
              </w:rPr>
            </w:pPr>
          </w:p>
        </w:tc>
      </w:tr>
      <w:tr w:rsidR="007A44D7" w:rsidRPr="00704583" w14:paraId="53693853" w14:textId="34A78CAC" w:rsidTr="009A3F33">
        <w:tc>
          <w:tcPr>
            <w:tcW w:w="1071" w:type="dxa"/>
          </w:tcPr>
          <w:p w14:paraId="03D777D7"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7C1D193E" w14:textId="77777777" w:rsidR="007A44D7" w:rsidRPr="00704583" w:rsidRDefault="007A44D7" w:rsidP="009A3F33">
            <w:pPr>
              <w:jc w:val="center"/>
              <w:rPr>
                <w:rFonts w:ascii="微軟正黑體" w:eastAsia="微軟正黑體" w:hAnsi="微軟正黑體"/>
                <w:lang w:eastAsia="zh-TW"/>
              </w:rPr>
            </w:pPr>
          </w:p>
        </w:tc>
        <w:tc>
          <w:tcPr>
            <w:tcW w:w="1422" w:type="dxa"/>
          </w:tcPr>
          <w:p w14:paraId="4AC8272E" w14:textId="77777777" w:rsidR="007A44D7" w:rsidRPr="00704583" w:rsidRDefault="007A44D7" w:rsidP="009A3F33">
            <w:pPr>
              <w:jc w:val="center"/>
              <w:rPr>
                <w:rFonts w:ascii="微軟正黑體" w:eastAsia="微軟正黑體" w:hAnsi="微軟正黑體"/>
                <w:lang w:eastAsia="zh-TW"/>
              </w:rPr>
            </w:pPr>
          </w:p>
        </w:tc>
        <w:tc>
          <w:tcPr>
            <w:tcW w:w="1422" w:type="dxa"/>
          </w:tcPr>
          <w:p w14:paraId="035E4AD3" w14:textId="5B6869B0" w:rsidR="007A44D7" w:rsidRPr="00704583" w:rsidRDefault="007A44D7" w:rsidP="009A3F33">
            <w:pPr>
              <w:jc w:val="center"/>
              <w:rPr>
                <w:rFonts w:ascii="微軟正黑體" w:eastAsia="微軟正黑體" w:hAnsi="微軟正黑體"/>
                <w:lang w:eastAsia="zh-TW"/>
              </w:rPr>
            </w:pPr>
          </w:p>
        </w:tc>
        <w:tc>
          <w:tcPr>
            <w:tcW w:w="1422" w:type="dxa"/>
          </w:tcPr>
          <w:p w14:paraId="4F85D713" w14:textId="77777777" w:rsidR="007A44D7" w:rsidRPr="00704583" w:rsidRDefault="007A44D7" w:rsidP="009A3F33">
            <w:pPr>
              <w:jc w:val="center"/>
              <w:rPr>
                <w:rFonts w:ascii="微軟正黑體" w:eastAsia="微軟正黑體" w:hAnsi="微軟正黑體"/>
                <w:lang w:eastAsia="zh-TW"/>
              </w:rPr>
            </w:pPr>
          </w:p>
        </w:tc>
        <w:tc>
          <w:tcPr>
            <w:tcW w:w="2316" w:type="dxa"/>
          </w:tcPr>
          <w:p w14:paraId="156FCA6A" w14:textId="77777777" w:rsidR="007A44D7" w:rsidRPr="00704583" w:rsidRDefault="007A44D7" w:rsidP="00A6317E">
            <w:pPr>
              <w:rPr>
                <w:rFonts w:ascii="微軟正黑體" w:eastAsia="微軟正黑體" w:hAnsi="微軟正黑體"/>
                <w:lang w:eastAsia="zh-TW"/>
              </w:rPr>
            </w:pPr>
          </w:p>
        </w:tc>
      </w:tr>
      <w:tr w:rsidR="007A44D7" w:rsidRPr="00704583" w14:paraId="2D00414E" w14:textId="30549EA3" w:rsidTr="009A3F33">
        <w:tc>
          <w:tcPr>
            <w:tcW w:w="1071" w:type="dxa"/>
          </w:tcPr>
          <w:p w14:paraId="06A2A06C"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27F101AA" w14:textId="77777777" w:rsidR="007A44D7" w:rsidRPr="00704583" w:rsidRDefault="007A44D7" w:rsidP="009A3F33">
            <w:pPr>
              <w:jc w:val="center"/>
              <w:rPr>
                <w:rFonts w:ascii="微軟正黑體" w:eastAsia="微軟正黑體" w:hAnsi="微軟正黑體"/>
                <w:lang w:eastAsia="zh-TW"/>
              </w:rPr>
            </w:pPr>
          </w:p>
        </w:tc>
        <w:tc>
          <w:tcPr>
            <w:tcW w:w="1422" w:type="dxa"/>
          </w:tcPr>
          <w:p w14:paraId="7411DC4A" w14:textId="77777777" w:rsidR="007A44D7" w:rsidRPr="00704583" w:rsidRDefault="007A44D7" w:rsidP="009A3F33">
            <w:pPr>
              <w:jc w:val="center"/>
              <w:rPr>
                <w:rFonts w:ascii="微軟正黑體" w:eastAsia="微軟正黑體" w:hAnsi="微軟正黑體"/>
                <w:lang w:eastAsia="zh-TW"/>
              </w:rPr>
            </w:pPr>
          </w:p>
        </w:tc>
        <w:tc>
          <w:tcPr>
            <w:tcW w:w="1422" w:type="dxa"/>
          </w:tcPr>
          <w:p w14:paraId="63D99399" w14:textId="627FF6E3" w:rsidR="007A44D7" w:rsidRPr="00704583" w:rsidRDefault="007A44D7" w:rsidP="009A3F33">
            <w:pPr>
              <w:jc w:val="center"/>
              <w:rPr>
                <w:rFonts w:ascii="微軟正黑體" w:eastAsia="微軟正黑體" w:hAnsi="微軟正黑體"/>
                <w:lang w:eastAsia="zh-TW"/>
              </w:rPr>
            </w:pPr>
          </w:p>
        </w:tc>
        <w:tc>
          <w:tcPr>
            <w:tcW w:w="1422" w:type="dxa"/>
          </w:tcPr>
          <w:p w14:paraId="6EEE4E9D" w14:textId="77777777" w:rsidR="007A44D7" w:rsidRPr="00704583" w:rsidRDefault="007A44D7" w:rsidP="009A3F33">
            <w:pPr>
              <w:jc w:val="center"/>
              <w:rPr>
                <w:rFonts w:ascii="微軟正黑體" w:eastAsia="微軟正黑體" w:hAnsi="微軟正黑體"/>
                <w:lang w:eastAsia="zh-TW"/>
              </w:rPr>
            </w:pPr>
          </w:p>
        </w:tc>
        <w:tc>
          <w:tcPr>
            <w:tcW w:w="2316" w:type="dxa"/>
          </w:tcPr>
          <w:p w14:paraId="47607BC9" w14:textId="77777777" w:rsidR="007A44D7" w:rsidRPr="00704583" w:rsidRDefault="007A44D7" w:rsidP="00A6317E">
            <w:pPr>
              <w:rPr>
                <w:rFonts w:ascii="微軟正黑體" w:eastAsia="微軟正黑體" w:hAnsi="微軟正黑體"/>
                <w:lang w:eastAsia="zh-TW"/>
              </w:rPr>
            </w:pPr>
          </w:p>
        </w:tc>
      </w:tr>
      <w:tr w:rsidR="007A44D7" w:rsidRPr="00704583" w14:paraId="19FE89BB" w14:textId="4CF4C6DC" w:rsidTr="009A3F33">
        <w:tc>
          <w:tcPr>
            <w:tcW w:w="1071" w:type="dxa"/>
          </w:tcPr>
          <w:p w14:paraId="7DD61650"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1922F81F" w14:textId="77777777" w:rsidR="007A44D7" w:rsidRPr="00704583" w:rsidRDefault="007A44D7" w:rsidP="009A3F33">
            <w:pPr>
              <w:jc w:val="center"/>
              <w:rPr>
                <w:rFonts w:ascii="微軟正黑體" w:eastAsia="微軟正黑體" w:hAnsi="微軟正黑體"/>
                <w:lang w:eastAsia="zh-TW"/>
              </w:rPr>
            </w:pPr>
          </w:p>
        </w:tc>
        <w:tc>
          <w:tcPr>
            <w:tcW w:w="1422" w:type="dxa"/>
          </w:tcPr>
          <w:p w14:paraId="799B4C88" w14:textId="77777777" w:rsidR="007A44D7" w:rsidRPr="00704583" w:rsidRDefault="007A44D7" w:rsidP="009A3F33">
            <w:pPr>
              <w:jc w:val="center"/>
              <w:rPr>
                <w:rFonts w:ascii="微軟正黑體" w:eastAsia="微軟正黑體" w:hAnsi="微軟正黑體"/>
                <w:lang w:eastAsia="zh-TW"/>
              </w:rPr>
            </w:pPr>
          </w:p>
        </w:tc>
        <w:tc>
          <w:tcPr>
            <w:tcW w:w="1422" w:type="dxa"/>
          </w:tcPr>
          <w:p w14:paraId="6D9576E1" w14:textId="27D1221F" w:rsidR="007A44D7" w:rsidRPr="00704583" w:rsidRDefault="007A44D7" w:rsidP="009A3F33">
            <w:pPr>
              <w:jc w:val="center"/>
              <w:rPr>
                <w:rFonts w:ascii="微軟正黑體" w:eastAsia="微軟正黑體" w:hAnsi="微軟正黑體"/>
                <w:lang w:eastAsia="zh-TW"/>
              </w:rPr>
            </w:pPr>
          </w:p>
        </w:tc>
        <w:tc>
          <w:tcPr>
            <w:tcW w:w="1422" w:type="dxa"/>
          </w:tcPr>
          <w:p w14:paraId="1B16C15D" w14:textId="77777777" w:rsidR="007A44D7" w:rsidRPr="00704583" w:rsidRDefault="007A44D7" w:rsidP="009A3F33">
            <w:pPr>
              <w:jc w:val="center"/>
              <w:rPr>
                <w:rFonts w:ascii="微軟正黑體" w:eastAsia="微軟正黑體" w:hAnsi="微軟正黑體"/>
                <w:lang w:eastAsia="zh-TW"/>
              </w:rPr>
            </w:pPr>
          </w:p>
        </w:tc>
        <w:tc>
          <w:tcPr>
            <w:tcW w:w="2316" w:type="dxa"/>
          </w:tcPr>
          <w:p w14:paraId="6540738F" w14:textId="77777777" w:rsidR="007A44D7" w:rsidRPr="00704583" w:rsidRDefault="007A44D7" w:rsidP="00A6317E">
            <w:pPr>
              <w:rPr>
                <w:rFonts w:ascii="微軟正黑體" w:eastAsia="微軟正黑體" w:hAnsi="微軟正黑體"/>
                <w:lang w:eastAsia="zh-TW"/>
              </w:rPr>
            </w:pPr>
          </w:p>
        </w:tc>
      </w:tr>
    </w:tbl>
    <w:p w14:paraId="6682E5B9" w14:textId="7ED429A6" w:rsidR="009A3F33" w:rsidRPr="00704583" w:rsidRDefault="00C54D61" w:rsidP="009A3F33">
      <w:pPr>
        <w:snapToGrid w:val="0"/>
        <w:ind w:rightChars="-206" w:right="-494"/>
        <w:jc w:val="both"/>
        <w:rPr>
          <w:rFonts w:ascii="微軟正黑體" w:eastAsia="微軟正黑體" w:hAnsi="微軟正黑體"/>
          <w:sz w:val="22"/>
          <w:szCs w:val="22"/>
          <w:lang w:eastAsia="zh-TW"/>
        </w:rPr>
      </w:pPr>
      <w:r w:rsidRPr="00C54D61">
        <w:rPr>
          <w:rFonts w:eastAsia="DengXian"/>
          <w:color w:val="000000"/>
          <w:sz w:val="22"/>
          <w:szCs w:val="22"/>
        </w:rPr>
        <w:t>(</w:t>
      </w:r>
      <w:r w:rsidRPr="00C54D61">
        <w:rPr>
          <w:rFonts w:ascii="微軟正黑體" w:eastAsia="DengXian" w:hAnsi="微軟正黑體"/>
          <w:sz w:val="22"/>
          <w:szCs w:val="22"/>
        </w:rPr>
        <w:t>*</w:t>
      </w:r>
      <w:r w:rsidRPr="00C54D61">
        <w:rPr>
          <w:rFonts w:ascii="微軟正黑體" w:eastAsia="DengXian" w:hAnsi="微軟正黑體" w:hint="eastAsia"/>
          <w:sz w:val="22"/>
          <w:szCs w:val="22"/>
        </w:rPr>
        <w:t>例如：社交；娱乐；接收日常生活资讯、有趣见闻、时事、政府讯息；网上学习；网上购物等。</w:t>
      </w:r>
      <w:r w:rsidRPr="00C54D61">
        <w:rPr>
          <w:rFonts w:ascii="微軟正黑體" w:eastAsia="DengXian" w:hAnsi="微軟正黑體"/>
          <w:sz w:val="22"/>
          <w:szCs w:val="22"/>
        </w:rPr>
        <w:t>)</w:t>
      </w:r>
    </w:p>
    <w:p w14:paraId="65BE7AE5" w14:textId="77777777" w:rsidR="009A3F33" w:rsidRPr="00704583" w:rsidRDefault="009A3F33">
      <w:pPr>
        <w:rPr>
          <w:rFonts w:ascii="微軟正黑體" w:eastAsia="微軟正黑體" w:hAnsi="微軟正黑體"/>
          <w:sz w:val="20"/>
          <w:szCs w:val="20"/>
          <w:lang w:eastAsia="zh-TW"/>
        </w:rPr>
      </w:pPr>
      <w:r w:rsidRPr="00704583">
        <w:rPr>
          <w:rFonts w:ascii="微軟正黑體" w:eastAsia="微軟正黑體" w:hAnsi="微軟正黑體"/>
          <w:sz w:val="20"/>
          <w:szCs w:val="20"/>
          <w:lang w:eastAsia="zh-TW"/>
        </w:rPr>
        <w:br w:type="page"/>
      </w:r>
    </w:p>
    <w:p w14:paraId="7CBD797B" w14:textId="27C2C639" w:rsidR="0006764E" w:rsidRPr="00704583" w:rsidRDefault="00E477F3" w:rsidP="003C76C4">
      <w:pPr>
        <w:pStyle w:val="a8"/>
        <w:numPr>
          <w:ilvl w:val="0"/>
          <w:numId w:val="36"/>
        </w:numPr>
        <w:tabs>
          <w:tab w:val="clear" w:pos="360"/>
        </w:tabs>
        <w:snapToGrid w:val="0"/>
        <w:spacing w:line="276" w:lineRule="auto"/>
        <w:ind w:leftChars="0" w:left="482" w:hanging="482"/>
        <w:rPr>
          <w:rFonts w:eastAsiaTheme="minorEastAsia"/>
          <w:lang w:eastAsia="zh-HK"/>
        </w:rPr>
      </w:pPr>
      <w:r w:rsidRPr="00704583">
        <w:rPr>
          <w:noProof/>
          <w:lang w:val="en-US"/>
        </w:rPr>
        <w:lastRenderedPageBreak/>
        <mc:AlternateContent>
          <mc:Choice Requires="wps">
            <w:drawing>
              <wp:anchor distT="0" distB="0" distL="114300" distR="114300" simplePos="0" relativeHeight="251655168" behindDoc="0" locked="0" layoutInCell="1" allowOverlap="1" wp14:anchorId="5BF065C9" wp14:editId="18F39D11">
                <wp:simplePos x="0" y="0"/>
                <wp:positionH relativeFrom="column">
                  <wp:posOffset>-267335</wp:posOffset>
                </wp:positionH>
                <wp:positionV relativeFrom="paragraph">
                  <wp:posOffset>258445</wp:posOffset>
                </wp:positionV>
                <wp:extent cx="5913755" cy="4028440"/>
                <wp:effectExtent l="19050" t="19050" r="10795" b="848360"/>
                <wp:wrapNone/>
                <wp:docPr id="117" name="語音泡泡: 橢圓形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13755" cy="4028440"/>
                        </a:xfrm>
                        <a:prstGeom prst="wedgeEllipseCallout">
                          <a:avLst>
                            <a:gd name="adj1" fmla="val -28937"/>
                            <a:gd name="adj2" fmla="val 70739"/>
                          </a:avLst>
                        </a:prstGeom>
                        <a:solidFill>
                          <a:sysClr val="window" lastClr="FFFFFF"/>
                        </a:solidFill>
                        <a:ln w="12700" cap="flat" cmpd="sng" algn="ctr">
                          <a:solidFill>
                            <a:srgbClr val="70AD47"/>
                          </a:solidFill>
                          <a:prstDash val="solid"/>
                          <a:miter lim="800000"/>
                        </a:ln>
                        <a:effectLst/>
                      </wps:spPr>
                      <wps:txbx>
                        <w:txbxContent>
                          <w:p w14:paraId="41E1616F" w14:textId="7D8444DE" w:rsidR="00763D83" w:rsidRPr="00AD1E58" w:rsidRDefault="00C54D61" w:rsidP="00C54D61">
                            <w:pPr>
                              <w:pStyle w:val="a8"/>
                              <w:numPr>
                                <w:ilvl w:val="0"/>
                                <w:numId w:val="7"/>
                              </w:numPr>
                              <w:snapToGrid w:val="0"/>
                              <w:spacing w:line="276" w:lineRule="auto"/>
                              <w:ind w:leftChars="0" w:left="482" w:hanging="482"/>
                              <w:rPr>
                                <w:rFonts w:eastAsia="微軟正黑體"/>
                                <w:color w:val="000000"/>
                              </w:rPr>
                            </w:pPr>
                            <w:r w:rsidRPr="00C54D61">
                              <w:rPr>
                                <w:rFonts w:eastAsia="DengXian" w:hint="eastAsia"/>
                                <w:color w:val="000000"/>
                              </w:rPr>
                              <w:t>我昨天</w:t>
                            </w:r>
                            <w:r w:rsidRPr="00C54D61">
                              <w:rPr>
                                <w:rFonts w:ascii="微軟正黑體" w:eastAsia="DengXian" w:hAnsi="微軟正黑體" w:hint="eastAsia"/>
                              </w:rPr>
                              <w:t>接触了</w:t>
                            </w:r>
                            <w:r w:rsidRPr="00C54D61">
                              <w:rPr>
                                <w:rFonts w:ascii="微軟正黑體" w:eastAsia="DengXian" w:hAnsi="微軟正黑體"/>
                                <w:u w:val="single"/>
                              </w:rPr>
                              <w:t xml:space="preserve">     </w:t>
                            </w:r>
                            <w:r w:rsidRPr="00C54D61">
                              <w:rPr>
                                <w:rFonts w:eastAsia="DengXian" w:hint="eastAsia"/>
                                <w:color w:val="000000"/>
                                <w:sz w:val="20"/>
                                <w:szCs w:val="20"/>
                              </w:rPr>
                              <w:t>（数量）</w:t>
                            </w:r>
                            <w:r w:rsidRPr="00C54D61">
                              <w:rPr>
                                <w:rFonts w:ascii="微軟正黑體" w:eastAsia="DengXian" w:hAnsi="微軟正黑體" w:hint="eastAsia"/>
                              </w:rPr>
                              <w:t>个媒体！</w:t>
                            </w:r>
                          </w:p>
                          <w:p w14:paraId="537A9043" w14:textId="4681385E" w:rsidR="00763D83" w:rsidRPr="00AD1E58" w:rsidRDefault="00C54D61" w:rsidP="00C54D61">
                            <w:pPr>
                              <w:pStyle w:val="a8"/>
                              <w:numPr>
                                <w:ilvl w:val="0"/>
                                <w:numId w:val="7"/>
                              </w:numPr>
                              <w:snapToGrid w:val="0"/>
                              <w:spacing w:line="276" w:lineRule="auto"/>
                              <w:ind w:leftChars="0" w:left="142" w:rightChars="-84" w:right="-202" w:hanging="142"/>
                              <w:rPr>
                                <w:rFonts w:eastAsia="微軟正黑體"/>
                                <w:color w:val="000000"/>
                              </w:rPr>
                            </w:pPr>
                            <w:r w:rsidRPr="00C54D61">
                              <w:rPr>
                                <w:rFonts w:eastAsia="DengXian" w:hint="eastAsia"/>
                                <w:color w:val="000000"/>
                              </w:rPr>
                              <w:t>我昨天</w:t>
                            </w:r>
                            <w:r w:rsidRPr="00C54D61">
                              <w:rPr>
                                <w:rFonts w:ascii="微軟正黑體" w:eastAsia="DengXian" w:hAnsi="微軟正黑體" w:hint="eastAsia"/>
                              </w:rPr>
                              <w:t>接收了</w:t>
                            </w:r>
                            <w:r w:rsidRPr="00C54D61">
                              <w:rPr>
                                <w:rFonts w:ascii="微軟正黑體" w:eastAsia="DengXian" w:hAnsi="微軟正黑體"/>
                                <w:u w:val="single"/>
                              </w:rPr>
                              <w:t xml:space="preserve">   </w:t>
                            </w:r>
                            <w:r w:rsidRPr="00C54D61">
                              <w:rPr>
                                <w:rFonts w:eastAsia="DengXian" w:hint="eastAsia"/>
                                <w:color w:val="000000"/>
                                <w:sz w:val="20"/>
                                <w:szCs w:val="20"/>
                              </w:rPr>
                              <w:t>（数量）</w:t>
                            </w:r>
                            <w:r w:rsidRPr="00C54D61">
                              <w:rPr>
                                <w:rFonts w:ascii="微軟正黑體" w:eastAsia="DengXian" w:hAnsi="微軟正黑體" w:hint="eastAsia"/>
                              </w:rPr>
                              <w:t>个来自媒体的讯息</w:t>
                            </w:r>
                            <w:r w:rsidRPr="00C54D61">
                              <w:rPr>
                                <w:rFonts w:eastAsia="DengXian" w:hint="eastAsia"/>
                                <w:color w:val="000000"/>
                              </w:rPr>
                              <w:t>。</w:t>
                            </w:r>
                          </w:p>
                          <w:p w14:paraId="732AF1E2" w14:textId="3EE693C5" w:rsidR="00763D83" w:rsidRPr="00AD1E58" w:rsidRDefault="00C54D61" w:rsidP="00C54D61">
                            <w:pPr>
                              <w:pStyle w:val="a8"/>
                              <w:numPr>
                                <w:ilvl w:val="0"/>
                                <w:numId w:val="7"/>
                              </w:numPr>
                              <w:snapToGrid w:val="0"/>
                              <w:spacing w:line="276" w:lineRule="auto"/>
                              <w:ind w:leftChars="0" w:left="142" w:hanging="142"/>
                              <w:rPr>
                                <w:rFonts w:eastAsia="微軟正黑體"/>
                                <w:color w:val="000000"/>
                              </w:rPr>
                            </w:pPr>
                            <w:r w:rsidRPr="00C54D61">
                              <w:rPr>
                                <w:rFonts w:eastAsia="DengXian" w:hint="eastAsia"/>
                                <w:color w:val="000000"/>
                              </w:rPr>
                              <w:t>我最常接触的媒体类型是</w:t>
                            </w:r>
                            <w:r w:rsidRPr="00C54D61">
                              <w:rPr>
                                <w:rFonts w:eastAsia="DengXian" w:hint="eastAsia"/>
                                <w:color w:val="000000"/>
                                <w:u w:val="single"/>
                              </w:rPr>
                              <w:t xml:space="preserve">　　　　　　　　　</w:t>
                            </w:r>
                            <w:r w:rsidRPr="00C54D61">
                              <w:rPr>
                                <w:rFonts w:eastAsia="DengXian" w:hint="eastAsia"/>
                                <w:color w:val="000000"/>
                              </w:rPr>
                              <w:t>。</w:t>
                            </w:r>
                          </w:p>
                          <w:p w14:paraId="02AC3A7A" w14:textId="77806F2A" w:rsidR="00763D83" w:rsidRPr="00110A15" w:rsidRDefault="00C54D61" w:rsidP="00C54D61">
                            <w:pPr>
                              <w:pStyle w:val="a8"/>
                              <w:numPr>
                                <w:ilvl w:val="0"/>
                                <w:numId w:val="7"/>
                              </w:numPr>
                              <w:snapToGrid w:val="0"/>
                              <w:spacing w:line="276" w:lineRule="auto"/>
                              <w:ind w:leftChars="0" w:left="142" w:rightChars="-84" w:right="-202" w:hanging="142"/>
                              <w:rPr>
                                <w:rFonts w:ascii="微軟正黑體" w:eastAsia="微軟正黑體" w:hAnsi="微軟正黑體"/>
                                <w:sz w:val="20"/>
                                <w:szCs w:val="20"/>
                                <w:lang w:eastAsia="zh-TW"/>
                              </w:rPr>
                            </w:pPr>
                            <w:r w:rsidRPr="00C54D61">
                              <w:rPr>
                                <w:rFonts w:eastAsia="DengXian" w:hint="eastAsia"/>
                                <w:color w:val="000000"/>
                              </w:rPr>
                              <w:t>我主要使用的媒体</w:t>
                            </w:r>
                            <w:r w:rsidRPr="00C54D61">
                              <w:rPr>
                                <w:rFonts w:ascii="微軟正黑體" w:eastAsia="DengXian" w:hAnsi="微軟正黑體"/>
                              </w:rPr>
                              <w:t>*</w:t>
                            </w:r>
                            <w:r w:rsidRPr="00C54D61">
                              <w:rPr>
                                <w:rFonts w:ascii="微軟正黑體" w:eastAsia="DengXian" w:hAnsi="微軟正黑體" w:hint="eastAsia"/>
                              </w:rPr>
                              <w:t>是</w:t>
                            </w:r>
                            <w:r w:rsidRPr="00C54D61">
                              <w:rPr>
                                <w:rFonts w:eastAsia="DengXian" w:hint="eastAsia"/>
                                <w:color w:val="000000"/>
                              </w:rPr>
                              <w:t>：</w:t>
                            </w:r>
                            <w:r w:rsidRPr="00C54D61">
                              <w:rPr>
                                <w:rFonts w:eastAsia="DengXian" w:hint="eastAsia"/>
                                <w:color w:val="000000"/>
                                <w:u w:val="single"/>
                              </w:rPr>
                              <w:t xml:space="preserve">　　　　　　　　　　　　　　　　　</w:t>
                            </w:r>
                            <w:r w:rsidRPr="00C54D61">
                              <w:rPr>
                                <w:rFonts w:eastAsia="DengXian" w:hint="eastAsia"/>
                                <w:color w:val="000000"/>
                                <w:sz w:val="20"/>
                                <w:szCs w:val="20"/>
                              </w:rPr>
                              <w:t>（可多于一个）</w:t>
                            </w:r>
                            <w:r w:rsidRPr="00C54D61">
                              <w:rPr>
                                <w:rFonts w:eastAsia="DengXian" w:hint="eastAsia"/>
                                <w:color w:val="000000"/>
                              </w:rPr>
                              <w:t>。</w:t>
                            </w:r>
                            <w:r w:rsidRPr="00C54D61">
                              <w:rPr>
                                <w:rFonts w:eastAsia="DengXian"/>
                                <w:color w:val="000000"/>
                                <w:sz w:val="20"/>
                                <w:szCs w:val="20"/>
                              </w:rPr>
                              <w:t>(</w:t>
                            </w:r>
                            <w:r w:rsidRPr="00C54D61">
                              <w:rPr>
                                <w:rFonts w:eastAsia="DengXian"/>
                                <w:sz w:val="20"/>
                                <w:szCs w:val="20"/>
                              </w:rPr>
                              <w:t>*</w:t>
                            </w:r>
                            <w:r w:rsidRPr="00C54D61">
                              <w:rPr>
                                <w:rFonts w:eastAsia="DengXian" w:hint="eastAsia"/>
                                <w:sz w:val="20"/>
                                <w:szCs w:val="20"/>
                              </w:rPr>
                              <w:t>例如：</w:t>
                            </w:r>
                            <w:r w:rsidRPr="00C54D61">
                              <w:rPr>
                                <w:rFonts w:eastAsia="DengXian"/>
                                <w:sz w:val="20"/>
                                <w:szCs w:val="20"/>
                              </w:rPr>
                              <w:t>WhatsApp</w:t>
                            </w:r>
                            <w:r w:rsidRPr="00C54D61">
                              <w:rPr>
                                <w:rFonts w:eastAsia="DengXian" w:hint="eastAsia"/>
                                <w:sz w:val="20"/>
                                <w:szCs w:val="20"/>
                                <w:lang w:val="en-US"/>
                              </w:rPr>
                              <w:t>、</w:t>
                            </w:r>
                            <w:r w:rsidRPr="00C54D61">
                              <w:rPr>
                                <w:rFonts w:eastAsia="DengXian"/>
                                <w:sz w:val="20"/>
                                <w:szCs w:val="20"/>
                              </w:rPr>
                              <w:t>Facebook</w:t>
                            </w:r>
                            <w:r w:rsidRPr="00C54D61">
                              <w:rPr>
                                <w:rFonts w:eastAsia="DengXian" w:hint="eastAsia"/>
                                <w:sz w:val="20"/>
                                <w:szCs w:val="20"/>
                              </w:rPr>
                              <w:t>、</w:t>
                            </w:r>
                            <w:r w:rsidRPr="00C54D61">
                              <w:rPr>
                                <w:rFonts w:eastAsia="DengXian"/>
                                <w:sz w:val="20"/>
                                <w:szCs w:val="20"/>
                              </w:rPr>
                              <w:t>Instagram</w:t>
                            </w:r>
                            <w:r w:rsidRPr="00C54D61">
                              <w:rPr>
                                <w:rFonts w:eastAsia="DengXian" w:hint="eastAsia"/>
                                <w:sz w:val="20"/>
                                <w:szCs w:val="20"/>
                              </w:rPr>
                              <w:t>等。</w:t>
                            </w:r>
                            <w:r w:rsidRPr="00C54D61">
                              <w:rPr>
                                <w:rFonts w:eastAsia="DengXian"/>
                                <w:sz w:val="20"/>
                                <w:szCs w:val="20"/>
                              </w:rPr>
                              <w:t>)</w:t>
                            </w:r>
                          </w:p>
                          <w:p w14:paraId="5C874ABF" w14:textId="492904F8" w:rsidR="00763D83" w:rsidRPr="00AD1E58" w:rsidRDefault="00C54D61" w:rsidP="00C54D61">
                            <w:pPr>
                              <w:pStyle w:val="a8"/>
                              <w:numPr>
                                <w:ilvl w:val="0"/>
                                <w:numId w:val="7"/>
                              </w:numPr>
                              <w:snapToGrid w:val="0"/>
                              <w:spacing w:line="276" w:lineRule="auto"/>
                              <w:ind w:leftChars="0" w:left="142" w:hanging="142"/>
                              <w:rPr>
                                <w:rFonts w:eastAsia="微軟正黑體"/>
                                <w:color w:val="000000"/>
                              </w:rPr>
                            </w:pPr>
                            <w:r w:rsidRPr="00C54D61">
                              <w:rPr>
                                <w:rFonts w:eastAsia="DengXian" w:hint="eastAsia"/>
                                <w:color w:val="000000"/>
                              </w:rPr>
                              <w:t>你最经常运用的媒体功能</w:t>
                            </w:r>
                            <w:r w:rsidRPr="00C54D61">
                              <w:rPr>
                                <w:rFonts w:ascii="微軟正黑體" w:eastAsia="DengXian" w:hAnsi="微軟正黑體"/>
                              </w:rPr>
                              <w:t>**</w:t>
                            </w:r>
                            <w:r w:rsidRPr="00C54D61">
                              <w:rPr>
                                <w:rFonts w:eastAsia="DengXian" w:hint="eastAsia"/>
                                <w:color w:val="000000"/>
                              </w:rPr>
                              <w:t>是</w:t>
                            </w:r>
                            <w:r w:rsidRPr="00C54D61">
                              <w:rPr>
                                <w:rFonts w:eastAsia="DengXian" w:hint="eastAsia"/>
                                <w:color w:val="000000"/>
                                <w:u w:val="single"/>
                              </w:rPr>
                              <w:t xml:space="preserve">　　　　</w:t>
                            </w:r>
                            <w:r w:rsidRPr="00C54D61">
                              <w:rPr>
                                <w:rFonts w:eastAsia="DengXian"/>
                                <w:color w:val="000000"/>
                                <w:u w:val="single"/>
                              </w:rPr>
                              <w:t xml:space="preserve">     </w:t>
                            </w:r>
                            <w:r w:rsidRPr="00C54D61">
                              <w:rPr>
                                <w:rFonts w:eastAsia="DengXian" w:hint="eastAsia"/>
                                <w:color w:val="000000"/>
                                <w:u w:val="single"/>
                              </w:rPr>
                              <w:t xml:space="preserve">　　</w:t>
                            </w:r>
                          </w:p>
                          <w:p w14:paraId="7EF20677" w14:textId="2C970986" w:rsidR="00763D83" w:rsidRDefault="00C54D61" w:rsidP="00C54D61">
                            <w:pPr>
                              <w:snapToGrid w:val="0"/>
                              <w:spacing w:line="276" w:lineRule="auto"/>
                              <w:rPr>
                                <w:rFonts w:eastAsia="微軟正黑體"/>
                                <w:color w:val="000000"/>
                              </w:rPr>
                            </w:pPr>
                            <w:r w:rsidRPr="00C54D61">
                              <w:rPr>
                                <w:rFonts w:eastAsia="DengXian" w:hint="eastAsia"/>
                                <w:color w:val="000000"/>
                                <w:u w:val="single"/>
                              </w:rPr>
                              <w:t xml:space="preserve">　　　　　　　　　　　　　　　　　　　</w:t>
                            </w:r>
                            <w:r w:rsidRPr="00C54D61">
                              <w:rPr>
                                <w:rFonts w:eastAsia="DengXian" w:hint="eastAsia"/>
                                <w:color w:val="000000"/>
                                <w:sz w:val="20"/>
                                <w:szCs w:val="20"/>
                              </w:rPr>
                              <w:t>（可多于一个）</w:t>
                            </w:r>
                            <w:r w:rsidRPr="00C54D61">
                              <w:rPr>
                                <w:rFonts w:eastAsia="DengXian" w:hint="eastAsia"/>
                                <w:color w:val="000000"/>
                              </w:rPr>
                              <w:t>。</w:t>
                            </w:r>
                          </w:p>
                          <w:p w14:paraId="47E759AC" w14:textId="57303236" w:rsidR="00763D83" w:rsidRPr="00653C54" w:rsidRDefault="00C54D61" w:rsidP="00C54D61">
                            <w:pPr>
                              <w:snapToGrid w:val="0"/>
                              <w:spacing w:line="276" w:lineRule="auto"/>
                              <w:rPr>
                                <w:rFonts w:ascii="微軟正黑體" w:eastAsia="微軟正黑體" w:hAnsi="微軟正黑體"/>
                                <w:sz w:val="20"/>
                                <w:szCs w:val="20"/>
                                <w:lang w:eastAsia="zh-TW"/>
                              </w:rPr>
                            </w:pPr>
                            <w:r w:rsidRPr="00C54D61">
                              <w:rPr>
                                <w:rFonts w:eastAsia="DengXian"/>
                                <w:color w:val="000000"/>
                              </w:rPr>
                              <w:t>(</w:t>
                            </w:r>
                            <w:r w:rsidRPr="00C54D61">
                              <w:rPr>
                                <w:rFonts w:ascii="微軟正黑體" w:eastAsia="DengXian" w:hAnsi="微軟正黑體"/>
                                <w:sz w:val="20"/>
                                <w:szCs w:val="20"/>
                              </w:rPr>
                              <w:t>**</w:t>
                            </w:r>
                            <w:r w:rsidRPr="00C54D61">
                              <w:rPr>
                                <w:rFonts w:ascii="微軟正黑體" w:eastAsia="DengXian" w:hAnsi="微軟正黑體" w:hint="eastAsia"/>
                                <w:sz w:val="20"/>
                                <w:szCs w:val="20"/>
                              </w:rPr>
                              <w:t>例如：社交；娱乐；接收日常生活资讯、有趣见闻、时事、政府讯息；网上学习；网上购物等。</w:t>
                            </w:r>
                            <w:r w:rsidRPr="00C54D61">
                              <w:rPr>
                                <w:rFonts w:ascii="微軟正黑體" w:eastAsia="DengXian" w:hAnsi="微軟正黑體"/>
                                <w:sz w:val="20"/>
                                <w:szCs w:val="20"/>
                              </w:rPr>
                              <w:t>)</w:t>
                            </w:r>
                          </w:p>
                          <w:p w14:paraId="4D4B5D2C" w14:textId="1167EC8F" w:rsidR="00763D83" w:rsidRPr="00FD5296" w:rsidRDefault="00763D83" w:rsidP="00AD1E58">
                            <w:pPr>
                              <w:pStyle w:val="a8"/>
                              <w:snapToGrid w:val="0"/>
                              <w:spacing w:line="276" w:lineRule="auto"/>
                              <w:ind w:leftChars="0" w:left="142" w:hanging="142"/>
                              <w:rPr>
                                <w:rFonts w:eastAsia="微軟正黑體"/>
                                <w:color w:val="000000"/>
                                <w:lang w:eastAsia="zh-TW"/>
                              </w:rPr>
                            </w:pPr>
                          </w:p>
                          <w:p w14:paraId="06E5F995" w14:textId="3DF8E0C1" w:rsidR="00763D83" w:rsidRPr="00E34987" w:rsidRDefault="00763D83" w:rsidP="00305290">
                            <w:pPr>
                              <w:pStyle w:val="a8"/>
                              <w:ind w:leftChars="0" w:left="142" w:hanging="142"/>
                              <w:rPr>
                                <w:rFonts w:eastAsia="微軟正黑體"/>
                                <w:color w:val="000000"/>
                                <w:sz w:val="28"/>
                                <w:szCs w:val="28"/>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F065C9"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語音泡泡: 橢圓形 117" o:spid="_x0000_s1035" type="#_x0000_t63" style="position:absolute;left:0;text-align:left;margin-left:-21.05pt;margin-top:20.35pt;width:465.65pt;height:317.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" adj="4550,26080" fillcolor="window" strokecolor="#70ad47" strokeweight="1pt">
                <v:path arrowok="t"/>
                <v:textbox>
                  <w:txbxContent>
                    <w:p w14:paraId="41E1616F" w14:textId="7D8444DE" w:rsidR="00763D83" w:rsidRPr="00AD1E58" w:rsidRDefault="00C54D61" w:rsidP="00C54D61">
                      <w:pPr>
                        <w:pStyle w:val="a8"/>
                        <w:numPr>
                          <w:ilvl w:val="0"/>
                          <w:numId w:val="7"/>
                        </w:numPr>
                        <w:snapToGrid w:val="0"/>
                        <w:spacing w:line="276" w:lineRule="auto"/>
                        <w:ind w:leftChars="0" w:left="482" w:hanging="482"/>
                        <w:rPr>
                          <w:rFonts w:eastAsia="微軟正黑體"/>
                          <w:color w:val="000000"/>
                        </w:rPr>
                      </w:pPr>
                      <w:r w:rsidRPr="00C54D61">
                        <w:rPr>
                          <w:rFonts w:eastAsia="DengXian" w:hint="eastAsia"/>
                          <w:color w:val="000000"/>
                        </w:rPr>
                        <w:t>我昨天</w:t>
                      </w:r>
                      <w:r w:rsidRPr="00C54D61">
                        <w:rPr>
                          <w:rFonts w:ascii="微軟正黑體" w:eastAsia="DengXian" w:hAnsi="微軟正黑體" w:hint="eastAsia"/>
                        </w:rPr>
                        <w:t>接触了</w:t>
                      </w:r>
                      <w:r w:rsidRPr="00C54D61">
                        <w:rPr>
                          <w:rFonts w:ascii="微軟正黑體" w:eastAsia="DengXian" w:hAnsi="微軟正黑體"/>
                          <w:u w:val="single"/>
                        </w:rPr>
                        <w:t xml:space="preserve">     </w:t>
                      </w:r>
                      <w:r w:rsidRPr="00C54D61">
                        <w:rPr>
                          <w:rFonts w:eastAsia="DengXian" w:hint="eastAsia"/>
                          <w:color w:val="000000"/>
                          <w:sz w:val="20"/>
                          <w:szCs w:val="20"/>
                        </w:rPr>
                        <w:t>（数量）</w:t>
                      </w:r>
                      <w:r w:rsidRPr="00C54D61">
                        <w:rPr>
                          <w:rFonts w:ascii="微軟正黑體" w:eastAsia="DengXian" w:hAnsi="微軟正黑體" w:hint="eastAsia"/>
                        </w:rPr>
                        <w:t>个媒体！</w:t>
                      </w:r>
                    </w:p>
                    <w:p w14:paraId="537A9043" w14:textId="4681385E" w:rsidR="00763D83" w:rsidRPr="00AD1E58" w:rsidRDefault="00C54D61" w:rsidP="00C54D61">
                      <w:pPr>
                        <w:pStyle w:val="a8"/>
                        <w:numPr>
                          <w:ilvl w:val="0"/>
                          <w:numId w:val="7"/>
                        </w:numPr>
                        <w:snapToGrid w:val="0"/>
                        <w:spacing w:line="276" w:lineRule="auto"/>
                        <w:ind w:leftChars="0" w:left="142" w:rightChars="-84" w:right="-202" w:hanging="142"/>
                        <w:rPr>
                          <w:rFonts w:eastAsia="微軟正黑體"/>
                          <w:color w:val="000000"/>
                        </w:rPr>
                      </w:pPr>
                      <w:r w:rsidRPr="00C54D61">
                        <w:rPr>
                          <w:rFonts w:eastAsia="DengXian" w:hint="eastAsia"/>
                          <w:color w:val="000000"/>
                        </w:rPr>
                        <w:t>我昨天</w:t>
                      </w:r>
                      <w:r w:rsidRPr="00C54D61">
                        <w:rPr>
                          <w:rFonts w:ascii="微軟正黑體" w:eastAsia="DengXian" w:hAnsi="微軟正黑體" w:hint="eastAsia"/>
                        </w:rPr>
                        <w:t>接收了</w:t>
                      </w:r>
                      <w:r w:rsidRPr="00C54D61">
                        <w:rPr>
                          <w:rFonts w:ascii="微軟正黑體" w:eastAsia="DengXian" w:hAnsi="微軟正黑體"/>
                          <w:u w:val="single"/>
                        </w:rPr>
                        <w:t xml:space="preserve">   </w:t>
                      </w:r>
                      <w:r w:rsidRPr="00C54D61">
                        <w:rPr>
                          <w:rFonts w:eastAsia="DengXian" w:hint="eastAsia"/>
                          <w:color w:val="000000"/>
                          <w:sz w:val="20"/>
                          <w:szCs w:val="20"/>
                        </w:rPr>
                        <w:t>（数量）</w:t>
                      </w:r>
                      <w:r w:rsidRPr="00C54D61">
                        <w:rPr>
                          <w:rFonts w:ascii="微軟正黑體" w:eastAsia="DengXian" w:hAnsi="微軟正黑體" w:hint="eastAsia"/>
                        </w:rPr>
                        <w:t>个来自媒体的讯息</w:t>
                      </w:r>
                      <w:r w:rsidRPr="00C54D61">
                        <w:rPr>
                          <w:rFonts w:eastAsia="DengXian" w:hint="eastAsia"/>
                          <w:color w:val="000000"/>
                        </w:rPr>
                        <w:t>。</w:t>
                      </w:r>
                    </w:p>
                    <w:p w14:paraId="732AF1E2" w14:textId="3EE693C5" w:rsidR="00763D83" w:rsidRPr="00AD1E58" w:rsidRDefault="00C54D61" w:rsidP="00C54D61">
                      <w:pPr>
                        <w:pStyle w:val="a8"/>
                        <w:numPr>
                          <w:ilvl w:val="0"/>
                          <w:numId w:val="7"/>
                        </w:numPr>
                        <w:snapToGrid w:val="0"/>
                        <w:spacing w:line="276" w:lineRule="auto"/>
                        <w:ind w:leftChars="0" w:left="142" w:hanging="142"/>
                        <w:rPr>
                          <w:rFonts w:eastAsia="微軟正黑體"/>
                          <w:color w:val="000000"/>
                        </w:rPr>
                      </w:pPr>
                      <w:r w:rsidRPr="00C54D61">
                        <w:rPr>
                          <w:rFonts w:eastAsia="DengXian" w:hint="eastAsia"/>
                          <w:color w:val="000000"/>
                        </w:rPr>
                        <w:t>我最常接触的媒体类型是</w:t>
                      </w:r>
                      <w:r w:rsidRPr="00C54D61">
                        <w:rPr>
                          <w:rFonts w:eastAsia="DengXian" w:hint="eastAsia"/>
                          <w:color w:val="000000"/>
                          <w:u w:val="single"/>
                        </w:rPr>
                        <w:t xml:space="preserve">　　　　　　　　　</w:t>
                      </w:r>
                      <w:r w:rsidRPr="00C54D61">
                        <w:rPr>
                          <w:rFonts w:eastAsia="DengXian" w:hint="eastAsia"/>
                          <w:color w:val="000000"/>
                        </w:rPr>
                        <w:t>。</w:t>
                      </w:r>
                    </w:p>
                    <w:p w14:paraId="02AC3A7A" w14:textId="77806F2A" w:rsidR="00763D83" w:rsidRPr="00110A15" w:rsidRDefault="00C54D61" w:rsidP="00C54D61">
                      <w:pPr>
                        <w:pStyle w:val="a8"/>
                        <w:numPr>
                          <w:ilvl w:val="0"/>
                          <w:numId w:val="7"/>
                        </w:numPr>
                        <w:snapToGrid w:val="0"/>
                        <w:spacing w:line="276" w:lineRule="auto"/>
                        <w:ind w:leftChars="0" w:left="142" w:rightChars="-84" w:right="-202" w:hanging="142"/>
                        <w:rPr>
                          <w:rFonts w:ascii="微軟正黑體" w:eastAsia="微軟正黑體" w:hAnsi="微軟正黑體"/>
                          <w:sz w:val="20"/>
                          <w:szCs w:val="20"/>
                          <w:lang w:eastAsia="zh-TW"/>
                        </w:rPr>
                      </w:pPr>
                      <w:r w:rsidRPr="00C54D61">
                        <w:rPr>
                          <w:rFonts w:eastAsia="DengXian" w:hint="eastAsia"/>
                          <w:color w:val="000000"/>
                        </w:rPr>
                        <w:t>我主要使用的媒体</w:t>
                      </w:r>
                      <w:r w:rsidRPr="00C54D61">
                        <w:rPr>
                          <w:rFonts w:ascii="微軟正黑體" w:eastAsia="DengXian" w:hAnsi="微軟正黑體"/>
                        </w:rPr>
                        <w:t>*</w:t>
                      </w:r>
                      <w:r w:rsidRPr="00C54D61">
                        <w:rPr>
                          <w:rFonts w:ascii="微軟正黑體" w:eastAsia="DengXian" w:hAnsi="微軟正黑體" w:hint="eastAsia"/>
                        </w:rPr>
                        <w:t>是</w:t>
                      </w:r>
                      <w:r w:rsidRPr="00C54D61">
                        <w:rPr>
                          <w:rFonts w:eastAsia="DengXian" w:hint="eastAsia"/>
                          <w:color w:val="000000"/>
                        </w:rPr>
                        <w:t>：</w:t>
                      </w:r>
                      <w:r w:rsidRPr="00C54D61">
                        <w:rPr>
                          <w:rFonts w:eastAsia="DengXian" w:hint="eastAsia"/>
                          <w:color w:val="000000"/>
                          <w:u w:val="single"/>
                        </w:rPr>
                        <w:t xml:space="preserve">　　　　　　　　　　　　　　　　　</w:t>
                      </w:r>
                      <w:r w:rsidRPr="00C54D61">
                        <w:rPr>
                          <w:rFonts w:eastAsia="DengXian" w:hint="eastAsia"/>
                          <w:color w:val="000000"/>
                          <w:sz w:val="20"/>
                          <w:szCs w:val="20"/>
                        </w:rPr>
                        <w:t>（可多于一个）</w:t>
                      </w:r>
                      <w:r w:rsidRPr="00C54D61">
                        <w:rPr>
                          <w:rFonts w:eastAsia="DengXian" w:hint="eastAsia"/>
                          <w:color w:val="000000"/>
                        </w:rPr>
                        <w:t>。</w:t>
                      </w:r>
                      <w:r w:rsidRPr="00C54D61">
                        <w:rPr>
                          <w:rFonts w:eastAsia="DengXian"/>
                          <w:color w:val="000000"/>
                          <w:sz w:val="20"/>
                          <w:szCs w:val="20"/>
                        </w:rPr>
                        <w:t>(</w:t>
                      </w:r>
                      <w:r w:rsidRPr="00C54D61">
                        <w:rPr>
                          <w:rFonts w:eastAsia="DengXian"/>
                          <w:sz w:val="20"/>
                          <w:szCs w:val="20"/>
                        </w:rPr>
                        <w:t>*</w:t>
                      </w:r>
                      <w:r w:rsidRPr="00C54D61">
                        <w:rPr>
                          <w:rFonts w:eastAsia="DengXian" w:hint="eastAsia"/>
                          <w:sz w:val="20"/>
                          <w:szCs w:val="20"/>
                        </w:rPr>
                        <w:t>例如：</w:t>
                      </w:r>
                      <w:r w:rsidRPr="00C54D61">
                        <w:rPr>
                          <w:rFonts w:eastAsia="DengXian"/>
                          <w:sz w:val="20"/>
                          <w:szCs w:val="20"/>
                        </w:rPr>
                        <w:t>WhatsApp</w:t>
                      </w:r>
                      <w:r w:rsidRPr="00C54D61">
                        <w:rPr>
                          <w:rFonts w:eastAsia="DengXian" w:hint="eastAsia"/>
                          <w:sz w:val="20"/>
                          <w:szCs w:val="20"/>
                          <w:lang w:val="en-US"/>
                        </w:rPr>
                        <w:t>、</w:t>
                      </w:r>
                      <w:r w:rsidRPr="00C54D61">
                        <w:rPr>
                          <w:rFonts w:eastAsia="DengXian"/>
                          <w:sz w:val="20"/>
                          <w:szCs w:val="20"/>
                        </w:rPr>
                        <w:t>Facebook</w:t>
                      </w:r>
                      <w:r w:rsidRPr="00C54D61">
                        <w:rPr>
                          <w:rFonts w:eastAsia="DengXian" w:hint="eastAsia"/>
                          <w:sz w:val="20"/>
                          <w:szCs w:val="20"/>
                        </w:rPr>
                        <w:t>、</w:t>
                      </w:r>
                      <w:r w:rsidRPr="00C54D61">
                        <w:rPr>
                          <w:rFonts w:eastAsia="DengXian"/>
                          <w:sz w:val="20"/>
                          <w:szCs w:val="20"/>
                        </w:rPr>
                        <w:t>Instagram</w:t>
                      </w:r>
                      <w:r w:rsidRPr="00C54D61">
                        <w:rPr>
                          <w:rFonts w:eastAsia="DengXian" w:hint="eastAsia"/>
                          <w:sz w:val="20"/>
                          <w:szCs w:val="20"/>
                        </w:rPr>
                        <w:t>等。</w:t>
                      </w:r>
                      <w:r w:rsidRPr="00C54D61">
                        <w:rPr>
                          <w:rFonts w:eastAsia="DengXian"/>
                          <w:sz w:val="20"/>
                          <w:szCs w:val="20"/>
                        </w:rPr>
                        <w:t>)</w:t>
                      </w:r>
                    </w:p>
                    <w:p w14:paraId="5C874ABF" w14:textId="492904F8" w:rsidR="00763D83" w:rsidRPr="00AD1E58" w:rsidRDefault="00C54D61" w:rsidP="00C54D61">
                      <w:pPr>
                        <w:pStyle w:val="a8"/>
                        <w:numPr>
                          <w:ilvl w:val="0"/>
                          <w:numId w:val="7"/>
                        </w:numPr>
                        <w:snapToGrid w:val="0"/>
                        <w:spacing w:line="276" w:lineRule="auto"/>
                        <w:ind w:leftChars="0" w:left="142" w:hanging="142"/>
                        <w:rPr>
                          <w:rFonts w:eastAsia="微軟正黑體"/>
                          <w:color w:val="000000"/>
                        </w:rPr>
                      </w:pPr>
                      <w:r w:rsidRPr="00C54D61">
                        <w:rPr>
                          <w:rFonts w:eastAsia="DengXian" w:hint="eastAsia"/>
                          <w:color w:val="000000"/>
                        </w:rPr>
                        <w:t>你最经常运用的媒体功能</w:t>
                      </w:r>
                      <w:r w:rsidRPr="00C54D61">
                        <w:rPr>
                          <w:rFonts w:ascii="微軟正黑體" w:eastAsia="DengXian" w:hAnsi="微軟正黑體"/>
                        </w:rPr>
                        <w:t>**</w:t>
                      </w:r>
                      <w:r w:rsidRPr="00C54D61">
                        <w:rPr>
                          <w:rFonts w:eastAsia="DengXian" w:hint="eastAsia"/>
                          <w:color w:val="000000"/>
                        </w:rPr>
                        <w:t>是</w:t>
                      </w:r>
                      <w:r w:rsidRPr="00C54D61">
                        <w:rPr>
                          <w:rFonts w:eastAsia="DengXian" w:hint="eastAsia"/>
                          <w:color w:val="000000"/>
                          <w:u w:val="single"/>
                        </w:rPr>
                        <w:t xml:space="preserve">　　　　</w:t>
                      </w:r>
                      <w:r w:rsidRPr="00C54D61">
                        <w:rPr>
                          <w:rFonts w:eastAsia="DengXian"/>
                          <w:color w:val="000000"/>
                          <w:u w:val="single"/>
                        </w:rPr>
                        <w:t xml:space="preserve">     </w:t>
                      </w:r>
                      <w:r w:rsidRPr="00C54D61">
                        <w:rPr>
                          <w:rFonts w:eastAsia="DengXian" w:hint="eastAsia"/>
                          <w:color w:val="000000"/>
                          <w:u w:val="single"/>
                        </w:rPr>
                        <w:t xml:space="preserve">　　</w:t>
                      </w:r>
                    </w:p>
                    <w:p w14:paraId="7EF20677" w14:textId="2C970986" w:rsidR="00763D83" w:rsidRDefault="00C54D61" w:rsidP="00C54D61">
                      <w:pPr>
                        <w:snapToGrid w:val="0"/>
                        <w:spacing w:line="276" w:lineRule="auto"/>
                        <w:rPr>
                          <w:rFonts w:eastAsia="微軟正黑體"/>
                          <w:color w:val="000000"/>
                        </w:rPr>
                      </w:pPr>
                      <w:r w:rsidRPr="00C54D61">
                        <w:rPr>
                          <w:rFonts w:eastAsia="DengXian" w:hint="eastAsia"/>
                          <w:color w:val="000000"/>
                          <w:u w:val="single"/>
                        </w:rPr>
                        <w:t xml:space="preserve">　　　　　　　　　　　　　　　　　　　</w:t>
                      </w:r>
                      <w:r w:rsidRPr="00C54D61">
                        <w:rPr>
                          <w:rFonts w:eastAsia="DengXian" w:hint="eastAsia"/>
                          <w:color w:val="000000"/>
                          <w:sz w:val="20"/>
                          <w:szCs w:val="20"/>
                        </w:rPr>
                        <w:t>（可多于一个）</w:t>
                      </w:r>
                      <w:r w:rsidRPr="00C54D61">
                        <w:rPr>
                          <w:rFonts w:eastAsia="DengXian" w:hint="eastAsia"/>
                          <w:color w:val="000000"/>
                        </w:rPr>
                        <w:t>。</w:t>
                      </w:r>
                    </w:p>
                    <w:p w14:paraId="47E759AC" w14:textId="57303236" w:rsidR="00763D83" w:rsidRPr="00653C54" w:rsidRDefault="00C54D61" w:rsidP="00C54D61">
                      <w:pPr>
                        <w:snapToGrid w:val="0"/>
                        <w:spacing w:line="276" w:lineRule="auto"/>
                        <w:rPr>
                          <w:rFonts w:ascii="微軟正黑體" w:eastAsia="微軟正黑體" w:hAnsi="微軟正黑體"/>
                          <w:sz w:val="20"/>
                          <w:szCs w:val="20"/>
                          <w:lang w:eastAsia="zh-TW"/>
                        </w:rPr>
                      </w:pPr>
                      <w:r w:rsidRPr="00C54D61">
                        <w:rPr>
                          <w:rFonts w:eastAsia="DengXian"/>
                          <w:color w:val="000000"/>
                        </w:rPr>
                        <w:t>(</w:t>
                      </w:r>
                      <w:r w:rsidRPr="00C54D61">
                        <w:rPr>
                          <w:rFonts w:ascii="微軟正黑體" w:eastAsia="DengXian" w:hAnsi="微軟正黑體"/>
                          <w:sz w:val="20"/>
                          <w:szCs w:val="20"/>
                        </w:rPr>
                        <w:t>**</w:t>
                      </w:r>
                      <w:r w:rsidRPr="00C54D61">
                        <w:rPr>
                          <w:rFonts w:ascii="微軟正黑體" w:eastAsia="DengXian" w:hAnsi="微軟正黑體" w:hint="eastAsia"/>
                          <w:sz w:val="20"/>
                          <w:szCs w:val="20"/>
                        </w:rPr>
                        <w:t>例如：社交；娱乐；接收日常生活资讯、有趣见闻、时事、政府讯息；网上学习；网上购物等。</w:t>
                      </w:r>
                      <w:r w:rsidRPr="00C54D61">
                        <w:rPr>
                          <w:rFonts w:ascii="微軟正黑體" w:eastAsia="DengXian" w:hAnsi="微軟正黑體"/>
                          <w:sz w:val="20"/>
                          <w:szCs w:val="20"/>
                        </w:rPr>
                        <w:t>)</w:t>
                      </w:r>
                    </w:p>
                    <w:p w14:paraId="4D4B5D2C" w14:textId="1167EC8F" w:rsidR="00763D83" w:rsidRPr="00FD5296" w:rsidRDefault="00763D83" w:rsidP="00AD1E58">
                      <w:pPr>
                        <w:pStyle w:val="a8"/>
                        <w:snapToGrid w:val="0"/>
                        <w:spacing w:line="276" w:lineRule="auto"/>
                        <w:ind w:leftChars="0" w:left="142" w:hanging="142"/>
                        <w:rPr>
                          <w:rFonts w:eastAsia="微軟正黑體"/>
                          <w:color w:val="000000"/>
                          <w:lang w:eastAsia="zh-TW"/>
                        </w:rPr>
                      </w:pPr>
                    </w:p>
                    <w:p w14:paraId="06E5F995" w14:textId="3DF8E0C1" w:rsidR="00763D83" w:rsidRPr="00E34987" w:rsidRDefault="00763D83" w:rsidP="00305290">
                      <w:pPr>
                        <w:pStyle w:val="a8"/>
                        <w:ind w:leftChars="0" w:left="142" w:hanging="142"/>
                        <w:rPr>
                          <w:rFonts w:eastAsia="微軟正黑體"/>
                          <w:color w:val="000000"/>
                          <w:sz w:val="28"/>
                          <w:szCs w:val="28"/>
                          <w:lang w:eastAsia="zh-TW"/>
                        </w:rPr>
                      </w:pPr>
                    </w:p>
                  </w:txbxContent>
                </v:textbox>
              </v:shape>
            </w:pict>
          </mc:Fallback>
        </mc:AlternateContent>
      </w:r>
      <w:r w:rsidR="00C54D61" w:rsidRPr="00C54D61">
        <w:rPr>
          <w:rFonts w:eastAsia="DengXian" w:hint="eastAsia"/>
        </w:rPr>
        <w:t>在下列空白位置，填上合适的答案。看看媒体是否常在你左右</w:t>
      </w:r>
      <w:r w:rsidR="00CA4111" w:rsidRPr="00704583">
        <w:rPr>
          <w:rFonts w:eastAsiaTheme="minorEastAsia" w:hint="eastAsia"/>
          <w:lang w:eastAsia="zh-HK"/>
        </w:rPr>
        <w:t>！</w:t>
      </w:r>
    </w:p>
    <w:p w14:paraId="20DBB6F6" w14:textId="1D9E54C9" w:rsidR="00072990" w:rsidRPr="00704583" w:rsidRDefault="00E477F3" w:rsidP="009A3F33">
      <w:pPr>
        <w:rPr>
          <w:rFonts w:ascii="微軟正黑體" w:eastAsia="微軟正黑體" w:hAnsi="微軟正黑體"/>
        </w:rPr>
      </w:pPr>
      <w:r w:rsidRPr="00704583">
        <w:rPr>
          <w:noProof/>
          <w:lang w:val="en-US"/>
        </w:rPr>
        <mc:AlternateContent>
          <mc:Choice Requires="wps">
            <w:drawing>
              <wp:anchor distT="0" distB="0" distL="114300" distR="114300" simplePos="0" relativeHeight="251656192" behindDoc="0" locked="0" layoutInCell="1" allowOverlap="1" wp14:anchorId="23383E69" wp14:editId="54DD5889">
                <wp:simplePos x="0" y="0"/>
                <wp:positionH relativeFrom="column">
                  <wp:posOffset>1208184</wp:posOffset>
                </wp:positionH>
                <wp:positionV relativeFrom="paragraph">
                  <wp:posOffset>327025</wp:posOffset>
                </wp:positionV>
                <wp:extent cx="2438400" cy="373711"/>
                <wp:effectExtent l="0" t="0" r="0" b="7620"/>
                <wp:wrapNone/>
                <wp:docPr id="46" name="文字方塊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38400" cy="37371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64A50B" w14:textId="58A4A707" w:rsidR="00763D83" w:rsidRDefault="00C54D61">
                            <w:r w:rsidRPr="00C54D61">
                              <w:rPr>
                                <w:rFonts w:ascii="微軟正黑體" w:eastAsia="DengXian" w:hAnsi="微軟正黑體" w:hint="eastAsia"/>
                              </w:rPr>
                              <w:t>根据上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3383E69" id="文字方塊 46" o:spid="_x0000_s1036" type="#_x0000_t202" style="position:absolute;margin-left:95.15pt;margin-top:25.75pt;width:192pt;height:29.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" filled="f" stroked="f" strokeweight=".5pt">
                <v:textbox>
                  <w:txbxContent>
                    <w:p w14:paraId="5164A50B" w14:textId="58A4A707" w:rsidR="00763D83" w:rsidRDefault="00C54D61">
                      <w:r w:rsidRPr="00C54D61">
                        <w:rPr>
                          <w:rFonts w:ascii="微軟正黑體" w:eastAsia="DengXian" w:hAnsi="微軟正黑體" w:hint="eastAsia"/>
                        </w:rPr>
                        <w:t>根据上表，</w:t>
                      </w:r>
                    </w:p>
                  </w:txbxContent>
                </v:textbox>
              </v:shape>
            </w:pict>
          </mc:Fallback>
        </mc:AlternateContent>
      </w:r>
    </w:p>
    <w:p w14:paraId="19AF540D" w14:textId="61661EE0" w:rsidR="00A50AA0" w:rsidRPr="00704583" w:rsidRDefault="00A50AA0" w:rsidP="009A3F33">
      <w:pPr>
        <w:rPr>
          <w:rFonts w:ascii="微軟正黑體" w:eastAsia="微軟正黑體" w:hAnsi="微軟正黑體"/>
        </w:rPr>
      </w:pPr>
    </w:p>
    <w:p w14:paraId="76384120" w14:textId="70157665" w:rsidR="00A50AA0" w:rsidRPr="00704583" w:rsidRDefault="00A50AA0" w:rsidP="009A3F33">
      <w:pPr>
        <w:rPr>
          <w:rFonts w:ascii="微軟正黑體" w:eastAsia="微軟正黑體" w:hAnsi="微軟正黑體"/>
        </w:rPr>
      </w:pPr>
    </w:p>
    <w:p w14:paraId="672750A0" w14:textId="7E5C8E1A" w:rsidR="00A50AA0" w:rsidRPr="00704583" w:rsidRDefault="00A50AA0" w:rsidP="00BB2CBE">
      <w:pPr>
        <w:rPr>
          <w:rFonts w:ascii="微軟正黑體" w:eastAsia="微軟正黑體" w:hAnsi="微軟正黑體"/>
        </w:rPr>
      </w:pPr>
    </w:p>
    <w:p w14:paraId="2D70A547" w14:textId="69899D3F" w:rsidR="00A50AA0" w:rsidRPr="00704583" w:rsidRDefault="00A50AA0" w:rsidP="00BB2CBE">
      <w:pPr>
        <w:rPr>
          <w:rFonts w:ascii="微軟正黑體" w:eastAsia="微軟正黑體" w:hAnsi="微軟正黑體"/>
        </w:rPr>
      </w:pPr>
    </w:p>
    <w:p w14:paraId="64268844" w14:textId="3F2DDBF9" w:rsidR="00926194" w:rsidRPr="00704583" w:rsidRDefault="00926194" w:rsidP="00BB2CBE">
      <w:pPr>
        <w:rPr>
          <w:rFonts w:ascii="微軟正黑體" w:eastAsia="微軟正黑體" w:hAnsi="微軟正黑體"/>
        </w:rPr>
      </w:pPr>
    </w:p>
    <w:p w14:paraId="354688B9" w14:textId="72874626" w:rsidR="00926194" w:rsidRPr="00704583" w:rsidRDefault="00926194" w:rsidP="00BB2CBE">
      <w:pPr>
        <w:rPr>
          <w:rFonts w:ascii="微軟正黑體" w:eastAsia="微軟正黑體" w:hAnsi="微軟正黑體"/>
        </w:rPr>
      </w:pPr>
    </w:p>
    <w:p w14:paraId="72197C73" w14:textId="3A73D9C1" w:rsidR="004C7675" w:rsidRPr="00704583" w:rsidRDefault="004C7675" w:rsidP="00DE154B">
      <w:pPr>
        <w:snapToGrid w:val="0"/>
        <w:spacing w:line="276" w:lineRule="auto"/>
        <w:rPr>
          <w:rFonts w:ascii="微軟正黑體" w:eastAsia="微軟正黑體" w:hAnsi="微軟正黑體"/>
        </w:rPr>
      </w:pPr>
    </w:p>
    <w:p w14:paraId="58342B55" w14:textId="44864F3F" w:rsidR="004C7675" w:rsidRPr="00704583" w:rsidRDefault="00E477F3" w:rsidP="00DE154B">
      <w:pPr>
        <w:snapToGrid w:val="0"/>
        <w:spacing w:line="276" w:lineRule="auto"/>
        <w:rPr>
          <w:rFonts w:ascii="微軟正黑體" w:eastAsia="微軟正黑體" w:hAnsi="微軟正黑體"/>
        </w:rPr>
      </w:pPr>
      <w:r w:rsidRPr="00704583">
        <w:rPr>
          <w:noProof/>
          <w:lang w:val="en-US"/>
        </w:rPr>
        <mc:AlternateContent>
          <mc:Choice Requires="wps">
            <w:drawing>
              <wp:anchor distT="0" distB="0" distL="114300" distR="114300" simplePos="0" relativeHeight="251688960" behindDoc="0" locked="0" layoutInCell="1" allowOverlap="1" wp14:anchorId="7C583489" wp14:editId="4A9A64EC">
                <wp:simplePos x="0" y="0"/>
                <wp:positionH relativeFrom="column">
                  <wp:posOffset>2213610</wp:posOffset>
                </wp:positionH>
                <wp:positionV relativeFrom="paragraph">
                  <wp:posOffset>122555</wp:posOffset>
                </wp:positionV>
                <wp:extent cx="3345180" cy="3481705"/>
                <wp:effectExtent l="400050" t="19050" r="26670" b="23495"/>
                <wp:wrapNone/>
                <wp:docPr id="48" name="語音泡泡: 橢圓形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45180" cy="3481705"/>
                        </a:xfrm>
                        <a:prstGeom prst="wedgeEllipseCallout">
                          <a:avLst>
                            <a:gd name="adj1" fmla="val -61574"/>
                            <a:gd name="adj2" fmla="val -801"/>
                          </a:avLst>
                        </a:prstGeom>
                        <a:solidFill>
                          <a:sysClr val="window" lastClr="FFFFFF"/>
                        </a:solidFill>
                        <a:ln w="12700" cap="flat" cmpd="sng" algn="ctr">
                          <a:solidFill>
                            <a:srgbClr val="70AD47"/>
                          </a:solidFill>
                          <a:prstDash val="solid"/>
                          <a:miter lim="800000"/>
                        </a:ln>
                        <a:effectLst/>
                      </wps:spPr>
                      <wps:txbx>
                        <w:txbxContent>
                          <w:p w14:paraId="71BD9A84" w14:textId="25910895" w:rsidR="00763D83" w:rsidRPr="00AD1E58" w:rsidRDefault="00C54D61" w:rsidP="00C54D61">
                            <w:pPr>
                              <w:pStyle w:val="a8"/>
                              <w:snapToGrid w:val="0"/>
                              <w:spacing w:line="276" w:lineRule="auto"/>
                              <w:ind w:leftChars="0" w:left="142"/>
                              <w:rPr>
                                <w:rFonts w:eastAsia="微軟正黑體"/>
                                <w:color w:val="000000"/>
                              </w:rPr>
                            </w:pPr>
                            <w:r w:rsidRPr="00C54D61">
                              <w:rPr>
                                <w:rFonts w:eastAsia="DengXian" w:hint="eastAsia"/>
                                <w:color w:val="000000"/>
                              </w:rPr>
                              <w:t>你使用媒体进行活动时如接收资讯或社交，</w:t>
                            </w:r>
                            <w:r w:rsidRPr="00C54D61">
                              <w:rPr>
                                <w:rFonts w:ascii="微軟正黑體" w:eastAsia="DengXian" w:hAnsi="微軟正黑體" w:hint="eastAsia"/>
                              </w:rPr>
                              <w:t>有没有涉及香港以外的国家或地区？如有，试列举两个国家或地区例子。</w:t>
                            </w:r>
                            <w:r w:rsidR="00763D83">
                              <w:rPr>
                                <w:rFonts w:ascii="微軟正黑體" w:eastAsia="微軟正黑體" w:hAnsi="微軟正黑體"/>
                              </w:rPr>
                              <w:br/>
                            </w:r>
                          </w:p>
                          <w:p w14:paraId="587A1B81" w14:textId="7FAC0800" w:rsidR="00763D83" w:rsidRPr="000A6886" w:rsidRDefault="00763D83" w:rsidP="000D15B2">
                            <w:pPr>
                              <w:rPr>
                                <w:rFonts w:eastAsia="微軟正黑體"/>
                                <w:color w:val="000000"/>
                                <w:sz w:val="28"/>
                                <w:szCs w:val="28"/>
                                <w:lang w:eastAsia="zh-TW"/>
                              </w:rPr>
                            </w:pPr>
                            <w:r w:rsidRPr="000A6886">
                              <w:rPr>
                                <w:rFonts w:eastAsia="微軟正黑體" w:hint="eastAsia"/>
                                <w:color w:val="000000"/>
                                <w:sz w:val="28"/>
                                <w:szCs w:val="28"/>
                                <w:lang w:eastAsia="zh-TW"/>
                              </w:rPr>
                              <w:t>________________________</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83489" id="_x0000_s1037" type="#_x0000_t63" style="position:absolute;margin-left:174.3pt;margin-top:9.65pt;width:263.4pt;height:274.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" adj="-2500,10627" fillcolor="window" strokecolor="#70ad47" strokeweight="1pt">
                <v:path arrowok="t"/>
                <v:textbox>
                  <w:txbxContent>
                    <w:p w14:paraId="71BD9A84" w14:textId="25910895" w:rsidR="00763D83" w:rsidRPr="00AD1E58" w:rsidRDefault="00C54D61" w:rsidP="00C54D61">
                      <w:pPr>
                        <w:pStyle w:val="a8"/>
                        <w:snapToGrid w:val="0"/>
                        <w:spacing w:line="276" w:lineRule="auto"/>
                        <w:ind w:leftChars="0" w:left="142"/>
                        <w:rPr>
                          <w:rFonts w:eastAsia="微軟正黑體"/>
                          <w:color w:val="000000"/>
                        </w:rPr>
                      </w:pPr>
                      <w:r w:rsidRPr="00C54D61">
                        <w:rPr>
                          <w:rFonts w:eastAsia="DengXian" w:hint="eastAsia"/>
                          <w:color w:val="000000"/>
                        </w:rPr>
                        <w:t>你使用媒体进行活动时如接收资讯或社交，</w:t>
                      </w:r>
                      <w:r w:rsidRPr="00C54D61">
                        <w:rPr>
                          <w:rFonts w:ascii="微軟正黑體" w:eastAsia="DengXian" w:hAnsi="微軟正黑體" w:hint="eastAsia"/>
                        </w:rPr>
                        <w:t>有没有涉及香港以外的国家或地区？如有，试列举两个国家或地区例子。</w:t>
                      </w:r>
                      <w:r w:rsidR="00763D83">
                        <w:rPr>
                          <w:rFonts w:ascii="微軟正黑體" w:eastAsia="微軟正黑體" w:hAnsi="微軟正黑體"/>
                        </w:rPr>
                        <w:br/>
                      </w:r>
                    </w:p>
                    <w:p w14:paraId="587A1B81" w14:textId="7FAC0800" w:rsidR="00763D83" w:rsidRPr="000A6886" w:rsidRDefault="00763D83" w:rsidP="000D15B2">
                      <w:pPr>
                        <w:rPr>
                          <w:rFonts w:eastAsia="微軟正黑體"/>
                          <w:color w:val="000000"/>
                          <w:sz w:val="28"/>
                          <w:szCs w:val="28"/>
                          <w:lang w:eastAsia="zh-TW"/>
                        </w:rPr>
                      </w:pPr>
                      <w:r w:rsidRPr="000A6886">
                        <w:rPr>
                          <w:rFonts w:eastAsia="微軟正黑體" w:hint="eastAsia"/>
                          <w:color w:val="000000"/>
                          <w:sz w:val="28"/>
                          <w:szCs w:val="28"/>
                          <w:lang w:eastAsia="zh-TW"/>
                        </w:rPr>
                        <w:t>________________________</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p>
                  </w:txbxContent>
                </v:textbox>
              </v:shape>
            </w:pict>
          </mc:Fallback>
        </mc:AlternateContent>
      </w:r>
    </w:p>
    <w:p w14:paraId="1A9A77F0" w14:textId="1D28BB6E" w:rsidR="004C7675" w:rsidRPr="00704583" w:rsidRDefault="004C7675" w:rsidP="003C4E5B">
      <w:pPr>
        <w:snapToGrid w:val="0"/>
        <w:spacing w:line="276" w:lineRule="auto"/>
        <w:rPr>
          <w:rFonts w:ascii="微軟正黑體" w:eastAsia="微軟正黑體" w:hAnsi="微軟正黑體"/>
        </w:rPr>
      </w:pPr>
    </w:p>
    <w:p w14:paraId="2378EE58" w14:textId="3287A3C0" w:rsidR="00A50AA0" w:rsidRPr="00704583" w:rsidRDefault="00A50AA0" w:rsidP="00DE154B">
      <w:pPr>
        <w:snapToGrid w:val="0"/>
        <w:spacing w:line="276" w:lineRule="auto"/>
        <w:rPr>
          <w:rFonts w:ascii="微軟正黑體" w:eastAsia="微軟正黑體" w:hAnsi="微軟正黑體"/>
        </w:rPr>
      </w:pPr>
    </w:p>
    <w:p w14:paraId="715C6BA6" w14:textId="6DB22006" w:rsidR="00A50AA0" w:rsidRPr="00704583" w:rsidRDefault="00A50AA0" w:rsidP="00BB2CBE">
      <w:pPr>
        <w:rPr>
          <w:rFonts w:ascii="微軟正黑體" w:eastAsia="微軟正黑體" w:hAnsi="微軟正黑體"/>
        </w:rPr>
      </w:pPr>
    </w:p>
    <w:p w14:paraId="514AB63F" w14:textId="62F77256" w:rsidR="00A50AA0" w:rsidRPr="00704583" w:rsidRDefault="00A50AA0" w:rsidP="00BB2CBE">
      <w:pPr>
        <w:rPr>
          <w:rFonts w:ascii="微軟正黑體" w:eastAsia="微軟正黑體" w:hAnsi="微軟正黑體"/>
        </w:rPr>
      </w:pPr>
    </w:p>
    <w:p w14:paraId="7D34C3A7" w14:textId="689606BC" w:rsidR="00624703" w:rsidRPr="00704583" w:rsidRDefault="00FC3F3D" w:rsidP="00BB2CBE">
      <w:pPr>
        <w:rPr>
          <w:rFonts w:ascii="微軟正黑體" w:eastAsia="微軟正黑體" w:hAnsi="微軟正黑體"/>
        </w:rPr>
      </w:pPr>
      <w:r w:rsidRPr="00704583">
        <w:rPr>
          <w:rFonts w:eastAsia="新細明體"/>
          <w:noProof/>
          <w:kern w:val="0"/>
          <w:lang w:val="en-US"/>
        </w:rPr>
        <w:drawing>
          <wp:anchor distT="0" distB="0" distL="114300" distR="114300" simplePos="0" relativeHeight="251572224" behindDoc="0" locked="0" layoutInCell="1" allowOverlap="1" wp14:anchorId="1C5C1761" wp14:editId="201E93D1">
            <wp:simplePos x="0" y="0"/>
            <wp:positionH relativeFrom="margin">
              <wp:posOffset>-266215</wp:posOffset>
            </wp:positionH>
            <wp:positionV relativeFrom="paragraph">
              <wp:posOffset>200025</wp:posOffset>
            </wp:positionV>
            <wp:extent cx="2249270" cy="2233090"/>
            <wp:effectExtent l="0" t="0" r="0" b="2540"/>
            <wp:wrapNone/>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ing Ho\AppData\Local\Microsoft\Windows\INetCache\Content.MSO\884CE039.tmp"/>
                    <pic:cNvPicPr>
                      <a:picLocks noChangeAspect="1" noChangeArrowheads="1"/>
                    </pic:cNvPicPr>
                  </pic:nvPicPr>
                  <pic:blipFill>
                    <a:blip r:embed="rId19" cstate="screen">
                      <a:extLst>
                        <a:ext uri="{28A0092B-C50C-407E-A947-70E740481C1C}">
                          <a14:useLocalDpi xmlns:a14="http://schemas.microsoft.com/office/drawing/2010/main"/>
                        </a:ext>
                      </a:extLst>
                    </a:blip>
                    <a:stretch>
                      <a:fillRect/>
                    </a:stretch>
                  </pic:blipFill>
                  <pic:spPr bwMode="auto">
                    <a:xfrm>
                      <a:off x="0" y="0"/>
                      <a:ext cx="2249270" cy="2233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3DDFA" w14:textId="77777777" w:rsidR="00624703" w:rsidRPr="00704583" w:rsidRDefault="00624703" w:rsidP="00BB2CBE">
      <w:pPr>
        <w:rPr>
          <w:rFonts w:ascii="微軟正黑體" w:eastAsia="微軟正黑體" w:hAnsi="微軟正黑體"/>
        </w:rPr>
      </w:pPr>
    </w:p>
    <w:p w14:paraId="79B012A9" w14:textId="77777777" w:rsidR="00551D8A" w:rsidRPr="00704583" w:rsidRDefault="00551D8A" w:rsidP="00BB2CBE">
      <w:pPr>
        <w:rPr>
          <w:rFonts w:ascii="微軟正黑體" w:eastAsia="微軟正黑體" w:hAnsi="微軟正黑體"/>
        </w:rPr>
      </w:pPr>
    </w:p>
    <w:p w14:paraId="343C376B" w14:textId="77777777" w:rsidR="007172DC" w:rsidRPr="00704583" w:rsidRDefault="007172DC" w:rsidP="00E9414F">
      <w:pPr>
        <w:snapToGrid w:val="0"/>
        <w:spacing w:line="276" w:lineRule="auto"/>
        <w:rPr>
          <w:rFonts w:ascii="微軟正黑體" w:eastAsia="微軟正黑體" w:hAnsi="微軟正黑體"/>
          <w:b/>
        </w:rPr>
      </w:pPr>
    </w:p>
    <w:p w14:paraId="22EA3238" w14:textId="77777777" w:rsidR="00653C54" w:rsidRPr="00704583" w:rsidRDefault="00653C54">
      <w:pPr>
        <w:rPr>
          <w:rFonts w:asciiTheme="minorEastAsia" w:eastAsiaTheme="minorEastAsia" w:hAnsiTheme="minorEastAsia"/>
          <w:lang w:eastAsia="zh-HK"/>
        </w:rPr>
      </w:pPr>
      <w:r w:rsidRPr="00704583">
        <w:rPr>
          <w:rFonts w:asciiTheme="minorEastAsia" w:eastAsiaTheme="minorEastAsia" w:hAnsiTheme="minorEastAsia"/>
          <w:lang w:eastAsia="zh-HK"/>
        </w:rPr>
        <w:br w:type="page"/>
      </w:r>
    </w:p>
    <w:p w14:paraId="200D8BF9" w14:textId="616B2AFF" w:rsidR="00A1499A" w:rsidRPr="00704583" w:rsidRDefault="00C54D61" w:rsidP="00A1499A">
      <w:pPr>
        <w:snapToGrid w:val="0"/>
        <w:spacing w:line="276" w:lineRule="auto"/>
        <w:rPr>
          <w:rFonts w:asciiTheme="minorEastAsia" w:eastAsiaTheme="minorEastAsia" w:hAnsiTheme="minorEastAsia"/>
          <w:lang w:eastAsia="zh-HK"/>
        </w:rPr>
      </w:pPr>
      <w:r w:rsidRPr="00C54D61">
        <w:rPr>
          <w:rFonts w:asciiTheme="minorEastAsia" w:eastAsia="DengXian" w:hAnsiTheme="minorEastAsia" w:hint="eastAsia"/>
          <w:u w:val="single"/>
        </w:rPr>
        <w:lastRenderedPageBreak/>
        <w:t>反思问题</w:t>
      </w:r>
      <w:r w:rsidRPr="00C54D61">
        <w:rPr>
          <w:rFonts w:asciiTheme="minorEastAsia" w:eastAsia="DengXian" w:hAnsiTheme="minorEastAsia" w:hint="eastAsia"/>
        </w:rPr>
        <w:t>：</w:t>
      </w:r>
    </w:p>
    <w:p w14:paraId="55789F04" w14:textId="355B37A1" w:rsidR="00C84CE7" w:rsidRPr="00704583" w:rsidRDefault="00C54D61" w:rsidP="003C76C4">
      <w:pPr>
        <w:pStyle w:val="a8"/>
        <w:numPr>
          <w:ilvl w:val="0"/>
          <w:numId w:val="2"/>
        </w:numPr>
        <w:snapToGrid w:val="0"/>
        <w:spacing w:line="276" w:lineRule="auto"/>
        <w:ind w:leftChars="0" w:left="482" w:hanging="482"/>
        <w:rPr>
          <w:rFonts w:asciiTheme="minorEastAsia" w:eastAsiaTheme="minorEastAsia" w:hAnsiTheme="minorEastAsia"/>
          <w:lang w:val="en-US" w:eastAsia="zh-HK"/>
        </w:rPr>
      </w:pPr>
      <w:r w:rsidRPr="00C54D61">
        <w:rPr>
          <w:rFonts w:asciiTheme="minorEastAsia" w:eastAsia="DengXian" w:hAnsiTheme="minorEastAsia" w:hint="eastAsia"/>
          <w:lang w:val="en-US"/>
        </w:rPr>
        <w:t>我们可以活在没有媒体的世界吗？为</w:t>
      </w:r>
      <w:r w:rsidR="003A5FE8">
        <w:rPr>
          <w:rFonts w:asciiTheme="minorEastAsia" w:eastAsia="DengXian" w:hAnsiTheme="minorEastAsia" w:hint="eastAsia"/>
          <w:lang w:val="en-US"/>
        </w:rPr>
        <w:t>什么</w:t>
      </w:r>
      <w:r w:rsidRPr="00C54D61">
        <w:rPr>
          <w:rFonts w:asciiTheme="minorEastAsia" w:eastAsia="DengXian" w:hAnsiTheme="minorEastAsia" w:hint="eastAsia"/>
          <w:lang w:val="en-US"/>
        </w:rPr>
        <w:t>？</w:t>
      </w:r>
      <w:r w:rsidR="00122662" w:rsidRPr="00704583" w:rsidDel="00122662">
        <w:rPr>
          <w:rFonts w:asciiTheme="minorEastAsia" w:eastAsiaTheme="minorEastAsia" w:hAnsiTheme="minorEastAsia" w:hint="eastAsia"/>
          <w:lang w:val="en-US" w:eastAsia="zh-HK"/>
        </w:rPr>
        <w:t xml:space="preserve"> </w:t>
      </w:r>
    </w:p>
    <w:tbl>
      <w:tblPr>
        <w:tblStyle w:val="a9"/>
        <w:tblW w:w="0" w:type="auto"/>
        <w:tblInd w:w="480" w:type="dxa"/>
        <w:tblLook w:val="04A0" w:firstRow="1" w:lastRow="0" w:firstColumn="1" w:lastColumn="0" w:noHBand="0" w:noVBand="1"/>
      </w:tblPr>
      <w:tblGrid>
        <w:gridCol w:w="7804"/>
      </w:tblGrid>
      <w:tr w:rsidR="00434C81" w:rsidRPr="00704583" w14:paraId="0DD16288" w14:textId="77777777" w:rsidTr="00434C81">
        <w:trPr>
          <w:trHeight w:val="2883"/>
        </w:trPr>
        <w:tc>
          <w:tcPr>
            <w:tcW w:w="8284" w:type="dxa"/>
          </w:tcPr>
          <w:p w14:paraId="196603E3" w14:textId="58B20170" w:rsidR="00067351" w:rsidRPr="00704583" w:rsidRDefault="00C54D61" w:rsidP="00067351">
            <w:pPr>
              <w:snapToGrid w:val="0"/>
              <w:spacing w:line="276" w:lineRule="auto"/>
              <w:jc w:val="both"/>
              <w:rPr>
                <w:rFonts w:asciiTheme="minorEastAsia" w:eastAsiaTheme="minorEastAsia" w:hAnsiTheme="minorEastAsia"/>
                <w:i/>
                <w:color w:val="FF0000"/>
                <w:lang w:eastAsia="zh-HK"/>
              </w:rPr>
            </w:pPr>
            <w:r w:rsidRPr="00C54D61">
              <w:rPr>
                <w:rFonts w:asciiTheme="minorEastAsia" w:eastAsia="DengXian" w:hAnsiTheme="minorEastAsia" w:hint="eastAsia"/>
                <w:i/>
                <w:color w:val="FF0000"/>
              </w:rPr>
              <w:t>建议答案：</w:t>
            </w:r>
          </w:p>
          <w:p w14:paraId="79AFCA24" w14:textId="03CE546A" w:rsidR="00067351" w:rsidRPr="00704583" w:rsidRDefault="00C54D61" w:rsidP="003C76C4">
            <w:pPr>
              <w:pStyle w:val="a8"/>
              <w:numPr>
                <w:ilvl w:val="0"/>
                <w:numId w:val="38"/>
              </w:numPr>
              <w:snapToGrid w:val="0"/>
              <w:spacing w:line="276" w:lineRule="auto"/>
              <w:ind w:leftChars="0"/>
              <w:jc w:val="both"/>
              <w:rPr>
                <w:rFonts w:asciiTheme="minorEastAsia" w:eastAsiaTheme="minorEastAsia" w:hAnsiTheme="minorEastAsia"/>
                <w:i/>
                <w:color w:val="FF0000"/>
                <w:lang w:eastAsia="zh-HK"/>
              </w:rPr>
            </w:pPr>
            <w:r w:rsidRPr="00C54D61">
              <w:rPr>
                <w:rFonts w:asciiTheme="minorEastAsia" w:eastAsia="DengXian" w:hAnsiTheme="minorEastAsia" w:hint="eastAsia"/>
                <w:i/>
                <w:color w:val="FF0000"/>
              </w:rPr>
              <w:t>不可以，因为媒体已经成为生活中的一部分，使用媒体接收各种重要资讯，尤其有关新闻或政府的讯息使生活更便利；倘若没有媒体会很容易与社会脱节。</w:t>
            </w:r>
          </w:p>
          <w:p w14:paraId="380408C6" w14:textId="19DD4113" w:rsidR="00434C81" w:rsidRPr="00704583" w:rsidRDefault="00434C81" w:rsidP="00660FF9">
            <w:pPr>
              <w:pStyle w:val="a8"/>
              <w:snapToGrid w:val="0"/>
              <w:spacing w:line="276" w:lineRule="auto"/>
              <w:ind w:leftChars="0"/>
              <w:rPr>
                <w:rFonts w:asciiTheme="minorEastAsia" w:eastAsiaTheme="minorEastAsia" w:hAnsiTheme="minorEastAsia"/>
                <w:lang w:val="en-US" w:eastAsia="zh-HK"/>
              </w:rPr>
            </w:pPr>
          </w:p>
        </w:tc>
      </w:tr>
    </w:tbl>
    <w:p w14:paraId="4AA6564B" w14:textId="77777777" w:rsidR="00C33E90" w:rsidRPr="00704583" w:rsidRDefault="00C33E90" w:rsidP="00425084">
      <w:pPr>
        <w:pStyle w:val="a8"/>
        <w:spacing w:after="200" w:line="276" w:lineRule="auto"/>
        <w:ind w:leftChars="0"/>
        <w:rPr>
          <w:rFonts w:asciiTheme="minorEastAsia" w:eastAsiaTheme="minorEastAsia" w:hAnsiTheme="minorEastAsia"/>
          <w:lang w:val="en-US" w:eastAsia="zh-HK"/>
        </w:rPr>
      </w:pPr>
    </w:p>
    <w:p w14:paraId="6E42A67A" w14:textId="3368AFE7" w:rsidR="00275B1F" w:rsidRPr="00704583" w:rsidRDefault="00C54D61" w:rsidP="003C76C4">
      <w:pPr>
        <w:pStyle w:val="a8"/>
        <w:numPr>
          <w:ilvl w:val="0"/>
          <w:numId w:val="2"/>
        </w:numPr>
        <w:snapToGrid w:val="0"/>
        <w:spacing w:line="276" w:lineRule="auto"/>
        <w:ind w:leftChars="0"/>
        <w:rPr>
          <w:rFonts w:asciiTheme="minorEastAsia" w:eastAsiaTheme="minorEastAsia" w:hAnsiTheme="minorEastAsia"/>
          <w:lang w:val="en-US" w:eastAsia="zh-HK"/>
        </w:rPr>
      </w:pPr>
      <w:r w:rsidRPr="00C54D61">
        <w:rPr>
          <w:rFonts w:asciiTheme="minorEastAsia" w:eastAsia="DengXian" w:hAnsiTheme="minorEastAsia" w:hint="eastAsia"/>
          <w:lang w:val="en-US"/>
        </w:rPr>
        <w:t>媒体为我们生活带来</w:t>
      </w:r>
      <w:r w:rsidR="003A5FE8">
        <w:rPr>
          <w:rFonts w:asciiTheme="minorEastAsia" w:eastAsia="DengXian" w:hAnsiTheme="minorEastAsia" w:hint="eastAsia"/>
          <w:lang w:val="en-US"/>
        </w:rPr>
        <w:t>什么</w:t>
      </w:r>
      <w:r w:rsidRPr="00C54D61">
        <w:rPr>
          <w:rFonts w:asciiTheme="minorEastAsia" w:eastAsia="DengXian" w:hAnsiTheme="minorEastAsia" w:hint="eastAsia"/>
          <w:lang w:val="en-US"/>
        </w:rPr>
        <w:t>好处？试列举</w:t>
      </w:r>
      <w:r w:rsidRPr="00C54D61">
        <w:rPr>
          <w:rFonts w:asciiTheme="minorEastAsia" w:eastAsia="DengXian" w:hAnsiTheme="minorEastAsia" w:hint="eastAsia"/>
          <w:b/>
          <w:u w:val="single"/>
          <w:lang w:val="en-US"/>
        </w:rPr>
        <w:t>一</w:t>
      </w:r>
      <w:r w:rsidRPr="00C54D61">
        <w:rPr>
          <w:rFonts w:asciiTheme="minorEastAsia" w:eastAsia="DengXian" w:hAnsiTheme="minorEastAsia" w:hint="eastAsia"/>
          <w:lang w:val="en-US"/>
        </w:rPr>
        <w:t>个例子。另外，媒体有为我们带来</w:t>
      </w:r>
      <w:r w:rsidR="003A5FE8">
        <w:rPr>
          <w:rFonts w:asciiTheme="minorEastAsia" w:eastAsia="DengXian" w:hAnsiTheme="minorEastAsia" w:hint="eastAsia"/>
          <w:lang w:val="en-US"/>
        </w:rPr>
        <w:t>什么</w:t>
      </w:r>
      <w:r w:rsidRPr="00C54D61">
        <w:rPr>
          <w:rFonts w:asciiTheme="minorEastAsia" w:eastAsia="DengXian" w:hAnsiTheme="minorEastAsia" w:hint="eastAsia"/>
          <w:lang w:val="en-US"/>
        </w:rPr>
        <w:t>坏处？试列举</w:t>
      </w:r>
      <w:r w:rsidRPr="00C54D61">
        <w:rPr>
          <w:rFonts w:asciiTheme="minorEastAsia" w:eastAsia="DengXian" w:hAnsiTheme="minorEastAsia" w:hint="eastAsia"/>
          <w:b/>
          <w:u w:val="single"/>
          <w:lang w:val="en-US"/>
        </w:rPr>
        <w:t>一</w:t>
      </w:r>
      <w:r w:rsidRPr="00C54D61">
        <w:rPr>
          <w:rFonts w:asciiTheme="minorEastAsia" w:eastAsia="DengXian" w:hAnsiTheme="minorEastAsia" w:hint="eastAsia"/>
          <w:lang w:val="en-US"/>
        </w:rPr>
        <w:t>个例子。</w:t>
      </w:r>
    </w:p>
    <w:tbl>
      <w:tblPr>
        <w:tblStyle w:val="a9"/>
        <w:tblW w:w="0" w:type="auto"/>
        <w:tblInd w:w="480" w:type="dxa"/>
        <w:tblLook w:val="04A0" w:firstRow="1" w:lastRow="0" w:firstColumn="1" w:lastColumn="0" w:noHBand="0" w:noVBand="1"/>
      </w:tblPr>
      <w:tblGrid>
        <w:gridCol w:w="7804"/>
      </w:tblGrid>
      <w:tr w:rsidR="00434C81" w:rsidRPr="00704583" w14:paraId="1302DB9B" w14:textId="77777777" w:rsidTr="00434C81">
        <w:trPr>
          <w:trHeight w:val="3906"/>
        </w:trPr>
        <w:tc>
          <w:tcPr>
            <w:tcW w:w="8284" w:type="dxa"/>
          </w:tcPr>
          <w:p w14:paraId="3F613330" w14:textId="74C129EB" w:rsidR="00067351" w:rsidRPr="00704583" w:rsidRDefault="00C54D61" w:rsidP="00067351">
            <w:pPr>
              <w:snapToGrid w:val="0"/>
              <w:spacing w:line="276" w:lineRule="auto"/>
              <w:jc w:val="both"/>
              <w:rPr>
                <w:rFonts w:asciiTheme="minorEastAsia" w:eastAsiaTheme="minorEastAsia" w:hAnsiTheme="minorEastAsia"/>
                <w:i/>
                <w:color w:val="FF0000"/>
                <w:lang w:eastAsia="zh-HK"/>
              </w:rPr>
            </w:pPr>
            <w:r w:rsidRPr="00C54D61">
              <w:rPr>
                <w:rFonts w:eastAsia="DengXian" w:hint="eastAsia"/>
                <w:i/>
                <w:color w:val="FF0000"/>
              </w:rPr>
              <w:t>建议答案：</w:t>
            </w:r>
          </w:p>
          <w:p w14:paraId="0EF57D00" w14:textId="4BADCEE3" w:rsidR="00067351" w:rsidRPr="00704583" w:rsidRDefault="00C54D61" w:rsidP="003C76C4">
            <w:pPr>
              <w:pStyle w:val="a8"/>
              <w:numPr>
                <w:ilvl w:val="0"/>
                <w:numId w:val="38"/>
              </w:numPr>
              <w:snapToGrid w:val="0"/>
              <w:spacing w:line="276" w:lineRule="auto"/>
              <w:ind w:leftChars="0"/>
              <w:jc w:val="both"/>
              <w:rPr>
                <w:rFonts w:asciiTheme="minorEastAsia" w:eastAsiaTheme="minorEastAsia" w:hAnsiTheme="minorEastAsia"/>
                <w:i/>
                <w:color w:val="FF0000"/>
              </w:rPr>
            </w:pPr>
            <w:r w:rsidRPr="00C54D61">
              <w:rPr>
                <w:rFonts w:asciiTheme="minorEastAsia" w:eastAsia="DengXian" w:hAnsiTheme="minorEastAsia" w:hint="eastAsia"/>
                <w:i/>
                <w:color w:val="FF0000"/>
              </w:rPr>
              <w:t>媒体为我们生活带来不少好处，例如电视节目为我们提供娱乐；报纸提供资讯；互联网提供快捷获取资料的途径，搜集资料更方便。透过媒体更可及早获取天气资讯，作出恰当的准备及应变；在家中也能知道社区、政府、国家及世界大事等，非常方便；可以随时与各地的家人和朋友联络；媒体更提供不同的学习机会和内容。</w:t>
            </w:r>
          </w:p>
          <w:p w14:paraId="7AC92431" w14:textId="5DF934BE" w:rsidR="00067351" w:rsidRPr="00704583" w:rsidRDefault="00C54D61" w:rsidP="003C76C4">
            <w:pPr>
              <w:pStyle w:val="a8"/>
              <w:numPr>
                <w:ilvl w:val="0"/>
                <w:numId w:val="38"/>
              </w:numPr>
              <w:snapToGrid w:val="0"/>
              <w:spacing w:line="276" w:lineRule="auto"/>
              <w:ind w:leftChars="0"/>
              <w:jc w:val="both"/>
              <w:rPr>
                <w:rFonts w:asciiTheme="minorEastAsia" w:eastAsiaTheme="minorEastAsia" w:hAnsiTheme="minorEastAsia"/>
                <w:i/>
                <w:color w:val="FF0000"/>
              </w:rPr>
            </w:pPr>
            <w:r w:rsidRPr="00C54D61">
              <w:rPr>
                <w:rFonts w:asciiTheme="minorEastAsia" w:eastAsia="DengXian" w:hAnsiTheme="minorEastAsia" w:hint="eastAsia"/>
                <w:i/>
                <w:color w:val="FF0000"/>
              </w:rPr>
              <w:t>媒体带来的负面影响：媒体会影响着我们的思想及行为。例如媒体鼓吹消费，容易造成过度消费行为。如过份沉迷于网络生活，会忽略现实的人际关系。</w:t>
            </w:r>
          </w:p>
          <w:p w14:paraId="7A6515D1" w14:textId="5E9F3EBD" w:rsidR="00434C81" w:rsidRPr="00704583" w:rsidRDefault="00434C81" w:rsidP="00434C81">
            <w:pPr>
              <w:pStyle w:val="a8"/>
              <w:spacing w:after="200" w:line="276" w:lineRule="auto"/>
              <w:ind w:leftChars="0" w:left="0"/>
              <w:rPr>
                <w:rFonts w:asciiTheme="minorEastAsia" w:eastAsiaTheme="minorEastAsia" w:hAnsiTheme="minorEastAsia"/>
                <w:lang w:val="en-US" w:eastAsia="zh-HK"/>
              </w:rPr>
            </w:pPr>
          </w:p>
        </w:tc>
      </w:tr>
    </w:tbl>
    <w:p w14:paraId="3D013565" w14:textId="6FCF5B19" w:rsidR="000C6FEC" w:rsidRPr="00704583" w:rsidRDefault="000C6FEC" w:rsidP="00AA64FF">
      <w:pPr>
        <w:pStyle w:val="a8"/>
        <w:snapToGrid w:val="0"/>
        <w:ind w:leftChars="0" w:left="284"/>
        <w:rPr>
          <w:rFonts w:asciiTheme="minorEastAsia" w:eastAsiaTheme="minorEastAsia" w:hAnsiTheme="minorEastAsia"/>
          <w:lang w:val="en-US" w:eastAsia="zh-HK"/>
        </w:rPr>
      </w:pPr>
    </w:p>
    <w:p w14:paraId="12D9CB12" w14:textId="4E9C57D2" w:rsidR="00C1647A" w:rsidRPr="00704583" w:rsidRDefault="00C54D61" w:rsidP="003C76C4">
      <w:pPr>
        <w:pStyle w:val="a8"/>
        <w:numPr>
          <w:ilvl w:val="0"/>
          <w:numId w:val="2"/>
        </w:numPr>
        <w:snapToGrid w:val="0"/>
        <w:spacing w:line="276" w:lineRule="auto"/>
        <w:ind w:leftChars="0"/>
        <w:jc w:val="both"/>
        <w:rPr>
          <w:rFonts w:asciiTheme="minorEastAsia" w:eastAsiaTheme="minorEastAsia" w:hAnsiTheme="minorEastAsia"/>
          <w:lang w:val="en-US" w:eastAsia="zh-HK"/>
        </w:rPr>
      </w:pPr>
      <w:r w:rsidRPr="00C54D61">
        <w:rPr>
          <w:rFonts w:asciiTheme="minorEastAsia" w:eastAsia="DengXian" w:hAnsiTheme="minorEastAsia" w:hint="eastAsia"/>
          <w:lang w:val="en-US"/>
        </w:rPr>
        <w:t>根据你使用媒体的经验，你曾经面对过危机或不愉快的经历吗？如有，请与邻座同学分享。如没有，请找一位有经验的同学，聆听他／她的分享。</w:t>
      </w:r>
    </w:p>
    <w:tbl>
      <w:tblPr>
        <w:tblStyle w:val="a9"/>
        <w:tblW w:w="0" w:type="auto"/>
        <w:tblInd w:w="480" w:type="dxa"/>
        <w:tblLook w:val="04A0" w:firstRow="1" w:lastRow="0" w:firstColumn="1" w:lastColumn="0" w:noHBand="0" w:noVBand="1"/>
      </w:tblPr>
      <w:tblGrid>
        <w:gridCol w:w="7804"/>
      </w:tblGrid>
      <w:tr w:rsidR="00434C81" w:rsidRPr="00704583" w14:paraId="75ADFE10" w14:textId="77777777" w:rsidTr="00434C81">
        <w:trPr>
          <w:trHeight w:val="2485"/>
        </w:trPr>
        <w:tc>
          <w:tcPr>
            <w:tcW w:w="8284" w:type="dxa"/>
          </w:tcPr>
          <w:p w14:paraId="18CF397E" w14:textId="1DF0CA0A" w:rsidR="00067351" w:rsidRPr="00704583" w:rsidRDefault="00C54D61" w:rsidP="00067351">
            <w:pPr>
              <w:snapToGrid w:val="0"/>
              <w:spacing w:line="276" w:lineRule="auto"/>
              <w:jc w:val="both"/>
              <w:rPr>
                <w:rFonts w:asciiTheme="minorEastAsia" w:eastAsiaTheme="minorEastAsia" w:hAnsiTheme="minorEastAsia"/>
                <w:i/>
                <w:color w:val="FF0000"/>
                <w:lang w:eastAsia="zh-TW"/>
              </w:rPr>
            </w:pPr>
            <w:r w:rsidRPr="00C54D61">
              <w:rPr>
                <w:rFonts w:asciiTheme="minorEastAsia" w:eastAsia="DengXian" w:hAnsiTheme="minorEastAsia" w:hint="eastAsia"/>
                <w:i/>
                <w:color w:val="FF0000"/>
              </w:rPr>
              <w:t>建议答案：</w:t>
            </w:r>
          </w:p>
          <w:p w14:paraId="60DD4CCC" w14:textId="0AF8C272" w:rsidR="00067351" w:rsidRPr="00704583" w:rsidRDefault="00C54D61" w:rsidP="003C76C4">
            <w:pPr>
              <w:pStyle w:val="a8"/>
              <w:numPr>
                <w:ilvl w:val="0"/>
                <w:numId w:val="38"/>
              </w:numPr>
              <w:snapToGrid w:val="0"/>
              <w:spacing w:line="276" w:lineRule="auto"/>
              <w:ind w:leftChars="0"/>
              <w:jc w:val="both"/>
              <w:rPr>
                <w:rFonts w:asciiTheme="minorEastAsia" w:eastAsiaTheme="minorEastAsia" w:hAnsiTheme="minorEastAsia"/>
                <w:i/>
                <w:color w:val="FF0000"/>
              </w:rPr>
            </w:pPr>
            <w:r w:rsidRPr="00C54D61">
              <w:rPr>
                <w:rFonts w:asciiTheme="minorEastAsia" w:eastAsia="DengXian" w:hAnsiTheme="minorEastAsia" w:hint="eastAsia"/>
                <w:i/>
                <w:color w:val="FF0000"/>
              </w:rPr>
              <w:t>不愉快的经验︰我经常接收一些垃圾及广告讯息而感到困扰。</w:t>
            </w:r>
          </w:p>
          <w:p w14:paraId="24D80687" w14:textId="245883C3" w:rsidR="00067351" w:rsidRPr="00704583" w:rsidRDefault="00C54D61" w:rsidP="003C76C4">
            <w:pPr>
              <w:pStyle w:val="a8"/>
              <w:numPr>
                <w:ilvl w:val="0"/>
                <w:numId w:val="38"/>
              </w:numPr>
              <w:snapToGrid w:val="0"/>
              <w:spacing w:line="276" w:lineRule="auto"/>
              <w:ind w:leftChars="0"/>
              <w:jc w:val="both"/>
              <w:rPr>
                <w:rFonts w:asciiTheme="minorEastAsia" w:eastAsiaTheme="minorEastAsia" w:hAnsiTheme="minorEastAsia"/>
                <w:i/>
                <w:color w:val="FF0000"/>
              </w:rPr>
            </w:pPr>
            <w:r w:rsidRPr="00C54D61">
              <w:rPr>
                <w:rFonts w:asciiTheme="minorEastAsia" w:eastAsia="DengXian" w:hAnsiTheme="minorEastAsia" w:hint="eastAsia"/>
                <w:i/>
                <w:color w:val="FF0000"/>
              </w:rPr>
              <w:t>我曾遇过的危机是发现自己过度沉迷媒体，忽略家人与朋友，睡眠时间亦减少，导致上课未能集中精神，曾经想戒掉此陋习，但当不能使用媒体时，却觉得失落。</w:t>
            </w:r>
          </w:p>
          <w:p w14:paraId="6F464410" w14:textId="073A477F" w:rsidR="00434C81" w:rsidRPr="00704583" w:rsidRDefault="00434C81" w:rsidP="00434C81">
            <w:pPr>
              <w:pStyle w:val="a8"/>
              <w:snapToGrid w:val="0"/>
              <w:spacing w:line="276" w:lineRule="auto"/>
              <w:ind w:leftChars="0" w:left="0"/>
              <w:rPr>
                <w:rFonts w:asciiTheme="minorEastAsia" w:eastAsiaTheme="minorEastAsia" w:hAnsiTheme="minorEastAsia"/>
                <w:lang w:val="en-US" w:eastAsia="zh-HK"/>
              </w:rPr>
            </w:pPr>
          </w:p>
        </w:tc>
      </w:tr>
    </w:tbl>
    <w:p w14:paraId="2FB6312B" w14:textId="77777777" w:rsidR="00067351" w:rsidRPr="00704583" w:rsidRDefault="00067351">
      <w:pPr>
        <w:rPr>
          <w:rFonts w:ascii="微軟正黑體" w:eastAsia="微軟正黑體" w:hAnsi="微軟正黑體"/>
          <w:b/>
          <w:bCs/>
        </w:rPr>
      </w:pPr>
      <w:r w:rsidRPr="00704583">
        <w:rPr>
          <w:rFonts w:ascii="微軟正黑體" w:eastAsia="微軟正黑體" w:hAnsi="微軟正黑體"/>
          <w:b/>
          <w:bCs/>
        </w:rPr>
        <w:br w:type="page"/>
      </w:r>
    </w:p>
    <w:p w14:paraId="7ABBC439" w14:textId="52FE9BAC" w:rsidR="00345035" w:rsidRPr="00704583" w:rsidRDefault="00C54D61" w:rsidP="00C54D61">
      <w:pPr>
        <w:snapToGrid w:val="0"/>
        <w:spacing w:line="276" w:lineRule="auto"/>
        <w:jc w:val="both"/>
        <w:rPr>
          <w:rFonts w:ascii="微軟正黑體" w:eastAsia="微軟正黑體" w:hAnsi="微軟正黑體"/>
          <w:sz w:val="28"/>
          <w:szCs w:val="28"/>
        </w:rPr>
      </w:pPr>
      <w:r w:rsidRPr="00C54D61">
        <w:rPr>
          <w:rFonts w:ascii="微軟正黑體" w:eastAsia="DengXian" w:hAnsi="微軟正黑體" w:hint="eastAsia"/>
          <w:b/>
          <w:bCs/>
          <w:sz w:val="28"/>
          <w:szCs w:val="28"/>
        </w:rPr>
        <w:lastRenderedPageBreak/>
        <w:t>小结</w:t>
      </w:r>
    </w:p>
    <w:p w14:paraId="1E6505F0" w14:textId="09F5F0BD" w:rsidR="008F4537" w:rsidRPr="00704583" w:rsidRDefault="003B32EA" w:rsidP="00C54D61">
      <w:pPr>
        <w:snapToGrid w:val="0"/>
        <w:spacing w:line="276" w:lineRule="auto"/>
        <w:jc w:val="both"/>
        <w:rPr>
          <w:rFonts w:ascii="微軟正黑體" w:eastAsia="微軟正黑體" w:hAnsi="微軟正黑體"/>
          <w:lang w:eastAsia="zh-HK"/>
        </w:rPr>
      </w:pPr>
      <w:r w:rsidRPr="00704583">
        <w:rPr>
          <w:noProof/>
          <w:lang w:val="en-US"/>
        </w:rPr>
        <w:drawing>
          <wp:anchor distT="0" distB="0" distL="114300" distR="114300" simplePos="0" relativeHeight="251613184" behindDoc="1" locked="0" layoutInCell="1" allowOverlap="1" wp14:anchorId="20B68A8F" wp14:editId="501989D9">
            <wp:simplePos x="0" y="0"/>
            <wp:positionH relativeFrom="column">
              <wp:posOffset>3253306</wp:posOffset>
            </wp:positionH>
            <wp:positionV relativeFrom="paragraph">
              <wp:posOffset>127281</wp:posOffset>
            </wp:positionV>
            <wp:extent cx="2041330" cy="1275424"/>
            <wp:effectExtent l="0" t="0" r="0" b="1270"/>
            <wp:wrapSquare wrapText="bothSides"/>
            <wp:docPr id="556"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screen">
                      <a:extLst>
                        <a:ext uri="{28A0092B-C50C-407E-A947-70E740481C1C}">
                          <a14:useLocalDpi xmlns:a14="http://schemas.microsoft.com/office/drawing/2010/main"/>
                        </a:ext>
                      </a:extLst>
                    </a:blip>
                    <a:stretch>
                      <a:fillRect/>
                    </a:stretch>
                  </pic:blipFill>
                  <pic:spPr>
                    <a:xfrm>
                      <a:off x="0" y="0"/>
                      <a:ext cx="2041330" cy="1275424"/>
                    </a:xfrm>
                    <a:prstGeom prst="rect">
                      <a:avLst/>
                    </a:prstGeom>
                  </pic:spPr>
                </pic:pic>
              </a:graphicData>
            </a:graphic>
            <wp14:sizeRelH relativeFrom="margin">
              <wp14:pctWidth>0</wp14:pctWidth>
            </wp14:sizeRelH>
            <wp14:sizeRelV relativeFrom="margin">
              <wp14:pctHeight>0</wp14:pctHeight>
            </wp14:sizeRelV>
          </wp:anchor>
        </w:drawing>
      </w:r>
      <w:r w:rsidR="00C54D61" w:rsidRPr="00C54D61">
        <w:rPr>
          <w:rFonts w:ascii="微軟正黑體" w:eastAsia="DengXian" w:hAnsi="微軟正黑體" w:hint="eastAsia"/>
        </w:rPr>
        <w:t>在资讯时代，互联网被广泛应用与普及，媒体形式随之亦不断转变。媒体与我们生活息息相关。媒体的网络化特性，打破时间及地域的界限，改变了我们的生活方式及带来生活便利，</w:t>
      </w:r>
      <w:r w:rsidR="00C54D61" w:rsidRPr="00C54D61">
        <w:rPr>
          <w:rFonts w:ascii="微軟正黑體" w:eastAsia="DengXian" w:hAnsi="微軟正黑體" w:hint="eastAsia"/>
          <w:bCs/>
        </w:rPr>
        <w:t>包括</w:t>
      </w:r>
      <w:r w:rsidR="00C54D61" w:rsidRPr="00C54D61">
        <w:rPr>
          <w:rFonts w:ascii="微軟正黑體" w:eastAsia="DengXian" w:hAnsi="微軟正黑體" w:hint="eastAsia"/>
        </w:rPr>
        <w:t>足不出户就能满足</w:t>
      </w:r>
      <w:r w:rsidR="00C54D61" w:rsidRPr="00C54D61">
        <w:rPr>
          <w:rFonts w:ascii="微軟正黑體" w:eastAsia="DengXian" w:hAnsi="微軟正黑體" w:hint="eastAsia"/>
          <w:bCs/>
        </w:rPr>
        <w:t>生活的需要</w:t>
      </w:r>
      <w:r w:rsidR="00C54D61" w:rsidRPr="00C54D61">
        <w:rPr>
          <w:rFonts w:ascii="微軟正黑體" w:eastAsia="DengXian" w:hAnsi="微軟正黑體" w:hint="eastAsia"/>
        </w:rPr>
        <w:t>如购物、缴费、接收</w:t>
      </w:r>
      <w:r w:rsidR="00C54D61" w:rsidRPr="00C54D61">
        <w:rPr>
          <w:rFonts w:ascii="微軟正黑體" w:eastAsia="DengXian" w:hAnsi="微軟正黑體" w:hint="eastAsia"/>
          <w:bCs/>
        </w:rPr>
        <w:t>社会时事及生活资讯、教育、娱乐、社交等</w:t>
      </w:r>
      <w:r w:rsidR="00C54D61" w:rsidRPr="00C54D61">
        <w:rPr>
          <w:rFonts w:ascii="微軟正黑體" w:eastAsia="DengXian" w:hAnsi="微軟正黑體" w:hint="eastAsia"/>
        </w:rPr>
        <w:t>。</w:t>
      </w:r>
    </w:p>
    <w:p w14:paraId="46117C56" w14:textId="77777777" w:rsidR="00D14846" w:rsidRPr="00704583" w:rsidRDefault="00D14846" w:rsidP="00C54D61">
      <w:pPr>
        <w:snapToGrid w:val="0"/>
        <w:spacing w:line="276" w:lineRule="auto"/>
        <w:jc w:val="both"/>
        <w:rPr>
          <w:rFonts w:ascii="微軟正黑體" w:eastAsia="微軟正黑體" w:hAnsi="微軟正黑體"/>
          <w:lang w:eastAsia="zh-HK"/>
        </w:rPr>
      </w:pPr>
    </w:p>
    <w:p w14:paraId="1063C68E" w14:textId="6D670EDD" w:rsidR="00345035" w:rsidRPr="00704583" w:rsidRDefault="00C54D61" w:rsidP="00C54D61">
      <w:pPr>
        <w:snapToGrid w:val="0"/>
        <w:spacing w:line="276" w:lineRule="auto"/>
        <w:jc w:val="both"/>
        <w:rPr>
          <w:rFonts w:ascii="微軟正黑體" w:eastAsia="微軟正黑體" w:hAnsi="微軟正黑體"/>
        </w:rPr>
      </w:pPr>
      <w:r w:rsidRPr="00C54D61">
        <w:rPr>
          <w:rFonts w:ascii="微軟正黑體" w:eastAsia="DengXian" w:hAnsi="微軟正黑體" w:hint="eastAsia"/>
        </w:rPr>
        <w:t>不过，由于媒体的多元化功能，我们每日都接触大量形形色色的讯息，倘若没有提高警觉，我们对事情的判断、价值观，情绪和行为等很容易会受到这些讯息所影响。因此，虽然媒体为我们生活提供很多好处，但亦暗藏各种危机，因此我们切勿掉以轻心，否则后果将难以估计。</w:t>
      </w:r>
    </w:p>
    <w:p w14:paraId="5EC4F533" w14:textId="6DD93C40" w:rsidR="00345035" w:rsidRPr="00704583" w:rsidRDefault="00345035" w:rsidP="00345035">
      <w:pPr>
        <w:snapToGrid w:val="0"/>
        <w:spacing w:line="276" w:lineRule="auto"/>
        <w:ind w:left="480"/>
        <w:rPr>
          <w:rFonts w:ascii="微軟正黑體" w:eastAsia="微軟正黑體" w:hAnsi="微軟正黑體"/>
        </w:rPr>
      </w:pPr>
    </w:p>
    <w:p w14:paraId="44FF8789" w14:textId="41E95AD6" w:rsidR="00345035" w:rsidRPr="00704583" w:rsidRDefault="00345035" w:rsidP="00345035">
      <w:pPr>
        <w:snapToGrid w:val="0"/>
        <w:spacing w:line="276" w:lineRule="auto"/>
        <w:ind w:left="480"/>
        <w:rPr>
          <w:rFonts w:asciiTheme="minorEastAsia" w:eastAsiaTheme="minorEastAsia" w:hAnsiTheme="minorEastAsia"/>
          <w:lang w:val="en-US" w:eastAsia="zh-HK"/>
        </w:rPr>
      </w:pPr>
    </w:p>
    <w:p w14:paraId="19FF5CBA" w14:textId="7B24E10A" w:rsidR="00345035" w:rsidRPr="00704583" w:rsidRDefault="00345035" w:rsidP="00345035">
      <w:pPr>
        <w:snapToGrid w:val="0"/>
        <w:spacing w:line="276" w:lineRule="auto"/>
        <w:ind w:left="480"/>
        <w:rPr>
          <w:rFonts w:asciiTheme="minorEastAsia" w:eastAsiaTheme="minorEastAsia" w:hAnsiTheme="minorEastAsia"/>
          <w:lang w:val="en-US" w:eastAsia="zh-HK"/>
        </w:rPr>
      </w:pPr>
    </w:p>
    <w:p w14:paraId="0E7B0F33" w14:textId="77777777" w:rsidR="0023219E" w:rsidRPr="00704583" w:rsidRDefault="0023219E" w:rsidP="00434C81">
      <w:pPr>
        <w:pStyle w:val="a8"/>
        <w:snapToGrid w:val="0"/>
        <w:spacing w:line="276" w:lineRule="auto"/>
        <w:ind w:leftChars="0"/>
        <w:rPr>
          <w:rFonts w:asciiTheme="minorEastAsia" w:eastAsiaTheme="minorEastAsia" w:hAnsiTheme="minorEastAsia"/>
          <w:lang w:val="en-US" w:eastAsia="zh-HK"/>
        </w:rPr>
      </w:pPr>
    </w:p>
    <w:p w14:paraId="76FEC001" w14:textId="77777777" w:rsidR="00EF52FA" w:rsidRPr="00704583" w:rsidRDefault="00EF52FA" w:rsidP="005E65CD">
      <w:pPr>
        <w:snapToGrid w:val="0"/>
        <w:spacing w:line="276" w:lineRule="auto"/>
        <w:rPr>
          <w:rFonts w:ascii="微軟正黑體" w:eastAsia="微軟正黑體" w:hAnsi="微軟正黑體"/>
          <w:b/>
          <w:sz w:val="28"/>
          <w:szCs w:val="28"/>
        </w:rPr>
      </w:pPr>
    </w:p>
    <w:p w14:paraId="0E928A03" w14:textId="304E99B0" w:rsidR="00067351" w:rsidRPr="00704583" w:rsidRDefault="00067351">
      <w:pPr>
        <w:rPr>
          <w:rFonts w:ascii="微軟正黑體" w:eastAsia="微軟正黑體" w:hAnsi="微軟正黑體"/>
          <w:b/>
          <w:sz w:val="28"/>
          <w:szCs w:val="28"/>
        </w:rPr>
      </w:pPr>
      <w:r w:rsidRPr="00704583">
        <w:rPr>
          <w:rFonts w:ascii="微軟正黑體" w:eastAsia="微軟正黑體" w:hAnsi="微軟正黑體"/>
          <w:b/>
          <w:sz w:val="28"/>
          <w:szCs w:val="28"/>
        </w:rPr>
        <w:br w:type="page"/>
      </w:r>
    </w:p>
    <w:p w14:paraId="30DCDB25" w14:textId="1F9B5D98" w:rsidR="00762F9B" w:rsidRPr="00704583" w:rsidRDefault="00C54D61" w:rsidP="00C54D61">
      <w:pPr>
        <w:snapToGrid w:val="0"/>
        <w:spacing w:line="276" w:lineRule="auto"/>
        <w:jc w:val="both"/>
        <w:rPr>
          <w:rFonts w:ascii="微軟正黑體" w:eastAsia="微軟正黑體" w:hAnsi="微軟正黑體"/>
          <w:b/>
          <w:sz w:val="20"/>
          <w:szCs w:val="20"/>
        </w:rPr>
      </w:pPr>
      <w:r w:rsidRPr="00C54D61">
        <w:rPr>
          <w:rFonts w:ascii="微軟正黑體" w:eastAsia="DengXian" w:hAnsi="微軟正黑體" w:hint="eastAsia"/>
          <w:b/>
          <w:sz w:val="28"/>
          <w:szCs w:val="28"/>
        </w:rPr>
        <w:lastRenderedPageBreak/>
        <w:t>工作纸二：媒体资讯危机处处？</w:t>
      </w:r>
    </w:p>
    <w:p w14:paraId="39D1D288" w14:textId="03B29BE1" w:rsidR="00A940E3" w:rsidRPr="00704583" w:rsidRDefault="00C54D61" w:rsidP="00C54D61">
      <w:pPr>
        <w:snapToGrid w:val="0"/>
        <w:spacing w:line="276" w:lineRule="auto"/>
        <w:jc w:val="both"/>
        <w:rPr>
          <w:rFonts w:ascii="微軟正黑體" w:eastAsia="微軟正黑體" w:hAnsi="微軟正黑體"/>
          <w:b/>
          <w:sz w:val="28"/>
          <w:szCs w:val="28"/>
        </w:rPr>
      </w:pPr>
      <w:r w:rsidRPr="00C54D61">
        <w:rPr>
          <w:rFonts w:ascii="微軟正黑體" w:eastAsia="DengXian" w:hAnsi="微軟正黑體" w:hint="eastAsia"/>
        </w:rPr>
        <w:t>在资讯爆炸的年代，媒体为我们生活带来各种好处，发挥多元化的功能，担当不可或缺的角色。同时，我们更要提防媒体资讯的危机，避免误堕假资讯陷阱，招至经济损失、危及自身安全或涉及违法行为。</w:t>
      </w:r>
    </w:p>
    <w:p w14:paraId="31CDCEC2" w14:textId="02A90F3E" w:rsidR="006354B0" w:rsidRPr="00704583" w:rsidRDefault="00C54D61" w:rsidP="00C54D61">
      <w:pPr>
        <w:snapToGrid w:val="0"/>
        <w:spacing w:line="276" w:lineRule="auto"/>
        <w:jc w:val="both"/>
        <w:rPr>
          <w:rFonts w:ascii="微軟正黑體" w:eastAsia="微軟正黑體" w:hAnsi="微軟正黑體"/>
          <w:b/>
          <w:sz w:val="28"/>
          <w:szCs w:val="28"/>
        </w:rPr>
      </w:pPr>
      <w:r w:rsidRPr="00C54D61">
        <w:rPr>
          <w:rFonts w:ascii="微軟正黑體" w:eastAsia="DengXian" w:hAnsi="微軟正黑體" w:hint="eastAsia"/>
          <w:b/>
          <w:sz w:val="28"/>
          <w:szCs w:val="28"/>
        </w:rPr>
        <w:t>活动一：我「看」媒体资讯</w:t>
      </w:r>
      <w:r w:rsidRPr="00C54D61">
        <w:rPr>
          <w:rFonts w:ascii="微軟正黑體" w:eastAsia="DengXian" w:hAnsi="微軟正黑體"/>
          <w:b/>
          <w:sz w:val="28"/>
          <w:szCs w:val="28"/>
        </w:rPr>
        <w:t xml:space="preserve">   </w:t>
      </w:r>
      <w:r w:rsidR="00EE0DE3" w:rsidRPr="00704583">
        <w:rPr>
          <w:rFonts w:ascii="微軟正黑體" w:eastAsia="微軟正黑體" w:hAnsi="微軟正黑體"/>
          <w:b/>
          <w:noProof/>
          <w:sz w:val="28"/>
          <w:szCs w:val="28"/>
          <w:lang w:val="en-US"/>
        </w:rPr>
        <w:drawing>
          <wp:inline distT="0" distB="0" distL="0" distR="0" wp14:anchorId="70BFBCE5" wp14:editId="7ECA2A43">
            <wp:extent cx="1697708" cy="1107583"/>
            <wp:effectExtent l="0" t="0" r="444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OpenU_Set2_MediaCisis.png"/>
                    <pic:cNvPicPr/>
                  </pic:nvPicPr>
                  <pic:blipFill>
                    <a:blip r:embed="rId21" cstate="screen">
                      <a:extLst>
                        <a:ext uri="{28A0092B-C50C-407E-A947-70E740481C1C}">
                          <a14:useLocalDpi xmlns:a14="http://schemas.microsoft.com/office/drawing/2010/main"/>
                        </a:ext>
                      </a:extLst>
                    </a:blip>
                    <a:stretch>
                      <a:fillRect/>
                    </a:stretch>
                  </pic:blipFill>
                  <pic:spPr>
                    <a:xfrm>
                      <a:off x="0" y="0"/>
                      <a:ext cx="1697708" cy="1107583"/>
                    </a:xfrm>
                    <a:prstGeom prst="rect">
                      <a:avLst/>
                    </a:prstGeom>
                  </pic:spPr>
                </pic:pic>
              </a:graphicData>
            </a:graphic>
          </wp:inline>
        </w:drawing>
      </w:r>
    </w:p>
    <w:p w14:paraId="395F910C" w14:textId="5EBF75D7" w:rsidR="0005576A" w:rsidRPr="00704583" w:rsidRDefault="00C54D61" w:rsidP="00C54D61">
      <w:pPr>
        <w:snapToGrid w:val="0"/>
        <w:spacing w:line="276" w:lineRule="auto"/>
        <w:jc w:val="both"/>
        <w:rPr>
          <w:rFonts w:ascii="微軟正黑體" w:eastAsia="微軟正黑體" w:hAnsi="微軟正黑體"/>
        </w:rPr>
      </w:pPr>
      <w:r w:rsidRPr="00C54D61">
        <w:rPr>
          <w:rFonts w:ascii="微軟正黑體" w:eastAsia="DengXian" w:hAnsi="微軟正黑體" w:hint="eastAsia"/>
        </w:rPr>
        <w:t>工作纸一讨论了我们每天都会从不同媒体接收大量资讯，但当中的资讯素质参差，倘若我们不小心阅读和分析接收到的资讯，将为我们带来危机。</w:t>
      </w:r>
    </w:p>
    <w:p w14:paraId="06A6D98F" w14:textId="77777777" w:rsidR="007D5AAF" w:rsidRPr="00704583" w:rsidRDefault="007D5AAF" w:rsidP="00C54D61">
      <w:pPr>
        <w:snapToGrid w:val="0"/>
        <w:spacing w:line="276" w:lineRule="auto"/>
        <w:jc w:val="both"/>
        <w:rPr>
          <w:rFonts w:ascii="微軟正黑體" w:eastAsia="微軟正黑體" w:hAnsi="微軟正黑體"/>
        </w:rPr>
      </w:pPr>
    </w:p>
    <w:p w14:paraId="41A19B3C" w14:textId="52F6AAE3" w:rsidR="00261C84" w:rsidRPr="00704583" w:rsidRDefault="00C54D61" w:rsidP="00C54D61">
      <w:pPr>
        <w:snapToGrid w:val="0"/>
        <w:spacing w:line="276" w:lineRule="auto"/>
        <w:jc w:val="both"/>
        <w:rPr>
          <w:rFonts w:ascii="微軟正黑體" w:eastAsia="微軟正黑體" w:hAnsi="微軟正黑體"/>
        </w:rPr>
      </w:pPr>
      <w:r w:rsidRPr="00C54D61">
        <w:rPr>
          <w:rFonts w:ascii="微軟正黑體" w:eastAsia="DengXian" w:hAnsi="微軟正黑體" w:hint="eastAsia"/>
        </w:rPr>
        <w:t>你接收媒体资讯时，主要采取怎样的态度？完成以下问题，然后在文末看看以不同的态度接收媒体资讯可能带来的危机。</w:t>
      </w:r>
    </w:p>
    <w:p w14:paraId="12F509B8" w14:textId="11DA9439" w:rsidR="00625993" w:rsidRPr="00704583" w:rsidRDefault="00E477F3" w:rsidP="00261C84">
      <w:pPr>
        <w:rPr>
          <w:rFonts w:ascii="微軟正黑體" w:eastAsia="微軟正黑體" w:hAnsi="微軟正黑體"/>
        </w:rPr>
      </w:pPr>
      <w:r w:rsidRPr="00704583">
        <w:rPr>
          <w:noProof/>
          <w:lang w:val="en-US"/>
        </w:rPr>
        <mc:AlternateContent>
          <mc:Choice Requires="wps">
            <w:drawing>
              <wp:anchor distT="0" distB="0" distL="114300" distR="114300" simplePos="0" relativeHeight="251657216" behindDoc="0" locked="0" layoutInCell="1" allowOverlap="1" wp14:anchorId="76D689CC" wp14:editId="2CC443C7">
                <wp:simplePos x="0" y="0"/>
                <wp:positionH relativeFrom="margin">
                  <wp:align>right</wp:align>
                </wp:positionH>
                <wp:positionV relativeFrom="paragraph">
                  <wp:posOffset>193040</wp:posOffset>
                </wp:positionV>
                <wp:extent cx="5154930" cy="3509645"/>
                <wp:effectExtent l="38100" t="38100" r="26670" b="14605"/>
                <wp:wrapNone/>
                <wp:docPr id="50" name="矩形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54930" cy="3509645"/>
                        </a:xfrm>
                        <a:prstGeom prst="rect">
                          <a:avLst/>
                        </a:prstGeom>
                        <a:noFill/>
                        <a:ln w="76200">
                          <a:prstDash val="lgDash"/>
                        </a:ln>
                      </wps:spPr>
                      <wps:style>
                        <a:lnRef idx="2">
                          <a:schemeClr val="accent4"/>
                        </a:lnRef>
                        <a:fillRef idx="1">
                          <a:schemeClr val="lt1"/>
                        </a:fillRef>
                        <a:effectRef idx="0">
                          <a:schemeClr val="accent4"/>
                        </a:effectRef>
                        <a:fontRef idx="minor">
                          <a:schemeClr val="dk1"/>
                        </a:fontRef>
                      </wps:style>
                      <wps:txbx>
                        <w:txbxContent>
                          <w:p w14:paraId="7E9E2558" w14:textId="20EA9C2B" w:rsidR="00763D83" w:rsidRPr="00625993" w:rsidRDefault="00C54D61" w:rsidP="003C76C4">
                            <w:pPr>
                              <w:pStyle w:val="a8"/>
                              <w:numPr>
                                <w:ilvl w:val="0"/>
                                <w:numId w:val="8"/>
                              </w:numPr>
                              <w:snapToGrid w:val="0"/>
                              <w:ind w:leftChars="0" w:left="482" w:hanging="482"/>
                              <w:rPr>
                                <w:rFonts w:eastAsia="微軟正黑體"/>
                                <w:color w:val="000000"/>
                                <w:sz w:val="28"/>
                                <w:szCs w:val="28"/>
                              </w:rPr>
                            </w:pPr>
                            <w:r w:rsidRPr="00C54D61">
                              <w:rPr>
                                <w:rFonts w:ascii="微軟正黑體" w:eastAsia="DengXian" w:hAnsi="微軟正黑體" w:hint="eastAsia"/>
                                <w:sz w:val="28"/>
                                <w:szCs w:val="28"/>
                              </w:rPr>
                              <w:t>你接收媒体资讯时，主要采取怎样的态度？</w:t>
                            </w:r>
                            <w:r w:rsidR="00763D83" w:rsidRPr="00625993">
                              <w:rPr>
                                <w:rFonts w:ascii="微軟正黑體" w:eastAsia="微軟正黑體" w:hAnsi="微軟正黑體" w:hint="eastAsia"/>
                                <w:sz w:val="28"/>
                                <w:szCs w:val="28"/>
                                <w:u w:val="single"/>
                              </w:rPr>
                              <w:t xml:space="preserve"> </w:t>
                            </w:r>
                            <w:r w:rsidR="00763D83">
                              <w:rPr>
                                <w:rFonts w:ascii="微軟正黑體" w:eastAsia="微軟正黑體" w:hAnsi="微軟正黑體"/>
                                <w:sz w:val="28"/>
                                <w:szCs w:val="28"/>
                                <w:u w:val="single"/>
                              </w:rPr>
                              <w:t xml:space="preserve">     </w:t>
                            </w:r>
                          </w:p>
                          <w:p w14:paraId="140B8F57" w14:textId="77777777" w:rsidR="00763D83" w:rsidRPr="006C3C58" w:rsidRDefault="00763D83" w:rsidP="00067351">
                            <w:pPr>
                              <w:pStyle w:val="a8"/>
                              <w:snapToGrid w:val="0"/>
                              <w:ind w:leftChars="0"/>
                              <w:rPr>
                                <w:rFonts w:eastAsia="微軟正黑體"/>
                                <w:color w:val="000000"/>
                                <w:sz w:val="28"/>
                                <w:szCs w:val="28"/>
                              </w:rPr>
                            </w:pPr>
                          </w:p>
                          <w:p w14:paraId="1A86C583" w14:textId="46B951AB" w:rsidR="00763D83" w:rsidRPr="0028203C" w:rsidRDefault="00C54D61" w:rsidP="003C76C4">
                            <w:pPr>
                              <w:pStyle w:val="a8"/>
                              <w:numPr>
                                <w:ilvl w:val="0"/>
                                <w:numId w:val="12"/>
                              </w:numPr>
                              <w:snapToGrid w:val="0"/>
                              <w:ind w:leftChars="0"/>
                              <w:rPr>
                                <w:rFonts w:ascii="微軟正黑體" w:eastAsia="微軟正黑體" w:hAnsi="微軟正黑體"/>
                                <w:lang w:eastAsia="zh-TW"/>
                              </w:rPr>
                            </w:pPr>
                            <w:r w:rsidRPr="00C54D61">
                              <w:rPr>
                                <w:rFonts w:ascii="微軟正黑體" w:eastAsia="DengXian" w:hAnsi="微軟正黑體" w:hint="eastAsia"/>
                              </w:rPr>
                              <w:t>照单全收</w:t>
                            </w:r>
                            <w:r w:rsidRPr="00C54D61">
                              <w:rPr>
                                <w:rFonts w:ascii="微軟正黑體" w:eastAsia="DengXian" w:hAnsi="微軟正黑體"/>
                              </w:rPr>
                              <w:t>[</w:t>
                            </w:r>
                            <w:r w:rsidRPr="00C54D61">
                              <w:rPr>
                                <w:rFonts w:ascii="微軟正黑體" w:eastAsia="DengXian" w:hAnsi="微軟正黑體" w:hint="eastAsia"/>
                              </w:rPr>
                              <w:t>完全相信</w:t>
                            </w:r>
                            <w:r w:rsidRPr="00C54D61">
                              <w:rPr>
                                <w:rFonts w:ascii="微軟正黑體" w:eastAsia="DengXian" w:hAnsi="微軟正黑體"/>
                              </w:rPr>
                              <w:t>]</w:t>
                            </w:r>
                          </w:p>
                          <w:p w14:paraId="3F540250" w14:textId="469932E6" w:rsidR="00763D83" w:rsidRPr="0028203C" w:rsidRDefault="00C54D61" w:rsidP="003C76C4">
                            <w:pPr>
                              <w:pStyle w:val="a8"/>
                              <w:numPr>
                                <w:ilvl w:val="0"/>
                                <w:numId w:val="12"/>
                              </w:numPr>
                              <w:snapToGrid w:val="0"/>
                              <w:ind w:leftChars="0"/>
                              <w:rPr>
                                <w:rFonts w:ascii="微軟正黑體" w:eastAsia="微軟正黑體" w:hAnsi="微軟正黑體"/>
                                <w:lang w:eastAsia="zh-TW"/>
                              </w:rPr>
                            </w:pPr>
                            <w:r w:rsidRPr="00C54D61">
                              <w:rPr>
                                <w:rFonts w:ascii="微軟正黑體" w:eastAsia="DengXian" w:hAnsi="微軟正黑體" w:hint="eastAsia"/>
                              </w:rPr>
                              <w:t>求证</w:t>
                            </w:r>
                            <w:r w:rsidRPr="00C54D61">
                              <w:rPr>
                                <w:rFonts w:ascii="微軟正黑體" w:eastAsia="DengXian" w:hAnsi="微軟正黑體"/>
                              </w:rPr>
                              <w:t>[</w:t>
                            </w:r>
                            <w:r w:rsidRPr="00C54D61">
                              <w:rPr>
                                <w:rFonts w:ascii="微軟正黑體" w:eastAsia="DengXian" w:hAnsi="微軟正黑體" w:hint="eastAsia"/>
                              </w:rPr>
                              <w:t>审慎求真</w:t>
                            </w:r>
                            <w:r w:rsidRPr="00C54D61">
                              <w:rPr>
                                <w:rFonts w:ascii="微軟正黑體" w:eastAsia="DengXian" w:hAnsi="微軟正黑體"/>
                              </w:rPr>
                              <w:t>]</w:t>
                            </w:r>
                          </w:p>
                          <w:p w14:paraId="14E99B18" w14:textId="1B435790" w:rsidR="00763D83" w:rsidRPr="0028203C" w:rsidRDefault="00C54D61" w:rsidP="003C76C4">
                            <w:pPr>
                              <w:pStyle w:val="a8"/>
                              <w:numPr>
                                <w:ilvl w:val="0"/>
                                <w:numId w:val="12"/>
                              </w:numPr>
                              <w:snapToGrid w:val="0"/>
                              <w:ind w:leftChars="0"/>
                              <w:rPr>
                                <w:rFonts w:ascii="微軟正黑體" w:eastAsia="微軟正黑體" w:hAnsi="微軟正黑體"/>
                              </w:rPr>
                            </w:pPr>
                            <w:r w:rsidRPr="00C54D61">
                              <w:rPr>
                                <w:rFonts w:ascii="微軟正黑體" w:eastAsia="DengXian" w:hAnsi="微軟正黑體" w:hint="eastAsia"/>
                              </w:rPr>
                              <w:t>看完就算</w:t>
                            </w:r>
                            <w:r w:rsidRPr="00C54D61">
                              <w:rPr>
                                <w:rFonts w:ascii="微軟正黑體" w:eastAsia="DengXian" w:hAnsi="微軟正黑體"/>
                              </w:rPr>
                              <w:t>[</w:t>
                            </w:r>
                            <w:r w:rsidRPr="00C54D61">
                              <w:rPr>
                                <w:rFonts w:ascii="微軟正黑體" w:eastAsia="DengXian" w:hAnsi="微軟正黑體" w:hint="eastAsia"/>
                              </w:rPr>
                              <w:t>不认真看待或不相信</w:t>
                            </w:r>
                            <w:r w:rsidRPr="00C54D61">
                              <w:rPr>
                                <w:rFonts w:ascii="微軟正黑體" w:eastAsia="DengXian" w:hAnsi="微軟正黑體"/>
                              </w:rPr>
                              <w:t>]</w:t>
                            </w:r>
                          </w:p>
                          <w:p w14:paraId="60EFAE00" w14:textId="5083EA57" w:rsidR="00763D83" w:rsidRPr="0028203C" w:rsidRDefault="00C54D61" w:rsidP="003C76C4">
                            <w:pPr>
                              <w:pStyle w:val="a8"/>
                              <w:numPr>
                                <w:ilvl w:val="0"/>
                                <w:numId w:val="12"/>
                              </w:numPr>
                              <w:snapToGrid w:val="0"/>
                              <w:ind w:leftChars="0"/>
                              <w:rPr>
                                <w:rFonts w:ascii="微軟正黑體" w:eastAsia="微軟正黑體" w:hAnsi="微軟正黑體"/>
                                <w:lang w:eastAsia="zh-TW"/>
                              </w:rPr>
                            </w:pPr>
                            <w:r w:rsidRPr="00C54D61">
                              <w:rPr>
                                <w:rFonts w:ascii="微軟正黑體" w:eastAsia="DengXian" w:hAnsi="微軟正黑體" w:hint="eastAsia"/>
                              </w:rPr>
                              <w:t>看完转发</w:t>
                            </w:r>
                            <w:r w:rsidRPr="00C54D61">
                              <w:rPr>
                                <w:rFonts w:ascii="微軟正黑體" w:eastAsia="DengXian" w:hAnsi="微軟正黑體"/>
                              </w:rPr>
                              <w:t>[</w:t>
                            </w:r>
                            <w:r w:rsidRPr="00C54D61">
                              <w:rPr>
                                <w:rFonts w:ascii="微軟正黑體" w:eastAsia="DengXian" w:hAnsi="微軟正黑體" w:hint="eastAsia"/>
                              </w:rPr>
                              <w:t>与朋友分享</w:t>
                            </w:r>
                            <w:r w:rsidRPr="00C54D61">
                              <w:rPr>
                                <w:rFonts w:ascii="微軟正黑體" w:eastAsia="DengXian" w:hAnsi="微軟正黑體"/>
                              </w:rPr>
                              <w:t>]</w:t>
                            </w:r>
                          </w:p>
                          <w:p w14:paraId="65F31E60" w14:textId="77777777" w:rsidR="00763D83" w:rsidRDefault="00763D83" w:rsidP="00067351">
                            <w:pPr>
                              <w:snapToGrid w:val="0"/>
                              <w:ind w:left="480"/>
                              <w:rPr>
                                <w:rFonts w:ascii="微軟正黑體" w:eastAsia="微軟正黑體" w:hAnsi="微軟正黑體"/>
                                <w:lang w:eastAsia="zh-TW"/>
                              </w:rPr>
                            </w:pPr>
                          </w:p>
                          <w:p w14:paraId="1BE939BE" w14:textId="545BE126" w:rsidR="00763D83" w:rsidRDefault="00C54D61" w:rsidP="003C76C4">
                            <w:pPr>
                              <w:pStyle w:val="a8"/>
                              <w:numPr>
                                <w:ilvl w:val="0"/>
                                <w:numId w:val="8"/>
                              </w:numPr>
                              <w:snapToGrid w:val="0"/>
                              <w:ind w:leftChars="0" w:left="482" w:hanging="482"/>
                              <w:rPr>
                                <w:rFonts w:ascii="微軟正黑體" w:eastAsia="微軟正黑體" w:hAnsi="微軟正黑體"/>
                                <w:sz w:val="28"/>
                                <w:szCs w:val="28"/>
                                <w:lang w:eastAsia="zh-HK"/>
                              </w:rPr>
                            </w:pPr>
                            <w:r w:rsidRPr="00C54D61">
                              <w:rPr>
                                <w:rFonts w:ascii="微軟正黑體" w:eastAsia="DengXian" w:hAnsi="微軟正黑體" w:hint="eastAsia"/>
                                <w:sz w:val="28"/>
                                <w:szCs w:val="28"/>
                              </w:rPr>
                              <w:t>为</w:t>
                            </w:r>
                            <w:r w:rsidR="003A5FE8">
                              <w:rPr>
                                <w:rFonts w:ascii="微軟正黑體" w:eastAsia="DengXian" w:hAnsi="微軟正黑體" w:hint="eastAsia"/>
                                <w:sz w:val="28"/>
                                <w:szCs w:val="28"/>
                              </w:rPr>
                              <w:t>什么</w:t>
                            </w:r>
                            <w:r w:rsidRPr="00C54D61">
                              <w:rPr>
                                <w:rFonts w:ascii="微軟正黑體" w:eastAsia="DengXian" w:hAnsi="微軟正黑體" w:hint="eastAsia"/>
                                <w:sz w:val="28"/>
                                <w:szCs w:val="28"/>
                              </w:rPr>
                              <w:t>采取这样的态度？</w:t>
                            </w:r>
                          </w:p>
                          <w:p w14:paraId="6F4D6BF1" w14:textId="33A83009" w:rsidR="00763D83" w:rsidRPr="00575689" w:rsidRDefault="00C54D61" w:rsidP="00067351">
                            <w:pPr>
                              <w:rPr>
                                <w:rFonts w:ascii="微軟正黑體" w:eastAsia="微軟正黑體" w:hAnsi="微軟正黑體"/>
                                <w:i/>
                                <w:iCs/>
                                <w:color w:val="FF0000"/>
                              </w:rPr>
                            </w:pPr>
                            <w:r w:rsidRPr="00C54D61">
                              <w:rPr>
                                <w:rFonts w:ascii="微軟正黑體" w:eastAsia="DengXian" w:hAnsi="微軟正黑體"/>
                                <w:i/>
                                <w:iCs/>
                                <w:color w:val="FF0000"/>
                              </w:rPr>
                              <w:t>(</w:t>
                            </w:r>
                            <w:r w:rsidRPr="00C54D61">
                              <w:rPr>
                                <w:rFonts w:ascii="微軟正黑體" w:eastAsia="DengXian" w:hAnsi="微軟正黑體" w:hint="eastAsia"/>
                                <w:i/>
                                <w:iCs/>
                                <w:color w:val="FF0000"/>
                              </w:rPr>
                              <w:t>学生自由作答</w:t>
                            </w:r>
                            <w:r w:rsidRPr="00C54D61">
                              <w:rPr>
                                <w:rFonts w:ascii="微軟正黑體" w:eastAsia="DengXian" w:hAnsi="微軟正黑體"/>
                                <w:i/>
                                <w:iCs/>
                                <w:color w:val="FF0000"/>
                              </w:rPr>
                              <w:t>)</w:t>
                            </w:r>
                          </w:p>
                          <w:p w14:paraId="2552A9EB" w14:textId="77777777" w:rsidR="00763D83" w:rsidRDefault="00763D83" w:rsidP="0006735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D689CC" id="矩形 50" o:spid="_x0000_s1038" style="position:absolute;margin-left:354.7pt;margin-top:15.2pt;width:405.9pt;height:276.3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" filled="f" strokecolor="#ffc000 [3207]" strokeweight="6pt">
                <v:stroke dashstyle="longDash"/>
                <v:path arrowok="t"/>
                <v:textbox>
                  <w:txbxContent>
                    <w:p w14:paraId="7E9E2558" w14:textId="20EA9C2B" w:rsidR="00763D83" w:rsidRPr="00625993" w:rsidRDefault="00C54D61" w:rsidP="003C76C4">
                      <w:pPr>
                        <w:pStyle w:val="a8"/>
                        <w:numPr>
                          <w:ilvl w:val="0"/>
                          <w:numId w:val="8"/>
                        </w:numPr>
                        <w:snapToGrid w:val="0"/>
                        <w:ind w:leftChars="0" w:left="482" w:hanging="482"/>
                        <w:rPr>
                          <w:rFonts w:eastAsia="微軟正黑體"/>
                          <w:color w:val="000000"/>
                          <w:sz w:val="28"/>
                          <w:szCs w:val="28"/>
                        </w:rPr>
                      </w:pPr>
                      <w:r w:rsidRPr="00C54D61">
                        <w:rPr>
                          <w:rFonts w:ascii="微軟正黑體" w:eastAsia="DengXian" w:hAnsi="微軟正黑體" w:hint="eastAsia"/>
                          <w:sz w:val="28"/>
                          <w:szCs w:val="28"/>
                        </w:rPr>
                        <w:t>你接收媒体资讯时，主要采取怎样的态度？</w:t>
                      </w:r>
                      <w:r w:rsidR="00763D83" w:rsidRPr="00625993">
                        <w:rPr>
                          <w:rFonts w:ascii="微軟正黑體" w:eastAsia="微軟正黑體" w:hAnsi="微軟正黑體" w:hint="eastAsia"/>
                          <w:sz w:val="28"/>
                          <w:szCs w:val="28"/>
                          <w:u w:val="single"/>
                        </w:rPr>
                        <w:t xml:space="preserve"> </w:t>
                      </w:r>
                      <w:r w:rsidR="00763D83">
                        <w:rPr>
                          <w:rFonts w:ascii="微軟正黑體" w:eastAsia="微軟正黑體" w:hAnsi="微軟正黑體"/>
                          <w:sz w:val="28"/>
                          <w:szCs w:val="28"/>
                          <w:u w:val="single"/>
                        </w:rPr>
                        <w:t xml:space="preserve">     </w:t>
                      </w:r>
                    </w:p>
                    <w:p w14:paraId="140B8F57" w14:textId="77777777" w:rsidR="00763D83" w:rsidRPr="006C3C58" w:rsidRDefault="00763D83" w:rsidP="00067351">
                      <w:pPr>
                        <w:pStyle w:val="a8"/>
                        <w:snapToGrid w:val="0"/>
                        <w:ind w:leftChars="0"/>
                        <w:rPr>
                          <w:rFonts w:eastAsia="微軟正黑體"/>
                          <w:color w:val="000000"/>
                          <w:sz w:val="28"/>
                          <w:szCs w:val="28"/>
                        </w:rPr>
                      </w:pPr>
                    </w:p>
                    <w:p w14:paraId="1A86C583" w14:textId="46B951AB" w:rsidR="00763D83" w:rsidRPr="0028203C" w:rsidRDefault="00C54D61" w:rsidP="003C76C4">
                      <w:pPr>
                        <w:pStyle w:val="a8"/>
                        <w:numPr>
                          <w:ilvl w:val="0"/>
                          <w:numId w:val="12"/>
                        </w:numPr>
                        <w:snapToGrid w:val="0"/>
                        <w:ind w:leftChars="0"/>
                        <w:rPr>
                          <w:rFonts w:ascii="微軟正黑體" w:eastAsia="微軟正黑體" w:hAnsi="微軟正黑體"/>
                          <w:lang w:eastAsia="zh-TW"/>
                        </w:rPr>
                      </w:pPr>
                      <w:r w:rsidRPr="00C54D61">
                        <w:rPr>
                          <w:rFonts w:ascii="微軟正黑體" w:eastAsia="DengXian" w:hAnsi="微軟正黑體" w:hint="eastAsia"/>
                        </w:rPr>
                        <w:t>照单全收</w:t>
                      </w:r>
                      <w:r w:rsidRPr="00C54D61">
                        <w:rPr>
                          <w:rFonts w:ascii="微軟正黑體" w:eastAsia="DengXian" w:hAnsi="微軟正黑體"/>
                        </w:rPr>
                        <w:t>[</w:t>
                      </w:r>
                      <w:r w:rsidRPr="00C54D61">
                        <w:rPr>
                          <w:rFonts w:ascii="微軟正黑體" w:eastAsia="DengXian" w:hAnsi="微軟正黑體" w:hint="eastAsia"/>
                        </w:rPr>
                        <w:t>完全相信</w:t>
                      </w:r>
                      <w:r w:rsidRPr="00C54D61">
                        <w:rPr>
                          <w:rFonts w:ascii="微軟正黑體" w:eastAsia="DengXian" w:hAnsi="微軟正黑體"/>
                        </w:rPr>
                        <w:t>]</w:t>
                      </w:r>
                    </w:p>
                    <w:p w14:paraId="3F540250" w14:textId="469932E6" w:rsidR="00763D83" w:rsidRPr="0028203C" w:rsidRDefault="00C54D61" w:rsidP="003C76C4">
                      <w:pPr>
                        <w:pStyle w:val="a8"/>
                        <w:numPr>
                          <w:ilvl w:val="0"/>
                          <w:numId w:val="12"/>
                        </w:numPr>
                        <w:snapToGrid w:val="0"/>
                        <w:ind w:leftChars="0"/>
                        <w:rPr>
                          <w:rFonts w:ascii="微軟正黑體" w:eastAsia="微軟正黑體" w:hAnsi="微軟正黑體"/>
                          <w:lang w:eastAsia="zh-TW"/>
                        </w:rPr>
                      </w:pPr>
                      <w:r w:rsidRPr="00C54D61">
                        <w:rPr>
                          <w:rFonts w:ascii="微軟正黑體" w:eastAsia="DengXian" w:hAnsi="微軟正黑體" w:hint="eastAsia"/>
                        </w:rPr>
                        <w:t>求证</w:t>
                      </w:r>
                      <w:r w:rsidRPr="00C54D61">
                        <w:rPr>
                          <w:rFonts w:ascii="微軟正黑體" w:eastAsia="DengXian" w:hAnsi="微軟正黑體"/>
                        </w:rPr>
                        <w:t>[</w:t>
                      </w:r>
                      <w:r w:rsidRPr="00C54D61">
                        <w:rPr>
                          <w:rFonts w:ascii="微軟正黑體" w:eastAsia="DengXian" w:hAnsi="微軟正黑體" w:hint="eastAsia"/>
                        </w:rPr>
                        <w:t>审慎求真</w:t>
                      </w:r>
                      <w:r w:rsidRPr="00C54D61">
                        <w:rPr>
                          <w:rFonts w:ascii="微軟正黑體" w:eastAsia="DengXian" w:hAnsi="微軟正黑體"/>
                        </w:rPr>
                        <w:t>]</w:t>
                      </w:r>
                    </w:p>
                    <w:p w14:paraId="14E99B18" w14:textId="1B435790" w:rsidR="00763D83" w:rsidRPr="0028203C" w:rsidRDefault="00C54D61" w:rsidP="003C76C4">
                      <w:pPr>
                        <w:pStyle w:val="a8"/>
                        <w:numPr>
                          <w:ilvl w:val="0"/>
                          <w:numId w:val="12"/>
                        </w:numPr>
                        <w:snapToGrid w:val="0"/>
                        <w:ind w:leftChars="0"/>
                        <w:rPr>
                          <w:rFonts w:ascii="微軟正黑體" w:eastAsia="微軟正黑體" w:hAnsi="微軟正黑體"/>
                        </w:rPr>
                      </w:pPr>
                      <w:r w:rsidRPr="00C54D61">
                        <w:rPr>
                          <w:rFonts w:ascii="微軟正黑體" w:eastAsia="DengXian" w:hAnsi="微軟正黑體" w:hint="eastAsia"/>
                        </w:rPr>
                        <w:t>看完就算</w:t>
                      </w:r>
                      <w:r w:rsidRPr="00C54D61">
                        <w:rPr>
                          <w:rFonts w:ascii="微軟正黑體" w:eastAsia="DengXian" w:hAnsi="微軟正黑體"/>
                        </w:rPr>
                        <w:t>[</w:t>
                      </w:r>
                      <w:r w:rsidRPr="00C54D61">
                        <w:rPr>
                          <w:rFonts w:ascii="微軟正黑體" w:eastAsia="DengXian" w:hAnsi="微軟正黑體" w:hint="eastAsia"/>
                        </w:rPr>
                        <w:t>不认真看待或不相信</w:t>
                      </w:r>
                      <w:r w:rsidRPr="00C54D61">
                        <w:rPr>
                          <w:rFonts w:ascii="微軟正黑體" w:eastAsia="DengXian" w:hAnsi="微軟正黑體"/>
                        </w:rPr>
                        <w:t>]</w:t>
                      </w:r>
                    </w:p>
                    <w:p w14:paraId="60EFAE00" w14:textId="5083EA57" w:rsidR="00763D83" w:rsidRPr="0028203C" w:rsidRDefault="00C54D61" w:rsidP="003C76C4">
                      <w:pPr>
                        <w:pStyle w:val="a8"/>
                        <w:numPr>
                          <w:ilvl w:val="0"/>
                          <w:numId w:val="12"/>
                        </w:numPr>
                        <w:snapToGrid w:val="0"/>
                        <w:ind w:leftChars="0"/>
                        <w:rPr>
                          <w:rFonts w:ascii="微軟正黑體" w:eastAsia="微軟正黑體" w:hAnsi="微軟正黑體"/>
                          <w:lang w:eastAsia="zh-TW"/>
                        </w:rPr>
                      </w:pPr>
                      <w:r w:rsidRPr="00C54D61">
                        <w:rPr>
                          <w:rFonts w:ascii="微軟正黑體" w:eastAsia="DengXian" w:hAnsi="微軟正黑體" w:hint="eastAsia"/>
                        </w:rPr>
                        <w:t>看完转发</w:t>
                      </w:r>
                      <w:r w:rsidRPr="00C54D61">
                        <w:rPr>
                          <w:rFonts w:ascii="微軟正黑體" w:eastAsia="DengXian" w:hAnsi="微軟正黑體"/>
                        </w:rPr>
                        <w:t>[</w:t>
                      </w:r>
                      <w:r w:rsidRPr="00C54D61">
                        <w:rPr>
                          <w:rFonts w:ascii="微軟正黑體" w:eastAsia="DengXian" w:hAnsi="微軟正黑體" w:hint="eastAsia"/>
                        </w:rPr>
                        <w:t>与朋友分享</w:t>
                      </w:r>
                      <w:r w:rsidRPr="00C54D61">
                        <w:rPr>
                          <w:rFonts w:ascii="微軟正黑體" w:eastAsia="DengXian" w:hAnsi="微軟正黑體"/>
                        </w:rPr>
                        <w:t>]</w:t>
                      </w:r>
                    </w:p>
                    <w:p w14:paraId="65F31E60" w14:textId="77777777" w:rsidR="00763D83" w:rsidRDefault="00763D83" w:rsidP="00067351">
                      <w:pPr>
                        <w:snapToGrid w:val="0"/>
                        <w:ind w:left="480"/>
                        <w:rPr>
                          <w:rFonts w:ascii="微軟正黑體" w:eastAsia="微軟正黑體" w:hAnsi="微軟正黑體"/>
                          <w:lang w:eastAsia="zh-TW"/>
                        </w:rPr>
                      </w:pPr>
                    </w:p>
                    <w:p w14:paraId="1BE939BE" w14:textId="545BE126" w:rsidR="00763D83" w:rsidRDefault="00C54D61" w:rsidP="003C76C4">
                      <w:pPr>
                        <w:pStyle w:val="a8"/>
                        <w:numPr>
                          <w:ilvl w:val="0"/>
                          <w:numId w:val="8"/>
                        </w:numPr>
                        <w:snapToGrid w:val="0"/>
                        <w:ind w:leftChars="0" w:left="482" w:hanging="482"/>
                        <w:rPr>
                          <w:rFonts w:ascii="微軟正黑體" w:eastAsia="微軟正黑體" w:hAnsi="微軟正黑體"/>
                          <w:sz w:val="28"/>
                          <w:szCs w:val="28"/>
                          <w:lang w:eastAsia="zh-HK"/>
                        </w:rPr>
                      </w:pPr>
                      <w:r w:rsidRPr="00C54D61">
                        <w:rPr>
                          <w:rFonts w:ascii="微軟正黑體" w:eastAsia="DengXian" w:hAnsi="微軟正黑體" w:hint="eastAsia"/>
                          <w:sz w:val="28"/>
                          <w:szCs w:val="28"/>
                        </w:rPr>
                        <w:t>为</w:t>
                      </w:r>
                      <w:r w:rsidR="003A5FE8">
                        <w:rPr>
                          <w:rFonts w:ascii="微軟正黑體" w:eastAsia="DengXian" w:hAnsi="微軟正黑體" w:hint="eastAsia"/>
                          <w:sz w:val="28"/>
                          <w:szCs w:val="28"/>
                        </w:rPr>
                        <w:t>什么</w:t>
                      </w:r>
                      <w:r w:rsidRPr="00C54D61">
                        <w:rPr>
                          <w:rFonts w:ascii="微軟正黑體" w:eastAsia="DengXian" w:hAnsi="微軟正黑體" w:hint="eastAsia"/>
                          <w:sz w:val="28"/>
                          <w:szCs w:val="28"/>
                        </w:rPr>
                        <w:t>采取这样的态度？</w:t>
                      </w:r>
                    </w:p>
                    <w:p w14:paraId="6F4D6BF1" w14:textId="33A83009" w:rsidR="00763D83" w:rsidRPr="00575689" w:rsidRDefault="00C54D61" w:rsidP="00067351">
                      <w:pPr>
                        <w:rPr>
                          <w:rFonts w:ascii="微軟正黑體" w:eastAsia="微軟正黑體" w:hAnsi="微軟正黑體"/>
                          <w:i/>
                          <w:iCs/>
                          <w:color w:val="FF0000"/>
                        </w:rPr>
                      </w:pPr>
                      <w:r w:rsidRPr="00C54D61">
                        <w:rPr>
                          <w:rFonts w:ascii="微軟正黑體" w:eastAsia="DengXian" w:hAnsi="微軟正黑體"/>
                          <w:i/>
                          <w:iCs/>
                          <w:color w:val="FF0000"/>
                        </w:rPr>
                        <w:t>(</w:t>
                      </w:r>
                      <w:r w:rsidRPr="00C54D61">
                        <w:rPr>
                          <w:rFonts w:ascii="微軟正黑體" w:eastAsia="DengXian" w:hAnsi="微軟正黑體" w:hint="eastAsia"/>
                          <w:i/>
                          <w:iCs/>
                          <w:color w:val="FF0000"/>
                        </w:rPr>
                        <w:t>学生自由作答</w:t>
                      </w:r>
                      <w:r w:rsidRPr="00C54D61">
                        <w:rPr>
                          <w:rFonts w:ascii="微軟正黑體" w:eastAsia="DengXian" w:hAnsi="微軟正黑體"/>
                          <w:i/>
                          <w:iCs/>
                          <w:color w:val="FF0000"/>
                        </w:rPr>
                        <w:t>)</w:t>
                      </w:r>
                    </w:p>
                    <w:p w14:paraId="2552A9EB" w14:textId="77777777" w:rsidR="00763D83" w:rsidRDefault="00763D83" w:rsidP="00067351"/>
                  </w:txbxContent>
                </v:textbox>
                <w10:wrap anchorx="margin"/>
              </v:rect>
            </w:pict>
          </mc:Fallback>
        </mc:AlternateContent>
      </w:r>
      <w:r w:rsidRPr="00704583">
        <w:rPr>
          <w:noProof/>
          <w:lang w:val="en-US"/>
        </w:rPr>
        <mc:AlternateContent>
          <mc:Choice Requires="wps">
            <w:drawing>
              <wp:anchor distT="45720" distB="45720" distL="114300" distR="114300" simplePos="0" relativeHeight="251669504" behindDoc="0" locked="0" layoutInCell="1" allowOverlap="1" wp14:anchorId="07F4AE6D" wp14:editId="0068F174">
                <wp:simplePos x="0" y="0"/>
                <wp:positionH relativeFrom="column">
                  <wp:posOffset>3655060</wp:posOffset>
                </wp:positionH>
                <wp:positionV relativeFrom="paragraph">
                  <wp:posOffset>456565</wp:posOffset>
                </wp:positionV>
                <wp:extent cx="1228725" cy="345440"/>
                <wp:effectExtent l="0" t="0" r="0" b="0"/>
                <wp:wrapNone/>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725" cy="345440"/>
                        </a:xfrm>
                        <a:prstGeom prst="rect">
                          <a:avLst/>
                        </a:prstGeom>
                        <a:noFill/>
                        <a:ln w="9525">
                          <a:noFill/>
                          <a:miter lim="800000"/>
                          <a:headEnd/>
                          <a:tailEnd/>
                        </a:ln>
                      </wps:spPr>
                      <wps:txbx>
                        <w:txbxContent>
                          <w:p w14:paraId="693A56A0" w14:textId="70312163" w:rsidR="00763D83" w:rsidRPr="007642B1" w:rsidRDefault="00763D83" w:rsidP="00A00514">
                            <w:pPr>
                              <w:rPr>
                                <w:i/>
                                <w:iCs/>
                                <w:color w:val="FF000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F4AE6D" id="_x0000_s1039" type="#_x0000_t202" style="position:absolute;margin-left:287.8pt;margin-top:35.95pt;width:96.75pt;height:27.2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" filled="f" stroked="f">
                <v:textbox style="mso-fit-shape-to-text:t">
                  <w:txbxContent>
                    <w:p w14:paraId="693A56A0" w14:textId="70312163" w:rsidR="00763D83" w:rsidRPr="007642B1" w:rsidRDefault="00763D83" w:rsidP="00A00514">
                      <w:pPr>
                        <w:rPr>
                          <w:i/>
                          <w:iCs/>
                          <w:color w:val="FF0000"/>
                        </w:rPr>
                      </w:pPr>
                    </w:p>
                  </w:txbxContent>
                </v:textbox>
              </v:shape>
            </w:pict>
          </mc:Fallback>
        </mc:AlternateContent>
      </w:r>
    </w:p>
    <w:p w14:paraId="4E5D4CFD" w14:textId="6A22F678" w:rsidR="00261C84" w:rsidRPr="00704583" w:rsidRDefault="00261C84" w:rsidP="00067351">
      <w:pPr>
        <w:snapToGrid w:val="0"/>
        <w:rPr>
          <w:rFonts w:eastAsia="微軟正黑體"/>
          <w:color w:val="000000"/>
          <w:sz w:val="28"/>
          <w:szCs w:val="28"/>
        </w:rPr>
      </w:pPr>
    </w:p>
    <w:p w14:paraId="68C12A3C" w14:textId="40AF0B80" w:rsidR="00B706DB" w:rsidRPr="00704583" w:rsidRDefault="00B706DB" w:rsidP="0049788F">
      <w:pPr>
        <w:rPr>
          <w:rFonts w:ascii="微軟正黑體" w:eastAsia="微軟正黑體" w:hAnsi="微軟正黑體"/>
          <w:b/>
        </w:rPr>
      </w:pPr>
    </w:p>
    <w:p w14:paraId="79A132FA" w14:textId="5C5F2D81" w:rsidR="0049788F" w:rsidRPr="00704583" w:rsidRDefault="0049788F" w:rsidP="0049788F">
      <w:pPr>
        <w:rPr>
          <w:rFonts w:ascii="微軟正黑體" w:eastAsia="微軟正黑體" w:hAnsi="微軟正黑體"/>
          <w:b/>
        </w:rPr>
      </w:pPr>
    </w:p>
    <w:p w14:paraId="4767ED4B" w14:textId="470EF35C" w:rsidR="0049788F" w:rsidRPr="00704583" w:rsidRDefault="0049788F" w:rsidP="0049788F">
      <w:pPr>
        <w:rPr>
          <w:rFonts w:eastAsiaTheme="minorEastAsia"/>
          <w:color w:val="FF0000"/>
        </w:rPr>
      </w:pPr>
    </w:p>
    <w:p w14:paraId="2FB5E6A3" w14:textId="5102659D" w:rsidR="003C0554" w:rsidRPr="00704583" w:rsidRDefault="003C0554" w:rsidP="003C0554">
      <w:pPr>
        <w:rPr>
          <w:rFonts w:ascii="微軟正黑體" w:eastAsia="微軟正黑體" w:hAnsi="微軟正黑體"/>
          <w:b/>
          <w:sz w:val="28"/>
          <w:szCs w:val="28"/>
        </w:rPr>
      </w:pPr>
    </w:p>
    <w:p w14:paraId="33BFDAC7" w14:textId="5DD886C1" w:rsidR="00067351" w:rsidRPr="00704583" w:rsidRDefault="00E477F3">
      <w:pPr>
        <w:rPr>
          <w:rFonts w:ascii="微軟正黑體" w:eastAsia="微軟正黑體" w:hAnsi="微軟正黑體"/>
          <w:b/>
          <w:sz w:val="28"/>
          <w:szCs w:val="28"/>
        </w:rPr>
      </w:pPr>
      <w:r w:rsidRPr="00704583">
        <w:rPr>
          <w:noProof/>
          <w:lang w:val="en-US"/>
        </w:rPr>
        <mc:AlternateContent>
          <mc:Choice Requires="wps">
            <w:drawing>
              <wp:anchor distT="0" distB="0" distL="114300" distR="114300" simplePos="0" relativeHeight="251658240" behindDoc="0" locked="0" layoutInCell="1" allowOverlap="1" wp14:anchorId="2663E872" wp14:editId="55039F8B">
                <wp:simplePos x="0" y="0"/>
                <wp:positionH relativeFrom="column">
                  <wp:posOffset>836930</wp:posOffset>
                </wp:positionH>
                <wp:positionV relativeFrom="paragraph">
                  <wp:posOffset>1316355</wp:posOffset>
                </wp:positionV>
                <wp:extent cx="4095750" cy="1405890"/>
                <wp:effectExtent l="0" t="0" r="0" b="3810"/>
                <wp:wrapNone/>
                <wp:docPr id="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4095750" cy="1405890"/>
                        </a:xfrm>
                        <a:prstGeom prst="rect">
                          <a:avLst/>
                        </a:prstGeom>
                        <a:solidFill>
                          <a:schemeClr val="bg2">
                            <a:lumMod val="90000"/>
                          </a:schemeClr>
                        </a:solidFill>
                        <a:ln w="9525">
                          <a:solidFill>
                            <a:srgbClr val="000000"/>
                          </a:solidFill>
                          <a:miter lim="800000"/>
                          <a:headEnd/>
                          <a:tailEnd/>
                        </a:ln>
                      </wps:spPr>
                      <wps:txbx>
                        <w:txbxContent>
                          <w:p w14:paraId="74134D77" w14:textId="14634531" w:rsidR="00763D83" w:rsidRPr="000A1E82" w:rsidRDefault="00C54D61">
                            <w:pPr>
                              <w:rPr>
                                <w:rFonts w:ascii="微軟正黑體" w:eastAsia="微軟正黑體" w:hAnsi="微軟正黑體"/>
                                <w:b/>
                                <w:color w:val="A6A6A6" w:themeColor="background1" w:themeShade="A6"/>
                                <w:sz w:val="22"/>
                                <w:szCs w:val="22"/>
                              </w:rPr>
                            </w:pPr>
                            <w:r w:rsidRPr="00C54D61">
                              <w:rPr>
                                <w:rFonts w:ascii="微軟正黑體" w:eastAsia="DengXian" w:hAnsi="微軟正黑體" w:hint="eastAsia"/>
                                <w:b/>
                                <w:color w:val="A6A6A6" w:themeColor="background1" w:themeShade="A6"/>
                                <w:sz w:val="22"/>
                                <w:szCs w:val="22"/>
                              </w:rPr>
                              <w:t>危机分析</w:t>
                            </w:r>
                          </w:p>
                          <w:p w14:paraId="28F9913C" w14:textId="5C46E728" w:rsidR="00763D83" w:rsidRPr="000A1E82" w:rsidRDefault="00C54D61">
                            <w:pPr>
                              <w:rPr>
                                <w:rFonts w:ascii="微軟正黑體" w:eastAsia="微軟正黑體" w:hAnsi="微軟正黑體"/>
                                <w:b/>
                                <w:color w:val="A6A6A6" w:themeColor="background1" w:themeShade="A6"/>
                                <w:sz w:val="22"/>
                                <w:szCs w:val="22"/>
                              </w:rPr>
                            </w:pPr>
                            <w:r w:rsidRPr="00C54D61">
                              <w:rPr>
                                <w:rFonts w:ascii="微軟正黑體" w:eastAsia="DengXian" w:hAnsi="微軟正黑體"/>
                                <w:b/>
                                <w:color w:val="A6A6A6" w:themeColor="background1" w:themeShade="A6"/>
                                <w:sz w:val="22"/>
                                <w:szCs w:val="22"/>
                              </w:rPr>
                              <w:t xml:space="preserve">A. </w:t>
                            </w:r>
                            <w:r w:rsidRPr="00C54D61">
                              <w:rPr>
                                <w:rFonts w:ascii="微軟正黑體" w:eastAsia="DengXian" w:hAnsi="微軟正黑體" w:hint="eastAsia"/>
                                <w:b/>
                                <w:color w:val="A6A6A6" w:themeColor="background1" w:themeShade="A6"/>
                                <w:sz w:val="22"/>
                                <w:szCs w:val="22"/>
                              </w:rPr>
                              <w:t>未能分辨资讯的真伪</w:t>
                            </w:r>
                          </w:p>
                          <w:p w14:paraId="268262EE" w14:textId="34EF3FF2" w:rsidR="00763D83" w:rsidRPr="000A1E82" w:rsidRDefault="00C54D61">
                            <w:pPr>
                              <w:rPr>
                                <w:rFonts w:ascii="微軟正黑體" w:eastAsia="微軟正黑體" w:hAnsi="微軟正黑體"/>
                                <w:b/>
                                <w:color w:val="A6A6A6" w:themeColor="background1" w:themeShade="A6"/>
                                <w:sz w:val="22"/>
                                <w:szCs w:val="22"/>
                              </w:rPr>
                            </w:pPr>
                            <w:r w:rsidRPr="00C54D61">
                              <w:rPr>
                                <w:rFonts w:ascii="微軟正黑體" w:eastAsia="DengXian" w:hAnsi="微軟正黑體"/>
                                <w:b/>
                                <w:color w:val="A6A6A6" w:themeColor="background1" w:themeShade="A6"/>
                                <w:sz w:val="22"/>
                                <w:szCs w:val="22"/>
                              </w:rPr>
                              <w:t xml:space="preserve">B. </w:t>
                            </w:r>
                            <w:r w:rsidRPr="00C54D61">
                              <w:rPr>
                                <w:rFonts w:ascii="微軟正黑體" w:eastAsia="DengXian" w:hAnsi="微軟正黑體" w:hint="eastAsia"/>
                                <w:b/>
                                <w:color w:val="A6A6A6" w:themeColor="background1" w:themeShade="A6"/>
                                <w:sz w:val="22"/>
                                <w:szCs w:val="22"/>
                              </w:rPr>
                              <w:t>有机会分辨真假资讯</w:t>
                            </w:r>
                          </w:p>
                          <w:p w14:paraId="57902CB8" w14:textId="404DE14B" w:rsidR="00763D83" w:rsidRPr="000A1E82" w:rsidRDefault="00C54D61">
                            <w:pPr>
                              <w:rPr>
                                <w:rFonts w:ascii="微軟正黑體" w:eastAsia="微軟正黑體" w:hAnsi="微軟正黑體"/>
                                <w:b/>
                                <w:color w:val="A6A6A6" w:themeColor="background1" w:themeShade="A6"/>
                                <w:sz w:val="22"/>
                                <w:szCs w:val="22"/>
                              </w:rPr>
                            </w:pPr>
                            <w:r w:rsidRPr="00C54D61">
                              <w:rPr>
                                <w:rFonts w:ascii="微軟正黑體" w:eastAsia="DengXian" w:hAnsi="微軟正黑體"/>
                                <w:b/>
                                <w:color w:val="A6A6A6" w:themeColor="background1" w:themeShade="A6"/>
                                <w:sz w:val="22"/>
                                <w:szCs w:val="22"/>
                              </w:rPr>
                              <w:t xml:space="preserve">C. </w:t>
                            </w:r>
                            <w:r w:rsidRPr="00C54D61">
                              <w:rPr>
                                <w:rFonts w:ascii="微軟正黑體" w:eastAsia="DengXian" w:hAnsi="微軟正黑體" w:hint="eastAsia"/>
                                <w:b/>
                                <w:color w:val="A6A6A6" w:themeColor="background1" w:themeShade="A6"/>
                                <w:sz w:val="22"/>
                                <w:szCs w:val="22"/>
                              </w:rPr>
                              <w:t>不知道资讯的真伪</w:t>
                            </w:r>
                          </w:p>
                          <w:p w14:paraId="4CB0D98D" w14:textId="3C941D47" w:rsidR="00763D83" w:rsidRPr="000A1E82" w:rsidRDefault="00C54D61">
                            <w:pPr>
                              <w:rPr>
                                <w:color w:val="A6A6A6" w:themeColor="background1" w:themeShade="A6"/>
                                <w:sz w:val="22"/>
                                <w:szCs w:val="22"/>
                              </w:rPr>
                            </w:pPr>
                            <w:r w:rsidRPr="00C54D61">
                              <w:rPr>
                                <w:rFonts w:ascii="微軟正黑體" w:eastAsia="DengXian" w:hAnsi="微軟正黑體"/>
                                <w:b/>
                                <w:color w:val="A6A6A6" w:themeColor="background1" w:themeShade="A6"/>
                                <w:sz w:val="22"/>
                                <w:szCs w:val="22"/>
                              </w:rPr>
                              <w:t xml:space="preserve">D. </w:t>
                            </w:r>
                            <w:r w:rsidRPr="00C54D61">
                              <w:rPr>
                                <w:rFonts w:ascii="微軟正黑體" w:eastAsia="DengXian" w:hAnsi="微軟正黑體" w:hint="eastAsia"/>
                                <w:b/>
                                <w:color w:val="A6A6A6" w:themeColor="background1" w:themeShade="A6"/>
                                <w:sz w:val="22"/>
                                <w:szCs w:val="22"/>
                              </w:rPr>
                              <w:t>有机会误信虚假资讯，甚至成为造谣者的帮凶</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63E872" id="_x0000_s1040" type="#_x0000_t202" style="position:absolute;margin-left:65.9pt;margin-top:103.65pt;width:322.5pt;height:110.7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" fillcolor="#cfcdcd [2894]">
                <v:textbox>
                  <w:txbxContent>
                    <w:p w14:paraId="74134D77" w14:textId="14634531" w:rsidR="00763D83" w:rsidRPr="000A1E82" w:rsidRDefault="00C54D61">
                      <w:pPr>
                        <w:rPr>
                          <w:rFonts w:ascii="微軟正黑體" w:eastAsia="微軟正黑體" w:hAnsi="微軟正黑體"/>
                          <w:b/>
                          <w:color w:val="A6A6A6" w:themeColor="background1" w:themeShade="A6"/>
                          <w:sz w:val="22"/>
                          <w:szCs w:val="22"/>
                        </w:rPr>
                      </w:pPr>
                      <w:r w:rsidRPr="00C54D61">
                        <w:rPr>
                          <w:rFonts w:ascii="微軟正黑體" w:eastAsia="DengXian" w:hAnsi="微軟正黑體" w:hint="eastAsia"/>
                          <w:b/>
                          <w:color w:val="A6A6A6" w:themeColor="background1" w:themeShade="A6"/>
                          <w:sz w:val="22"/>
                          <w:szCs w:val="22"/>
                        </w:rPr>
                        <w:t>危机分析</w:t>
                      </w:r>
                    </w:p>
                    <w:p w14:paraId="28F9913C" w14:textId="5C46E728" w:rsidR="00763D83" w:rsidRPr="000A1E82" w:rsidRDefault="00C54D61">
                      <w:pPr>
                        <w:rPr>
                          <w:rFonts w:ascii="微軟正黑體" w:eastAsia="微軟正黑體" w:hAnsi="微軟正黑體"/>
                          <w:b/>
                          <w:color w:val="A6A6A6" w:themeColor="background1" w:themeShade="A6"/>
                          <w:sz w:val="22"/>
                          <w:szCs w:val="22"/>
                        </w:rPr>
                      </w:pPr>
                      <w:r w:rsidRPr="00C54D61">
                        <w:rPr>
                          <w:rFonts w:ascii="微軟正黑體" w:eastAsia="DengXian" w:hAnsi="微軟正黑體"/>
                          <w:b/>
                          <w:color w:val="A6A6A6" w:themeColor="background1" w:themeShade="A6"/>
                          <w:sz w:val="22"/>
                          <w:szCs w:val="22"/>
                        </w:rPr>
                        <w:t xml:space="preserve">A. </w:t>
                      </w:r>
                      <w:r w:rsidRPr="00C54D61">
                        <w:rPr>
                          <w:rFonts w:ascii="微軟正黑體" w:eastAsia="DengXian" w:hAnsi="微軟正黑體" w:hint="eastAsia"/>
                          <w:b/>
                          <w:color w:val="A6A6A6" w:themeColor="background1" w:themeShade="A6"/>
                          <w:sz w:val="22"/>
                          <w:szCs w:val="22"/>
                        </w:rPr>
                        <w:t>未能分辨资讯的真伪</w:t>
                      </w:r>
                    </w:p>
                    <w:p w14:paraId="268262EE" w14:textId="34EF3FF2" w:rsidR="00763D83" w:rsidRPr="000A1E82" w:rsidRDefault="00C54D61">
                      <w:pPr>
                        <w:rPr>
                          <w:rFonts w:ascii="微軟正黑體" w:eastAsia="微軟正黑體" w:hAnsi="微軟正黑體"/>
                          <w:b/>
                          <w:color w:val="A6A6A6" w:themeColor="background1" w:themeShade="A6"/>
                          <w:sz w:val="22"/>
                          <w:szCs w:val="22"/>
                        </w:rPr>
                      </w:pPr>
                      <w:r w:rsidRPr="00C54D61">
                        <w:rPr>
                          <w:rFonts w:ascii="微軟正黑體" w:eastAsia="DengXian" w:hAnsi="微軟正黑體"/>
                          <w:b/>
                          <w:color w:val="A6A6A6" w:themeColor="background1" w:themeShade="A6"/>
                          <w:sz w:val="22"/>
                          <w:szCs w:val="22"/>
                        </w:rPr>
                        <w:t xml:space="preserve">B. </w:t>
                      </w:r>
                      <w:r w:rsidRPr="00C54D61">
                        <w:rPr>
                          <w:rFonts w:ascii="微軟正黑體" w:eastAsia="DengXian" w:hAnsi="微軟正黑體" w:hint="eastAsia"/>
                          <w:b/>
                          <w:color w:val="A6A6A6" w:themeColor="background1" w:themeShade="A6"/>
                          <w:sz w:val="22"/>
                          <w:szCs w:val="22"/>
                        </w:rPr>
                        <w:t>有机会分辨真假资讯</w:t>
                      </w:r>
                    </w:p>
                    <w:p w14:paraId="57902CB8" w14:textId="404DE14B" w:rsidR="00763D83" w:rsidRPr="000A1E82" w:rsidRDefault="00C54D61">
                      <w:pPr>
                        <w:rPr>
                          <w:rFonts w:ascii="微軟正黑體" w:eastAsia="微軟正黑體" w:hAnsi="微軟正黑體"/>
                          <w:b/>
                          <w:color w:val="A6A6A6" w:themeColor="background1" w:themeShade="A6"/>
                          <w:sz w:val="22"/>
                          <w:szCs w:val="22"/>
                        </w:rPr>
                      </w:pPr>
                      <w:r w:rsidRPr="00C54D61">
                        <w:rPr>
                          <w:rFonts w:ascii="微軟正黑體" w:eastAsia="DengXian" w:hAnsi="微軟正黑體"/>
                          <w:b/>
                          <w:color w:val="A6A6A6" w:themeColor="background1" w:themeShade="A6"/>
                          <w:sz w:val="22"/>
                          <w:szCs w:val="22"/>
                        </w:rPr>
                        <w:t xml:space="preserve">C. </w:t>
                      </w:r>
                      <w:r w:rsidRPr="00C54D61">
                        <w:rPr>
                          <w:rFonts w:ascii="微軟正黑體" w:eastAsia="DengXian" w:hAnsi="微軟正黑體" w:hint="eastAsia"/>
                          <w:b/>
                          <w:color w:val="A6A6A6" w:themeColor="background1" w:themeShade="A6"/>
                          <w:sz w:val="22"/>
                          <w:szCs w:val="22"/>
                        </w:rPr>
                        <w:t>不知道资讯的真伪</w:t>
                      </w:r>
                    </w:p>
                    <w:p w14:paraId="4CB0D98D" w14:textId="3C941D47" w:rsidR="00763D83" w:rsidRPr="000A1E82" w:rsidRDefault="00C54D61">
                      <w:pPr>
                        <w:rPr>
                          <w:color w:val="A6A6A6" w:themeColor="background1" w:themeShade="A6"/>
                          <w:sz w:val="22"/>
                          <w:szCs w:val="22"/>
                        </w:rPr>
                      </w:pPr>
                      <w:r w:rsidRPr="00C54D61">
                        <w:rPr>
                          <w:rFonts w:ascii="微軟正黑體" w:eastAsia="DengXian" w:hAnsi="微軟正黑體"/>
                          <w:b/>
                          <w:color w:val="A6A6A6" w:themeColor="background1" w:themeShade="A6"/>
                          <w:sz w:val="22"/>
                          <w:szCs w:val="22"/>
                        </w:rPr>
                        <w:t xml:space="preserve">D. </w:t>
                      </w:r>
                      <w:r w:rsidRPr="00C54D61">
                        <w:rPr>
                          <w:rFonts w:ascii="微軟正黑體" w:eastAsia="DengXian" w:hAnsi="微軟正黑體" w:hint="eastAsia"/>
                          <w:b/>
                          <w:color w:val="A6A6A6" w:themeColor="background1" w:themeShade="A6"/>
                          <w:sz w:val="22"/>
                          <w:szCs w:val="22"/>
                        </w:rPr>
                        <w:t>有机会误信虚假资讯，甚至成为造谣者的帮凶</w:t>
                      </w:r>
                    </w:p>
                  </w:txbxContent>
                </v:textbox>
              </v:shape>
            </w:pict>
          </mc:Fallback>
        </mc:AlternateContent>
      </w:r>
      <w:r w:rsidR="00067351" w:rsidRPr="00704583">
        <w:rPr>
          <w:rFonts w:ascii="微軟正黑體" w:eastAsia="微軟正黑體" w:hAnsi="微軟正黑體"/>
          <w:b/>
          <w:sz w:val="28"/>
          <w:szCs w:val="28"/>
        </w:rPr>
        <w:br w:type="page"/>
      </w:r>
    </w:p>
    <w:p w14:paraId="2BF62D6D" w14:textId="3EF9B2C9" w:rsidR="00832BFC" w:rsidRPr="00704583" w:rsidRDefault="00067351" w:rsidP="00B66902">
      <w:pPr>
        <w:snapToGrid w:val="0"/>
        <w:spacing w:line="276" w:lineRule="auto"/>
        <w:jc w:val="both"/>
        <w:rPr>
          <w:rFonts w:ascii="微軟正黑體" w:eastAsia="微軟正黑體" w:hAnsi="微軟正黑體"/>
          <w:b/>
          <w:sz w:val="28"/>
          <w:szCs w:val="28"/>
          <w:lang w:eastAsia="zh-HK"/>
        </w:rPr>
      </w:pPr>
      <w:r w:rsidRPr="00704583">
        <w:rPr>
          <w:rFonts w:ascii="微軟正黑體" w:eastAsia="微軟正黑體" w:hAnsi="微軟正黑體"/>
          <w:b/>
          <w:noProof/>
          <w:sz w:val="28"/>
          <w:szCs w:val="28"/>
          <w:lang w:val="en-US"/>
        </w:rPr>
        <w:lastRenderedPageBreak/>
        <w:drawing>
          <wp:anchor distT="0" distB="0" distL="114300" distR="114300" simplePos="0" relativeHeight="251569152" behindDoc="1" locked="0" layoutInCell="1" allowOverlap="1" wp14:anchorId="23DAFB47" wp14:editId="070C7E61">
            <wp:simplePos x="0" y="0"/>
            <wp:positionH relativeFrom="column">
              <wp:posOffset>-802005</wp:posOffset>
            </wp:positionH>
            <wp:positionV relativeFrom="paragraph">
              <wp:posOffset>-576943</wp:posOffset>
            </wp:positionV>
            <wp:extent cx="6864350" cy="9182100"/>
            <wp:effectExtent l="0" t="0" r="0" b="0"/>
            <wp:wrapNone/>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7">
                      <a:extLst>
                        <a:ext uri="{28A0092B-C50C-407E-A947-70E740481C1C}">
                          <a14:useLocalDpi xmlns:a14="http://schemas.microsoft.com/office/drawing/2010/main" val="0"/>
                        </a:ext>
                      </a:extLst>
                    </a:blip>
                    <a:srcRect t="2561" b="6834"/>
                    <a:stretch/>
                  </pic:blipFill>
                  <pic:spPr bwMode="auto">
                    <a:xfrm>
                      <a:off x="0" y="0"/>
                      <a:ext cx="6865997" cy="91843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4583">
        <w:rPr>
          <w:rFonts w:ascii="微軟正黑體" w:eastAsia="微軟正黑體" w:hAnsi="微軟正黑體"/>
          <w:noProof/>
          <w:lang w:val="en-US"/>
        </w:rPr>
        <w:drawing>
          <wp:anchor distT="0" distB="0" distL="114300" distR="114300" simplePos="0" relativeHeight="251620352" behindDoc="0" locked="0" layoutInCell="1" allowOverlap="1" wp14:anchorId="181DBC3D" wp14:editId="0558F9CD">
            <wp:simplePos x="0" y="0"/>
            <wp:positionH relativeFrom="column">
              <wp:posOffset>357090</wp:posOffset>
            </wp:positionH>
            <wp:positionV relativeFrom="paragraph">
              <wp:posOffset>105410</wp:posOffset>
            </wp:positionV>
            <wp:extent cx="449580" cy="743949"/>
            <wp:effectExtent l="0" t="0" r="0" b="0"/>
            <wp:wrapSquare wrapText="bothSides"/>
            <wp:docPr id="150" name="圖片 150"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圖片 150" descr="一張含有 文字, 光 的圖片&#10;&#10;自動產生的描述"/>
                    <pic:cNvPicPr>
                      <a:picLocks noChangeAspect="1" noChangeArrowheads="1"/>
                    </pic:cNvPicPr>
                  </pic:nvPicPr>
                  <pic:blipFill>
                    <a:blip r:embed="rId14"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77F3" w:rsidRPr="00704583">
        <w:rPr>
          <w:noProof/>
          <w:lang w:val="en-US"/>
        </w:rPr>
        <mc:AlternateContent>
          <mc:Choice Requires="wps">
            <w:drawing>
              <wp:anchor distT="45720" distB="45720" distL="114300" distR="114300" simplePos="0" relativeHeight="251700224" behindDoc="0" locked="0" layoutInCell="1" allowOverlap="1" wp14:anchorId="0E52A951" wp14:editId="4173E78B">
                <wp:simplePos x="0" y="0"/>
                <wp:positionH relativeFrom="margin">
                  <wp:posOffset>3958590</wp:posOffset>
                </wp:positionH>
                <wp:positionV relativeFrom="paragraph">
                  <wp:posOffset>65405</wp:posOffset>
                </wp:positionV>
                <wp:extent cx="808355" cy="345440"/>
                <wp:effectExtent l="0" t="0" r="0" b="0"/>
                <wp:wrapNone/>
                <wp:docPr id="6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345440"/>
                        </a:xfrm>
                        <a:prstGeom prst="rect">
                          <a:avLst/>
                        </a:prstGeom>
                        <a:noFill/>
                        <a:ln w="9525">
                          <a:noFill/>
                          <a:miter lim="800000"/>
                          <a:headEnd/>
                          <a:tailEnd/>
                        </a:ln>
                      </wps:spPr>
                      <wps:txbx>
                        <w:txbxContent>
                          <w:p w14:paraId="6EF1015C" w14:textId="66355BAD" w:rsidR="00763D83" w:rsidRPr="00376E65" w:rsidRDefault="00C54D61" w:rsidP="00832BFC">
                            <w:pPr>
                              <w:jc w:val="center"/>
                              <w:rPr>
                                <w:rFonts w:eastAsiaTheme="minorEastAsia"/>
                                <w:lang w:eastAsia="zh-TW"/>
                              </w:rPr>
                            </w:pPr>
                            <w:r w:rsidRPr="00C54D61">
                              <w:rPr>
                                <w:rFonts w:eastAsia="DengXian" w:hint="eastAsia"/>
                              </w:rPr>
                              <w:t>附录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52A951" id="_x0000_s1041" type="#_x0000_t202" style="position:absolute;left:0;text-align:left;margin-left:311.7pt;margin-top:5.15pt;width:63.65pt;height:27.2pt;z-index:2517002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" filled="f" stroked="f">
                <v:textbox style="mso-fit-shape-to-text:t">
                  <w:txbxContent>
                    <w:p w14:paraId="6EF1015C" w14:textId="66355BAD" w:rsidR="00763D83" w:rsidRPr="00376E65" w:rsidRDefault="00C54D61" w:rsidP="00832BFC">
                      <w:pPr>
                        <w:jc w:val="center"/>
                        <w:rPr>
                          <w:rFonts w:eastAsiaTheme="minorEastAsia"/>
                          <w:lang w:eastAsia="zh-TW"/>
                        </w:rPr>
                      </w:pPr>
                      <w:r w:rsidRPr="00C54D61">
                        <w:rPr>
                          <w:rFonts w:eastAsia="DengXian" w:hint="eastAsia"/>
                        </w:rPr>
                        <w:t>附录二</w:t>
                      </w:r>
                    </w:p>
                  </w:txbxContent>
                </v:textbox>
                <w10:wrap anchorx="margin"/>
              </v:shape>
            </w:pict>
          </mc:Fallback>
        </mc:AlternateContent>
      </w:r>
    </w:p>
    <w:p w14:paraId="73007E2B" w14:textId="7A9D8CE6" w:rsidR="00D84C33" w:rsidRPr="00704583" w:rsidRDefault="00C54D61" w:rsidP="00067351">
      <w:pPr>
        <w:snapToGrid w:val="0"/>
        <w:spacing w:line="276" w:lineRule="auto"/>
        <w:ind w:firstLine="280"/>
        <w:jc w:val="both"/>
        <w:rPr>
          <w:rFonts w:ascii="微軟正黑體" w:eastAsia="微軟正黑體" w:hAnsi="微軟正黑體"/>
          <w:sz w:val="28"/>
          <w:szCs w:val="28"/>
        </w:rPr>
      </w:pPr>
      <w:r w:rsidRPr="00C54D61">
        <w:rPr>
          <w:rFonts w:ascii="微軟正黑體" w:eastAsia="DengXian" w:hAnsi="微軟正黑體" w:hint="eastAsia"/>
          <w:b/>
          <w:sz w:val="28"/>
          <w:szCs w:val="28"/>
        </w:rPr>
        <w:t>知多一点点：媒体随便报，大家随便信！</w:t>
      </w:r>
    </w:p>
    <w:p w14:paraId="54F10A33" w14:textId="77777777" w:rsidR="00067351" w:rsidRPr="00704583" w:rsidRDefault="00067351" w:rsidP="00B66902">
      <w:pPr>
        <w:snapToGrid w:val="0"/>
        <w:spacing w:line="276" w:lineRule="auto"/>
        <w:rPr>
          <w:rFonts w:ascii="微軟正黑體" w:eastAsia="微軟正黑體" w:hAnsi="微軟正黑體"/>
          <w:lang w:eastAsia="zh-HK"/>
        </w:rPr>
      </w:pPr>
    </w:p>
    <w:p w14:paraId="1EA55B94" w14:textId="35AF3B8B" w:rsidR="00FE04A7" w:rsidRPr="00704583" w:rsidRDefault="00C54D61" w:rsidP="00C54D61">
      <w:pPr>
        <w:snapToGrid w:val="0"/>
        <w:spacing w:line="276" w:lineRule="auto"/>
        <w:jc w:val="both"/>
        <w:rPr>
          <w:rFonts w:ascii="微軟正黑體" w:eastAsia="微軟正黑體" w:hAnsi="微軟正黑體"/>
          <w:lang w:eastAsia="zh-HK"/>
        </w:rPr>
      </w:pPr>
      <w:r w:rsidRPr="00C54D61">
        <w:rPr>
          <w:rFonts w:ascii="微軟正黑體" w:eastAsia="DengXian" w:hAnsi="微軟正黑體" w:hint="eastAsia"/>
        </w:rPr>
        <w:t>在这个讲求「快」、「趣」、「新」的年代，为了点撃率和别人按「赞」的次数，有些媒体和网民会未经查证便转发媒体资讯，甚至捏造虚假资讯或作出哗众取宠、恶意中伤的言论，以吸引别人的注意。</w:t>
      </w:r>
    </w:p>
    <w:p w14:paraId="56558078" w14:textId="2225BC61" w:rsidR="00866273" w:rsidRPr="00704583" w:rsidRDefault="00067351">
      <w:pPr>
        <w:rPr>
          <w:rFonts w:ascii="微軟正黑體" w:eastAsia="微軟正黑體" w:hAnsi="微軟正黑體"/>
        </w:rPr>
      </w:pPr>
      <w:r w:rsidRPr="00704583">
        <w:rPr>
          <w:rFonts w:ascii="微軟正黑體" w:eastAsia="微軟正黑體" w:hAnsi="微軟正黑體"/>
          <w:b/>
          <w:noProof/>
          <w:sz w:val="28"/>
          <w:szCs w:val="28"/>
          <w:lang w:val="en-US"/>
        </w:rPr>
        <w:drawing>
          <wp:anchor distT="0" distB="0" distL="114300" distR="114300" simplePos="0" relativeHeight="251579392" behindDoc="1" locked="0" layoutInCell="1" allowOverlap="1" wp14:anchorId="187F219A" wp14:editId="16869092">
            <wp:simplePos x="0" y="0"/>
            <wp:positionH relativeFrom="margin">
              <wp:posOffset>937895</wp:posOffset>
            </wp:positionH>
            <wp:positionV relativeFrom="paragraph">
              <wp:posOffset>154940</wp:posOffset>
            </wp:positionV>
            <wp:extent cx="704384" cy="1667019"/>
            <wp:effectExtent l="0" t="0" r="635" b="0"/>
            <wp:wrapNone/>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Users/patrick/Desktop/螢幕快照%202019-12-23%20"/>
                    <pic:cNvPicPr>
                      <a:picLocks noChangeAspect="1" noChangeArrowheads="1"/>
                    </pic:cNvPicPr>
                  </pic:nvPicPr>
                  <pic:blipFill>
                    <a:blip r:embed="rId22" cstate="screen">
                      <a:extLst>
                        <a:ext uri="{28A0092B-C50C-407E-A947-70E740481C1C}">
                          <a14:useLocalDpi xmlns:a14="http://schemas.microsoft.com/office/drawing/2010/main"/>
                        </a:ext>
                      </a:extLst>
                    </a:blip>
                    <a:stretch>
                      <a:fillRect/>
                    </a:stretch>
                  </pic:blipFill>
                  <pic:spPr bwMode="auto">
                    <a:xfrm>
                      <a:off x="0" y="0"/>
                      <a:ext cx="704384" cy="1667019"/>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583">
        <w:rPr>
          <w:rFonts w:ascii="微軟正黑體" w:eastAsia="微軟正黑體" w:hAnsi="微軟正黑體"/>
          <w:b/>
          <w:noProof/>
          <w:sz w:val="28"/>
          <w:szCs w:val="28"/>
          <w:lang w:val="en-US"/>
        </w:rPr>
        <w:drawing>
          <wp:anchor distT="0" distB="0" distL="114300" distR="114300" simplePos="0" relativeHeight="251578368" behindDoc="0" locked="0" layoutInCell="1" allowOverlap="1" wp14:anchorId="412EFDCE" wp14:editId="4364F90C">
            <wp:simplePos x="0" y="0"/>
            <wp:positionH relativeFrom="margin">
              <wp:posOffset>3554095</wp:posOffset>
            </wp:positionH>
            <wp:positionV relativeFrom="paragraph">
              <wp:posOffset>129540</wp:posOffset>
            </wp:positionV>
            <wp:extent cx="861695" cy="1816735"/>
            <wp:effectExtent l="0" t="0" r="0" b="0"/>
            <wp:wrapThrough wrapText="bothSides">
              <wp:wrapPolygon edited="0">
                <wp:start x="0" y="0"/>
                <wp:lineTo x="0" y="21290"/>
                <wp:lineTo x="21011" y="21290"/>
                <wp:lineTo x="21011" y="0"/>
                <wp:lineTo x="0" y="0"/>
              </wp:wrapPolygon>
            </wp:wrapThrough>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Users/patrick/Desktop/螢幕快照%202019-12-23%"/>
                    <pic:cNvPicPr>
                      <a:picLocks noChangeAspect="1" noChangeArrowheads="1"/>
                    </pic:cNvPicPr>
                  </pic:nvPicPr>
                  <pic:blipFill>
                    <a:blip r:embed="rId23" cstate="screen">
                      <a:extLst>
                        <a:ext uri="{28A0092B-C50C-407E-A947-70E740481C1C}">
                          <a14:useLocalDpi xmlns:a14="http://schemas.microsoft.com/office/drawing/2010/main"/>
                        </a:ext>
                      </a:extLst>
                    </a:blip>
                    <a:stretch>
                      <a:fillRect/>
                    </a:stretch>
                  </pic:blipFill>
                  <pic:spPr bwMode="auto">
                    <a:xfrm>
                      <a:off x="0" y="0"/>
                      <a:ext cx="861695" cy="18167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2E5642" w14:textId="228B000A" w:rsidR="00866273" w:rsidRPr="00704583" w:rsidRDefault="00866273">
      <w:pPr>
        <w:rPr>
          <w:rFonts w:ascii="微軟正黑體" w:eastAsia="微軟正黑體" w:hAnsi="微軟正黑體"/>
        </w:rPr>
      </w:pPr>
    </w:p>
    <w:p w14:paraId="71AFF392" w14:textId="5154D142" w:rsidR="00866273" w:rsidRPr="00704583" w:rsidRDefault="00866273">
      <w:pPr>
        <w:rPr>
          <w:rFonts w:ascii="微軟正黑體" w:eastAsia="微軟正黑體" w:hAnsi="微軟正黑體"/>
        </w:rPr>
      </w:pPr>
    </w:p>
    <w:p w14:paraId="526FF850" w14:textId="2ED7916B" w:rsidR="008B7493" w:rsidRPr="00704583" w:rsidRDefault="008B7493">
      <w:pPr>
        <w:rPr>
          <w:rFonts w:ascii="微軟正黑體" w:eastAsia="微軟正黑體" w:hAnsi="微軟正黑體"/>
        </w:rPr>
      </w:pPr>
    </w:p>
    <w:p w14:paraId="0E6B2C0F" w14:textId="6455E857" w:rsidR="008B7493" w:rsidRPr="00704583" w:rsidRDefault="00E477F3">
      <w:pPr>
        <w:rPr>
          <w:rFonts w:ascii="微軟正黑體" w:eastAsia="微軟正黑體" w:hAnsi="微軟正黑體"/>
        </w:rPr>
      </w:pPr>
      <w:r w:rsidRPr="00704583">
        <w:rPr>
          <w:noProof/>
          <w:lang w:val="en-US"/>
        </w:rPr>
        <mc:AlternateContent>
          <mc:Choice Requires="wps">
            <w:drawing>
              <wp:anchor distT="45720" distB="45720" distL="114300" distR="114300" simplePos="0" relativeHeight="251687936" behindDoc="0" locked="0" layoutInCell="1" allowOverlap="1" wp14:anchorId="3EE6FE8D" wp14:editId="13B30A31">
                <wp:simplePos x="0" y="0"/>
                <wp:positionH relativeFrom="column">
                  <wp:posOffset>2849245</wp:posOffset>
                </wp:positionH>
                <wp:positionV relativeFrom="paragraph">
                  <wp:posOffset>91440</wp:posOffset>
                </wp:positionV>
                <wp:extent cx="2616835" cy="2743200"/>
                <wp:effectExtent l="19050" t="19050" r="12065" b="19050"/>
                <wp:wrapNone/>
                <wp:docPr id="6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6835" cy="2743200"/>
                        </a:xfrm>
                        <a:custGeom>
                          <a:avLst/>
                          <a:gdLst>
                            <a:gd name="connsiteX0" fmla="*/ 0 w 2616835"/>
                            <a:gd name="connsiteY0" fmla="*/ 0 h 2743200"/>
                            <a:gd name="connsiteX1" fmla="*/ 497199 w 2616835"/>
                            <a:gd name="connsiteY1" fmla="*/ 0 h 2743200"/>
                            <a:gd name="connsiteX2" fmla="*/ 994397 w 2616835"/>
                            <a:gd name="connsiteY2" fmla="*/ 0 h 2743200"/>
                            <a:gd name="connsiteX3" fmla="*/ 1439259 w 2616835"/>
                            <a:gd name="connsiteY3" fmla="*/ 0 h 2743200"/>
                            <a:gd name="connsiteX4" fmla="*/ 1884121 w 2616835"/>
                            <a:gd name="connsiteY4" fmla="*/ 0 h 2743200"/>
                            <a:gd name="connsiteX5" fmla="*/ 2616835 w 2616835"/>
                            <a:gd name="connsiteY5" fmla="*/ 0 h 2743200"/>
                            <a:gd name="connsiteX6" fmla="*/ 2616835 w 2616835"/>
                            <a:gd name="connsiteY6" fmla="*/ 548640 h 2743200"/>
                            <a:gd name="connsiteX7" fmla="*/ 2616835 w 2616835"/>
                            <a:gd name="connsiteY7" fmla="*/ 1014984 h 2743200"/>
                            <a:gd name="connsiteX8" fmla="*/ 2616835 w 2616835"/>
                            <a:gd name="connsiteY8" fmla="*/ 1618488 h 2743200"/>
                            <a:gd name="connsiteX9" fmla="*/ 2616835 w 2616835"/>
                            <a:gd name="connsiteY9" fmla="*/ 2139696 h 2743200"/>
                            <a:gd name="connsiteX10" fmla="*/ 2616835 w 2616835"/>
                            <a:gd name="connsiteY10" fmla="*/ 2743200 h 2743200"/>
                            <a:gd name="connsiteX11" fmla="*/ 2171973 w 2616835"/>
                            <a:gd name="connsiteY11" fmla="*/ 2743200 h 2743200"/>
                            <a:gd name="connsiteX12" fmla="*/ 1700943 w 2616835"/>
                            <a:gd name="connsiteY12" fmla="*/ 2743200 h 2743200"/>
                            <a:gd name="connsiteX13" fmla="*/ 1177576 w 2616835"/>
                            <a:gd name="connsiteY13" fmla="*/ 2743200 h 2743200"/>
                            <a:gd name="connsiteX14" fmla="*/ 628040 w 2616835"/>
                            <a:gd name="connsiteY14" fmla="*/ 2743200 h 2743200"/>
                            <a:gd name="connsiteX15" fmla="*/ 0 w 2616835"/>
                            <a:gd name="connsiteY15" fmla="*/ 2743200 h 2743200"/>
                            <a:gd name="connsiteX16" fmla="*/ 0 w 2616835"/>
                            <a:gd name="connsiteY16" fmla="*/ 2276856 h 2743200"/>
                            <a:gd name="connsiteX17" fmla="*/ 0 w 2616835"/>
                            <a:gd name="connsiteY17" fmla="*/ 1810512 h 2743200"/>
                            <a:gd name="connsiteX18" fmla="*/ 0 w 2616835"/>
                            <a:gd name="connsiteY18" fmla="*/ 1234440 h 2743200"/>
                            <a:gd name="connsiteX19" fmla="*/ 0 w 2616835"/>
                            <a:gd name="connsiteY19" fmla="*/ 658368 h 2743200"/>
                            <a:gd name="connsiteX20" fmla="*/ 0 w 2616835"/>
                            <a:gd name="connsiteY20" fmla="*/ 0 h 2743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2616835" h="2743200" fill="none" extrusionOk="0">
                              <a:moveTo>
                                <a:pt x="0" y="0"/>
                              </a:moveTo>
                              <a:cubicBezTo>
                                <a:pt x="168035" y="-55449"/>
                                <a:pt x="309576" y="42285"/>
                                <a:pt x="497199" y="0"/>
                              </a:cubicBezTo>
                              <a:cubicBezTo>
                                <a:pt x="684822" y="-42285"/>
                                <a:pt x="798923" y="4752"/>
                                <a:pt x="994397" y="0"/>
                              </a:cubicBezTo>
                              <a:cubicBezTo>
                                <a:pt x="1189871" y="-4752"/>
                                <a:pt x="1338874" y="47375"/>
                                <a:pt x="1439259" y="0"/>
                              </a:cubicBezTo>
                              <a:cubicBezTo>
                                <a:pt x="1539644" y="-47375"/>
                                <a:pt x="1695692" y="46355"/>
                                <a:pt x="1884121" y="0"/>
                              </a:cubicBezTo>
                              <a:cubicBezTo>
                                <a:pt x="2072550" y="-46355"/>
                                <a:pt x="2397652" y="65809"/>
                                <a:pt x="2616835" y="0"/>
                              </a:cubicBezTo>
                              <a:cubicBezTo>
                                <a:pt x="2630900" y="211812"/>
                                <a:pt x="2599344" y="392204"/>
                                <a:pt x="2616835" y="548640"/>
                              </a:cubicBezTo>
                              <a:cubicBezTo>
                                <a:pt x="2634326" y="705076"/>
                                <a:pt x="2583999" y="886409"/>
                                <a:pt x="2616835" y="1014984"/>
                              </a:cubicBezTo>
                              <a:cubicBezTo>
                                <a:pt x="2649671" y="1143559"/>
                                <a:pt x="2598621" y="1435281"/>
                                <a:pt x="2616835" y="1618488"/>
                              </a:cubicBezTo>
                              <a:cubicBezTo>
                                <a:pt x="2635049" y="1801695"/>
                                <a:pt x="2589526" y="1952021"/>
                                <a:pt x="2616835" y="2139696"/>
                              </a:cubicBezTo>
                              <a:cubicBezTo>
                                <a:pt x="2644144" y="2327371"/>
                                <a:pt x="2546586" y="2619091"/>
                                <a:pt x="2616835" y="2743200"/>
                              </a:cubicBezTo>
                              <a:cubicBezTo>
                                <a:pt x="2449741" y="2781730"/>
                                <a:pt x="2381984" y="2694914"/>
                                <a:pt x="2171973" y="2743200"/>
                              </a:cubicBezTo>
                              <a:cubicBezTo>
                                <a:pt x="1961962" y="2791486"/>
                                <a:pt x="1855624" y="2723516"/>
                                <a:pt x="1700943" y="2743200"/>
                              </a:cubicBezTo>
                              <a:cubicBezTo>
                                <a:pt x="1546262" y="2762884"/>
                                <a:pt x="1283598" y="2735009"/>
                                <a:pt x="1177576" y="2743200"/>
                              </a:cubicBezTo>
                              <a:cubicBezTo>
                                <a:pt x="1071554" y="2751391"/>
                                <a:pt x="838245" y="2712947"/>
                                <a:pt x="628040" y="2743200"/>
                              </a:cubicBezTo>
                              <a:cubicBezTo>
                                <a:pt x="417835" y="2773453"/>
                                <a:pt x="265280" y="2678808"/>
                                <a:pt x="0" y="2743200"/>
                              </a:cubicBezTo>
                              <a:cubicBezTo>
                                <a:pt x="-24052" y="2551059"/>
                                <a:pt x="3071" y="2386369"/>
                                <a:pt x="0" y="2276856"/>
                              </a:cubicBezTo>
                              <a:cubicBezTo>
                                <a:pt x="-3071" y="2167343"/>
                                <a:pt x="12442" y="2038173"/>
                                <a:pt x="0" y="1810512"/>
                              </a:cubicBezTo>
                              <a:cubicBezTo>
                                <a:pt x="-12442" y="1582851"/>
                                <a:pt x="42667" y="1463038"/>
                                <a:pt x="0" y="1234440"/>
                              </a:cubicBezTo>
                              <a:cubicBezTo>
                                <a:pt x="-42667" y="1005842"/>
                                <a:pt x="42823" y="834135"/>
                                <a:pt x="0" y="658368"/>
                              </a:cubicBezTo>
                              <a:cubicBezTo>
                                <a:pt x="-42823" y="482601"/>
                                <a:pt x="25049" y="279414"/>
                                <a:pt x="0" y="0"/>
                              </a:cubicBezTo>
                              <a:close/>
                            </a:path>
                            <a:path w="2616835" h="2743200" stroke="0" extrusionOk="0">
                              <a:moveTo>
                                <a:pt x="0" y="0"/>
                              </a:moveTo>
                              <a:cubicBezTo>
                                <a:pt x="192044" y="-12198"/>
                                <a:pt x="259729" y="30263"/>
                                <a:pt x="471030" y="0"/>
                              </a:cubicBezTo>
                              <a:cubicBezTo>
                                <a:pt x="682331" y="-30263"/>
                                <a:pt x="722683" y="34217"/>
                                <a:pt x="942061" y="0"/>
                              </a:cubicBezTo>
                              <a:cubicBezTo>
                                <a:pt x="1161439" y="-34217"/>
                                <a:pt x="1294802" y="48871"/>
                                <a:pt x="1386923" y="0"/>
                              </a:cubicBezTo>
                              <a:cubicBezTo>
                                <a:pt x="1479044" y="-48871"/>
                                <a:pt x="1758926" y="47721"/>
                                <a:pt x="1910290" y="0"/>
                              </a:cubicBezTo>
                              <a:cubicBezTo>
                                <a:pt x="2061654" y="-47721"/>
                                <a:pt x="2340444" y="78716"/>
                                <a:pt x="2616835" y="0"/>
                              </a:cubicBezTo>
                              <a:cubicBezTo>
                                <a:pt x="2655312" y="101645"/>
                                <a:pt x="2562166" y="344676"/>
                                <a:pt x="2616835" y="466344"/>
                              </a:cubicBezTo>
                              <a:cubicBezTo>
                                <a:pt x="2671504" y="588012"/>
                                <a:pt x="2565732" y="759953"/>
                                <a:pt x="2616835" y="932688"/>
                              </a:cubicBezTo>
                              <a:cubicBezTo>
                                <a:pt x="2667938" y="1105423"/>
                                <a:pt x="2568338" y="1182005"/>
                                <a:pt x="2616835" y="1426464"/>
                              </a:cubicBezTo>
                              <a:cubicBezTo>
                                <a:pt x="2665332" y="1670923"/>
                                <a:pt x="2593696" y="1715292"/>
                                <a:pt x="2616835" y="1920240"/>
                              </a:cubicBezTo>
                              <a:cubicBezTo>
                                <a:pt x="2639974" y="2125188"/>
                                <a:pt x="2526469" y="2556924"/>
                                <a:pt x="2616835" y="2743200"/>
                              </a:cubicBezTo>
                              <a:cubicBezTo>
                                <a:pt x="2351934" y="2777340"/>
                                <a:pt x="2319434" y="2677403"/>
                                <a:pt x="2041131" y="2743200"/>
                              </a:cubicBezTo>
                              <a:cubicBezTo>
                                <a:pt x="1762828" y="2808997"/>
                                <a:pt x="1613884" y="2706764"/>
                                <a:pt x="1491596" y="2743200"/>
                              </a:cubicBezTo>
                              <a:cubicBezTo>
                                <a:pt x="1369309" y="2779636"/>
                                <a:pt x="1160273" y="2735785"/>
                                <a:pt x="1020566" y="2743200"/>
                              </a:cubicBezTo>
                              <a:cubicBezTo>
                                <a:pt x="880859" y="2750615"/>
                                <a:pt x="768162" y="2695877"/>
                                <a:pt x="575704" y="2743200"/>
                              </a:cubicBezTo>
                              <a:cubicBezTo>
                                <a:pt x="383246" y="2790523"/>
                                <a:pt x="214963" y="2701967"/>
                                <a:pt x="0" y="2743200"/>
                              </a:cubicBezTo>
                              <a:cubicBezTo>
                                <a:pt x="-10726" y="2580484"/>
                                <a:pt x="42491" y="2438658"/>
                                <a:pt x="0" y="2276856"/>
                              </a:cubicBezTo>
                              <a:cubicBezTo>
                                <a:pt x="-42491" y="2115054"/>
                                <a:pt x="34746" y="1930500"/>
                                <a:pt x="0" y="1673352"/>
                              </a:cubicBezTo>
                              <a:cubicBezTo>
                                <a:pt x="-34746" y="1416204"/>
                                <a:pt x="22251" y="1410456"/>
                                <a:pt x="0" y="1152144"/>
                              </a:cubicBezTo>
                              <a:cubicBezTo>
                                <a:pt x="-22251" y="893832"/>
                                <a:pt x="37381" y="741687"/>
                                <a:pt x="0" y="548640"/>
                              </a:cubicBezTo>
                              <a:cubicBezTo>
                                <a:pt x="-37381" y="355593"/>
                                <a:pt x="1089" y="245684"/>
                                <a:pt x="0" y="0"/>
                              </a:cubicBezTo>
                              <a:close/>
                            </a:path>
                          </a:pathLst>
                        </a:custGeom>
                        <a:solidFill>
                          <a:srgbClr val="FFFFFF"/>
                        </a:solidFill>
                        <a:ln w="19050">
                          <a:solidFill>
                            <a:srgbClr val="70AD47">
                              <a:lumMod val="75000"/>
                            </a:srgbClr>
                          </a:solidFill>
                          <a:miter lim="800000"/>
                          <a:headEnd/>
                          <a:tailEnd/>
                        </a:ln>
                      </wps:spPr>
                      <wps:txbx>
                        <w:txbxContent>
                          <w:p w14:paraId="7080A3FE" w14:textId="1B6166EC" w:rsidR="00763D83" w:rsidRPr="00B57885" w:rsidRDefault="00C54D61" w:rsidP="00C54D61">
                            <w:pPr>
                              <w:snapToGrid w:val="0"/>
                              <w:spacing w:line="276" w:lineRule="auto"/>
                              <w:jc w:val="center"/>
                              <w:rPr>
                                <w:rFonts w:eastAsia="微軟正黑體"/>
                                <w:b/>
                              </w:rPr>
                            </w:pPr>
                            <w:r w:rsidRPr="00C54D61">
                              <w:rPr>
                                <w:rFonts w:eastAsia="DengXian" w:hint="eastAsia"/>
                                <w:b/>
                              </w:rPr>
                              <w:t>内容农场（</w:t>
                            </w:r>
                            <w:r w:rsidRPr="00C54D61">
                              <w:rPr>
                                <w:rFonts w:eastAsia="DengXian"/>
                                <w:b/>
                              </w:rPr>
                              <w:t>Content Farm</w:t>
                            </w:r>
                            <w:r w:rsidRPr="00C54D61">
                              <w:rPr>
                                <w:rFonts w:eastAsia="DengXian" w:hint="eastAsia"/>
                                <w:b/>
                              </w:rPr>
                              <w:t>）</w:t>
                            </w:r>
                          </w:p>
                          <w:p w14:paraId="122041B6" w14:textId="15A771AA" w:rsidR="00763D83" w:rsidRPr="009E22B4" w:rsidRDefault="00C54D61" w:rsidP="00C54D61">
                            <w:pPr>
                              <w:snapToGrid w:val="0"/>
                              <w:spacing w:line="276" w:lineRule="auto"/>
                              <w:ind w:right="-165"/>
                              <w:rPr>
                                <w:rFonts w:ascii="微軟正黑體" w:eastAsia="微軟正黑體" w:hAnsi="微軟正黑體"/>
                              </w:rPr>
                            </w:pPr>
                            <w:r w:rsidRPr="00C54D61">
                              <w:rPr>
                                <w:rFonts w:ascii="微軟正黑體" w:eastAsia="DengXian" w:hAnsi="微軟正黑體" w:hint="eastAsia"/>
                              </w:rPr>
                              <w:t>指一些网站或企业，为了取得点击率及谋取网络广告收益，创造大量质素低落的网络文章。这些文章大多是盗译或胡乱堆砌，欠缺消息来源，甚至传播误导资讯。</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E6FE8D" id="_x0000_s1042" style="position:absolute;margin-left:224.35pt;margin-top:7.2pt;width:206.05pt;height:3in;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2616835,27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" adj="-11796480,,5400" path="m,nfc168035,-55449,309576,42285,497199,,684822,-42285,798923,4752,994397,v195474,-4752,344477,47375,444862,c1539644,-47375,1695692,46355,1884121,v188429,-46355,513531,65809,732714,c2630900,211812,2599344,392204,2616835,548640v17491,156436,-32836,337769,,466344c2649671,1143559,2598621,1435281,2616835,1618488v18214,183207,-27309,333533,,521208c2644144,2327371,2546586,2619091,2616835,2743200v-167094,38530,-234851,-48286,-444862,c1961962,2791486,1855624,2723516,1700943,2743200v-154681,19684,-417345,-8191,-523367,c1071554,2751391,838245,2712947,628040,2743200v-210205,30253,-362760,-64392,-628040,c-24052,2551059,3071,2386369,,2276856,-3071,2167343,12442,2038173,,1810512,-12442,1582851,42667,1463038,,1234440,-42667,1005842,42823,834135,,658368,-42823,482601,25049,279414,,xem,nsc192044,-12198,259729,30263,471030,,682331,-30263,722683,34217,942061,v219378,-34217,352741,48871,444862,c1479044,-48871,1758926,47721,1910290,v151364,-47721,430154,78716,706545,c2655312,101645,2562166,344676,2616835,466344v54669,121668,-51103,293609,,466344c2667938,1105423,2568338,1182005,2616835,1426464v48497,244459,-23139,288828,,493776c2639974,2125188,2526469,2556924,2616835,2743200v-264901,34140,-297401,-65797,-575704,c1762828,2808997,1613884,2706764,1491596,2743200v-122287,36436,-331323,-7415,-471030,c880859,2750615,768162,2695877,575704,2743200v-192458,47323,-360741,-41233,-575704,c-10726,2580484,42491,2438658,,2276856,-42491,2115054,34746,1930500,,1673352,-34746,1416204,22251,1410456,,1152144,-22251,893832,37381,741687,,548640,-37381,355593,1089,245684,,xe" strokecolor="#548235" strokeweight="1.5pt">
                <v:stroke joinstyle="miter"/>
                <v:formulas/>
                <v:path o:extrusionok="f" o:connecttype="custom" o:connectlocs="0,0;497199,0;994397,0;1439259,0;1884121,0;2616835,0;2616835,548640;2616835,1014984;2616835,1618488;2616835,2139696;2616835,2743200;2171973,2743200;1700943,2743200;1177576,2743200;628040,2743200;0,2743200;0,2276856;0,1810512;0,1234440;0,658368;0,0" o:connectangles="0,0,0,0,0,0,0,0,0,0,0,0,0,0,0,0,0,0,0,0,0" textboxrect="0,0,2616835,2743200"/>
                <v:textbox>
                  <w:txbxContent>
                    <w:p w14:paraId="7080A3FE" w14:textId="1B6166EC" w:rsidR="00763D83" w:rsidRPr="00B57885" w:rsidRDefault="00C54D61" w:rsidP="00C54D61">
                      <w:pPr>
                        <w:snapToGrid w:val="0"/>
                        <w:spacing w:line="276" w:lineRule="auto"/>
                        <w:jc w:val="center"/>
                        <w:rPr>
                          <w:rFonts w:eastAsia="微軟正黑體"/>
                          <w:b/>
                        </w:rPr>
                      </w:pPr>
                      <w:r w:rsidRPr="00C54D61">
                        <w:rPr>
                          <w:rFonts w:eastAsia="DengXian" w:hint="eastAsia"/>
                          <w:b/>
                        </w:rPr>
                        <w:t>内容农场（</w:t>
                      </w:r>
                      <w:r w:rsidRPr="00C54D61">
                        <w:rPr>
                          <w:rFonts w:eastAsia="DengXian"/>
                          <w:b/>
                        </w:rPr>
                        <w:t>Content Farm</w:t>
                      </w:r>
                      <w:r w:rsidRPr="00C54D61">
                        <w:rPr>
                          <w:rFonts w:eastAsia="DengXian" w:hint="eastAsia"/>
                          <w:b/>
                        </w:rPr>
                        <w:t>）</w:t>
                      </w:r>
                    </w:p>
                    <w:p w14:paraId="122041B6" w14:textId="15A771AA" w:rsidR="00763D83" w:rsidRPr="009E22B4" w:rsidRDefault="00C54D61" w:rsidP="00C54D61">
                      <w:pPr>
                        <w:snapToGrid w:val="0"/>
                        <w:spacing w:line="276" w:lineRule="auto"/>
                        <w:ind w:right="-165"/>
                        <w:rPr>
                          <w:rFonts w:ascii="微軟正黑體" w:eastAsia="微軟正黑體" w:hAnsi="微軟正黑體"/>
                        </w:rPr>
                      </w:pPr>
                      <w:r w:rsidRPr="00C54D61">
                        <w:rPr>
                          <w:rFonts w:ascii="微軟正黑體" w:eastAsia="DengXian" w:hAnsi="微軟正黑體" w:hint="eastAsia"/>
                        </w:rPr>
                        <w:t>指一些网站或企业，为了取得点击率及谋取网络广告收益，创造大量质素低落的网络文章。这些文章大多是盗译或胡乱堆砌，欠缺消息来源，甚至传播误导资讯。</w:t>
                      </w:r>
                    </w:p>
                  </w:txbxContent>
                </v:textbox>
              </v:shape>
            </w:pict>
          </mc:Fallback>
        </mc:AlternateContent>
      </w:r>
      <w:r w:rsidRPr="00704583">
        <w:rPr>
          <w:noProof/>
          <w:lang w:val="en-US"/>
        </w:rPr>
        <mc:AlternateContent>
          <mc:Choice Requires="wps">
            <w:drawing>
              <wp:anchor distT="45720" distB="45720" distL="114300" distR="114300" simplePos="0" relativeHeight="251685888" behindDoc="0" locked="0" layoutInCell="1" allowOverlap="1" wp14:anchorId="4CBEE833" wp14:editId="569AC28E">
                <wp:simplePos x="0" y="0"/>
                <wp:positionH relativeFrom="margin">
                  <wp:posOffset>-167005</wp:posOffset>
                </wp:positionH>
                <wp:positionV relativeFrom="paragraph">
                  <wp:posOffset>97790</wp:posOffset>
                </wp:positionV>
                <wp:extent cx="2661285" cy="2711450"/>
                <wp:effectExtent l="0" t="0" r="5715" b="0"/>
                <wp:wrapNone/>
                <wp:docPr id="6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1285" cy="2711450"/>
                        </a:xfrm>
                        <a:prstGeom prst="rect">
                          <a:avLst/>
                        </a:prstGeom>
                        <a:solidFill>
                          <a:srgbClr val="FFFFFF"/>
                        </a:solidFill>
                        <a:ln w="19050">
                          <a:solidFill>
                            <a:srgbClr val="FFC000">
                              <a:lumMod val="50000"/>
                            </a:srgbClr>
                          </a:solidFill>
                          <a:prstDash val="lgDash"/>
                          <a:miter lim="800000"/>
                          <a:headEnd/>
                          <a:tailEnd/>
                        </a:ln>
                      </wps:spPr>
                      <wps:txbx>
                        <w:txbxContent>
                          <w:p w14:paraId="589D2F0B" w14:textId="28AD4CC4" w:rsidR="00763D83" w:rsidRPr="00B57885" w:rsidRDefault="00C54D61" w:rsidP="00C54D61">
                            <w:pPr>
                              <w:snapToGrid w:val="0"/>
                              <w:spacing w:line="276" w:lineRule="auto"/>
                              <w:jc w:val="center"/>
                              <w:rPr>
                                <w:rFonts w:eastAsia="微軟正黑體"/>
                                <w:b/>
                              </w:rPr>
                            </w:pPr>
                            <w:r w:rsidRPr="00C54D61">
                              <w:rPr>
                                <w:rFonts w:eastAsia="DengXian" w:hint="eastAsia"/>
                                <w:b/>
                              </w:rPr>
                              <w:t>假新闻（</w:t>
                            </w:r>
                            <w:r w:rsidRPr="00C54D61">
                              <w:rPr>
                                <w:rFonts w:eastAsia="DengXian"/>
                                <w:b/>
                              </w:rPr>
                              <w:t>Fake News</w:t>
                            </w:r>
                            <w:r w:rsidRPr="00C54D61">
                              <w:rPr>
                                <w:rFonts w:eastAsia="DengXian" w:hint="eastAsia"/>
                                <w:b/>
                              </w:rPr>
                              <w:t>）</w:t>
                            </w:r>
                          </w:p>
                          <w:p w14:paraId="21229BAE" w14:textId="06F65C69" w:rsidR="00763D83" w:rsidRPr="009E22B4" w:rsidRDefault="00C54D61" w:rsidP="00C54D61">
                            <w:pPr>
                              <w:snapToGrid w:val="0"/>
                              <w:spacing w:line="276" w:lineRule="auto"/>
                              <w:ind w:right="-105"/>
                              <w:rPr>
                                <w:rFonts w:ascii="微軟正黑體" w:eastAsia="微軟正黑體" w:hAnsi="微軟正黑體"/>
                              </w:rPr>
                            </w:pPr>
                            <w:r w:rsidRPr="00C54D61">
                              <w:rPr>
                                <w:rFonts w:ascii="微軟正黑體" w:eastAsia="DengXian" w:hAnsi="微軟正黑體" w:hint="eastAsia"/>
                              </w:rPr>
                              <w:t>指有目的地将没有根据的资讯透过模仿传统新闻媒体或社交媒体的形式传播，当中包含错误、具误导性资讯；偏颇言论、恶作剧，甚至恶意攻击，从而获得利益或情绪宣泄。</w:t>
                            </w:r>
                          </w:p>
                          <w:p w14:paraId="47BB1E27" w14:textId="3EC2970B" w:rsidR="00763D83" w:rsidRPr="009E22B4" w:rsidRDefault="00C54D61" w:rsidP="00C54D61">
                            <w:pPr>
                              <w:snapToGrid w:val="0"/>
                              <w:spacing w:line="276" w:lineRule="auto"/>
                              <w:rPr>
                                <w:rFonts w:ascii="微軟正黑體" w:eastAsia="微軟正黑體" w:hAnsi="微軟正黑體"/>
                              </w:rPr>
                            </w:pPr>
                            <w:r w:rsidRPr="00C54D61">
                              <w:rPr>
                                <w:rFonts w:ascii="微軟正黑體" w:eastAsia="DengXian" w:hAnsi="微軟正黑體" w:hint="eastAsia"/>
                              </w:rPr>
                              <w:t>假新闻更会利用夸大失实的新闻标题来确保用户点击率，亦称为</w:t>
                            </w:r>
                            <w:r w:rsidRPr="00C54D61">
                              <w:rPr>
                                <w:rFonts w:ascii="微軟正黑體" w:eastAsia="DengXian" w:hAnsi="微軟正黑體" w:hint="eastAsia"/>
                                <w:b/>
                                <w:bCs/>
                              </w:rPr>
                              <w:t>钓鱼式标题（</w:t>
                            </w:r>
                            <w:r w:rsidRPr="00C54D61">
                              <w:rPr>
                                <w:rFonts w:eastAsia="DengXian"/>
                                <w:b/>
                                <w:bCs/>
                              </w:rPr>
                              <w:t>Clickbait</w:t>
                            </w:r>
                            <w:r w:rsidRPr="00C54D61">
                              <w:rPr>
                                <w:rFonts w:ascii="微軟正黑體" w:eastAsia="DengXian" w:hAnsi="微軟正黑體" w:hint="eastAsia"/>
                                <w:b/>
                                <w:bCs/>
                              </w:rPr>
                              <w:t>）</w:t>
                            </w:r>
                            <w:r w:rsidRPr="00C54D61">
                              <w:rPr>
                                <w:rFonts w:ascii="微軟正黑體" w:eastAsia="DengXian" w:hAnsi="微軟正黑體" w:hint="eastAsia"/>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BEE833" id="_x0000_s1043" type="#_x0000_t202" style="position:absolute;margin-left:-13.15pt;margin-top:7.7pt;width:209.55pt;height:213.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" strokecolor="#7f6000" strokeweight="1.5pt">
                <v:stroke dashstyle="longDash"/>
                <v:textbox>
                  <w:txbxContent>
                    <w:p w14:paraId="589D2F0B" w14:textId="28AD4CC4" w:rsidR="00763D83" w:rsidRPr="00B57885" w:rsidRDefault="00C54D61" w:rsidP="00C54D61">
                      <w:pPr>
                        <w:snapToGrid w:val="0"/>
                        <w:spacing w:line="276" w:lineRule="auto"/>
                        <w:jc w:val="center"/>
                        <w:rPr>
                          <w:rFonts w:eastAsia="微軟正黑體"/>
                          <w:b/>
                        </w:rPr>
                      </w:pPr>
                      <w:r w:rsidRPr="00C54D61">
                        <w:rPr>
                          <w:rFonts w:eastAsia="DengXian" w:hint="eastAsia"/>
                          <w:b/>
                        </w:rPr>
                        <w:t>假新闻（</w:t>
                      </w:r>
                      <w:r w:rsidRPr="00C54D61">
                        <w:rPr>
                          <w:rFonts w:eastAsia="DengXian"/>
                          <w:b/>
                        </w:rPr>
                        <w:t>Fake News</w:t>
                      </w:r>
                      <w:r w:rsidRPr="00C54D61">
                        <w:rPr>
                          <w:rFonts w:eastAsia="DengXian" w:hint="eastAsia"/>
                          <w:b/>
                        </w:rPr>
                        <w:t>）</w:t>
                      </w:r>
                    </w:p>
                    <w:p w14:paraId="21229BAE" w14:textId="06F65C69" w:rsidR="00763D83" w:rsidRPr="009E22B4" w:rsidRDefault="00C54D61" w:rsidP="00C54D61">
                      <w:pPr>
                        <w:snapToGrid w:val="0"/>
                        <w:spacing w:line="276" w:lineRule="auto"/>
                        <w:ind w:right="-105"/>
                        <w:rPr>
                          <w:rFonts w:ascii="微軟正黑體" w:eastAsia="微軟正黑體" w:hAnsi="微軟正黑體"/>
                        </w:rPr>
                      </w:pPr>
                      <w:r w:rsidRPr="00C54D61">
                        <w:rPr>
                          <w:rFonts w:ascii="微軟正黑體" w:eastAsia="DengXian" w:hAnsi="微軟正黑體" w:hint="eastAsia"/>
                        </w:rPr>
                        <w:t>指有目的地将没有根据的资讯透过模仿传统新闻媒体或社交媒体的形式传播，当中包含错误、具误导性资讯；偏颇言论、恶作剧，甚至恶意攻击，从而获得利益或情绪宣泄。</w:t>
                      </w:r>
                    </w:p>
                    <w:p w14:paraId="47BB1E27" w14:textId="3EC2970B" w:rsidR="00763D83" w:rsidRPr="009E22B4" w:rsidRDefault="00C54D61" w:rsidP="00C54D61">
                      <w:pPr>
                        <w:snapToGrid w:val="0"/>
                        <w:spacing w:line="276" w:lineRule="auto"/>
                        <w:rPr>
                          <w:rFonts w:ascii="微軟正黑體" w:eastAsia="微軟正黑體" w:hAnsi="微軟正黑體"/>
                        </w:rPr>
                      </w:pPr>
                      <w:r w:rsidRPr="00C54D61">
                        <w:rPr>
                          <w:rFonts w:ascii="微軟正黑體" w:eastAsia="DengXian" w:hAnsi="微軟正黑體" w:hint="eastAsia"/>
                        </w:rPr>
                        <w:t>假新闻更会利用夸大失实的新闻标题来确保用户点击率，亦称为</w:t>
                      </w:r>
                      <w:r w:rsidRPr="00C54D61">
                        <w:rPr>
                          <w:rFonts w:ascii="微軟正黑體" w:eastAsia="DengXian" w:hAnsi="微軟正黑體" w:hint="eastAsia"/>
                          <w:b/>
                          <w:bCs/>
                        </w:rPr>
                        <w:t>钓鱼式标题（</w:t>
                      </w:r>
                      <w:r w:rsidRPr="00C54D61">
                        <w:rPr>
                          <w:rFonts w:eastAsia="DengXian"/>
                          <w:b/>
                          <w:bCs/>
                        </w:rPr>
                        <w:t>Clickbait</w:t>
                      </w:r>
                      <w:r w:rsidRPr="00C54D61">
                        <w:rPr>
                          <w:rFonts w:ascii="微軟正黑體" w:eastAsia="DengXian" w:hAnsi="微軟正黑體" w:hint="eastAsia"/>
                          <w:b/>
                          <w:bCs/>
                        </w:rPr>
                        <w:t>）</w:t>
                      </w:r>
                      <w:r w:rsidRPr="00C54D61">
                        <w:rPr>
                          <w:rFonts w:ascii="微軟正黑體" w:eastAsia="DengXian" w:hAnsi="微軟正黑體" w:hint="eastAsia"/>
                        </w:rPr>
                        <w:t>。</w:t>
                      </w:r>
                    </w:p>
                  </w:txbxContent>
                </v:textbox>
                <w10:wrap anchorx="margin"/>
              </v:shape>
            </w:pict>
          </mc:Fallback>
        </mc:AlternateContent>
      </w:r>
    </w:p>
    <w:p w14:paraId="711FF7AB" w14:textId="1FDE572C" w:rsidR="008B7493" w:rsidRPr="00704583" w:rsidRDefault="008B7493">
      <w:pPr>
        <w:rPr>
          <w:rFonts w:ascii="微軟正黑體" w:eastAsia="微軟正黑體" w:hAnsi="微軟正黑體"/>
        </w:rPr>
      </w:pPr>
    </w:p>
    <w:p w14:paraId="6416C1C8" w14:textId="52B5A78F" w:rsidR="008B7493" w:rsidRPr="00704583" w:rsidRDefault="008B7493">
      <w:pPr>
        <w:rPr>
          <w:rFonts w:ascii="微軟正黑體" w:eastAsia="微軟正黑體" w:hAnsi="微軟正黑體"/>
        </w:rPr>
      </w:pPr>
    </w:p>
    <w:p w14:paraId="3AACB956" w14:textId="25390C0C" w:rsidR="008B7493" w:rsidRPr="00704583" w:rsidRDefault="008B7493">
      <w:pPr>
        <w:rPr>
          <w:rFonts w:ascii="微軟正黑體" w:eastAsia="微軟正黑體" w:hAnsi="微軟正黑體"/>
        </w:rPr>
      </w:pPr>
    </w:p>
    <w:p w14:paraId="6402D1C8" w14:textId="51003E2D" w:rsidR="008B7493" w:rsidRPr="00704583" w:rsidRDefault="008B7493">
      <w:pPr>
        <w:rPr>
          <w:rFonts w:ascii="微軟正黑體" w:eastAsia="微軟正黑體" w:hAnsi="微軟正黑體"/>
        </w:rPr>
      </w:pPr>
    </w:p>
    <w:p w14:paraId="5EECF657" w14:textId="77777777" w:rsidR="008B7493" w:rsidRPr="00704583" w:rsidRDefault="008B7493">
      <w:pPr>
        <w:rPr>
          <w:rFonts w:ascii="微軟正黑體" w:eastAsia="微軟正黑體" w:hAnsi="微軟正黑體"/>
        </w:rPr>
      </w:pPr>
    </w:p>
    <w:p w14:paraId="041CAF39" w14:textId="1CEF0E31" w:rsidR="001F6F93" w:rsidRPr="00704583" w:rsidRDefault="00C54D61">
      <w:pPr>
        <w:rPr>
          <w:rFonts w:eastAsia="新細明體"/>
          <w:sz w:val="22"/>
          <w:szCs w:val="22"/>
          <w:lang w:val="en-US" w:eastAsia="zh-TW"/>
        </w:rPr>
      </w:pPr>
      <w:r w:rsidRPr="00C54D61">
        <w:rPr>
          <w:rFonts w:eastAsia="DengXian" w:hint="eastAsia"/>
          <w:sz w:val="22"/>
          <w:szCs w:val="22"/>
          <w:u w:val="single"/>
          <w:lang w:val="en-US"/>
        </w:rPr>
        <w:t>节录及改写自</w:t>
      </w:r>
      <w:r w:rsidRPr="00C54D61">
        <w:rPr>
          <w:rFonts w:eastAsia="DengXian" w:hint="eastAsia"/>
          <w:sz w:val="22"/>
          <w:szCs w:val="22"/>
          <w:lang w:val="en-US"/>
        </w:rPr>
        <w:t>：</w:t>
      </w:r>
      <w:r w:rsidRPr="00C54D61">
        <w:rPr>
          <w:rFonts w:eastAsia="DengXian"/>
          <w:sz w:val="22"/>
          <w:szCs w:val="22"/>
          <w:lang w:val="en-US"/>
        </w:rPr>
        <w:t>Lazer, et al.</w:t>
      </w:r>
      <w:r w:rsidRPr="00C54D61">
        <w:rPr>
          <w:rFonts w:eastAsia="DengXian" w:hint="eastAsia"/>
          <w:sz w:val="22"/>
          <w:szCs w:val="22"/>
          <w:lang w:val="en-US"/>
        </w:rPr>
        <w:t>（</w:t>
      </w:r>
      <w:r w:rsidRPr="00C54D61">
        <w:rPr>
          <w:rFonts w:eastAsia="DengXian"/>
          <w:sz w:val="22"/>
          <w:szCs w:val="22"/>
          <w:lang w:val="en-US"/>
        </w:rPr>
        <w:t>2018</w:t>
      </w:r>
      <w:r w:rsidRPr="00C54D61">
        <w:rPr>
          <w:rFonts w:eastAsia="DengXian" w:hint="eastAsia"/>
          <w:sz w:val="22"/>
          <w:szCs w:val="22"/>
          <w:lang w:val="en-US"/>
        </w:rPr>
        <w:t>），</w:t>
      </w:r>
      <w:r w:rsidRPr="00C54D61">
        <w:rPr>
          <w:rFonts w:eastAsia="DengXian"/>
          <w:sz w:val="22"/>
          <w:szCs w:val="22"/>
          <w:lang w:val="en-US"/>
        </w:rPr>
        <w:t>The science of fake news</w:t>
      </w:r>
      <w:r w:rsidRPr="00C54D61">
        <w:rPr>
          <w:rFonts w:eastAsia="DengXian" w:hint="eastAsia"/>
          <w:sz w:val="22"/>
          <w:szCs w:val="22"/>
          <w:lang w:val="en-US"/>
        </w:rPr>
        <w:t>；</w:t>
      </w:r>
      <w:r w:rsidRPr="00C54D61">
        <w:rPr>
          <w:rFonts w:eastAsia="DengXian"/>
          <w:sz w:val="22"/>
          <w:szCs w:val="22"/>
          <w:lang w:val="en-US"/>
        </w:rPr>
        <w:t>Merskin</w:t>
      </w:r>
      <w:r w:rsidRPr="00C54D61">
        <w:rPr>
          <w:rFonts w:eastAsia="DengXian" w:hint="eastAsia"/>
          <w:sz w:val="22"/>
          <w:szCs w:val="22"/>
          <w:lang w:val="en-US"/>
        </w:rPr>
        <w:t>（</w:t>
      </w:r>
      <w:r w:rsidRPr="00C54D61">
        <w:rPr>
          <w:rFonts w:eastAsia="DengXian"/>
          <w:sz w:val="22"/>
          <w:szCs w:val="22"/>
          <w:lang w:val="en-US"/>
        </w:rPr>
        <w:t>2019</w:t>
      </w:r>
      <w:r w:rsidRPr="00C54D61">
        <w:rPr>
          <w:rFonts w:eastAsia="DengXian" w:hint="eastAsia"/>
          <w:sz w:val="22"/>
          <w:szCs w:val="22"/>
          <w:lang w:val="en-US"/>
        </w:rPr>
        <w:t>），</w:t>
      </w:r>
      <w:r w:rsidRPr="00C54D61">
        <w:rPr>
          <w:rFonts w:eastAsia="DengXian"/>
          <w:sz w:val="22"/>
          <w:szCs w:val="22"/>
          <w:lang w:val="en-US"/>
        </w:rPr>
        <w:t>Sage international encyclopedia of mass media and society</w:t>
      </w:r>
      <w:r w:rsidRPr="00C54D61">
        <w:rPr>
          <w:rFonts w:eastAsia="DengXian" w:hint="eastAsia"/>
          <w:sz w:val="22"/>
          <w:szCs w:val="22"/>
          <w:lang w:val="en-US"/>
        </w:rPr>
        <w:t>。</w:t>
      </w:r>
    </w:p>
    <w:p w14:paraId="5B1BE361" w14:textId="1B4B0B4D" w:rsidR="00832BFC" w:rsidRPr="00704583" w:rsidRDefault="009D73F6" w:rsidP="00832BFC">
      <w:pPr>
        <w:snapToGrid w:val="0"/>
        <w:spacing w:line="276" w:lineRule="auto"/>
        <w:rPr>
          <w:rFonts w:ascii="微軟正黑體" w:eastAsia="微軟正黑體" w:hAnsi="微軟正黑體"/>
          <w:b/>
          <w:sz w:val="28"/>
          <w:szCs w:val="28"/>
          <w:lang w:eastAsia="zh-HK"/>
        </w:rPr>
      </w:pPr>
      <w:r w:rsidRPr="00704583">
        <w:rPr>
          <w:rFonts w:ascii="微軟正黑體" w:eastAsia="微軟正黑體" w:hAnsi="微軟正黑體"/>
          <w:b/>
          <w:sz w:val="28"/>
          <w:szCs w:val="28"/>
          <w:lang w:eastAsia="zh-HK"/>
        </w:rPr>
        <w:br w:type="page"/>
      </w:r>
    </w:p>
    <w:p w14:paraId="79DFA8B5" w14:textId="2C7981AD" w:rsidR="00462374" w:rsidRPr="00704583" w:rsidRDefault="00C54D61" w:rsidP="00C54D61">
      <w:pPr>
        <w:snapToGrid w:val="0"/>
        <w:spacing w:line="276" w:lineRule="auto"/>
        <w:rPr>
          <w:rFonts w:ascii="微軟正黑體" w:eastAsia="微軟正黑體" w:hAnsi="微軟正黑體"/>
          <w:b/>
          <w:sz w:val="28"/>
          <w:szCs w:val="28"/>
          <w:lang w:eastAsia="zh-HK"/>
        </w:rPr>
      </w:pPr>
      <w:r w:rsidRPr="00C54D61">
        <w:rPr>
          <w:rFonts w:ascii="微軟正黑體" w:eastAsia="DengXian" w:hAnsi="微軟正黑體" w:hint="eastAsia"/>
          <w:b/>
          <w:sz w:val="28"/>
          <w:szCs w:val="28"/>
        </w:rPr>
        <w:lastRenderedPageBreak/>
        <w:t>活动二：你相信吗？</w:t>
      </w:r>
    </w:p>
    <w:p w14:paraId="145815D4" w14:textId="5683FA1A" w:rsidR="00462374" w:rsidRPr="00704583" w:rsidRDefault="00C54D61" w:rsidP="00C54D61">
      <w:pPr>
        <w:snapToGrid w:val="0"/>
        <w:spacing w:line="276" w:lineRule="auto"/>
        <w:rPr>
          <w:rFonts w:ascii="微軟正黑體" w:eastAsia="微軟正黑體" w:hAnsi="微軟正黑體"/>
          <w:b/>
          <w:sz w:val="28"/>
          <w:szCs w:val="28"/>
        </w:rPr>
      </w:pPr>
      <w:r w:rsidRPr="00C54D61">
        <w:rPr>
          <w:rFonts w:ascii="微軟正黑體" w:eastAsia="DengXian" w:hAnsi="微軟正黑體" w:hint="eastAsia"/>
          <w:bCs/>
        </w:rPr>
        <w:t>试剔选「</w:t>
      </w:r>
      <w:r w:rsidR="00462374" w:rsidRPr="00704583">
        <w:rPr>
          <w:rFonts w:ascii="微軟正黑體" w:eastAsia="微軟正黑體" w:hAnsi="微軟正黑體" w:hint="eastAsia"/>
          <w:bCs/>
          <w:lang w:eastAsia="zh-TW"/>
        </w:rPr>
        <w:sym w:font="Wingdings" w:char="F0FC"/>
      </w:r>
      <w:r w:rsidRPr="00C54D61">
        <w:rPr>
          <w:rFonts w:ascii="微軟正黑體" w:eastAsia="DengXian" w:hAnsi="微軟正黑體" w:hint="eastAsia"/>
          <w:bCs/>
        </w:rPr>
        <w:t>」表示你相信或不相信，并注明原因。</w:t>
      </w:r>
    </w:p>
    <w:tbl>
      <w:tblPr>
        <w:tblStyle w:val="a9"/>
        <w:tblW w:w="9115" w:type="dxa"/>
        <w:tblInd w:w="-431" w:type="dxa"/>
        <w:tblLayout w:type="fixed"/>
        <w:tblLook w:val="04A0" w:firstRow="1" w:lastRow="0" w:firstColumn="1" w:lastColumn="0" w:noHBand="0" w:noVBand="1"/>
      </w:tblPr>
      <w:tblGrid>
        <w:gridCol w:w="2127"/>
        <w:gridCol w:w="2410"/>
        <w:gridCol w:w="2268"/>
        <w:gridCol w:w="2310"/>
      </w:tblGrid>
      <w:tr w:rsidR="00067351" w:rsidRPr="00704583" w14:paraId="5488A621" w14:textId="77777777" w:rsidTr="00FC5B02">
        <w:trPr>
          <w:gridBefore w:val="1"/>
          <w:gridAfter w:val="1"/>
          <w:wBefore w:w="2127" w:type="dxa"/>
          <w:wAfter w:w="2310" w:type="dxa"/>
          <w:trHeight w:val="4200"/>
        </w:trPr>
        <w:tc>
          <w:tcPr>
            <w:tcW w:w="4678" w:type="dxa"/>
            <w:gridSpan w:val="2"/>
          </w:tcPr>
          <w:p w14:paraId="2AEFC447" w14:textId="77777777" w:rsidR="00067351" w:rsidRPr="00704583" w:rsidRDefault="00067351" w:rsidP="00345035">
            <w:pPr>
              <w:jc w:val="center"/>
              <w:rPr>
                <w:rFonts w:ascii="微軟正黑體" w:eastAsia="微軟正黑體" w:hAnsi="微軟正黑體"/>
                <w:b/>
                <w:sz w:val="28"/>
                <w:szCs w:val="28"/>
              </w:rPr>
            </w:pPr>
            <w:r w:rsidRPr="00704583">
              <w:rPr>
                <w:rFonts w:ascii="微軟正黑體" w:eastAsia="微軟正黑體" w:hAnsi="微軟正黑體" w:hint="eastAsia"/>
                <w:b/>
                <w:noProof/>
                <w:sz w:val="28"/>
                <w:szCs w:val="28"/>
                <w:lang w:val="en-US"/>
              </w:rPr>
              <w:drawing>
                <wp:anchor distT="0" distB="0" distL="114300" distR="114300" simplePos="0" relativeHeight="251624448" behindDoc="0" locked="0" layoutInCell="1" allowOverlap="1" wp14:anchorId="538BBC53" wp14:editId="0A26A9BD">
                  <wp:simplePos x="0" y="0"/>
                  <wp:positionH relativeFrom="column">
                    <wp:posOffset>516255</wp:posOffset>
                  </wp:positionH>
                  <wp:positionV relativeFrom="paragraph">
                    <wp:posOffset>19716</wp:posOffset>
                  </wp:positionV>
                  <wp:extent cx="1631974" cy="2133600"/>
                  <wp:effectExtent l="0" t="0" r="6350" b="0"/>
                  <wp:wrapNone/>
                  <wp:docPr id="517" name="圖片 517" descr="一張含有 水, 風景, 座位, 汽車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OpenU_Set2-71.png"/>
                          <pic:cNvPicPr/>
                        </pic:nvPicPr>
                        <pic:blipFill>
                          <a:blip r:embed="rId24" cstate="screen">
                            <a:extLst>
                              <a:ext uri="{28A0092B-C50C-407E-A947-70E740481C1C}">
                                <a14:useLocalDpi xmlns:a14="http://schemas.microsoft.com/office/drawing/2010/main"/>
                              </a:ext>
                            </a:extLst>
                          </a:blip>
                          <a:stretch>
                            <a:fillRect/>
                          </a:stretch>
                        </pic:blipFill>
                        <pic:spPr>
                          <a:xfrm>
                            <a:off x="0" y="0"/>
                            <a:ext cx="1631974" cy="2133600"/>
                          </a:xfrm>
                          <a:prstGeom prst="rect">
                            <a:avLst/>
                          </a:prstGeom>
                        </pic:spPr>
                      </pic:pic>
                    </a:graphicData>
                  </a:graphic>
                  <wp14:sizeRelH relativeFrom="margin">
                    <wp14:pctWidth>0</wp14:pctWidth>
                  </wp14:sizeRelH>
                  <wp14:sizeRelV relativeFrom="margin">
                    <wp14:pctHeight>0</wp14:pctHeight>
                  </wp14:sizeRelV>
                </wp:anchor>
              </w:drawing>
            </w:r>
            <w:r w:rsidRPr="00704583">
              <w:rPr>
                <w:rFonts w:ascii="微軟正黑體" w:eastAsia="微軟正黑體" w:hAnsi="微軟正黑體"/>
                <w:b/>
                <w:sz w:val="28"/>
                <w:szCs w:val="28"/>
              </w:rPr>
              <w:t xml:space="preserve"> </w:t>
            </w:r>
          </w:p>
          <w:p w14:paraId="4B49A63E" w14:textId="77777777" w:rsidR="00067351" w:rsidRPr="00704583" w:rsidRDefault="00067351" w:rsidP="00345035">
            <w:pPr>
              <w:jc w:val="center"/>
              <w:rPr>
                <w:rFonts w:ascii="微軟正黑體" w:eastAsia="微軟正黑體" w:hAnsi="微軟正黑體"/>
                <w:b/>
                <w:sz w:val="28"/>
                <w:szCs w:val="28"/>
              </w:rPr>
            </w:pPr>
          </w:p>
          <w:p w14:paraId="637B792E" w14:textId="77777777" w:rsidR="00067351" w:rsidRPr="00704583" w:rsidRDefault="00067351" w:rsidP="00345035">
            <w:pPr>
              <w:jc w:val="center"/>
              <w:rPr>
                <w:rFonts w:ascii="微軟正黑體" w:eastAsia="微軟正黑體" w:hAnsi="微軟正黑體"/>
                <w:b/>
                <w:sz w:val="28"/>
                <w:szCs w:val="28"/>
              </w:rPr>
            </w:pPr>
          </w:p>
          <w:p w14:paraId="12E4BFB1" w14:textId="62E11719" w:rsidR="00067351" w:rsidRPr="00704583" w:rsidRDefault="00067351" w:rsidP="00E74548">
            <w:pPr>
              <w:rPr>
                <w:rFonts w:ascii="微軟正黑體" w:eastAsia="微軟正黑體" w:hAnsi="微軟正黑體"/>
                <w:b/>
                <w:sz w:val="28"/>
                <w:szCs w:val="28"/>
              </w:rPr>
            </w:pPr>
          </w:p>
          <w:p w14:paraId="703FFBB6" w14:textId="7087B409" w:rsidR="00837672" w:rsidRPr="00704583" w:rsidRDefault="00837672" w:rsidP="00E74548">
            <w:pPr>
              <w:rPr>
                <w:rFonts w:ascii="微軟正黑體" w:eastAsia="微軟正黑體" w:hAnsi="微軟正黑體"/>
                <w:b/>
                <w:sz w:val="28"/>
                <w:szCs w:val="28"/>
              </w:rPr>
            </w:pPr>
          </w:p>
          <w:p w14:paraId="2112B887" w14:textId="663DE53D" w:rsidR="00837672" w:rsidRPr="00704583" w:rsidRDefault="00837672" w:rsidP="00E74548">
            <w:pPr>
              <w:rPr>
                <w:rFonts w:ascii="微軟正黑體" w:eastAsia="微軟正黑體" w:hAnsi="微軟正黑體"/>
                <w:b/>
                <w:sz w:val="28"/>
                <w:szCs w:val="28"/>
              </w:rPr>
            </w:pPr>
          </w:p>
          <w:p w14:paraId="6F9038F6" w14:textId="77777777" w:rsidR="00837672" w:rsidRPr="00704583" w:rsidRDefault="00837672" w:rsidP="00E74548">
            <w:pPr>
              <w:rPr>
                <w:rFonts w:ascii="微軟正黑體" w:eastAsia="微軟正黑體" w:hAnsi="微軟正黑體"/>
                <w:b/>
                <w:sz w:val="28"/>
                <w:szCs w:val="28"/>
              </w:rPr>
            </w:pPr>
          </w:p>
          <w:p w14:paraId="63BFEA34" w14:textId="7A4DC880" w:rsidR="00067351" w:rsidRPr="00704583" w:rsidRDefault="00D31ACB" w:rsidP="00FC5B02">
            <w:pPr>
              <w:jc w:val="center"/>
              <w:rPr>
                <w:rFonts w:ascii="微軟正黑體" w:eastAsia="微軟正黑體" w:hAnsi="微軟正黑體"/>
                <w:b/>
                <w:sz w:val="28"/>
                <w:szCs w:val="28"/>
              </w:rPr>
            </w:pPr>
            <w:hyperlink r:id="rId25" w:history="1">
              <w:r w:rsidR="00C54D61" w:rsidRPr="00C54D61">
                <w:rPr>
                  <w:rStyle w:val="ab"/>
                  <w:rFonts w:ascii="微軟正黑體" w:eastAsia="DengXian" w:hAnsi="微軟正黑體" w:hint="eastAsia"/>
                  <w:b/>
                  <w:sz w:val="28"/>
                  <w:szCs w:val="28"/>
                </w:rPr>
                <w:t>市民从飞机拍到台风风眼</w:t>
              </w:r>
            </w:hyperlink>
          </w:p>
        </w:tc>
      </w:tr>
      <w:tr w:rsidR="00067351" w:rsidRPr="00704583" w14:paraId="05378CE1" w14:textId="77777777" w:rsidTr="006461E0">
        <w:trPr>
          <w:gridBefore w:val="1"/>
          <w:gridAfter w:val="1"/>
          <w:wBefore w:w="2127" w:type="dxa"/>
          <w:wAfter w:w="2310" w:type="dxa"/>
          <w:trHeight w:val="836"/>
        </w:trPr>
        <w:tc>
          <w:tcPr>
            <w:tcW w:w="4678" w:type="dxa"/>
            <w:gridSpan w:val="2"/>
          </w:tcPr>
          <w:p w14:paraId="71FFA5C6" w14:textId="43C7158D" w:rsidR="00067351" w:rsidRPr="00704583" w:rsidRDefault="00C54D61" w:rsidP="006461E0">
            <w:pPr>
              <w:snapToGrid w:val="0"/>
              <w:spacing w:line="276" w:lineRule="auto"/>
              <w:jc w:val="center"/>
              <w:rPr>
                <w:rFonts w:ascii="微軟正黑體" w:eastAsia="微軟正黑體" w:hAnsi="微軟正黑體"/>
                <w:b/>
                <w:noProof/>
                <w:sz w:val="28"/>
                <w:szCs w:val="28"/>
                <w:lang w:val="en-US"/>
              </w:rPr>
            </w:pPr>
            <w:r w:rsidRPr="00C54D61">
              <w:rPr>
                <w:rFonts w:ascii="微軟正黑體" w:eastAsia="DengXian" w:hAnsi="微軟正黑體" w:hint="eastAsia"/>
                <w:b/>
                <w:noProof/>
                <w:sz w:val="28"/>
                <w:szCs w:val="28"/>
                <w:lang w:val="en-US"/>
              </w:rPr>
              <w:t>相信</w:t>
            </w:r>
            <w:r w:rsidRPr="00C54D61">
              <w:rPr>
                <w:rFonts w:ascii="微軟正黑體" w:eastAsia="DengXian" w:hAnsi="微軟正黑體"/>
                <w:b/>
                <w:noProof/>
                <w:sz w:val="28"/>
                <w:szCs w:val="28"/>
                <w:lang w:val="en-US"/>
              </w:rPr>
              <w:t xml:space="preserve"> </w:t>
            </w:r>
            <w:r w:rsidR="006461E0" w:rsidRPr="00704583">
              <w:rPr>
                <w:rFonts w:ascii="微軟正黑體" w:eastAsia="微軟正黑體" w:hAnsi="微軟正黑體"/>
                <w:b/>
                <w:sz w:val="28"/>
                <w:szCs w:val="28"/>
                <w:lang w:eastAsia="zh-TW"/>
              </w:rPr>
              <w:sym w:font="Wingdings" w:char="F0FE"/>
            </w:r>
            <w:r w:rsidRPr="00C54D61">
              <w:rPr>
                <w:rFonts w:ascii="微軟正黑體" w:eastAsia="DengXian" w:hAnsi="微軟正黑體"/>
                <w:b/>
                <w:noProof/>
                <w:sz w:val="28"/>
                <w:szCs w:val="28"/>
                <w:lang w:val="en-US"/>
              </w:rPr>
              <w:t xml:space="preserve">      </w:t>
            </w:r>
            <w:r w:rsidRPr="00C54D61">
              <w:rPr>
                <w:rFonts w:ascii="微軟正黑體" w:eastAsia="DengXian" w:hAnsi="微軟正黑體" w:hint="eastAsia"/>
                <w:b/>
                <w:noProof/>
                <w:sz w:val="28"/>
                <w:szCs w:val="28"/>
                <w:lang w:val="en-US"/>
              </w:rPr>
              <w:t>不相信</w:t>
            </w:r>
            <w:r w:rsidRPr="00C54D61">
              <w:rPr>
                <w:rFonts w:ascii="微軟正黑體" w:eastAsia="DengXian" w:hAnsi="微軟正黑體"/>
                <w:b/>
                <w:noProof/>
                <w:sz w:val="28"/>
                <w:szCs w:val="28"/>
                <w:lang w:val="en-US"/>
              </w:rPr>
              <w:t xml:space="preserve"> </w:t>
            </w:r>
            <w:r w:rsidR="00067351" w:rsidRPr="00704583">
              <w:rPr>
                <w:rFonts w:ascii="微軟正黑體" w:eastAsia="微軟正黑體" w:hAnsi="微軟正黑體"/>
                <w:b/>
                <w:noProof/>
                <w:sz w:val="28"/>
                <w:szCs w:val="28"/>
                <w:lang w:val="en-US" w:eastAsia="zh-TW"/>
              </w:rPr>
              <w:sym w:font="Wingdings" w:char="F0A8"/>
            </w:r>
          </w:p>
          <w:p w14:paraId="26D2EF6A" w14:textId="54C0BB66" w:rsidR="00067351" w:rsidRPr="00704583" w:rsidRDefault="00C54D61" w:rsidP="006461E0">
            <w:pPr>
              <w:snapToGrid w:val="0"/>
              <w:spacing w:line="276" w:lineRule="auto"/>
              <w:rPr>
                <w:rFonts w:ascii="微軟正黑體" w:eastAsia="微軟正黑體" w:hAnsi="微軟正黑體"/>
                <w:b/>
                <w:noProof/>
                <w:sz w:val="28"/>
                <w:szCs w:val="28"/>
                <w:lang w:val="en-US"/>
              </w:rPr>
            </w:pPr>
            <w:r w:rsidRPr="00C54D61">
              <w:rPr>
                <w:rFonts w:ascii="微軟正黑體" w:eastAsia="DengXian" w:hAnsi="微軟正黑體" w:hint="eastAsia"/>
                <w:b/>
                <w:bCs/>
              </w:rPr>
              <w:t>原因：</w:t>
            </w:r>
            <w:r w:rsidRPr="00704583">
              <w:rPr>
                <w:rFonts w:hint="eastAsia"/>
                <w:i/>
                <w:iCs/>
                <w:color w:val="FF0000"/>
              </w:rPr>
              <w:t>这是</w:t>
            </w:r>
            <w:r w:rsidRPr="00C54D61">
              <w:rPr>
                <w:rFonts w:eastAsia="DengXian" w:hint="eastAsia"/>
                <w:i/>
                <w:iCs/>
                <w:color w:val="FF0000"/>
              </w:rPr>
              <w:t>真实图片，由天文台确认照片真确性</w:t>
            </w:r>
          </w:p>
        </w:tc>
      </w:tr>
      <w:tr w:rsidR="00462374" w:rsidRPr="00704583" w14:paraId="66CCD84A" w14:textId="77777777" w:rsidTr="00FC5B02">
        <w:trPr>
          <w:trHeight w:val="3257"/>
        </w:trPr>
        <w:tc>
          <w:tcPr>
            <w:tcW w:w="4537" w:type="dxa"/>
            <w:gridSpan w:val="2"/>
          </w:tcPr>
          <w:p w14:paraId="37C9766D" w14:textId="5047D771" w:rsidR="009C089E" w:rsidRPr="00704583" w:rsidRDefault="008E5ED0" w:rsidP="00345035">
            <w:pPr>
              <w:jc w:val="center"/>
              <w:rPr>
                <w:rFonts w:ascii="微軟正黑體" w:eastAsia="微軟正黑體" w:hAnsi="微軟正黑體"/>
                <w:b/>
                <w:sz w:val="18"/>
                <w:szCs w:val="18"/>
              </w:rPr>
            </w:pPr>
            <w:r w:rsidRPr="00704583">
              <w:rPr>
                <w:rFonts w:ascii="微軟正黑體" w:eastAsia="微軟正黑體" w:hAnsi="微軟正黑體"/>
                <w:b/>
                <w:noProof/>
                <w:sz w:val="18"/>
                <w:szCs w:val="18"/>
                <w:lang w:val="en-US"/>
              </w:rPr>
              <w:drawing>
                <wp:anchor distT="0" distB="0" distL="114300" distR="114300" simplePos="0" relativeHeight="251617280" behindDoc="0" locked="0" layoutInCell="1" allowOverlap="1" wp14:anchorId="3BB1EEE0" wp14:editId="084A7D92">
                  <wp:simplePos x="0" y="0"/>
                  <wp:positionH relativeFrom="column">
                    <wp:posOffset>1085850</wp:posOffset>
                  </wp:positionH>
                  <wp:positionV relativeFrom="paragraph">
                    <wp:posOffset>53340</wp:posOffset>
                  </wp:positionV>
                  <wp:extent cx="534838" cy="1583360"/>
                  <wp:effectExtent l="0" t="0" r="0" b="0"/>
                  <wp:wrapNone/>
                  <wp:docPr id="459"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rotWithShape="1">
                          <a:blip r:embed="rId26" cstate="screen">
                            <a:extLst>
                              <a:ext uri="{BEBA8EAE-BF5A-486C-A8C5-ECC9F3942E4B}">
                                <a14:imgProps xmlns:a14="http://schemas.microsoft.com/office/drawing/2010/main">
                                  <a14:imgLayer r:embed="rId27">
                                    <a14:imgEffect>
                                      <a14:backgroundRemoval t="9921" b="100000" l="10227" r="89773">
                                        <a14:foregroundMark x1="15909" y1="67063" x2="15909" y2="67063"/>
                                        <a14:foregroundMark x1="79545" y1="65873" x2="79545" y2="65873"/>
                                        <a14:foregroundMark x1="29545" y1="97619" x2="29545" y2="97619"/>
                                        <a14:foregroundMark x1="73864" y1="96825" x2="73864" y2="96825"/>
                                      </a14:backgroundRemoval>
                                    </a14:imgEffect>
                                  </a14:imgLayer>
                                </a14:imgProps>
                              </a:ext>
                              <a:ext uri="{28A0092B-C50C-407E-A947-70E740481C1C}">
                                <a14:useLocalDpi xmlns:a14="http://schemas.microsoft.com/office/drawing/2010/main"/>
                              </a:ext>
                            </a:extLst>
                          </a:blip>
                          <a:srcRect b="-3061"/>
                          <a:stretch/>
                        </pic:blipFill>
                        <pic:spPr>
                          <a:xfrm>
                            <a:off x="0" y="0"/>
                            <a:ext cx="534838" cy="1583360"/>
                          </a:xfrm>
                          <a:prstGeom prst="rect">
                            <a:avLst/>
                          </a:prstGeom>
                        </pic:spPr>
                      </pic:pic>
                    </a:graphicData>
                  </a:graphic>
                </wp:anchor>
              </w:drawing>
            </w:r>
          </w:p>
          <w:p w14:paraId="5C0BDE39" w14:textId="47277888" w:rsidR="009C089E" w:rsidRPr="00704583" w:rsidRDefault="009C089E" w:rsidP="00345035">
            <w:pPr>
              <w:jc w:val="center"/>
              <w:rPr>
                <w:rFonts w:ascii="微軟正黑體" w:eastAsia="微軟正黑體" w:hAnsi="微軟正黑體"/>
                <w:b/>
                <w:sz w:val="18"/>
                <w:szCs w:val="18"/>
              </w:rPr>
            </w:pPr>
          </w:p>
          <w:p w14:paraId="4907ADC1" w14:textId="60D6EA19" w:rsidR="009C089E" w:rsidRPr="00704583" w:rsidRDefault="009C089E" w:rsidP="00345035">
            <w:pPr>
              <w:jc w:val="center"/>
              <w:rPr>
                <w:rFonts w:ascii="微軟正黑體" w:eastAsia="微軟正黑體" w:hAnsi="微軟正黑體"/>
                <w:b/>
                <w:sz w:val="18"/>
                <w:szCs w:val="18"/>
              </w:rPr>
            </w:pPr>
          </w:p>
          <w:p w14:paraId="2FDF9B72" w14:textId="305B4081" w:rsidR="00837672" w:rsidRPr="00704583" w:rsidRDefault="00837672" w:rsidP="00345035">
            <w:pPr>
              <w:jc w:val="center"/>
              <w:rPr>
                <w:rFonts w:ascii="微軟正黑體" w:eastAsia="微軟正黑體" w:hAnsi="微軟正黑體"/>
                <w:b/>
                <w:sz w:val="18"/>
                <w:szCs w:val="18"/>
              </w:rPr>
            </w:pPr>
          </w:p>
          <w:p w14:paraId="37C65168" w14:textId="4E2DD3A1" w:rsidR="00837672" w:rsidRPr="00704583" w:rsidRDefault="00837672" w:rsidP="00345035">
            <w:pPr>
              <w:jc w:val="center"/>
              <w:rPr>
                <w:rFonts w:ascii="微軟正黑體" w:eastAsia="微軟正黑體" w:hAnsi="微軟正黑體"/>
                <w:b/>
                <w:sz w:val="18"/>
                <w:szCs w:val="18"/>
              </w:rPr>
            </w:pPr>
          </w:p>
          <w:p w14:paraId="4F1CA0F4" w14:textId="77777777" w:rsidR="00837672" w:rsidRPr="00704583" w:rsidRDefault="00837672" w:rsidP="00345035">
            <w:pPr>
              <w:jc w:val="center"/>
              <w:rPr>
                <w:rFonts w:ascii="微軟正黑體" w:eastAsia="微軟正黑體" w:hAnsi="微軟正黑體"/>
                <w:b/>
                <w:sz w:val="18"/>
                <w:szCs w:val="18"/>
              </w:rPr>
            </w:pPr>
          </w:p>
          <w:p w14:paraId="4355B18D" w14:textId="6A417835" w:rsidR="009C089E" w:rsidRPr="00704583" w:rsidRDefault="009C089E" w:rsidP="00345035">
            <w:pPr>
              <w:jc w:val="center"/>
              <w:rPr>
                <w:rFonts w:ascii="微軟正黑體" w:eastAsia="微軟正黑體" w:hAnsi="微軟正黑體"/>
                <w:b/>
                <w:sz w:val="18"/>
                <w:szCs w:val="18"/>
              </w:rPr>
            </w:pPr>
          </w:p>
          <w:p w14:paraId="714D32A5" w14:textId="77777777" w:rsidR="007A719A" w:rsidRPr="00704583" w:rsidRDefault="007A719A" w:rsidP="00345035">
            <w:pPr>
              <w:jc w:val="center"/>
              <w:rPr>
                <w:rFonts w:ascii="微軟正黑體" w:eastAsia="微軟正黑體" w:hAnsi="微軟正黑體"/>
                <w:b/>
                <w:sz w:val="28"/>
                <w:szCs w:val="28"/>
              </w:rPr>
            </w:pPr>
          </w:p>
          <w:p w14:paraId="3DC539A6" w14:textId="58C26BEF" w:rsidR="00462374" w:rsidRPr="00704583" w:rsidRDefault="00D31ACB" w:rsidP="00FC5B02">
            <w:pPr>
              <w:jc w:val="center"/>
              <w:rPr>
                <w:rFonts w:ascii="微軟正黑體" w:eastAsia="微軟正黑體" w:hAnsi="微軟正黑體"/>
                <w:b/>
                <w:color w:val="0000FF"/>
                <w:sz w:val="28"/>
                <w:szCs w:val="28"/>
                <w:u w:val="single"/>
                <w:lang w:eastAsia="zh-TW"/>
              </w:rPr>
            </w:pPr>
            <w:hyperlink r:id="rId28" w:history="1">
              <w:r w:rsidR="00C54D61" w:rsidRPr="00C54D61">
                <w:rPr>
                  <w:rStyle w:val="ab"/>
                  <w:rFonts w:ascii="微軟正黑體" w:eastAsia="DengXian" w:hAnsi="微軟正黑體" w:hint="eastAsia"/>
                  <w:b/>
                  <w:sz w:val="28"/>
                  <w:szCs w:val="28"/>
                </w:rPr>
                <w:t>综援户月入</w:t>
              </w:r>
              <w:r w:rsidR="00C54D61" w:rsidRPr="00C54D61">
                <w:rPr>
                  <w:rStyle w:val="ab"/>
                  <w:rFonts w:ascii="微軟正黑體" w:eastAsia="DengXian" w:hAnsi="微軟正黑體"/>
                  <w:b/>
                  <w:sz w:val="28"/>
                  <w:szCs w:val="28"/>
                </w:rPr>
                <w:t>2.2</w:t>
              </w:r>
              <w:r w:rsidR="00C54D61" w:rsidRPr="00C54D61">
                <w:rPr>
                  <w:rStyle w:val="ab"/>
                  <w:rFonts w:ascii="微軟正黑體" w:eastAsia="DengXian" w:hAnsi="微軟正黑體" w:hint="eastAsia"/>
                  <w:b/>
                  <w:sz w:val="28"/>
                  <w:szCs w:val="28"/>
                </w:rPr>
                <w:t>万</w:t>
              </w:r>
            </w:hyperlink>
          </w:p>
        </w:tc>
        <w:tc>
          <w:tcPr>
            <w:tcW w:w="4578" w:type="dxa"/>
            <w:gridSpan w:val="2"/>
          </w:tcPr>
          <w:p w14:paraId="52416241" w14:textId="3688101B" w:rsidR="00462374" w:rsidRPr="00704583" w:rsidRDefault="003107C0" w:rsidP="00345035">
            <w:pPr>
              <w:rPr>
                <w:rFonts w:ascii="微軟正黑體" w:eastAsia="微軟正黑體" w:hAnsi="微軟正黑體"/>
                <w:b/>
                <w:sz w:val="28"/>
                <w:szCs w:val="28"/>
              </w:rPr>
            </w:pPr>
            <w:r w:rsidRPr="00704583">
              <w:rPr>
                <w:noProof/>
                <w:lang w:val="en-US"/>
              </w:rPr>
              <w:drawing>
                <wp:anchor distT="0" distB="0" distL="114300" distR="114300" simplePos="0" relativeHeight="251616256" behindDoc="0" locked="0" layoutInCell="1" allowOverlap="1" wp14:anchorId="1CDEB98C" wp14:editId="2CC00F93">
                  <wp:simplePos x="0" y="0"/>
                  <wp:positionH relativeFrom="column">
                    <wp:posOffset>517281</wp:posOffset>
                  </wp:positionH>
                  <wp:positionV relativeFrom="paragraph">
                    <wp:posOffset>105019</wp:posOffset>
                  </wp:positionV>
                  <wp:extent cx="1823249" cy="1518138"/>
                  <wp:effectExtent l="0" t="0" r="5715" b="6350"/>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screen">
                            <a:extLst>
                              <a:ext uri="{28A0092B-C50C-407E-A947-70E740481C1C}">
                                <a14:useLocalDpi xmlns:a14="http://schemas.microsoft.com/office/drawing/2010/main"/>
                              </a:ext>
                            </a:extLst>
                          </a:blip>
                          <a:stretch>
                            <a:fillRect/>
                          </a:stretch>
                        </pic:blipFill>
                        <pic:spPr>
                          <a:xfrm>
                            <a:off x="0" y="0"/>
                            <a:ext cx="1823249" cy="1518138"/>
                          </a:xfrm>
                          <a:prstGeom prst="rect">
                            <a:avLst/>
                          </a:prstGeom>
                        </pic:spPr>
                      </pic:pic>
                    </a:graphicData>
                  </a:graphic>
                  <wp14:sizeRelH relativeFrom="margin">
                    <wp14:pctWidth>0</wp14:pctWidth>
                  </wp14:sizeRelH>
                  <wp14:sizeRelV relativeFrom="margin">
                    <wp14:pctHeight>0</wp14:pctHeight>
                  </wp14:sizeRelV>
                </wp:anchor>
              </w:drawing>
            </w:r>
          </w:p>
          <w:p w14:paraId="3163465C" w14:textId="3A852D9A" w:rsidR="00462374" w:rsidRPr="00704583" w:rsidRDefault="00462374" w:rsidP="00345035">
            <w:pPr>
              <w:rPr>
                <w:rFonts w:ascii="微軟正黑體" w:eastAsia="微軟正黑體" w:hAnsi="微軟正黑體"/>
                <w:b/>
                <w:sz w:val="22"/>
                <w:szCs w:val="22"/>
              </w:rPr>
            </w:pPr>
          </w:p>
          <w:p w14:paraId="22333CF9" w14:textId="60F125E3" w:rsidR="00FB676D" w:rsidRPr="00704583" w:rsidRDefault="00FB676D" w:rsidP="00345035">
            <w:pPr>
              <w:rPr>
                <w:rFonts w:ascii="微軟正黑體" w:eastAsia="微軟正黑體" w:hAnsi="微軟正黑體"/>
                <w:b/>
                <w:sz w:val="22"/>
                <w:szCs w:val="22"/>
              </w:rPr>
            </w:pPr>
          </w:p>
          <w:p w14:paraId="1E47603D" w14:textId="0AE6337A" w:rsidR="000F115A" w:rsidRPr="00704583" w:rsidRDefault="000F115A" w:rsidP="00345035">
            <w:pPr>
              <w:rPr>
                <w:rFonts w:ascii="微軟正黑體" w:eastAsia="微軟正黑體" w:hAnsi="微軟正黑體"/>
                <w:b/>
                <w:sz w:val="28"/>
                <w:szCs w:val="28"/>
              </w:rPr>
            </w:pPr>
          </w:p>
          <w:p w14:paraId="3C517768" w14:textId="1C5EB171" w:rsidR="00837672" w:rsidRPr="00704583" w:rsidRDefault="00837672" w:rsidP="00345035">
            <w:pPr>
              <w:rPr>
                <w:rFonts w:ascii="微軟正黑體" w:eastAsia="微軟正黑體" w:hAnsi="微軟正黑體"/>
                <w:b/>
                <w:sz w:val="28"/>
                <w:szCs w:val="28"/>
              </w:rPr>
            </w:pPr>
          </w:p>
          <w:p w14:paraId="77C9FBA9" w14:textId="1AC88AC4" w:rsidR="00837672" w:rsidRPr="00704583" w:rsidRDefault="00837672" w:rsidP="00345035">
            <w:pPr>
              <w:rPr>
                <w:rFonts w:ascii="微軟正黑體" w:eastAsia="微軟正黑體" w:hAnsi="微軟正黑體"/>
                <w:b/>
                <w:sz w:val="28"/>
                <w:szCs w:val="28"/>
              </w:rPr>
            </w:pPr>
          </w:p>
          <w:p w14:paraId="16873B71" w14:textId="43F1E8D1" w:rsidR="00462374" w:rsidRPr="00704583" w:rsidRDefault="00D31ACB" w:rsidP="00587BAF">
            <w:pPr>
              <w:jc w:val="center"/>
              <w:rPr>
                <w:rFonts w:ascii="微軟正黑體" w:eastAsia="微軟正黑體" w:hAnsi="微軟正黑體"/>
                <w:b/>
                <w:sz w:val="28"/>
                <w:szCs w:val="28"/>
              </w:rPr>
            </w:pPr>
            <w:hyperlink r:id="rId30" w:history="1">
              <w:r w:rsidR="00C54D61" w:rsidRPr="00C54D61">
                <w:rPr>
                  <w:rStyle w:val="ab"/>
                  <w:rFonts w:ascii="微軟正黑體" w:eastAsia="DengXian" w:hAnsi="微軟正黑體" w:hint="eastAsia"/>
                  <w:b/>
                  <w:sz w:val="28"/>
                  <w:szCs w:val="28"/>
                </w:rPr>
                <w:t>挂羊头卖狗肉？食肆传来狗吠声</w:t>
              </w:r>
            </w:hyperlink>
          </w:p>
          <w:p w14:paraId="5D001259" w14:textId="009D59FD" w:rsidR="00462374" w:rsidRPr="00704583" w:rsidRDefault="00462374" w:rsidP="00345035">
            <w:pPr>
              <w:rPr>
                <w:rFonts w:ascii="微軟正黑體" w:eastAsia="微軟正黑體" w:hAnsi="微軟正黑體"/>
                <w:b/>
                <w:sz w:val="28"/>
                <w:szCs w:val="28"/>
              </w:rPr>
            </w:pPr>
          </w:p>
        </w:tc>
      </w:tr>
      <w:tr w:rsidR="00462374" w:rsidRPr="00704583" w14:paraId="4819B034" w14:textId="77777777" w:rsidTr="009C089E">
        <w:tc>
          <w:tcPr>
            <w:tcW w:w="4537" w:type="dxa"/>
            <w:gridSpan w:val="2"/>
          </w:tcPr>
          <w:p w14:paraId="5B9287AA" w14:textId="435F405E" w:rsidR="00462374" w:rsidRPr="00704583" w:rsidRDefault="00C54D61" w:rsidP="00C54D61">
            <w:pPr>
              <w:snapToGrid w:val="0"/>
              <w:spacing w:line="276" w:lineRule="auto"/>
              <w:contextualSpacing/>
              <w:jc w:val="center"/>
              <w:rPr>
                <w:rFonts w:ascii="微軟正黑體" w:eastAsia="微軟正黑體" w:hAnsi="微軟正黑體"/>
                <w:b/>
                <w:noProof/>
                <w:sz w:val="28"/>
                <w:szCs w:val="28"/>
                <w:lang w:val="en-US"/>
              </w:rPr>
            </w:pPr>
            <w:r w:rsidRPr="00C54D61">
              <w:rPr>
                <w:rFonts w:ascii="微軟正黑體" w:eastAsia="DengXian" w:hAnsi="微軟正黑體" w:hint="eastAsia"/>
                <w:b/>
                <w:noProof/>
                <w:sz w:val="28"/>
                <w:szCs w:val="28"/>
                <w:lang w:val="en-US"/>
              </w:rPr>
              <w:t>相信</w:t>
            </w:r>
            <w:r w:rsidRPr="00C54D61">
              <w:rPr>
                <w:rFonts w:ascii="微軟正黑體" w:eastAsia="DengXian" w:hAnsi="微軟正黑體"/>
                <w:b/>
                <w:noProof/>
                <w:sz w:val="28"/>
                <w:szCs w:val="28"/>
                <w:lang w:val="en-US"/>
              </w:rPr>
              <w:t xml:space="preserve"> </w:t>
            </w:r>
            <w:r w:rsidR="00462374" w:rsidRPr="00704583">
              <w:rPr>
                <w:rFonts w:ascii="微軟正黑體" w:eastAsia="微軟正黑體" w:hAnsi="微軟正黑體"/>
                <w:b/>
                <w:noProof/>
                <w:sz w:val="28"/>
                <w:szCs w:val="28"/>
                <w:lang w:val="en-US" w:eastAsia="zh-TW"/>
              </w:rPr>
              <w:sym w:font="Wingdings" w:char="F0A8"/>
            </w:r>
            <w:r w:rsidRPr="00C54D61">
              <w:rPr>
                <w:rFonts w:ascii="微軟正黑體" w:eastAsia="DengXian" w:hAnsi="微軟正黑體"/>
                <w:b/>
                <w:noProof/>
                <w:sz w:val="28"/>
                <w:szCs w:val="28"/>
                <w:lang w:val="en-US"/>
              </w:rPr>
              <w:t xml:space="preserve">       </w:t>
            </w:r>
            <w:r w:rsidRPr="00C54D61">
              <w:rPr>
                <w:rFonts w:ascii="微軟正黑體" w:eastAsia="DengXian" w:hAnsi="微軟正黑體" w:hint="eastAsia"/>
                <w:b/>
                <w:noProof/>
                <w:sz w:val="28"/>
                <w:szCs w:val="28"/>
                <w:lang w:val="en-US"/>
              </w:rPr>
              <w:t>不相信</w:t>
            </w:r>
            <w:r w:rsidRPr="00C54D61">
              <w:rPr>
                <w:rFonts w:ascii="微軟正黑體" w:eastAsia="DengXian" w:hAnsi="微軟正黑體"/>
                <w:b/>
                <w:noProof/>
                <w:sz w:val="28"/>
                <w:szCs w:val="28"/>
                <w:lang w:val="en-US"/>
              </w:rPr>
              <w:t xml:space="preserve"> </w:t>
            </w:r>
            <w:r w:rsidR="006461E0" w:rsidRPr="00704583">
              <w:rPr>
                <w:rFonts w:ascii="微軟正黑體" w:eastAsia="微軟正黑體" w:hAnsi="微軟正黑體"/>
                <w:b/>
                <w:sz w:val="28"/>
                <w:szCs w:val="28"/>
                <w:lang w:eastAsia="zh-TW"/>
              </w:rPr>
              <w:sym w:font="Wingdings" w:char="F0FE"/>
            </w:r>
          </w:p>
          <w:p w14:paraId="1F6B7D78" w14:textId="6A14ED31" w:rsidR="00462374" w:rsidRPr="00704583" w:rsidRDefault="00C54D61" w:rsidP="00C54D61">
            <w:pPr>
              <w:pStyle w:val="a"/>
              <w:numPr>
                <w:ilvl w:val="0"/>
                <w:numId w:val="0"/>
              </w:numPr>
              <w:snapToGrid w:val="0"/>
              <w:spacing w:line="276" w:lineRule="auto"/>
              <w:ind w:left="361" w:hanging="360"/>
              <w:rPr>
                <w:rFonts w:ascii="微軟正黑體" w:eastAsia="微軟正黑體" w:hAnsi="微軟正黑體"/>
                <w:b/>
                <w:noProof/>
                <w:sz w:val="28"/>
                <w:szCs w:val="28"/>
                <w:lang w:val="en-US"/>
              </w:rPr>
            </w:pPr>
            <w:r w:rsidRPr="00C54D61">
              <w:rPr>
                <w:rFonts w:ascii="微軟正黑體" w:eastAsia="DengXian" w:hAnsi="微軟正黑體" w:hint="eastAsia"/>
                <w:b/>
                <w:bCs/>
              </w:rPr>
              <w:t>原因：</w:t>
            </w:r>
            <w:r w:rsidRPr="00C54D61">
              <w:rPr>
                <w:rFonts w:asciiTheme="minorEastAsia" w:eastAsia="DengXian" w:hAnsiTheme="minorEastAsia" w:hint="eastAsia"/>
                <w:i/>
                <w:iCs/>
                <w:color w:val="FF0000"/>
              </w:rPr>
              <w:t>社会福利署曾澄清仅</w:t>
            </w:r>
            <w:r w:rsidRPr="00C54D61">
              <w:rPr>
                <w:rFonts w:asciiTheme="minorEastAsia" w:eastAsia="DengXian" w:hAnsiTheme="minorEastAsia"/>
                <w:i/>
                <w:iCs/>
                <w:color w:val="FF0000"/>
              </w:rPr>
              <w:t>1.4</w:t>
            </w:r>
            <w:r w:rsidRPr="00C54D61">
              <w:rPr>
                <w:rFonts w:asciiTheme="minorEastAsia" w:eastAsia="DengXian" w:hAnsiTheme="minorEastAsia" w:hint="eastAsia"/>
                <w:i/>
                <w:iCs/>
                <w:color w:val="FF0000"/>
              </w:rPr>
              <w:t>万</w:t>
            </w:r>
          </w:p>
        </w:tc>
        <w:tc>
          <w:tcPr>
            <w:tcW w:w="4578" w:type="dxa"/>
            <w:gridSpan w:val="2"/>
          </w:tcPr>
          <w:p w14:paraId="79B92FF8" w14:textId="2736ECB2" w:rsidR="00462374" w:rsidRPr="00704583" w:rsidRDefault="00C54D61" w:rsidP="00C54D61">
            <w:pPr>
              <w:snapToGrid w:val="0"/>
              <w:spacing w:line="276" w:lineRule="auto"/>
              <w:jc w:val="center"/>
              <w:rPr>
                <w:rFonts w:ascii="微軟正黑體" w:eastAsia="微軟正黑體" w:hAnsi="微軟正黑體"/>
                <w:b/>
                <w:noProof/>
                <w:sz w:val="28"/>
                <w:szCs w:val="28"/>
                <w:lang w:val="en-US"/>
              </w:rPr>
            </w:pPr>
            <w:r w:rsidRPr="00C54D61">
              <w:rPr>
                <w:rFonts w:ascii="微軟正黑體" w:eastAsia="DengXian" w:hAnsi="微軟正黑體" w:hint="eastAsia"/>
                <w:b/>
                <w:noProof/>
                <w:sz w:val="28"/>
                <w:szCs w:val="28"/>
                <w:lang w:val="en-US"/>
              </w:rPr>
              <w:t>相信</w:t>
            </w:r>
            <w:r w:rsidRPr="00C54D61">
              <w:rPr>
                <w:rFonts w:ascii="微軟正黑體" w:eastAsia="DengXian" w:hAnsi="微軟正黑體"/>
                <w:b/>
                <w:noProof/>
                <w:sz w:val="28"/>
                <w:szCs w:val="28"/>
                <w:lang w:val="en-US"/>
              </w:rPr>
              <w:t xml:space="preserve"> </w:t>
            </w:r>
            <w:r w:rsidR="00462374" w:rsidRPr="00704583">
              <w:rPr>
                <w:rFonts w:ascii="微軟正黑體" w:eastAsia="微軟正黑體" w:hAnsi="微軟正黑體"/>
                <w:b/>
                <w:noProof/>
                <w:sz w:val="28"/>
                <w:szCs w:val="28"/>
                <w:lang w:val="en-US" w:eastAsia="zh-TW"/>
              </w:rPr>
              <w:sym w:font="Wingdings" w:char="F0A8"/>
            </w:r>
            <w:r w:rsidRPr="00C54D61">
              <w:rPr>
                <w:rFonts w:ascii="微軟正黑體" w:eastAsia="DengXian" w:hAnsi="微軟正黑體"/>
                <w:b/>
                <w:noProof/>
                <w:sz w:val="28"/>
                <w:szCs w:val="28"/>
                <w:lang w:val="en-US"/>
              </w:rPr>
              <w:t xml:space="preserve">       </w:t>
            </w:r>
            <w:r w:rsidRPr="00C54D61">
              <w:rPr>
                <w:rFonts w:ascii="微軟正黑體" w:eastAsia="DengXian" w:hAnsi="微軟正黑體" w:hint="eastAsia"/>
                <w:b/>
                <w:noProof/>
                <w:sz w:val="28"/>
                <w:szCs w:val="28"/>
                <w:lang w:val="en-US"/>
              </w:rPr>
              <w:t>不相信</w:t>
            </w:r>
            <w:r w:rsidRPr="00C54D61">
              <w:rPr>
                <w:rFonts w:ascii="微軟正黑體" w:eastAsia="DengXian" w:hAnsi="微軟正黑體"/>
                <w:b/>
                <w:noProof/>
                <w:sz w:val="28"/>
                <w:szCs w:val="28"/>
                <w:lang w:val="en-US"/>
              </w:rPr>
              <w:t xml:space="preserve"> </w:t>
            </w:r>
            <w:r w:rsidR="006461E0" w:rsidRPr="00704583">
              <w:rPr>
                <w:rFonts w:ascii="微軟正黑體" w:eastAsia="微軟正黑體" w:hAnsi="微軟正黑體"/>
                <w:b/>
                <w:sz w:val="28"/>
                <w:szCs w:val="28"/>
                <w:lang w:eastAsia="zh-TW"/>
              </w:rPr>
              <w:sym w:font="Wingdings" w:char="F0FE"/>
            </w:r>
          </w:p>
          <w:p w14:paraId="507232F5" w14:textId="32B8F232" w:rsidR="0012013E" w:rsidRPr="0012013E" w:rsidRDefault="00C54D61" w:rsidP="00C54D61">
            <w:pPr>
              <w:snapToGrid w:val="0"/>
              <w:spacing w:line="276" w:lineRule="auto"/>
              <w:rPr>
                <w:rFonts w:eastAsiaTheme="minorEastAsia"/>
                <w:i/>
                <w:iCs/>
                <w:color w:val="FF0000"/>
              </w:rPr>
            </w:pPr>
            <w:r w:rsidRPr="00C54D61">
              <w:rPr>
                <w:rFonts w:ascii="微軟正黑體" w:eastAsia="DengXian" w:hAnsi="微軟正黑體" w:hint="eastAsia"/>
                <w:b/>
                <w:bCs/>
              </w:rPr>
              <w:t>原因：</w:t>
            </w:r>
            <w:r w:rsidRPr="00C54D61">
              <w:rPr>
                <w:rFonts w:asciiTheme="minorEastAsia" w:eastAsia="DengXian" w:hAnsiTheme="minorEastAsia" w:hint="eastAsia"/>
                <w:i/>
                <w:iCs/>
                <w:color w:val="FF0000"/>
              </w:rPr>
              <w:t>食物环境卫生处的化验结果已证实店铺所售卖的是羊肉</w:t>
            </w:r>
          </w:p>
        </w:tc>
      </w:tr>
    </w:tbl>
    <w:p w14:paraId="7389D667" w14:textId="77777777" w:rsidR="00C54D61" w:rsidRDefault="00C54D61" w:rsidP="00462374">
      <w:pPr>
        <w:rPr>
          <w:rFonts w:eastAsia="DengXian"/>
          <w:sz w:val="22"/>
          <w:szCs w:val="22"/>
        </w:rPr>
      </w:pPr>
    </w:p>
    <w:p w14:paraId="1C899482" w14:textId="6F4CE213" w:rsidR="00462374" w:rsidRPr="00704583" w:rsidRDefault="00C54D61" w:rsidP="00462374">
      <w:pPr>
        <w:rPr>
          <w:rFonts w:eastAsiaTheme="minorEastAsia"/>
          <w:sz w:val="22"/>
          <w:szCs w:val="22"/>
          <w:lang w:val="en-US"/>
        </w:rPr>
      </w:pPr>
      <w:r w:rsidRPr="00C54D61">
        <w:rPr>
          <w:rFonts w:eastAsia="DengXian" w:hint="eastAsia"/>
          <w:sz w:val="22"/>
          <w:szCs w:val="22"/>
        </w:rPr>
        <w:t>资料来源：香港天文台</w:t>
      </w:r>
      <w:r w:rsidRPr="00C54D61">
        <w:rPr>
          <w:rFonts w:eastAsia="DengXian"/>
          <w:sz w:val="22"/>
          <w:szCs w:val="22"/>
        </w:rPr>
        <w:t>HKO</w:t>
      </w:r>
      <w:r w:rsidRPr="00C54D61">
        <w:rPr>
          <w:rFonts w:eastAsia="DengXian" w:hint="eastAsia"/>
          <w:sz w:val="22"/>
          <w:szCs w:val="22"/>
        </w:rPr>
        <w:t>（</w:t>
      </w:r>
      <w:r w:rsidRPr="00C54D61">
        <w:rPr>
          <w:rFonts w:eastAsia="DengXian"/>
          <w:sz w:val="22"/>
          <w:szCs w:val="22"/>
        </w:rPr>
        <w:t>2019</w:t>
      </w:r>
      <w:r w:rsidRPr="00C54D61">
        <w:rPr>
          <w:rFonts w:eastAsia="DengXian" w:hint="eastAsia"/>
          <w:sz w:val="22"/>
          <w:szCs w:val="22"/>
        </w:rPr>
        <w:t>年</w:t>
      </w:r>
      <w:r w:rsidRPr="00C54D61">
        <w:rPr>
          <w:rFonts w:eastAsia="DengXian"/>
          <w:sz w:val="22"/>
          <w:szCs w:val="22"/>
        </w:rPr>
        <w:t>9</w:t>
      </w:r>
      <w:r w:rsidRPr="00C54D61">
        <w:rPr>
          <w:rFonts w:eastAsia="DengXian" w:hint="eastAsia"/>
          <w:sz w:val="22"/>
          <w:szCs w:val="22"/>
        </w:rPr>
        <w:t>月</w:t>
      </w:r>
      <w:r w:rsidRPr="00C54D61">
        <w:rPr>
          <w:rFonts w:eastAsia="DengXian"/>
          <w:sz w:val="22"/>
          <w:szCs w:val="22"/>
        </w:rPr>
        <w:t>24</w:t>
      </w:r>
      <w:r w:rsidRPr="00C54D61">
        <w:rPr>
          <w:rFonts w:eastAsia="DengXian" w:hint="eastAsia"/>
          <w:sz w:val="22"/>
          <w:szCs w:val="22"/>
        </w:rPr>
        <w:t>日），《真．</w:t>
      </w:r>
      <w:r w:rsidRPr="00C54D61">
        <w:rPr>
          <w:rFonts w:eastAsia="DengXian"/>
          <w:sz w:val="22"/>
          <w:szCs w:val="22"/>
        </w:rPr>
        <w:t>Uncle</w:t>
      </w:r>
      <w:r w:rsidRPr="00C54D61">
        <w:rPr>
          <w:rFonts w:eastAsia="DengXian" w:hint="eastAsia"/>
          <w:sz w:val="22"/>
          <w:szCs w:val="22"/>
        </w:rPr>
        <w:t>从飞机拍到台风》；明报（</w:t>
      </w:r>
      <w:r w:rsidRPr="00C54D61">
        <w:rPr>
          <w:rFonts w:eastAsia="DengXian"/>
          <w:sz w:val="22"/>
          <w:szCs w:val="22"/>
        </w:rPr>
        <w:t>2017</w:t>
      </w:r>
      <w:r w:rsidRPr="00C54D61">
        <w:rPr>
          <w:rFonts w:eastAsia="DengXian" w:hint="eastAsia"/>
          <w:sz w:val="22"/>
          <w:szCs w:val="22"/>
        </w:rPr>
        <w:t>年</w:t>
      </w:r>
      <w:r w:rsidRPr="00C54D61">
        <w:rPr>
          <w:rFonts w:eastAsia="DengXian"/>
          <w:sz w:val="22"/>
          <w:szCs w:val="22"/>
        </w:rPr>
        <w:t>10</w:t>
      </w:r>
      <w:r w:rsidRPr="00C54D61">
        <w:rPr>
          <w:rFonts w:eastAsia="DengXian" w:hint="eastAsia"/>
          <w:sz w:val="22"/>
          <w:szCs w:val="22"/>
        </w:rPr>
        <w:t>月</w:t>
      </w:r>
      <w:r w:rsidRPr="00C54D61">
        <w:rPr>
          <w:rFonts w:eastAsia="DengXian"/>
          <w:sz w:val="22"/>
          <w:szCs w:val="22"/>
        </w:rPr>
        <w:t>27</w:t>
      </w:r>
      <w:r w:rsidRPr="00C54D61">
        <w:rPr>
          <w:rFonts w:eastAsia="DengXian" w:hint="eastAsia"/>
          <w:sz w:val="22"/>
          <w:szCs w:val="22"/>
        </w:rPr>
        <w:t>日），《元朗食肆被指劏卖狗肉</w:t>
      </w:r>
      <w:r w:rsidRPr="00C54D61">
        <w:rPr>
          <w:rFonts w:eastAsia="DengXian"/>
          <w:sz w:val="22"/>
          <w:szCs w:val="22"/>
        </w:rPr>
        <w:t xml:space="preserve"> </w:t>
      </w:r>
      <w:r w:rsidRPr="00C54D61">
        <w:rPr>
          <w:rFonts w:eastAsia="DengXian" w:hint="eastAsia"/>
          <w:sz w:val="22"/>
          <w:szCs w:val="22"/>
        </w:rPr>
        <w:t>老板娘称被屈：年初已澄清过是羊》；星岛日报（</w:t>
      </w:r>
      <w:r w:rsidRPr="00C54D61">
        <w:rPr>
          <w:rFonts w:eastAsia="DengXian"/>
          <w:sz w:val="22"/>
          <w:szCs w:val="22"/>
        </w:rPr>
        <w:t>2016</w:t>
      </w:r>
      <w:r w:rsidRPr="00C54D61">
        <w:rPr>
          <w:rFonts w:eastAsia="DengXian" w:hint="eastAsia"/>
          <w:sz w:val="22"/>
          <w:szCs w:val="22"/>
        </w:rPr>
        <w:t>年</w:t>
      </w:r>
      <w:r w:rsidRPr="00C54D61">
        <w:rPr>
          <w:rFonts w:eastAsia="DengXian"/>
          <w:sz w:val="22"/>
          <w:szCs w:val="22"/>
        </w:rPr>
        <w:t>10</w:t>
      </w:r>
      <w:r w:rsidRPr="00C54D61">
        <w:rPr>
          <w:rFonts w:eastAsia="DengXian" w:hint="eastAsia"/>
          <w:sz w:val="22"/>
          <w:szCs w:val="22"/>
        </w:rPr>
        <w:t>月</w:t>
      </w:r>
      <w:r w:rsidRPr="00C54D61">
        <w:rPr>
          <w:rFonts w:eastAsia="DengXian"/>
          <w:sz w:val="22"/>
          <w:szCs w:val="22"/>
        </w:rPr>
        <w:t>7</w:t>
      </w:r>
      <w:r w:rsidRPr="00C54D61">
        <w:rPr>
          <w:rFonts w:eastAsia="DengXian" w:hint="eastAsia"/>
          <w:sz w:val="22"/>
          <w:szCs w:val="22"/>
        </w:rPr>
        <w:t>日），《网传</w:t>
      </w:r>
      <w:r w:rsidRPr="00C54D61">
        <w:rPr>
          <w:rFonts w:eastAsia="DengXian"/>
          <w:sz w:val="22"/>
          <w:szCs w:val="22"/>
        </w:rPr>
        <w:t>4</w:t>
      </w:r>
      <w:r w:rsidRPr="00C54D61">
        <w:rPr>
          <w:rFonts w:eastAsia="DengXian" w:hint="eastAsia"/>
          <w:sz w:val="22"/>
          <w:szCs w:val="22"/>
        </w:rPr>
        <w:t>人家庭综援月入</w:t>
      </w:r>
      <w:r w:rsidRPr="00C54D61">
        <w:rPr>
          <w:rFonts w:eastAsia="DengXian"/>
          <w:sz w:val="22"/>
          <w:szCs w:val="22"/>
        </w:rPr>
        <w:t>2.2</w:t>
      </w:r>
      <w:r w:rsidRPr="00C54D61">
        <w:rPr>
          <w:rFonts w:eastAsia="DengXian" w:hint="eastAsia"/>
          <w:sz w:val="22"/>
          <w:szCs w:val="22"/>
        </w:rPr>
        <w:t>万元，社署澄清：平均每月</w:t>
      </w:r>
      <w:r w:rsidRPr="00C54D61">
        <w:rPr>
          <w:rFonts w:eastAsia="DengXian"/>
          <w:sz w:val="22"/>
          <w:szCs w:val="22"/>
        </w:rPr>
        <w:t>1.4</w:t>
      </w:r>
      <w:r w:rsidRPr="00C54D61">
        <w:rPr>
          <w:rFonts w:eastAsia="DengXian" w:hint="eastAsia"/>
          <w:sz w:val="22"/>
          <w:szCs w:val="22"/>
        </w:rPr>
        <w:t>万元》。</w:t>
      </w:r>
    </w:p>
    <w:p w14:paraId="58DCB9D2" w14:textId="77777777" w:rsidR="006461E0" w:rsidRPr="00704583" w:rsidRDefault="006461E0">
      <w:pPr>
        <w:rPr>
          <w:rFonts w:asciiTheme="minorEastAsia" w:eastAsiaTheme="minorEastAsia" w:hAnsiTheme="minorEastAsia"/>
          <w:bCs/>
          <w:u w:val="single"/>
        </w:rPr>
      </w:pPr>
      <w:r w:rsidRPr="00704583">
        <w:rPr>
          <w:rFonts w:asciiTheme="minorEastAsia" w:eastAsiaTheme="minorEastAsia" w:hAnsiTheme="minorEastAsia"/>
          <w:bCs/>
          <w:u w:val="single"/>
        </w:rPr>
        <w:br w:type="page"/>
      </w:r>
    </w:p>
    <w:p w14:paraId="6512FBFE" w14:textId="3D6E1218" w:rsidR="00462374" w:rsidRPr="00704583" w:rsidRDefault="00C54D61" w:rsidP="00462374">
      <w:pPr>
        <w:rPr>
          <w:rFonts w:asciiTheme="minorEastAsia" w:eastAsiaTheme="minorEastAsia" w:hAnsiTheme="minorEastAsia"/>
          <w:bCs/>
          <w:lang w:eastAsia="zh-TW"/>
        </w:rPr>
      </w:pPr>
      <w:r w:rsidRPr="00C54D61">
        <w:rPr>
          <w:rFonts w:asciiTheme="minorEastAsia" w:eastAsia="DengXian" w:hAnsiTheme="minorEastAsia" w:hint="eastAsia"/>
          <w:bCs/>
          <w:u w:val="single"/>
        </w:rPr>
        <w:lastRenderedPageBreak/>
        <w:t>反思问题</w:t>
      </w:r>
      <w:r w:rsidRPr="00C54D61">
        <w:rPr>
          <w:rFonts w:asciiTheme="minorEastAsia" w:eastAsia="DengXian" w:hAnsiTheme="minorEastAsia" w:hint="eastAsia"/>
          <w:bCs/>
        </w:rPr>
        <w:t>：</w:t>
      </w:r>
    </w:p>
    <w:p w14:paraId="314B4AA5" w14:textId="3A0FB8D8" w:rsidR="00462374" w:rsidRPr="00704583" w:rsidRDefault="00C54D61" w:rsidP="003C76C4">
      <w:pPr>
        <w:pStyle w:val="a8"/>
        <w:numPr>
          <w:ilvl w:val="0"/>
          <w:numId w:val="10"/>
        </w:numPr>
        <w:spacing w:line="276" w:lineRule="auto"/>
        <w:ind w:leftChars="0" w:left="482" w:hanging="482"/>
        <w:jc w:val="both"/>
        <w:rPr>
          <w:rFonts w:eastAsiaTheme="minorEastAsia"/>
          <w:bCs/>
        </w:rPr>
      </w:pPr>
      <w:r w:rsidRPr="00C54D61">
        <w:rPr>
          <w:rFonts w:eastAsia="DengXian" w:hint="eastAsia"/>
          <w:bCs/>
        </w:rPr>
        <w:t>归纳以上活动，你认为在决定相信一些媒体资讯前</w:t>
      </w:r>
      <w:r w:rsidRPr="00C54D61">
        <w:rPr>
          <w:rFonts w:eastAsia="DengXian" w:hint="eastAsia"/>
          <w:bCs/>
          <w:color w:val="000000" w:themeColor="text1"/>
        </w:rPr>
        <w:t>，应</w:t>
      </w:r>
      <w:r w:rsidRPr="00C54D61">
        <w:rPr>
          <w:rFonts w:eastAsia="DengXian" w:hint="eastAsia"/>
          <w:bCs/>
        </w:rPr>
        <w:t>采取</w:t>
      </w:r>
      <w:r w:rsidR="003A5FE8">
        <w:rPr>
          <w:rFonts w:eastAsia="DengXian" w:hint="eastAsia"/>
          <w:bCs/>
        </w:rPr>
        <w:t>什么</w:t>
      </w:r>
      <w:r w:rsidRPr="00C54D61">
        <w:rPr>
          <w:rFonts w:eastAsia="DengXian" w:hint="eastAsia"/>
          <w:bCs/>
        </w:rPr>
        <w:t>态度或行动？</w:t>
      </w:r>
    </w:p>
    <w:tbl>
      <w:tblPr>
        <w:tblStyle w:val="a9"/>
        <w:tblW w:w="0" w:type="auto"/>
        <w:tblInd w:w="480" w:type="dxa"/>
        <w:tblLook w:val="04A0" w:firstRow="1" w:lastRow="0" w:firstColumn="1" w:lastColumn="0" w:noHBand="0" w:noVBand="1"/>
      </w:tblPr>
      <w:tblGrid>
        <w:gridCol w:w="7804"/>
      </w:tblGrid>
      <w:tr w:rsidR="00462374" w:rsidRPr="00704583" w14:paraId="0ADB3169" w14:textId="77777777" w:rsidTr="00345035">
        <w:trPr>
          <w:trHeight w:val="1799"/>
        </w:trPr>
        <w:tc>
          <w:tcPr>
            <w:tcW w:w="8284" w:type="dxa"/>
          </w:tcPr>
          <w:p w14:paraId="0E732E8A" w14:textId="0481D2D3" w:rsidR="006461E0" w:rsidRPr="00704583" w:rsidRDefault="00C54D61" w:rsidP="00575689">
            <w:pPr>
              <w:snapToGrid w:val="0"/>
              <w:spacing w:line="276" w:lineRule="auto"/>
              <w:jc w:val="both"/>
              <w:rPr>
                <w:rFonts w:asciiTheme="minorEastAsia" w:eastAsiaTheme="minorEastAsia" w:hAnsiTheme="minorEastAsia"/>
                <w:i/>
                <w:color w:val="FF0000"/>
                <w:lang w:eastAsia="zh-TW"/>
              </w:rPr>
            </w:pPr>
            <w:r w:rsidRPr="00C54D61">
              <w:rPr>
                <w:rFonts w:asciiTheme="minorEastAsia" w:eastAsia="DengXian" w:hAnsiTheme="minorEastAsia" w:hint="eastAsia"/>
                <w:i/>
                <w:color w:val="FF0000"/>
              </w:rPr>
              <w:t>建议答案：</w:t>
            </w:r>
          </w:p>
          <w:p w14:paraId="307B7243" w14:textId="6D61F91D" w:rsidR="00462374" w:rsidRPr="00704583" w:rsidRDefault="00C54D61" w:rsidP="003C76C4">
            <w:pPr>
              <w:pStyle w:val="a8"/>
              <w:numPr>
                <w:ilvl w:val="0"/>
                <w:numId w:val="39"/>
              </w:numPr>
              <w:snapToGrid w:val="0"/>
              <w:spacing w:line="276" w:lineRule="auto"/>
              <w:ind w:leftChars="0" w:left="482" w:hanging="482"/>
              <w:jc w:val="both"/>
              <w:rPr>
                <w:rFonts w:eastAsiaTheme="minorEastAsia"/>
                <w:bCs/>
              </w:rPr>
            </w:pPr>
            <w:r w:rsidRPr="00C54D61">
              <w:rPr>
                <w:rFonts w:asciiTheme="minorEastAsia" w:eastAsia="DengXian" w:hAnsiTheme="minorEastAsia" w:hint="eastAsia"/>
                <w:i/>
                <w:color w:val="FF0000"/>
              </w:rPr>
              <w:t>我们应保持怀疑，先到具公信力的网站查看资料，或向相关专业人士查证。</w:t>
            </w:r>
          </w:p>
        </w:tc>
      </w:tr>
    </w:tbl>
    <w:p w14:paraId="16033E0C" w14:textId="77777777" w:rsidR="00462374" w:rsidRPr="00704583" w:rsidRDefault="00462374" w:rsidP="00575689">
      <w:pPr>
        <w:pStyle w:val="a8"/>
        <w:spacing w:line="276" w:lineRule="auto"/>
        <w:ind w:leftChars="0"/>
        <w:rPr>
          <w:rFonts w:eastAsiaTheme="minorEastAsia"/>
          <w:bCs/>
        </w:rPr>
      </w:pPr>
    </w:p>
    <w:p w14:paraId="15700EFB" w14:textId="2DEEEF48" w:rsidR="00462374" w:rsidRPr="00704583" w:rsidRDefault="00C54D61" w:rsidP="003C76C4">
      <w:pPr>
        <w:pStyle w:val="a8"/>
        <w:numPr>
          <w:ilvl w:val="0"/>
          <w:numId w:val="10"/>
        </w:numPr>
        <w:spacing w:line="276" w:lineRule="auto"/>
        <w:ind w:leftChars="0"/>
        <w:jc w:val="both"/>
        <w:rPr>
          <w:rFonts w:eastAsiaTheme="minorEastAsia"/>
          <w:bCs/>
        </w:rPr>
      </w:pPr>
      <w:r w:rsidRPr="00C54D61">
        <w:rPr>
          <w:rFonts w:eastAsia="DengXian" w:hint="eastAsia"/>
          <w:bCs/>
        </w:rPr>
        <w:t>你曾经相信虚假媒体资讯吗？导致</w:t>
      </w:r>
      <w:r w:rsidR="003A5FE8">
        <w:rPr>
          <w:rFonts w:eastAsia="DengXian" w:hint="eastAsia"/>
          <w:bCs/>
        </w:rPr>
        <w:t>什么</w:t>
      </w:r>
      <w:r w:rsidRPr="00C54D61">
        <w:rPr>
          <w:rFonts w:eastAsia="DengXian" w:hint="eastAsia"/>
          <w:bCs/>
        </w:rPr>
        <w:t>后果？是</w:t>
      </w:r>
      <w:r w:rsidR="003A5FE8">
        <w:rPr>
          <w:rFonts w:eastAsia="DengXian" w:hint="eastAsia"/>
          <w:bCs/>
        </w:rPr>
        <w:t>什么</w:t>
      </w:r>
      <w:r w:rsidRPr="00C54D61">
        <w:rPr>
          <w:rFonts w:eastAsia="DengXian" w:hint="eastAsia"/>
          <w:bCs/>
        </w:rPr>
        <w:t>原因导致？试列举</w:t>
      </w:r>
      <w:r w:rsidRPr="00C54D61">
        <w:rPr>
          <w:rFonts w:eastAsia="DengXian" w:hint="eastAsia"/>
          <w:b/>
          <w:bCs/>
          <w:u w:val="single"/>
        </w:rPr>
        <w:t>一</w:t>
      </w:r>
      <w:r w:rsidRPr="00C54D61">
        <w:rPr>
          <w:rFonts w:eastAsia="DengXian" w:hint="eastAsia"/>
          <w:bCs/>
        </w:rPr>
        <w:t>个例子。</w:t>
      </w:r>
    </w:p>
    <w:tbl>
      <w:tblPr>
        <w:tblStyle w:val="a9"/>
        <w:tblW w:w="0" w:type="auto"/>
        <w:tblInd w:w="499" w:type="dxa"/>
        <w:tblLook w:val="04A0" w:firstRow="1" w:lastRow="0" w:firstColumn="1" w:lastColumn="0" w:noHBand="0" w:noVBand="1"/>
      </w:tblPr>
      <w:tblGrid>
        <w:gridCol w:w="7785"/>
      </w:tblGrid>
      <w:tr w:rsidR="00462374" w:rsidRPr="00704583" w14:paraId="7550968E" w14:textId="77777777" w:rsidTr="00575689">
        <w:trPr>
          <w:trHeight w:val="3032"/>
        </w:trPr>
        <w:tc>
          <w:tcPr>
            <w:tcW w:w="7973" w:type="dxa"/>
          </w:tcPr>
          <w:p w14:paraId="2D086EA9" w14:textId="2FCF319D" w:rsidR="006461E0" w:rsidRPr="00704583" w:rsidRDefault="00C54D61" w:rsidP="00575689">
            <w:pPr>
              <w:snapToGrid w:val="0"/>
              <w:spacing w:line="276" w:lineRule="auto"/>
              <w:jc w:val="both"/>
              <w:rPr>
                <w:rFonts w:asciiTheme="minorEastAsia" w:eastAsiaTheme="minorEastAsia" w:hAnsiTheme="minorEastAsia"/>
                <w:i/>
                <w:color w:val="FF0000"/>
                <w:lang w:eastAsia="zh-TW"/>
              </w:rPr>
            </w:pPr>
            <w:r w:rsidRPr="00C54D61">
              <w:rPr>
                <w:rFonts w:asciiTheme="minorEastAsia" w:eastAsia="DengXian" w:hAnsiTheme="minorEastAsia" w:hint="eastAsia"/>
                <w:i/>
                <w:color w:val="FF0000"/>
              </w:rPr>
              <w:t>例如：</w:t>
            </w:r>
            <w:r w:rsidR="006461E0" w:rsidRPr="00704583">
              <w:rPr>
                <w:rFonts w:asciiTheme="minorEastAsia" w:eastAsiaTheme="minorEastAsia" w:hAnsiTheme="minorEastAsia" w:hint="eastAsia"/>
                <w:i/>
                <w:color w:val="FF0000"/>
                <w:lang w:eastAsia="zh-TW"/>
              </w:rPr>
              <w:t xml:space="preserve"> </w:t>
            </w:r>
          </w:p>
          <w:p w14:paraId="378A1BAB" w14:textId="41A80958" w:rsidR="006461E0" w:rsidRPr="00704583" w:rsidRDefault="00C54D61" w:rsidP="003C76C4">
            <w:pPr>
              <w:pStyle w:val="a8"/>
              <w:numPr>
                <w:ilvl w:val="0"/>
                <w:numId w:val="39"/>
              </w:numPr>
              <w:snapToGrid w:val="0"/>
              <w:spacing w:line="276" w:lineRule="auto"/>
              <w:ind w:leftChars="0" w:left="482" w:hanging="482"/>
              <w:jc w:val="both"/>
              <w:rPr>
                <w:rFonts w:asciiTheme="minorEastAsia" w:eastAsiaTheme="minorEastAsia" w:hAnsiTheme="minorEastAsia"/>
                <w:i/>
                <w:color w:val="FF0000"/>
                <w:lang w:eastAsia="zh-HK"/>
              </w:rPr>
            </w:pPr>
            <w:r w:rsidRPr="00C54D61">
              <w:rPr>
                <w:rFonts w:asciiTheme="minorEastAsia" w:eastAsia="DengXian" w:hAnsiTheme="minorEastAsia" w:hint="eastAsia"/>
                <w:i/>
                <w:color w:val="FF0000"/>
              </w:rPr>
              <w:t>我曾经从好几个朋友收到讯息，指某免费社交媒体将于「明天」后开始收费，而转发讯息可以豁免收费。因此我大量转发讯息，最后社交媒体澄清有关收费的讯息是假的。</w:t>
            </w:r>
          </w:p>
          <w:p w14:paraId="48543388" w14:textId="534B90CC" w:rsidR="006461E0" w:rsidRPr="00704583" w:rsidRDefault="00C54D61" w:rsidP="003C76C4">
            <w:pPr>
              <w:pStyle w:val="a8"/>
              <w:numPr>
                <w:ilvl w:val="0"/>
                <w:numId w:val="39"/>
              </w:numPr>
              <w:snapToGrid w:val="0"/>
              <w:spacing w:line="276" w:lineRule="auto"/>
              <w:ind w:leftChars="0" w:left="482" w:hanging="482"/>
              <w:jc w:val="both"/>
              <w:rPr>
                <w:rFonts w:asciiTheme="minorEastAsia" w:eastAsiaTheme="minorEastAsia" w:hAnsiTheme="minorEastAsia"/>
                <w:i/>
                <w:color w:val="FF0000"/>
              </w:rPr>
            </w:pPr>
            <w:r w:rsidRPr="00C54D61">
              <w:rPr>
                <w:rFonts w:asciiTheme="minorEastAsia" w:eastAsia="DengXian" w:hAnsiTheme="minorEastAsia" w:hint="eastAsia"/>
                <w:i/>
                <w:color w:val="FF0000"/>
              </w:rPr>
              <w:t>原因︰我没有求证就相信谣传。</w:t>
            </w:r>
          </w:p>
          <w:p w14:paraId="6149BC06" w14:textId="77777777" w:rsidR="006461E0" w:rsidRPr="00704583" w:rsidRDefault="006461E0" w:rsidP="00575689">
            <w:pPr>
              <w:snapToGrid w:val="0"/>
              <w:spacing w:line="276" w:lineRule="auto"/>
              <w:jc w:val="both"/>
              <w:rPr>
                <w:rFonts w:asciiTheme="minorEastAsia" w:eastAsiaTheme="minorEastAsia" w:hAnsiTheme="minorEastAsia"/>
                <w:i/>
                <w:color w:val="FF0000"/>
                <w:lang w:eastAsia="zh-HK"/>
              </w:rPr>
            </w:pPr>
          </w:p>
          <w:p w14:paraId="64BF274A" w14:textId="77777777" w:rsidR="006461E0" w:rsidRPr="00704583" w:rsidRDefault="006461E0" w:rsidP="00575689">
            <w:pPr>
              <w:snapToGrid w:val="0"/>
              <w:spacing w:line="276" w:lineRule="auto"/>
              <w:rPr>
                <w:rFonts w:asciiTheme="minorEastAsia" w:eastAsiaTheme="minorEastAsia" w:hAnsiTheme="minorEastAsia"/>
                <w:i/>
                <w:color w:val="FF0000"/>
              </w:rPr>
            </w:pPr>
          </w:p>
          <w:p w14:paraId="06FB64A4" w14:textId="2B02BB84" w:rsidR="00462374" w:rsidRPr="00704583" w:rsidRDefault="00462374" w:rsidP="00575689">
            <w:pPr>
              <w:spacing w:line="276" w:lineRule="auto"/>
              <w:rPr>
                <w:rFonts w:eastAsiaTheme="minorEastAsia"/>
                <w:bCs/>
              </w:rPr>
            </w:pPr>
          </w:p>
        </w:tc>
      </w:tr>
    </w:tbl>
    <w:p w14:paraId="2FACC185" w14:textId="77777777" w:rsidR="00462374" w:rsidRPr="00704583" w:rsidRDefault="00462374" w:rsidP="00575689">
      <w:pPr>
        <w:spacing w:line="276" w:lineRule="auto"/>
        <w:rPr>
          <w:rFonts w:eastAsiaTheme="minorEastAsia"/>
          <w:bCs/>
        </w:rPr>
      </w:pPr>
    </w:p>
    <w:p w14:paraId="1188CF94" w14:textId="3D472377" w:rsidR="00462374" w:rsidRPr="00704583" w:rsidRDefault="00C54D61" w:rsidP="003C76C4">
      <w:pPr>
        <w:pStyle w:val="a8"/>
        <w:numPr>
          <w:ilvl w:val="0"/>
          <w:numId w:val="10"/>
        </w:numPr>
        <w:spacing w:line="276" w:lineRule="auto"/>
        <w:ind w:leftChars="0"/>
        <w:jc w:val="both"/>
        <w:rPr>
          <w:rFonts w:eastAsiaTheme="minorEastAsia"/>
          <w:bCs/>
        </w:rPr>
      </w:pPr>
      <w:r w:rsidRPr="00C54D61">
        <w:rPr>
          <w:rFonts w:eastAsia="DengXian" w:hint="eastAsia"/>
          <w:bCs/>
        </w:rPr>
        <w:t>你曾经不相信真实的媒体资讯吗？为</w:t>
      </w:r>
      <w:r w:rsidR="003A5FE8">
        <w:rPr>
          <w:rFonts w:eastAsia="DengXian" w:hint="eastAsia"/>
          <w:bCs/>
        </w:rPr>
        <w:t>什么</w:t>
      </w:r>
      <w:r w:rsidRPr="00C54D61">
        <w:rPr>
          <w:rFonts w:eastAsia="DengXian" w:hint="eastAsia"/>
          <w:bCs/>
        </w:rPr>
        <w:t>？试列举</w:t>
      </w:r>
      <w:r w:rsidRPr="00C54D61">
        <w:rPr>
          <w:rFonts w:eastAsia="DengXian" w:hint="eastAsia"/>
          <w:b/>
          <w:bCs/>
          <w:u w:val="single"/>
        </w:rPr>
        <w:t>一</w:t>
      </w:r>
      <w:r w:rsidRPr="00C54D61">
        <w:rPr>
          <w:rFonts w:eastAsia="DengXian" w:hint="eastAsia"/>
          <w:bCs/>
        </w:rPr>
        <w:t>个例子。</w:t>
      </w:r>
    </w:p>
    <w:tbl>
      <w:tblPr>
        <w:tblStyle w:val="a9"/>
        <w:tblW w:w="0" w:type="auto"/>
        <w:tblInd w:w="499" w:type="dxa"/>
        <w:tblLook w:val="04A0" w:firstRow="1" w:lastRow="0" w:firstColumn="1" w:lastColumn="0" w:noHBand="0" w:noVBand="1"/>
      </w:tblPr>
      <w:tblGrid>
        <w:gridCol w:w="7785"/>
      </w:tblGrid>
      <w:tr w:rsidR="00462374" w:rsidRPr="00704583" w14:paraId="5D1FE0C5" w14:textId="77777777" w:rsidTr="00575689">
        <w:trPr>
          <w:trHeight w:val="3427"/>
        </w:trPr>
        <w:tc>
          <w:tcPr>
            <w:tcW w:w="7973" w:type="dxa"/>
          </w:tcPr>
          <w:p w14:paraId="0166C2F6" w14:textId="2A83934B" w:rsidR="006461E0" w:rsidRPr="00704583" w:rsidRDefault="00C54D61" w:rsidP="00575689">
            <w:pPr>
              <w:snapToGrid w:val="0"/>
              <w:spacing w:line="276" w:lineRule="auto"/>
              <w:jc w:val="both"/>
              <w:rPr>
                <w:rFonts w:asciiTheme="minorEastAsia" w:eastAsiaTheme="minorEastAsia" w:hAnsiTheme="minorEastAsia"/>
                <w:i/>
                <w:color w:val="FF0000"/>
                <w:lang w:eastAsia="zh-HK"/>
              </w:rPr>
            </w:pPr>
            <w:r w:rsidRPr="00C54D61">
              <w:rPr>
                <w:rFonts w:asciiTheme="minorEastAsia" w:eastAsia="DengXian" w:hAnsiTheme="minorEastAsia" w:hint="eastAsia"/>
                <w:i/>
                <w:color w:val="FF0000"/>
              </w:rPr>
              <w:t>例如：</w:t>
            </w:r>
          </w:p>
          <w:p w14:paraId="5E521063" w14:textId="6570C6A9" w:rsidR="006461E0" w:rsidRPr="00704583" w:rsidRDefault="00C54D61" w:rsidP="003C76C4">
            <w:pPr>
              <w:pStyle w:val="a8"/>
              <w:numPr>
                <w:ilvl w:val="0"/>
                <w:numId w:val="39"/>
              </w:numPr>
              <w:snapToGrid w:val="0"/>
              <w:spacing w:line="276" w:lineRule="auto"/>
              <w:ind w:leftChars="0" w:left="482" w:hanging="482"/>
              <w:jc w:val="both"/>
              <w:rPr>
                <w:rFonts w:asciiTheme="minorEastAsia" w:eastAsiaTheme="minorEastAsia" w:hAnsiTheme="minorEastAsia"/>
                <w:i/>
                <w:color w:val="FF0000"/>
                <w:lang w:val="en-US"/>
              </w:rPr>
            </w:pPr>
            <w:r w:rsidRPr="00C54D61">
              <w:rPr>
                <w:rFonts w:asciiTheme="minorEastAsia" w:eastAsia="DengXian" w:hAnsiTheme="minorEastAsia" w:hint="eastAsia"/>
                <w:i/>
                <w:color w:val="FF0000"/>
                <w:lang w:val="en-US"/>
              </w:rPr>
              <w:t>我在社交媒体看到一名男子从天台大撒钞票，以为只是拍戏的桥段，后来看新闻才知道这是真实事件。</w:t>
            </w:r>
          </w:p>
          <w:p w14:paraId="0D4B8893" w14:textId="4869D69A" w:rsidR="006461E0" w:rsidRPr="00704583" w:rsidRDefault="00C54D61" w:rsidP="003C76C4">
            <w:pPr>
              <w:pStyle w:val="a8"/>
              <w:numPr>
                <w:ilvl w:val="0"/>
                <w:numId w:val="39"/>
              </w:numPr>
              <w:snapToGrid w:val="0"/>
              <w:spacing w:line="276" w:lineRule="auto"/>
              <w:ind w:leftChars="0" w:left="482" w:hanging="482"/>
              <w:jc w:val="both"/>
              <w:rPr>
                <w:rFonts w:asciiTheme="minorEastAsia" w:eastAsiaTheme="minorEastAsia" w:hAnsiTheme="minorEastAsia"/>
                <w:i/>
                <w:color w:val="FF0000"/>
              </w:rPr>
            </w:pPr>
            <w:r w:rsidRPr="00C54D61">
              <w:rPr>
                <w:rFonts w:asciiTheme="minorEastAsia" w:eastAsia="DengXian" w:hAnsiTheme="minorEastAsia" w:hint="eastAsia"/>
                <w:i/>
                <w:color w:val="FF0000"/>
                <w:lang w:val="en-US"/>
              </w:rPr>
              <w:t>原因︰</w:t>
            </w:r>
            <w:r w:rsidRPr="00C54D61">
              <w:rPr>
                <w:rFonts w:asciiTheme="minorEastAsia" w:eastAsia="DengXian" w:hAnsiTheme="minorEastAsia" w:hint="eastAsia"/>
                <w:i/>
                <w:color w:val="FF0000"/>
              </w:rPr>
              <w:t>我只凭直觉判断事件的真伪，没有作出求证。</w:t>
            </w:r>
          </w:p>
          <w:p w14:paraId="48902673" w14:textId="25C32FD8" w:rsidR="00462374" w:rsidRPr="00704583" w:rsidRDefault="00462374" w:rsidP="00575689">
            <w:pPr>
              <w:spacing w:line="276" w:lineRule="auto"/>
              <w:rPr>
                <w:rFonts w:eastAsiaTheme="minorEastAsia"/>
                <w:bCs/>
              </w:rPr>
            </w:pPr>
          </w:p>
        </w:tc>
      </w:tr>
    </w:tbl>
    <w:p w14:paraId="2AFEBAFC" w14:textId="77777777" w:rsidR="00462374" w:rsidRPr="00704583" w:rsidRDefault="00462374" w:rsidP="00462374">
      <w:pPr>
        <w:rPr>
          <w:rFonts w:eastAsiaTheme="minorEastAsia"/>
          <w:bCs/>
        </w:rPr>
      </w:pPr>
    </w:p>
    <w:p w14:paraId="1641C093" w14:textId="528507F2" w:rsidR="005266B2" w:rsidRPr="00704583" w:rsidRDefault="00954CAC" w:rsidP="00C54D61">
      <w:pPr>
        <w:snapToGrid w:val="0"/>
        <w:spacing w:line="276" w:lineRule="auto"/>
        <w:jc w:val="both"/>
        <w:rPr>
          <w:rFonts w:ascii="微軟正黑體" w:eastAsia="微軟正黑體" w:hAnsi="微軟正黑體"/>
          <w:b/>
          <w:sz w:val="28"/>
          <w:szCs w:val="28"/>
        </w:rPr>
      </w:pPr>
      <w:r w:rsidRPr="00704583">
        <w:rPr>
          <w:rFonts w:ascii="微軟正黑體" w:eastAsia="微軟正黑體" w:hAnsi="微軟正黑體"/>
          <w:b/>
          <w:sz w:val="28"/>
          <w:szCs w:val="28"/>
          <w:lang w:eastAsia="zh-HK"/>
        </w:rPr>
        <w:br w:type="page"/>
      </w:r>
      <w:r w:rsidR="00C54D61" w:rsidRPr="00C54D61">
        <w:rPr>
          <w:rFonts w:ascii="微軟正黑體" w:eastAsia="DengXian" w:hAnsi="微軟正黑體" w:hint="eastAsia"/>
          <w:b/>
          <w:sz w:val="28"/>
          <w:szCs w:val="28"/>
        </w:rPr>
        <w:lastRenderedPageBreak/>
        <w:t>活动三：谁是受害者？谁是「凶手」？</w:t>
      </w:r>
      <w:r w:rsidR="001F3D04" w:rsidRPr="00704583">
        <w:rPr>
          <w:rFonts w:ascii="微軟正黑體" w:eastAsia="微軟正黑體" w:hAnsi="微軟正黑體"/>
          <w:b/>
          <w:sz w:val="28"/>
          <w:szCs w:val="28"/>
        </w:rPr>
        <w:t xml:space="preserve"> </w:t>
      </w:r>
    </w:p>
    <w:p w14:paraId="2189CBCB" w14:textId="77777777" w:rsidR="00C54D61" w:rsidRDefault="00C54D61" w:rsidP="00C54D61">
      <w:pPr>
        <w:snapToGrid w:val="0"/>
        <w:spacing w:line="276" w:lineRule="auto"/>
        <w:jc w:val="both"/>
        <w:rPr>
          <w:rFonts w:ascii="微軟正黑體" w:eastAsia="DengXian" w:hAnsi="微軟正黑體"/>
          <w:bCs/>
        </w:rPr>
      </w:pPr>
    </w:p>
    <w:p w14:paraId="66BC3B15" w14:textId="0E4FAC18" w:rsidR="00720F5F" w:rsidRPr="00704583" w:rsidRDefault="00F72805" w:rsidP="00C54D61">
      <w:pPr>
        <w:snapToGrid w:val="0"/>
        <w:spacing w:line="276" w:lineRule="auto"/>
        <w:jc w:val="both"/>
        <w:rPr>
          <w:rFonts w:ascii="微軟正黑體" w:eastAsia="微軟正黑體" w:hAnsi="微軟正黑體"/>
          <w:bCs/>
        </w:rPr>
      </w:pPr>
      <w:r w:rsidRPr="00704583">
        <w:rPr>
          <w:noProof/>
          <w:lang w:val="en-US"/>
        </w:rPr>
        <w:drawing>
          <wp:anchor distT="0" distB="0" distL="114300" distR="114300" simplePos="0" relativeHeight="251586560" behindDoc="0" locked="0" layoutInCell="1" allowOverlap="1" wp14:anchorId="279634DD" wp14:editId="5F224375">
            <wp:simplePos x="0" y="0"/>
            <wp:positionH relativeFrom="column">
              <wp:posOffset>3428365</wp:posOffset>
            </wp:positionH>
            <wp:positionV relativeFrom="paragraph">
              <wp:posOffset>2357755</wp:posOffset>
            </wp:positionV>
            <wp:extent cx="1803400" cy="1324610"/>
            <wp:effectExtent l="0" t="0" r="0" b="0"/>
            <wp:wrapSquare wrapText="bothSides"/>
            <wp:docPr id="1057" name="圖片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screen">
                      <a:extLst>
                        <a:ext uri="{28A0092B-C50C-407E-A947-70E740481C1C}">
                          <a14:useLocalDpi xmlns:a14="http://schemas.microsoft.com/office/drawing/2010/main"/>
                        </a:ext>
                      </a:extLst>
                    </a:blip>
                    <a:stretch>
                      <a:fillRect/>
                    </a:stretch>
                  </pic:blipFill>
                  <pic:spPr>
                    <a:xfrm>
                      <a:off x="0" y="0"/>
                      <a:ext cx="1803400" cy="1324610"/>
                    </a:xfrm>
                    <a:prstGeom prst="rect">
                      <a:avLst/>
                    </a:prstGeom>
                  </pic:spPr>
                </pic:pic>
              </a:graphicData>
            </a:graphic>
            <wp14:sizeRelH relativeFrom="margin">
              <wp14:pctWidth>0</wp14:pctWidth>
            </wp14:sizeRelH>
            <wp14:sizeRelV relativeFrom="margin">
              <wp14:pctHeight>0</wp14:pctHeight>
            </wp14:sizeRelV>
          </wp:anchor>
        </w:drawing>
      </w:r>
      <w:r w:rsidR="00C54D61" w:rsidRPr="00C54D61">
        <w:rPr>
          <w:rFonts w:ascii="微軟正黑體" w:eastAsia="DengXian" w:hAnsi="微軟正黑體" w:hint="eastAsia"/>
          <w:bCs/>
        </w:rPr>
        <w:t>网络的资讯真假难辨，不少人没有考虑后果，便轻率地发布未经证实的资讯；也有些人由于轻信了这些未经证实的资讯，没有求证便肆意攻击他人，令到无辜的人受到伤害。另外，在网络世界中，所有人都能参与公开的交流，让资讯更丰富，但亦会容易让人对自身言论不加约束，容易形成网络欺凌。另外，由于人物、事件难辨真伪，不少不法之徒更藉此获利或进行违法行为。以下是一些个案。学生四人一组，阅读其中一个个案，完成讨论问题。</w:t>
      </w:r>
    </w:p>
    <w:p w14:paraId="740386B6" w14:textId="6221196E" w:rsidR="00E15F90" w:rsidRPr="00704583" w:rsidRDefault="00E15F90" w:rsidP="00DF20C1">
      <w:pPr>
        <w:jc w:val="center"/>
        <w:rPr>
          <w:rFonts w:asciiTheme="minorEastAsia" w:eastAsiaTheme="minorEastAsia" w:hAnsiTheme="minorEastAsia"/>
          <w:b/>
          <w:sz w:val="28"/>
        </w:rPr>
      </w:pPr>
    </w:p>
    <w:p w14:paraId="774021D4" w14:textId="56CDF373" w:rsidR="00911443" w:rsidRPr="00704583" w:rsidRDefault="00C54D61" w:rsidP="00C54D61">
      <w:pPr>
        <w:spacing w:line="276" w:lineRule="auto"/>
        <w:jc w:val="both"/>
        <w:rPr>
          <w:rFonts w:ascii="微軟正黑體" w:eastAsia="微軟正黑體" w:hAnsi="微軟正黑體"/>
          <w:b/>
          <w:bCs/>
          <w:sz w:val="28"/>
          <w:szCs w:val="28"/>
        </w:rPr>
      </w:pPr>
      <w:r w:rsidRPr="00C54D61">
        <w:rPr>
          <w:rFonts w:ascii="微軟正黑體" w:eastAsia="DengXian" w:hAnsi="微軟正黑體" w:hint="eastAsia"/>
          <w:b/>
          <w:bCs/>
          <w:sz w:val="28"/>
          <w:szCs w:val="28"/>
        </w:rPr>
        <w:t>个案一　被冤枉卖狗肉</w:t>
      </w:r>
      <w:r w:rsidRPr="00C54D61">
        <w:rPr>
          <w:rFonts w:ascii="微軟正黑體" w:eastAsia="DengXian" w:hAnsi="微軟正黑體"/>
          <w:b/>
          <w:bCs/>
          <w:sz w:val="28"/>
          <w:szCs w:val="28"/>
        </w:rPr>
        <w:t xml:space="preserve"> </w:t>
      </w:r>
      <w:r w:rsidRPr="00C54D61" w:rsidDel="006E01DA">
        <w:rPr>
          <w:rFonts w:ascii="微軟正黑體" w:eastAsia="DengXian" w:hAnsi="微軟正黑體" w:hint="eastAsia"/>
          <w:b/>
          <w:bCs/>
          <w:sz w:val="28"/>
          <w:szCs w:val="28"/>
        </w:rPr>
        <w:t>饱受情绪困扰</w:t>
      </w:r>
    </w:p>
    <w:p w14:paraId="685180E2" w14:textId="77777777" w:rsidR="00C54D61" w:rsidRDefault="00C54D61" w:rsidP="00C54D61">
      <w:pPr>
        <w:snapToGrid w:val="0"/>
        <w:spacing w:line="276" w:lineRule="auto"/>
        <w:jc w:val="both"/>
        <w:rPr>
          <w:rFonts w:ascii="微軟正黑體" w:eastAsia="DengXian" w:hAnsi="微軟正黑體"/>
        </w:rPr>
      </w:pPr>
    </w:p>
    <w:p w14:paraId="4DBB0692" w14:textId="3E5BF1A1" w:rsidR="0008542B" w:rsidRPr="00704583" w:rsidRDefault="00742380" w:rsidP="00C54D61">
      <w:pPr>
        <w:snapToGrid w:val="0"/>
        <w:spacing w:line="276" w:lineRule="auto"/>
        <w:jc w:val="both"/>
        <w:rPr>
          <w:rFonts w:ascii="微軟正黑體" w:eastAsia="微軟正黑體" w:hAnsi="微軟正黑體"/>
        </w:rPr>
      </w:pPr>
      <w:r w:rsidRPr="00704583">
        <w:rPr>
          <w:noProof/>
          <w:lang w:val="en-US"/>
        </w:rPr>
        <w:drawing>
          <wp:anchor distT="0" distB="0" distL="114300" distR="114300" simplePos="0" relativeHeight="251592704" behindDoc="1" locked="0" layoutInCell="1" allowOverlap="1" wp14:anchorId="342FC3A5" wp14:editId="4082BD2A">
            <wp:simplePos x="0" y="0"/>
            <wp:positionH relativeFrom="column">
              <wp:posOffset>-107950</wp:posOffset>
            </wp:positionH>
            <wp:positionV relativeFrom="paragraph">
              <wp:posOffset>1623695</wp:posOffset>
            </wp:positionV>
            <wp:extent cx="1874520" cy="1560830"/>
            <wp:effectExtent l="0" t="0" r="5080" b="1270"/>
            <wp:wrapSquare wrapText="bothSides"/>
            <wp:docPr id="1062" name="圖片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screen">
                      <a:extLst>
                        <a:ext uri="{28A0092B-C50C-407E-A947-70E740481C1C}">
                          <a14:useLocalDpi xmlns:a14="http://schemas.microsoft.com/office/drawing/2010/main"/>
                        </a:ext>
                      </a:extLst>
                    </a:blip>
                    <a:stretch>
                      <a:fillRect/>
                    </a:stretch>
                  </pic:blipFill>
                  <pic:spPr>
                    <a:xfrm>
                      <a:off x="0" y="0"/>
                      <a:ext cx="1874520" cy="1560830"/>
                    </a:xfrm>
                    <a:prstGeom prst="rect">
                      <a:avLst/>
                    </a:prstGeom>
                  </pic:spPr>
                </pic:pic>
              </a:graphicData>
            </a:graphic>
            <wp14:sizeRelH relativeFrom="margin">
              <wp14:pctWidth>0</wp14:pctWidth>
            </wp14:sizeRelH>
            <wp14:sizeRelV relativeFrom="margin">
              <wp14:pctHeight>0</wp14:pctHeight>
            </wp14:sizeRelV>
          </wp:anchor>
        </w:drawing>
      </w:r>
      <w:r w:rsidR="00C54D61" w:rsidRPr="00C54D61">
        <w:rPr>
          <w:rFonts w:ascii="微軟正黑體" w:eastAsia="DengXian" w:hAnsi="微軟正黑體" w:hint="eastAsia"/>
        </w:rPr>
        <w:t>有人在关注动物权益的社交群组帖文指，一间羊腩煲店</w:t>
      </w:r>
      <w:r w:rsidR="00C54D61" w:rsidRPr="00C54D61">
        <w:rPr>
          <w:rFonts w:ascii="微軟正黑體" w:eastAsia="DengXian" w:hAnsi="微軟正黑體" w:hint="eastAsia"/>
          <w:iCs/>
        </w:rPr>
        <w:t>怀疑「挂羊头卖狗肉」，杀狗卖狗肉，并附上两幅照片，其中一幅是已被煮熟、四肢头部均被切除的动物尸体。帖文及照片引起大量网民关注及转发，有网民认为「有图有真相」，</w:t>
      </w:r>
      <w:r w:rsidR="00C54D61" w:rsidRPr="00C54D61">
        <w:rPr>
          <w:rFonts w:ascii="微軟正黑體" w:eastAsia="DengXian" w:hAnsi="微軟正黑體" w:hint="eastAsia"/>
        </w:rPr>
        <w:t>亦有网民声称有街坊每日听到狗只的惨叫声。即使店主多次澄清，仍被网友</w:t>
      </w:r>
      <w:r w:rsidR="00C54D61" w:rsidRPr="00C54D61" w:rsidDel="006E01DA">
        <w:rPr>
          <w:rFonts w:ascii="微軟正黑體" w:eastAsia="DengXian" w:hAnsi="微軟正黑體" w:hint="eastAsia"/>
          <w:bCs/>
        </w:rPr>
        <w:t>联群结党</w:t>
      </w:r>
      <w:r w:rsidR="00C54D61" w:rsidRPr="00C54D61">
        <w:rPr>
          <w:rFonts w:ascii="微軟正黑體" w:eastAsia="DengXian" w:hAnsi="微軟正黑體" w:hint="eastAsia"/>
          <w:bCs/>
        </w:rPr>
        <w:t>在</w:t>
      </w:r>
      <w:r w:rsidR="00C54D61" w:rsidRPr="00C54D61" w:rsidDel="006E01DA">
        <w:rPr>
          <w:rFonts w:ascii="微軟正黑體" w:eastAsia="DengXian" w:hAnsi="微軟正黑體" w:hint="eastAsia"/>
          <w:bCs/>
        </w:rPr>
        <w:t>网上欺凌，甚至在现实生活中对</w:t>
      </w:r>
      <w:r w:rsidR="00C54D61" w:rsidRPr="00C54D61">
        <w:rPr>
          <w:rFonts w:ascii="微軟正黑體" w:eastAsia="DengXian" w:hAnsi="微軟正黑體" w:hint="eastAsia"/>
          <w:bCs/>
        </w:rPr>
        <w:t>店主</w:t>
      </w:r>
      <w:r w:rsidR="00C54D61" w:rsidRPr="00C54D61" w:rsidDel="006E01DA">
        <w:rPr>
          <w:rFonts w:ascii="微軟正黑體" w:eastAsia="DengXian" w:hAnsi="微軟正黑體" w:hint="eastAsia"/>
          <w:bCs/>
        </w:rPr>
        <w:t>作出骚扰、谩骂</w:t>
      </w:r>
      <w:r w:rsidR="00C54D61" w:rsidRPr="00C54D61">
        <w:rPr>
          <w:rFonts w:ascii="微軟正黑體" w:eastAsia="DengXian" w:hAnsi="微軟正黑體" w:hint="eastAsia"/>
          <w:bCs/>
        </w:rPr>
        <w:t>。不实指控令生意一落千丈，店主情绪亦大受困扰。</w:t>
      </w:r>
      <w:r w:rsidR="00C54D61" w:rsidRPr="00C54D61">
        <w:rPr>
          <w:rFonts w:ascii="微軟正黑體" w:eastAsia="DengXian" w:hAnsi="微軟正黑體" w:hint="eastAsia"/>
        </w:rPr>
        <w:t>后来，食物环境卫生署发出化验报告，证实店内样本为羊肉，欺凌和攻击才停止下来。店主接受传媒访问时，声泪俱下表示终于还他一个公道！</w:t>
      </w:r>
    </w:p>
    <w:p w14:paraId="206F0A53" w14:textId="77777777" w:rsidR="00742380" w:rsidRPr="00704583" w:rsidRDefault="00742380" w:rsidP="00C50317">
      <w:pPr>
        <w:snapToGrid w:val="0"/>
        <w:spacing w:line="276" w:lineRule="auto"/>
        <w:jc w:val="right"/>
        <w:rPr>
          <w:rFonts w:eastAsiaTheme="minorEastAsia"/>
          <w:sz w:val="22"/>
          <w:szCs w:val="22"/>
        </w:rPr>
      </w:pPr>
    </w:p>
    <w:p w14:paraId="764348E0" w14:textId="77777777" w:rsidR="00C54D61" w:rsidRDefault="00C54D61" w:rsidP="006461E0">
      <w:pPr>
        <w:snapToGrid w:val="0"/>
        <w:spacing w:line="276" w:lineRule="auto"/>
        <w:rPr>
          <w:rFonts w:eastAsia="DengXian"/>
          <w:sz w:val="22"/>
          <w:szCs w:val="22"/>
        </w:rPr>
      </w:pPr>
    </w:p>
    <w:p w14:paraId="42831FAA" w14:textId="5E1C144A" w:rsidR="000E7B5C" w:rsidRPr="00704583" w:rsidRDefault="00C54D61" w:rsidP="006461E0">
      <w:pPr>
        <w:snapToGrid w:val="0"/>
        <w:spacing w:line="276" w:lineRule="auto"/>
        <w:rPr>
          <w:rFonts w:eastAsiaTheme="minorEastAsia"/>
          <w:sz w:val="22"/>
          <w:szCs w:val="22"/>
        </w:rPr>
      </w:pPr>
      <w:r w:rsidRPr="00C54D61">
        <w:rPr>
          <w:rFonts w:eastAsia="DengXian" w:hint="eastAsia"/>
          <w:sz w:val="22"/>
          <w:szCs w:val="22"/>
        </w:rPr>
        <w:t>资料来源：昔日东方（</w:t>
      </w:r>
      <w:r w:rsidRPr="00C54D61">
        <w:rPr>
          <w:rFonts w:eastAsia="DengXian"/>
          <w:sz w:val="22"/>
          <w:szCs w:val="22"/>
        </w:rPr>
        <w:t>2017</w:t>
      </w:r>
      <w:r w:rsidRPr="00C54D61">
        <w:rPr>
          <w:rFonts w:eastAsia="DengXian" w:hint="eastAsia"/>
          <w:sz w:val="22"/>
          <w:szCs w:val="22"/>
        </w:rPr>
        <w:t>年</w:t>
      </w:r>
      <w:r w:rsidRPr="00C54D61">
        <w:rPr>
          <w:rFonts w:eastAsia="DengXian"/>
          <w:sz w:val="22"/>
          <w:szCs w:val="22"/>
        </w:rPr>
        <w:t>10</w:t>
      </w:r>
      <w:r w:rsidRPr="00C54D61">
        <w:rPr>
          <w:rFonts w:eastAsia="DengXian" w:hint="eastAsia"/>
          <w:sz w:val="22"/>
          <w:szCs w:val="22"/>
        </w:rPr>
        <w:t>月</w:t>
      </w:r>
      <w:r w:rsidRPr="00C54D61">
        <w:rPr>
          <w:rFonts w:eastAsia="DengXian"/>
          <w:sz w:val="22"/>
          <w:szCs w:val="22"/>
        </w:rPr>
        <w:t>28</w:t>
      </w:r>
      <w:r w:rsidRPr="00C54D61">
        <w:rPr>
          <w:rFonts w:eastAsia="DengXian" w:hint="eastAsia"/>
          <w:sz w:val="22"/>
          <w:szCs w:val="22"/>
        </w:rPr>
        <w:t>日），《网传食店卖狗肉</w:t>
      </w:r>
      <w:r w:rsidRPr="00C54D61">
        <w:rPr>
          <w:rFonts w:eastAsia="DengXian"/>
          <w:sz w:val="22"/>
          <w:szCs w:val="22"/>
        </w:rPr>
        <w:t xml:space="preserve"> </w:t>
      </w:r>
      <w:r w:rsidRPr="00C54D61">
        <w:rPr>
          <w:rFonts w:eastAsia="DengXian" w:hint="eastAsia"/>
          <w:sz w:val="22"/>
          <w:szCs w:val="22"/>
        </w:rPr>
        <w:t>东主喊冤称羊肉》；明报（</w:t>
      </w:r>
      <w:r w:rsidRPr="00C54D61">
        <w:rPr>
          <w:rFonts w:eastAsia="DengXian"/>
          <w:sz w:val="22"/>
          <w:szCs w:val="22"/>
        </w:rPr>
        <w:t>2017</w:t>
      </w:r>
      <w:r w:rsidRPr="00C54D61">
        <w:rPr>
          <w:rFonts w:eastAsia="DengXian" w:hint="eastAsia"/>
          <w:sz w:val="22"/>
          <w:szCs w:val="22"/>
        </w:rPr>
        <w:t>年</w:t>
      </w:r>
      <w:r w:rsidRPr="00C54D61">
        <w:rPr>
          <w:rFonts w:eastAsia="DengXian"/>
          <w:sz w:val="22"/>
          <w:szCs w:val="22"/>
        </w:rPr>
        <w:t>10</w:t>
      </w:r>
      <w:r w:rsidRPr="00C54D61">
        <w:rPr>
          <w:rFonts w:eastAsia="DengXian" w:hint="eastAsia"/>
          <w:sz w:val="22"/>
          <w:szCs w:val="22"/>
        </w:rPr>
        <w:t>月</w:t>
      </w:r>
      <w:r w:rsidRPr="00C54D61">
        <w:rPr>
          <w:rFonts w:eastAsia="DengXian"/>
          <w:sz w:val="22"/>
          <w:szCs w:val="22"/>
        </w:rPr>
        <w:t>27</w:t>
      </w:r>
      <w:r w:rsidRPr="00C54D61">
        <w:rPr>
          <w:rFonts w:eastAsia="DengXian" w:hint="eastAsia"/>
          <w:sz w:val="22"/>
          <w:szCs w:val="22"/>
        </w:rPr>
        <w:t>日），《元朗食肆被指劏卖狗肉</w:t>
      </w:r>
      <w:r w:rsidRPr="00C54D61">
        <w:rPr>
          <w:rFonts w:eastAsia="DengXian"/>
          <w:sz w:val="22"/>
          <w:szCs w:val="22"/>
        </w:rPr>
        <w:t xml:space="preserve"> </w:t>
      </w:r>
      <w:r w:rsidRPr="00C54D61">
        <w:rPr>
          <w:rFonts w:eastAsia="DengXian" w:hint="eastAsia"/>
          <w:sz w:val="22"/>
          <w:szCs w:val="22"/>
        </w:rPr>
        <w:t>老板娘称被屈：年初已澄清过是羊》。</w:t>
      </w:r>
    </w:p>
    <w:p w14:paraId="14FCB946" w14:textId="46445F45" w:rsidR="00080394" w:rsidRPr="00704583" w:rsidRDefault="00080394">
      <w:pPr>
        <w:rPr>
          <w:rFonts w:eastAsiaTheme="minorEastAsia"/>
          <w:sz w:val="22"/>
          <w:szCs w:val="22"/>
        </w:rPr>
      </w:pPr>
      <w:r w:rsidRPr="00704583">
        <w:rPr>
          <w:rFonts w:eastAsiaTheme="minorEastAsia"/>
          <w:sz w:val="22"/>
          <w:szCs w:val="22"/>
        </w:rPr>
        <w:br w:type="page"/>
      </w:r>
    </w:p>
    <w:p w14:paraId="12530317" w14:textId="5BF8A5D1" w:rsidR="001C6D7A" w:rsidRPr="00704583" w:rsidRDefault="00C54D61" w:rsidP="00A65DBA">
      <w:pPr>
        <w:spacing w:line="276" w:lineRule="auto"/>
        <w:rPr>
          <w:rFonts w:asciiTheme="minorEastAsia" w:eastAsiaTheme="minorEastAsia" w:hAnsiTheme="minorEastAsia"/>
          <w:u w:val="single"/>
          <w:lang w:eastAsia="zh-HK"/>
        </w:rPr>
      </w:pPr>
      <w:r w:rsidRPr="00C54D61">
        <w:rPr>
          <w:rFonts w:asciiTheme="minorEastAsia" w:eastAsia="DengXian" w:hAnsiTheme="minorEastAsia" w:hint="eastAsia"/>
          <w:u w:val="single"/>
        </w:rPr>
        <w:lastRenderedPageBreak/>
        <w:t>个案一　讨论问题：</w:t>
      </w:r>
    </w:p>
    <w:p w14:paraId="662BB75F" w14:textId="3FB8AB0B" w:rsidR="0008542B" w:rsidRPr="00704583" w:rsidRDefault="00C54D61" w:rsidP="003C76C4">
      <w:pPr>
        <w:pStyle w:val="a8"/>
        <w:numPr>
          <w:ilvl w:val="0"/>
          <w:numId w:val="11"/>
        </w:numPr>
        <w:tabs>
          <w:tab w:val="clear" w:pos="360"/>
        </w:tabs>
        <w:spacing w:line="276" w:lineRule="auto"/>
        <w:ind w:leftChars="0" w:left="482" w:hanging="482"/>
        <w:jc w:val="both"/>
        <w:rPr>
          <w:rFonts w:asciiTheme="minorEastAsia" w:eastAsiaTheme="minorEastAsia" w:hAnsiTheme="minorEastAsia"/>
        </w:rPr>
      </w:pPr>
      <w:r w:rsidRPr="00C54D61">
        <w:rPr>
          <w:rFonts w:asciiTheme="minorEastAsia" w:eastAsia="DengXian" w:hAnsiTheme="minorEastAsia" w:hint="eastAsia"/>
        </w:rPr>
        <w:t>虚假资讯及失实报道为无辜的店主带来</w:t>
      </w:r>
      <w:r w:rsidR="003A5FE8">
        <w:rPr>
          <w:rFonts w:asciiTheme="minorEastAsia" w:eastAsia="DengXian" w:hAnsiTheme="minorEastAsia" w:hint="eastAsia"/>
        </w:rPr>
        <w:t>什么</w:t>
      </w:r>
      <w:r w:rsidRPr="00C54D61">
        <w:rPr>
          <w:rFonts w:asciiTheme="minorEastAsia" w:eastAsia="DengXian" w:hAnsiTheme="minorEastAsia" w:hint="eastAsia"/>
        </w:rPr>
        <w:t>影响？</w:t>
      </w:r>
    </w:p>
    <w:tbl>
      <w:tblPr>
        <w:tblStyle w:val="a9"/>
        <w:tblW w:w="0" w:type="auto"/>
        <w:tblInd w:w="482" w:type="dxa"/>
        <w:tblLook w:val="04A0" w:firstRow="1" w:lastRow="0" w:firstColumn="1" w:lastColumn="0" w:noHBand="0" w:noVBand="1"/>
      </w:tblPr>
      <w:tblGrid>
        <w:gridCol w:w="7802"/>
      </w:tblGrid>
      <w:tr w:rsidR="006461E0" w:rsidRPr="00704583" w14:paraId="6986FA9C" w14:textId="77777777" w:rsidTr="006461E0">
        <w:tc>
          <w:tcPr>
            <w:tcW w:w="8284" w:type="dxa"/>
          </w:tcPr>
          <w:p w14:paraId="0B2526F4" w14:textId="3BD8985A" w:rsidR="006461E0" w:rsidRPr="00704583" w:rsidRDefault="00C54D61" w:rsidP="00A65DBA">
            <w:pPr>
              <w:snapToGrid w:val="0"/>
              <w:spacing w:line="276" w:lineRule="auto"/>
              <w:rPr>
                <w:rFonts w:asciiTheme="minorEastAsia" w:eastAsiaTheme="minorEastAsia" w:hAnsiTheme="minorEastAsia"/>
                <w:i/>
                <w:color w:val="FF0000"/>
                <w:lang w:eastAsia="zh-HK"/>
              </w:rPr>
            </w:pPr>
            <w:r w:rsidRPr="00C54D61">
              <w:rPr>
                <w:rFonts w:asciiTheme="minorEastAsia" w:eastAsia="DengXian" w:hAnsiTheme="minorEastAsia" w:hint="eastAsia"/>
                <w:i/>
                <w:color w:val="FF0000"/>
              </w:rPr>
              <w:t>建议答案：</w:t>
            </w:r>
          </w:p>
          <w:p w14:paraId="2B540980" w14:textId="77185853" w:rsidR="006461E0" w:rsidRPr="00704583" w:rsidRDefault="00C54D61" w:rsidP="003C76C4">
            <w:pPr>
              <w:pStyle w:val="a8"/>
              <w:numPr>
                <w:ilvl w:val="0"/>
                <w:numId w:val="40"/>
              </w:numPr>
              <w:snapToGrid w:val="0"/>
              <w:spacing w:line="276" w:lineRule="auto"/>
              <w:ind w:leftChars="0"/>
              <w:jc w:val="both"/>
              <w:rPr>
                <w:rFonts w:asciiTheme="minorEastAsia" w:eastAsiaTheme="minorEastAsia" w:hAnsiTheme="minorEastAsia"/>
                <w:i/>
                <w:color w:val="FF0000"/>
              </w:rPr>
            </w:pPr>
            <w:r w:rsidRPr="00C54D61">
              <w:rPr>
                <w:rFonts w:asciiTheme="minorEastAsia" w:eastAsia="DengXian" w:hAnsiTheme="minorEastAsia" w:hint="eastAsia"/>
                <w:i/>
                <w:color w:val="FF0000"/>
                <w:lang w:val="en-US"/>
              </w:rPr>
              <w:t>令店主被网友联群结党在网上欺凌，在现实生活中对他作出骚扰及谩骂，生意亦一落千丈，影响餐厅的声誉及令店主情绪大受困扰。</w:t>
            </w:r>
          </w:p>
          <w:p w14:paraId="620EB6C8" w14:textId="77777777" w:rsidR="006461E0" w:rsidRPr="00704583" w:rsidRDefault="006461E0" w:rsidP="00A65DBA">
            <w:pPr>
              <w:pStyle w:val="a8"/>
              <w:spacing w:line="276" w:lineRule="auto"/>
              <w:ind w:leftChars="0" w:left="0"/>
              <w:rPr>
                <w:rFonts w:asciiTheme="minorEastAsia" w:eastAsiaTheme="minorEastAsia" w:hAnsiTheme="minorEastAsia"/>
              </w:rPr>
            </w:pPr>
          </w:p>
        </w:tc>
      </w:tr>
    </w:tbl>
    <w:p w14:paraId="552C07A0" w14:textId="50F97E27" w:rsidR="00AB1F3B" w:rsidRPr="00704583" w:rsidRDefault="00AB1F3B" w:rsidP="006461E0">
      <w:pPr>
        <w:rPr>
          <w:rFonts w:asciiTheme="minorEastAsia" w:eastAsiaTheme="minorEastAsia" w:hAnsiTheme="minorEastAsia"/>
        </w:rPr>
      </w:pPr>
    </w:p>
    <w:p w14:paraId="3818C41A" w14:textId="05678CF0" w:rsidR="0008542B" w:rsidRPr="00704583" w:rsidRDefault="00C54D61" w:rsidP="003C76C4">
      <w:pPr>
        <w:pStyle w:val="a8"/>
        <w:numPr>
          <w:ilvl w:val="0"/>
          <w:numId w:val="11"/>
        </w:numPr>
        <w:tabs>
          <w:tab w:val="clear" w:pos="360"/>
        </w:tabs>
        <w:ind w:leftChars="0" w:left="482" w:hanging="482"/>
        <w:jc w:val="both"/>
        <w:rPr>
          <w:rFonts w:asciiTheme="minorEastAsia" w:eastAsiaTheme="minorEastAsia" w:hAnsiTheme="minorEastAsia"/>
          <w:lang w:eastAsia="zh-TW"/>
        </w:rPr>
      </w:pPr>
      <w:r w:rsidRPr="00C54D61">
        <w:rPr>
          <w:rFonts w:asciiTheme="minorEastAsia" w:eastAsia="DengXian" w:hAnsiTheme="minorEastAsia" w:hint="eastAsia"/>
        </w:rPr>
        <w:t>有网民认为，事件反映人们对媒体资讯缺乏理性思考和分析，导致不理性的行为以及欠缺应有的</w:t>
      </w:r>
      <w:r w:rsidRPr="00C54D61">
        <w:rPr>
          <w:rFonts w:eastAsia="DengXian" w:hint="eastAsia"/>
        </w:rPr>
        <w:t>价值观／态度</w:t>
      </w:r>
      <w:r w:rsidRPr="00C54D61">
        <w:rPr>
          <w:rFonts w:asciiTheme="minorEastAsia" w:eastAsia="DengXian" w:hAnsiTheme="minorEastAsia" w:hint="eastAsia"/>
        </w:rPr>
        <w:t>。试就此个案完成下表。</w:t>
      </w:r>
    </w:p>
    <w:p w14:paraId="6849F5B8" w14:textId="09B1FF43" w:rsidR="00960BC1" w:rsidRPr="00704583" w:rsidRDefault="00960BC1" w:rsidP="006461E0">
      <w:pPr>
        <w:pStyle w:val="a8"/>
        <w:ind w:leftChars="0" w:left="360"/>
        <w:rPr>
          <w:rFonts w:asciiTheme="minorEastAsia" w:eastAsiaTheme="minorEastAsia" w:hAnsiTheme="minorEastAsia"/>
          <w:lang w:eastAsia="zh-TW"/>
        </w:rPr>
      </w:pPr>
    </w:p>
    <w:tbl>
      <w:tblPr>
        <w:tblStyle w:val="a9"/>
        <w:tblW w:w="0" w:type="auto"/>
        <w:tblInd w:w="360" w:type="dxa"/>
        <w:tblLook w:val="04A0" w:firstRow="1" w:lastRow="0" w:firstColumn="1" w:lastColumn="0" w:noHBand="0" w:noVBand="1"/>
      </w:tblPr>
      <w:tblGrid>
        <w:gridCol w:w="535"/>
        <w:gridCol w:w="2502"/>
        <w:gridCol w:w="2410"/>
        <w:gridCol w:w="2477"/>
      </w:tblGrid>
      <w:tr w:rsidR="00322A48" w:rsidRPr="00704583" w14:paraId="58AFA7CD" w14:textId="7360839A" w:rsidTr="00B954DF">
        <w:tc>
          <w:tcPr>
            <w:tcW w:w="535" w:type="dxa"/>
          </w:tcPr>
          <w:p w14:paraId="04168D5C" w14:textId="77777777" w:rsidR="00322A48" w:rsidRPr="00704583" w:rsidRDefault="00322A48" w:rsidP="006461E0">
            <w:pPr>
              <w:pStyle w:val="a8"/>
              <w:ind w:leftChars="0" w:left="0"/>
              <w:rPr>
                <w:rFonts w:asciiTheme="minorEastAsia" w:eastAsiaTheme="minorEastAsia" w:hAnsiTheme="minorEastAsia"/>
                <w:lang w:eastAsia="zh-TW"/>
              </w:rPr>
            </w:pPr>
          </w:p>
        </w:tc>
        <w:tc>
          <w:tcPr>
            <w:tcW w:w="2502" w:type="dxa"/>
          </w:tcPr>
          <w:p w14:paraId="7829547E" w14:textId="52433990" w:rsidR="00465920" w:rsidRPr="00704583" w:rsidRDefault="00C54D61" w:rsidP="006461E0">
            <w:pPr>
              <w:pStyle w:val="a8"/>
              <w:ind w:leftChars="0" w:left="0"/>
              <w:jc w:val="center"/>
              <w:rPr>
                <w:rFonts w:asciiTheme="minorEastAsia" w:eastAsiaTheme="minorEastAsia" w:hAnsiTheme="minorEastAsia"/>
                <w:b/>
                <w:bCs/>
                <w:lang w:eastAsia="zh-TW"/>
              </w:rPr>
            </w:pPr>
            <w:r w:rsidRPr="00C54D61">
              <w:rPr>
                <w:rFonts w:eastAsia="DengXian" w:hint="eastAsia"/>
                <w:b/>
                <w:bCs/>
              </w:rPr>
              <w:t>网民</w:t>
            </w:r>
            <w:r w:rsidRPr="00C54D61">
              <w:rPr>
                <w:rFonts w:asciiTheme="minorEastAsia" w:eastAsia="DengXian" w:hAnsiTheme="minorEastAsia" w:hint="eastAsia"/>
                <w:b/>
                <w:bCs/>
                <w:u w:val="single"/>
              </w:rPr>
              <w:t>缺乏理性</w:t>
            </w:r>
          </w:p>
          <w:p w14:paraId="7039B658" w14:textId="720674BE" w:rsidR="00322A48" w:rsidRPr="00704583" w:rsidRDefault="00C54D61" w:rsidP="006461E0">
            <w:pPr>
              <w:pStyle w:val="a8"/>
              <w:ind w:leftChars="0" w:left="0"/>
              <w:jc w:val="center"/>
              <w:rPr>
                <w:rFonts w:asciiTheme="minorEastAsia" w:eastAsiaTheme="minorEastAsia" w:hAnsiTheme="minorEastAsia"/>
                <w:b/>
                <w:bCs/>
                <w:lang w:eastAsia="zh-HK"/>
              </w:rPr>
            </w:pPr>
            <w:r w:rsidRPr="00C54D61">
              <w:rPr>
                <w:rFonts w:asciiTheme="minorEastAsia" w:eastAsia="DengXian" w:hAnsiTheme="minorEastAsia" w:hint="eastAsia"/>
                <w:b/>
                <w:bCs/>
                <w:u w:val="single"/>
              </w:rPr>
              <w:t>思考</w:t>
            </w:r>
            <w:r w:rsidRPr="00C54D61">
              <w:rPr>
                <w:rFonts w:asciiTheme="minorEastAsia" w:eastAsia="DengXian" w:hAnsiTheme="minorEastAsia" w:hint="eastAsia"/>
                <w:b/>
                <w:bCs/>
              </w:rPr>
              <w:t>和</w:t>
            </w:r>
            <w:r w:rsidRPr="00C54D61">
              <w:rPr>
                <w:rFonts w:asciiTheme="minorEastAsia" w:eastAsia="DengXian" w:hAnsiTheme="minorEastAsia" w:hint="eastAsia"/>
                <w:b/>
                <w:bCs/>
                <w:u w:val="single"/>
              </w:rPr>
              <w:t>分析</w:t>
            </w:r>
            <w:r w:rsidRPr="00C54D61">
              <w:rPr>
                <w:rFonts w:asciiTheme="minorEastAsia" w:eastAsia="DengXian" w:hAnsiTheme="minorEastAsia" w:hint="eastAsia"/>
                <w:b/>
                <w:bCs/>
              </w:rPr>
              <w:t>的例子</w:t>
            </w:r>
          </w:p>
        </w:tc>
        <w:tc>
          <w:tcPr>
            <w:tcW w:w="2410" w:type="dxa"/>
          </w:tcPr>
          <w:p w14:paraId="35CCBA5D" w14:textId="3EDD6269" w:rsidR="00465920" w:rsidRPr="00704583" w:rsidRDefault="00C54D61" w:rsidP="006461E0">
            <w:pPr>
              <w:pStyle w:val="a8"/>
              <w:ind w:leftChars="0" w:left="0"/>
              <w:jc w:val="center"/>
              <w:rPr>
                <w:rFonts w:asciiTheme="minorEastAsia" w:eastAsiaTheme="minorEastAsia" w:hAnsiTheme="minorEastAsia"/>
                <w:b/>
                <w:bCs/>
                <w:lang w:eastAsia="zh-HK"/>
              </w:rPr>
            </w:pPr>
            <w:r w:rsidRPr="00C54D61">
              <w:rPr>
                <w:rFonts w:eastAsia="DengXian" w:hint="eastAsia"/>
                <w:b/>
                <w:bCs/>
              </w:rPr>
              <w:t>网民</w:t>
            </w:r>
            <w:r w:rsidRPr="00C54D61">
              <w:rPr>
                <w:rFonts w:asciiTheme="minorEastAsia" w:eastAsia="DengXian" w:hAnsiTheme="minorEastAsia" w:hint="eastAsia"/>
                <w:b/>
                <w:bCs/>
                <w:u w:val="single"/>
              </w:rPr>
              <w:t>不理性</w:t>
            </w:r>
          </w:p>
          <w:p w14:paraId="71154973" w14:textId="76D51615" w:rsidR="00322A48" w:rsidRPr="00704583" w:rsidRDefault="00C54D61" w:rsidP="006461E0">
            <w:pPr>
              <w:pStyle w:val="a8"/>
              <w:ind w:leftChars="0" w:left="0"/>
              <w:jc w:val="center"/>
              <w:rPr>
                <w:rFonts w:asciiTheme="minorEastAsia" w:eastAsiaTheme="minorEastAsia" w:hAnsiTheme="minorEastAsia"/>
                <w:lang w:eastAsia="zh-TW"/>
              </w:rPr>
            </w:pPr>
            <w:r w:rsidRPr="00C54D61">
              <w:rPr>
                <w:rFonts w:asciiTheme="minorEastAsia" w:eastAsia="DengXian" w:hAnsiTheme="minorEastAsia" w:hint="eastAsia"/>
                <w:b/>
                <w:bCs/>
                <w:u w:val="single"/>
              </w:rPr>
              <w:t>行为</w:t>
            </w:r>
            <w:r w:rsidRPr="00C54D61">
              <w:rPr>
                <w:rFonts w:asciiTheme="minorEastAsia" w:eastAsia="DengXian" w:hAnsiTheme="minorEastAsia" w:hint="eastAsia"/>
                <w:b/>
                <w:bCs/>
              </w:rPr>
              <w:t>的例子</w:t>
            </w:r>
          </w:p>
        </w:tc>
        <w:tc>
          <w:tcPr>
            <w:tcW w:w="2477" w:type="dxa"/>
          </w:tcPr>
          <w:p w14:paraId="58A5AED1" w14:textId="137032DE" w:rsidR="00322A48" w:rsidRPr="00704583" w:rsidRDefault="00C54D61" w:rsidP="006461E0">
            <w:pPr>
              <w:pStyle w:val="a8"/>
              <w:ind w:leftChars="0" w:left="0"/>
              <w:jc w:val="center"/>
              <w:rPr>
                <w:rFonts w:eastAsiaTheme="minorEastAsia"/>
                <w:b/>
                <w:bCs/>
              </w:rPr>
            </w:pPr>
            <w:r w:rsidRPr="00C54D61">
              <w:rPr>
                <w:rFonts w:eastAsia="DengXian" w:hint="eastAsia"/>
                <w:b/>
                <w:bCs/>
              </w:rPr>
              <w:t>加上</w:t>
            </w:r>
            <w:r w:rsidR="002A321E" w:rsidRPr="005328E9">
              <w:rPr>
                <w:b/>
                <w:bCs/>
              </w:rPr>
              <w:sym w:font="Wingdings" w:char="F0FC"/>
            </w:r>
            <w:r w:rsidRPr="00C54D61">
              <w:rPr>
                <w:rFonts w:asciiTheme="minorEastAsia" w:eastAsia="DengXian" w:hAnsiTheme="minorEastAsia" w:hint="eastAsia"/>
                <w:b/>
                <w:bCs/>
              </w:rPr>
              <w:t>号以表示</w:t>
            </w:r>
            <w:r w:rsidRPr="00C54D61">
              <w:rPr>
                <w:rFonts w:eastAsia="DengXian" w:hint="eastAsia"/>
                <w:b/>
                <w:bCs/>
              </w:rPr>
              <w:t>应有的</w:t>
            </w:r>
            <w:r w:rsidRPr="00C54D61">
              <w:rPr>
                <w:rFonts w:eastAsia="DengXian" w:hint="eastAsia"/>
                <w:b/>
                <w:bCs/>
                <w:u w:val="single"/>
              </w:rPr>
              <w:t>价值观／态度</w:t>
            </w:r>
          </w:p>
        </w:tc>
      </w:tr>
      <w:tr w:rsidR="00322A48" w:rsidRPr="00704583" w14:paraId="33877CD6" w14:textId="67307C23" w:rsidTr="00D94C4B">
        <w:trPr>
          <w:trHeight w:val="3308"/>
        </w:trPr>
        <w:tc>
          <w:tcPr>
            <w:tcW w:w="535" w:type="dxa"/>
          </w:tcPr>
          <w:p w14:paraId="65C55A62" w14:textId="77D670DA" w:rsidR="00322A48" w:rsidRPr="00704583" w:rsidRDefault="00322A48" w:rsidP="003C76C4">
            <w:pPr>
              <w:pStyle w:val="a8"/>
              <w:numPr>
                <w:ilvl w:val="0"/>
                <w:numId w:val="18"/>
              </w:numPr>
              <w:tabs>
                <w:tab w:val="clear" w:pos="360"/>
              </w:tabs>
              <w:ind w:leftChars="0"/>
              <w:rPr>
                <w:rFonts w:asciiTheme="minorEastAsia" w:eastAsiaTheme="minorEastAsia" w:hAnsiTheme="minorEastAsia"/>
              </w:rPr>
            </w:pPr>
          </w:p>
        </w:tc>
        <w:tc>
          <w:tcPr>
            <w:tcW w:w="2502" w:type="dxa"/>
          </w:tcPr>
          <w:p w14:paraId="4525980B" w14:textId="3395F74C" w:rsidR="006461E0" w:rsidRPr="00704583" w:rsidRDefault="00C54D61" w:rsidP="005D7DEA">
            <w:pPr>
              <w:spacing w:line="276" w:lineRule="auto"/>
              <w:rPr>
                <w:rFonts w:asciiTheme="minorEastAsia" w:eastAsiaTheme="minorEastAsia" w:hAnsiTheme="minorEastAsia"/>
                <w:i/>
                <w:color w:val="FF0000"/>
                <w:lang w:val="en-US"/>
              </w:rPr>
            </w:pPr>
            <w:r w:rsidRPr="00C54D61">
              <w:rPr>
                <w:rFonts w:asciiTheme="minorEastAsia" w:eastAsia="DengXian" w:hAnsiTheme="minorEastAsia" w:hint="eastAsia"/>
                <w:i/>
                <w:color w:val="FF0000"/>
                <w:lang w:val="en-US"/>
              </w:rPr>
              <w:t>建议答案：</w:t>
            </w:r>
          </w:p>
          <w:p w14:paraId="4E46A88D" w14:textId="0D02E63B" w:rsidR="006461E0" w:rsidRPr="00704583" w:rsidRDefault="00C54D61" w:rsidP="005D7DEA">
            <w:pPr>
              <w:spacing w:line="276" w:lineRule="auto"/>
              <w:rPr>
                <w:rFonts w:asciiTheme="minorEastAsia" w:eastAsiaTheme="minorEastAsia" w:hAnsiTheme="minorEastAsia"/>
                <w:i/>
                <w:color w:val="FF0000"/>
                <w:lang w:val="en-US"/>
              </w:rPr>
            </w:pPr>
            <w:r w:rsidRPr="00C54D61">
              <w:rPr>
                <w:rFonts w:asciiTheme="minorEastAsia" w:eastAsia="DengXian" w:hAnsiTheme="minorEastAsia" w:hint="eastAsia"/>
                <w:i/>
                <w:color w:val="FF0000"/>
                <w:lang w:val="en-US"/>
              </w:rPr>
              <w:t>（发布者）</w:t>
            </w:r>
          </w:p>
          <w:p w14:paraId="07BCF8CD" w14:textId="4A4A8839" w:rsidR="006461E0" w:rsidRPr="00704583" w:rsidRDefault="00C54D61" w:rsidP="005D7DEA">
            <w:pPr>
              <w:spacing w:line="276" w:lineRule="auto"/>
              <w:ind w:left="284" w:hanging="284"/>
              <w:rPr>
                <w:rFonts w:asciiTheme="minorEastAsia" w:eastAsiaTheme="minorEastAsia" w:hAnsiTheme="minorEastAsia"/>
                <w:i/>
                <w:color w:val="FF0000"/>
                <w:lang w:val="en-US"/>
              </w:rPr>
            </w:pPr>
            <w:r w:rsidRPr="00C54D61">
              <w:rPr>
                <w:rFonts w:asciiTheme="minorEastAsia" w:eastAsia="DengXian" w:hAnsiTheme="minorEastAsia"/>
                <w:i/>
                <w:color w:val="FF0000"/>
                <w:lang w:val="en-US"/>
              </w:rPr>
              <w:t>-</w:t>
            </w:r>
            <w:r w:rsidRPr="00704583">
              <w:rPr>
                <w:rFonts w:asciiTheme="minorEastAsia" w:eastAsiaTheme="minorEastAsia" w:hAnsiTheme="minorEastAsia"/>
                <w:i/>
                <w:color w:val="FF0000"/>
                <w:lang w:val="en-US"/>
              </w:rPr>
              <w:tab/>
            </w:r>
            <w:r w:rsidRPr="00C54D61">
              <w:rPr>
                <w:rFonts w:asciiTheme="minorEastAsia" w:eastAsia="DengXian" w:hAnsiTheme="minorEastAsia" w:hint="eastAsia"/>
                <w:i/>
                <w:color w:val="FF0000"/>
                <w:lang w:val="en-US"/>
              </w:rPr>
              <w:t>网民将未经求证或失实资料上载</w:t>
            </w:r>
          </w:p>
          <w:p w14:paraId="77A18033" w14:textId="5C4D0A8C" w:rsidR="006461E0" w:rsidRPr="00704583" w:rsidRDefault="00C54D61" w:rsidP="005D7DEA">
            <w:pPr>
              <w:spacing w:line="276" w:lineRule="auto"/>
              <w:ind w:left="284" w:hanging="284"/>
              <w:rPr>
                <w:rFonts w:asciiTheme="minorEastAsia" w:eastAsiaTheme="minorEastAsia" w:hAnsiTheme="minorEastAsia"/>
                <w:i/>
                <w:color w:val="FF0000"/>
                <w:lang w:val="en-US"/>
              </w:rPr>
            </w:pPr>
            <w:r w:rsidRPr="00C54D61">
              <w:rPr>
                <w:rFonts w:asciiTheme="minorEastAsia" w:eastAsia="DengXian" w:hAnsiTheme="minorEastAsia"/>
                <w:i/>
                <w:color w:val="FF0000"/>
                <w:lang w:val="en-US"/>
              </w:rPr>
              <w:t>-</w:t>
            </w:r>
            <w:r w:rsidRPr="00704583">
              <w:rPr>
                <w:rFonts w:asciiTheme="minorEastAsia" w:eastAsiaTheme="minorEastAsia" w:hAnsiTheme="minorEastAsia"/>
                <w:i/>
                <w:color w:val="FF0000"/>
                <w:lang w:val="en-US"/>
              </w:rPr>
              <w:tab/>
            </w:r>
            <w:r w:rsidRPr="00C54D61">
              <w:rPr>
                <w:rFonts w:asciiTheme="minorEastAsia" w:eastAsia="DengXian" w:hAnsiTheme="minorEastAsia" w:hint="eastAsia"/>
                <w:i/>
                <w:color w:val="FF0000"/>
                <w:lang w:val="en-US"/>
              </w:rPr>
              <w:t>没有思考后果，便分享及转发帖文</w:t>
            </w:r>
          </w:p>
          <w:p w14:paraId="5F29458E" w14:textId="52C2344D" w:rsidR="00322A48" w:rsidRPr="00704583" w:rsidRDefault="00C54D61" w:rsidP="005D7DEA">
            <w:pPr>
              <w:pStyle w:val="a8"/>
              <w:spacing w:line="276" w:lineRule="auto"/>
              <w:ind w:leftChars="0" w:left="284" w:hanging="284"/>
              <w:rPr>
                <w:rFonts w:asciiTheme="minorEastAsia" w:eastAsiaTheme="minorEastAsia" w:hAnsiTheme="minorEastAsia"/>
                <w:i/>
                <w:color w:val="FF0000"/>
                <w:lang w:val="en-US"/>
              </w:rPr>
            </w:pPr>
            <w:r w:rsidRPr="00C54D61">
              <w:rPr>
                <w:rFonts w:asciiTheme="minorEastAsia" w:eastAsia="DengXian" w:hAnsiTheme="minorEastAsia"/>
                <w:i/>
                <w:color w:val="FF0000"/>
                <w:lang w:val="en-US"/>
              </w:rPr>
              <w:t>-</w:t>
            </w:r>
            <w:r w:rsidRPr="00704583">
              <w:rPr>
                <w:rFonts w:asciiTheme="minorEastAsia" w:eastAsiaTheme="minorEastAsia" w:hAnsiTheme="minorEastAsia"/>
                <w:i/>
                <w:color w:val="FF0000"/>
                <w:lang w:val="en-US"/>
              </w:rPr>
              <w:tab/>
            </w:r>
            <w:r w:rsidRPr="00C54D61">
              <w:rPr>
                <w:rFonts w:asciiTheme="minorEastAsia" w:eastAsia="DengXian" w:hAnsiTheme="minorEastAsia" w:hint="eastAsia"/>
                <w:i/>
                <w:color w:val="FF0000"/>
                <w:lang w:val="en-US"/>
              </w:rPr>
              <w:t>漠视后果，便上载及分享店铺资讯</w:t>
            </w:r>
          </w:p>
        </w:tc>
        <w:tc>
          <w:tcPr>
            <w:tcW w:w="2410" w:type="dxa"/>
          </w:tcPr>
          <w:p w14:paraId="25F3E9DB" w14:textId="3A30F5DF" w:rsidR="006461E0" w:rsidRPr="00704583" w:rsidRDefault="00C54D61" w:rsidP="005D7DEA">
            <w:pPr>
              <w:spacing w:line="276" w:lineRule="auto"/>
              <w:rPr>
                <w:rFonts w:asciiTheme="minorEastAsia" w:eastAsiaTheme="minorEastAsia" w:hAnsiTheme="minorEastAsia"/>
                <w:i/>
                <w:color w:val="FF0000"/>
                <w:lang w:eastAsia="zh-HK"/>
              </w:rPr>
            </w:pPr>
            <w:r w:rsidRPr="00C54D61">
              <w:rPr>
                <w:rFonts w:asciiTheme="minorEastAsia" w:eastAsia="DengXian" w:hAnsiTheme="minorEastAsia" w:hint="eastAsia"/>
                <w:i/>
                <w:color w:val="FF0000"/>
              </w:rPr>
              <w:t>建议答案：</w:t>
            </w:r>
          </w:p>
          <w:p w14:paraId="195F471C" w14:textId="2EE328FC" w:rsidR="006461E0" w:rsidRPr="00704583" w:rsidRDefault="00C54D61" w:rsidP="003C76C4">
            <w:pPr>
              <w:pStyle w:val="a8"/>
              <w:numPr>
                <w:ilvl w:val="0"/>
                <w:numId w:val="19"/>
              </w:numPr>
              <w:spacing w:line="276" w:lineRule="auto"/>
              <w:ind w:leftChars="0" w:left="284" w:hanging="284"/>
              <w:rPr>
                <w:rFonts w:asciiTheme="minorEastAsia" w:eastAsiaTheme="minorEastAsia" w:hAnsiTheme="minorEastAsia"/>
                <w:i/>
                <w:color w:val="FF0000"/>
                <w:lang w:eastAsia="zh-TW"/>
              </w:rPr>
            </w:pPr>
            <w:r w:rsidRPr="00C54D61">
              <w:rPr>
                <w:rFonts w:asciiTheme="minorEastAsia" w:eastAsia="DengXian" w:hAnsiTheme="minorEastAsia" w:hint="eastAsia"/>
                <w:i/>
                <w:color w:val="FF0000"/>
              </w:rPr>
              <w:t>对店主作出网上欺凌</w:t>
            </w:r>
          </w:p>
          <w:p w14:paraId="7737BAC3" w14:textId="5A0B9707" w:rsidR="006461E0" w:rsidRPr="00704583" w:rsidRDefault="00C54D61" w:rsidP="003C76C4">
            <w:pPr>
              <w:pStyle w:val="a8"/>
              <w:numPr>
                <w:ilvl w:val="0"/>
                <w:numId w:val="19"/>
              </w:numPr>
              <w:spacing w:line="276" w:lineRule="auto"/>
              <w:ind w:leftChars="0" w:left="284" w:hanging="284"/>
              <w:rPr>
                <w:rFonts w:asciiTheme="minorEastAsia" w:eastAsiaTheme="minorEastAsia" w:hAnsiTheme="minorEastAsia"/>
                <w:i/>
                <w:color w:val="FF0000"/>
              </w:rPr>
            </w:pPr>
            <w:r w:rsidRPr="00C54D61">
              <w:rPr>
                <w:rFonts w:asciiTheme="minorEastAsia" w:eastAsia="DengXian" w:hAnsiTheme="minorEastAsia" w:hint="eastAsia"/>
                <w:i/>
                <w:color w:val="FF0000"/>
              </w:rPr>
              <w:t>在现实生活中对店主作出骚扰、谩骂</w:t>
            </w:r>
          </w:p>
          <w:p w14:paraId="3004B085" w14:textId="0B27AA4C" w:rsidR="006461E0" w:rsidRPr="00704583" w:rsidRDefault="00C54D61" w:rsidP="003C76C4">
            <w:pPr>
              <w:pStyle w:val="a8"/>
              <w:numPr>
                <w:ilvl w:val="0"/>
                <w:numId w:val="19"/>
              </w:numPr>
              <w:spacing w:line="276" w:lineRule="auto"/>
              <w:ind w:leftChars="0" w:left="284" w:hanging="284"/>
              <w:rPr>
                <w:rFonts w:asciiTheme="minorEastAsia" w:eastAsiaTheme="minorEastAsia" w:hAnsiTheme="minorEastAsia"/>
                <w:i/>
                <w:color w:val="FF0000"/>
              </w:rPr>
            </w:pPr>
            <w:r w:rsidRPr="00C54D61">
              <w:rPr>
                <w:rFonts w:asciiTheme="minorEastAsia" w:eastAsia="DengXian" w:hAnsiTheme="minorEastAsia" w:hint="eastAsia"/>
                <w:i/>
                <w:color w:val="FF0000"/>
              </w:rPr>
              <w:t>未经查证在网络传递媒体资讯</w:t>
            </w:r>
          </w:p>
          <w:p w14:paraId="4D5E3E43" w14:textId="1983F366" w:rsidR="00322A48" w:rsidRPr="00704583" w:rsidRDefault="00322A48" w:rsidP="005D7DEA">
            <w:pPr>
              <w:pStyle w:val="a8"/>
              <w:spacing w:line="276" w:lineRule="auto"/>
              <w:ind w:leftChars="0" w:left="0"/>
              <w:rPr>
                <w:rFonts w:asciiTheme="minorEastAsia" w:eastAsiaTheme="minorEastAsia" w:hAnsiTheme="minorEastAsia"/>
              </w:rPr>
            </w:pPr>
          </w:p>
        </w:tc>
        <w:tc>
          <w:tcPr>
            <w:tcW w:w="2477" w:type="dxa"/>
          </w:tcPr>
          <w:p w14:paraId="38A9C256" w14:textId="1BFE7946"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负责任</w:t>
            </w:r>
            <w:r w:rsidRPr="00704583">
              <w:rPr>
                <w:rFonts w:asciiTheme="minorEastAsia" w:eastAsiaTheme="minorEastAsia" w:hAnsiTheme="minorEastAsia" w:hint="eastAsia"/>
              </w:rPr>
              <w:t xml:space="preserve"> </w:t>
            </w:r>
            <w:r w:rsidRPr="00704583">
              <w:rPr>
                <w:rFonts w:asciiTheme="minorEastAsia" w:eastAsiaTheme="minorEastAsia" w:hAnsiTheme="minorEastAsia"/>
              </w:rPr>
              <w:t xml:space="preserve"> </w:t>
            </w:r>
          </w:p>
          <w:p w14:paraId="63913A87" w14:textId="47282CFC"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同理心</w:t>
            </w:r>
          </w:p>
          <w:p w14:paraId="0A3A0E80" w14:textId="2A4A1432" w:rsidR="008E3876" w:rsidRPr="00704583" w:rsidRDefault="008E3876"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理性</w:t>
            </w:r>
          </w:p>
          <w:p w14:paraId="642925DD" w14:textId="2026FDA4" w:rsidR="008E3876" w:rsidRPr="00704583" w:rsidRDefault="008E3876"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E06DC4">
              <w:rPr>
                <w:rFonts w:asciiTheme="minorEastAsia" w:eastAsiaTheme="minorEastAsia" w:hAnsiTheme="minorEastAsia"/>
              </w:rPr>
              <w:t xml:space="preserve"> </w:t>
            </w:r>
            <w:r w:rsidR="00E06DC4" w:rsidRPr="00D31ACB">
              <w:rPr>
                <w:rFonts w:asciiTheme="minorEastAsia" w:eastAsia="DengXian" w:hAnsiTheme="minorEastAsia" w:hint="eastAsia"/>
              </w:rPr>
              <w:t>慎思明辨</w:t>
            </w:r>
          </w:p>
          <w:p w14:paraId="557F2C5A" w14:textId="07EB7F17"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谨言慎行</w:t>
            </w:r>
          </w:p>
          <w:p w14:paraId="0AD55456" w14:textId="118A2F15"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其他：</w:t>
            </w:r>
            <w:r w:rsidR="00C54D61" w:rsidRPr="00C54D61">
              <w:rPr>
                <w:rFonts w:asciiTheme="minorEastAsia" w:eastAsia="DengXian" w:hAnsiTheme="minorEastAsia"/>
              </w:rPr>
              <w:t>_________</w:t>
            </w:r>
          </w:p>
          <w:p w14:paraId="4A17405A" w14:textId="00130980" w:rsidR="00322A48" w:rsidRPr="00704583" w:rsidRDefault="00322A48" w:rsidP="005D7DEA">
            <w:pPr>
              <w:pStyle w:val="a8"/>
              <w:spacing w:line="276" w:lineRule="auto"/>
              <w:ind w:leftChars="0" w:left="0"/>
              <w:rPr>
                <w:rFonts w:asciiTheme="minorEastAsia" w:eastAsiaTheme="minorEastAsia" w:hAnsiTheme="minorEastAsia"/>
                <w:noProof/>
                <w:lang w:val="en-US" w:eastAsia="zh-TW"/>
              </w:rPr>
            </w:pPr>
          </w:p>
        </w:tc>
      </w:tr>
      <w:tr w:rsidR="00322A48" w:rsidRPr="00704583" w14:paraId="4CD1BAE0" w14:textId="790C9D46" w:rsidTr="00B954DF">
        <w:trPr>
          <w:trHeight w:val="3002"/>
        </w:trPr>
        <w:tc>
          <w:tcPr>
            <w:tcW w:w="535" w:type="dxa"/>
          </w:tcPr>
          <w:p w14:paraId="6FCCF82E" w14:textId="77777777" w:rsidR="00322A48" w:rsidRPr="00704583" w:rsidRDefault="00322A48" w:rsidP="003C76C4">
            <w:pPr>
              <w:pStyle w:val="a8"/>
              <w:numPr>
                <w:ilvl w:val="0"/>
                <w:numId w:val="18"/>
              </w:numPr>
              <w:tabs>
                <w:tab w:val="clear" w:pos="360"/>
              </w:tabs>
              <w:ind w:leftChars="0"/>
              <w:rPr>
                <w:rFonts w:asciiTheme="minorEastAsia" w:eastAsiaTheme="minorEastAsia" w:hAnsiTheme="minorEastAsia"/>
                <w:lang w:eastAsia="zh-TW"/>
              </w:rPr>
            </w:pPr>
          </w:p>
        </w:tc>
        <w:tc>
          <w:tcPr>
            <w:tcW w:w="2502" w:type="dxa"/>
          </w:tcPr>
          <w:p w14:paraId="59E6CBE4" w14:textId="2870B47F" w:rsidR="006461E0" w:rsidRPr="00704583" w:rsidRDefault="00C54D61" w:rsidP="005D7DEA">
            <w:pPr>
              <w:spacing w:line="276" w:lineRule="auto"/>
              <w:rPr>
                <w:rFonts w:asciiTheme="minorEastAsia" w:eastAsiaTheme="minorEastAsia" w:hAnsiTheme="minorEastAsia"/>
                <w:i/>
                <w:color w:val="FF0000"/>
                <w:lang w:eastAsia="zh-TW"/>
              </w:rPr>
            </w:pPr>
            <w:r w:rsidRPr="00C54D61">
              <w:rPr>
                <w:rFonts w:asciiTheme="minorEastAsia" w:eastAsia="DengXian" w:hAnsiTheme="minorEastAsia" w:hint="eastAsia"/>
                <w:i/>
                <w:color w:val="FF0000"/>
              </w:rPr>
              <w:t>（收讯者）</w:t>
            </w:r>
          </w:p>
          <w:p w14:paraId="0628D07C" w14:textId="2B92241D" w:rsidR="006461E0" w:rsidRPr="00704583" w:rsidRDefault="00C54D61" w:rsidP="005D7DEA">
            <w:pPr>
              <w:spacing w:line="276" w:lineRule="auto"/>
              <w:ind w:left="284" w:hanging="284"/>
              <w:rPr>
                <w:rFonts w:asciiTheme="minorEastAsia" w:eastAsiaTheme="minorEastAsia" w:hAnsiTheme="minorEastAsia"/>
                <w:i/>
                <w:color w:val="FF0000"/>
                <w:lang w:val="en-US"/>
              </w:rPr>
            </w:pPr>
            <w:r w:rsidRPr="00C54D61">
              <w:rPr>
                <w:rFonts w:asciiTheme="minorEastAsia" w:eastAsia="DengXian" w:hAnsiTheme="minorEastAsia"/>
                <w:i/>
                <w:color w:val="FF0000"/>
              </w:rPr>
              <w:t>-</w:t>
            </w:r>
            <w:r w:rsidRPr="00704583">
              <w:rPr>
                <w:rFonts w:asciiTheme="minorEastAsia" w:eastAsiaTheme="minorEastAsia" w:hAnsiTheme="minorEastAsia"/>
                <w:i/>
                <w:color w:val="FF0000"/>
              </w:rPr>
              <w:tab/>
            </w:r>
            <w:r w:rsidRPr="00C54D61">
              <w:rPr>
                <w:rFonts w:asciiTheme="minorEastAsia" w:eastAsia="DengXian" w:hAnsiTheme="minorEastAsia" w:hint="eastAsia"/>
                <w:i/>
                <w:color w:val="FF0000"/>
              </w:rPr>
              <w:t>轻易相信</w:t>
            </w:r>
            <w:r w:rsidRPr="00C54D61">
              <w:rPr>
                <w:rFonts w:asciiTheme="minorEastAsia" w:eastAsia="DengXian" w:hAnsiTheme="minorEastAsia" w:hint="eastAsia"/>
                <w:i/>
                <w:color w:val="FF0000"/>
                <w:lang w:val="en-US"/>
              </w:rPr>
              <w:t>未经求证或失实资料</w:t>
            </w:r>
          </w:p>
          <w:p w14:paraId="2559DFC5" w14:textId="6E36BE19" w:rsidR="00322A48" w:rsidRPr="00704583" w:rsidRDefault="00C54D61" w:rsidP="005D7DEA">
            <w:pPr>
              <w:pStyle w:val="a8"/>
              <w:spacing w:line="276" w:lineRule="auto"/>
              <w:ind w:leftChars="0" w:left="284" w:hanging="284"/>
              <w:rPr>
                <w:rFonts w:asciiTheme="minorEastAsia" w:eastAsiaTheme="minorEastAsia" w:hAnsiTheme="minorEastAsia"/>
              </w:rPr>
            </w:pPr>
            <w:r w:rsidRPr="00C54D61">
              <w:rPr>
                <w:rFonts w:asciiTheme="minorEastAsia" w:eastAsia="DengXian" w:hAnsiTheme="minorEastAsia"/>
                <w:i/>
                <w:color w:val="FF0000"/>
                <w:lang w:val="en-US"/>
              </w:rPr>
              <w:t>-</w:t>
            </w:r>
            <w:r w:rsidRPr="00704583">
              <w:rPr>
                <w:rFonts w:asciiTheme="minorEastAsia" w:eastAsiaTheme="minorEastAsia" w:hAnsiTheme="minorEastAsia"/>
                <w:i/>
                <w:color w:val="FF0000"/>
                <w:lang w:val="en-US"/>
              </w:rPr>
              <w:tab/>
            </w:r>
            <w:r w:rsidRPr="00C54D61">
              <w:rPr>
                <w:rFonts w:asciiTheme="minorEastAsia" w:eastAsia="DengXian" w:hAnsiTheme="minorEastAsia" w:hint="eastAsia"/>
                <w:i/>
                <w:color w:val="FF0000"/>
                <w:lang w:val="en-US"/>
              </w:rPr>
              <w:t>盲目相信「照片」就是证据</w:t>
            </w:r>
          </w:p>
        </w:tc>
        <w:tc>
          <w:tcPr>
            <w:tcW w:w="2410" w:type="dxa"/>
          </w:tcPr>
          <w:p w14:paraId="03EA4124" w14:textId="4FF1733F" w:rsidR="00322A48" w:rsidRPr="00704583" w:rsidRDefault="00322A48" w:rsidP="005D7DEA">
            <w:pPr>
              <w:pStyle w:val="a8"/>
              <w:spacing w:line="276" w:lineRule="auto"/>
              <w:ind w:leftChars="0" w:left="0"/>
              <w:rPr>
                <w:rFonts w:asciiTheme="minorEastAsia" w:eastAsiaTheme="minorEastAsia" w:hAnsiTheme="minorEastAsia"/>
              </w:rPr>
            </w:pPr>
          </w:p>
        </w:tc>
        <w:tc>
          <w:tcPr>
            <w:tcW w:w="2477" w:type="dxa"/>
          </w:tcPr>
          <w:p w14:paraId="03121D07" w14:textId="0AF10639"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负责任</w:t>
            </w:r>
          </w:p>
          <w:p w14:paraId="68F037B5" w14:textId="1CD2C877"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同理心</w:t>
            </w:r>
          </w:p>
          <w:p w14:paraId="6CB111F2" w14:textId="14ED3D11" w:rsidR="001D1B12" w:rsidRPr="00704583" w:rsidRDefault="001D1B12"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理性</w:t>
            </w:r>
          </w:p>
          <w:p w14:paraId="2BF571A4" w14:textId="4F016749" w:rsidR="001D1B12" w:rsidRPr="00704583" w:rsidRDefault="001D1B12"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E06DC4">
              <w:rPr>
                <w:rFonts w:asciiTheme="minorEastAsia" w:eastAsiaTheme="minorEastAsia" w:hAnsiTheme="minorEastAsia"/>
              </w:rPr>
              <w:t xml:space="preserve"> </w:t>
            </w:r>
            <w:r w:rsidR="00E06DC4" w:rsidRPr="00B30FE1">
              <w:rPr>
                <w:rFonts w:asciiTheme="minorEastAsia" w:eastAsia="DengXian" w:hAnsiTheme="minorEastAsia" w:hint="eastAsia"/>
              </w:rPr>
              <w:t>慎思明辨</w:t>
            </w:r>
          </w:p>
          <w:p w14:paraId="6296145D" w14:textId="6D911C99"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谨言慎行</w:t>
            </w:r>
          </w:p>
          <w:p w14:paraId="32981D10" w14:textId="125E3A54"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其他：</w:t>
            </w:r>
            <w:r w:rsidR="00C54D61" w:rsidRPr="00C54D61">
              <w:rPr>
                <w:rFonts w:asciiTheme="minorEastAsia" w:eastAsia="DengXian" w:hAnsiTheme="minorEastAsia"/>
              </w:rPr>
              <w:t>_________</w:t>
            </w:r>
          </w:p>
          <w:p w14:paraId="73FA8BCD" w14:textId="42C583D3" w:rsidR="00322A48" w:rsidRPr="00704583" w:rsidRDefault="00322A48" w:rsidP="005D7DEA">
            <w:pPr>
              <w:pStyle w:val="a8"/>
              <w:spacing w:line="276" w:lineRule="auto"/>
              <w:ind w:leftChars="0" w:left="0"/>
              <w:rPr>
                <w:rFonts w:asciiTheme="minorEastAsia" w:eastAsiaTheme="minorEastAsia" w:hAnsiTheme="minorEastAsia"/>
              </w:rPr>
            </w:pPr>
          </w:p>
        </w:tc>
      </w:tr>
    </w:tbl>
    <w:p w14:paraId="6D2CC1A1" w14:textId="0719973F" w:rsidR="003D5F50" w:rsidRPr="00704583" w:rsidRDefault="003D5F50" w:rsidP="006461E0">
      <w:pPr>
        <w:rPr>
          <w:rFonts w:asciiTheme="minorEastAsia" w:eastAsiaTheme="minorEastAsia" w:hAnsiTheme="minorEastAsia"/>
        </w:rPr>
      </w:pPr>
    </w:p>
    <w:p w14:paraId="74AA2409" w14:textId="77777777" w:rsidR="0033333C" w:rsidRPr="00704583" w:rsidRDefault="0033333C" w:rsidP="006461E0">
      <w:pPr>
        <w:rPr>
          <w:rFonts w:asciiTheme="minorEastAsia" w:eastAsiaTheme="minorEastAsia" w:hAnsiTheme="minorEastAsia"/>
        </w:rPr>
      </w:pPr>
      <w:r w:rsidRPr="00704583">
        <w:rPr>
          <w:rFonts w:asciiTheme="minorEastAsia" w:eastAsiaTheme="minorEastAsia" w:hAnsiTheme="minorEastAsia"/>
        </w:rPr>
        <w:br w:type="page"/>
      </w:r>
    </w:p>
    <w:p w14:paraId="6C6ABE44" w14:textId="05514CE0" w:rsidR="00897A51" w:rsidRPr="00704583" w:rsidRDefault="00C54D61" w:rsidP="003C76C4">
      <w:pPr>
        <w:pStyle w:val="a8"/>
        <w:numPr>
          <w:ilvl w:val="0"/>
          <w:numId w:val="18"/>
        </w:numPr>
        <w:tabs>
          <w:tab w:val="clear" w:pos="360"/>
        </w:tabs>
        <w:spacing w:line="276" w:lineRule="auto"/>
        <w:ind w:leftChars="0" w:left="482" w:hanging="482"/>
        <w:rPr>
          <w:rFonts w:asciiTheme="minorEastAsia" w:eastAsiaTheme="minorEastAsia" w:hAnsiTheme="minorEastAsia"/>
        </w:rPr>
      </w:pPr>
      <w:r w:rsidRPr="00C54D61">
        <w:rPr>
          <w:rFonts w:asciiTheme="minorEastAsia" w:eastAsia="DengXian" w:hAnsiTheme="minorEastAsia" w:hint="eastAsia"/>
        </w:rPr>
        <w:lastRenderedPageBreak/>
        <w:t>从这事中，你认为我们处理媒体资讯时要注意</w:t>
      </w:r>
      <w:r w:rsidR="003A5FE8">
        <w:rPr>
          <w:rFonts w:asciiTheme="minorEastAsia" w:eastAsia="DengXian" w:hAnsiTheme="minorEastAsia" w:hint="eastAsia"/>
        </w:rPr>
        <w:t>什么</w:t>
      </w:r>
      <w:r w:rsidRPr="00C54D61">
        <w:rPr>
          <w:rFonts w:asciiTheme="minorEastAsia" w:eastAsia="DengXian" w:hAnsiTheme="minorEastAsia" w:hint="eastAsia"/>
        </w:rPr>
        <w:t>？</w:t>
      </w:r>
    </w:p>
    <w:tbl>
      <w:tblPr>
        <w:tblStyle w:val="a9"/>
        <w:tblW w:w="0" w:type="auto"/>
        <w:tblInd w:w="482" w:type="dxa"/>
        <w:tblLook w:val="04A0" w:firstRow="1" w:lastRow="0" w:firstColumn="1" w:lastColumn="0" w:noHBand="0" w:noVBand="1"/>
      </w:tblPr>
      <w:tblGrid>
        <w:gridCol w:w="7802"/>
      </w:tblGrid>
      <w:tr w:rsidR="00A65DBA" w:rsidRPr="00704583" w14:paraId="5BF9FCF5" w14:textId="77777777" w:rsidTr="00A65DBA">
        <w:tc>
          <w:tcPr>
            <w:tcW w:w="8284" w:type="dxa"/>
          </w:tcPr>
          <w:p w14:paraId="7E8C9951" w14:textId="2CF2197E" w:rsidR="00A65DBA" w:rsidRPr="00704583" w:rsidRDefault="00C54D61" w:rsidP="00A65DBA">
            <w:pPr>
              <w:snapToGrid w:val="0"/>
              <w:spacing w:line="276" w:lineRule="auto"/>
              <w:jc w:val="both"/>
              <w:rPr>
                <w:rFonts w:asciiTheme="minorEastAsia" w:eastAsiaTheme="minorEastAsia" w:hAnsiTheme="minorEastAsia"/>
                <w:i/>
                <w:color w:val="FF0000"/>
                <w:lang w:eastAsia="zh-HK"/>
              </w:rPr>
            </w:pPr>
            <w:r w:rsidRPr="00C54D61">
              <w:rPr>
                <w:rFonts w:asciiTheme="minorEastAsia" w:eastAsia="DengXian" w:hAnsiTheme="minorEastAsia" w:hint="eastAsia"/>
                <w:i/>
                <w:color w:val="FF0000"/>
              </w:rPr>
              <w:t>建议答案：</w:t>
            </w:r>
          </w:p>
          <w:p w14:paraId="72E2AAEA" w14:textId="49593F90" w:rsidR="00A65DBA" w:rsidRPr="00704583" w:rsidRDefault="00C54D61" w:rsidP="003C76C4">
            <w:pPr>
              <w:pStyle w:val="a8"/>
              <w:numPr>
                <w:ilvl w:val="0"/>
                <w:numId w:val="41"/>
              </w:numPr>
              <w:snapToGrid w:val="0"/>
              <w:spacing w:line="276" w:lineRule="auto"/>
              <w:ind w:leftChars="0"/>
              <w:jc w:val="both"/>
              <w:rPr>
                <w:rFonts w:asciiTheme="minorEastAsia" w:eastAsiaTheme="minorEastAsia" w:hAnsiTheme="minorEastAsia"/>
                <w:i/>
                <w:color w:val="FF0000"/>
                <w:lang w:eastAsia="zh-HK"/>
              </w:rPr>
            </w:pPr>
            <w:r w:rsidRPr="00C54D61">
              <w:rPr>
                <w:rFonts w:asciiTheme="minorEastAsia" w:eastAsia="DengXian" w:hAnsiTheme="minorEastAsia" w:hint="eastAsia"/>
                <w:i/>
                <w:color w:val="FF0000"/>
              </w:rPr>
              <w:t>应停下来思考讯息的真确性、背后动机以及转发对他人的影响。</w:t>
            </w:r>
          </w:p>
          <w:p w14:paraId="7CC3C1D3" w14:textId="2D285640" w:rsidR="00A65DBA" w:rsidRPr="00704583" w:rsidRDefault="00C54D61" w:rsidP="003C76C4">
            <w:pPr>
              <w:pStyle w:val="a8"/>
              <w:numPr>
                <w:ilvl w:val="0"/>
                <w:numId w:val="41"/>
              </w:numPr>
              <w:snapToGrid w:val="0"/>
              <w:spacing w:line="276" w:lineRule="auto"/>
              <w:ind w:leftChars="0"/>
              <w:jc w:val="both"/>
              <w:rPr>
                <w:rFonts w:asciiTheme="minorEastAsia" w:eastAsiaTheme="minorEastAsia" w:hAnsiTheme="minorEastAsia"/>
                <w:i/>
                <w:color w:val="FF0000"/>
                <w:lang w:eastAsia="zh-HK"/>
              </w:rPr>
            </w:pPr>
            <w:r w:rsidRPr="00C54D61">
              <w:rPr>
                <w:rFonts w:asciiTheme="minorEastAsia" w:eastAsia="DengXian" w:hAnsiTheme="minorEastAsia" w:hint="eastAsia"/>
                <w:i/>
                <w:color w:val="FF0000"/>
              </w:rPr>
              <w:t>多参考其他资讯，了解当中是否有误导及偏见成份。</w:t>
            </w:r>
          </w:p>
          <w:p w14:paraId="05279E8B" w14:textId="77777777" w:rsidR="00A65DBA" w:rsidRPr="00704583" w:rsidRDefault="00A65DBA" w:rsidP="00A65DBA">
            <w:pPr>
              <w:pStyle w:val="a8"/>
              <w:spacing w:line="276" w:lineRule="auto"/>
              <w:ind w:leftChars="0" w:left="0"/>
              <w:rPr>
                <w:rFonts w:asciiTheme="minorEastAsia" w:eastAsiaTheme="minorEastAsia" w:hAnsiTheme="minorEastAsia"/>
              </w:rPr>
            </w:pPr>
          </w:p>
        </w:tc>
      </w:tr>
    </w:tbl>
    <w:p w14:paraId="137BD4FB" w14:textId="77777777" w:rsidR="007D1246" w:rsidRPr="00704583" w:rsidRDefault="007D1246" w:rsidP="006461E0">
      <w:pPr>
        <w:snapToGrid w:val="0"/>
        <w:spacing w:line="276" w:lineRule="auto"/>
        <w:rPr>
          <w:rFonts w:ascii="微軟正黑體" w:eastAsia="微軟正黑體" w:hAnsi="微軟正黑體"/>
          <w:b/>
          <w:bCs/>
        </w:rPr>
      </w:pPr>
    </w:p>
    <w:p w14:paraId="1669A5CB" w14:textId="0D6C20FE" w:rsidR="00080394" w:rsidRPr="00704583" w:rsidRDefault="00C54D61" w:rsidP="00C54D61">
      <w:pPr>
        <w:spacing w:line="276" w:lineRule="auto"/>
        <w:rPr>
          <w:rFonts w:ascii="微軟正黑體" w:eastAsia="微軟正黑體" w:hAnsi="微軟正黑體"/>
          <w:b/>
          <w:bCs/>
          <w:sz w:val="28"/>
          <w:szCs w:val="28"/>
        </w:rPr>
      </w:pPr>
      <w:r w:rsidRPr="00C54D61">
        <w:rPr>
          <w:rFonts w:ascii="微軟正黑體" w:eastAsia="DengXian" w:hAnsi="微軟正黑體" w:hint="eastAsia"/>
          <w:b/>
          <w:bCs/>
          <w:sz w:val="28"/>
          <w:szCs w:val="28"/>
        </w:rPr>
        <w:t xml:space="preserve">个案二　</w:t>
      </w:r>
      <w:r w:rsidRPr="00C54D61">
        <w:rPr>
          <w:rFonts w:ascii="微軟正黑體" w:eastAsia="DengXian" w:hAnsi="微軟正黑體"/>
          <w:b/>
          <w:bCs/>
          <w:sz w:val="28"/>
          <w:szCs w:val="28"/>
        </w:rPr>
        <w:t>80</w:t>
      </w:r>
      <w:r w:rsidRPr="00C54D61">
        <w:rPr>
          <w:rFonts w:ascii="微軟正黑體" w:eastAsia="DengXian" w:hAnsi="微軟正黑體" w:hint="eastAsia"/>
          <w:b/>
          <w:bCs/>
          <w:sz w:val="28"/>
          <w:szCs w:val="28"/>
        </w:rPr>
        <w:t>后无业男藉手机</w:t>
      </w:r>
      <w:r w:rsidRPr="00C54D61">
        <w:rPr>
          <w:rFonts w:ascii="微軟正黑體" w:eastAsia="DengXian" w:hAnsi="微軟正黑體"/>
          <w:b/>
          <w:bCs/>
          <w:sz w:val="28"/>
          <w:szCs w:val="28"/>
        </w:rPr>
        <w:t>Apps</w:t>
      </w:r>
      <w:r w:rsidRPr="00C54D61">
        <w:rPr>
          <w:rFonts w:ascii="微軟正黑體" w:eastAsia="DengXian" w:hAnsi="微軟正黑體" w:hint="eastAsia"/>
          <w:b/>
          <w:bCs/>
          <w:sz w:val="28"/>
          <w:szCs w:val="28"/>
        </w:rPr>
        <w:t>交友　骗财又骗色</w:t>
      </w:r>
    </w:p>
    <w:p w14:paraId="25D52FDB" w14:textId="16995843" w:rsidR="0076727D" w:rsidRPr="00704583" w:rsidRDefault="00394038" w:rsidP="00C54D61">
      <w:pPr>
        <w:snapToGrid w:val="0"/>
        <w:spacing w:line="276" w:lineRule="auto"/>
        <w:jc w:val="both"/>
        <w:rPr>
          <w:rFonts w:ascii="微軟正黑體" w:eastAsia="微軟正黑體" w:hAnsi="微軟正黑體"/>
        </w:rPr>
      </w:pPr>
      <w:r w:rsidRPr="00704583">
        <w:rPr>
          <w:noProof/>
          <w:lang w:val="en-US"/>
        </w:rPr>
        <w:drawing>
          <wp:anchor distT="0" distB="0" distL="114300" distR="114300" simplePos="0" relativeHeight="251577344" behindDoc="0" locked="0" layoutInCell="1" allowOverlap="1" wp14:anchorId="3BBB46D2" wp14:editId="729FD00B">
            <wp:simplePos x="0" y="0"/>
            <wp:positionH relativeFrom="column">
              <wp:posOffset>3515995</wp:posOffset>
            </wp:positionH>
            <wp:positionV relativeFrom="paragraph">
              <wp:posOffset>9525</wp:posOffset>
            </wp:positionV>
            <wp:extent cx="2039620" cy="2430780"/>
            <wp:effectExtent l="0" t="0" r="5080" b="0"/>
            <wp:wrapSquare wrapText="bothSides"/>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screen">
                      <a:extLst>
                        <a:ext uri="{28A0092B-C50C-407E-A947-70E740481C1C}">
                          <a14:useLocalDpi xmlns:a14="http://schemas.microsoft.com/office/drawing/2010/main"/>
                        </a:ext>
                      </a:extLst>
                    </a:blip>
                    <a:stretch>
                      <a:fillRect/>
                    </a:stretch>
                  </pic:blipFill>
                  <pic:spPr>
                    <a:xfrm>
                      <a:off x="0" y="0"/>
                      <a:ext cx="2039620" cy="2430780"/>
                    </a:xfrm>
                    <a:prstGeom prst="rect">
                      <a:avLst/>
                    </a:prstGeom>
                  </pic:spPr>
                </pic:pic>
              </a:graphicData>
            </a:graphic>
            <wp14:sizeRelH relativeFrom="margin">
              <wp14:pctWidth>0</wp14:pctWidth>
            </wp14:sizeRelH>
            <wp14:sizeRelV relativeFrom="margin">
              <wp14:pctHeight>0</wp14:pctHeight>
            </wp14:sizeRelV>
          </wp:anchor>
        </w:drawing>
      </w:r>
      <w:r w:rsidR="00C54D61" w:rsidRPr="00C54D61">
        <w:rPr>
          <w:rFonts w:eastAsia="DengXian" w:hint="eastAsia"/>
        </w:rPr>
        <w:t>一名</w:t>
      </w:r>
      <w:r w:rsidR="00C54D61" w:rsidRPr="00C54D61">
        <w:rPr>
          <w:rFonts w:eastAsia="DengXian"/>
        </w:rPr>
        <w:t>32</w:t>
      </w:r>
      <w:r w:rsidR="00C54D61" w:rsidRPr="00C54D61">
        <w:rPr>
          <w:rFonts w:eastAsia="DengXian" w:hint="eastAsia"/>
        </w:rPr>
        <w:t>岁无业男子利用手机交友程式结识受害人，骗去</w:t>
      </w:r>
      <w:r w:rsidR="00C54D61" w:rsidRPr="00C54D61">
        <w:rPr>
          <w:rFonts w:eastAsia="DengXian"/>
        </w:rPr>
        <w:t>12</w:t>
      </w:r>
      <w:r w:rsidR="00C54D61" w:rsidRPr="00C54D61">
        <w:rPr>
          <w:rFonts w:eastAsia="DengXian" w:hint="eastAsia"/>
        </w:rPr>
        <w:t>名受害人总共</w:t>
      </w:r>
      <w:r w:rsidR="00C54D61" w:rsidRPr="00C54D61">
        <w:rPr>
          <w:rFonts w:eastAsia="DengXian"/>
        </w:rPr>
        <w:t>150</w:t>
      </w:r>
      <w:r w:rsidR="00C54D61" w:rsidRPr="00C54D61">
        <w:rPr>
          <w:rFonts w:eastAsia="DengXian" w:hint="eastAsia"/>
        </w:rPr>
        <w:t>万，当中包括</w:t>
      </w:r>
      <w:r w:rsidR="00C54D61" w:rsidRPr="00C54D61">
        <w:rPr>
          <w:rFonts w:eastAsia="DengXian"/>
        </w:rPr>
        <w:t>11</w:t>
      </w:r>
      <w:r w:rsidR="00C54D61" w:rsidRPr="00C54D61">
        <w:rPr>
          <w:rFonts w:eastAsia="DengXian" w:hint="eastAsia"/>
        </w:rPr>
        <w:t>女</w:t>
      </w:r>
      <w:r w:rsidR="00C54D61" w:rsidRPr="00C54D61">
        <w:rPr>
          <w:rFonts w:eastAsia="DengXian"/>
        </w:rPr>
        <w:t>1</w:t>
      </w:r>
      <w:r w:rsidR="00C54D61" w:rsidRPr="00C54D61">
        <w:rPr>
          <w:rFonts w:eastAsia="DengXian" w:hint="eastAsia"/>
        </w:rPr>
        <w:t>男。疑犯向</w:t>
      </w:r>
      <w:r w:rsidR="00C54D61" w:rsidRPr="00C54D61">
        <w:rPr>
          <w:rFonts w:ascii="微軟正黑體" w:eastAsia="DengXian" w:hAnsi="微軟正黑體" w:hint="eastAsia"/>
        </w:rPr>
        <w:t>受害人谎称自己是生意人，家境良好，财力雄厚，并从事高薪厚职。其间，他指自己遗失了钱包、身份证等重要文件，要求受害人借钱予他，之后再进一步诱骗对方，包括多次</w:t>
      </w:r>
      <w:r w:rsidR="00C54D61" w:rsidRPr="00C54D61">
        <w:rPr>
          <w:rFonts w:eastAsia="DengXian" w:hint="eastAsia"/>
        </w:rPr>
        <w:t>向</w:t>
      </w:r>
      <w:r w:rsidR="00C54D61" w:rsidRPr="00C54D61">
        <w:rPr>
          <w:rFonts w:ascii="微軟正黑體" w:eastAsia="DengXian" w:hAnsi="微軟正黑體" w:hint="eastAsia"/>
        </w:rPr>
        <w:t>受害人借钱周转和勒索。最严重个案为受害人赴约期间，被疑犯强迫拍摄私密照，进而勒索对方金钱。</w:t>
      </w:r>
    </w:p>
    <w:p w14:paraId="240E7E98" w14:textId="77777777" w:rsidR="00A65DBA" w:rsidRPr="00704583" w:rsidRDefault="00A65DBA" w:rsidP="00B926B3">
      <w:pPr>
        <w:jc w:val="right"/>
        <w:rPr>
          <w:rFonts w:eastAsiaTheme="minorEastAsia"/>
          <w:sz w:val="22"/>
          <w:szCs w:val="22"/>
        </w:rPr>
      </w:pPr>
    </w:p>
    <w:p w14:paraId="42A15AE7" w14:textId="1962097E" w:rsidR="00A65DBA" w:rsidRDefault="00A65DBA" w:rsidP="00B926B3">
      <w:pPr>
        <w:jc w:val="right"/>
        <w:rPr>
          <w:rFonts w:eastAsiaTheme="minorEastAsia"/>
          <w:sz w:val="22"/>
          <w:szCs w:val="22"/>
        </w:rPr>
      </w:pPr>
    </w:p>
    <w:p w14:paraId="6112F61F" w14:textId="77777777" w:rsidR="00C54D61" w:rsidRPr="00704583" w:rsidRDefault="00C54D61" w:rsidP="00B926B3">
      <w:pPr>
        <w:jc w:val="right"/>
        <w:rPr>
          <w:rFonts w:eastAsiaTheme="minorEastAsia"/>
          <w:sz w:val="22"/>
          <w:szCs w:val="22"/>
        </w:rPr>
      </w:pPr>
    </w:p>
    <w:p w14:paraId="38B87654" w14:textId="7E9CF559" w:rsidR="00B926B3" w:rsidRPr="00704583" w:rsidRDefault="00C54D61" w:rsidP="00C54D61">
      <w:pPr>
        <w:rPr>
          <w:rFonts w:eastAsiaTheme="minorEastAsia"/>
          <w:sz w:val="22"/>
          <w:szCs w:val="22"/>
        </w:rPr>
      </w:pPr>
      <w:r w:rsidRPr="00C54D61">
        <w:rPr>
          <w:rFonts w:eastAsia="DengXian" w:hint="eastAsia"/>
          <w:sz w:val="22"/>
          <w:szCs w:val="22"/>
        </w:rPr>
        <w:t>资料来源：李佩雯（</w:t>
      </w:r>
      <w:r w:rsidRPr="00C54D61">
        <w:rPr>
          <w:rFonts w:eastAsia="DengXian"/>
          <w:sz w:val="22"/>
          <w:szCs w:val="22"/>
        </w:rPr>
        <w:t>2018</w:t>
      </w:r>
      <w:r w:rsidRPr="00C54D61">
        <w:rPr>
          <w:rFonts w:eastAsia="DengXian" w:hint="eastAsia"/>
          <w:sz w:val="22"/>
          <w:szCs w:val="22"/>
        </w:rPr>
        <w:t>），《得寸进尺</w:t>
      </w:r>
      <w:r w:rsidRPr="00C54D61">
        <w:rPr>
          <w:rFonts w:eastAsia="DengXian"/>
          <w:sz w:val="22"/>
          <w:szCs w:val="22"/>
        </w:rPr>
        <w:t>+</w:t>
      </w:r>
      <w:r w:rsidRPr="00C54D61">
        <w:rPr>
          <w:rFonts w:eastAsia="DengXian" w:hint="eastAsia"/>
          <w:sz w:val="22"/>
          <w:szCs w:val="22"/>
        </w:rPr>
        <w:t>以退为进</w:t>
      </w:r>
      <w:r w:rsidRPr="00C54D61">
        <w:rPr>
          <w:rFonts w:eastAsia="DengXian"/>
          <w:sz w:val="22"/>
          <w:szCs w:val="22"/>
        </w:rPr>
        <w:t xml:space="preserve"> </w:t>
      </w:r>
      <w:r w:rsidRPr="00C54D61">
        <w:rPr>
          <w:rFonts w:eastAsia="DengXian" w:hint="eastAsia"/>
          <w:sz w:val="22"/>
          <w:szCs w:val="22"/>
        </w:rPr>
        <w:t>网恋骗局偷心有术》。</w:t>
      </w:r>
    </w:p>
    <w:p w14:paraId="0EDE95D0" w14:textId="2AC96378" w:rsidR="00080394" w:rsidRPr="00704583" w:rsidRDefault="00080394">
      <w:pPr>
        <w:rPr>
          <w:rFonts w:asciiTheme="minorEastAsia" w:eastAsiaTheme="minorEastAsia" w:hAnsiTheme="minorEastAsia"/>
        </w:rPr>
      </w:pPr>
    </w:p>
    <w:p w14:paraId="7349760B" w14:textId="77777777" w:rsidR="00A22DA4" w:rsidRPr="00704583" w:rsidRDefault="00A22DA4" w:rsidP="00DA3C95">
      <w:pPr>
        <w:rPr>
          <w:rFonts w:asciiTheme="minorEastAsia" w:eastAsiaTheme="minorEastAsia" w:hAnsiTheme="minorEastAsia"/>
          <w:lang w:eastAsia="zh-HK"/>
        </w:rPr>
      </w:pPr>
      <w:r w:rsidRPr="00704583">
        <w:rPr>
          <w:rFonts w:asciiTheme="minorEastAsia" w:eastAsiaTheme="minorEastAsia" w:hAnsiTheme="minorEastAsia"/>
          <w:lang w:eastAsia="zh-HK"/>
        </w:rPr>
        <w:br w:type="page"/>
      </w:r>
    </w:p>
    <w:p w14:paraId="7DAF5EC3" w14:textId="1177A3E2" w:rsidR="00DA3C95" w:rsidRPr="00704583" w:rsidRDefault="00C54D61" w:rsidP="00A65DBA">
      <w:pPr>
        <w:rPr>
          <w:rFonts w:asciiTheme="minorEastAsia" w:eastAsiaTheme="minorEastAsia" w:hAnsiTheme="minorEastAsia"/>
          <w:lang w:eastAsia="zh-TW"/>
        </w:rPr>
      </w:pPr>
      <w:r w:rsidRPr="00C54D61">
        <w:rPr>
          <w:rFonts w:asciiTheme="minorEastAsia" w:eastAsia="DengXian" w:hAnsiTheme="minorEastAsia" w:hint="eastAsia"/>
          <w:u w:val="single"/>
        </w:rPr>
        <w:lastRenderedPageBreak/>
        <w:t>个案二　讨论问题：</w:t>
      </w:r>
    </w:p>
    <w:p w14:paraId="32B3AB4F" w14:textId="3E022882" w:rsidR="00A65DBA" w:rsidRPr="00704583" w:rsidRDefault="00C54D61" w:rsidP="003C76C4">
      <w:pPr>
        <w:pStyle w:val="a8"/>
        <w:numPr>
          <w:ilvl w:val="0"/>
          <w:numId w:val="13"/>
        </w:numPr>
        <w:tabs>
          <w:tab w:val="clear" w:pos="360"/>
        </w:tabs>
        <w:spacing w:line="276" w:lineRule="auto"/>
        <w:ind w:leftChars="0" w:left="482" w:hanging="482"/>
        <w:rPr>
          <w:rFonts w:asciiTheme="minorEastAsia" w:eastAsiaTheme="minorEastAsia" w:hAnsiTheme="minorEastAsia"/>
        </w:rPr>
      </w:pPr>
      <w:r w:rsidRPr="00C54D61">
        <w:rPr>
          <w:rFonts w:asciiTheme="minorEastAsia" w:eastAsia="DengXian" w:hAnsiTheme="minorEastAsia" w:hint="eastAsia"/>
        </w:rPr>
        <w:t>网络骗案为受害人带来</w:t>
      </w:r>
      <w:r w:rsidR="003A5FE8">
        <w:rPr>
          <w:rFonts w:asciiTheme="minorEastAsia" w:eastAsia="DengXian" w:hAnsiTheme="minorEastAsia" w:hint="eastAsia"/>
        </w:rPr>
        <w:t>什么</w:t>
      </w:r>
      <w:r w:rsidRPr="00C54D61">
        <w:rPr>
          <w:rFonts w:asciiTheme="minorEastAsia" w:eastAsia="DengXian" w:hAnsiTheme="minorEastAsia" w:hint="eastAsia"/>
        </w:rPr>
        <w:t>影响？</w:t>
      </w:r>
    </w:p>
    <w:tbl>
      <w:tblPr>
        <w:tblStyle w:val="a9"/>
        <w:tblW w:w="0" w:type="auto"/>
        <w:tblInd w:w="360" w:type="dxa"/>
        <w:tblLook w:val="04A0" w:firstRow="1" w:lastRow="0" w:firstColumn="1" w:lastColumn="0" w:noHBand="0" w:noVBand="1"/>
      </w:tblPr>
      <w:tblGrid>
        <w:gridCol w:w="7924"/>
      </w:tblGrid>
      <w:tr w:rsidR="00A65DBA" w:rsidRPr="00704583" w14:paraId="7568B88F" w14:textId="77777777" w:rsidTr="00A65DBA">
        <w:tc>
          <w:tcPr>
            <w:tcW w:w="8284" w:type="dxa"/>
          </w:tcPr>
          <w:p w14:paraId="36FB2A15" w14:textId="7CBCC66A" w:rsidR="00A65DBA" w:rsidRPr="00704583" w:rsidRDefault="00C54D61" w:rsidP="00A65DBA">
            <w:pPr>
              <w:snapToGrid w:val="0"/>
              <w:spacing w:line="276" w:lineRule="auto"/>
              <w:rPr>
                <w:rFonts w:asciiTheme="minorEastAsia" w:eastAsiaTheme="minorEastAsia" w:hAnsiTheme="minorEastAsia"/>
                <w:i/>
                <w:color w:val="FF0000"/>
                <w:lang w:eastAsia="zh-HK"/>
              </w:rPr>
            </w:pPr>
            <w:r w:rsidRPr="00C54D61">
              <w:rPr>
                <w:rFonts w:asciiTheme="minorEastAsia" w:eastAsia="DengXian" w:hAnsiTheme="minorEastAsia" w:hint="eastAsia"/>
                <w:i/>
                <w:color w:val="FF0000"/>
              </w:rPr>
              <w:t>建议答案：</w:t>
            </w:r>
          </w:p>
          <w:p w14:paraId="5C8A4BA8" w14:textId="437E4B8F" w:rsidR="00A65DBA" w:rsidRPr="00704583" w:rsidRDefault="00C54D61" w:rsidP="003C76C4">
            <w:pPr>
              <w:pStyle w:val="a8"/>
              <w:numPr>
                <w:ilvl w:val="0"/>
                <w:numId w:val="55"/>
              </w:numPr>
              <w:snapToGrid w:val="0"/>
              <w:spacing w:line="276" w:lineRule="auto"/>
              <w:ind w:leftChars="0" w:left="482" w:hanging="482"/>
              <w:rPr>
                <w:rFonts w:asciiTheme="minorEastAsia" w:eastAsiaTheme="minorEastAsia" w:hAnsiTheme="minorEastAsia"/>
                <w:i/>
                <w:color w:val="FF0000"/>
              </w:rPr>
            </w:pPr>
            <w:r w:rsidRPr="00C54D61">
              <w:rPr>
                <w:rFonts w:asciiTheme="minorEastAsia" w:eastAsia="DengXian" w:hAnsiTheme="minorEastAsia" w:hint="eastAsia"/>
                <w:i/>
                <w:color w:val="FF0000"/>
                <w:lang w:val="en-US"/>
              </w:rPr>
              <w:t>受害人被骗财、骗色，金钱、肉体及心灵都受到伤害。</w:t>
            </w:r>
          </w:p>
          <w:p w14:paraId="5AAB36F8" w14:textId="77777777" w:rsidR="00A65DBA" w:rsidRPr="00704583" w:rsidRDefault="00A65DBA" w:rsidP="00A65DBA">
            <w:pPr>
              <w:rPr>
                <w:rFonts w:asciiTheme="minorEastAsia" w:eastAsiaTheme="minorEastAsia" w:hAnsiTheme="minorEastAsia"/>
              </w:rPr>
            </w:pPr>
          </w:p>
        </w:tc>
      </w:tr>
    </w:tbl>
    <w:p w14:paraId="2372CAB2" w14:textId="77777777" w:rsidR="00E14B84" w:rsidRPr="00704583" w:rsidRDefault="00E14B84" w:rsidP="00A65DBA">
      <w:pPr>
        <w:rPr>
          <w:rFonts w:asciiTheme="minorEastAsia" w:eastAsiaTheme="minorEastAsia" w:hAnsiTheme="minorEastAsia"/>
        </w:rPr>
      </w:pPr>
    </w:p>
    <w:p w14:paraId="05D6D45A" w14:textId="53D7B5AD" w:rsidR="00E14B84" w:rsidRPr="00704583" w:rsidRDefault="00C54D61" w:rsidP="003C76C4">
      <w:pPr>
        <w:pStyle w:val="a8"/>
        <w:numPr>
          <w:ilvl w:val="0"/>
          <w:numId w:val="13"/>
        </w:numPr>
        <w:tabs>
          <w:tab w:val="clear" w:pos="360"/>
        </w:tabs>
        <w:snapToGrid w:val="0"/>
        <w:spacing w:line="276" w:lineRule="auto"/>
        <w:ind w:leftChars="0" w:left="482" w:hanging="482"/>
        <w:rPr>
          <w:rFonts w:asciiTheme="minorEastAsia" w:eastAsiaTheme="minorEastAsia" w:hAnsiTheme="minorEastAsia"/>
          <w:lang w:eastAsia="zh-TW"/>
        </w:rPr>
      </w:pPr>
      <w:r w:rsidRPr="00C54D61">
        <w:rPr>
          <w:rFonts w:asciiTheme="minorEastAsia" w:eastAsia="DengXian" w:hAnsiTheme="minorEastAsia" w:hint="eastAsia"/>
        </w:rPr>
        <w:t>有网民认为，事件反映人们对媒体资讯缺乏理性思考和分析，导致不理性的行为以及欠缺应有的</w:t>
      </w:r>
      <w:r w:rsidRPr="00C54D61">
        <w:rPr>
          <w:rFonts w:eastAsia="DengXian" w:hint="eastAsia"/>
        </w:rPr>
        <w:t>价值观／态度</w:t>
      </w:r>
      <w:r w:rsidRPr="00C54D61">
        <w:rPr>
          <w:rFonts w:asciiTheme="minorEastAsia" w:eastAsia="DengXian" w:hAnsiTheme="minorEastAsia" w:hint="eastAsia"/>
        </w:rPr>
        <w:t>。试就此个案完成下表。</w:t>
      </w:r>
    </w:p>
    <w:p w14:paraId="7BB3F6E7" w14:textId="14D5FED7" w:rsidR="00481CDC" w:rsidRPr="00704583" w:rsidRDefault="00481CDC" w:rsidP="00A65DBA">
      <w:pPr>
        <w:pStyle w:val="a8"/>
        <w:ind w:leftChars="0" w:left="360"/>
        <w:rPr>
          <w:rFonts w:asciiTheme="minorEastAsia" w:eastAsiaTheme="minorEastAsia" w:hAnsiTheme="minorEastAsia"/>
          <w:lang w:eastAsia="zh-TW"/>
        </w:rPr>
      </w:pPr>
    </w:p>
    <w:tbl>
      <w:tblPr>
        <w:tblStyle w:val="a9"/>
        <w:tblW w:w="0" w:type="auto"/>
        <w:tblInd w:w="360" w:type="dxa"/>
        <w:tblLook w:val="04A0" w:firstRow="1" w:lastRow="0" w:firstColumn="1" w:lastColumn="0" w:noHBand="0" w:noVBand="1"/>
      </w:tblPr>
      <w:tblGrid>
        <w:gridCol w:w="574"/>
        <w:gridCol w:w="2449"/>
        <w:gridCol w:w="2492"/>
        <w:gridCol w:w="2409"/>
      </w:tblGrid>
      <w:tr w:rsidR="00080394" w:rsidRPr="00704583" w14:paraId="14F08C88" w14:textId="17738966" w:rsidTr="00080394">
        <w:tc>
          <w:tcPr>
            <w:tcW w:w="574" w:type="dxa"/>
          </w:tcPr>
          <w:p w14:paraId="4213FD05" w14:textId="77777777" w:rsidR="00080394" w:rsidRPr="00704583" w:rsidRDefault="00080394" w:rsidP="00A65DBA">
            <w:pPr>
              <w:pStyle w:val="a8"/>
              <w:ind w:leftChars="0" w:left="0"/>
              <w:rPr>
                <w:rFonts w:asciiTheme="minorEastAsia" w:eastAsiaTheme="minorEastAsia" w:hAnsiTheme="minorEastAsia"/>
                <w:lang w:eastAsia="zh-TW"/>
              </w:rPr>
            </w:pPr>
          </w:p>
        </w:tc>
        <w:tc>
          <w:tcPr>
            <w:tcW w:w="2449" w:type="dxa"/>
          </w:tcPr>
          <w:p w14:paraId="4897FDB2" w14:textId="19A3F30E" w:rsidR="006C51D0" w:rsidRPr="00704583" w:rsidRDefault="00C54D61" w:rsidP="00837672">
            <w:pPr>
              <w:pStyle w:val="a8"/>
              <w:spacing w:line="276" w:lineRule="auto"/>
              <w:ind w:leftChars="0" w:left="0"/>
              <w:jc w:val="center"/>
              <w:rPr>
                <w:rFonts w:asciiTheme="minorEastAsia" w:eastAsiaTheme="minorEastAsia" w:hAnsiTheme="minorEastAsia"/>
                <w:b/>
                <w:bCs/>
                <w:u w:val="single"/>
                <w:lang w:eastAsia="zh-TW"/>
              </w:rPr>
            </w:pPr>
            <w:r w:rsidRPr="00C54D61">
              <w:rPr>
                <w:rFonts w:eastAsia="DengXian" w:hint="eastAsia"/>
                <w:b/>
                <w:bCs/>
              </w:rPr>
              <w:t>网友</w:t>
            </w:r>
            <w:r w:rsidRPr="00C54D61">
              <w:rPr>
                <w:rFonts w:asciiTheme="minorEastAsia" w:eastAsia="DengXian" w:hAnsiTheme="minorEastAsia" w:hint="eastAsia"/>
                <w:b/>
                <w:bCs/>
                <w:u w:val="single"/>
              </w:rPr>
              <w:t>缺乏理性</w:t>
            </w:r>
          </w:p>
          <w:p w14:paraId="13DE8176" w14:textId="4EEE034C" w:rsidR="00080394" w:rsidRPr="00704583" w:rsidRDefault="00C54D61" w:rsidP="00837672">
            <w:pPr>
              <w:pStyle w:val="a8"/>
              <w:spacing w:line="276" w:lineRule="auto"/>
              <w:ind w:leftChars="0" w:left="0"/>
              <w:jc w:val="center"/>
              <w:rPr>
                <w:rFonts w:asciiTheme="minorEastAsia" w:eastAsiaTheme="minorEastAsia" w:hAnsiTheme="minorEastAsia"/>
                <w:b/>
                <w:bCs/>
                <w:lang w:eastAsia="zh-HK"/>
              </w:rPr>
            </w:pPr>
            <w:r w:rsidRPr="00C54D61">
              <w:rPr>
                <w:rFonts w:asciiTheme="minorEastAsia" w:eastAsia="DengXian" w:hAnsiTheme="minorEastAsia" w:hint="eastAsia"/>
                <w:b/>
                <w:bCs/>
                <w:u w:val="single"/>
              </w:rPr>
              <w:t>思考</w:t>
            </w:r>
            <w:r w:rsidRPr="00C54D61">
              <w:rPr>
                <w:rFonts w:asciiTheme="minorEastAsia" w:eastAsia="DengXian" w:hAnsiTheme="minorEastAsia" w:hint="eastAsia"/>
                <w:b/>
                <w:bCs/>
              </w:rPr>
              <w:t>和</w:t>
            </w:r>
            <w:r w:rsidRPr="00C54D61">
              <w:rPr>
                <w:rFonts w:asciiTheme="minorEastAsia" w:eastAsia="DengXian" w:hAnsiTheme="minorEastAsia" w:hint="eastAsia"/>
                <w:b/>
                <w:bCs/>
                <w:u w:val="single"/>
              </w:rPr>
              <w:t>分析</w:t>
            </w:r>
            <w:r w:rsidRPr="00C54D61">
              <w:rPr>
                <w:rFonts w:asciiTheme="minorEastAsia" w:eastAsia="DengXian" w:hAnsiTheme="minorEastAsia" w:hint="eastAsia"/>
                <w:b/>
                <w:bCs/>
              </w:rPr>
              <w:t>的例子</w:t>
            </w:r>
          </w:p>
        </w:tc>
        <w:tc>
          <w:tcPr>
            <w:tcW w:w="2492" w:type="dxa"/>
          </w:tcPr>
          <w:p w14:paraId="517DF701" w14:textId="2E2D6DCB" w:rsidR="006C51D0" w:rsidRPr="00704583" w:rsidRDefault="00C54D61" w:rsidP="00837672">
            <w:pPr>
              <w:pStyle w:val="a8"/>
              <w:spacing w:line="276" w:lineRule="auto"/>
              <w:ind w:leftChars="0" w:left="0"/>
              <w:jc w:val="center"/>
              <w:rPr>
                <w:rFonts w:asciiTheme="minorEastAsia" w:eastAsiaTheme="minorEastAsia" w:hAnsiTheme="minorEastAsia"/>
                <w:b/>
                <w:bCs/>
                <w:u w:val="single"/>
                <w:lang w:eastAsia="zh-HK"/>
              </w:rPr>
            </w:pPr>
            <w:r w:rsidRPr="00C54D61">
              <w:rPr>
                <w:rFonts w:eastAsia="DengXian" w:hint="eastAsia"/>
                <w:b/>
                <w:bCs/>
              </w:rPr>
              <w:t>网友</w:t>
            </w:r>
            <w:r w:rsidRPr="00C54D61">
              <w:rPr>
                <w:rFonts w:asciiTheme="minorEastAsia" w:eastAsia="DengXian" w:hAnsiTheme="minorEastAsia" w:hint="eastAsia"/>
                <w:b/>
                <w:bCs/>
                <w:u w:val="single"/>
              </w:rPr>
              <w:t>不理性</w:t>
            </w:r>
          </w:p>
          <w:p w14:paraId="5A193AC5" w14:textId="763CA1AC" w:rsidR="00080394" w:rsidRPr="00704583" w:rsidRDefault="00C54D61" w:rsidP="00837672">
            <w:pPr>
              <w:pStyle w:val="a8"/>
              <w:spacing w:line="276" w:lineRule="auto"/>
              <w:ind w:leftChars="0" w:left="0"/>
              <w:jc w:val="center"/>
              <w:rPr>
                <w:rFonts w:asciiTheme="minorEastAsia" w:eastAsiaTheme="minorEastAsia" w:hAnsiTheme="minorEastAsia"/>
                <w:b/>
                <w:bCs/>
                <w:lang w:eastAsia="zh-TW"/>
              </w:rPr>
            </w:pPr>
            <w:r w:rsidRPr="00C54D61">
              <w:rPr>
                <w:rFonts w:asciiTheme="minorEastAsia" w:eastAsia="DengXian" w:hAnsiTheme="minorEastAsia" w:hint="eastAsia"/>
                <w:b/>
                <w:bCs/>
                <w:u w:val="single"/>
              </w:rPr>
              <w:t>行为</w:t>
            </w:r>
            <w:r w:rsidRPr="00C54D61">
              <w:rPr>
                <w:rFonts w:asciiTheme="minorEastAsia" w:eastAsia="DengXian" w:hAnsiTheme="minorEastAsia" w:hint="eastAsia"/>
                <w:b/>
                <w:bCs/>
              </w:rPr>
              <w:t>的例子</w:t>
            </w:r>
          </w:p>
        </w:tc>
        <w:tc>
          <w:tcPr>
            <w:tcW w:w="2409" w:type="dxa"/>
          </w:tcPr>
          <w:p w14:paraId="466AD550" w14:textId="117FE419" w:rsidR="00080394" w:rsidRPr="00704583" w:rsidRDefault="00C54D61" w:rsidP="00837672">
            <w:pPr>
              <w:pStyle w:val="a8"/>
              <w:spacing w:line="276" w:lineRule="auto"/>
              <w:ind w:leftChars="0" w:left="0"/>
              <w:jc w:val="center"/>
              <w:rPr>
                <w:rFonts w:eastAsiaTheme="minorEastAsia"/>
                <w:b/>
                <w:bCs/>
              </w:rPr>
            </w:pPr>
            <w:r w:rsidRPr="00C54D61">
              <w:rPr>
                <w:rFonts w:eastAsia="DengXian" w:hint="eastAsia"/>
                <w:b/>
                <w:bCs/>
              </w:rPr>
              <w:t>加上</w:t>
            </w:r>
            <w:r w:rsidR="002A321E" w:rsidRPr="005328E9">
              <w:rPr>
                <w:b/>
                <w:bCs/>
              </w:rPr>
              <w:sym w:font="Wingdings" w:char="F0FC"/>
            </w:r>
            <w:r w:rsidRPr="00C54D61">
              <w:rPr>
                <w:rFonts w:asciiTheme="minorEastAsia" w:eastAsia="DengXian" w:hAnsiTheme="minorEastAsia" w:hint="eastAsia"/>
                <w:b/>
                <w:bCs/>
              </w:rPr>
              <w:t>号以表示</w:t>
            </w:r>
            <w:r w:rsidRPr="00C54D61">
              <w:rPr>
                <w:rFonts w:eastAsia="DengXian" w:hint="eastAsia"/>
                <w:b/>
                <w:bCs/>
              </w:rPr>
              <w:t>应有的</w:t>
            </w:r>
            <w:r w:rsidRPr="00C54D61">
              <w:rPr>
                <w:rFonts w:eastAsia="DengXian" w:hint="eastAsia"/>
                <w:b/>
                <w:bCs/>
                <w:u w:val="single"/>
              </w:rPr>
              <w:t>价值观／态度</w:t>
            </w:r>
          </w:p>
        </w:tc>
      </w:tr>
      <w:tr w:rsidR="00080394" w:rsidRPr="00704583" w14:paraId="76B5280C" w14:textId="0B862DF1" w:rsidTr="00080394">
        <w:trPr>
          <w:trHeight w:val="2171"/>
        </w:trPr>
        <w:tc>
          <w:tcPr>
            <w:tcW w:w="574" w:type="dxa"/>
          </w:tcPr>
          <w:p w14:paraId="6B4C05A3" w14:textId="77777777" w:rsidR="00080394" w:rsidRPr="00704583" w:rsidRDefault="00080394" w:rsidP="003C76C4">
            <w:pPr>
              <w:pStyle w:val="a8"/>
              <w:numPr>
                <w:ilvl w:val="0"/>
                <w:numId w:val="21"/>
              </w:numPr>
              <w:tabs>
                <w:tab w:val="clear" w:pos="360"/>
              </w:tabs>
              <w:ind w:leftChars="0"/>
              <w:rPr>
                <w:rFonts w:eastAsiaTheme="minorEastAsia"/>
              </w:rPr>
            </w:pPr>
          </w:p>
        </w:tc>
        <w:tc>
          <w:tcPr>
            <w:tcW w:w="2449" w:type="dxa"/>
          </w:tcPr>
          <w:p w14:paraId="59230D3B" w14:textId="26B722C2" w:rsidR="00A65DBA" w:rsidRPr="00704583" w:rsidRDefault="00C54D61" w:rsidP="005D7DEA">
            <w:pPr>
              <w:snapToGrid w:val="0"/>
              <w:spacing w:line="276" w:lineRule="auto"/>
              <w:rPr>
                <w:rFonts w:asciiTheme="minorEastAsia" w:eastAsiaTheme="minorEastAsia" w:hAnsiTheme="minorEastAsia"/>
                <w:i/>
                <w:color w:val="FF0000"/>
                <w:lang w:eastAsia="zh-HK"/>
              </w:rPr>
            </w:pPr>
            <w:r w:rsidRPr="00C54D61">
              <w:rPr>
                <w:rFonts w:asciiTheme="minorEastAsia" w:eastAsia="DengXian" w:hAnsiTheme="minorEastAsia" w:hint="eastAsia"/>
                <w:i/>
                <w:color w:val="FF0000"/>
              </w:rPr>
              <w:t>建议答案：</w:t>
            </w:r>
          </w:p>
          <w:p w14:paraId="5E811BF3" w14:textId="33E35B7E" w:rsidR="00080394" w:rsidRPr="00704583" w:rsidRDefault="00C54D61" w:rsidP="003C76C4">
            <w:pPr>
              <w:pStyle w:val="a8"/>
              <w:numPr>
                <w:ilvl w:val="0"/>
                <w:numId w:val="32"/>
              </w:numPr>
              <w:snapToGrid w:val="0"/>
              <w:spacing w:line="276" w:lineRule="auto"/>
              <w:ind w:leftChars="0" w:left="284" w:hanging="284"/>
              <w:rPr>
                <w:rFonts w:asciiTheme="minorEastAsia" w:eastAsiaTheme="minorEastAsia" w:hAnsiTheme="minorEastAsia"/>
              </w:rPr>
            </w:pPr>
            <w:r w:rsidRPr="00C54D61">
              <w:rPr>
                <w:rFonts w:eastAsia="DengXian" w:hint="eastAsia"/>
                <w:i/>
                <w:color w:val="FF0000"/>
              </w:rPr>
              <w:t>太容易相信陌生人在网上提供的资讯，没有详细分析资讯的真确性。</w:t>
            </w:r>
          </w:p>
        </w:tc>
        <w:tc>
          <w:tcPr>
            <w:tcW w:w="2492" w:type="dxa"/>
          </w:tcPr>
          <w:p w14:paraId="35009994" w14:textId="24B4E206" w:rsidR="00A65DBA" w:rsidRPr="00704583" w:rsidRDefault="00C54D61" w:rsidP="005D7DEA">
            <w:pPr>
              <w:snapToGrid w:val="0"/>
              <w:spacing w:line="276" w:lineRule="auto"/>
              <w:rPr>
                <w:rFonts w:asciiTheme="minorEastAsia" w:eastAsiaTheme="minorEastAsia" w:hAnsiTheme="minorEastAsia"/>
                <w:i/>
                <w:color w:val="FF0000"/>
                <w:lang w:eastAsia="zh-HK"/>
              </w:rPr>
            </w:pPr>
            <w:r w:rsidRPr="00C54D61">
              <w:rPr>
                <w:rFonts w:asciiTheme="minorEastAsia" w:eastAsia="DengXian" w:hAnsiTheme="minorEastAsia" w:hint="eastAsia"/>
                <w:i/>
                <w:color w:val="FF0000"/>
              </w:rPr>
              <w:t>建议答案：</w:t>
            </w:r>
          </w:p>
          <w:p w14:paraId="73108C91" w14:textId="3760306C" w:rsidR="00A65DBA" w:rsidRPr="00704583" w:rsidRDefault="00C54D61" w:rsidP="003C76C4">
            <w:pPr>
              <w:pStyle w:val="a8"/>
              <w:numPr>
                <w:ilvl w:val="0"/>
                <w:numId w:val="32"/>
              </w:numPr>
              <w:snapToGrid w:val="0"/>
              <w:spacing w:line="276" w:lineRule="auto"/>
              <w:ind w:leftChars="0" w:left="284" w:hanging="284"/>
              <w:rPr>
                <w:rFonts w:asciiTheme="minorEastAsia" w:eastAsiaTheme="minorEastAsia" w:hAnsiTheme="minorEastAsia"/>
                <w:i/>
                <w:color w:val="FF0000"/>
              </w:rPr>
            </w:pPr>
            <w:r w:rsidRPr="00C54D61">
              <w:rPr>
                <w:rFonts w:eastAsia="DengXian" w:hint="eastAsia"/>
                <w:i/>
                <w:color w:val="FF0000"/>
              </w:rPr>
              <w:t>轻易借钱给来历不明的人。</w:t>
            </w:r>
          </w:p>
          <w:p w14:paraId="1A1A1C1C" w14:textId="13129221" w:rsidR="00080394" w:rsidRPr="00704583" w:rsidRDefault="00C54D61" w:rsidP="003C76C4">
            <w:pPr>
              <w:pStyle w:val="a8"/>
              <w:numPr>
                <w:ilvl w:val="0"/>
                <w:numId w:val="32"/>
              </w:numPr>
              <w:snapToGrid w:val="0"/>
              <w:spacing w:line="276" w:lineRule="auto"/>
              <w:ind w:leftChars="0" w:left="284" w:hanging="284"/>
              <w:rPr>
                <w:rFonts w:asciiTheme="minorEastAsia" w:eastAsiaTheme="minorEastAsia" w:hAnsiTheme="minorEastAsia"/>
              </w:rPr>
            </w:pPr>
            <w:r w:rsidRPr="00C54D61">
              <w:rPr>
                <w:rFonts w:eastAsia="DengXian" w:hint="eastAsia"/>
                <w:i/>
                <w:color w:val="FF0000"/>
              </w:rPr>
              <w:t>轻易接受陌生人的约会要求。</w:t>
            </w:r>
          </w:p>
        </w:tc>
        <w:tc>
          <w:tcPr>
            <w:tcW w:w="2409" w:type="dxa"/>
          </w:tcPr>
          <w:p w14:paraId="32B9FAB8" w14:textId="1FC79E06"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保护自己</w:t>
            </w:r>
          </w:p>
          <w:p w14:paraId="23D42B47" w14:textId="6638CC93"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E06DC4">
              <w:rPr>
                <w:rFonts w:asciiTheme="minorEastAsia" w:eastAsiaTheme="minorEastAsia" w:hAnsiTheme="minorEastAsia"/>
              </w:rPr>
              <w:t xml:space="preserve"> </w:t>
            </w:r>
            <w:r w:rsidR="00E06DC4" w:rsidRPr="00B30FE1">
              <w:rPr>
                <w:rFonts w:asciiTheme="minorEastAsia" w:eastAsia="DengXian" w:hAnsiTheme="minorEastAsia" w:hint="eastAsia"/>
              </w:rPr>
              <w:t>慎思明辨</w:t>
            </w:r>
          </w:p>
          <w:p w14:paraId="1D8D12BE" w14:textId="2B565A7C"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谨慎</w:t>
            </w:r>
          </w:p>
          <w:p w14:paraId="4814D598" w14:textId="127F13E1"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其他：</w:t>
            </w:r>
            <w:r w:rsidR="00C54D61" w:rsidRPr="00C54D61">
              <w:rPr>
                <w:rFonts w:asciiTheme="minorEastAsia" w:eastAsia="DengXian" w:hAnsiTheme="minorEastAsia"/>
              </w:rPr>
              <w:t>_________</w:t>
            </w:r>
          </w:p>
          <w:p w14:paraId="359D1BCB" w14:textId="59701628" w:rsidR="00080394" w:rsidRPr="00704583" w:rsidRDefault="00080394" w:rsidP="005D7DEA">
            <w:pPr>
              <w:pStyle w:val="a8"/>
              <w:spacing w:line="276" w:lineRule="auto"/>
              <w:ind w:leftChars="0" w:left="0"/>
              <w:rPr>
                <w:rFonts w:asciiTheme="minorEastAsia" w:eastAsiaTheme="minorEastAsia" w:hAnsiTheme="minorEastAsia"/>
                <w:noProof/>
                <w:lang w:val="en-US"/>
              </w:rPr>
            </w:pPr>
          </w:p>
        </w:tc>
      </w:tr>
      <w:tr w:rsidR="00080394" w:rsidRPr="00704583" w14:paraId="28237672" w14:textId="673FF8C9" w:rsidTr="00831A8B">
        <w:trPr>
          <w:trHeight w:val="2251"/>
        </w:trPr>
        <w:tc>
          <w:tcPr>
            <w:tcW w:w="574" w:type="dxa"/>
          </w:tcPr>
          <w:p w14:paraId="1ECE584F" w14:textId="77777777" w:rsidR="00080394" w:rsidRPr="00704583" w:rsidRDefault="00080394" w:rsidP="003C76C4">
            <w:pPr>
              <w:pStyle w:val="a8"/>
              <w:numPr>
                <w:ilvl w:val="0"/>
                <w:numId w:val="21"/>
              </w:numPr>
              <w:tabs>
                <w:tab w:val="clear" w:pos="360"/>
              </w:tabs>
              <w:ind w:leftChars="0"/>
              <w:rPr>
                <w:rFonts w:eastAsiaTheme="minorEastAsia"/>
              </w:rPr>
            </w:pPr>
          </w:p>
        </w:tc>
        <w:tc>
          <w:tcPr>
            <w:tcW w:w="2449" w:type="dxa"/>
          </w:tcPr>
          <w:p w14:paraId="41913114" w14:textId="6A764C85" w:rsidR="00A65DBA" w:rsidRPr="00704583" w:rsidRDefault="00C54D61" w:rsidP="003C76C4">
            <w:pPr>
              <w:pStyle w:val="a8"/>
              <w:numPr>
                <w:ilvl w:val="0"/>
                <w:numId w:val="32"/>
              </w:numPr>
              <w:snapToGrid w:val="0"/>
              <w:spacing w:line="276" w:lineRule="auto"/>
              <w:ind w:leftChars="0" w:left="284" w:hanging="284"/>
              <w:rPr>
                <w:rFonts w:eastAsiaTheme="minorEastAsia"/>
                <w:i/>
                <w:color w:val="FF0000"/>
              </w:rPr>
            </w:pPr>
            <w:r w:rsidRPr="00C54D61">
              <w:rPr>
                <w:rFonts w:eastAsia="DengXian" w:hint="eastAsia"/>
                <w:i/>
                <w:color w:val="FF0000"/>
              </w:rPr>
              <w:t>盲目接受骗徒多次行骗的借口及过分要求，没有提高警觉，也没有分析背后动机。</w:t>
            </w:r>
          </w:p>
          <w:p w14:paraId="6D1EA397" w14:textId="77777777" w:rsidR="00080394" w:rsidRPr="00704583" w:rsidRDefault="00080394" w:rsidP="005D7DEA">
            <w:pPr>
              <w:pStyle w:val="a8"/>
              <w:snapToGrid w:val="0"/>
              <w:spacing w:line="276" w:lineRule="auto"/>
              <w:ind w:leftChars="0" w:left="0"/>
              <w:rPr>
                <w:rFonts w:asciiTheme="minorEastAsia" w:eastAsiaTheme="minorEastAsia" w:hAnsiTheme="minorEastAsia"/>
              </w:rPr>
            </w:pPr>
          </w:p>
        </w:tc>
        <w:tc>
          <w:tcPr>
            <w:tcW w:w="2492" w:type="dxa"/>
          </w:tcPr>
          <w:p w14:paraId="46A14CD7" w14:textId="30AECB25" w:rsidR="00A65DBA" w:rsidRPr="00704583" w:rsidRDefault="00C54D61" w:rsidP="003C76C4">
            <w:pPr>
              <w:pStyle w:val="a8"/>
              <w:numPr>
                <w:ilvl w:val="0"/>
                <w:numId w:val="32"/>
              </w:numPr>
              <w:snapToGrid w:val="0"/>
              <w:spacing w:line="276" w:lineRule="auto"/>
              <w:ind w:leftChars="0" w:left="284" w:hanging="284"/>
              <w:rPr>
                <w:rFonts w:asciiTheme="minorEastAsia" w:eastAsiaTheme="minorEastAsia" w:hAnsiTheme="minorEastAsia"/>
                <w:i/>
                <w:color w:val="FF0000"/>
              </w:rPr>
            </w:pPr>
            <w:r w:rsidRPr="00C54D61">
              <w:rPr>
                <w:rFonts w:eastAsia="DengXian" w:hint="eastAsia"/>
                <w:i/>
                <w:color w:val="FF0000"/>
              </w:rPr>
              <w:t>轻易跟随陌生人到私人地方拍摄私密照片。</w:t>
            </w:r>
          </w:p>
          <w:p w14:paraId="4B76D057" w14:textId="77777777" w:rsidR="00080394" w:rsidRPr="00704583" w:rsidRDefault="00080394" w:rsidP="005D7DEA">
            <w:pPr>
              <w:pStyle w:val="a8"/>
              <w:snapToGrid w:val="0"/>
              <w:spacing w:line="276" w:lineRule="auto"/>
              <w:ind w:leftChars="0" w:left="0"/>
              <w:rPr>
                <w:rFonts w:asciiTheme="minorEastAsia" w:eastAsiaTheme="minorEastAsia" w:hAnsiTheme="minorEastAsia"/>
              </w:rPr>
            </w:pPr>
          </w:p>
        </w:tc>
        <w:tc>
          <w:tcPr>
            <w:tcW w:w="2409" w:type="dxa"/>
          </w:tcPr>
          <w:p w14:paraId="3BA709CD" w14:textId="63879E2D"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保护自己</w:t>
            </w:r>
          </w:p>
          <w:p w14:paraId="122FCA6D" w14:textId="09EBBEBC"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E06DC4" w:rsidRPr="00B30FE1">
              <w:rPr>
                <w:rFonts w:asciiTheme="minorEastAsia" w:eastAsia="DengXian" w:hAnsiTheme="minorEastAsia" w:hint="eastAsia"/>
              </w:rPr>
              <w:t>慎思明辨</w:t>
            </w:r>
          </w:p>
          <w:p w14:paraId="4E757FFA" w14:textId="0D03C105"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谨慎</w:t>
            </w:r>
          </w:p>
          <w:p w14:paraId="0CBB857F" w14:textId="4558408E"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其他：</w:t>
            </w:r>
            <w:r w:rsidR="00C54D61" w:rsidRPr="00C54D61">
              <w:rPr>
                <w:rFonts w:asciiTheme="minorEastAsia" w:eastAsia="DengXian" w:hAnsiTheme="minorEastAsia"/>
              </w:rPr>
              <w:t>_________</w:t>
            </w:r>
          </w:p>
          <w:p w14:paraId="1C382025" w14:textId="18386484" w:rsidR="00080394" w:rsidRPr="00704583" w:rsidRDefault="00080394" w:rsidP="005D7DEA">
            <w:pPr>
              <w:pStyle w:val="a8"/>
              <w:spacing w:line="276" w:lineRule="auto"/>
              <w:ind w:leftChars="0" w:left="0"/>
              <w:rPr>
                <w:rFonts w:asciiTheme="minorEastAsia" w:eastAsiaTheme="minorEastAsia" w:hAnsiTheme="minorEastAsia"/>
              </w:rPr>
            </w:pPr>
          </w:p>
        </w:tc>
      </w:tr>
    </w:tbl>
    <w:p w14:paraId="7A28B714" w14:textId="53B66833" w:rsidR="005672F6" w:rsidRPr="00704583" w:rsidRDefault="005672F6" w:rsidP="00A65DBA">
      <w:pPr>
        <w:rPr>
          <w:rFonts w:asciiTheme="minorEastAsia" w:eastAsiaTheme="minorEastAsia" w:hAnsiTheme="minorEastAsia"/>
        </w:rPr>
      </w:pPr>
    </w:p>
    <w:p w14:paraId="0704742E" w14:textId="5FABBD9B" w:rsidR="005672F6" w:rsidRPr="00704583" w:rsidRDefault="00C54D61" w:rsidP="003C76C4">
      <w:pPr>
        <w:pStyle w:val="a8"/>
        <w:numPr>
          <w:ilvl w:val="0"/>
          <w:numId w:val="13"/>
        </w:numPr>
        <w:tabs>
          <w:tab w:val="clear" w:pos="360"/>
        </w:tabs>
        <w:spacing w:line="276" w:lineRule="auto"/>
        <w:ind w:leftChars="0" w:left="482" w:hanging="482"/>
        <w:rPr>
          <w:rFonts w:asciiTheme="minorEastAsia" w:eastAsiaTheme="minorEastAsia" w:hAnsiTheme="minorEastAsia"/>
        </w:rPr>
      </w:pPr>
      <w:r w:rsidRPr="00C54D61">
        <w:rPr>
          <w:rFonts w:asciiTheme="minorEastAsia" w:eastAsia="DengXian" w:hAnsiTheme="minorEastAsia" w:hint="eastAsia"/>
        </w:rPr>
        <w:t>从这事中，你认为我们处理媒体资讯时要注意</w:t>
      </w:r>
      <w:r w:rsidR="003A5FE8">
        <w:rPr>
          <w:rFonts w:asciiTheme="minorEastAsia" w:eastAsia="DengXian" w:hAnsiTheme="minorEastAsia" w:hint="eastAsia"/>
        </w:rPr>
        <w:t>什么</w:t>
      </w:r>
      <w:r w:rsidRPr="00C54D61">
        <w:rPr>
          <w:rFonts w:asciiTheme="minorEastAsia" w:eastAsia="DengXian" w:hAnsiTheme="minorEastAsia" w:hint="eastAsia"/>
        </w:rPr>
        <w:t>？</w:t>
      </w:r>
    </w:p>
    <w:tbl>
      <w:tblPr>
        <w:tblStyle w:val="a9"/>
        <w:tblW w:w="0" w:type="auto"/>
        <w:tblInd w:w="279" w:type="dxa"/>
        <w:tblLook w:val="04A0" w:firstRow="1" w:lastRow="0" w:firstColumn="1" w:lastColumn="0" w:noHBand="0" w:noVBand="1"/>
      </w:tblPr>
      <w:tblGrid>
        <w:gridCol w:w="8005"/>
      </w:tblGrid>
      <w:tr w:rsidR="00D2399A" w:rsidRPr="00704583" w14:paraId="1CC0B391" w14:textId="77777777" w:rsidTr="00211601">
        <w:trPr>
          <w:trHeight w:val="2259"/>
        </w:trPr>
        <w:tc>
          <w:tcPr>
            <w:tcW w:w="8005" w:type="dxa"/>
          </w:tcPr>
          <w:p w14:paraId="7B1085BB" w14:textId="3C8888E5" w:rsidR="00837672" w:rsidRPr="00704583" w:rsidRDefault="00C54D61" w:rsidP="00837672">
            <w:pPr>
              <w:spacing w:line="276" w:lineRule="auto"/>
              <w:rPr>
                <w:rFonts w:asciiTheme="minorEastAsia" w:eastAsiaTheme="minorEastAsia" w:hAnsiTheme="minorEastAsia"/>
                <w:i/>
                <w:color w:val="FF0000"/>
                <w:lang w:eastAsia="zh-HK"/>
              </w:rPr>
            </w:pPr>
            <w:r w:rsidRPr="00C54D61">
              <w:rPr>
                <w:rFonts w:asciiTheme="minorEastAsia" w:eastAsia="DengXian" w:hAnsiTheme="minorEastAsia" w:hint="eastAsia"/>
                <w:i/>
                <w:color w:val="FF0000"/>
              </w:rPr>
              <w:t>建议答案：</w:t>
            </w:r>
          </w:p>
          <w:p w14:paraId="1880B587" w14:textId="4B78CAA5" w:rsidR="00D2399A" w:rsidRPr="00704583" w:rsidRDefault="00C54D61" w:rsidP="003C76C4">
            <w:pPr>
              <w:pStyle w:val="a8"/>
              <w:numPr>
                <w:ilvl w:val="0"/>
                <w:numId w:val="56"/>
              </w:numPr>
              <w:spacing w:line="276" w:lineRule="auto"/>
              <w:ind w:leftChars="0" w:left="482" w:hanging="482"/>
              <w:jc w:val="both"/>
              <w:rPr>
                <w:rFonts w:asciiTheme="minorEastAsia" w:eastAsiaTheme="minorEastAsia" w:hAnsiTheme="minorEastAsia"/>
              </w:rPr>
            </w:pPr>
            <w:r w:rsidRPr="00C54D61">
              <w:rPr>
                <w:rFonts w:asciiTheme="minorEastAsia" w:eastAsia="DengXian" w:hAnsiTheme="minorEastAsia" w:hint="eastAsia"/>
                <w:i/>
                <w:color w:val="FF0000"/>
              </w:rPr>
              <w:t>我们于网上结交陌生人必须小心谨慎，最好不要单独约会；不要轻易接受来历不明人士各种要求，例如：借钱、约会及拍摄私密照片；可与家人、老师或朋友讨论。</w:t>
            </w:r>
          </w:p>
        </w:tc>
      </w:tr>
    </w:tbl>
    <w:p w14:paraId="794E690B" w14:textId="77777777" w:rsidR="00A65DBA" w:rsidRPr="00704583" w:rsidRDefault="00A65DBA">
      <w:pPr>
        <w:rPr>
          <w:rFonts w:ascii="微軟正黑體" w:eastAsia="微軟正黑體" w:hAnsi="微軟正黑體"/>
          <w:b/>
          <w:bCs/>
        </w:rPr>
      </w:pPr>
      <w:r w:rsidRPr="00704583">
        <w:rPr>
          <w:rFonts w:ascii="微軟正黑體" w:eastAsia="微軟正黑體" w:hAnsi="微軟正黑體"/>
          <w:b/>
          <w:bCs/>
        </w:rPr>
        <w:br w:type="page"/>
      </w:r>
    </w:p>
    <w:p w14:paraId="5C1CD2C7" w14:textId="7ADDE003" w:rsidR="004E36D3" w:rsidRPr="00232517" w:rsidRDefault="00C54D61" w:rsidP="00C54D61">
      <w:pPr>
        <w:snapToGrid w:val="0"/>
        <w:spacing w:line="276" w:lineRule="auto"/>
        <w:ind w:right="880"/>
        <w:rPr>
          <w:rFonts w:eastAsiaTheme="minorEastAsia"/>
          <w:sz w:val="22"/>
          <w:szCs w:val="22"/>
          <w:lang w:val="en-US"/>
        </w:rPr>
      </w:pPr>
      <w:r w:rsidRPr="00C54D61">
        <w:rPr>
          <w:rFonts w:ascii="微軟正黑體" w:eastAsia="DengXian" w:hAnsi="微軟正黑體" w:hint="eastAsia"/>
          <w:b/>
          <w:bCs/>
          <w:sz w:val="28"/>
          <w:szCs w:val="28"/>
        </w:rPr>
        <w:lastRenderedPageBreak/>
        <w:t>个案三</w:t>
      </w:r>
      <w:r w:rsidRPr="00C54D61">
        <w:rPr>
          <w:rFonts w:ascii="微軟正黑體" w:eastAsia="DengXian" w:hAnsi="微軟正黑體"/>
          <w:b/>
          <w:bCs/>
          <w:sz w:val="28"/>
          <w:szCs w:val="28"/>
        </w:rPr>
        <w:t xml:space="preserve">  </w:t>
      </w:r>
      <w:r w:rsidRPr="00C54D61">
        <w:rPr>
          <w:rFonts w:ascii="微軟正黑體" w:eastAsia="DengXian" w:hAnsi="微軟正黑體" w:hint="eastAsia"/>
          <w:b/>
          <w:bCs/>
          <w:sz w:val="28"/>
          <w:szCs w:val="28"/>
        </w:rPr>
        <w:t>男子分手后将前度起底</w:t>
      </w:r>
    </w:p>
    <w:p w14:paraId="38A6940F" w14:textId="4D4E4609" w:rsidR="004E36D3" w:rsidRPr="004E36D3" w:rsidRDefault="00C54D61" w:rsidP="00C54D61">
      <w:pPr>
        <w:spacing w:line="276" w:lineRule="auto"/>
        <w:rPr>
          <w:rFonts w:eastAsia="Times New Roman"/>
          <w:kern w:val="0"/>
          <w:lang w:val="en-US"/>
        </w:rPr>
      </w:pPr>
      <w:r w:rsidRPr="00C54D61">
        <w:rPr>
          <w:rFonts w:ascii="新細明體" w:eastAsia="DengXian" w:hAnsi="新細明體" w:cs="新細明體" w:hint="eastAsia"/>
          <w:kern w:val="0"/>
          <w:lang w:val="en-US"/>
        </w:rPr>
        <w:t>一名男子与女友分手后，在</w:t>
      </w:r>
      <w:r w:rsidRPr="00C54D61">
        <w:rPr>
          <w:rFonts w:eastAsia="DengXian"/>
          <w:kern w:val="0"/>
          <w:lang w:val="en-US"/>
        </w:rPr>
        <w:t>4</w:t>
      </w:r>
      <w:r w:rsidRPr="00C54D61">
        <w:rPr>
          <w:rFonts w:ascii="新細明體" w:eastAsia="DengXian" w:hAnsi="新細明體" w:cs="新細明體" w:hint="eastAsia"/>
          <w:kern w:val="0"/>
          <w:lang w:val="en-US"/>
        </w:rPr>
        <w:t>个不同社交媒体平台上，披露前女友的姓名、相片、住址、私人及办公室电话、公司名称及职业等个人资料，又冒认事主在社交平台留言称：欢迎人士上门找她做朋友，结果有不少网民联络其前女友，并造成滋扰。事件对事主造成严重心理困扰，她至今仍心有余怯。她因此事要转工及删除所有社交平台，事件亦对其家人、朋友、同事造成困扰。男子承认在未获同意下披露个人资料罪，违反《个人资料（私隐）条例》，被判囚</w:t>
      </w:r>
      <w:r w:rsidRPr="00C54D61">
        <w:rPr>
          <w:rFonts w:eastAsia="DengXian"/>
          <w:kern w:val="0"/>
          <w:lang w:val="en-US"/>
        </w:rPr>
        <w:t>8</w:t>
      </w:r>
      <w:r w:rsidRPr="00C54D61">
        <w:rPr>
          <w:rFonts w:ascii="新細明體" w:eastAsia="DengXian" w:hAnsi="新細明體" w:cs="新細明體" w:hint="eastAsia"/>
          <w:kern w:val="0"/>
          <w:lang w:val="en-US"/>
        </w:rPr>
        <w:t>个月。</w:t>
      </w:r>
    </w:p>
    <w:p w14:paraId="477E57B3" w14:textId="77777777" w:rsidR="004E36D3" w:rsidRDefault="004E36D3" w:rsidP="00C54D61">
      <w:pPr>
        <w:spacing w:line="276" w:lineRule="auto"/>
        <w:rPr>
          <w:rFonts w:eastAsiaTheme="minorEastAsia"/>
          <w:sz w:val="22"/>
          <w:szCs w:val="22"/>
        </w:rPr>
      </w:pPr>
    </w:p>
    <w:p w14:paraId="4C9EF395" w14:textId="4745A627" w:rsidR="00A22DA4" w:rsidRPr="00BC36F9" w:rsidRDefault="00C54D61" w:rsidP="00C54D61">
      <w:pPr>
        <w:spacing w:line="276" w:lineRule="auto"/>
        <w:rPr>
          <w:rFonts w:ascii="新細明體" w:eastAsia="新細明體" w:hAnsi="新細明體" w:cs="新細明體"/>
          <w:kern w:val="0"/>
          <w:sz w:val="22"/>
          <w:szCs w:val="22"/>
          <w:lang w:val="en-US"/>
        </w:rPr>
      </w:pPr>
      <w:r w:rsidRPr="00C54D61">
        <w:rPr>
          <w:rFonts w:eastAsia="DengXian" w:hint="eastAsia"/>
          <w:sz w:val="22"/>
          <w:szCs w:val="22"/>
        </w:rPr>
        <w:t>资料来源：香港</w:t>
      </w:r>
      <w:r w:rsidRPr="00C54D61">
        <w:rPr>
          <w:rFonts w:eastAsia="DengXian"/>
          <w:sz w:val="22"/>
          <w:szCs w:val="22"/>
        </w:rPr>
        <w:t>01</w:t>
      </w:r>
      <w:r w:rsidRPr="00C54D61">
        <w:rPr>
          <w:rFonts w:eastAsia="DengXian" w:hint="eastAsia"/>
          <w:sz w:val="22"/>
          <w:szCs w:val="22"/>
        </w:rPr>
        <w:t>（</w:t>
      </w:r>
      <w:r w:rsidRPr="00C54D61">
        <w:rPr>
          <w:rFonts w:eastAsia="DengXian"/>
          <w:sz w:val="22"/>
          <w:szCs w:val="22"/>
        </w:rPr>
        <w:t>2022</w:t>
      </w:r>
      <w:r w:rsidRPr="00C54D61">
        <w:rPr>
          <w:rFonts w:eastAsia="DengXian" w:hint="eastAsia"/>
          <w:sz w:val="22"/>
          <w:szCs w:val="22"/>
        </w:rPr>
        <w:t>年</w:t>
      </w:r>
      <w:r w:rsidRPr="00C54D61">
        <w:rPr>
          <w:rFonts w:eastAsia="DengXian"/>
          <w:sz w:val="22"/>
          <w:szCs w:val="22"/>
        </w:rPr>
        <w:t>12</w:t>
      </w:r>
      <w:r w:rsidRPr="00C54D61">
        <w:rPr>
          <w:rFonts w:eastAsia="DengXian" w:hint="eastAsia"/>
          <w:sz w:val="22"/>
          <w:szCs w:val="22"/>
        </w:rPr>
        <w:t>月</w:t>
      </w:r>
      <w:r w:rsidRPr="00C54D61">
        <w:rPr>
          <w:rFonts w:eastAsia="DengXian"/>
          <w:sz w:val="22"/>
          <w:szCs w:val="22"/>
        </w:rPr>
        <w:t>15</w:t>
      </w:r>
      <w:r w:rsidRPr="00C54D61">
        <w:rPr>
          <w:rFonts w:eastAsia="DengXian" w:hint="eastAsia"/>
          <w:sz w:val="22"/>
          <w:szCs w:val="22"/>
        </w:rPr>
        <w:t>日），《</w:t>
      </w:r>
      <w:r w:rsidRPr="00C54D61">
        <w:rPr>
          <w:rFonts w:ascii="新細明體" w:eastAsia="DengXian" w:hAnsi="新細明體" w:cs="新細明體" w:hint="eastAsia"/>
          <w:kern w:val="0"/>
          <w:sz w:val="22"/>
          <w:szCs w:val="22"/>
          <w:lang w:val="en-US"/>
        </w:rPr>
        <w:t>起底刑事化后首案判刑　客务助理把前女友资料放上网　判囚</w:t>
      </w:r>
      <w:r w:rsidRPr="00C54D61">
        <w:rPr>
          <w:rFonts w:eastAsia="DengXian"/>
          <w:kern w:val="0"/>
          <w:sz w:val="22"/>
          <w:szCs w:val="22"/>
          <w:lang w:val="en-US"/>
        </w:rPr>
        <w:t>8</w:t>
      </w:r>
      <w:r w:rsidRPr="00C54D61">
        <w:rPr>
          <w:rFonts w:ascii="新細明體" w:eastAsia="DengXian" w:hAnsi="新細明體" w:cs="新細明體" w:hint="eastAsia"/>
          <w:kern w:val="0"/>
          <w:sz w:val="22"/>
          <w:szCs w:val="22"/>
          <w:lang w:val="en-US"/>
        </w:rPr>
        <w:t>个月》。</w:t>
      </w:r>
    </w:p>
    <w:p w14:paraId="58F8FF52" w14:textId="77777777" w:rsidR="004E36D3" w:rsidRPr="004E36D3" w:rsidRDefault="004E36D3" w:rsidP="004E36D3">
      <w:pPr>
        <w:rPr>
          <w:rFonts w:eastAsia="Times New Roman"/>
          <w:kern w:val="0"/>
          <w:lang w:val="en-US"/>
        </w:rPr>
      </w:pPr>
    </w:p>
    <w:p w14:paraId="6881AFE9" w14:textId="299AE13A" w:rsidR="00296C39" w:rsidRPr="00704583" w:rsidRDefault="00C54D61" w:rsidP="00CC09C3">
      <w:pPr>
        <w:rPr>
          <w:rFonts w:asciiTheme="minorEastAsia" w:eastAsiaTheme="minorEastAsia" w:hAnsiTheme="minorEastAsia"/>
          <w:lang w:eastAsia="zh-TW"/>
        </w:rPr>
      </w:pPr>
      <w:r w:rsidRPr="00C54D61">
        <w:rPr>
          <w:rFonts w:asciiTheme="minorEastAsia" w:eastAsia="DengXian" w:hAnsiTheme="minorEastAsia" w:hint="eastAsia"/>
          <w:u w:val="single"/>
        </w:rPr>
        <w:t>个案三</w:t>
      </w:r>
      <w:r w:rsidRPr="00C54D61">
        <w:rPr>
          <w:rFonts w:ascii="微軟正黑體" w:eastAsia="DengXian" w:hAnsi="微軟正黑體" w:hint="eastAsia"/>
          <w:u w:val="single"/>
        </w:rPr>
        <w:t xml:space="preserve">　</w:t>
      </w:r>
      <w:r w:rsidRPr="00C54D61">
        <w:rPr>
          <w:rFonts w:asciiTheme="minorEastAsia" w:eastAsia="DengXian" w:hAnsiTheme="minorEastAsia" w:hint="eastAsia"/>
          <w:u w:val="single"/>
        </w:rPr>
        <w:t>讨论问题：</w:t>
      </w:r>
    </w:p>
    <w:p w14:paraId="5D9A727C" w14:textId="7E783225" w:rsidR="00CC09C3" w:rsidRPr="00704583" w:rsidRDefault="00C54D61" w:rsidP="003C76C4">
      <w:pPr>
        <w:pStyle w:val="a8"/>
        <w:numPr>
          <w:ilvl w:val="0"/>
          <w:numId w:val="14"/>
        </w:numPr>
        <w:tabs>
          <w:tab w:val="clear" w:pos="360"/>
        </w:tabs>
        <w:snapToGrid w:val="0"/>
        <w:spacing w:line="276" w:lineRule="auto"/>
        <w:ind w:leftChars="0" w:left="482" w:hanging="482"/>
        <w:rPr>
          <w:rFonts w:asciiTheme="minorEastAsia" w:eastAsiaTheme="minorEastAsia" w:hAnsiTheme="minorEastAsia"/>
        </w:rPr>
      </w:pPr>
      <w:r w:rsidRPr="00C54D61">
        <w:rPr>
          <w:rFonts w:asciiTheme="minorEastAsia" w:eastAsia="DengXian" w:hAnsiTheme="minorEastAsia" w:hint="eastAsia"/>
        </w:rPr>
        <w:t>「起底」行为对受害者带来</w:t>
      </w:r>
      <w:r w:rsidR="003A5FE8">
        <w:rPr>
          <w:rFonts w:asciiTheme="minorEastAsia" w:eastAsia="DengXian" w:hAnsiTheme="minorEastAsia" w:hint="eastAsia"/>
        </w:rPr>
        <w:t>什么</w:t>
      </w:r>
      <w:r w:rsidRPr="00C54D61">
        <w:rPr>
          <w:rFonts w:asciiTheme="minorEastAsia" w:eastAsia="DengXian" w:hAnsiTheme="minorEastAsia" w:hint="eastAsia"/>
        </w:rPr>
        <w:t>影响？</w:t>
      </w:r>
    </w:p>
    <w:tbl>
      <w:tblPr>
        <w:tblStyle w:val="a9"/>
        <w:tblW w:w="0" w:type="auto"/>
        <w:tblInd w:w="482" w:type="dxa"/>
        <w:tblLook w:val="04A0" w:firstRow="1" w:lastRow="0" w:firstColumn="1" w:lastColumn="0" w:noHBand="0" w:noVBand="1"/>
      </w:tblPr>
      <w:tblGrid>
        <w:gridCol w:w="7802"/>
      </w:tblGrid>
      <w:tr w:rsidR="00CC09C3" w:rsidRPr="00704583" w14:paraId="06713A7A" w14:textId="77777777" w:rsidTr="00CC09C3">
        <w:tc>
          <w:tcPr>
            <w:tcW w:w="8350" w:type="dxa"/>
          </w:tcPr>
          <w:p w14:paraId="153B9DE3" w14:textId="6BF3F249" w:rsidR="00CC09C3" w:rsidRPr="00704583" w:rsidRDefault="00C54D61" w:rsidP="00CC09C3">
            <w:pPr>
              <w:snapToGrid w:val="0"/>
              <w:spacing w:line="276" w:lineRule="auto"/>
              <w:rPr>
                <w:rFonts w:asciiTheme="minorEastAsia" w:eastAsiaTheme="minorEastAsia" w:hAnsiTheme="minorEastAsia"/>
                <w:i/>
                <w:color w:val="FF0000"/>
                <w:lang w:eastAsia="zh-HK"/>
              </w:rPr>
            </w:pPr>
            <w:r w:rsidRPr="00C54D61">
              <w:rPr>
                <w:rFonts w:asciiTheme="minorEastAsia" w:eastAsia="DengXian" w:hAnsiTheme="minorEastAsia" w:hint="eastAsia"/>
                <w:i/>
                <w:color w:val="FF0000"/>
              </w:rPr>
              <w:t>建议答案：</w:t>
            </w:r>
          </w:p>
          <w:p w14:paraId="2B24B7A7" w14:textId="3400D716" w:rsidR="00CC09C3" w:rsidRPr="00704583" w:rsidRDefault="00C54D61" w:rsidP="003C76C4">
            <w:pPr>
              <w:pStyle w:val="a8"/>
              <w:numPr>
                <w:ilvl w:val="0"/>
                <w:numId w:val="56"/>
              </w:numPr>
              <w:snapToGrid w:val="0"/>
              <w:spacing w:line="276" w:lineRule="auto"/>
              <w:ind w:leftChars="0"/>
              <w:jc w:val="both"/>
              <w:rPr>
                <w:rFonts w:asciiTheme="minorEastAsia" w:eastAsiaTheme="minorEastAsia" w:hAnsiTheme="minorEastAsia"/>
                <w:i/>
                <w:color w:val="FF0000"/>
              </w:rPr>
            </w:pPr>
            <w:r w:rsidRPr="00C54D61">
              <w:rPr>
                <w:rFonts w:asciiTheme="minorEastAsia" w:eastAsia="DengXian" w:hAnsiTheme="minorEastAsia" w:hint="eastAsia"/>
                <w:i/>
                <w:color w:val="FF0000"/>
              </w:rPr>
              <w:t>「起底」行为令受害者的私隐被侵犯。事件对事主造成严重心理困扰，亦对其家人、朋友、同事造成困扰。</w:t>
            </w:r>
          </w:p>
          <w:p w14:paraId="530BCAD5" w14:textId="77777777" w:rsidR="00CC09C3" w:rsidRPr="00704583" w:rsidRDefault="00CC09C3" w:rsidP="00CC09C3">
            <w:pPr>
              <w:pStyle w:val="a8"/>
              <w:snapToGrid w:val="0"/>
              <w:spacing w:line="276" w:lineRule="auto"/>
              <w:ind w:leftChars="0" w:left="360"/>
              <w:rPr>
                <w:rFonts w:asciiTheme="minorEastAsia" w:eastAsiaTheme="minorEastAsia" w:hAnsiTheme="minorEastAsia"/>
              </w:rPr>
            </w:pPr>
          </w:p>
        </w:tc>
      </w:tr>
    </w:tbl>
    <w:p w14:paraId="4CDB6A9E" w14:textId="2C31A09F" w:rsidR="00851ACC" w:rsidRPr="00704583" w:rsidRDefault="00E53622" w:rsidP="00CC09C3">
      <w:pPr>
        <w:rPr>
          <w:rFonts w:asciiTheme="minorEastAsia" w:eastAsiaTheme="minorEastAsia" w:hAnsiTheme="minorEastAsia"/>
        </w:rPr>
      </w:pPr>
      <w:r w:rsidRPr="00704583">
        <w:rPr>
          <w:rFonts w:asciiTheme="minorEastAsia" w:eastAsiaTheme="minorEastAsia" w:hAnsiTheme="minorEastAsia" w:hint="eastAsia"/>
        </w:rPr>
        <w:t xml:space="preserve"> </w:t>
      </w:r>
    </w:p>
    <w:p w14:paraId="06EBBF5E" w14:textId="50F99992" w:rsidR="00851ACC" w:rsidRPr="00704583" w:rsidRDefault="00851ACC">
      <w:pPr>
        <w:rPr>
          <w:rFonts w:asciiTheme="minorEastAsia" w:eastAsiaTheme="minorEastAsia" w:hAnsiTheme="minorEastAsia"/>
        </w:rPr>
      </w:pPr>
    </w:p>
    <w:p w14:paraId="67B11CCC" w14:textId="5DCD09E1" w:rsidR="000B38BC" w:rsidRPr="00704583" w:rsidRDefault="00C54D61" w:rsidP="003C76C4">
      <w:pPr>
        <w:pStyle w:val="a8"/>
        <w:numPr>
          <w:ilvl w:val="0"/>
          <w:numId w:val="14"/>
        </w:numPr>
        <w:tabs>
          <w:tab w:val="clear" w:pos="360"/>
        </w:tabs>
        <w:snapToGrid w:val="0"/>
        <w:spacing w:line="276" w:lineRule="auto"/>
        <w:ind w:leftChars="0" w:left="482" w:hanging="482"/>
        <w:jc w:val="both"/>
        <w:rPr>
          <w:rFonts w:asciiTheme="minorEastAsia" w:eastAsiaTheme="minorEastAsia" w:hAnsiTheme="minorEastAsia"/>
          <w:lang w:eastAsia="zh-TW"/>
        </w:rPr>
      </w:pPr>
      <w:r w:rsidRPr="00C54D61">
        <w:rPr>
          <w:rFonts w:asciiTheme="minorEastAsia" w:eastAsia="DengXian" w:hAnsiTheme="minorEastAsia" w:hint="eastAsia"/>
        </w:rPr>
        <w:t>有网民认为，事件反映人们对媒体资讯缺乏理性思考和分析，导致不理性的行为以及欠缺应有的</w:t>
      </w:r>
      <w:r w:rsidRPr="00C54D61">
        <w:rPr>
          <w:rFonts w:eastAsia="DengXian" w:hint="eastAsia"/>
        </w:rPr>
        <w:t>价值观／态度</w:t>
      </w:r>
      <w:r w:rsidRPr="00C54D61">
        <w:rPr>
          <w:rFonts w:asciiTheme="minorEastAsia" w:eastAsia="DengXian" w:hAnsiTheme="minorEastAsia" w:hint="eastAsia"/>
        </w:rPr>
        <w:t>。试就此个案完成下表。</w:t>
      </w:r>
    </w:p>
    <w:p w14:paraId="10AAB267" w14:textId="43F661FB" w:rsidR="000B38BC" w:rsidRPr="00704583" w:rsidRDefault="000B38BC" w:rsidP="000B38BC">
      <w:pPr>
        <w:pStyle w:val="a8"/>
        <w:ind w:leftChars="0" w:left="360"/>
        <w:rPr>
          <w:rFonts w:asciiTheme="minorEastAsia" w:eastAsiaTheme="minorEastAsia" w:hAnsiTheme="minorEastAsia"/>
          <w:lang w:eastAsia="zh-TW"/>
        </w:rPr>
      </w:pPr>
    </w:p>
    <w:tbl>
      <w:tblPr>
        <w:tblStyle w:val="a9"/>
        <w:tblW w:w="7857" w:type="dxa"/>
        <w:tblInd w:w="360" w:type="dxa"/>
        <w:tblLayout w:type="fixed"/>
        <w:tblLook w:val="04A0" w:firstRow="1" w:lastRow="0" w:firstColumn="1" w:lastColumn="0" w:noHBand="0" w:noVBand="1"/>
      </w:tblPr>
      <w:tblGrid>
        <w:gridCol w:w="457"/>
        <w:gridCol w:w="2551"/>
        <w:gridCol w:w="2552"/>
        <w:gridCol w:w="2297"/>
      </w:tblGrid>
      <w:tr w:rsidR="00080394" w:rsidRPr="00704583" w14:paraId="426BDA15" w14:textId="69609502" w:rsidTr="00763D83">
        <w:tc>
          <w:tcPr>
            <w:tcW w:w="457" w:type="dxa"/>
          </w:tcPr>
          <w:p w14:paraId="7F8AC94B" w14:textId="481BA42F" w:rsidR="00080394" w:rsidRPr="00704583" w:rsidRDefault="00080394" w:rsidP="00E00C31">
            <w:pPr>
              <w:pStyle w:val="a8"/>
              <w:ind w:leftChars="0" w:left="0"/>
              <w:rPr>
                <w:rFonts w:asciiTheme="minorEastAsia" w:eastAsiaTheme="minorEastAsia" w:hAnsiTheme="minorEastAsia"/>
                <w:lang w:eastAsia="zh-TW"/>
              </w:rPr>
            </w:pPr>
          </w:p>
        </w:tc>
        <w:tc>
          <w:tcPr>
            <w:tcW w:w="2551" w:type="dxa"/>
          </w:tcPr>
          <w:p w14:paraId="0B94EFC2" w14:textId="2DDB2BC2" w:rsidR="007C7A60" w:rsidRPr="00704583" w:rsidRDefault="00C54D61" w:rsidP="00E00C31">
            <w:pPr>
              <w:pStyle w:val="a8"/>
              <w:ind w:leftChars="0" w:left="0"/>
              <w:jc w:val="center"/>
              <w:rPr>
                <w:rFonts w:asciiTheme="minorEastAsia" w:eastAsiaTheme="minorEastAsia" w:hAnsiTheme="minorEastAsia"/>
                <w:b/>
                <w:bCs/>
                <w:u w:val="single"/>
                <w:lang w:eastAsia="zh-TW"/>
              </w:rPr>
            </w:pPr>
            <w:r w:rsidRPr="00C54D61">
              <w:rPr>
                <w:rFonts w:eastAsia="DengXian" w:hint="eastAsia"/>
                <w:b/>
                <w:bCs/>
              </w:rPr>
              <w:t>网民</w:t>
            </w:r>
            <w:r w:rsidRPr="00C54D61">
              <w:rPr>
                <w:rFonts w:asciiTheme="minorEastAsia" w:eastAsia="DengXian" w:hAnsiTheme="minorEastAsia" w:hint="eastAsia"/>
                <w:b/>
                <w:bCs/>
                <w:u w:val="single"/>
              </w:rPr>
              <w:t>缺乏理性</w:t>
            </w:r>
          </w:p>
          <w:p w14:paraId="0A594513" w14:textId="195B1DC8" w:rsidR="00080394" w:rsidRPr="00704583" w:rsidRDefault="00C54D61" w:rsidP="00E00C31">
            <w:pPr>
              <w:pStyle w:val="a8"/>
              <w:ind w:leftChars="0" w:left="0"/>
              <w:jc w:val="center"/>
              <w:rPr>
                <w:rFonts w:asciiTheme="minorEastAsia" w:eastAsiaTheme="minorEastAsia" w:hAnsiTheme="minorEastAsia"/>
                <w:b/>
                <w:bCs/>
                <w:lang w:eastAsia="zh-HK"/>
              </w:rPr>
            </w:pPr>
            <w:r w:rsidRPr="00C54D61">
              <w:rPr>
                <w:rFonts w:asciiTheme="minorEastAsia" w:eastAsia="DengXian" w:hAnsiTheme="minorEastAsia" w:hint="eastAsia"/>
                <w:b/>
                <w:bCs/>
                <w:u w:val="single"/>
              </w:rPr>
              <w:t>思考</w:t>
            </w:r>
            <w:r w:rsidRPr="00C54D61">
              <w:rPr>
                <w:rFonts w:asciiTheme="minorEastAsia" w:eastAsia="DengXian" w:hAnsiTheme="minorEastAsia" w:hint="eastAsia"/>
                <w:b/>
                <w:bCs/>
              </w:rPr>
              <w:t>和</w:t>
            </w:r>
            <w:r w:rsidRPr="00C54D61">
              <w:rPr>
                <w:rFonts w:asciiTheme="minorEastAsia" w:eastAsia="DengXian" w:hAnsiTheme="minorEastAsia" w:hint="eastAsia"/>
                <w:b/>
                <w:bCs/>
                <w:u w:val="single"/>
              </w:rPr>
              <w:t>分析</w:t>
            </w:r>
            <w:r w:rsidRPr="00C54D61">
              <w:rPr>
                <w:rFonts w:asciiTheme="minorEastAsia" w:eastAsia="DengXian" w:hAnsiTheme="minorEastAsia" w:hint="eastAsia"/>
                <w:b/>
                <w:bCs/>
              </w:rPr>
              <w:t>的例子</w:t>
            </w:r>
          </w:p>
        </w:tc>
        <w:tc>
          <w:tcPr>
            <w:tcW w:w="2552" w:type="dxa"/>
          </w:tcPr>
          <w:p w14:paraId="0BA8072D" w14:textId="677F0689" w:rsidR="007C7A60" w:rsidRPr="00704583" w:rsidRDefault="00C54D61" w:rsidP="00E00C31">
            <w:pPr>
              <w:pStyle w:val="a8"/>
              <w:ind w:leftChars="0" w:left="0"/>
              <w:jc w:val="center"/>
              <w:rPr>
                <w:rFonts w:asciiTheme="minorEastAsia" w:eastAsiaTheme="minorEastAsia" w:hAnsiTheme="minorEastAsia"/>
                <w:b/>
                <w:bCs/>
                <w:u w:val="single"/>
                <w:lang w:eastAsia="zh-HK"/>
              </w:rPr>
            </w:pPr>
            <w:r w:rsidRPr="00C54D61">
              <w:rPr>
                <w:rFonts w:eastAsia="DengXian" w:hint="eastAsia"/>
                <w:b/>
                <w:bCs/>
              </w:rPr>
              <w:t>网民</w:t>
            </w:r>
            <w:r w:rsidRPr="00C54D61">
              <w:rPr>
                <w:rFonts w:asciiTheme="minorEastAsia" w:eastAsia="DengXian" w:hAnsiTheme="minorEastAsia" w:hint="eastAsia"/>
                <w:b/>
                <w:bCs/>
                <w:u w:val="single"/>
              </w:rPr>
              <w:t>不理性</w:t>
            </w:r>
          </w:p>
          <w:p w14:paraId="1DBBA313" w14:textId="0838A003" w:rsidR="00080394" w:rsidRPr="00704583" w:rsidRDefault="00C54D61" w:rsidP="007C7A60">
            <w:pPr>
              <w:pStyle w:val="a8"/>
              <w:ind w:leftChars="0" w:left="0"/>
              <w:jc w:val="center"/>
              <w:rPr>
                <w:rFonts w:asciiTheme="minorEastAsia" w:eastAsiaTheme="minorEastAsia" w:hAnsiTheme="minorEastAsia"/>
                <w:b/>
                <w:bCs/>
                <w:lang w:eastAsia="zh-TW"/>
              </w:rPr>
            </w:pPr>
            <w:r w:rsidRPr="00C54D61">
              <w:rPr>
                <w:rFonts w:asciiTheme="minorEastAsia" w:eastAsia="DengXian" w:hAnsiTheme="minorEastAsia" w:hint="eastAsia"/>
                <w:b/>
                <w:bCs/>
                <w:u w:val="single"/>
              </w:rPr>
              <w:t>行为</w:t>
            </w:r>
            <w:r w:rsidRPr="00C54D61">
              <w:rPr>
                <w:rFonts w:asciiTheme="minorEastAsia" w:eastAsia="DengXian" w:hAnsiTheme="minorEastAsia" w:hint="eastAsia"/>
                <w:b/>
                <w:bCs/>
              </w:rPr>
              <w:t>的例子</w:t>
            </w:r>
          </w:p>
        </w:tc>
        <w:tc>
          <w:tcPr>
            <w:tcW w:w="2297" w:type="dxa"/>
          </w:tcPr>
          <w:p w14:paraId="39416D8E" w14:textId="5B82A4E5" w:rsidR="00080394" w:rsidRPr="00704583" w:rsidRDefault="00C54D61" w:rsidP="00E00C31">
            <w:pPr>
              <w:pStyle w:val="a8"/>
              <w:ind w:leftChars="0" w:left="0"/>
              <w:jc w:val="center"/>
              <w:rPr>
                <w:rFonts w:eastAsiaTheme="minorEastAsia"/>
                <w:b/>
                <w:bCs/>
              </w:rPr>
            </w:pPr>
            <w:r w:rsidRPr="00C54D61">
              <w:rPr>
                <w:rFonts w:eastAsia="DengXian" w:hint="eastAsia"/>
                <w:b/>
                <w:bCs/>
              </w:rPr>
              <w:t>加上</w:t>
            </w:r>
            <w:r w:rsidR="002A321E" w:rsidRPr="005328E9">
              <w:rPr>
                <w:b/>
                <w:bCs/>
              </w:rPr>
              <w:sym w:font="Wingdings" w:char="F0FC"/>
            </w:r>
            <w:r w:rsidRPr="00C54D61">
              <w:rPr>
                <w:rFonts w:asciiTheme="minorEastAsia" w:eastAsia="DengXian" w:hAnsiTheme="minorEastAsia" w:hint="eastAsia"/>
                <w:b/>
                <w:bCs/>
              </w:rPr>
              <w:t>号以表示</w:t>
            </w:r>
            <w:r w:rsidRPr="00C54D61">
              <w:rPr>
                <w:rFonts w:eastAsia="DengXian" w:hint="eastAsia"/>
                <w:b/>
                <w:bCs/>
              </w:rPr>
              <w:t>应有的</w:t>
            </w:r>
            <w:r w:rsidRPr="00C54D61">
              <w:rPr>
                <w:rFonts w:eastAsia="DengXian" w:hint="eastAsia"/>
                <w:b/>
                <w:bCs/>
                <w:u w:val="single"/>
              </w:rPr>
              <w:t>价值观／态度</w:t>
            </w:r>
          </w:p>
        </w:tc>
      </w:tr>
      <w:tr w:rsidR="00080394" w:rsidRPr="00704583" w14:paraId="42E9C0B2" w14:textId="1E14B5C8" w:rsidTr="00763D83">
        <w:trPr>
          <w:trHeight w:val="2171"/>
        </w:trPr>
        <w:tc>
          <w:tcPr>
            <w:tcW w:w="457" w:type="dxa"/>
          </w:tcPr>
          <w:p w14:paraId="3E9A2ABA" w14:textId="23A9C1BC" w:rsidR="00080394" w:rsidRPr="00704583" w:rsidRDefault="00080394" w:rsidP="003C76C4">
            <w:pPr>
              <w:pStyle w:val="a8"/>
              <w:numPr>
                <w:ilvl w:val="0"/>
                <w:numId w:val="22"/>
              </w:numPr>
              <w:ind w:leftChars="0"/>
              <w:rPr>
                <w:rFonts w:eastAsiaTheme="minorEastAsia"/>
              </w:rPr>
            </w:pPr>
          </w:p>
        </w:tc>
        <w:tc>
          <w:tcPr>
            <w:tcW w:w="2551" w:type="dxa"/>
          </w:tcPr>
          <w:p w14:paraId="0FCA9FCF" w14:textId="268F4CAE" w:rsidR="00851ACC" w:rsidRPr="00704583" w:rsidRDefault="00C54D61" w:rsidP="005D7DEA">
            <w:pPr>
              <w:snapToGrid w:val="0"/>
              <w:spacing w:line="276" w:lineRule="auto"/>
              <w:rPr>
                <w:rFonts w:asciiTheme="minorEastAsia" w:eastAsiaTheme="minorEastAsia" w:hAnsiTheme="minorEastAsia"/>
                <w:i/>
                <w:color w:val="FF0000"/>
                <w:lang w:eastAsia="zh-HK"/>
              </w:rPr>
            </w:pPr>
            <w:r w:rsidRPr="00C54D61">
              <w:rPr>
                <w:rFonts w:asciiTheme="minorEastAsia" w:eastAsia="DengXian" w:hAnsiTheme="minorEastAsia" w:hint="eastAsia"/>
                <w:i/>
                <w:color w:val="FF0000"/>
              </w:rPr>
              <w:t>建议答案：</w:t>
            </w:r>
          </w:p>
          <w:p w14:paraId="6B619107" w14:textId="3AD1293C" w:rsidR="00851ACC" w:rsidRPr="00704583" w:rsidRDefault="00C54D61" w:rsidP="003C76C4">
            <w:pPr>
              <w:pStyle w:val="a8"/>
              <w:numPr>
                <w:ilvl w:val="0"/>
                <w:numId w:val="20"/>
              </w:numPr>
              <w:snapToGrid w:val="0"/>
              <w:spacing w:line="276" w:lineRule="auto"/>
              <w:ind w:leftChars="0" w:left="482" w:hanging="482"/>
              <w:rPr>
                <w:rFonts w:eastAsiaTheme="minorEastAsia"/>
                <w:i/>
                <w:iCs/>
                <w:color w:val="FF0000"/>
              </w:rPr>
            </w:pPr>
            <w:r w:rsidRPr="00C54D61">
              <w:rPr>
                <w:rFonts w:eastAsia="DengXian" w:hint="eastAsia"/>
                <w:i/>
                <w:iCs/>
                <w:color w:val="FF0000"/>
              </w:rPr>
              <w:t>没有思考公开事主个人资料的后果，可能对事主造成困扰及伤害。</w:t>
            </w:r>
          </w:p>
          <w:p w14:paraId="3B65E5E8" w14:textId="769B85E0" w:rsidR="00080394" w:rsidRPr="00704583" w:rsidRDefault="00C54D61" w:rsidP="003C76C4">
            <w:pPr>
              <w:pStyle w:val="a8"/>
              <w:numPr>
                <w:ilvl w:val="0"/>
                <w:numId w:val="20"/>
              </w:numPr>
              <w:snapToGrid w:val="0"/>
              <w:spacing w:line="276" w:lineRule="auto"/>
              <w:ind w:leftChars="0"/>
              <w:rPr>
                <w:rFonts w:asciiTheme="minorEastAsia" w:eastAsiaTheme="minorEastAsia" w:hAnsiTheme="minorEastAsia"/>
              </w:rPr>
            </w:pPr>
            <w:r w:rsidRPr="00C54D61">
              <w:rPr>
                <w:rFonts w:eastAsia="DengXian" w:hint="eastAsia"/>
                <w:i/>
                <w:iCs/>
                <w:color w:val="FF0000"/>
              </w:rPr>
              <w:t>没有思考公开事主个人资料，或需负上法律责任。</w:t>
            </w:r>
          </w:p>
        </w:tc>
        <w:tc>
          <w:tcPr>
            <w:tcW w:w="2552" w:type="dxa"/>
          </w:tcPr>
          <w:p w14:paraId="0D79B42B" w14:textId="0ECC5184" w:rsidR="00851ACC" w:rsidRPr="00704583" w:rsidRDefault="00C54D61" w:rsidP="005D7DEA">
            <w:pPr>
              <w:snapToGrid w:val="0"/>
              <w:spacing w:line="276" w:lineRule="auto"/>
              <w:rPr>
                <w:rFonts w:asciiTheme="minorEastAsia" w:eastAsiaTheme="minorEastAsia" w:hAnsiTheme="minorEastAsia"/>
                <w:i/>
                <w:color w:val="FF0000"/>
                <w:lang w:eastAsia="zh-HK"/>
              </w:rPr>
            </w:pPr>
            <w:r w:rsidRPr="00C54D61">
              <w:rPr>
                <w:rFonts w:asciiTheme="minorEastAsia" w:eastAsia="DengXian" w:hAnsiTheme="minorEastAsia" w:hint="eastAsia"/>
                <w:i/>
                <w:color w:val="FF0000"/>
              </w:rPr>
              <w:t>建议答案：</w:t>
            </w:r>
          </w:p>
          <w:p w14:paraId="6F243C8E" w14:textId="0694BD12" w:rsidR="00851ACC" w:rsidRPr="00704583" w:rsidRDefault="00C54D61" w:rsidP="003C76C4">
            <w:pPr>
              <w:pStyle w:val="a8"/>
              <w:numPr>
                <w:ilvl w:val="0"/>
                <w:numId w:val="20"/>
              </w:numPr>
              <w:snapToGrid w:val="0"/>
              <w:spacing w:line="276" w:lineRule="auto"/>
              <w:ind w:leftChars="0" w:left="482" w:hanging="482"/>
              <w:rPr>
                <w:rFonts w:asciiTheme="minorEastAsia" w:eastAsiaTheme="minorEastAsia" w:hAnsiTheme="minorEastAsia"/>
                <w:i/>
                <w:color w:val="FF0000"/>
              </w:rPr>
            </w:pPr>
            <w:r w:rsidRPr="00C54D61">
              <w:rPr>
                <w:rFonts w:asciiTheme="minorEastAsia" w:eastAsia="DengXian" w:hAnsiTheme="minorEastAsia" w:hint="eastAsia"/>
                <w:i/>
                <w:color w:val="FF0000"/>
              </w:rPr>
              <w:t>联络事主，对她做成滋扰</w:t>
            </w:r>
          </w:p>
          <w:p w14:paraId="4F31C1EF" w14:textId="33F25988" w:rsidR="00080394" w:rsidRPr="00704583" w:rsidRDefault="00080394" w:rsidP="005D7DEA">
            <w:pPr>
              <w:pStyle w:val="a8"/>
              <w:snapToGrid w:val="0"/>
              <w:spacing w:line="276" w:lineRule="auto"/>
              <w:ind w:leftChars="0" w:left="0"/>
              <w:rPr>
                <w:rFonts w:asciiTheme="minorEastAsia" w:eastAsiaTheme="minorEastAsia" w:hAnsiTheme="minorEastAsia"/>
              </w:rPr>
            </w:pPr>
          </w:p>
        </w:tc>
        <w:tc>
          <w:tcPr>
            <w:tcW w:w="2297" w:type="dxa"/>
          </w:tcPr>
          <w:p w14:paraId="2857ECE0" w14:textId="0292DE97" w:rsidR="000E4480" w:rsidRPr="00704583" w:rsidRDefault="00B954DF" w:rsidP="005D7DEA">
            <w:pPr>
              <w:spacing w:line="276" w:lineRule="auto"/>
              <w:rPr>
                <w:rFonts w:asciiTheme="minorEastAsia" w:eastAsiaTheme="minorEastAsia" w:hAnsiTheme="minorEastAsia"/>
                <w:lang w:eastAsia="zh-HK"/>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尊重别人</w:t>
            </w:r>
          </w:p>
          <w:p w14:paraId="3DDA82BC" w14:textId="43877508" w:rsidR="000E4480" w:rsidRPr="00704583" w:rsidRDefault="000E4480" w:rsidP="005D7DEA">
            <w:pPr>
              <w:spacing w:line="276" w:lineRule="auto"/>
              <w:rPr>
                <w:rFonts w:asciiTheme="minorEastAsia" w:eastAsiaTheme="minorEastAsia" w:hAnsiTheme="minorEastAsia"/>
                <w:lang w:eastAsia="zh-HK"/>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道德规范</w:t>
            </w:r>
          </w:p>
          <w:p w14:paraId="504C1F67" w14:textId="37536A95" w:rsidR="0065125F" w:rsidRPr="00704583" w:rsidRDefault="0065125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善良</w:t>
            </w:r>
          </w:p>
          <w:p w14:paraId="7A39777D" w14:textId="37E4D5BA"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同理心</w:t>
            </w:r>
          </w:p>
          <w:p w14:paraId="09A9E8E7" w14:textId="319C4FB0"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eastAsia="DengXian" w:hint="eastAsia"/>
              </w:rPr>
              <w:t>谨言慎行</w:t>
            </w:r>
          </w:p>
          <w:p w14:paraId="7943428B" w14:textId="786C1EBB" w:rsidR="00515678" w:rsidRPr="00704583" w:rsidRDefault="00515678"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守法</w:t>
            </w:r>
          </w:p>
          <w:p w14:paraId="53E57325" w14:textId="2B03BC21" w:rsidR="00400A54" w:rsidRPr="00704583" w:rsidRDefault="00400A54"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自律</w:t>
            </w:r>
          </w:p>
          <w:p w14:paraId="5658AE5F" w14:textId="1DF77000"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其他：</w:t>
            </w:r>
            <w:r w:rsidR="00C54D61" w:rsidRPr="00C54D61">
              <w:rPr>
                <w:rFonts w:asciiTheme="minorEastAsia" w:eastAsia="DengXian" w:hAnsiTheme="minorEastAsia"/>
              </w:rPr>
              <w:t>_________</w:t>
            </w:r>
          </w:p>
          <w:p w14:paraId="1B8E814A" w14:textId="49D0819A" w:rsidR="00080394" w:rsidRPr="00704583" w:rsidRDefault="00080394" w:rsidP="005D7DEA">
            <w:pPr>
              <w:pStyle w:val="a8"/>
              <w:spacing w:line="276" w:lineRule="auto"/>
              <w:ind w:leftChars="0" w:left="0"/>
              <w:rPr>
                <w:rFonts w:asciiTheme="minorEastAsia" w:eastAsiaTheme="minorEastAsia" w:hAnsiTheme="minorEastAsia"/>
                <w:noProof/>
                <w:lang w:val="en-US"/>
              </w:rPr>
            </w:pPr>
          </w:p>
        </w:tc>
      </w:tr>
      <w:tr w:rsidR="00080394" w:rsidRPr="00704583" w14:paraId="2257792C" w14:textId="4502C03C" w:rsidTr="00763D83">
        <w:trPr>
          <w:trHeight w:val="2117"/>
        </w:trPr>
        <w:tc>
          <w:tcPr>
            <w:tcW w:w="457" w:type="dxa"/>
          </w:tcPr>
          <w:p w14:paraId="1C924276" w14:textId="77777777" w:rsidR="00080394" w:rsidRPr="00704583" w:rsidRDefault="00080394" w:rsidP="003C76C4">
            <w:pPr>
              <w:pStyle w:val="a8"/>
              <w:numPr>
                <w:ilvl w:val="0"/>
                <w:numId w:val="22"/>
              </w:numPr>
              <w:ind w:leftChars="0"/>
              <w:rPr>
                <w:rFonts w:eastAsiaTheme="minorEastAsia"/>
              </w:rPr>
            </w:pPr>
          </w:p>
        </w:tc>
        <w:tc>
          <w:tcPr>
            <w:tcW w:w="2551" w:type="dxa"/>
          </w:tcPr>
          <w:p w14:paraId="320C5B85" w14:textId="77777777" w:rsidR="00080394" w:rsidRPr="00704583" w:rsidRDefault="00080394" w:rsidP="005D7DEA">
            <w:pPr>
              <w:pStyle w:val="a8"/>
              <w:spacing w:line="276" w:lineRule="auto"/>
              <w:ind w:leftChars="0" w:left="0"/>
              <w:rPr>
                <w:rFonts w:asciiTheme="minorEastAsia" w:eastAsiaTheme="minorEastAsia" w:hAnsiTheme="minorEastAsia"/>
              </w:rPr>
            </w:pPr>
          </w:p>
        </w:tc>
        <w:tc>
          <w:tcPr>
            <w:tcW w:w="2552" w:type="dxa"/>
          </w:tcPr>
          <w:p w14:paraId="1F1FCF11" w14:textId="77777777" w:rsidR="00080394" w:rsidRPr="00704583" w:rsidRDefault="00080394" w:rsidP="005D7DEA">
            <w:pPr>
              <w:pStyle w:val="a8"/>
              <w:spacing w:line="276" w:lineRule="auto"/>
              <w:ind w:leftChars="0" w:left="0"/>
              <w:rPr>
                <w:rFonts w:asciiTheme="minorEastAsia" w:eastAsiaTheme="minorEastAsia" w:hAnsiTheme="minorEastAsia"/>
              </w:rPr>
            </w:pPr>
          </w:p>
        </w:tc>
        <w:tc>
          <w:tcPr>
            <w:tcW w:w="2297" w:type="dxa"/>
          </w:tcPr>
          <w:p w14:paraId="48307528" w14:textId="5C8E13A7" w:rsidR="00515678" w:rsidRPr="00704583" w:rsidRDefault="00B954DF" w:rsidP="005D7DEA">
            <w:pPr>
              <w:spacing w:line="276" w:lineRule="auto"/>
              <w:rPr>
                <w:rFonts w:asciiTheme="minorEastAsia" w:eastAsiaTheme="minorEastAsia" w:hAnsiTheme="minorEastAsia"/>
                <w:lang w:eastAsia="zh-HK"/>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尊重别人</w:t>
            </w:r>
          </w:p>
          <w:p w14:paraId="54A50A40" w14:textId="56A9E9F3" w:rsidR="00D024CB" w:rsidRPr="00704583" w:rsidRDefault="00D024CB" w:rsidP="005D7DEA">
            <w:pPr>
              <w:spacing w:line="276" w:lineRule="auto"/>
              <w:rPr>
                <w:rFonts w:asciiTheme="minorEastAsia" w:eastAsiaTheme="minorEastAsia" w:hAnsiTheme="minorEastAsia"/>
                <w:lang w:eastAsia="zh-HK"/>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道德规范</w:t>
            </w:r>
          </w:p>
          <w:p w14:paraId="06B451D8" w14:textId="74878563" w:rsidR="00D024CB" w:rsidRPr="00704583" w:rsidRDefault="00D024CB"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善良</w:t>
            </w:r>
          </w:p>
          <w:p w14:paraId="32DCDE97" w14:textId="2310FACD"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同理心</w:t>
            </w:r>
          </w:p>
          <w:p w14:paraId="5E542138" w14:textId="21B9A5B3"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eastAsia="DengXian" w:hint="eastAsia"/>
              </w:rPr>
              <w:t>谨言慎行</w:t>
            </w:r>
          </w:p>
          <w:p w14:paraId="486C11C9" w14:textId="2D999876" w:rsidR="00515678" w:rsidRPr="00704583" w:rsidRDefault="00515678"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守法</w:t>
            </w:r>
          </w:p>
          <w:p w14:paraId="418C2E3E" w14:textId="4B71C59F" w:rsidR="00400A54" w:rsidRPr="00704583" w:rsidRDefault="00400A54"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自律</w:t>
            </w:r>
          </w:p>
          <w:p w14:paraId="5C8B3D6E" w14:textId="2D61B752" w:rsidR="00B954DF" w:rsidRPr="00704583" w:rsidRDefault="00B954DF" w:rsidP="005D7DEA">
            <w:pPr>
              <w:spacing w:line="276" w:lineRule="auto"/>
              <w:rPr>
                <w:rFonts w:asciiTheme="minorEastAsia" w:eastAsiaTheme="minorEastAsia" w:hAnsiTheme="minorEastAsia"/>
              </w:rPr>
            </w:pPr>
            <w:r w:rsidRPr="00704583">
              <w:rPr>
                <w:rFonts w:asciiTheme="minorEastAsia" w:eastAsiaTheme="minorEastAsia" w:hAnsiTheme="minorEastAsia"/>
              </w:rPr>
              <w:sym w:font="Wingdings 2" w:char="F0A3"/>
            </w:r>
            <w:r w:rsidR="00C54D61" w:rsidRPr="00C54D61">
              <w:rPr>
                <w:rFonts w:asciiTheme="minorEastAsia" w:eastAsia="DengXian" w:hAnsiTheme="minorEastAsia"/>
              </w:rPr>
              <w:t xml:space="preserve"> </w:t>
            </w:r>
            <w:r w:rsidR="00C54D61" w:rsidRPr="00C54D61">
              <w:rPr>
                <w:rFonts w:asciiTheme="minorEastAsia" w:eastAsia="DengXian" w:hAnsiTheme="minorEastAsia" w:hint="eastAsia"/>
              </w:rPr>
              <w:t>其他：</w:t>
            </w:r>
            <w:r w:rsidR="00C54D61" w:rsidRPr="00C54D61">
              <w:rPr>
                <w:rFonts w:asciiTheme="minorEastAsia" w:eastAsia="DengXian" w:hAnsiTheme="minorEastAsia"/>
              </w:rPr>
              <w:t>_________</w:t>
            </w:r>
          </w:p>
          <w:p w14:paraId="15959B29" w14:textId="0375DB5A" w:rsidR="00080394" w:rsidRPr="00704583" w:rsidRDefault="00080394" w:rsidP="005D7DEA">
            <w:pPr>
              <w:pStyle w:val="a8"/>
              <w:spacing w:line="276" w:lineRule="auto"/>
              <w:ind w:leftChars="0" w:left="0"/>
              <w:rPr>
                <w:rFonts w:asciiTheme="minorEastAsia" w:eastAsiaTheme="minorEastAsia" w:hAnsiTheme="minorEastAsia"/>
              </w:rPr>
            </w:pPr>
          </w:p>
        </w:tc>
      </w:tr>
    </w:tbl>
    <w:p w14:paraId="10D05717" w14:textId="23751C12" w:rsidR="00851ACC" w:rsidRPr="00704583" w:rsidRDefault="00851ACC" w:rsidP="000B38BC">
      <w:pPr>
        <w:pStyle w:val="a8"/>
        <w:ind w:leftChars="0" w:left="360"/>
        <w:rPr>
          <w:rFonts w:asciiTheme="minorEastAsia" w:eastAsiaTheme="minorEastAsia" w:hAnsiTheme="minorEastAsia"/>
        </w:rPr>
      </w:pPr>
    </w:p>
    <w:p w14:paraId="46093281" w14:textId="06C2243B" w:rsidR="000B38BC" w:rsidRPr="00704583" w:rsidRDefault="00C54D61" w:rsidP="003C76C4">
      <w:pPr>
        <w:pStyle w:val="a8"/>
        <w:numPr>
          <w:ilvl w:val="0"/>
          <w:numId w:val="14"/>
        </w:numPr>
        <w:tabs>
          <w:tab w:val="clear" w:pos="360"/>
        </w:tabs>
        <w:snapToGrid w:val="0"/>
        <w:spacing w:line="276" w:lineRule="auto"/>
        <w:ind w:leftChars="0" w:left="482" w:hanging="482"/>
        <w:rPr>
          <w:rFonts w:asciiTheme="minorEastAsia" w:eastAsiaTheme="minorEastAsia" w:hAnsiTheme="minorEastAsia"/>
        </w:rPr>
      </w:pPr>
      <w:r w:rsidRPr="00C54D61">
        <w:rPr>
          <w:rFonts w:asciiTheme="minorEastAsia" w:eastAsia="DengXian" w:hAnsiTheme="minorEastAsia" w:hint="eastAsia"/>
        </w:rPr>
        <w:t>从这事中，你认为我们处理媒体资讯时要注意</w:t>
      </w:r>
      <w:r w:rsidR="003A5FE8">
        <w:rPr>
          <w:rFonts w:asciiTheme="minorEastAsia" w:eastAsia="DengXian" w:hAnsiTheme="minorEastAsia" w:hint="eastAsia"/>
        </w:rPr>
        <w:t>什么</w:t>
      </w:r>
      <w:r w:rsidRPr="00C54D61">
        <w:rPr>
          <w:rFonts w:asciiTheme="minorEastAsia" w:eastAsia="DengXian" w:hAnsiTheme="minorEastAsia" w:hint="eastAsia"/>
        </w:rPr>
        <w:t>？</w:t>
      </w:r>
    </w:p>
    <w:tbl>
      <w:tblPr>
        <w:tblStyle w:val="a9"/>
        <w:tblW w:w="0" w:type="auto"/>
        <w:tblInd w:w="482" w:type="dxa"/>
        <w:tblLook w:val="04A0" w:firstRow="1" w:lastRow="0" w:firstColumn="1" w:lastColumn="0" w:noHBand="0" w:noVBand="1"/>
      </w:tblPr>
      <w:tblGrid>
        <w:gridCol w:w="7802"/>
      </w:tblGrid>
      <w:tr w:rsidR="00851ACC" w:rsidRPr="00704583" w14:paraId="6CE3BCEE" w14:textId="77777777" w:rsidTr="00851ACC">
        <w:tc>
          <w:tcPr>
            <w:tcW w:w="8350" w:type="dxa"/>
          </w:tcPr>
          <w:p w14:paraId="73B6CC3C" w14:textId="1FE1EE2C" w:rsidR="00851ACC" w:rsidRPr="00704583" w:rsidRDefault="00C54D61" w:rsidP="00851ACC">
            <w:pPr>
              <w:spacing w:line="276" w:lineRule="auto"/>
              <w:jc w:val="both"/>
              <w:rPr>
                <w:rFonts w:asciiTheme="minorEastAsia" w:eastAsiaTheme="minorEastAsia" w:hAnsiTheme="minorEastAsia"/>
                <w:i/>
                <w:color w:val="FF0000"/>
                <w:lang w:eastAsia="zh-HK"/>
              </w:rPr>
            </w:pPr>
            <w:r w:rsidRPr="00C54D61">
              <w:rPr>
                <w:rFonts w:asciiTheme="minorEastAsia" w:eastAsia="DengXian" w:hAnsiTheme="minorEastAsia" w:hint="eastAsia"/>
                <w:i/>
                <w:color w:val="FF0000"/>
              </w:rPr>
              <w:t>建议答案：</w:t>
            </w:r>
          </w:p>
          <w:p w14:paraId="46C60744" w14:textId="4DCD0EA2" w:rsidR="00851ACC" w:rsidRPr="00704583" w:rsidRDefault="00C54D61" w:rsidP="003C76C4">
            <w:pPr>
              <w:pStyle w:val="a8"/>
              <w:numPr>
                <w:ilvl w:val="0"/>
                <w:numId w:val="33"/>
              </w:numPr>
              <w:spacing w:line="276" w:lineRule="auto"/>
              <w:ind w:leftChars="0"/>
              <w:jc w:val="both"/>
              <w:rPr>
                <w:rFonts w:asciiTheme="minorEastAsia" w:eastAsiaTheme="minorEastAsia" w:hAnsiTheme="minorEastAsia"/>
                <w:i/>
                <w:color w:val="FF0000"/>
              </w:rPr>
            </w:pPr>
            <w:r w:rsidRPr="00C54D61">
              <w:rPr>
                <w:rFonts w:asciiTheme="minorEastAsia" w:eastAsia="DengXian" w:hAnsiTheme="minorEastAsia" w:hint="eastAsia"/>
                <w:i/>
                <w:color w:val="FF0000"/>
              </w:rPr>
              <w:t>切勿参与网络欺凌，例如骂战、欺侮、散播个人资讯等，同时需注意有关行为可能侵犯别人的私隐、鼓吹「起底」文化及触犯法例。因此，处理资讯时要三思而后行，思考是否被煽动、利用或误导。</w:t>
            </w:r>
          </w:p>
          <w:p w14:paraId="0ADA1EFE" w14:textId="77777777" w:rsidR="00851ACC" w:rsidRPr="00704583" w:rsidRDefault="00851ACC" w:rsidP="00851ACC">
            <w:pPr>
              <w:pStyle w:val="a8"/>
              <w:snapToGrid w:val="0"/>
              <w:spacing w:line="276" w:lineRule="auto"/>
              <w:ind w:leftChars="0" w:left="0"/>
              <w:rPr>
                <w:rFonts w:asciiTheme="minorEastAsia" w:eastAsiaTheme="minorEastAsia" w:hAnsiTheme="minorEastAsia"/>
              </w:rPr>
            </w:pPr>
          </w:p>
        </w:tc>
      </w:tr>
    </w:tbl>
    <w:p w14:paraId="6CB30914" w14:textId="15AC3F0C" w:rsidR="00851ACC" w:rsidRPr="00704583" w:rsidRDefault="00851ACC" w:rsidP="00851ACC">
      <w:pPr>
        <w:pStyle w:val="a8"/>
        <w:snapToGrid w:val="0"/>
        <w:spacing w:line="276" w:lineRule="auto"/>
        <w:ind w:leftChars="0" w:left="482"/>
        <w:rPr>
          <w:rFonts w:asciiTheme="minorEastAsia" w:eastAsiaTheme="minorEastAsia" w:hAnsiTheme="minorEastAsia"/>
        </w:rPr>
      </w:pPr>
    </w:p>
    <w:p w14:paraId="0BFB5CC5" w14:textId="77777777" w:rsidR="00851ACC" w:rsidRPr="00704583" w:rsidRDefault="00851ACC">
      <w:pPr>
        <w:rPr>
          <w:rFonts w:asciiTheme="minorEastAsia" w:eastAsiaTheme="minorEastAsia" w:hAnsiTheme="minorEastAsia"/>
        </w:rPr>
      </w:pPr>
      <w:r w:rsidRPr="00704583">
        <w:rPr>
          <w:rFonts w:asciiTheme="minorEastAsia" w:eastAsiaTheme="minorEastAsia" w:hAnsiTheme="minorEastAsia"/>
        </w:rPr>
        <w:br w:type="page"/>
      </w:r>
    </w:p>
    <w:p w14:paraId="12D47163" w14:textId="22CB5B5B" w:rsidR="004A616B" w:rsidRPr="00704583" w:rsidRDefault="00C54D61" w:rsidP="00851ACC">
      <w:pPr>
        <w:spacing w:line="276" w:lineRule="auto"/>
        <w:rPr>
          <w:rFonts w:asciiTheme="minorEastAsia" w:eastAsiaTheme="minorEastAsia" w:hAnsiTheme="minorEastAsia"/>
          <w:lang w:eastAsia="zh-HK"/>
        </w:rPr>
      </w:pPr>
      <w:r w:rsidRPr="00C54D61">
        <w:rPr>
          <w:rFonts w:asciiTheme="minorEastAsia" w:eastAsia="DengXian" w:hAnsiTheme="minorEastAsia" w:hint="eastAsia"/>
          <w:u w:val="single"/>
        </w:rPr>
        <w:lastRenderedPageBreak/>
        <w:t>反思问题</w:t>
      </w:r>
      <w:r w:rsidRPr="00C54D61">
        <w:rPr>
          <w:rFonts w:asciiTheme="minorEastAsia" w:eastAsia="DengXian" w:hAnsiTheme="minorEastAsia" w:hint="eastAsia"/>
        </w:rPr>
        <w:t>：</w:t>
      </w:r>
    </w:p>
    <w:p w14:paraId="27F6519A" w14:textId="0A16A2D1" w:rsidR="00B954DF" w:rsidRPr="00704583" w:rsidRDefault="00C54D61" w:rsidP="003C76C4">
      <w:pPr>
        <w:pStyle w:val="a8"/>
        <w:numPr>
          <w:ilvl w:val="0"/>
          <w:numId w:val="57"/>
        </w:numPr>
        <w:tabs>
          <w:tab w:val="clear" w:pos="360"/>
        </w:tabs>
        <w:snapToGrid w:val="0"/>
        <w:spacing w:line="276" w:lineRule="auto"/>
        <w:ind w:leftChars="0" w:left="482" w:hanging="482"/>
        <w:rPr>
          <w:rFonts w:asciiTheme="minorEastAsia" w:eastAsiaTheme="minorEastAsia" w:hAnsiTheme="minorEastAsia"/>
        </w:rPr>
      </w:pPr>
      <w:r w:rsidRPr="00C54D61">
        <w:rPr>
          <w:rFonts w:asciiTheme="minorEastAsia" w:eastAsia="DengXian" w:hAnsiTheme="minorEastAsia" w:hint="eastAsia"/>
        </w:rPr>
        <w:t>归纳以上个案，试举出</w:t>
      </w:r>
      <w:r w:rsidRPr="00C54D61">
        <w:rPr>
          <w:rFonts w:asciiTheme="minorEastAsia" w:eastAsia="DengXian" w:hAnsiTheme="minorEastAsia" w:hint="eastAsia"/>
          <w:b/>
          <w:u w:val="single"/>
        </w:rPr>
        <w:t>三</w:t>
      </w:r>
      <w:r w:rsidRPr="00C54D61">
        <w:rPr>
          <w:rFonts w:asciiTheme="minorEastAsia" w:eastAsia="DengXian" w:hAnsiTheme="minorEastAsia" w:hint="eastAsia"/>
        </w:rPr>
        <w:t>个促使个案发生的媒体资讯行为。</w:t>
      </w:r>
    </w:p>
    <w:tbl>
      <w:tblPr>
        <w:tblStyle w:val="a9"/>
        <w:tblW w:w="0" w:type="auto"/>
        <w:tblInd w:w="482" w:type="dxa"/>
        <w:tblLook w:val="04A0" w:firstRow="1" w:lastRow="0" w:firstColumn="1" w:lastColumn="0" w:noHBand="0" w:noVBand="1"/>
      </w:tblPr>
      <w:tblGrid>
        <w:gridCol w:w="7802"/>
      </w:tblGrid>
      <w:tr w:rsidR="00851ACC" w:rsidRPr="00704583" w14:paraId="174B1B31" w14:textId="77777777" w:rsidTr="00851ACC">
        <w:tc>
          <w:tcPr>
            <w:tcW w:w="8350" w:type="dxa"/>
          </w:tcPr>
          <w:p w14:paraId="2D056BA4" w14:textId="6AD2F451" w:rsidR="00851ACC" w:rsidRPr="00704583" w:rsidRDefault="00C54D61" w:rsidP="00851ACC">
            <w:pPr>
              <w:spacing w:line="276" w:lineRule="auto"/>
              <w:jc w:val="both"/>
              <w:rPr>
                <w:rFonts w:eastAsiaTheme="minorEastAsia"/>
                <w:i/>
                <w:color w:val="FF0000"/>
                <w:lang w:eastAsia="zh-TW"/>
              </w:rPr>
            </w:pPr>
            <w:r w:rsidRPr="00C54D61">
              <w:rPr>
                <w:rFonts w:eastAsia="DengXian" w:hint="eastAsia"/>
                <w:i/>
                <w:color w:val="FF0000"/>
              </w:rPr>
              <w:t>建议答案︰</w:t>
            </w:r>
          </w:p>
          <w:p w14:paraId="43FF4C7E" w14:textId="55D34357" w:rsidR="00851ACC" w:rsidRPr="00704583" w:rsidRDefault="00C54D61" w:rsidP="003C76C4">
            <w:pPr>
              <w:pStyle w:val="a8"/>
              <w:numPr>
                <w:ilvl w:val="0"/>
                <w:numId w:val="42"/>
              </w:numPr>
              <w:spacing w:line="276" w:lineRule="auto"/>
              <w:ind w:leftChars="0"/>
              <w:jc w:val="both"/>
              <w:rPr>
                <w:rFonts w:eastAsiaTheme="minorEastAsia"/>
                <w:i/>
                <w:color w:val="FF0000"/>
              </w:rPr>
            </w:pPr>
            <w:r w:rsidRPr="00C54D61">
              <w:rPr>
                <w:rFonts w:eastAsia="DengXian" w:hint="eastAsia"/>
                <w:i/>
                <w:color w:val="FF0000"/>
              </w:rPr>
              <w:t>受害者轻易相信陌生人的谎言，堕入骗徒陷阱，令自身金钱、肉体和心灵受到伤害。</w:t>
            </w:r>
          </w:p>
          <w:p w14:paraId="342661EB" w14:textId="43AC3F1A" w:rsidR="00851ACC" w:rsidRPr="00704583" w:rsidRDefault="00C54D61" w:rsidP="003C76C4">
            <w:pPr>
              <w:pStyle w:val="a8"/>
              <w:numPr>
                <w:ilvl w:val="0"/>
                <w:numId w:val="42"/>
              </w:numPr>
              <w:spacing w:line="276" w:lineRule="auto"/>
              <w:ind w:leftChars="0"/>
              <w:jc w:val="both"/>
              <w:rPr>
                <w:rFonts w:eastAsiaTheme="minorEastAsia"/>
                <w:i/>
                <w:color w:val="FF0000"/>
              </w:rPr>
            </w:pPr>
            <w:r w:rsidRPr="00C54D61">
              <w:rPr>
                <w:rFonts w:eastAsia="DengXian" w:hint="eastAsia"/>
                <w:i/>
                <w:color w:val="FF0000"/>
              </w:rPr>
              <w:t>网民没有怀疑内容的真实性及进行求证，容易成为传播网络谣言及欺凌的帮凶。</w:t>
            </w:r>
          </w:p>
          <w:p w14:paraId="3F8731F6" w14:textId="2E6FB9C5" w:rsidR="00851ACC" w:rsidRPr="00704583" w:rsidRDefault="00C54D61" w:rsidP="003C76C4">
            <w:pPr>
              <w:pStyle w:val="a8"/>
              <w:numPr>
                <w:ilvl w:val="0"/>
                <w:numId w:val="42"/>
              </w:numPr>
              <w:spacing w:line="276" w:lineRule="auto"/>
              <w:ind w:leftChars="0"/>
              <w:jc w:val="both"/>
              <w:rPr>
                <w:rFonts w:eastAsiaTheme="minorEastAsia"/>
                <w:i/>
                <w:color w:val="FF0000"/>
              </w:rPr>
            </w:pPr>
            <w:r w:rsidRPr="00C54D61">
              <w:rPr>
                <w:rFonts w:eastAsia="DengXian" w:hint="eastAsia"/>
                <w:i/>
                <w:color w:val="FF0000"/>
              </w:rPr>
              <w:t>没有考虑公开别人的个人资料时对别人造成困扰及伤害，甚至构成违法的行为如「起底」。</w:t>
            </w:r>
          </w:p>
          <w:p w14:paraId="41C0AA1E" w14:textId="77777777" w:rsidR="00851ACC" w:rsidRPr="00704583" w:rsidRDefault="00851ACC" w:rsidP="00851ACC">
            <w:pPr>
              <w:pStyle w:val="a8"/>
              <w:snapToGrid w:val="0"/>
              <w:spacing w:line="276" w:lineRule="auto"/>
              <w:ind w:leftChars="0" w:left="0"/>
              <w:rPr>
                <w:rFonts w:asciiTheme="minorEastAsia" w:eastAsiaTheme="minorEastAsia" w:hAnsiTheme="minorEastAsia"/>
              </w:rPr>
            </w:pPr>
          </w:p>
        </w:tc>
      </w:tr>
    </w:tbl>
    <w:p w14:paraId="6F319DC9" w14:textId="77777777" w:rsidR="00851ACC" w:rsidRPr="00704583" w:rsidRDefault="00851ACC" w:rsidP="00851ACC">
      <w:pPr>
        <w:pStyle w:val="a8"/>
        <w:snapToGrid w:val="0"/>
        <w:spacing w:line="276" w:lineRule="auto"/>
        <w:ind w:leftChars="0" w:left="482"/>
        <w:rPr>
          <w:rFonts w:asciiTheme="minorEastAsia" w:eastAsiaTheme="minorEastAsia" w:hAnsiTheme="minorEastAsia"/>
        </w:rPr>
      </w:pPr>
    </w:p>
    <w:p w14:paraId="7B0E971D" w14:textId="3232178C" w:rsidR="004A616B" w:rsidRPr="00704583" w:rsidRDefault="00C54D61" w:rsidP="003C76C4">
      <w:pPr>
        <w:pStyle w:val="a8"/>
        <w:numPr>
          <w:ilvl w:val="0"/>
          <w:numId w:val="57"/>
        </w:numPr>
        <w:tabs>
          <w:tab w:val="clear" w:pos="360"/>
        </w:tabs>
        <w:snapToGrid w:val="0"/>
        <w:spacing w:line="276" w:lineRule="auto"/>
        <w:ind w:leftChars="0" w:left="482" w:hanging="482"/>
        <w:rPr>
          <w:rFonts w:asciiTheme="minorEastAsia" w:eastAsiaTheme="minorEastAsia" w:hAnsiTheme="minorEastAsia"/>
        </w:rPr>
      </w:pPr>
      <w:r w:rsidRPr="00C54D61">
        <w:rPr>
          <w:rFonts w:asciiTheme="minorEastAsia" w:eastAsia="DengXian" w:hAnsiTheme="minorEastAsia" w:hint="eastAsia"/>
        </w:rPr>
        <w:t>媒体与我们息息相关却又危机四伏，你认为，我们应具备哪些价值观和态度才能安全和充分地享受媒体的好处？</w:t>
      </w:r>
    </w:p>
    <w:tbl>
      <w:tblPr>
        <w:tblStyle w:val="a9"/>
        <w:tblW w:w="0" w:type="auto"/>
        <w:tblInd w:w="482" w:type="dxa"/>
        <w:tblLook w:val="04A0" w:firstRow="1" w:lastRow="0" w:firstColumn="1" w:lastColumn="0" w:noHBand="0" w:noVBand="1"/>
      </w:tblPr>
      <w:tblGrid>
        <w:gridCol w:w="7802"/>
      </w:tblGrid>
      <w:tr w:rsidR="00851ACC" w:rsidRPr="00704583" w14:paraId="213C4FCE" w14:textId="77777777" w:rsidTr="00851ACC">
        <w:tc>
          <w:tcPr>
            <w:tcW w:w="8350" w:type="dxa"/>
          </w:tcPr>
          <w:p w14:paraId="70B778EC" w14:textId="5E35006F" w:rsidR="00851ACC" w:rsidRPr="00704583" w:rsidRDefault="00C54D61" w:rsidP="00851ACC">
            <w:pPr>
              <w:spacing w:line="276" w:lineRule="auto"/>
              <w:jc w:val="both"/>
              <w:rPr>
                <w:rFonts w:eastAsiaTheme="minorEastAsia"/>
                <w:i/>
                <w:color w:val="FF0000"/>
                <w:lang w:eastAsia="zh-TW"/>
              </w:rPr>
            </w:pPr>
            <w:r w:rsidRPr="00C54D61">
              <w:rPr>
                <w:rFonts w:eastAsia="DengXian" w:hint="eastAsia"/>
                <w:i/>
                <w:color w:val="FF0000"/>
              </w:rPr>
              <w:t>建议答案︰</w:t>
            </w:r>
          </w:p>
          <w:p w14:paraId="49A6F14A" w14:textId="1F4847F4" w:rsidR="00851ACC" w:rsidRPr="00704583" w:rsidRDefault="00C54D61" w:rsidP="003C76C4">
            <w:pPr>
              <w:pStyle w:val="a8"/>
              <w:numPr>
                <w:ilvl w:val="0"/>
                <w:numId w:val="43"/>
              </w:numPr>
              <w:spacing w:line="276" w:lineRule="auto"/>
              <w:ind w:leftChars="0"/>
              <w:jc w:val="both"/>
              <w:rPr>
                <w:rFonts w:eastAsiaTheme="minorEastAsia"/>
                <w:i/>
                <w:color w:val="FF0000"/>
              </w:rPr>
            </w:pPr>
            <w:r w:rsidRPr="00C54D61">
              <w:rPr>
                <w:rFonts w:eastAsia="DengXian" w:hint="eastAsia"/>
                <w:i/>
                <w:color w:val="FF0000"/>
              </w:rPr>
              <w:t>同理心、尊重别人、负责任、守法、谨言慎行、保护自己、</w:t>
            </w:r>
            <w:r w:rsidR="00E06DC4" w:rsidRPr="00D31ACB">
              <w:rPr>
                <w:rFonts w:asciiTheme="minorEastAsia" w:eastAsia="DengXian" w:hAnsiTheme="minorEastAsia" w:hint="eastAsia"/>
                <w:i/>
                <w:iCs/>
              </w:rPr>
              <w:t>慎思明辨</w:t>
            </w:r>
            <w:r w:rsidRPr="00C54D61">
              <w:rPr>
                <w:rFonts w:eastAsia="DengXian" w:hint="eastAsia"/>
                <w:i/>
                <w:color w:val="FF0000"/>
              </w:rPr>
              <w:t>、善良、谨慎、道德规范、自律。</w:t>
            </w:r>
          </w:p>
          <w:p w14:paraId="248391F4" w14:textId="77777777" w:rsidR="00851ACC" w:rsidRPr="00704583" w:rsidRDefault="00851ACC" w:rsidP="00851ACC">
            <w:pPr>
              <w:spacing w:line="276" w:lineRule="auto"/>
              <w:rPr>
                <w:rFonts w:eastAsiaTheme="minorEastAsia"/>
                <w:i/>
                <w:color w:val="FF0000"/>
              </w:rPr>
            </w:pPr>
          </w:p>
          <w:p w14:paraId="3DDB4D96" w14:textId="77777777" w:rsidR="00851ACC" w:rsidRPr="00704583" w:rsidRDefault="00851ACC" w:rsidP="00851ACC">
            <w:pPr>
              <w:pStyle w:val="a8"/>
              <w:snapToGrid w:val="0"/>
              <w:spacing w:line="276" w:lineRule="auto"/>
              <w:ind w:leftChars="0" w:left="0"/>
              <w:rPr>
                <w:rFonts w:asciiTheme="minorEastAsia" w:eastAsiaTheme="minorEastAsia" w:hAnsiTheme="minorEastAsia"/>
              </w:rPr>
            </w:pPr>
          </w:p>
        </w:tc>
      </w:tr>
    </w:tbl>
    <w:p w14:paraId="119B1B68" w14:textId="77777777" w:rsidR="00851ACC" w:rsidRPr="00704583" w:rsidRDefault="00851ACC" w:rsidP="00851ACC">
      <w:pPr>
        <w:pStyle w:val="a8"/>
        <w:snapToGrid w:val="0"/>
        <w:spacing w:line="276" w:lineRule="auto"/>
        <w:ind w:leftChars="0" w:left="482"/>
        <w:rPr>
          <w:rFonts w:asciiTheme="minorEastAsia" w:eastAsiaTheme="minorEastAsia" w:hAnsiTheme="minorEastAsia"/>
        </w:rPr>
      </w:pPr>
    </w:p>
    <w:p w14:paraId="086F04C9" w14:textId="77777777" w:rsidR="0000191B" w:rsidRPr="00704583" w:rsidRDefault="0000191B" w:rsidP="0028059B">
      <w:pPr>
        <w:rPr>
          <w:rFonts w:ascii="微軟正黑體" w:eastAsia="微軟正黑體" w:hAnsi="微軟正黑體"/>
          <w:b/>
          <w:noProof/>
        </w:rPr>
      </w:pPr>
      <w:r w:rsidRPr="00704583">
        <w:rPr>
          <w:rFonts w:ascii="微軟正黑體" w:eastAsia="微軟正黑體" w:hAnsi="微軟正黑體"/>
          <w:b/>
          <w:noProof/>
        </w:rPr>
        <w:br w:type="page"/>
      </w:r>
    </w:p>
    <w:p w14:paraId="1583D92A" w14:textId="4C770949" w:rsidR="008E61B0" w:rsidRPr="00704583" w:rsidRDefault="00C54D61" w:rsidP="00C54D61">
      <w:pPr>
        <w:snapToGrid w:val="0"/>
        <w:spacing w:line="276" w:lineRule="auto"/>
        <w:rPr>
          <w:rFonts w:ascii="微軟正黑體" w:eastAsia="微軟正黑體" w:hAnsi="微軟正黑體"/>
          <w:b/>
          <w:noProof/>
          <w:sz w:val="28"/>
          <w:szCs w:val="28"/>
        </w:rPr>
      </w:pPr>
      <w:r w:rsidRPr="00C54D61">
        <w:rPr>
          <w:rFonts w:ascii="微軟正黑體" w:eastAsia="DengXian" w:hAnsi="微軟正黑體" w:hint="eastAsia"/>
          <w:b/>
          <w:noProof/>
          <w:sz w:val="28"/>
          <w:szCs w:val="28"/>
        </w:rPr>
        <w:lastRenderedPageBreak/>
        <w:t>小结</w:t>
      </w:r>
    </w:p>
    <w:p w14:paraId="28D73D91" w14:textId="18E782F4" w:rsidR="0000191B" w:rsidRPr="00704583" w:rsidRDefault="00AF0948" w:rsidP="00C54D61">
      <w:pPr>
        <w:snapToGrid w:val="0"/>
        <w:spacing w:line="276" w:lineRule="auto"/>
        <w:jc w:val="both"/>
        <w:rPr>
          <w:rFonts w:ascii="微軟正黑體" w:eastAsia="微軟正黑體" w:hAnsi="微軟正黑體"/>
          <w:color w:val="FF0000"/>
        </w:rPr>
      </w:pPr>
      <w:r w:rsidRPr="00704583">
        <w:rPr>
          <w:noProof/>
          <w:lang w:val="en-US"/>
        </w:rPr>
        <w:drawing>
          <wp:anchor distT="0" distB="0" distL="114300" distR="114300" simplePos="0" relativeHeight="251630592" behindDoc="0" locked="0" layoutInCell="1" allowOverlap="1" wp14:anchorId="0D4BFFB6" wp14:editId="77FD2363">
            <wp:simplePos x="0" y="0"/>
            <wp:positionH relativeFrom="margin">
              <wp:posOffset>4024962</wp:posOffset>
            </wp:positionH>
            <wp:positionV relativeFrom="paragraph">
              <wp:posOffset>25731</wp:posOffset>
            </wp:positionV>
            <wp:extent cx="1447800" cy="1416050"/>
            <wp:effectExtent l="0" t="0" r="0" b="0"/>
            <wp:wrapSquare wrapText="bothSides"/>
            <wp:docPr id="477" name="圖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e-media shouldn't be a plague of false news - Chinadaily.com.cn"/>
                    <pic:cNvPicPr>
                      <a:picLocks noChangeAspect="1" noChangeArrowheads="1"/>
                    </pic:cNvPicPr>
                  </pic:nvPicPr>
                  <pic:blipFill>
                    <a:blip r:embed="rId34" cstate="screen">
                      <a:extLst>
                        <a:ext uri="{28A0092B-C50C-407E-A947-70E740481C1C}">
                          <a14:useLocalDpi xmlns:a14="http://schemas.microsoft.com/office/drawing/2010/main"/>
                        </a:ext>
                      </a:extLst>
                    </a:blip>
                    <a:stretch>
                      <a:fillRect/>
                    </a:stretch>
                  </pic:blipFill>
                  <pic:spPr bwMode="auto">
                    <a:xfrm>
                      <a:off x="0" y="0"/>
                      <a:ext cx="1447800" cy="1416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4D61" w:rsidRPr="00C54D61">
        <w:rPr>
          <w:rFonts w:ascii="微軟正黑體" w:eastAsia="DengXian" w:hAnsi="微軟正黑體" w:hint="eastAsia"/>
          <w:bCs/>
          <w:noProof/>
        </w:rPr>
        <w:t>我们</w:t>
      </w:r>
      <w:r w:rsidR="00C54D61" w:rsidRPr="00C54D61">
        <w:rPr>
          <w:rFonts w:ascii="微軟正黑體" w:eastAsia="DengXian" w:hAnsi="微軟正黑體" w:hint="eastAsia"/>
        </w:rPr>
        <w:t>接收及发放媒体资讯时，必须采取审慎的态度。</w:t>
      </w:r>
      <w:r w:rsidR="00C54D61" w:rsidRPr="00C54D61">
        <w:rPr>
          <w:rFonts w:ascii="微軟正黑體" w:eastAsia="DengXian" w:hAnsi="微軟正黑體" w:hint="eastAsia"/>
          <w:lang w:val="en-US"/>
        </w:rPr>
        <w:t>随着科技发展，媒体使用更简单便捷，资讯的创造和发布已不再局限于传统媒体或官方机构，而是人人都可以是创造者、发布者及评论者。我们接收大量媒体资讯，倘若未核实便马上发布或分享，不但会加速不实资讯的流传，亦会无意间成为散播不实资讯及网络欺凌的帮凶。</w:t>
      </w:r>
      <w:r w:rsidR="003477D9" w:rsidRPr="00704583">
        <w:rPr>
          <w:rFonts w:ascii="微軟正黑體" w:eastAsia="微軟正黑體" w:hAnsi="微軟正黑體"/>
          <w:lang w:val="en-US"/>
        </w:rPr>
        <w:t xml:space="preserve"> </w:t>
      </w:r>
    </w:p>
    <w:p w14:paraId="730B481A" w14:textId="12DA027D" w:rsidR="00D53A50" w:rsidRPr="00704583" w:rsidRDefault="00D53A50" w:rsidP="00C54D61">
      <w:pPr>
        <w:snapToGrid w:val="0"/>
        <w:spacing w:line="276" w:lineRule="auto"/>
        <w:rPr>
          <w:rFonts w:ascii="微軟正黑體" w:eastAsia="微軟正黑體" w:hAnsi="微軟正黑體"/>
          <w:color w:val="FF0000"/>
        </w:rPr>
      </w:pPr>
    </w:p>
    <w:p w14:paraId="1CF1046E" w14:textId="3D899279" w:rsidR="0000191B" w:rsidRPr="00704583" w:rsidRDefault="005A75B8" w:rsidP="00C54D61">
      <w:pPr>
        <w:snapToGrid w:val="0"/>
        <w:spacing w:line="276" w:lineRule="auto"/>
        <w:jc w:val="both"/>
        <w:rPr>
          <w:rFonts w:ascii="微軟正黑體" w:eastAsia="微軟正黑體" w:hAnsi="微軟正黑體"/>
        </w:rPr>
      </w:pPr>
      <w:r w:rsidRPr="00704583">
        <w:rPr>
          <w:rFonts w:ascii="微軟正黑體" w:eastAsia="微軟正黑體" w:hAnsi="微軟正黑體" w:hint="eastAsia"/>
          <w:noProof/>
          <w:lang w:val="en-US"/>
        </w:rPr>
        <w:drawing>
          <wp:anchor distT="0" distB="0" distL="114300" distR="114300" simplePos="0" relativeHeight="251632640" behindDoc="0" locked="0" layoutInCell="1" allowOverlap="1" wp14:anchorId="52982296" wp14:editId="454394A9">
            <wp:simplePos x="0" y="0"/>
            <wp:positionH relativeFrom="margin">
              <wp:posOffset>116205</wp:posOffset>
            </wp:positionH>
            <wp:positionV relativeFrom="paragraph">
              <wp:posOffset>155575</wp:posOffset>
            </wp:positionV>
            <wp:extent cx="1633855" cy="1400175"/>
            <wp:effectExtent l="0" t="0" r="4445" b="0"/>
            <wp:wrapSquare wrapText="bothSides"/>
            <wp:docPr id="85" name="圖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ncerewong\AppData\Local\Microsoft\Windows\INetCache\Content.MSO\C7986AE.tmp"/>
                    <pic:cNvPicPr>
                      <a:picLocks noChangeAspect="1" noChangeArrowheads="1"/>
                    </pic:cNvPicPr>
                  </pic:nvPicPr>
                  <pic:blipFill>
                    <a:blip r:embed="rId35" cstate="screen">
                      <a:extLst>
                        <a:ext uri="{28A0092B-C50C-407E-A947-70E740481C1C}">
                          <a14:useLocalDpi xmlns:a14="http://schemas.microsoft.com/office/drawing/2010/main"/>
                        </a:ext>
                      </a:extLst>
                    </a:blip>
                    <a:stretch>
                      <a:fillRect/>
                    </a:stretch>
                  </pic:blipFill>
                  <pic:spPr bwMode="auto">
                    <a:xfrm>
                      <a:off x="0" y="0"/>
                      <a:ext cx="1633855" cy="1400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4D61" w:rsidRPr="00C54D61">
        <w:rPr>
          <w:rFonts w:ascii="微軟正黑體" w:eastAsia="DengXian" w:hAnsi="微軟正黑體" w:hint="eastAsia"/>
          <w:lang w:val="en-US"/>
        </w:rPr>
        <w:t>再者，如果当中资讯内容带有煽动性，人们因一时情绪激动，不慎参与了违法行为，后果将不堪设想。</w:t>
      </w:r>
      <w:r w:rsidR="00C54D61" w:rsidRPr="00C54D61">
        <w:rPr>
          <w:rFonts w:ascii="微軟正黑體" w:eastAsia="DengXian" w:hAnsi="微軟正黑體" w:hint="eastAsia"/>
        </w:rPr>
        <w:t>故此，我们要拒绝接收、转发及发布不良媒体资讯包括内容失实、不健康的资讯如暴力、色情、赌博等，同时提高警觉，避免堕入网络陷阱，招至严重损失，亦有助维持网络有序运作。</w:t>
      </w:r>
    </w:p>
    <w:p w14:paraId="576AC9CA" w14:textId="77777777" w:rsidR="00D53A50" w:rsidRPr="00704583" w:rsidRDefault="00D53A50" w:rsidP="00C54D61">
      <w:pPr>
        <w:snapToGrid w:val="0"/>
        <w:spacing w:line="276" w:lineRule="auto"/>
        <w:rPr>
          <w:rFonts w:ascii="微軟正黑體" w:eastAsia="微軟正黑體" w:hAnsi="微軟正黑體"/>
          <w:color w:val="FF0000"/>
        </w:rPr>
      </w:pPr>
    </w:p>
    <w:p w14:paraId="6FC841C6" w14:textId="77777777" w:rsidR="00C54D61" w:rsidRDefault="00C54D61" w:rsidP="00C54D61">
      <w:pPr>
        <w:snapToGrid w:val="0"/>
        <w:spacing w:line="276" w:lineRule="auto"/>
        <w:jc w:val="both"/>
        <w:rPr>
          <w:rFonts w:ascii="微軟正黑體" w:eastAsia="DengXian" w:hAnsi="微軟正黑體"/>
        </w:rPr>
      </w:pPr>
    </w:p>
    <w:p w14:paraId="568E5B1F" w14:textId="077D5F93" w:rsidR="0011647D" w:rsidRPr="00704583" w:rsidRDefault="00402500" w:rsidP="00C54D61">
      <w:pPr>
        <w:snapToGrid w:val="0"/>
        <w:spacing w:line="276" w:lineRule="auto"/>
        <w:jc w:val="both"/>
        <w:rPr>
          <w:rFonts w:eastAsiaTheme="minorEastAsia"/>
          <w:sz w:val="22"/>
          <w:szCs w:val="22"/>
          <w:lang w:val="en-US"/>
        </w:rPr>
      </w:pPr>
      <w:r w:rsidRPr="00704583">
        <w:rPr>
          <w:noProof/>
          <w:lang w:val="en-US"/>
        </w:rPr>
        <w:drawing>
          <wp:anchor distT="0" distB="0" distL="114300" distR="114300" simplePos="0" relativeHeight="251631616" behindDoc="0" locked="0" layoutInCell="1" allowOverlap="1" wp14:anchorId="63F3BEBD" wp14:editId="4CAAEF6F">
            <wp:simplePos x="0" y="0"/>
            <wp:positionH relativeFrom="margin">
              <wp:posOffset>2925275</wp:posOffset>
            </wp:positionH>
            <wp:positionV relativeFrom="paragraph">
              <wp:posOffset>676631</wp:posOffset>
            </wp:positionV>
            <wp:extent cx="2270760" cy="1224280"/>
            <wp:effectExtent l="0" t="0" r="2540" b="0"/>
            <wp:wrapSquare wrapText="bothSides"/>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yber Bullying Stock Illustrations, Cliparts And Royalty Free ..."/>
                    <pic:cNvPicPr>
                      <a:picLocks noChangeAspect="1" noChangeArrowheads="1"/>
                    </pic:cNvPicPr>
                  </pic:nvPicPr>
                  <pic:blipFill>
                    <a:blip r:embed="rId36" cstate="screen">
                      <a:extLst>
                        <a:ext uri="{28A0092B-C50C-407E-A947-70E740481C1C}">
                          <a14:useLocalDpi xmlns:a14="http://schemas.microsoft.com/office/drawing/2010/main"/>
                        </a:ext>
                      </a:extLst>
                    </a:blip>
                    <a:stretch>
                      <a:fillRect/>
                    </a:stretch>
                  </pic:blipFill>
                  <pic:spPr bwMode="auto">
                    <a:xfrm>
                      <a:off x="0" y="0"/>
                      <a:ext cx="2270760" cy="1224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4D61" w:rsidRPr="00C54D61">
        <w:rPr>
          <w:rFonts w:ascii="微軟正黑體" w:eastAsia="DengXian" w:hAnsi="微軟正黑體" w:hint="eastAsia"/>
        </w:rPr>
        <w:t>更重要的是，</w:t>
      </w:r>
      <w:r w:rsidR="00C54D61" w:rsidRPr="00C54D61">
        <w:rPr>
          <w:rFonts w:ascii="微軟正黑體" w:eastAsia="DengXian" w:hAnsi="微軟正黑體" w:hint="eastAsia"/>
          <w:lang w:val="en-US"/>
        </w:rPr>
        <w:t>不论在现实生活或是网络世界，我们都要做一个负责任的公民，凡事谨言慎行，具备同理心，不可利用网络世界的匿名性，肆意做出伤害他人的事。切记，在你眼中一个单纯的转发或留言，随时成为他人生命中难以褪色的伤疤。学会保护自己及他人，不做损害他人、不利社会稳定的行为，也要提升对网络安全和国家安全的意识。</w:t>
      </w:r>
      <w:r w:rsidR="0011647D" w:rsidRPr="00704583">
        <w:rPr>
          <w:rFonts w:eastAsiaTheme="minorEastAsia"/>
          <w:sz w:val="22"/>
          <w:szCs w:val="22"/>
        </w:rPr>
        <w:br w:type="page"/>
      </w:r>
    </w:p>
    <w:p w14:paraId="283D2DBA" w14:textId="23E8E6FD" w:rsidR="005F49CD" w:rsidRPr="00704583" w:rsidRDefault="005D7DEA" w:rsidP="005F49CD">
      <w:pPr>
        <w:rPr>
          <w:rFonts w:eastAsiaTheme="minorEastAsia"/>
          <w:sz w:val="22"/>
          <w:szCs w:val="22"/>
        </w:rPr>
      </w:pPr>
      <w:r w:rsidRPr="00704583">
        <w:rPr>
          <w:rFonts w:ascii="微軟正黑體" w:eastAsia="微軟正黑體" w:hAnsi="微軟正黑體"/>
          <w:noProof/>
          <w:lang w:val="en-US"/>
        </w:rPr>
        <w:lastRenderedPageBreak/>
        <w:drawing>
          <wp:anchor distT="0" distB="0" distL="114300" distR="114300" simplePos="0" relativeHeight="251645952" behindDoc="0" locked="0" layoutInCell="1" allowOverlap="1" wp14:anchorId="5CBC19C0" wp14:editId="54B05F92">
            <wp:simplePos x="0" y="0"/>
            <wp:positionH relativeFrom="column">
              <wp:posOffset>462915</wp:posOffset>
            </wp:positionH>
            <wp:positionV relativeFrom="paragraph">
              <wp:posOffset>184785</wp:posOffset>
            </wp:positionV>
            <wp:extent cx="449580" cy="743585"/>
            <wp:effectExtent l="0" t="0" r="0" b="0"/>
            <wp:wrapNone/>
            <wp:docPr id="215" name="圖片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圖片 215"/>
                    <pic:cNvPicPr>
                      <a:picLocks noChangeAspect="1" noChangeArrowheads="1"/>
                    </pic:cNvPicPr>
                  </pic:nvPicPr>
                  <pic:blipFill>
                    <a:blip r:embed="rId14" cstate="screen"/>
                    <a:stretch>
                      <a:fillRect/>
                    </a:stretch>
                  </pic:blipFill>
                  <pic:spPr>
                    <a:xfrm>
                      <a:off x="0" y="0"/>
                      <a:ext cx="44958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27C6" w:rsidRPr="00704583">
        <w:rPr>
          <w:rFonts w:ascii="微軟正黑體" w:eastAsia="微軟正黑體" w:hAnsi="微軟正黑體"/>
          <w:b/>
          <w:noProof/>
          <w:sz w:val="28"/>
          <w:szCs w:val="28"/>
          <w:lang w:val="en-US"/>
        </w:rPr>
        <w:drawing>
          <wp:anchor distT="0" distB="0" distL="114300" distR="114300" simplePos="0" relativeHeight="251628544" behindDoc="1" locked="0" layoutInCell="1" allowOverlap="1" wp14:anchorId="7B97E289" wp14:editId="0D4F539C">
            <wp:simplePos x="0" y="0"/>
            <wp:positionH relativeFrom="column">
              <wp:posOffset>-722874</wp:posOffset>
            </wp:positionH>
            <wp:positionV relativeFrom="paragraph">
              <wp:posOffset>-450166</wp:posOffset>
            </wp:positionV>
            <wp:extent cx="6696221" cy="9353910"/>
            <wp:effectExtent l="0" t="0" r="0" b="0"/>
            <wp:wrapNone/>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7">
                      <a:extLst>
                        <a:ext uri="{28A0092B-C50C-407E-A947-70E740481C1C}">
                          <a14:useLocalDpi xmlns:a14="http://schemas.microsoft.com/office/drawing/2010/main" val="0"/>
                        </a:ext>
                      </a:extLst>
                    </a:blip>
                    <a:srcRect t="3107" b="7070"/>
                    <a:stretch/>
                  </pic:blipFill>
                  <pic:spPr bwMode="auto">
                    <a:xfrm>
                      <a:off x="0" y="0"/>
                      <a:ext cx="6696221" cy="9353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477F3" w:rsidRPr="00704583">
        <w:rPr>
          <w:noProof/>
          <w:lang w:val="en-US"/>
        </w:rPr>
        <mc:AlternateContent>
          <mc:Choice Requires="wps">
            <w:drawing>
              <wp:anchor distT="45720" distB="45720" distL="114300" distR="114300" simplePos="0" relativeHeight="251661312" behindDoc="0" locked="0" layoutInCell="1" allowOverlap="1" wp14:anchorId="46FEF9F8" wp14:editId="37474CE8">
                <wp:simplePos x="0" y="0"/>
                <wp:positionH relativeFrom="margin">
                  <wp:posOffset>3869055</wp:posOffset>
                </wp:positionH>
                <wp:positionV relativeFrom="paragraph">
                  <wp:posOffset>243205</wp:posOffset>
                </wp:positionV>
                <wp:extent cx="808355" cy="345440"/>
                <wp:effectExtent l="0" t="0" r="0" b="0"/>
                <wp:wrapNone/>
                <wp:docPr id="10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345440"/>
                        </a:xfrm>
                        <a:prstGeom prst="rect">
                          <a:avLst/>
                        </a:prstGeom>
                        <a:noFill/>
                        <a:ln w="9525">
                          <a:noFill/>
                          <a:miter lim="800000"/>
                          <a:headEnd/>
                          <a:tailEnd/>
                        </a:ln>
                      </wps:spPr>
                      <wps:txbx>
                        <w:txbxContent>
                          <w:p w14:paraId="42AFC4A9" w14:textId="6D8FCD3A" w:rsidR="00763D83" w:rsidRPr="00376E65" w:rsidRDefault="00C54D61" w:rsidP="00054EB2">
                            <w:pPr>
                              <w:jc w:val="center"/>
                              <w:rPr>
                                <w:rFonts w:eastAsiaTheme="minorEastAsia"/>
                                <w:lang w:eastAsia="zh-TW"/>
                              </w:rPr>
                            </w:pPr>
                            <w:r w:rsidRPr="00C54D61">
                              <w:rPr>
                                <w:rFonts w:eastAsia="DengXian" w:hint="eastAsia"/>
                              </w:rPr>
                              <w:t>附录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FEF9F8" id="_x0000_s1044" type="#_x0000_t202" style="position:absolute;margin-left:304.65pt;margin-top:19.15pt;width:63.65pt;height:27.2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" filled="f" stroked="f">
                <v:textbox style="mso-fit-shape-to-text:t">
                  <w:txbxContent>
                    <w:p w14:paraId="42AFC4A9" w14:textId="6D8FCD3A" w:rsidR="00763D83" w:rsidRPr="00376E65" w:rsidRDefault="00C54D61" w:rsidP="00054EB2">
                      <w:pPr>
                        <w:jc w:val="center"/>
                        <w:rPr>
                          <w:rFonts w:eastAsiaTheme="minorEastAsia"/>
                          <w:lang w:eastAsia="zh-TW"/>
                        </w:rPr>
                      </w:pPr>
                      <w:r w:rsidRPr="00C54D61">
                        <w:rPr>
                          <w:rFonts w:eastAsia="DengXian" w:hint="eastAsia"/>
                        </w:rPr>
                        <w:t>附录三</w:t>
                      </w:r>
                    </w:p>
                  </w:txbxContent>
                </v:textbox>
                <w10:wrap anchorx="margin"/>
              </v:shape>
            </w:pict>
          </mc:Fallback>
        </mc:AlternateContent>
      </w:r>
    </w:p>
    <w:p w14:paraId="40E15DC0" w14:textId="56F01707" w:rsidR="001A3F06" w:rsidRPr="00704583" w:rsidRDefault="00851F90" w:rsidP="00FA1118">
      <w:pPr>
        <w:snapToGrid w:val="0"/>
        <w:rPr>
          <w:rFonts w:ascii="微軟正黑體" w:eastAsia="微軟正黑體" w:hAnsi="微軟正黑體"/>
          <w:b/>
          <w:sz w:val="28"/>
          <w:szCs w:val="28"/>
        </w:rPr>
      </w:pPr>
      <w:r w:rsidRPr="00704583">
        <w:rPr>
          <w:rFonts w:ascii="微軟正黑體" w:eastAsia="微軟正黑體" w:hAnsi="微軟正黑體" w:hint="eastAsia"/>
          <w:b/>
          <w:sz w:val="28"/>
          <w:szCs w:val="28"/>
        </w:rPr>
        <w:t xml:space="preserve">     </w:t>
      </w:r>
    </w:p>
    <w:p w14:paraId="129FC42D" w14:textId="5F9599BD" w:rsidR="000B53C0" w:rsidRPr="00704583" w:rsidRDefault="00C54D61" w:rsidP="003427C6">
      <w:pPr>
        <w:snapToGrid w:val="0"/>
        <w:ind w:firstLineChars="500" w:firstLine="1400"/>
        <w:rPr>
          <w:rFonts w:ascii="微軟正黑體" w:eastAsia="微軟正黑體" w:hAnsi="微軟正黑體"/>
          <w:b/>
          <w:sz w:val="28"/>
          <w:szCs w:val="28"/>
        </w:rPr>
      </w:pPr>
      <w:r w:rsidRPr="00C54D61">
        <w:rPr>
          <w:rFonts w:ascii="微軟正黑體" w:eastAsia="DengXian" w:hAnsi="微軟正黑體" w:hint="eastAsia"/>
          <w:b/>
          <w:sz w:val="28"/>
          <w:szCs w:val="28"/>
        </w:rPr>
        <w:t>知多一点点︰打击假新闻</w:t>
      </w:r>
    </w:p>
    <w:p w14:paraId="4CADCEA4" w14:textId="08E48878" w:rsidR="0044790A" w:rsidRPr="00704583" w:rsidRDefault="0044790A" w:rsidP="008F7410">
      <w:pPr>
        <w:snapToGrid w:val="0"/>
        <w:spacing w:line="276" w:lineRule="auto"/>
        <w:rPr>
          <w:rFonts w:ascii="微軟正黑體" w:eastAsia="微軟正黑體" w:hAnsi="微軟正黑體"/>
          <w:lang w:eastAsia="zh-HK"/>
        </w:rPr>
      </w:pPr>
    </w:p>
    <w:p w14:paraId="3CEBF77E" w14:textId="4B8EC40A" w:rsidR="0044790A" w:rsidRPr="00704583" w:rsidRDefault="00E477F3" w:rsidP="008F7410">
      <w:pPr>
        <w:snapToGrid w:val="0"/>
        <w:spacing w:line="276" w:lineRule="auto"/>
        <w:rPr>
          <w:rFonts w:ascii="微軟正黑體" w:eastAsia="微軟正黑體" w:hAnsi="微軟正黑體"/>
          <w:lang w:eastAsia="zh-HK"/>
        </w:rPr>
      </w:pPr>
      <w:r w:rsidRPr="00704583">
        <w:rPr>
          <w:noProof/>
          <w:lang w:val="en-US"/>
        </w:rPr>
        <mc:AlternateContent>
          <mc:Choice Requires="wps">
            <w:drawing>
              <wp:anchor distT="0" distB="0" distL="114300" distR="114300" simplePos="0" relativeHeight="251665408" behindDoc="0" locked="0" layoutInCell="1" allowOverlap="1" wp14:anchorId="78051715" wp14:editId="455E33D4">
                <wp:simplePos x="0" y="0"/>
                <wp:positionH relativeFrom="column">
                  <wp:posOffset>-184150</wp:posOffset>
                </wp:positionH>
                <wp:positionV relativeFrom="paragraph">
                  <wp:posOffset>219075</wp:posOffset>
                </wp:positionV>
                <wp:extent cx="3770630" cy="2400300"/>
                <wp:effectExtent l="19050" t="19050" r="1270" b="0"/>
                <wp:wrapNone/>
                <wp:docPr id="53" name="矩形: 圓角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70630" cy="2400300"/>
                        </a:xfrm>
                        <a:prstGeom prst="roundRect">
                          <a:avLst/>
                        </a:prstGeom>
                        <a:noFill/>
                        <a:ln w="38100">
                          <a:solidFill>
                            <a:srgbClr val="FF66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3548C7" w14:textId="16FEED1A" w:rsidR="00763D83" w:rsidRPr="007F314E" w:rsidRDefault="00C54D61" w:rsidP="00C54D61">
                            <w:pPr>
                              <w:snapToGrid w:val="0"/>
                              <w:spacing w:line="276" w:lineRule="auto"/>
                              <w:jc w:val="both"/>
                              <w:rPr>
                                <w:rFonts w:ascii="微軟正黑體" w:eastAsia="微軟正黑體" w:hAnsi="微軟正黑體"/>
                                <w:b/>
                                <w:bCs/>
                                <w:color w:val="000000" w:themeColor="text1"/>
                                <w:lang w:eastAsia="zh-HK"/>
                              </w:rPr>
                            </w:pPr>
                            <w:r w:rsidRPr="00C54D61">
                              <w:rPr>
                                <w:rFonts w:ascii="微軟正黑體" w:eastAsia="DengXian" w:hAnsi="微軟正黑體" w:hint="eastAsia"/>
                                <w:b/>
                                <w:bCs/>
                                <w:color w:val="000000" w:themeColor="text1"/>
                              </w:rPr>
                              <w:t>利用网上新闻媒体发放假消息</w:t>
                            </w:r>
                            <w:r w:rsidRPr="00C54D61">
                              <w:rPr>
                                <w:rFonts w:ascii="微軟正黑體" w:eastAsia="DengXian" w:hAnsi="微軟正黑體"/>
                                <w:b/>
                                <w:bCs/>
                                <w:color w:val="000000" w:themeColor="text1"/>
                              </w:rPr>
                              <w:t xml:space="preserve">  </w:t>
                            </w:r>
                            <w:r w:rsidRPr="00C54D61">
                              <w:rPr>
                                <w:rFonts w:ascii="微軟正黑體" w:eastAsia="DengXian" w:hAnsi="微軟正黑體" w:hint="eastAsia"/>
                                <w:b/>
                                <w:bCs/>
                                <w:color w:val="000000" w:themeColor="text1"/>
                              </w:rPr>
                              <w:t>少年盗网满城风雨</w:t>
                            </w:r>
                          </w:p>
                          <w:p w14:paraId="40922CBA" w14:textId="20475B53" w:rsidR="00763D83" w:rsidRPr="007F314E" w:rsidRDefault="00C54D61" w:rsidP="00C54D61">
                            <w:pPr>
                              <w:snapToGrid w:val="0"/>
                              <w:spacing w:line="276" w:lineRule="auto"/>
                              <w:jc w:val="both"/>
                              <w:rPr>
                                <w:color w:val="000000" w:themeColor="text1"/>
                              </w:rPr>
                            </w:pPr>
                            <w:r w:rsidRPr="00C54D61">
                              <w:rPr>
                                <w:rFonts w:ascii="微軟正黑體" w:eastAsia="DengXian" w:hAnsi="微軟正黑體"/>
                                <w:color w:val="000000" w:themeColor="text1"/>
                              </w:rPr>
                              <w:t>2003</w:t>
                            </w:r>
                            <w:r w:rsidRPr="00C54D61">
                              <w:rPr>
                                <w:rFonts w:ascii="微軟正黑體" w:eastAsia="DengXian" w:hAnsi="微軟正黑體" w:hint="eastAsia"/>
                                <w:color w:val="000000" w:themeColor="text1"/>
                              </w:rPr>
                              <w:t>年，</w:t>
                            </w:r>
                            <w:r w:rsidRPr="00C54D61">
                              <w:rPr>
                                <w:rFonts w:ascii="微軟正黑體" w:eastAsia="DengXian" w:hAnsi="微軟正黑體"/>
                                <w:color w:val="000000" w:themeColor="text1"/>
                              </w:rPr>
                              <w:t>14</w:t>
                            </w:r>
                            <w:r w:rsidRPr="00C54D61">
                              <w:rPr>
                                <w:rFonts w:ascii="微軟正黑體" w:eastAsia="DengXian" w:hAnsi="微軟正黑體" w:hint="eastAsia"/>
                                <w:color w:val="000000" w:themeColor="text1"/>
                              </w:rPr>
                              <w:t>岁少年把网上新闻媒体的格式改头换面，在互联网上散播谣言，讹称特首宣布</w:t>
                            </w:r>
                            <w:r w:rsidRPr="00C54D61">
                              <w:rPr>
                                <w:rFonts w:ascii="新細明體" w:eastAsia="DengXian" w:hAnsi="新細明體" w:hint="eastAsia"/>
                                <w:color w:val="000000" w:themeColor="text1"/>
                              </w:rPr>
                              <w:t>「</w:t>
                            </w:r>
                            <w:r w:rsidRPr="00C54D61">
                              <w:rPr>
                                <w:rFonts w:ascii="微軟正黑體" w:eastAsia="DengXian" w:hAnsi="微軟正黑體" w:hint="eastAsia"/>
                                <w:color w:val="000000" w:themeColor="text1"/>
                              </w:rPr>
                              <w:t>香港成为疫埠</w:t>
                            </w:r>
                            <w:r w:rsidRPr="00C54D61">
                              <w:rPr>
                                <w:rFonts w:ascii="新細明體" w:eastAsia="DengXian" w:hAnsi="新細明體" w:hint="eastAsia"/>
                                <w:color w:val="000000" w:themeColor="text1"/>
                              </w:rPr>
                              <w:t>」</w:t>
                            </w:r>
                            <w:r w:rsidRPr="00C54D61">
                              <w:rPr>
                                <w:rFonts w:ascii="微軟正黑體" w:eastAsia="DengXian" w:hAnsi="微軟正黑體" w:hint="eastAsia"/>
                                <w:color w:val="000000" w:themeColor="text1"/>
                              </w:rPr>
                              <w:t>，将假消息上载到自己网页，引起公众恐慌。最后，少年被警方以《检疫及防疫条例》检控。</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051715" id="矩形: 圓角 53" o:spid="_x0000_s1045" style="position:absolute;margin-left:-14.5pt;margin-top:17.25pt;width:296.9pt;height:18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" filled="f" strokecolor="#f60" strokeweight="3pt">
                <v:stroke joinstyle="miter"/>
                <v:path arrowok="t"/>
                <v:textbox>
                  <w:txbxContent>
                    <w:p w14:paraId="5D3548C7" w14:textId="16FEED1A" w:rsidR="00763D83" w:rsidRPr="007F314E" w:rsidRDefault="00C54D61" w:rsidP="00C54D61">
                      <w:pPr>
                        <w:snapToGrid w:val="0"/>
                        <w:spacing w:line="276" w:lineRule="auto"/>
                        <w:jc w:val="both"/>
                        <w:rPr>
                          <w:rFonts w:ascii="微軟正黑體" w:eastAsia="微軟正黑體" w:hAnsi="微軟正黑體"/>
                          <w:b/>
                          <w:bCs/>
                          <w:color w:val="000000" w:themeColor="text1"/>
                          <w:lang w:eastAsia="zh-HK"/>
                        </w:rPr>
                      </w:pPr>
                      <w:r w:rsidRPr="00C54D61">
                        <w:rPr>
                          <w:rFonts w:ascii="微軟正黑體" w:eastAsia="DengXian" w:hAnsi="微軟正黑體" w:hint="eastAsia"/>
                          <w:b/>
                          <w:bCs/>
                          <w:color w:val="000000" w:themeColor="text1"/>
                        </w:rPr>
                        <w:t>利用网上新闻媒体发放假消息</w:t>
                      </w:r>
                      <w:r w:rsidRPr="00C54D61">
                        <w:rPr>
                          <w:rFonts w:ascii="微軟正黑體" w:eastAsia="DengXian" w:hAnsi="微軟正黑體"/>
                          <w:b/>
                          <w:bCs/>
                          <w:color w:val="000000" w:themeColor="text1"/>
                        </w:rPr>
                        <w:t xml:space="preserve">  </w:t>
                      </w:r>
                      <w:r w:rsidRPr="00C54D61">
                        <w:rPr>
                          <w:rFonts w:ascii="微軟正黑體" w:eastAsia="DengXian" w:hAnsi="微軟正黑體" w:hint="eastAsia"/>
                          <w:b/>
                          <w:bCs/>
                          <w:color w:val="000000" w:themeColor="text1"/>
                        </w:rPr>
                        <w:t>少年盗网满城风雨</w:t>
                      </w:r>
                    </w:p>
                    <w:p w14:paraId="40922CBA" w14:textId="20475B53" w:rsidR="00763D83" w:rsidRPr="007F314E" w:rsidRDefault="00C54D61" w:rsidP="00C54D61">
                      <w:pPr>
                        <w:snapToGrid w:val="0"/>
                        <w:spacing w:line="276" w:lineRule="auto"/>
                        <w:jc w:val="both"/>
                        <w:rPr>
                          <w:color w:val="000000" w:themeColor="text1"/>
                        </w:rPr>
                      </w:pPr>
                      <w:r w:rsidRPr="00C54D61">
                        <w:rPr>
                          <w:rFonts w:ascii="微軟正黑體" w:eastAsia="DengXian" w:hAnsi="微軟正黑體"/>
                          <w:color w:val="000000" w:themeColor="text1"/>
                        </w:rPr>
                        <w:t>2003</w:t>
                      </w:r>
                      <w:r w:rsidRPr="00C54D61">
                        <w:rPr>
                          <w:rFonts w:ascii="微軟正黑體" w:eastAsia="DengXian" w:hAnsi="微軟正黑體" w:hint="eastAsia"/>
                          <w:color w:val="000000" w:themeColor="text1"/>
                        </w:rPr>
                        <w:t>年，</w:t>
                      </w:r>
                      <w:r w:rsidRPr="00C54D61">
                        <w:rPr>
                          <w:rFonts w:ascii="微軟正黑體" w:eastAsia="DengXian" w:hAnsi="微軟正黑體"/>
                          <w:color w:val="000000" w:themeColor="text1"/>
                        </w:rPr>
                        <w:t>14</w:t>
                      </w:r>
                      <w:r w:rsidRPr="00C54D61">
                        <w:rPr>
                          <w:rFonts w:ascii="微軟正黑體" w:eastAsia="DengXian" w:hAnsi="微軟正黑體" w:hint="eastAsia"/>
                          <w:color w:val="000000" w:themeColor="text1"/>
                        </w:rPr>
                        <w:t>岁少年把网上新闻媒体的格式改头换面，在互联网上散播谣言，讹称特首宣布</w:t>
                      </w:r>
                      <w:r w:rsidRPr="00C54D61">
                        <w:rPr>
                          <w:rFonts w:ascii="新細明體" w:eastAsia="DengXian" w:hAnsi="新細明體" w:hint="eastAsia"/>
                          <w:color w:val="000000" w:themeColor="text1"/>
                        </w:rPr>
                        <w:t>「</w:t>
                      </w:r>
                      <w:r w:rsidRPr="00C54D61">
                        <w:rPr>
                          <w:rFonts w:ascii="微軟正黑體" w:eastAsia="DengXian" w:hAnsi="微軟正黑體" w:hint="eastAsia"/>
                          <w:color w:val="000000" w:themeColor="text1"/>
                        </w:rPr>
                        <w:t>香港成为疫埠</w:t>
                      </w:r>
                      <w:r w:rsidRPr="00C54D61">
                        <w:rPr>
                          <w:rFonts w:ascii="新細明體" w:eastAsia="DengXian" w:hAnsi="新細明體" w:hint="eastAsia"/>
                          <w:color w:val="000000" w:themeColor="text1"/>
                        </w:rPr>
                        <w:t>」</w:t>
                      </w:r>
                      <w:r w:rsidRPr="00C54D61">
                        <w:rPr>
                          <w:rFonts w:ascii="微軟正黑體" w:eastAsia="DengXian" w:hAnsi="微軟正黑體" w:hint="eastAsia"/>
                          <w:color w:val="000000" w:themeColor="text1"/>
                        </w:rPr>
                        <w:t>，将假消息上载到自己网页，引起公众恐慌。最后，少年被警方以《检疫及防疫条例》检控。</w:t>
                      </w:r>
                    </w:p>
                  </w:txbxContent>
                </v:textbox>
              </v:roundrect>
            </w:pict>
          </mc:Fallback>
        </mc:AlternateContent>
      </w:r>
    </w:p>
    <w:p w14:paraId="7EA5BB5C" w14:textId="44F08330" w:rsidR="0044790A" w:rsidRPr="00704583" w:rsidRDefault="00C54D61" w:rsidP="008F7410">
      <w:pPr>
        <w:snapToGrid w:val="0"/>
        <w:spacing w:line="276" w:lineRule="auto"/>
        <w:rPr>
          <w:rFonts w:ascii="微軟正黑體" w:eastAsia="微軟正黑體" w:hAnsi="微軟正黑體"/>
          <w:lang w:eastAsia="zh-HK"/>
        </w:rPr>
      </w:pPr>
      <w:r>
        <w:rPr>
          <w:noProof/>
        </w:rPr>
        <w:drawing>
          <wp:anchor distT="0" distB="0" distL="114300" distR="114300" simplePos="0" relativeHeight="251770880" behindDoc="0" locked="0" layoutInCell="1" allowOverlap="1" wp14:anchorId="3EED4529" wp14:editId="49F713CC">
            <wp:simplePos x="0" y="0"/>
            <wp:positionH relativeFrom="column">
              <wp:posOffset>4039235</wp:posOffset>
            </wp:positionH>
            <wp:positionV relativeFrom="paragraph">
              <wp:posOffset>182806</wp:posOffset>
            </wp:positionV>
            <wp:extent cx="866692" cy="1540295"/>
            <wp:effectExtent l="0" t="0" r="0" b="3175"/>
            <wp:wrapNone/>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866692" cy="1540295"/>
                    </a:xfrm>
                    <a:prstGeom prst="rect">
                      <a:avLst/>
                    </a:prstGeom>
                    <a:noFill/>
                    <a:ln>
                      <a:noFill/>
                    </a:ln>
                  </pic:spPr>
                </pic:pic>
              </a:graphicData>
            </a:graphic>
          </wp:anchor>
        </w:drawing>
      </w:r>
    </w:p>
    <w:p w14:paraId="732F1D70" w14:textId="4842C79C" w:rsidR="0044790A" w:rsidRPr="00704583" w:rsidRDefault="0044790A" w:rsidP="008F7410">
      <w:pPr>
        <w:snapToGrid w:val="0"/>
        <w:spacing w:line="276" w:lineRule="auto"/>
        <w:rPr>
          <w:rFonts w:ascii="微軟正黑體" w:eastAsia="微軟正黑體" w:hAnsi="微軟正黑體"/>
          <w:lang w:eastAsia="zh-HK"/>
        </w:rPr>
      </w:pPr>
    </w:p>
    <w:p w14:paraId="30E48659" w14:textId="6A9307F3" w:rsidR="0044790A" w:rsidRPr="00704583" w:rsidRDefault="0044790A" w:rsidP="008F7410">
      <w:pPr>
        <w:snapToGrid w:val="0"/>
        <w:spacing w:line="276" w:lineRule="auto"/>
        <w:rPr>
          <w:rFonts w:ascii="微軟正黑體" w:eastAsia="微軟正黑體" w:hAnsi="微軟正黑體"/>
          <w:lang w:eastAsia="zh-HK"/>
        </w:rPr>
      </w:pPr>
    </w:p>
    <w:p w14:paraId="633283ED" w14:textId="5B256779" w:rsidR="0044790A" w:rsidRPr="00704583" w:rsidRDefault="0044790A" w:rsidP="008F7410">
      <w:pPr>
        <w:snapToGrid w:val="0"/>
        <w:spacing w:line="276" w:lineRule="auto"/>
        <w:rPr>
          <w:rFonts w:ascii="微軟正黑體" w:eastAsia="微軟正黑體" w:hAnsi="微軟正黑體"/>
          <w:lang w:eastAsia="zh-HK"/>
        </w:rPr>
      </w:pPr>
    </w:p>
    <w:p w14:paraId="4DAF9B30" w14:textId="293B7468" w:rsidR="00FA1118" w:rsidRPr="00704583" w:rsidRDefault="00FA1118" w:rsidP="008F7410">
      <w:pPr>
        <w:snapToGrid w:val="0"/>
        <w:spacing w:line="276" w:lineRule="auto"/>
        <w:rPr>
          <w:rFonts w:ascii="微軟正黑體" w:eastAsia="微軟正黑體" w:hAnsi="微軟正黑體"/>
          <w:lang w:eastAsia="zh-HK"/>
        </w:rPr>
      </w:pPr>
    </w:p>
    <w:p w14:paraId="3792C1F6" w14:textId="3606CC2B" w:rsidR="00FA1118" w:rsidRPr="00704583" w:rsidRDefault="00FA1118" w:rsidP="008F7410">
      <w:pPr>
        <w:snapToGrid w:val="0"/>
        <w:spacing w:line="276" w:lineRule="auto"/>
        <w:rPr>
          <w:rFonts w:ascii="微軟正黑體" w:eastAsia="微軟正黑體" w:hAnsi="微軟正黑體"/>
          <w:lang w:eastAsia="zh-HK"/>
        </w:rPr>
      </w:pPr>
    </w:p>
    <w:p w14:paraId="561351CA" w14:textId="31213899" w:rsidR="00FA1118" w:rsidRPr="00704583" w:rsidRDefault="00FA1118" w:rsidP="008F7410">
      <w:pPr>
        <w:snapToGrid w:val="0"/>
        <w:spacing w:line="276" w:lineRule="auto"/>
        <w:rPr>
          <w:rFonts w:ascii="微軟正黑體" w:eastAsia="微軟正黑體" w:hAnsi="微軟正黑體"/>
          <w:lang w:eastAsia="zh-HK"/>
        </w:rPr>
      </w:pPr>
    </w:p>
    <w:p w14:paraId="2762779B" w14:textId="011A31C2" w:rsidR="00FA1118" w:rsidRPr="00704583" w:rsidRDefault="00FA1118" w:rsidP="008F7410">
      <w:pPr>
        <w:snapToGrid w:val="0"/>
        <w:spacing w:line="276" w:lineRule="auto"/>
        <w:rPr>
          <w:rFonts w:ascii="微軟正黑體" w:eastAsia="微軟正黑體" w:hAnsi="微軟正黑體"/>
          <w:lang w:eastAsia="zh-HK"/>
        </w:rPr>
      </w:pPr>
    </w:p>
    <w:p w14:paraId="358A61EE" w14:textId="225A3B83" w:rsidR="00FA1118" w:rsidRPr="00704583" w:rsidRDefault="00E477F3" w:rsidP="008F7410">
      <w:pPr>
        <w:snapToGrid w:val="0"/>
        <w:spacing w:line="276" w:lineRule="auto"/>
        <w:rPr>
          <w:rFonts w:ascii="微軟正黑體" w:eastAsia="微軟正黑體" w:hAnsi="微軟正黑體"/>
          <w:lang w:eastAsia="zh-HK"/>
        </w:rPr>
      </w:pPr>
      <w:r w:rsidRPr="00704583">
        <w:rPr>
          <w:noProof/>
          <w:lang w:val="en-US"/>
        </w:rPr>
        <mc:AlternateContent>
          <mc:Choice Requires="wps">
            <w:drawing>
              <wp:anchor distT="0" distB="0" distL="114300" distR="114300" simplePos="0" relativeHeight="251666432" behindDoc="0" locked="0" layoutInCell="1" allowOverlap="1" wp14:anchorId="425FA861" wp14:editId="26BF5366">
                <wp:simplePos x="0" y="0"/>
                <wp:positionH relativeFrom="column">
                  <wp:posOffset>-198120</wp:posOffset>
                </wp:positionH>
                <wp:positionV relativeFrom="paragraph">
                  <wp:posOffset>334010</wp:posOffset>
                </wp:positionV>
                <wp:extent cx="3809365" cy="2261235"/>
                <wp:effectExtent l="19050" t="19050" r="635" b="5715"/>
                <wp:wrapNone/>
                <wp:docPr id="462" name="矩形: 圓角 4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9365" cy="2261235"/>
                        </a:xfrm>
                        <a:prstGeom prst="roundRect">
                          <a:avLst/>
                        </a:prstGeom>
                        <a:noFill/>
                        <a:ln w="381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455610" w14:textId="2B349696" w:rsidR="00763D83" w:rsidRPr="007F314E" w:rsidRDefault="00C54D61" w:rsidP="00C54D61">
                            <w:pPr>
                              <w:snapToGrid w:val="0"/>
                              <w:spacing w:line="276" w:lineRule="auto"/>
                              <w:jc w:val="both"/>
                              <w:rPr>
                                <w:color w:val="000000" w:themeColor="text1"/>
                              </w:rPr>
                            </w:pPr>
                            <w:r w:rsidRPr="00C54D61">
                              <w:rPr>
                                <w:rFonts w:ascii="微軟正黑體" w:eastAsia="DengXian" w:hAnsi="微軟正黑體" w:hint="eastAsia"/>
                                <w:b/>
                                <w:bCs/>
                                <w:color w:val="000000" w:themeColor="text1"/>
                              </w:rPr>
                              <w:t>造谣者被捕！发放某商场有多名员工发烧的假消息</w:t>
                            </w:r>
                            <w:r w:rsidRPr="00C54D61">
                              <w:rPr>
                                <w:rFonts w:ascii="微軟正黑體" w:eastAsia="DengXian" w:hAnsi="微軟正黑體"/>
                                <w:bCs/>
                                <w:color w:val="000000" w:themeColor="text1"/>
                              </w:rPr>
                              <w:t>2020</w:t>
                            </w:r>
                            <w:r w:rsidRPr="00C54D61">
                              <w:rPr>
                                <w:rFonts w:ascii="微軟正黑體" w:eastAsia="DengXian" w:hAnsi="微軟正黑體" w:hint="eastAsia"/>
                                <w:bCs/>
                                <w:color w:val="000000" w:themeColor="text1"/>
                              </w:rPr>
                              <w:t>年，</w:t>
                            </w:r>
                            <w:r w:rsidRPr="00C54D61">
                              <w:rPr>
                                <w:rFonts w:ascii="微軟正黑體" w:eastAsia="DengXian" w:hAnsi="微軟正黑體" w:hint="eastAsia"/>
                                <w:color w:val="000000" w:themeColor="text1"/>
                              </w:rPr>
                              <w:t>一名在商场兼职保安员的男子，涉嫌在社交通讯平台发放虚假讯息，指有关商场内多名员工发烧及请病假，试图夸大新冠肺炎疫情，引起民众恐慌。经调查后，该名男子因为使用无线电话传送虚假讯息而被警方拘捕。</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5FA861" id="矩形: 圓角 462" o:spid="_x0000_s1046" style="position:absolute;margin-left:-15.6pt;margin-top:26.3pt;width:299.95pt;height:178.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" filled="f" strokecolor="#00b050" strokeweight="3pt">
                <v:stroke joinstyle="miter"/>
                <v:path arrowok="t"/>
                <v:textbox>
                  <w:txbxContent>
                    <w:p w14:paraId="00455610" w14:textId="2B349696" w:rsidR="00763D83" w:rsidRPr="007F314E" w:rsidRDefault="00C54D61" w:rsidP="00C54D61">
                      <w:pPr>
                        <w:snapToGrid w:val="0"/>
                        <w:spacing w:line="276" w:lineRule="auto"/>
                        <w:jc w:val="both"/>
                        <w:rPr>
                          <w:color w:val="000000" w:themeColor="text1"/>
                        </w:rPr>
                      </w:pPr>
                      <w:r w:rsidRPr="00C54D61">
                        <w:rPr>
                          <w:rFonts w:ascii="微軟正黑體" w:eastAsia="DengXian" w:hAnsi="微軟正黑體" w:hint="eastAsia"/>
                          <w:b/>
                          <w:bCs/>
                          <w:color w:val="000000" w:themeColor="text1"/>
                        </w:rPr>
                        <w:t>造谣者被捕！发放某商场有多名员工发烧的假消息</w:t>
                      </w:r>
                      <w:r w:rsidRPr="00C54D61">
                        <w:rPr>
                          <w:rFonts w:ascii="微軟正黑體" w:eastAsia="DengXian" w:hAnsi="微軟正黑體"/>
                          <w:bCs/>
                          <w:color w:val="000000" w:themeColor="text1"/>
                        </w:rPr>
                        <w:t>2020</w:t>
                      </w:r>
                      <w:r w:rsidRPr="00C54D61">
                        <w:rPr>
                          <w:rFonts w:ascii="微軟正黑體" w:eastAsia="DengXian" w:hAnsi="微軟正黑體" w:hint="eastAsia"/>
                          <w:bCs/>
                          <w:color w:val="000000" w:themeColor="text1"/>
                        </w:rPr>
                        <w:t>年，</w:t>
                      </w:r>
                      <w:r w:rsidRPr="00C54D61">
                        <w:rPr>
                          <w:rFonts w:ascii="微軟正黑體" w:eastAsia="DengXian" w:hAnsi="微軟正黑體" w:hint="eastAsia"/>
                          <w:color w:val="000000" w:themeColor="text1"/>
                        </w:rPr>
                        <w:t>一名在商场兼职保安员的男子，涉嫌在社交通讯平台发放虚假讯息，指有关商场内多名员工发烧及请病假，试图夸大新冠肺炎疫情，引起民众恐慌。经调查后，该名男子因为使用无线电话传送虚假讯息而被警方拘捕。</w:t>
                      </w:r>
                    </w:p>
                  </w:txbxContent>
                </v:textbox>
              </v:roundrect>
            </w:pict>
          </mc:Fallback>
        </mc:AlternateContent>
      </w:r>
    </w:p>
    <w:p w14:paraId="420C3337" w14:textId="1BE15DB1" w:rsidR="00FA1118" w:rsidRPr="00704583" w:rsidRDefault="00FA1118" w:rsidP="008F7410">
      <w:pPr>
        <w:snapToGrid w:val="0"/>
        <w:spacing w:line="276" w:lineRule="auto"/>
        <w:rPr>
          <w:rFonts w:ascii="微軟正黑體" w:eastAsia="微軟正黑體" w:hAnsi="微軟正黑體"/>
          <w:lang w:eastAsia="zh-HK"/>
        </w:rPr>
      </w:pPr>
    </w:p>
    <w:p w14:paraId="7A78529E" w14:textId="6285171A" w:rsidR="00FA1118" w:rsidRPr="00704583" w:rsidRDefault="000421FC" w:rsidP="008F7410">
      <w:pPr>
        <w:snapToGrid w:val="0"/>
        <w:spacing w:line="276" w:lineRule="auto"/>
        <w:rPr>
          <w:rFonts w:ascii="微軟正黑體" w:eastAsia="微軟正黑體" w:hAnsi="微軟正黑體"/>
          <w:lang w:eastAsia="zh-HK"/>
        </w:rPr>
      </w:pPr>
      <w:r>
        <w:rPr>
          <w:rFonts w:ascii="微軟正黑體" w:eastAsia="微軟正黑體" w:hAnsi="微軟正黑體"/>
          <w:noProof/>
          <w:lang w:eastAsia="zh-HK"/>
        </w:rPr>
        <mc:AlternateContent>
          <mc:Choice Requires="wps">
            <w:drawing>
              <wp:anchor distT="0" distB="0" distL="114300" distR="114300" simplePos="0" relativeHeight="251771904" behindDoc="0" locked="0" layoutInCell="1" allowOverlap="1" wp14:anchorId="26990B0A" wp14:editId="14EF452D">
                <wp:simplePos x="0" y="0"/>
                <wp:positionH relativeFrom="column">
                  <wp:posOffset>3673088</wp:posOffset>
                </wp:positionH>
                <wp:positionV relativeFrom="paragraph">
                  <wp:posOffset>235088</wp:posOffset>
                </wp:positionV>
                <wp:extent cx="1860605" cy="1049572"/>
                <wp:effectExtent l="0" t="0" r="25400" b="17780"/>
                <wp:wrapNone/>
                <wp:docPr id="75" name="矩形 75"/>
                <wp:cNvGraphicFramePr/>
                <a:graphic xmlns:a="http://schemas.openxmlformats.org/drawingml/2006/main">
                  <a:graphicData uri="http://schemas.microsoft.com/office/word/2010/wordprocessingShape">
                    <wps:wsp>
                      <wps:cNvSpPr/>
                      <wps:spPr>
                        <a:xfrm>
                          <a:off x="0" y="0"/>
                          <a:ext cx="1860605" cy="1049572"/>
                        </a:xfrm>
                        <a:prstGeom prst="rect">
                          <a:avLst/>
                        </a:prstGeom>
                        <a:gradFill flip="none" rotWithShape="1">
                          <a:gsLst>
                            <a:gs pos="0">
                              <a:schemeClr val="bg1">
                                <a:lumMod val="8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2A5FD6EB" w14:textId="77777777" w:rsidR="000421FC" w:rsidRPr="000421FC" w:rsidRDefault="000421FC" w:rsidP="000421FC">
                            <w:pPr>
                              <w:jc w:val="center"/>
                              <w:rPr>
                                <w:rFonts w:ascii="微軟正黑體" w:eastAsia="微軟正黑體" w:hAnsi="微軟正黑體" w:cs="新細明體"/>
                                <w:b/>
                                <w:bCs/>
                                <w:color w:val="000000" w:themeColor="text1"/>
                              </w:rPr>
                            </w:pPr>
                            <w:r w:rsidRPr="000421FC">
                              <w:rPr>
                                <w:rFonts w:ascii="微軟正黑體" w:eastAsia="DengXian" w:hAnsi="微軟正黑體" w:cs="新細明體" w:hint="eastAsia"/>
                                <w:b/>
                                <w:bCs/>
                                <w:color w:val="000000" w:themeColor="text1"/>
                              </w:rPr>
                              <w:t>拘捕</w:t>
                            </w:r>
                            <w:r w:rsidRPr="000421FC">
                              <w:rPr>
                                <w:rFonts w:ascii="微軟正黑體" w:eastAsia="DengXian" w:hAnsi="微軟正黑體" w:cs="新細明體"/>
                                <w:b/>
                                <w:bCs/>
                                <w:color w:val="000000" w:themeColor="text1"/>
                              </w:rPr>
                              <w:t>!</w:t>
                            </w:r>
                          </w:p>
                          <w:p w14:paraId="39C4C0AD" w14:textId="77777777" w:rsidR="000421FC" w:rsidRPr="000421FC" w:rsidRDefault="000421FC" w:rsidP="000421FC">
                            <w:pPr>
                              <w:jc w:val="center"/>
                              <w:rPr>
                                <w:rFonts w:ascii="微軟正黑體" w:eastAsia="微軟正黑體" w:hAnsi="微軟正黑體"/>
                                <w:b/>
                                <w:bCs/>
                                <w:color w:val="000000" w:themeColor="text1"/>
                              </w:rPr>
                            </w:pPr>
                            <w:r w:rsidRPr="000421FC">
                              <w:rPr>
                                <w:rFonts w:ascii="微軟正黑體" w:eastAsia="DengXian" w:hAnsi="微軟正黑體" w:cs="新細明體" w:hint="eastAsia"/>
                                <w:b/>
                                <w:bCs/>
                                <w:color w:val="000000" w:themeColor="text1"/>
                              </w:rPr>
                              <w:t>有人发放虚假肺炎消息</w:t>
                            </w:r>
                          </w:p>
                          <w:p w14:paraId="13BB45D2" w14:textId="77777777" w:rsidR="000421FC" w:rsidRDefault="000421FC" w:rsidP="000421F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990B0A" id="矩形 75" o:spid="_x0000_s1047" style="position:absolute;margin-left:289.2pt;margin-top:18.5pt;width:146.5pt;height:82.65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" fillcolor="#d8d8d8 [2732]" strokecolor="#1f3763 [1604]" strokeweight="1pt">
                <v:fill color2="#c7d4ed [980]" rotate="t" colors="0 #d9d9d9;48497f #abc0e4;54395f #abc0e4;1 #c7d5ed" focus="100%" type="gradient"/>
                <v:textbox>
                  <w:txbxContent>
                    <w:p w14:paraId="2A5FD6EB" w14:textId="77777777" w:rsidR="000421FC" w:rsidRPr="000421FC" w:rsidRDefault="000421FC" w:rsidP="000421FC">
                      <w:pPr>
                        <w:jc w:val="center"/>
                        <w:rPr>
                          <w:rFonts w:ascii="微軟正黑體" w:eastAsia="微軟正黑體" w:hAnsi="微軟正黑體" w:cs="新細明體"/>
                          <w:b/>
                          <w:bCs/>
                          <w:color w:val="000000" w:themeColor="text1"/>
                        </w:rPr>
                      </w:pPr>
                      <w:r w:rsidRPr="000421FC">
                        <w:rPr>
                          <w:rFonts w:ascii="微軟正黑體" w:eastAsia="DengXian" w:hAnsi="微軟正黑體" w:cs="新細明體" w:hint="eastAsia"/>
                          <w:b/>
                          <w:bCs/>
                          <w:color w:val="000000" w:themeColor="text1"/>
                        </w:rPr>
                        <w:t>拘捕</w:t>
                      </w:r>
                      <w:r w:rsidRPr="000421FC">
                        <w:rPr>
                          <w:rFonts w:ascii="微軟正黑體" w:eastAsia="DengXian" w:hAnsi="微軟正黑體" w:cs="新細明體"/>
                          <w:b/>
                          <w:bCs/>
                          <w:color w:val="000000" w:themeColor="text1"/>
                        </w:rPr>
                        <w:t>!</w:t>
                      </w:r>
                    </w:p>
                    <w:p w14:paraId="39C4C0AD" w14:textId="77777777" w:rsidR="000421FC" w:rsidRPr="000421FC" w:rsidRDefault="000421FC" w:rsidP="000421FC">
                      <w:pPr>
                        <w:jc w:val="center"/>
                        <w:rPr>
                          <w:rFonts w:ascii="微軟正黑體" w:eastAsia="微軟正黑體" w:hAnsi="微軟正黑體"/>
                          <w:b/>
                          <w:bCs/>
                          <w:color w:val="000000" w:themeColor="text1"/>
                        </w:rPr>
                      </w:pPr>
                      <w:r w:rsidRPr="000421FC">
                        <w:rPr>
                          <w:rFonts w:ascii="微軟正黑體" w:eastAsia="DengXian" w:hAnsi="微軟正黑體" w:cs="新細明體" w:hint="eastAsia"/>
                          <w:b/>
                          <w:bCs/>
                          <w:color w:val="000000" w:themeColor="text1"/>
                        </w:rPr>
                        <w:t>有人发放虚假肺炎消息</w:t>
                      </w:r>
                    </w:p>
                    <w:p w14:paraId="13BB45D2" w14:textId="77777777" w:rsidR="000421FC" w:rsidRDefault="000421FC" w:rsidP="000421FC">
                      <w:pPr>
                        <w:jc w:val="center"/>
                      </w:pPr>
                    </w:p>
                  </w:txbxContent>
                </v:textbox>
              </v:rect>
            </w:pict>
          </mc:Fallback>
        </mc:AlternateContent>
      </w:r>
    </w:p>
    <w:p w14:paraId="12DF6F70" w14:textId="5D135AE4" w:rsidR="00FA1118" w:rsidRPr="00704583" w:rsidRDefault="00FA1118" w:rsidP="008F7410">
      <w:pPr>
        <w:snapToGrid w:val="0"/>
        <w:spacing w:line="276" w:lineRule="auto"/>
        <w:rPr>
          <w:rFonts w:ascii="微軟正黑體" w:eastAsia="微軟正黑體" w:hAnsi="微軟正黑體"/>
          <w:lang w:eastAsia="zh-HK"/>
        </w:rPr>
      </w:pPr>
    </w:p>
    <w:p w14:paraId="7664023D" w14:textId="22E12A26" w:rsidR="00EE002D" w:rsidRPr="00704583" w:rsidRDefault="00EE002D" w:rsidP="008F7410">
      <w:pPr>
        <w:snapToGrid w:val="0"/>
        <w:spacing w:line="276" w:lineRule="auto"/>
        <w:rPr>
          <w:rFonts w:ascii="微軟正黑體" w:eastAsia="微軟正黑體" w:hAnsi="微軟正黑體"/>
          <w:lang w:eastAsia="zh-HK"/>
        </w:rPr>
      </w:pPr>
    </w:p>
    <w:p w14:paraId="331AC61D" w14:textId="252F219D" w:rsidR="00EE002D" w:rsidRPr="00704583" w:rsidRDefault="00EE002D" w:rsidP="008F7410">
      <w:pPr>
        <w:snapToGrid w:val="0"/>
        <w:spacing w:line="276" w:lineRule="auto"/>
        <w:rPr>
          <w:rFonts w:ascii="微軟正黑體" w:eastAsia="微軟正黑體" w:hAnsi="微軟正黑體"/>
          <w:lang w:eastAsia="zh-HK"/>
        </w:rPr>
      </w:pPr>
    </w:p>
    <w:p w14:paraId="1C29426A" w14:textId="75E5AB71" w:rsidR="00EE002D" w:rsidRPr="00704583" w:rsidRDefault="00EE002D" w:rsidP="008F7410">
      <w:pPr>
        <w:snapToGrid w:val="0"/>
        <w:spacing w:line="276" w:lineRule="auto"/>
        <w:rPr>
          <w:rFonts w:ascii="微軟正黑體" w:eastAsia="微軟正黑體" w:hAnsi="微軟正黑體"/>
          <w:lang w:eastAsia="zh-HK"/>
        </w:rPr>
      </w:pPr>
    </w:p>
    <w:p w14:paraId="6A4F38DC" w14:textId="7DAB4B98" w:rsidR="00292C0F" w:rsidRPr="00704583" w:rsidRDefault="00292C0F" w:rsidP="00292C0F">
      <w:pPr>
        <w:snapToGrid w:val="0"/>
        <w:spacing w:line="276" w:lineRule="auto"/>
        <w:rPr>
          <w:rFonts w:eastAsiaTheme="minorEastAsia"/>
          <w:sz w:val="22"/>
          <w:szCs w:val="22"/>
        </w:rPr>
      </w:pPr>
    </w:p>
    <w:p w14:paraId="407D27D1" w14:textId="53930364" w:rsidR="00EE002D" w:rsidRPr="00704583" w:rsidRDefault="00EE002D" w:rsidP="00EE002D">
      <w:pPr>
        <w:snapToGrid w:val="0"/>
        <w:spacing w:line="276" w:lineRule="auto"/>
        <w:rPr>
          <w:rFonts w:eastAsiaTheme="minorEastAsia"/>
          <w:sz w:val="22"/>
          <w:szCs w:val="22"/>
        </w:rPr>
      </w:pPr>
    </w:p>
    <w:p w14:paraId="04987436" w14:textId="3CE29FC0" w:rsidR="007D55FF" w:rsidRPr="00704583" w:rsidRDefault="007D55FF" w:rsidP="00EE002D">
      <w:pPr>
        <w:snapToGrid w:val="0"/>
        <w:spacing w:line="276" w:lineRule="auto"/>
        <w:rPr>
          <w:rFonts w:eastAsiaTheme="minorEastAsia"/>
          <w:sz w:val="22"/>
          <w:szCs w:val="22"/>
        </w:rPr>
      </w:pPr>
    </w:p>
    <w:p w14:paraId="5D1769DB" w14:textId="6644DFFB" w:rsidR="007D55FF" w:rsidRPr="00704583" w:rsidRDefault="007D55FF" w:rsidP="00EE002D">
      <w:pPr>
        <w:snapToGrid w:val="0"/>
        <w:spacing w:line="276" w:lineRule="auto"/>
        <w:rPr>
          <w:rFonts w:eastAsiaTheme="minorEastAsia"/>
          <w:sz w:val="22"/>
          <w:szCs w:val="22"/>
        </w:rPr>
      </w:pPr>
    </w:p>
    <w:p w14:paraId="7B518FD3" w14:textId="6251D91C" w:rsidR="007D55FF" w:rsidRPr="00704583" w:rsidRDefault="00C54D61" w:rsidP="00EE002D">
      <w:pPr>
        <w:snapToGrid w:val="0"/>
        <w:spacing w:line="276" w:lineRule="auto"/>
        <w:rPr>
          <w:rFonts w:eastAsiaTheme="minorEastAsia"/>
          <w:sz w:val="22"/>
          <w:szCs w:val="22"/>
          <w:lang w:eastAsia="zh-TW"/>
        </w:rPr>
      </w:pPr>
      <w:r w:rsidRPr="00C54D61">
        <w:rPr>
          <w:rFonts w:eastAsia="DengXian" w:hint="eastAsia"/>
          <w:sz w:val="22"/>
          <w:szCs w:val="22"/>
        </w:rPr>
        <w:t>资料来源：旧时香港（</w:t>
      </w:r>
      <w:r w:rsidRPr="00C54D61">
        <w:rPr>
          <w:rFonts w:eastAsia="DengXian"/>
          <w:sz w:val="22"/>
          <w:szCs w:val="22"/>
        </w:rPr>
        <w:t>2018</w:t>
      </w:r>
      <w:r w:rsidRPr="00C54D61">
        <w:rPr>
          <w:rFonts w:eastAsia="DengXian" w:hint="eastAsia"/>
          <w:sz w:val="22"/>
          <w:szCs w:val="22"/>
        </w:rPr>
        <w:t>），《</w:t>
      </w:r>
      <w:r w:rsidRPr="00C54D61">
        <w:rPr>
          <w:rFonts w:eastAsia="DengXian"/>
          <w:sz w:val="22"/>
          <w:szCs w:val="22"/>
        </w:rPr>
        <w:t>2003</w:t>
      </w:r>
      <w:r w:rsidRPr="00C54D61">
        <w:rPr>
          <w:rFonts w:eastAsia="DengXian" w:hint="eastAsia"/>
          <w:sz w:val="22"/>
          <w:szCs w:val="22"/>
        </w:rPr>
        <w:t>年</w:t>
      </w:r>
      <w:r w:rsidRPr="00C54D61">
        <w:rPr>
          <w:rFonts w:eastAsia="DengXian"/>
          <w:sz w:val="22"/>
          <w:szCs w:val="22"/>
        </w:rPr>
        <w:t>4</w:t>
      </w:r>
      <w:r w:rsidRPr="00C54D61">
        <w:rPr>
          <w:rFonts w:eastAsia="DengXian" w:hint="eastAsia"/>
          <w:sz w:val="22"/>
          <w:szCs w:val="22"/>
        </w:rPr>
        <w:t>月</w:t>
      </w:r>
      <w:r w:rsidRPr="00C54D61">
        <w:rPr>
          <w:rFonts w:eastAsia="DengXian"/>
          <w:sz w:val="22"/>
          <w:szCs w:val="22"/>
        </w:rPr>
        <w:t>1</w:t>
      </w:r>
      <w:r w:rsidRPr="00C54D61">
        <w:rPr>
          <w:rFonts w:eastAsia="DengXian" w:hint="eastAsia"/>
          <w:sz w:val="22"/>
          <w:szCs w:val="22"/>
        </w:rPr>
        <w:t>日是一个港人难忘的愚人节》；</w:t>
      </w:r>
      <w:r w:rsidRPr="00C54D61">
        <w:rPr>
          <w:rFonts w:eastAsia="DengXian"/>
          <w:sz w:val="22"/>
          <w:szCs w:val="22"/>
        </w:rPr>
        <w:t>Hong Kong Police Force [Twitter</w:t>
      </w:r>
      <w:r w:rsidRPr="00C54D61">
        <w:rPr>
          <w:rFonts w:eastAsia="DengXian" w:hint="eastAsia"/>
          <w:sz w:val="22"/>
          <w:szCs w:val="22"/>
        </w:rPr>
        <w:t>官方帐号</w:t>
      </w:r>
      <w:r w:rsidRPr="00C54D61">
        <w:rPr>
          <w:rFonts w:eastAsia="DengXian"/>
          <w:sz w:val="22"/>
          <w:szCs w:val="22"/>
        </w:rPr>
        <w:t>]</w:t>
      </w:r>
      <w:r w:rsidRPr="00C54D61">
        <w:rPr>
          <w:rFonts w:eastAsia="DengXian" w:hint="eastAsia"/>
          <w:sz w:val="22"/>
          <w:szCs w:val="22"/>
        </w:rPr>
        <w:t>（</w:t>
      </w:r>
      <w:r w:rsidRPr="00C54D61">
        <w:rPr>
          <w:rFonts w:eastAsia="DengXian"/>
          <w:sz w:val="22"/>
          <w:szCs w:val="22"/>
        </w:rPr>
        <w:t>2020</w:t>
      </w:r>
      <w:r w:rsidRPr="00C54D61">
        <w:rPr>
          <w:rFonts w:eastAsia="DengXian" w:hint="eastAsia"/>
          <w:sz w:val="22"/>
          <w:szCs w:val="22"/>
        </w:rPr>
        <w:t>）。</w:t>
      </w:r>
    </w:p>
    <w:p w14:paraId="526827D8" w14:textId="00CD5899" w:rsidR="007D55FF" w:rsidRPr="00704583" w:rsidRDefault="007D55FF" w:rsidP="00EE002D">
      <w:pPr>
        <w:snapToGrid w:val="0"/>
        <w:spacing w:line="276" w:lineRule="auto"/>
        <w:rPr>
          <w:rFonts w:eastAsiaTheme="minorEastAsia"/>
          <w:sz w:val="22"/>
          <w:szCs w:val="22"/>
          <w:lang w:eastAsia="zh-TW"/>
        </w:rPr>
      </w:pPr>
    </w:p>
    <w:p w14:paraId="60CCA8DE" w14:textId="26772AD6" w:rsidR="007D55FF" w:rsidRPr="00704583" w:rsidRDefault="007D55FF" w:rsidP="00EE002D">
      <w:pPr>
        <w:snapToGrid w:val="0"/>
        <w:spacing w:line="276" w:lineRule="auto"/>
        <w:rPr>
          <w:rFonts w:eastAsiaTheme="minorEastAsia"/>
          <w:sz w:val="22"/>
          <w:szCs w:val="22"/>
          <w:lang w:eastAsia="zh-TW"/>
        </w:rPr>
      </w:pPr>
    </w:p>
    <w:p w14:paraId="44B31F0C" w14:textId="77777777" w:rsidR="007D55FF" w:rsidRPr="00704583" w:rsidRDefault="007D55FF" w:rsidP="00EE002D">
      <w:pPr>
        <w:snapToGrid w:val="0"/>
        <w:spacing w:line="276" w:lineRule="auto"/>
        <w:rPr>
          <w:rFonts w:eastAsia="微軟正黑體"/>
          <w:sz w:val="22"/>
          <w:szCs w:val="22"/>
          <w:lang w:eastAsia="zh-TW"/>
        </w:rPr>
      </w:pPr>
    </w:p>
    <w:p w14:paraId="74BB565E" w14:textId="77777777" w:rsidR="00EE002D" w:rsidRPr="00704583" w:rsidRDefault="00EE002D">
      <w:pPr>
        <w:rPr>
          <w:rFonts w:eastAsia="微軟正黑體"/>
          <w:b/>
          <w:noProof/>
          <w:lang w:eastAsia="zh-TW"/>
        </w:rPr>
      </w:pPr>
      <w:r w:rsidRPr="00704583">
        <w:rPr>
          <w:rFonts w:eastAsia="微軟正黑體"/>
          <w:b/>
          <w:noProof/>
          <w:lang w:eastAsia="zh-TW"/>
        </w:rPr>
        <w:br w:type="page"/>
      </w:r>
    </w:p>
    <w:p w14:paraId="7C65EC7C" w14:textId="5942873B" w:rsidR="00851ACC" w:rsidRPr="00704583" w:rsidRDefault="00E477F3" w:rsidP="00851ACC">
      <w:pPr>
        <w:spacing w:line="400" w:lineRule="exact"/>
        <w:ind w:firstLineChars="600" w:firstLine="1680"/>
        <w:rPr>
          <w:rFonts w:ascii="微軟正黑體" w:eastAsia="微軟正黑體" w:hAnsi="微軟正黑體"/>
          <w:b/>
          <w:sz w:val="28"/>
          <w:szCs w:val="28"/>
          <w:lang w:eastAsia="zh-TW"/>
        </w:rPr>
      </w:pPr>
      <w:r w:rsidRPr="00704583">
        <w:rPr>
          <w:noProof/>
          <w:sz w:val="28"/>
          <w:szCs w:val="28"/>
          <w:lang w:val="en-US"/>
        </w:rPr>
        <w:lastRenderedPageBreak/>
        <mc:AlternateContent>
          <mc:Choice Requires="wps">
            <w:drawing>
              <wp:anchor distT="45720" distB="45720" distL="114300" distR="114300" simplePos="0" relativeHeight="251667456" behindDoc="0" locked="0" layoutInCell="1" allowOverlap="1" wp14:anchorId="32D29A49" wp14:editId="3A3D9003">
                <wp:simplePos x="0" y="0"/>
                <wp:positionH relativeFrom="margin">
                  <wp:posOffset>3758565</wp:posOffset>
                </wp:positionH>
                <wp:positionV relativeFrom="paragraph">
                  <wp:posOffset>-146050</wp:posOffset>
                </wp:positionV>
                <wp:extent cx="808355" cy="345440"/>
                <wp:effectExtent l="0" t="0" r="0" b="0"/>
                <wp:wrapNone/>
                <wp:docPr id="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345440"/>
                        </a:xfrm>
                        <a:prstGeom prst="rect">
                          <a:avLst/>
                        </a:prstGeom>
                        <a:noFill/>
                        <a:ln w="9525">
                          <a:noFill/>
                          <a:miter lim="800000"/>
                          <a:headEnd/>
                          <a:tailEnd/>
                        </a:ln>
                      </wps:spPr>
                      <wps:txbx>
                        <w:txbxContent>
                          <w:p w14:paraId="4F0A2724" w14:textId="026A07EA" w:rsidR="00763D83" w:rsidRPr="00376E65" w:rsidRDefault="000421FC" w:rsidP="00DF7B2E">
                            <w:pPr>
                              <w:jc w:val="center"/>
                              <w:rPr>
                                <w:rFonts w:eastAsiaTheme="minorEastAsia"/>
                                <w:lang w:eastAsia="zh-TW"/>
                              </w:rPr>
                            </w:pPr>
                            <w:r w:rsidRPr="000421FC">
                              <w:rPr>
                                <w:rFonts w:eastAsia="DengXian" w:hint="eastAsia"/>
                              </w:rPr>
                              <w:t>附录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D29A49" id="_x0000_s1048" type="#_x0000_t202" style="position:absolute;left:0;text-align:left;margin-left:295.95pt;margin-top:-11.5pt;width:63.65pt;height:27.2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" filled="f" stroked="f">
                <v:textbox style="mso-fit-shape-to-text:t">
                  <w:txbxContent>
                    <w:p w14:paraId="4F0A2724" w14:textId="026A07EA" w:rsidR="00763D83" w:rsidRPr="00376E65" w:rsidRDefault="000421FC" w:rsidP="00DF7B2E">
                      <w:pPr>
                        <w:jc w:val="center"/>
                        <w:rPr>
                          <w:rFonts w:eastAsiaTheme="minorEastAsia"/>
                          <w:lang w:eastAsia="zh-TW"/>
                        </w:rPr>
                      </w:pPr>
                      <w:r w:rsidRPr="000421FC">
                        <w:rPr>
                          <w:rFonts w:eastAsia="DengXian" w:hint="eastAsia"/>
                        </w:rPr>
                        <w:t>附录四</w:t>
                      </w:r>
                    </w:p>
                  </w:txbxContent>
                </v:textbox>
                <w10:wrap anchorx="margin"/>
              </v:shape>
            </w:pict>
          </mc:Fallback>
        </mc:AlternateContent>
      </w:r>
      <w:r w:rsidR="00851ACC" w:rsidRPr="00704583">
        <w:rPr>
          <w:rFonts w:ascii="微軟正黑體" w:eastAsia="微軟正黑體" w:hAnsi="微軟正黑體"/>
          <w:noProof/>
          <w:sz w:val="28"/>
          <w:szCs w:val="28"/>
          <w:lang w:val="en-US"/>
        </w:rPr>
        <w:drawing>
          <wp:anchor distT="0" distB="0" distL="114300" distR="114300" simplePos="0" relativeHeight="251644928" behindDoc="0" locked="0" layoutInCell="1" allowOverlap="1" wp14:anchorId="5BA50F2C" wp14:editId="66CA9390">
            <wp:simplePos x="0" y="0"/>
            <wp:positionH relativeFrom="column">
              <wp:posOffset>500021</wp:posOffset>
            </wp:positionH>
            <wp:positionV relativeFrom="paragraph">
              <wp:posOffset>-966</wp:posOffset>
            </wp:positionV>
            <wp:extent cx="449580" cy="743585"/>
            <wp:effectExtent l="0" t="0" r="0" b="0"/>
            <wp:wrapNone/>
            <wp:docPr id="214" name="圖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圖片 214"/>
                    <pic:cNvPicPr>
                      <a:picLocks noChangeAspect="1" noChangeArrowheads="1"/>
                    </pic:cNvPicPr>
                  </pic:nvPicPr>
                  <pic:blipFill>
                    <a:blip r:embed="rId14" cstate="screen"/>
                    <a:stretch>
                      <a:fillRect/>
                    </a:stretch>
                  </pic:blipFill>
                  <pic:spPr>
                    <a:xfrm>
                      <a:off x="0" y="0"/>
                      <a:ext cx="44958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1ACC" w:rsidRPr="00704583">
        <w:rPr>
          <w:rFonts w:ascii="微軟正黑體" w:eastAsia="微軟正黑體" w:hAnsi="微軟正黑體"/>
          <w:b/>
          <w:noProof/>
          <w:sz w:val="28"/>
          <w:szCs w:val="28"/>
          <w:lang w:val="en-US"/>
        </w:rPr>
        <w:drawing>
          <wp:anchor distT="0" distB="0" distL="114300" distR="114300" simplePos="0" relativeHeight="251629568" behindDoc="1" locked="0" layoutInCell="1" allowOverlap="1" wp14:anchorId="52823525" wp14:editId="048BD84D">
            <wp:simplePos x="0" y="0"/>
            <wp:positionH relativeFrom="column">
              <wp:posOffset>-658495</wp:posOffset>
            </wp:positionH>
            <wp:positionV relativeFrom="paragraph">
              <wp:posOffset>-1182149</wp:posOffset>
            </wp:positionV>
            <wp:extent cx="6583597" cy="10559333"/>
            <wp:effectExtent l="0" t="0" r="0" b="0"/>
            <wp:wrapNone/>
            <wp:docPr id="491" name="圖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7">
                      <a:extLst>
                        <a:ext uri="{28A0092B-C50C-407E-A947-70E740481C1C}">
                          <a14:useLocalDpi xmlns:a14="http://schemas.microsoft.com/office/drawing/2010/main"/>
                        </a:ext>
                      </a:extLst>
                    </a:blip>
                    <a:srcRect b="6574"/>
                    <a:stretch/>
                  </pic:blipFill>
                  <pic:spPr bwMode="auto">
                    <a:xfrm>
                      <a:off x="0" y="0"/>
                      <a:ext cx="6583597" cy="105593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3C46BA" w14:textId="43F7DF93" w:rsidR="009A3677" w:rsidRPr="00704583" w:rsidRDefault="000421FC" w:rsidP="00851ACC">
      <w:pPr>
        <w:spacing w:line="400" w:lineRule="exact"/>
        <w:ind w:firstLineChars="600" w:firstLine="1680"/>
        <w:rPr>
          <w:rFonts w:eastAsia="微軟正黑體"/>
          <w:b/>
          <w:noProof/>
          <w:sz w:val="28"/>
          <w:szCs w:val="28"/>
          <w:lang w:eastAsia="zh-TW"/>
        </w:rPr>
      </w:pPr>
      <w:r w:rsidRPr="000421FC">
        <w:rPr>
          <w:rFonts w:ascii="微軟正黑體" w:eastAsia="DengXian" w:hAnsi="微軟正黑體" w:hint="eastAsia"/>
          <w:b/>
          <w:sz w:val="28"/>
          <w:szCs w:val="28"/>
        </w:rPr>
        <w:t>知多一点点︰</w:t>
      </w:r>
      <w:r w:rsidRPr="000421FC">
        <w:rPr>
          <w:rFonts w:eastAsia="DengXian" w:hint="eastAsia"/>
          <w:b/>
          <w:noProof/>
          <w:sz w:val="28"/>
          <w:szCs w:val="28"/>
        </w:rPr>
        <w:t>与媒体使用相关的香港法例举隅</w:t>
      </w:r>
    </w:p>
    <w:p w14:paraId="64C313C8" w14:textId="4D5ECA73" w:rsidR="001D2F93" w:rsidRPr="00704583" w:rsidRDefault="001D2F93" w:rsidP="003427C6">
      <w:pPr>
        <w:snapToGrid w:val="0"/>
        <w:spacing w:line="400" w:lineRule="exact"/>
        <w:rPr>
          <w:rFonts w:eastAsia="微軟正黑體"/>
          <w:b/>
          <w:noProof/>
          <w:lang w:eastAsia="zh-TW"/>
        </w:rPr>
      </w:pPr>
    </w:p>
    <w:p w14:paraId="17A9CC7A" w14:textId="62863B4B" w:rsidR="009A3677" w:rsidRPr="00704583" w:rsidRDefault="000421FC" w:rsidP="003C76C4">
      <w:pPr>
        <w:pStyle w:val="a8"/>
        <w:numPr>
          <w:ilvl w:val="0"/>
          <w:numId w:val="15"/>
        </w:numPr>
        <w:tabs>
          <w:tab w:val="clear" w:pos="360"/>
        </w:tabs>
        <w:snapToGrid w:val="0"/>
        <w:spacing w:line="400" w:lineRule="exact"/>
        <w:ind w:leftChars="0" w:left="482" w:hanging="482"/>
        <w:rPr>
          <w:rFonts w:eastAsia="微軟正黑體"/>
          <w:b/>
          <w:noProof/>
          <w:lang w:eastAsia="zh-TW"/>
        </w:rPr>
      </w:pPr>
      <w:r w:rsidRPr="000421FC">
        <w:rPr>
          <w:rFonts w:eastAsia="DengXian" w:hint="eastAsia"/>
          <w:b/>
          <w:noProof/>
        </w:rPr>
        <w:t>《简易程序治罪条例》</w:t>
      </w:r>
    </w:p>
    <w:p w14:paraId="681623EF" w14:textId="6195CCCC" w:rsidR="009A3677" w:rsidRPr="00704583" w:rsidRDefault="000421FC" w:rsidP="003427C6">
      <w:pPr>
        <w:pStyle w:val="a8"/>
        <w:snapToGrid w:val="0"/>
        <w:spacing w:line="400" w:lineRule="exact"/>
        <w:ind w:leftChars="0" w:left="482"/>
        <w:rPr>
          <w:rFonts w:eastAsia="微軟正黑體"/>
          <w:b/>
          <w:noProof/>
        </w:rPr>
      </w:pPr>
      <w:r w:rsidRPr="000421FC">
        <w:rPr>
          <w:rFonts w:eastAsia="DengXian" w:hint="eastAsia"/>
          <w:b/>
          <w:noProof/>
        </w:rPr>
        <w:t>第</w:t>
      </w:r>
      <w:r w:rsidRPr="000421FC">
        <w:rPr>
          <w:rFonts w:eastAsia="DengXian"/>
          <w:b/>
          <w:noProof/>
        </w:rPr>
        <w:t>20</w:t>
      </w:r>
      <w:r w:rsidRPr="000421FC">
        <w:rPr>
          <w:rFonts w:eastAsia="DengXian" w:hint="eastAsia"/>
          <w:b/>
          <w:noProof/>
        </w:rPr>
        <w:t>条　与电话、讯息或电报有关的罪行</w:t>
      </w:r>
    </w:p>
    <w:p w14:paraId="346D69D5" w14:textId="2D23C031" w:rsidR="009A3677" w:rsidRPr="00704583" w:rsidRDefault="000421FC" w:rsidP="003427C6">
      <w:pPr>
        <w:pStyle w:val="a8"/>
        <w:snapToGrid w:val="0"/>
        <w:spacing w:line="400" w:lineRule="exact"/>
        <w:ind w:leftChars="0" w:left="482"/>
        <w:rPr>
          <w:rFonts w:eastAsia="微軟正黑體"/>
          <w:bCs/>
          <w:noProof/>
        </w:rPr>
      </w:pPr>
      <w:r w:rsidRPr="000421FC">
        <w:rPr>
          <w:rFonts w:eastAsia="DengXian" w:hint="eastAsia"/>
          <w:bCs/>
          <w:noProof/>
        </w:rPr>
        <w:t>任何人有以下行为，可处罚款</w:t>
      </w:r>
      <w:r w:rsidRPr="000421FC">
        <w:rPr>
          <w:rFonts w:eastAsia="DengXian"/>
          <w:bCs/>
          <w:noProof/>
        </w:rPr>
        <w:t>$1,000</w:t>
      </w:r>
      <w:r w:rsidRPr="000421FC">
        <w:rPr>
          <w:rFonts w:eastAsia="DengXian" w:hint="eastAsia"/>
          <w:bCs/>
          <w:noProof/>
        </w:rPr>
        <w:t>及监禁</w:t>
      </w:r>
      <w:r w:rsidRPr="000421FC">
        <w:rPr>
          <w:rFonts w:eastAsia="DengXian"/>
          <w:bCs/>
          <w:noProof/>
        </w:rPr>
        <w:t>2</w:t>
      </w:r>
      <w:r w:rsidRPr="000421FC">
        <w:rPr>
          <w:rFonts w:eastAsia="DengXian" w:hint="eastAsia"/>
          <w:bCs/>
          <w:noProof/>
        </w:rPr>
        <w:t>个月</w:t>
      </w:r>
    </w:p>
    <w:p w14:paraId="6481DA55" w14:textId="0D0A85F7" w:rsidR="009A3677" w:rsidRPr="00704583" w:rsidRDefault="000421FC" w:rsidP="003C76C4">
      <w:pPr>
        <w:pStyle w:val="a8"/>
        <w:numPr>
          <w:ilvl w:val="0"/>
          <w:numId w:val="17"/>
        </w:numPr>
        <w:snapToGrid w:val="0"/>
        <w:spacing w:line="400" w:lineRule="exact"/>
        <w:ind w:leftChars="0" w:left="964" w:hanging="482"/>
        <w:rPr>
          <w:rFonts w:eastAsia="微軟正黑體"/>
          <w:bCs/>
          <w:noProof/>
        </w:rPr>
      </w:pPr>
      <w:r w:rsidRPr="000421FC">
        <w:rPr>
          <w:rFonts w:eastAsia="DengXian" w:hint="eastAsia"/>
          <w:bCs/>
          <w:noProof/>
        </w:rPr>
        <w:t>使用电报、电话、无线电报或无线电话传送任何极为令人厌恶的讯息，或任何不雅、淫亵或威胁性质的讯息；或</w:t>
      </w:r>
    </w:p>
    <w:p w14:paraId="64A1D36E" w14:textId="383CC490" w:rsidR="009A3677" w:rsidRPr="00704583" w:rsidRDefault="000421FC" w:rsidP="003C76C4">
      <w:pPr>
        <w:pStyle w:val="a8"/>
        <w:numPr>
          <w:ilvl w:val="0"/>
          <w:numId w:val="17"/>
        </w:numPr>
        <w:snapToGrid w:val="0"/>
        <w:spacing w:line="400" w:lineRule="exact"/>
        <w:ind w:leftChars="0" w:left="964" w:hanging="482"/>
        <w:rPr>
          <w:rFonts w:eastAsia="微軟正黑體"/>
          <w:bCs/>
          <w:noProof/>
        </w:rPr>
      </w:pPr>
      <w:r w:rsidRPr="000421FC">
        <w:rPr>
          <w:rFonts w:eastAsia="DengXian" w:hint="eastAsia"/>
          <w:bCs/>
          <w:noProof/>
        </w:rPr>
        <w:t>使用上述方法传送任何其明知是虚假的讯息，旨在对他人造成烦扰或不便，或旨在令他人产生不必要的忧虑；或</w:t>
      </w:r>
    </w:p>
    <w:p w14:paraId="2F391A06" w14:textId="522D5108" w:rsidR="009A3677" w:rsidRPr="00704583" w:rsidRDefault="000421FC" w:rsidP="003C76C4">
      <w:pPr>
        <w:pStyle w:val="a8"/>
        <w:numPr>
          <w:ilvl w:val="0"/>
          <w:numId w:val="17"/>
        </w:numPr>
        <w:snapToGrid w:val="0"/>
        <w:spacing w:line="400" w:lineRule="exact"/>
        <w:ind w:leftChars="0" w:left="964" w:hanging="482"/>
        <w:rPr>
          <w:rFonts w:eastAsia="微軟正黑體"/>
          <w:bCs/>
          <w:noProof/>
        </w:rPr>
      </w:pPr>
      <w:r w:rsidRPr="000421FC">
        <w:rPr>
          <w:rFonts w:eastAsia="DengXian" w:hint="eastAsia"/>
          <w:bCs/>
          <w:noProof/>
        </w:rPr>
        <w:t>无合理因由及旨在达致任何上述目的而不断打电话。</w:t>
      </w:r>
    </w:p>
    <w:p w14:paraId="3CA823B5" w14:textId="40D0E1FC" w:rsidR="009A3677" w:rsidRPr="00704583" w:rsidRDefault="000421FC" w:rsidP="003C76C4">
      <w:pPr>
        <w:pStyle w:val="a8"/>
        <w:numPr>
          <w:ilvl w:val="0"/>
          <w:numId w:val="15"/>
        </w:numPr>
        <w:tabs>
          <w:tab w:val="clear" w:pos="360"/>
        </w:tabs>
        <w:snapToGrid w:val="0"/>
        <w:spacing w:line="400" w:lineRule="exact"/>
        <w:ind w:leftChars="0" w:left="482" w:hanging="482"/>
        <w:rPr>
          <w:rFonts w:eastAsia="微軟正黑體"/>
          <w:b/>
          <w:noProof/>
        </w:rPr>
      </w:pPr>
      <w:r w:rsidRPr="000421FC">
        <w:rPr>
          <w:rFonts w:eastAsia="DengXian" w:hint="eastAsia"/>
          <w:b/>
          <w:noProof/>
        </w:rPr>
        <w:t>第</w:t>
      </w:r>
      <w:r w:rsidRPr="000421FC">
        <w:rPr>
          <w:rFonts w:eastAsia="DengXian"/>
          <w:b/>
          <w:noProof/>
        </w:rPr>
        <w:t>106</w:t>
      </w:r>
      <w:r w:rsidRPr="000421FC">
        <w:rPr>
          <w:rFonts w:eastAsia="DengXian" w:hint="eastAsia"/>
          <w:b/>
          <w:noProof/>
        </w:rPr>
        <w:t>章第</w:t>
      </w:r>
      <w:r w:rsidRPr="000421FC">
        <w:rPr>
          <w:rFonts w:eastAsia="DengXian"/>
          <w:b/>
          <w:noProof/>
        </w:rPr>
        <w:t>27a</w:t>
      </w:r>
      <w:r w:rsidRPr="000421FC">
        <w:rPr>
          <w:rFonts w:eastAsia="DengXian" w:hint="eastAsia"/>
          <w:b/>
          <w:noProof/>
        </w:rPr>
        <w:t>条《藉电讯而在未获授权下取用电脑资料》</w:t>
      </w:r>
    </w:p>
    <w:p w14:paraId="196EB431" w14:textId="7B53EF80" w:rsidR="009A3677" w:rsidRPr="00704583" w:rsidRDefault="000421FC" w:rsidP="003427C6">
      <w:pPr>
        <w:pStyle w:val="a8"/>
        <w:snapToGrid w:val="0"/>
        <w:spacing w:line="400" w:lineRule="exact"/>
        <w:ind w:leftChars="0" w:left="482"/>
        <w:rPr>
          <w:rFonts w:eastAsia="微軟正黑體"/>
          <w:bCs/>
          <w:noProof/>
        </w:rPr>
      </w:pPr>
      <w:r w:rsidRPr="000421FC">
        <w:rPr>
          <w:rFonts w:eastAsia="DengXian" w:hint="eastAsia"/>
          <w:bCs/>
          <w:noProof/>
        </w:rPr>
        <w:t>任何人借着电讯，明知而致使电脑执行任何功能，从而在未获授权下取用该电脑内所保有的任何程式或数据，即属犯罪，一经定罪，可处第</w:t>
      </w:r>
      <w:r w:rsidRPr="000421FC">
        <w:rPr>
          <w:rFonts w:eastAsia="DengXian"/>
          <w:bCs/>
          <w:noProof/>
        </w:rPr>
        <w:t>4</w:t>
      </w:r>
      <w:r w:rsidRPr="000421FC">
        <w:rPr>
          <w:rFonts w:eastAsia="DengXian" w:hint="eastAsia"/>
          <w:bCs/>
          <w:noProof/>
        </w:rPr>
        <w:t>级罚款</w:t>
      </w:r>
      <w:r w:rsidRPr="000421FC">
        <w:rPr>
          <w:rFonts w:eastAsia="DengXian"/>
          <w:bCs/>
          <w:noProof/>
        </w:rPr>
        <w:t>*</w:t>
      </w:r>
      <w:r w:rsidRPr="000421FC">
        <w:rPr>
          <w:rFonts w:eastAsia="DengXian" w:hint="eastAsia"/>
          <w:bCs/>
          <w:noProof/>
        </w:rPr>
        <w:t>。</w:t>
      </w:r>
    </w:p>
    <w:p w14:paraId="470382AF" w14:textId="709937A2" w:rsidR="009A3677" w:rsidRPr="00704583" w:rsidRDefault="000421FC" w:rsidP="003C76C4">
      <w:pPr>
        <w:pStyle w:val="a8"/>
        <w:numPr>
          <w:ilvl w:val="0"/>
          <w:numId w:val="15"/>
        </w:numPr>
        <w:tabs>
          <w:tab w:val="clear" w:pos="360"/>
        </w:tabs>
        <w:snapToGrid w:val="0"/>
        <w:spacing w:line="400" w:lineRule="exact"/>
        <w:ind w:leftChars="0" w:left="482" w:hanging="482"/>
        <w:rPr>
          <w:rFonts w:eastAsia="微軟正黑體"/>
          <w:b/>
          <w:noProof/>
        </w:rPr>
      </w:pPr>
      <w:r w:rsidRPr="000421FC">
        <w:rPr>
          <w:rFonts w:eastAsia="DengXian" w:hint="eastAsia"/>
          <w:b/>
          <w:noProof/>
        </w:rPr>
        <w:t>第</w:t>
      </w:r>
      <w:r w:rsidRPr="000421FC">
        <w:rPr>
          <w:rFonts w:eastAsia="DengXian"/>
          <w:b/>
          <w:noProof/>
        </w:rPr>
        <w:t>200</w:t>
      </w:r>
      <w:r w:rsidRPr="000421FC">
        <w:rPr>
          <w:rFonts w:eastAsia="DengXian" w:hint="eastAsia"/>
          <w:b/>
          <w:noProof/>
        </w:rPr>
        <w:t>章第</w:t>
      </w:r>
      <w:r w:rsidRPr="000421FC">
        <w:rPr>
          <w:rFonts w:eastAsia="DengXian"/>
          <w:b/>
          <w:noProof/>
        </w:rPr>
        <w:t>161</w:t>
      </w:r>
      <w:r w:rsidRPr="000421FC">
        <w:rPr>
          <w:rFonts w:eastAsia="DengXian" w:hint="eastAsia"/>
          <w:b/>
          <w:noProof/>
        </w:rPr>
        <w:t>条《有犯罪或不诚实意图取用电脑》</w:t>
      </w:r>
    </w:p>
    <w:p w14:paraId="6CB946F8" w14:textId="22033657" w:rsidR="009A3677" w:rsidRPr="00704583" w:rsidRDefault="000421FC" w:rsidP="003427C6">
      <w:pPr>
        <w:pStyle w:val="a8"/>
        <w:snapToGrid w:val="0"/>
        <w:spacing w:line="400" w:lineRule="exact"/>
        <w:ind w:leftChars="0" w:left="482"/>
        <w:rPr>
          <w:rFonts w:eastAsia="微軟正黑體"/>
          <w:bCs/>
          <w:noProof/>
        </w:rPr>
      </w:pPr>
      <w:r w:rsidRPr="000421FC">
        <w:rPr>
          <w:rFonts w:eastAsia="DengXian" w:hint="eastAsia"/>
          <w:bCs/>
          <w:noProof/>
        </w:rPr>
        <w:t>任何人有下述意图或目的而取用电脑，即属犯罪，可处监禁</w:t>
      </w:r>
      <w:r w:rsidRPr="000421FC">
        <w:rPr>
          <w:rFonts w:eastAsia="DengXian"/>
          <w:bCs/>
          <w:noProof/>
        </w:rPr>
        <w:t xml:space="preserve"> 5 </w:t>
      </w:r>
      <w:r w:rsidRPr="000421FC">
        <w:rPr>
          <w:rFonts w:eastAsia="DengXian" w:hint="eastAsia"/>
          <w:bCs/>
          <w:noProof/>
        </w:rPr>
        <w:t>年。</w:t>
      </w:r>
    </w:p>
    <w:p w14:paraId="1AE4784E" w14:textId="79DF0FCD" w:rsidR="009A3677" w:rsidRPr="00704583" w:rsidRDefault="000421FC" w:rsidP="003C76C4">
      <w:pPr>
        <w:pStyle w:val="a8"/>
        <w:numPr>
          <w:ilvl w:val="0"/>
          <w:numId w:val="16"/>
        </w:numPr>
        <w:snapToGrid w:val="0"/>
        <w:spacing w:line="400" w:lineRule="exact"/>
        <w:ind w:leftChars="0" w:left="964" w:hanging="482"/>
        <w:rPr>
          <w:rFonts w:eastAsia="微軟正黑體"/>
          <w:bCs/>
          <w:noProof/>
          <w:lang w:eastAsia="zh-TW"/>
        </w:rPr>
      </w:pPr>
      <w:r w:rsidRPr="000421FC">
        <w:rPr>
          <w:rFonts w:eastAsia="DengXian" w:hint="eastAsia"/>
          <w:bCs/>
          <w:noProof/>
        </w:rPr>
        <w:t>意图犯罪；</w:t>
      </w:r>
    </w:p>
    <w:p w14:paraId="49E80481" w14:textId="0925FABB" w:rsidR="009A3677" w:rsidRPr="00704583" w:rsidRDefault="000421FC" w:rsidP="003C76C4">
      <w:pPr>
        <w:pStyle w:val="a8"/>
        <w:numPr>
          <w:ilvl w:val="0"/>
          <w:numId w:val="16"/>
        </w:numPr>
        <w:snapToGrid w:val="0"/>
        <w:spacing w:line="400" w:lineRule="exact"/>
        <w:ind w:leftChars="0" w:left="964" w:hanging="482"/>
        <w:rPr>
          <w:rFonts w:eastAsia="微軟正黑體"/>
          <w:bCs/>
          <w:noProof/>
          <w:lang w:eastAsia="zh-TW"/>
        </w:rPr>
      </w:pPr>
      <w:r w:rsidRPr="000421FC">
        <w:rPr>
          <w:rFonts w:eastAsia="DengXian" w:hint="eastAsia"/>
          <w:bCs/>
          <w:noProof/>
        </w:rPr>
        <w:t>不诚实地意图欺骗；</w:t>
      </w:r>
    </w:p>
    <w:p w14:paraId="65019D3B" w14:textId="5AD733BA" w:rsidR="009A3677" w:rsidRPr="00704583" w:rsidRDefault="000421FC" w:rsidP="003C76C4">
      <w:pPr>
        <w:pStyle w:val="a8"/>
        <w:numPr>
          <w:ilvl w:val="0"/>
          <w:numId w:val="16"/>
        </w:numPr>
        <w:snapToGrid w:val="0"/>
        <w:spacing w:line="400" w:lineRule="exact"/>
        <w:ind w:leftChars="0" w:left="964" w:hanging="482"/>
        <w:rPr>
          <w:rFonts w:eastAsia="微軟正黑體"/>
          <w:bCs/>
          <w:noProof/>
        </w:rPr>
      </w:pPr>
      <w:r w:rsidRPr="000421FC">
        <w:rPr>
          <w:rFonts w:eastAsia="DengXian" w:hint="eastAsia"/>
          <w:bCs/>
          <w:noProof/>
        </w:rPr>
        <w:t>目的在于使其本人或他人不诚实地获益；</w:t>
      </w:r>
    </w:p>
    <w:p w14:paraId="09F9CE82" w14:textId="7A1F4B66" w:rsidR="009A3677" w:rsidRPr="00704583" w:rsidRDefault="000421FC" w:rsidP="003C76C4">
      <w:pPr>
        <w:pStyle w:val="a8"/>
        <w:numPr>
          <w:ilvl w:val="0"/>
          <w:numId w:val="16"/>
        </w:numPr>
        <w:snapToGrid w:val="0"/>
        <w:spacing w:line="400" w:lineRule="exact"/>
        <w:ind w:leftChars="0" w:left="964" w:hanging="482"/>
        <w:rPr>
          <w:rFonts w:eastAsia="微軟正黑體"/>
          <w:bCs/>
          <w:noProof/>
        </w:rPr>
      </w:pPr>
      <w:r w:rsidRPr="000421FC">
        <w:rPr>
          <w:rFonts w:eastAsia="DengXian" w:hint="eastAsia"/>
          <w:bCs/>
          <w:noProof/>
        </w:rPr>
        <w:t>不诚实地意图导致他人蒙受损失。</w:t>
      </w:r>
    </w:p>
    <w:p w14:paraId="4F73FE2F" w14:textId="0C02BADC" w:rsidR="009A3677" w:rsidRPr="00704583" w:rsidRDefault="000421FC" w:rsidP="003C76C4">
      <w:pPr>
        <w:pStyle w:val="a8"/>
        <w:numPr>
          <w:ilvl w:val="0"/>
          <w:numId w:val="15"/>
        </w:numPr>
        <w:tabs>
          <w:tab w:val="clear" w:pos="360"/>
        </w:tabs>
        <w:snapToGrid w:val="0"/>
        <w:spacing w:line="400" w:lineRule="exact"/>
        <w:ind w:leftChars="0" w:left="482" w:hanging="482"/>
        <w:rPr>
          <w:rFonts w:eastAsia="微軟正黑體"/>
          <w:b/>
          <w:noProof/>
          <w:lang w:eastAsia="zh-TW"/>
        </w:rPr>
      </w:pPr>
      <w:r w:rsidRPr="000421FC">
        <w:rPr>
          <w:rFonts w:eastAsia="DengXian" w:hint="eastAsia"/>
          <w:b/>
          <w:noProof/>
        </w:rPr>
        <w:t>《私隐条例》第</w:t>
      </w:r>
      <w:r w:rsidRPr="000421FC">
        <w:rPr>
          <w:rFonts w:eastAsia="DengXian"/>
          <w:b/>
          <w:noProof/>
        </w:rPr>
        <w:t>64</w:t>
      </w:r>
      <w:r w:rsidRPr="000421FC">
        <w:rPr>
          <w:rFonts w:eastAsia="DengXian" w:hint="eastAsia"/>
          <w:b/>
          <w:noProof/>
        </w:rPr>
        <w:t>条</w:t>
      </w:r>
    </w:p>
    <w:p w14:paraId="7774EAA3" w14:textId="566D239B" w:rsidR="00A849A9" w:rsidRDefault="000421FC" w:rsidP="00643FF7">
      <w:pPr>
        <w:snapToGrid w:val="0"/>
        <w:spacing w:line="400" w:lineRule="exact"/>
        <w:ind w:left="426"/>
        <w:rPr>
          <w:rFonts w:eastAsia="微軟正黑體"/>
          <w:bCs/>
          <w:noProof/>
        </w:rPr>
      </w:pPr>
      <w:r w:rsidRPr="000421FC">
        <w:rPr>
          <w:rFonts w:eastAsia="DengXian" w:hint="eastAsia"/>
          <w:bCs/>
          <w:noProof/>
        </w:rPr>
        <w:t>如任何人（披露者）在未获资料当事人的相关同意下，披露该当事人的个人资料，而——</w:t>
      </w:r>
      <w:r w:rsidR="00A849A9" w:rsidRPr="004248F1">
        <w:rPr>
          <w:rFonts w:eastAsia="微軟正黑體" w:hint="eastAsia"/>
          <w:bCs/>
          <w:noProof/>
        </w:rPr>
        <w:t xml:space="preserve"> </w:t>
      </w:r>
    </w:p>
    <w:p w14:paraId="5B5A5B43" w14:textId="58178C26" w:rsidR="00A849A9" w:rsidRDefault="000421FC" w:rsidP="00643FF7">
      <w:pPr>
        <w:snapToGrid w:val="0"/>
        <w:spacing w:line="400" w:lineRule="exact"/>
        <w:ind w:left="426"/>
        <w:rPr>
          <w:rFonts w:eastAsia="微軟正黑體"/>
          <w:bCs/>
          <w:noProof/>
        </w:rPr>
      </w:pPr>
      <w:r w:rsidRPr="000421FC">
        <w:rPr>
          <w:rFonts w:eastAsia="DengXian"/>
          <w:bCs/>
          <w:noProof/>
        </w:rPr>
        <w:t>(a)</w:t>
      </w:r>
      <w:r w:rsidRPr="000421FC">
        <w:rPr>
          <w:rFonts w:eastAsia="DengXian" w:hint="eastAsia"/>
          <w:bCs/>
          <w:noProof/>
        </w:rPr>
        <w:t>披露者的意图，是导致该当事人或其任何家人蒙受任何指明伤害；或</w:t>
      </w:r>
    </w:p>
    <w:p w14:paraId="346BF07C" w14:textId="6FBFED6E" w:rsidR="00A849A9" w:rsidRDefault="000421FC" w:rsidP="00643FF7">
      <w:pPr>
        <w:snapToGrid w:val="0"/>
        <w:spacing w:line="400" w:lineRule="exact"/>
        <w:ind w:left="426"/>
        <w:rPr>
          <w:rFonts w:eastAsia="微軟正黑體"/>
          <w:bCs/>
          <w:noProof/>
        </w:rPr>
      </w:pPr>
      <w:r w:rsidRPr="000421FC">
        <w:rPr>
          <w:rFonts w:eastAsia="DengXian"/>
          <w:bCs/>
          <w:noProof/>
        </w:rPr>
        <w:t>(b)</w:t>
      </w:r>
      <w:r w:rsidRPr="000421FC">
        <w:rPr>
          <w:rFonts w:eastAsia="DengXian" w:hint="eastAsia"/>
          <w:bCs/>
          <w:noProof/>
        </w:rPr>
        <w:t>披露者罔顾是否会（或相当可能会）导致该当事人或其任何家人，蒙受任何指明伤害，</w:t>
      </w:r>
    </w:p>
    <w:p w14:paraId="2BF5820A" w14:textId="158558E8" w:rsidR="00A849A9" w:rsidRPr="00893A12" w:rsidRDefault="000421FC" w:rsidP="00643FF7">
      <w:pPr>
        <w:snapToGrid w:val="0"/>
        <w:spacing w:line="400" w:lineRule="exact"/>
        <w:ind w:left="426"/>
        <w:rPr>
          <w:rFonts w:eastAsia="微軟正黑體"/>
          <w:bCs/>
          <w:noProof/>
          <w:lang w:eastAsia="zh-TW"/>
        </w:rPr>
      </w:pPr>
      <w:r w:rsidRPr="000421FC">
        <w:rPr>
          <w:rFonts w:eastAsia="DengXian" w:hint="eastAsia"/>
          <w:bCs/>
          <w:noProof/>
        </w:rPr>
        <w:t>披露者即属犯罪。</w:t>
      </w:r>
    </w:p>
    <w:p w14:paraId="6AD2A2A7" w14:textId="4C9177B6" w:rsidR="009A3677" w:rsidRPr="00704583" w:rsidRDefault="000421FC" w:rsidP="003C76C4">
      <w:pPr>
        <w:pStyle w:val="a8"/>
        <w:numPr>
          <w:ilvl w:val="0"/>
          <w:numId w:val="15"/>
        </w:numPr>
        <w:tabs>
          <w:tab w:val="clear" w:pos="360"/>
        </w:tabs>
        <w:snapToGrid w:val="0"/>
        <w:spacing w:line="400" w:lineRule="exact"/>
        <w:ind w:leftChars="0" w:left="482" w:hanging="482"/>
        <w:rPr>
          <w:rFonts w:eastAsia="微軟正黑體"/>
          <w:b/>
          <w:noProof/>
          <w:lang w:eastAsia="zh-TW"/>
        </w:rPr>
      </w:pPr>
      <w:r w:rsidRPr="000421FC">
        <w:rPr>
          <w:rFonts w:eastAsia="DengXian" w:hint="eastAsia"/>
          <w:b/>
          <w:noProof/>
        </w:rPr>
        <w:t>第</w:t>
      </w:r>
      <w:r w:rsidRPr="000421FC">
        <w:rPr>
          <w:rFonts w:eastAsia="DengXian"/>
          <w:b/>
          <w:noProof/>
        </w:rPr>
        <w:t>21</w:t>
      </w:r>
      <w:r w:rsidRPr="000421FC">
        <w:rPr>
          <w:rFonts w:eastAsia="DengXian" w:hint="eastAsia"/>
          <w:b/>
          <w:noProof/>
        </w:rPr>
        <w:t>章第</w:t>
      </w:r>
      <w:r w:rsidRPr="000421FC">
        <w:rPr>
          <w:rFonts w:eastAsia="DengXian"/>
          <w:b/>
          <w:noProof/>
        </w:rPr>
        <w:t>5</w:t>
      </w:r>
      <w:r w:rsidRPr="000421FC">
        <w:rPr>
          <w:rFonts w:eastAsia="DengXian" w:hint="eastAsia"/>
          <w:b/>
          <w:noProof/>
        </w:rPr>
        <w:t>条《诽谤条例》</w:t>
      </w:r>
    </w:p>
    <w:p w14:paraId="2DB6DA47" w14:textId="3A0EF675" w:rsidR="009A3677" w:rsidRPr="00704583" w:rsidRDefault="000421FC" w:rsidP="003427C6">
      <w:pPr>
        <w:pStyle w:val="a8"/>
        <w:snapToGrid w:val="0"/>
        <w:spacing w:line="400" w:lineRule="exact"/>
        <w:ind w:leftChars="0" w:left="482"/>
        <w:rPr>
          <w:rFonts w:eastAsia="微軟正黑體"/>
          <w:bCs/>
          <w:noProof/>
        </w:rPr>
      </w:pPr>
      <w:r w:rsidRPr="000421FC">
        <w:rPr>
          <w:rFonts w:eastAsia="DengXian" w:hint="eastAsia"/>
          <w:bCs/>
          <w:noProof/>
        </w:rPr>
        <w:t>任何人</w:t>
      </w:r>
      <w:r w:rsidRPr="000421FC">
        <w:rPr>
          <w:rFonts w:eastAsia="DengXian" w:hint="eastAsia"/>
          <w:b/>
          <w:noProof/>
        </w:rPr>
        <w:t>恶意</w:t>
      </w:r>
      <w:r w:rsidRPr="000421FC">
        <w:rPr>
          <w:rFonts w:eastAsia="DengXian" w:hint="eastAsia"/>
          <w:bCs/>
          <w:noProof/>
        </w:rPr>
        <w:t>发布他明知属虚假的诽谤名誉的永久形式诽谤，可处监禁</w:t>
      </w:r>
      <w:r w:rsidRPr="000421FC">
        <w:rPr>
          <w:rFonts w:eastAsia="DengXian"/>
          <w:bCs/>
          <w:noProof/>
        </w:rPr>
        <w:t xml:space="preserve"> 2 </w:t>
      </w:r>
      <w:r w:rsidRPr="000421FC">
        <w:rPr>
          <w:rFonts w:eastAsia="DengXian" w:hint="eastAsia"/>
          <w:bCs/>
          <w:noProof/>
        </w:rPr>
        <w:t>年及被判缴付法院判处的罚款。</w:t>
      </w:r>
    </w:p>
    <w:p w14:paraId="7931C4EF" w14:textId="511385ED" w:rsidR="00C43AC4" w:rsidRPr="00704583" w:rsidRDefault="000421FC" w:rsidP="003427C6">
      <w:pPr>
        <w:snapToGrid w:val="0"/>
        <w:spacing w:line="400" w:lineRule="exact"/>
        <w:ind w:firstLineChars="386" w:firstLine="849"/>
        <w:rPr>
          <w:rFonts w:eastAsiaTheme="minorEastAsia"/>
          <w:sz w:val="22"/>
          <w:szCs w:val="22"/>
        </w:rPr>
      </w:pPr>
      <w:r w:rsidRPr="000421FC">
        <w:rPr>
          <w:rFonts w:eastAsia="DengXian"/>
          <w:sz w:val="22"/>
          <w:szCs w:val="22"/>
        </w:rPr>
        <w:t>*</w:t>
      </w:r>
      <w:r w:rsidRPr="000421FC">
        <w:rPr>
          <w:rFonts w:eastAsia="DengXian" w:hint="eastAsia"/>
          <w:bCs/>
          <w:noProof/>
        </w:rPr>
        <w:t>第</w:t>
      </w:r>
      <w:r w:rsidRPr="000421FC">
        <w:rPr>
          <w:rFonts w:eastAsia="DengXian"/>
          <w:bCs/>
          <w:noProof/>
        </w:rPr>
        <w:t>4</w:t>
      </w:r>
      <w:r w:rsidRPr="000421FC">
        <w:rPr>
          <w:rFonts w:eastAsia="DengXian" w:hint="eastAsia"/>
          <w:bCs/>
          <w:noProof/>
        </w:rPr>
        <w:t>级罚款即</w:t>
      </w:r>
      <w:r w:rsidRPr="000421FC">
        <w:rPr>
          <w:rFonts w:eastAsia="DengXian"/>
          <w:bCs/>
          <w:noProof/>
        </w:rPr>
        <w:t>$25,000</w:t>
      </w:r>
    </w:p>
    <w:p w14:paraId="3F6F0A73" w14:textId="7CEEA3F9" w:rsidR="002240D2" w:rsidRPr="00704583" w:rsidRDefault="000421FC" w:rsidP="003427C6">
      <w:pPr>
        <w:snapToGrid w:val="0"/>
        <w:spacing w:line="400" w:lineRule="exact"/>
        <w:ind w:firstLineChars="386" w:firstLine="849"/>
        <w:rPr>
          <w:rFonts w:eastAsia="微軟正黑體"/>
          <w:sz w:val="22"/>
          <w:szCs w:val="22"/>
        </w:rPr>
      </w:pPr>
      <w:r w:rsidRPr="000421FC">
        <w:rPr>
          <w:rFonts w:eastAsia="DengXian" w:hint="eastAsia"/>
          <w:sz w:val="22"/>
          <w:szCs w:val="22"/>
        </w:rPr>
        <w:t>资料来源：电子版香港法例（</w:t>
      </w:r>
      <w:r w:rsidRPr="000421FC">
        <w:rPr>
          <w:rFonts w:eastAsia="DengXian"/>
          <w:sz w:val="22"/>
          <w:szCs w:val="22"/>
        </w:rPr>
        <w:t>2019</w:t>
      </w:r>
      <w:r w:rsidRPr="000421FC">
        <w:rPr>
          <w:rFonts w:eastAsia="DengXian" w:hint="eastAsia"/>
          <w:sz w:val="22"/>
          <w:szCs w:val="22"/>
        </w:rPr>
        <w:t>）。</w:t>
      </w:r>
    </w:p>
    <w:p w14:paraId="11D9E19F" w14:textId="77777777" w:rsidR="00C43AC4" w:rsidRPr="00704583" w:rsidRDefault="00C43AC4" w:rsidP="003427C6">
      <w:pPr>
        <w:rPr>
          <w:rFonts w:ascii="新細明體" w:eastAsia="新細明體" w:hAnsi="新細明體"/>
          <w:b/>
          <w:noProof/>
          <w:lang w:eastAsia="zh-HK"/>
        </w:rPr>
      </w:pPr>
      <w:r w:rsidRPr="00704583">
        <w:rPr>
          <w:rFonts w:ascii="新細明體" w:eastAsia="新細明體" w:hAnsi="新細明體"/>
          <w:b/>
          <w:noProof/>
          <w:lang w:eastAsia="zh-HK"/>
        </w:rPr>
        <w:br w:type="page"/>
      </w:r>
    </w:p>
    <w:p w14:paraId="6D30D17A" w14:textId="4F508904" w:rsidR="00CD75C1" w:rsidRDefault="000421FC" w:rsidP="00CD75C1">
      <w:pPr>
        <w:snapToGrid w:val="0"/>
        <w:jc w:val="center"/>
        <w:rPr>
          <w:rFonts w:ascii="新細明體" w:eastAsia="新細明體" w:hAnsi="新細明體"/>
          <w:b/>
          <w:noProof/>
          <w:lang w:eastAsia="zh-HK"/>
        </w:rPr>
      </w:pPr>
      <w:r w:rsidRPr="000421FC">
        <w:rPr>
          <w:rFonts w:ascii="新細明體" w:eastAsia="DengXian" w:hAnsi="新細明體" w:hint="eastAsia"/>
          <w:b/>
          <w:noProof/>
        </w:rPr>
        <w:lastRenderedPageBreak/>
        <w:t>单元</w:t>
      </w:r>
      <w:r w:rsidRPr="000421FC">
        <w:rPr>
          <w:rFonts w:ascii="新細明體" w:eastAsia="DengXian" w:hAnsi="新細明體"/>
          <w:b/>
          <w:noProof/>
        </w:rPr>
        <w:t>1.1</w:t>
      </w:r>
      <w:r w:rsidRPr="000421FC">
        <w:rPr>
          <w:rFonts w:ascii="新細明體" w:eastAsia="DengXian" w:hAnsi="新細明體" w:hint="eastAsia"/>
          <w:b/>
          <w:noProof/>
        </w:rPr>
        <w:t>自我理解与生活技能</w:t>
      </w:r>
    </w:p>
    <w:p w14:paraId="0A71C96D" w14:textId="50A50EC7" w:rsidR="003427C6" w:rsidRPr="00704583" w:rsidRDefault="000421FC" w:rsidP="00CD75C1">
      <w:pPr>
        <w:snapToGrid w:val="0"/>
        <w:jc w:val="center"/>
        <w:rPr>
          <w:rFonts w:ascii="新細明體" w:eastAsia="新細明體" w:hAnsi="新細明體"/>
          <w:b/>
          <w:lang w:eastAsia="zh-HK"/>
        </w:rPr>
      </w:pPr>
      <w:r w:rsidRPr="000421FC">
        <w:rPr>
          <w:rFonts w:ascii="新細明體" w:eastAsia="DengXian" w:hAnsi="新細明體" w:hint="eastAsia"/>
          <w:b/>
          <w:noProof/>
        </w:rPr>
        <w:t>第四部分：</w:t>
      </w:r>
      <w:r w:rsidRPr="000421FC">
        <w:rPr>
          <w:rFonts w:ascii="新細明體" w:eastAsia="DengXian" w:hAnsi="新細明體" w:hint="eastAsia"/>
          <w:b/>
        </w:rPr>
        <w:t>媒体资讯素养</w:t>
      </w:r>
    </w:p>
    <w:p w14:paraId="6DAE1797" w14:textId="2D079FFE" w:rsidR="003427C6" w:rsidRPr="00704583" w:rsidRDefault="00E477F3" w:rsidP="00E02D15">
      <w:pPr>
        <w:snapToGrid w:val="0"/>
        <w:jc w:val="center"/>
        <w:rPr>
          <w:rFonts w:ascii="新細明體" w:eastAsia="新細明體" w:hAnsi="新細明體"/>
          <w:b/>
          <w:noProof/>
        </w:rPr>
      </w:pPr>
      <w:r w:rsidRPr="00704583">
        <w:rPr>
          <w:noProof/>
          <w:lang w:val="en-US"/>
        </w:rPr>
        <mc:AlternateContent>
          <mc:Choice Requires="wps">
            <w:drawing>
              <wp:anchor distT="0" distB="0" distL="114300" distR="114300" simplePos="0" relativeHeight="251670528" behindDoc="0" locked="0" layoutInCell="1" allowOverlap="1" wp14:anchorId="4DF0A3EA" wp14:editId="03F5C56A">
                <wp:simplePos x="0" y="0"/>
                <wp:positionH relativeFrom="column">
                  <wp:posOffset>3439795</wp:posOffset>
                </wp:positionH>
                <wp:positionV relativeFrom="paragraph">
                  <wp:posOffset>149225</wp:posOffset>
                </wp:positionV>
                <wp:extent cx="2199005" cy="899160"/>
                <wp:effectExtent l="0" t="0" r="0" b="0"/>
                <wp:wrapNone/>
                <wp:docPr id="448"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9005" cy="899160"/>
                        </a:xfrm>
                        <a:prstGeom prst="roundRect">
                          <a:avLst/>
                        </a:prstGeom>
                        <a:solidFill>
                          <a:sysClr val="window" lastClr="FFFFFF"/>
                        </a:solidFill>
                        <a:ln w="25400" cap="flat" cmpd="sng" algn="ctr">
                          <a:solidFill>
                            <a:srgbClr val="FF0000"/>
                          </a:solidFill>
                          <a:prstDash val="sysDash"/>
                        </a:ln>
                        <a:effectLst/>
                      </wps:spPr>
                      <wps:txbx>
                        <w:txbxContent>
                          <w:p w14:paraId="6157BF78" w14:textId="1235BD6B" w:rsidR="00763D83" w:rsidRPr="00842EFC" w:rsidRDefault="00763D83" w:rsidP="003427C6">
                            <w:pPr>
                              <w:pStyle w:val="a8"/>
                              <w:snapToGrid w:val="0"/>
                              <w:ind w:leftChars="0" w:left="0"/>
                              <w:jc w:val="both"/>
                              <w:rPr>
                                <w:rFonts w:ascii="細明體" w:eastAsia="細明體" w:hAnsi="細明體"/>
                                <w:sz w:val="20"/>
                                <w:szCs w:val="20"/>
                              </w:rPr>
                            </w:pPr>
                            <w:r>
                              <w:rPr>
                                <w:noProof/>
                                <w:lang w:val="en-US"/>
                              </w:rPr>
                              <w:drawing>
                                <wp:inline distT="0" distB="0" distL="0" distR="0" wp14:anchorId="2A36F94F" wp14:editId="1A0703D3">
                                  <wp:extent cx="503555" cy="287020"/>
                                  <wp:effectExtent l="0" t="0" r="0" b="0"/>
                                  <wp:docPr id="47" name="圖片 47"/>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000421FC" w:rsidRPr="000421FC">
                              <w:rPr>
                                <w:rFonts w:asciiTheme="minorEastAsia" w:eastAsia="DengXian" w:hAnsiTheme="minorEastAsia" w:hint="eastAsia"/>
                                <w:sz w:val="20"/>
                                <w:szCs w:val="20"/>
                              </w:rPr>
                              <w:t>教师先让学生上课前完成工作纸三，然后在课堂上进行讨论活动和总结要点</w:t>
                            </w:r>
                            <w:r w:rsidR="000421FC" w:rsidRPr="000421FC">
                              <w:rPr>
                                <w:rFonts w:ascii="細明體" w:eastAsia="DengXian" w:hAnsi="細明體" w:hint="eastAsia"/>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4DF0A3EA" id="_x0000_s1049" style="position:absolute;left:0;text-align:left;margin-left:270.85pt;margin-top:11.75pt;width:173.15pt;height:70.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" fillcolor="window" strokecolor="red" strokeweight="2pt">
                <v:stroke dashstyle="3 1"/>
                <v:path arrowok="t"/>
                <v:textbox>
                  <w:txbxContent>
                    <w:p w14:paraId="6157BF78" w14:textId="1235BD6B" w:rsidR="00763D83" w:rsidRPr="00842EFC" w:rsidRDefault="00763D83" w:rsidP="003427C6">
                      <w:pPr>
                        <w:pStyle w:val="a8"/>
                        <w:snapToGrid w:val="0"/>
                        <w:ind w:leftChars="0" w:left="0"/>
                        <w:jc w:val="both"/>
                        <w:rPr>
                          <w:rFonts w:ascii="細明體" w:eastAsia="細明體" w:hAnsi="細明體"/>
                          <w:sz w:val="20"/>
                          <w:szCs w:val="20"/>
                        </w:rPr>
                      </w:pPr>
                      <w:r>
                        <w:rPr>
                          <w:noProof/>
                          <w:lang w:val="en-US"/>
                        </w:rPr>
                        <w:drawing>
                          <wp:inline distT="0" distB="0" distL="0" distR="0" wp14:anchorId="2A36F94F" wp14:editId="1A0703D3">
                            <wp:extent cx="503555" cy="287020"/>
                            <wp:effectExtent l="0" t="0" r="0" b="0"/>
                            <wp:docPr id="47" name="圖片 47"/>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000421FC" w:rsidRPr="000421FC">
                        <w:rPr>
                          <w:rFonts w:asciiTheme="minorEastAsia" w:eastAsia="DengXian" w:hAnsiTheme="minorEastAsia" w:hint="eastAsia"/>
                          <w:sz w:val="20"/>
                          <w:szCs w:val="20"/>
                        </w:rPr>
                        <w:t>教师先让学生上课前完成工作纸三，然后在课堂上进行讨论活动和总结要点</w:t>
                      </w:r>
                      <w:r w:rsidR="000421FC" w:rsidRPr="000421FC">
                        <w:rPr>
                          <w:rFonts w:ascii="細明體" w:eastAsia="DengXian" w:hAnsi="細明體" w:hint="eastAsia"/>
                          <w:sz w:val="20"/>
                          <w:szCs w:val="20"/>
                        </w:rPr>
                        <w:t>。</w:t>
                      </w:r>
                    </w:p>
                  </w:txbxContent>
                </v:textbox>
              </v:roundrect>
            </w:pict>
          </mc:Fallback>
        </mc:AlternateContent>
      </w:r>
      <w:r w:rsidR="000421FC" w:rsidRPr="000421FC">
        <w:rPr>
          <w:rFonts w:ascii="新細明體" w:eastAsia="DengXian" w:hAnsi="新細明體" w:hint="eastAsia"/>
          <w:b/>
          <w:noProof/>
        </w:rPr>
        <w:t>（第三及四课节）</w:t>
      </w:r>
    </w:p>
    <w:p w14:paraId="51DD2BD9" w14:textId="26C22DAF" w:rsidR="00A255EB" w:rsidRPr="00704583" w:rsidRDefault="000421FC" w:rsidP="00E02D15">
      <w:pPr>
        <w:snapToGrid w:val="0"/>
        <w:jc w:val="center"/>
        <w:rPr>
          <w:rFonts w:ascii="新細明體" w:eastAsia="新細明體" w:hAnsi="新細明體"/>
          <w:b/>
          <w:lang w:eastAsia="zh-HK"/>
        </w:rPr>
      </w:pPr>
      <w:r w:rsidRPr="000421FC">
        <w:rPr>
          <w:rFonts w:ascii="新細明體" w:eastAsia="DengXian" w:hAnsi="新細明體" w:hint="eastAsia"/>
          <w:b/>
        </w:rPr>
        <w:t>学与教材料：</w:t>
      </w:r>
    </w:p>
    <w:p w14:paraId="78844D34" w14:textId="044A9973" w:rsidR="00A52C37" w:rsidRPr="00704583" w:rsidRDefault="000421FC">
      <w:pPr>
        <w:rPr>
          <w:rFonts w:ascii="微軟正黑體" w:eastAsia="微軟正黑體" w:hAnsi="微軟正黑體"/>
          <w:b/>
          <w:sz w:val="28"/>
          <w:szCs w:val="28"/>
          <w:lang w:eastAsia="zh-HK"/>
        </w:rPr>
      </w:pPr>
      <w:r w:rsidRPr="000421FC">
        <w:rPr>
          <w:rFonts w:ascii="微軟正黑體" w:eastAsia="DengXian" w:hAnsi="微軟正黑體" w:hint="eastAsia"/>
          <w:b/>
          <w:sz w:val="28"/>
          <w:szCs w:val="28"/>
        </w:rPr>
        <w:t>工作纸三：媒体资讯素养</w:t>
      </w:r>
    </w:p>
    <w:p w14:paraId="27DA1E64" w14:textId="745EA6EB" w:rsidR="00805FE0" w:rsidRPr="00704583" w:rsidRDefault="0039427A">
      <w:pPr>
        <w:rPr>
          <w:rFonts w:ascii="微軟正黑體" w:eastAsia="微軟正黑體" w:hAnsi="微軟正黑體"/>
          <w:b/>
          <w:sz w:val="28"/>
          <w:szCs w:val="28"/>
        </w:rPr>
      </w:pPr>
      <w:r w:rsidRPr="00704583">
        <w:rPr>
          <w:rFonts w:ascii="微軟正黑體" w:eastAsia="微軟正黑體" w:hAnsi="微軟正黑體"/>
          <w:b/>
          <w:noProof/>
          <w:sz w:val="28"/>
          <w:szCs w:val="28"/>
          <w:lang w:val="en-US"/>
        </w:rPr>
        <mc:AlternateContent>
          <mc:Choice Requires="wps">
            <w:drawing>
              <wp:anchor distT="0" distB="0" distL="114300" distR="114300" simplePos="0" relativeHeight="251741184" behindDoc="0" locked="0" layoutInCell="1" allowOverlap="1" wp14:anchorId="6E36814D" wp14:editId="06A312E8">
                <wp:simplePos x="0" y="0"/>
                <wp:positionH relativeFrom="column">
                  <wp:posOffset>10795</wp:posOffset>
                </wp:positionH>
                <wp:positionV relativeFrom="paragraph">
                  <wp:posOffset>141606</wp:posOffset>
                </wp:positionV>
                <wp:extent cx="5527963" cy="2260600"/>
                <wp:effectExtent l="0" t="0" r="15875" b="25400"/>
                <wp:wrapNone/>
                <wp:docPr id="19" name="書卷 (水平) 19"/>
                <wp:cNvGraphicFramePr/>
                <a:graphic xmlns:a="http://schemas.openxmlformats.org/drawingml/2006/main">
                  <a:graphicData uri="http://schemas.microsoft.com/office/word/2010/wordprocessingShape">
                    <wps:wsp>
                      <wps:cNvSpPr/>
                      <wps:spPr>
                        <a:xfrm>
                          <a:off x="0" y="0"/>
                          <a:ext cx="5527963" cy="2260600"/>
                        </a:xfrm>
                        <a:prstGeom prst="horizontalScroll">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BB3A1E" w14:textId="01DA8342" w:rsidR="00763D83" w:rsidRPr="00A47B2F" w:rsidRDefault="000421FC" w:rsidP="000421FC">
                            <w:pPr>
                              <w:spacing w:line="276" w:lineRule="auto"/>
                              <w:jc w:val="center"/>
                              <w:rPr>
                                <w:rFonts w:ascii="微軟正黑體" w:eastAsia="微軟正黑體" w:hAnsi="微軟正黑體"/>
                                <w:b/>
                                <w:lang w:eastAsia="zh-HK"/>
                              </w:rPr>
                            </w:pPr>
                            <w:r w:rsidRPr="000421FC">
                              <w:rPr>
                                <w:rFonts w:ascii="微軟正黑體" w:eastAsia="DengXian" w:hAnsi="微軟正黑體"/>
                                <w:b/>
                                <w:color w:val="000000" w:themeColor="text1"/>
                                <w:szCs w:val="20"/>
                                <w:lang w:val="en-US"/>
                              </w:rPr>
                              <w:t xml:space="preserve">                               </w:t>
                            </w:r>
                            <w:r w:rsidRPr="000421FC">
                              <w:rPr>
                                <w:rFonts w:ascii="微軟正黑體" w:eastAsia="DengXian" w:hAnsi="微軟正黑體" w:hint="eastAsia"/>
                                <w:b/>
                                <w:color w:val="000000" w:themeColor="text1"/>
                                <w:szCs w:val="20"/>
                                <w:lang w:val="en-US"/>
                              </w:rPr>
                              <w:t>我是时代杂志年度风云人物？</w:t>
                            </w:r>
                            <w:r w:rsidRPr="000421FC">
                              <w:rPr>
                                <w:rFonts w:ascii="微軟正黑體" w:eastAsia="DengXian" w:hAnsi="微軟正黑體" w:hint="eastAsia"/>
                                <w:b/>
                                <w:szCs w:val="20"/>
                                <w:lang w:val="en-US"/>
                              </w:rPr>
                              <w:t>？时代杂志年云人物？</w:t>
                            </w:r>
                          </w:p>
                          <w:p w14:paraId="34B142BA" w14:textId="64CC7503" w:rsidR="00763D83" w:rsidRPr="008F2A2D" w:rsidRDefault="000421FC" w:rsidP="000421FC">
                            <w:pPr>
                              <w:snapToGrid w:val="0"/>
                              <w:spacing w:line="276" w:lineRule="auto"/>
                              <w:ind w:leftChars="118" w:left="283"/>
                              <w:jc w:val="both"/>
                              <w:rPr>
                                <w:rFonts w:ascii="微軟正黑體" w:eastAsia="微軟正黑體" w:hAnsi="微軟正黑體"/>
                                <w:color w:val="000000"/>
                              </w:rPr>
                            </w:pPr>
                            <w:r w:rsidRPr="000421FC">
                              <w:rPr>
                                <w:rFonts w:ascii="微軟正黑體" w:eastAsia="DengXian" w:hAnsi="微軟正黑體"/>
                                <w:color w:val="000000"/>
                              </w:rPr>
                              <w:t xml:space="preserve">TIME </w:t>
                            </w:r>
                            <w:r w:rsidRPr="000421FC">
                              <w:rPr>
                                <w:rFonts w:ascii="微軟正黑體" w:eastAsia="DengXian" w:hAnsi="微軟正黑體" w:hint="eastAsia"/>
                                <w:color w:val="000000"/>
                              </w:rPr>
                              <w:t>时代杂志每年都会选出该年度对世界最具影响力的人、事或物。在</w:t>
                            </w:r>
                            <w:r w:rsidRPr="000421FC">
                              <w:rPr>
                                <w:rFonts w:ascii="微軟正黑體" w:eastAsia="DengXian" w:hAnsi="微軟正黑體"/>
                                <w:color w:val="000000"/>
                              </w:rPr>
                              <w:t>2006</w:t>
                            </w:r>
                            <w:r w:rsidRPr="000421FC">
                              <w:rPr>
                                <w:rFonts w:ascii="微軟正黑體" w:eastAsia="DengXian" w:hAnsi="微軟正黑體" w:hint="eastAsia"/>
                                <w:color w:val="000000"/>
                              </w:rPr>
                              <w:t>年，你（</w:t>
                            </w:r>
                            <w:r w:rsidRPr="000421FC">
                              <w:rPr>
                                <w:rFonts w:ascii="微軟正黑體" w:eastAsia="DengXian" w:hAnsi="微軟正黑體"/>
                                <w:color w:val="000000"/>
                              </w:rPr>
                              <w:t>You</w:t>
                            </w:r>
                            <w:r w:rsidRPr="000421FC">
                              <w:rPr>
                                <w:rFonts w:ascii="微軟正黑體" w:eastAsia="DengXian" w:hAnsi="微軟正黑體" w:hint="eastAsia"/>
                                <w:color w:val="000000"/>
                              </w:rPr>
                              <w:t>）打败一众强劲的竞争对手，成为该年最具影响的风云人物。因为你控制资讯年代，为网民带来数以千亿计的丰富资讯，包括图片文字、影片及音讯，同时推动世界走向网络世代。</w:t>
                            </w:r>
                          </w:p>
                          <w:p w14:paraId="77994613" w14:textId="77777777" w:rsidR="00763D83" w:rsidRDefault="00763D83" w:rsidP="003942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E36814D"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19" o:spid="_x0000_s1050" type="#_x0000_t98" style="position:absolute;margin-left:.85pt;margin-top:11.15pt;width:435.25pt;height:178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" fillcolor="white [3212]" strokecolor="#1f3763 [1604]" strokeweight="1pt">
                <v:stroke joinstyle="miter"/>
                <v:textbox>
                  <w:txbxContent>
                    <w:p w14:paraId="07BB3A1E" w14:textId="01DA8342" w:rsidR="00763D83" w:rsidRPr="00A47B2F" w:rsidRDefault="000421FC" w:rsidP="000421FC">
                      <w:pPr>
                        <w:spacing w:line="276" w:lineRule="auto"/>
                        <w:jc w:val="center"/>
                        <w:rPr>
                          <w:rFonts w:ascii="微軟正黑體" w:eastAsia="微軟正黑體" w:hAnsi="微軟正黑體"/>
                          <w:b/>
                          <w:lang w:eastAsia="zh-HK"/>
                        </w:rPr>
                      </w:pPr>
                      <w:r w:rsidRPr="000421FC">
                        <w:rPr>
                          <w:rFonts w:ascii="微軟正黑體" w:eastAsia="DengXian" w:hAnsi="微軟正黑體"/>
                          <w:b/>
                          <w:color w:val="000000" w:themeColor="text1"/>
                          <w:szCs w:val="20"/>
                          <w:lang w:val="en-US"/>
                        </w:rPr>
                        <w:t xml:space="preserve">                               </w:t>
                      </w:r>
                      <w:r w:rsidRPr="000421FC">
                        <w:rPr>
                          <w:rFonts w:ascii="微軟正黑體" w:eastAsia="DengXian" w:hAnsi="微軟正黑體" w:hint="eastAsia"/>
                          <w:b/>
                          <w:color w:val="000000" w:themeColor="text1"/>
                          <w:szCs w:val="20"/>
                          <w:lang w:val="en-US"/>
                        </w:rPr>
                        <w:t>我是时代杂志年度风云人物？</w:t>
                      </w:r>
                      <w:r w:rsidRPr="000421FC">
                        <w:rPr>
                          <w:rFonts w:ascii="微軟正黑體" w:eastAsia="DengXian" w:hAnsi="微軟正黑體" w:hint="eastAsia"/>
                          <w:b/>
                          <w:szCs w:val="20"/>
                          <w:lang w:val="en-US"/>
                        </w:rPr>
                        <w:t>？时代杂志年云人物？</w:t>
                      </w:r>
                    </w:p>
                    <w:p w14:paraId="34B142BA" w14:textId="64CC7503" w:rsidR="00763D83" w:rsidRPr="008F2A2D" w:rsidRDefault="000421FC" w:rsidP="000421FC">
                      <w:pPr>
                        <w:snapToGrid w:val="0"/>
                        <w:spacing w:line="276" w:lineRule="auto"/>
                        <w:ind w:leftChars="118" w:left="283"/>
                        <w:jc w:val="both"/>
                        <w:rPr>
                          <w:rFonts w:ascii="微軟正黑體" w:eastAsia="微軟正黑體" w:hAnsi="微軟正黑體"/>
                          <w:color w:val="000000"/>
                        </w:rPr>
                      </w:pPr>
                      <w:r w:rsidRPr="000421FC">
                        <w:rPr>
                          <w:rFonts w:ascii="微軟正黑體" w:eastAsia="DengXian" w:hAnsi="微軟正黑體"/>
                          <w:color w:val="000000"/>
                        </w:rPr>
                        <w:t xml:space="preserve">TIME </w:t>
                      </w:r>
                      <w:r w:rsidRPr="000421FC">
                        <w:rPr>
                          <w:rFonts w:ascii="微軟正黑體" w:eastAsia="DengXian" w:hAnsi="微軟正黑體" w:hint="eastAsia"/>
                          <w:color w:val="000000"/>
                        </w:rPr>
                        <w:t>时代杂志每年都会选出该年度对世界最具影响力的人、事或物。在</w:t>
                      </w:r>
                      <w:r w:rsidRPr="000421FC">
                        <w:rPr>
                          <w:rFonts w:ascii="微軟正黑體" w:eastAsia="DengXian" w:hAnsi="微軟正黑體"/>
                          <w:color w:val="000000"/>
                        </w:rPr>
                        <w:t>2006</w:t>
                      </w:r>
                      <w:r w:rsidRPr="000421FC">
                        <w:rPr>
                          <w:rFonts w:ascii="微軟正黑體" w:eastAsia="DengXian" w:hAnsi="微軟正黑體" w:hint="eastAsia"/>
                          <w:color w:val="000000"/>
                        </w:rPr>
                        <w:t>年，你（</w:t>
                      </w:r>
                      <w:r w:rsidRPr="000421FC">
                        <w:rPr>
                          <w:rFonts w:ascii="微軟正黑體" w:eastAsia="DengXian" w:hAnsi="微軟正黑體"/>
                          <w:color w:val="000000"/>
                        </w:rPr>
                        <w:t>You</w:t>
                      </w:r>
                      <w:r w:rsidRPr="000421FC">
                        <w:rPr>
                          <w:rFonts w:ascii="微軟正黑體" w:eastAsia="DengXian" w:hAnsi="微軟正黑體" w:hint="eastAsia"/>
                          <w:color w:val="000000"/>
                        </w:rPr>
                        <w:t>）打败一众强劲的竞争对手，成为该年最具影响的风云人物。因为你控制资讯年代，为网民带来数以千亿计的丰富资讯，包括图片文字、影片及音讯，同时推动世界走向网络世代。</w:t>
                      </w:r>
                    </w:p>
                    <w:p w14:paraId="77994613" w14:textId="77777777" w:rsidR="00763D83" w:rsidRDefault="00763D83" w:rsidP="0039427A">
                      <w:pPr>
                        <w:jc w:val="center"/>
                      </w:pPr>
                    </w:p>
                  </w:txbxContent>
                </v:textbox>
              </v:shape>
            </w:pict>
          </mc:Fallback>
        </mc:AlternateContent>
      </w:r>
    </w:p>
    <w:p w14:paraId="75CC97C0" w14:textId="49ECA6C6" w:rsidR="00805FE0" w:rsidRPr="00704583" w:rsidRDefault="00805FE0">
      <w:pPr>
        <w:rPr>
          <w:rFonts w:ascii="微軟正黑體" w:eastAsia="微軟正黑體" w:hAnsi="微軟正黑體"/>
          <w:b/>
          <w:sz w:val="28"/>
          <w:szCs w:val="28"/>
        </w:rPr>
      </w:pPr>
    </w:p>
    <w:p w14:paraId="44E68E25" w14:textId="77777777" w:rsidR="00805FE0" w:rsidRPr="00704583" w:rsidRDefault="00805FE0">
      <w:pPr>
        <w:rPr>
          <w:rFonts w:ascii="微軟正黑體" w:eastAsia="微軟正黑體" w:hAnsi="微軟正黑體"/>
          <w:b/>
          <w:sz w:val="28"/>
          <w:szCs w:val="28"/>
        </w:rPr>
      </w:pPr>
    </w:p>
    <w:p w14:paraId="39B65D79" w14:textId="77777777" w:rsidR="00805FE0" w:rsidRPr="00704583" w:rsidRDefault="00805FE0">
      <w:pPr>
        <w:rPr>
          <w:rFonts w:ascii="微軟正黑體" w:eastAsia="微軟正黑體" w:hAnsi="微軟正黑體"/>
          <w:b/>
          <w:sz w:val="28"/>
          <w:szCs w:val="28"/>
        </w:rPr>
      </w:pPr>
    </w:p>
    <w:p w14:paraId="4F5693FD" w14:textId="5B7C2776" w:rsidR="00D753AC" w:rsidRPr="00704583" w:rsidRDefault="000421FC">
      <w:pPr>
        <w:rPr>
          <w:rFonts w:ascii="微軟正黑體" w:eastAsia="微軟正黑體" w:hAnsi="微軟正黑體"/>
          <w:b/>
          <w:sz w:val="28"/>
          <w:szCs w:val="28"/>
        </w:rPr>
      </w:pPr>
      <w:r w:rsidRPr="00704583">
        <w:rPr>
          <w:noProof/>
          <w:lang w:val="en-US"/>
        </w:rPr>
        <mc:AlternateContent>
          <mc:Choice Requires="wps">
            <w:drawing>
              <wp:anchor distT="0" distB="0" distL="114300" distR="114300" simplePos="0" relativeHeight="251659264" behindDoc="0" locked="0" layoutInCell="1" allowOverlap="1" wp14:anchorId="2F8961D4" wp14:editId="391905E1">
                <wp:simplePos x="0" y="0"/>
                <wp:positionH relativeFrom="page">
                  <wp:posOffset>4057015</wp:posOffset>
                </wp:positionH>
                <wp:positionV relativeFrom="paragraph">
                  <wp:posOffset>203835</wp:posOffset>
                </wp:positionV>
                <wp:extent cx="2821305" cy="1083310"/>
                <wp:effectExtent l="0" t="0" r="17145" b="21590"/>
                <wp:wrapSquare wrapText="bothSides"/>
                <wp:docPr id="13" name="圓角矩形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21305" cy="1083310"/>
                        </a:xfrm>
                        <a:prstGeom prst="roundRect">
                          <a:avLst>
                            <a:gd name="adj" fmla="val 16667"/>
                          </a:avLst>
                        </a:prstGeom>
                        <a:solidFill>
                          <a:srgbClr val="FFFFFF"/>
                        </a:solidFill>
                        <a:ln w="25400">
                          <a:solidFill>
                            <a:srgbClr val="FF0000"/>
                          </a:solidFill>
                          <a:prstDash val="sysDash"/>
                          <a:round/>
                          <a:headEnd/>
                          <a:tailEnd/>
                        </a:ln>
                      </wps:spPr>
                      <wps:txbx>
                        <w:txbxContent>
                          <w:p w14:paraId="7A4D3AB8" w14:textId="23C76A39" w:rsidR="00763D83" w:rsidRPr="0028059B" w:rsidRDefault="00763D83" w:rsidP="003427C6">
                            <w:pPr>
                              <w:pStyle w:val="a8"/>
                              <w:snapToGrid w:val="0"/>
                              <w:ind w:leftChars="0" w:left="0"/>
                              <w:jc w:val="both"/>
                              <w:rPr>
                                <w:rFonts w:ascii="微軟正黑體" w:eastAsia="微軟正黑體" w:hAnsi="微軟正黑體"/>
                                <w:sz w:val="20"/>
                                <w:szCs w:val="20"/>
                              </w:rPr>
                            </w:pPr>
                            <w:r>
                              <w:rPr>
                                <w:noProof/>
                                <w:lang w:val="en-US"/>
                              </w:rPr>
                              <w:drawing>
                                <wp:inline distT="0" distB="0" distL="0" distR="0" wp14:anchorId="7FDF312F" wp14:editId="306EC698">
                                  <wp:extent cx="503555" cy="287020"/>
                                  <wp:effectExtent l="0" t="0" r="0" b="0"/>
                                  <wp:docPr id="484" name="圖片 484"/>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000421FC" w:rsidRPr="000421FC">
                              <w:rPr>
                                <w:rFonts w:asciiTheme="minorEastAsia" w:eastAsia="DengXian" w:hAnsiTheme="minorEastAsia" w:hint="eastAsia"/>
                                <w:sz w:val="20"/>
                                <w:szCs w:val="20"/>
                              </w:rPr>
                              <w:t>学生在课堂前先观看「三分钟概念」动画视像片段系列</w:t>
                            </w:r>
                            <w:r w:rsidRPr="003427C6">
                              <w:rPr>
                                <w:rFonts w:asciiTheme="minorEastAsia" w:eastAsiaTheme="minorEastAsia" w:hAnsiTheme="minorEastAsia"/>
                                <w:sz w:val="20"/>
                                <w:szCs w:val="20"/>
                                <w:lang w:eastAsia="zh-TW"/>
                              </w:rPr>
                              <w:sym w:font="Symbol" w:char="F0BE"/>
                            </w:r>
                            <w:r w:rsidR="000421FC" w:rsidRPr="000421FC">
                              <w:rPr>
                                <w:rFonts w:asciiTheme="minorEastAsia" w:eastAsia="DengXian" w:hAnsiTheme="minorEastAsia"/>
                                <w:sz w:val="20"/>
                                <w:szCs w:val="20"/>
                              </w:rPr>
                              <w:t xml:space="preserve"> </w:t>
                            </w:r>
                            <w:r w:rsidR="000421FC" w:rsidRPr="000421FC">
                              <w:rPr>
                                <w:rFonts w:asciiTheme="minorEastAsia" w:eastAsia="DengXian" w:hAnsiTheme="minorEastAsia" w:hint="eastAsia"/>
                                <w:sz w:val="20"/>
                                <w:szCs w:val="20"/>
                              </w:rPr>
                              <w:t>媒体素养，并完成问题。教师在课堂上可与学生再次观看片段，并讨论工作纸。</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F8961D4" id="_x0000_s1051" style="position:absolute;margin-left:319.45pt;margin-top:16.05pt;width:222.15pt;height:85.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" strokecolor="red" strokeweight="2pt">
                <v:stroke dashstyle="3 1"/>
                <v:path arrowok="t"/>
                <v:textbox>
                  <w:txbxContent>
                    <w:p w14:paraId="7A4D3AB8" w14:textId="23C76A39" w:rsidR="00763D83" w:rsidRPr="0028059B" w:rsidRDefault="00763D83" w:rsidP="003427C6">
                      <w:pPr>
                        <w:pStyle w:val="a8"/>
                        <w:snapToGrid w:val="0"/>
                        <w:ind w:leftChars="0" w:left="0"/>
                        <w:jc w:val="both"/>
                        <w:rPr>
                          <w:rFonts w:ascii="微軟正黑體" w:eastAsia="微軟正黑體" w:hAnsi="微軟正黑體"/>
                          <w:sz w:val="20"/>
                          <w:szCs w:val="20"/>
                        </w:rPr>
                      </w:pPr>
                      <w:r>
                        <w:rPr>
                          <w:noProof/>
                          <w:lang w:val="en-US"/>
                        </w:rPr>
                        <w:drawing>
                          <wp:inline distT="0" distB="0" distL="0" distR="0" wp14:anchorId="7FDF312F" wp14:editId="306EC698">
                            <wp:extent cx="503555" cy="287020"/>
                            <wp:effectExtent l="0" t="0" r="0" b="0"/>
                            <wp:docPr id="484" name="圖片 484"/>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000421FC" w:rsidRPr="000421FC">
                        <w:rPr>
                          <w:rFonts w:asciiTheme="minorEastAsia" w:eastAsia="DengXian" w:hAnsiTheme="minorEastAsia" w:hint="eastAsia"/>
                          <w:sz w:val="20"/>
                          <w:szCs w:val="20"/>
                        </w:rPr>
                        <w:t>学生在课堂前先观看「三分钟概念」动画视像片段系列</w:t>
                      </w:r>
                      <w:r w:rsidRPr="003427C6">
                        <w:rPr>
                          <w:rFonts w:asciiTheme="minorEastAsia" w:eastAsiaTheme="minorEastAsia" w:hAnsiTheme="minorEastAsia"/>
                          <w:sz w:val="20"/>
                          <w:szCs w:val="20"/>
                          <w:lang w:eastAsia="zh-TW"/>
                        </w:rPr>
                        <w:sym w:font="Symbol" w:char="F0BE"/>
                      </w:r>
                      <w:r w:rsidR="000421FC" w:rsidRPr="000421FC">
                        <w:rPr>
                          <w:rFonts w:asciiTheme="minorEastAsia" w:eastAsia="DengXian" w:hAnsiTheme="minorEastAsia"/>
                          <w:sz w:val="20"/>
                          <w:szCs w:val="20"/>
                        </w:rPr>
                        <w:t xml:space="preserve"> </w:t>
                      </w:r>
                      <w:r w:rsidR="000421FC" w:rsidRPr="000421FC">
                        <w:rPr>
                          <w:rFonts w:asciiTheme="minorEastAsia" w:eastAsia="DengXian" w:hAnsiTheme="minorEastAsia" w:hint="eastAsia"/>
                          <w:sz w:val="20"/>
                          <w:szCs w:val="20"/>
                        </w:rPr>
                        <w:t>媒体素养，并完成问题。教师在课堂上可与学生再次观看片段，并讨论工作纸。</w:t>
                      </w:r>
                    </w:p>
                  </w:txbxContent>
                </v:textbox>
                <w10:wrap type="square" anchorx="page"/>
              </v:roundrect>
            </w:pict>
          </mc:Fallback>
        </mc:AlternateContent>
      </w:r>
    </w:p>
    <w:p w14:paraId="6F5D03DB" w14:textId="21E614D0" w:rsidR="00EA38E1" w:rsidRPr="00704583" w:rsidRDefault="000421FC" w:rsidP="000421FC">
      <w:pPr>
        <w:snapToGrid w:val="0"/>
        <w:spacing w:line="276" w:lineRule="auto"/>
        <w:rPr>
          <w:rFonts w:ascii="微軟正黑體" w:eastAsia="微軟正黑體" w:hAnsi="微軟正黑體"/>
          <w:b/>
          <w:sz w:val="28"/>
          <w:szCs w:val="28"/>
        </w:rPr>
      </w:pPr>
      <w:r w:rsidRPr="000421FC">
        <w:rPr>
          <w:rFonts w:ascii="微軟正黑體" w:eastAsia="DengXian" w:hAnsi="微軟正黑體" w:hint="eastAsia"/>
          <w:b/>
          <w:sz w:val="28"/>
          <w:szCs w:val="28"/>
        </w:rPr>
        <w:t>活动一：媒体资讯素养是</w:t>
      </w:r>
      <w:r w:rsidR="003A5FE8">
        <w:rPr>
          <w:rFonts w:ascii="微軟正黑體" w:eastAsia="DengXian" w:hAnsi="微軟正黑體" w:hint="eastAsia"/>
          <w:b/>
          <w:sz w:val="28"/>
          <w:szCs w:val="28"/>
        </w:rPr>
        <w:t>什么</w:t>
      </w:r>
      <w:r w:rsidRPr="000421FC">
        <w:rPr>
          <w:rFonts w:ascii="微軟正黑體" w:eastAsia="DengXian" w:hAnsi="微軟正黑體" w:hint="eastAsia"/>
          <w:b/>
          <w:sz w:val="28"/>
          <w:szCs w:val="28"/>
        </w:rPr>
        <w:t>？</w:t>
      </w:r>
    </w:p>
    <w:p w14:paraId="22D2342C" w14:textId="77777777" w:rsidR="000421FC" w:rsidRDefault="000421FC" w:rsidP="000421FC">
      <w:pPr>
        <w:snapToGrid w:val="0"/>
        <w:spacing w:line="276" w:lineRule="auto"/>
        <w:jc w:val="both"/>
        <w:rPr>
          <w:rFonts w:ascii="微軟正黑體" w:eastAsia="DengXian" w:hAnsi="微軟正黑體"/>
        </w:rPr>
      </w:pPr>
    </w:p>
    <w:p w14:paraId="16FCCC8D" w14:textId="56A2137B" w:rsidR="00B44D6C" w:rsidRPr="00704583" w:rsidRDefault="003427C6" w:rsidP="000421FC">
      <w:pPr>
        <w:snapToGrid w:val="0"/>
        <w:spacing w:line="276" w:lineRule="auto"/>
        <w:jc w:val="both"/>
        <w:rPr>
          <w:rFonts w:ascii="微軟正黑體" w:eastAsia="微軟正黑體" w:hAnsi="微軟正黑體"/>
          <w:b/>
        </w:rPr>
      </w:pPr>
      <w:r w:rsidRPr="00704583">
        <w:rPr>
          <w:noProof/>
          <w:lang w:val="en-US"/>
        </w:rPr>
        <w:drawing>
          <wp:anchor distT="0" distB="0" distL="114300" distR="114300" simplePos="0" relativeHeight="251622400" behindDoc="0" locked="0" layoutInCell="1" allowOverlap="1" wp14:anchorId="0CC9C539" wp14:editId="10035A0A">
            <wp:simplePos x="0" y="0"/>
            <wp:positionH relativeFrom="margin">
              <wp:posOffset>4435862</wp:posOffset>
            </wp:positionH>
            <wp:positionV relativeFrom="paragraph">
              <wp:posOffset>585166</wp:posOffset>
            </wp:positionV>
            <wp:extent cx="988060" cy="939800"/>
            <wp:effectExtent l="0" t="0" r="2540" b="0"/>
            <wp:wrapSquare wrapText="bothSides"/>
            <wp:docPr id="240"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screen">
                      <a:extLst>
                        <a:ext uri="{28A0092B-C50C-407E-A947-70E740481C1C}">
                          <a14:useLocalDpi xmlns:a14="http://schemas.microsoft.com/office/drawing/2010/main"/>
                        </a:ext>
                      </a:extLst>
                    </a:blip>
                    <a:stretch>
                      <a:fillRect/>
                    </a:stretch>
                  </pic:blipFill>
                  <pic:spPr bwMode="auto">
                    <a:xfrm>
                      <a:off x="0" y="0"/>
                      <a:ext cx="988060" cy="939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1FC" w:rsidRPr="000421FC">
        <w:rPr>
          <w:rFonts w:ascii="微軟正黑體" w:eastAsia="DengXian" w:hAnsi="微軟正黑體" w:hint="eastAsia"/>
        </w:rPr>
        <w:t>网络媒体迅速发展，</w:t>
      </w:r>
      <w:r w:rsidR="000421FC" w:rsidRPr="000421FC">
        <w:rPr>
          <w:rFonts w:ascii="微軟正黑體" w:eastAsia="DengXian" w:hAnsi="微軟正黑體" w:hint="eastAsia"/>
          <w:color w:val="000000"/>
        </w:rPr>
        <w:t>我们逐渐由被动的媒体资讯接收者变成创造者</w:t>
      </w:r>
      <w:r w:rsidR="000421FC" w:rsidRPr="000421FC">
        <w:rPr>
          <w:rFonts w:ascii="微軟正黑體" w:eastAsia="DengXian" w:hAnsi="微軟正黑體" w:hint="eastAsia"/>
        </w:rPr>
        <w:t>，开始发挥创意撰写媒体内容，分享自己的所见所闻，所思所想，慢慢推动了「人人是媒体」的时代。由于媒体资讯泛滥，媒体监管亦较从前困难，以致资讯内容良莠不齐，随时会为我们及社会带来负面影响，因此培养</w:t>
      </w:r>
      <w:r w:rsidR="000421FC" w:rsidRPr="000421FC">
        <w:rPr>
          <w:rFonts w:ascii="微軟正黑體" w:eastAsia="DengXian" w:hAnsi="微軟正黑體" w:hint="eastAsia"/>
          <w:b/>
        </w:rPr>
        <w:t>媒体资讯素养很重要。</w:t>
      </w:r>
    </w:p>
    <w:p w14:paraId="557E5AFA" w14:textId="6751EFDF" w:rsidR="00BE6C56" w:rsidRPr="00704583" w:rsidRDefault="00BE6C56" w:rsidP="00DE6342">
      <w:pPr>
        <w:snapToGrid w:val="0"/>
        <w:spacing w:line="276" w:lineRule="auto"/>
        <w:rPr>
          <w:rFonts w:eastAsia="微軟正黑體"/>
          <w:bCs/>
        </w:rPr>
      </w:pPr>
    </w:p>
    <w:p w14:paraId="5BB6CB93" w14:textId="0F0593C6" w:rsidR="00BE6C56" w:rsidRPr="00704583" w:rsidRDefault="00BE6C56" w:rsidP="00DE6342">
      <w:pPr>
        <w:snapToGrid w:val="0"/>
        <w:spacing w:line="276" w:lineRule="auto"/>
        <w:rPr>
          <w:rFonts w:eastAsia="微軟正黑體"/>
          <w:bCs/>
        </w:rPr>
      </w:pPr>
    </w:p>
    <w:p w14:paraId="043826C5" w14:textId="65849127" w:rsidR="00A55130" w:rsidRPr="00704583" w:rsidRDefault="000421FC" w:rsidP="000421FC">
      <w:pPr>
        <w:snapToGrid w:val="0"/>
        <w:spacing w:line="276" w:lineRule="auto"/>
        <w:jc w:val="both"/>
        <w:rPr>
          <w:rFonts w:eastAsia="微軟正黑體"/>
          <w:bCs/>
          <w:lang w:eastAsia="zh-HK"/>
        </w:rPr>
      </w:pPr>
      <w:r w:rsidRPr="00704583">
        <w:rPr>
          <w:rFonts w:eastAsia="微軟正黑體"/>
          <w:bCs/>
          <w:noProof/>
          <w:lang w:val="en-US"/>
        </w:rPr>
        <w:drawing>
          <wp:anchor distT="0" distB="0" distL="114300" distR="114300" simplePos="0" relativeHeight="251637760" behindDoc="0" locked="0" layoutInCell="1" allowOverlap="1" wp14:anchorId="3A5E00FF" wp14:editId="6BA1E82E">
            <wp:simplePos x="0" y="0"/>
            <wp:positionH relativeFrom="margin">
              <wp:posOffset>3320912</wp:posOffset>
            </wp:positionH>
            <wp:positionV relativeFrom="paragraph">
              <wp:posOffset>6405</wp:posOffset>
            </wp:positionV>
            <wp:extent cx="2103755" cy="1499235"/>
            <wp:effectExtent l="0" t="0" r="0" b="5715"/>
            <wp:wrapSquare wrapText="bothSides"/>
            <wp:docPr id="99" name="圖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screen">
                      <a:extLst>
                        <a:ext uri="{28A0092B-C50C-407E-A947-70E740481C1C}">
                          <a14:useLocalDpi xmlns:a14="http://schemas.microsoft.com/office/drawing/2010/main"/>
                        </a:ext>
                      </a:extLst>
                    </a:blip>
                    <a:srcRect/>
                    <a:stretch>
                      <a:fillRect/>
                    </a:stretch>
                  </pic:blipFill>
                  <pic:spPr bwMode="auto">
                    <a:xfrm>
                      <a:off x="0" y="0"/>
                      <a:ext cx="2103755" cy="1499235"/>
                    </a:xfrm>
                    <a:prstGeom prst="rect">
                      <a:avLst/>
                    </a:prstGeom>
                    <a:noFill/>
                  </pic:spPr>
                </pic:pic>
              </a:graphicData>
            </a:graphic>
            <wp14:sizeRelH relativeFrom="margin">
              <wp14:pctWidth>0</wp14:pctWidth>
            </wp14:sizeRelH>
            <wp14:sizeRelV relativeFrom="margin">
              <wp14:pctHeight>0</wp14:pctHeight>
            </wp14:sizeRelV>
          </wp:anchor>
        </w:drawing>
      </w:r>
      <w:r w:rsidRPr="000421FC">
        <w:rPr>
          <w:rFonts w:eastAsia="DengXian" w:hint="eastAsia"/>
          <w:bCs/>
        </w:rPr>
        <w:t>你知道媒体资讯素养是</w:t>
      </w:r>
      <w:r w:rsidR="003A5FE8">
        <w:rPr>
          <w:rFonts w:eastAsia="DengXian" w:hint="eastAsia"/>
          <w:bCs/>
        </w:rPr>
        <w:t>什么</w:t>
      </w:r>
      <w:r w:rsidRPr="000421FC">
        <w:rPr>
          <w:rFonts w:eastAsia="DengXian" w:hint="eastAsia"/>
          <w:bCs/>
        </w:rPr>
        <w:t>吗？细心观看「三分钟概念」动画视像片段「媒体素养」，然后回答下列各题。</w:t>
      </w:r>
    </w:p>
    <w:p w14:paraId="718EB721" w14:textId="7BA969AE" w:rsidR="00A55130" w:rsidRPr="00704583" w:rsidRDefault="00A55130" w:rsidP="00DE6342">
      <w:pPr>
        <w:snapToGrid w:val="0"/>
        <w:spacing w:line="276" w:lineRule="auto"/>
        <w:rPr>
          <w:rFonts w:eastAsia="微軟正黑體"/>
          <w:bCs/>
        </w:rPr>
      </w:pPr>
    </w:p>
    <w:p w14:paraId="6DC7CFF8" w14:textId="79864044" w:rsidR="00540D88" w:rsidRPr="00704583" w:rsidRDefault="00540D88" w:rsidP="00DE6342">
      <w:pPr>
        <w:snapToGrid w:val="0"/>
        <w:spacing w:line="276" w:lineRule="auto"/>
        <w:rPr>
          <w:rFonts w:eastAsia="微軟正黑體"/>
          <w:bCs/>
          <w:lang w:eastAsia="zh-HK"/>
        </w:rPr>
      </w:pPr>
    </w:p>
    <w:p w14:paraId="4F6B4647" w14:textId="0AE4E1BD" w:rsidR="00540D88" w:rsidRPr="00704583" w:rsidRDefault="00540D88" w:rsidP="00DE6342">
      <w:pPr>
        <w:snapToGrid w:val="0"/>
        <w:spacing w:line="276" w:lineRule="auto"/>
        <w:rPr>
          <w:rFonts w:eastAsia="微軟正黑體"/>
          <w:bCs/>
          <w:lang w:eastAsia="zh-HK"/>
        </w:rPr>
      </w:pPr>
    </w:p>
    <w:p w14:paraId="132F1C1F" w14:textId="719A9E51" w:rsidR="00540D88" w:rsidRPr="00704583" w:rsidRDefault="00540D88" w:rsidP="00DE6342">
      <w:pPr>
        <w:snapToGrid w:val="0"/>
        <w:spacing w:line="276" w:lineRule="auto"/>
        <w:rPr>
          <w:rFonts w:eastAsia="微軟正黑體"/>
          <w:bCs/>
          <w:lang w:eastAsia="zh-HK"/>
        </w:rPr>
      </w:pPr>
    </w:p>
    <w:p w14:paraId="18897485" w14:textId="53B881E9" w:rsidR="00540D88" w:rsidRPr="00704583" w:rsidRDefault="000421FC" w:rsidP="00DE6342">
      <w:pPr>
        <w:snapToGrid w:val="0"/>
        <w:spacing w:line="276" w:lineRule="auto"/>
        <w:rPr>
          <w:rFonts w:eastAsia="微軟正黑體"/>
          <w:bCs/>
          <w:lang w:eastAsia="zh-HK"/>
        </w:rPr>
      </w:pPr>
      <w:r w:rsidRPr="00704583">
        <w:rPr>
          <w:noProof/>
          <w:lang w:val="en-US"/>
        </w:rPr>
        <mc:AlternateContent>
          <mc:Choice Requires="wps">
            <w:drawing>
              <wp:anchor distT="0" distB="0" distL="114300" distR="114300" simplePos="0" relativeHeight="251729920" behindDoc="0" locked="0" layoutInCell="1" allowOverlap="1" wp14:anchorId="2894A2E1" wp14:editId="3D550F8B">
                <wp:simplePos x="0" y="0"/>
                <wp:positionH relativeFrom="margin">
                  <wp:posOffset>50938</wp:posOffset>
                </wp:positionH>
                <wp:positionV relativeFrom="paragraph">
                  <wp:posOffset>22887</wp:posOffset>
                </wp:positionV>
                <wp:extent cx="5207000" cy="1555805"/>
                <wp:effectExtent l="19050" t="19050" r="12700" b="25400"/>
                <wp:wrapNone/>
                <wp:docPr id="10" name="圓角矩形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0" cy="1555805"/>
                        </a:xfrm>
                        <a:prstGeom prst="roundRect">
                          <a:avLst>
                            <a:gd name="adj" fmla="val 16667"/>
                          </a:avLst>
                        </a:prstGeom>
                        <a:solidFill>
                          <a:schemeClr val="lt1">
                            <a:lumMod val="100000"/>
                            <a:lumOff val="0"/>
                          </a:schemeClr>
                        </a:solidFill>
                        <a:ln w="28575">
                          <a:solidFill>
                            <a:schemeClr val="accent1">
                              <a:lumMod val="100000"/>
                              <a:lumOff val="0"/>
                            </a:schemeClr>
                          </a:solidFill>
                          <a:miter lim="800000"/>
                          <a:headEnd/>
                          <a:tailEnd/>
                        </a:ln>
                      </wps:spPr>
                      <wps:txbx>
                        <w:txbxContent>
                          <w:p w14:paraId="3E38C465" w14:textId="6B9B337A" w:rsidR="00763D83" w:rsidRPr="00193701" w:rsidRDefault="00763D83" w:rsidP="00673CF5">
                            <w:pPr>
                              <w:snapToGrid w:val="0"/>
                              <w:jc w:val="center"/>
                              <w:rPr>
                                <w:rFonts w:eastAsia="微軟正黑體"/>
                                <w:bCs/>
                                <w:lang w:val="en-US"/>
                              </w:rPr>
                            </w:pPr>
                            <w:r w:rsidRPr="005A4E29">
                              <w:rPr>
                                <w:rFonts w:ascii="微軟正黑體" w:eastAsia="微軟正黑體" w:hAnsi="微軟正黑體"/>
                                <w:b/>
                                <w:noProof/>
                                <w:sz w:val="28"/>
                                <w:szCs w:val="28"/>
                                <w:lang w:val="en-US"/>
                              </w:rPr>
                              <w:drawing>
                                <wp:inline distT="0" distB="0" distL="0" distR="0" wp14:anchorId="06432169" wp14:editId="58656C78">
                                  <wp:extent cx="856800" cy="698909"/>
                                  <wp:effectExtent l="0" t="0" r="635" b="6350"/>
                                  <wp:docPr id="2" name="圖片 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B04E5">
                              <w:rPr>
                                <w:rFonts w:eastAsia="微軟正黑體" w:hint="eastAsia"/>
                                <w:bCs/>
                              </w:rPr>
                              <w:t>「</w:t>
                            </w:r>
                            <w:r w:rsidR="000421FC" w:rsidRPr="000421FC">
                              <w:rPr>
                                <w:rFonts w:eastAsia="DengXian" w:hint="eastAsia"/>
                                <w:bCs/>
                              </w:rPr>
                              <w:t>三分钟概念」动画视像片段系列—</w:t>
                            </w:r>
                            <w:r w:rsidR="000421FC" w:rsidRPr="000421FC">
                              <w:rPr>
                                <w:rFonts w:eastAsia="DengXian"/>
                                <w:bCs/>
                              </w:rPr>
                              <w:t xml:space="preserve"> </w:t>
                            </w:r>
                            <w:r w:rsidR="000421FC" w:rsidRPr="000421FC">
                              <w:rPr>
                                <w:rFonts w:eastAsia="DengXian" w:hint="eastAsia"/>
                                <w:bCs/>
                              </w:rPr>
                              <w:t>媒体和资讯素养</w:t>
                            </w:r>
                          </w:p>
                          <w:p w14:paraId="6F836A4C" w14:textId="4DD400B3" w:rsidR="00763D83" w:rsidRDefault="00763D83" w:rsidP="00673CF5">
                            <w:pPr>
                              <w:snapToGrid w:val="0"/>
                            </w:pPr>
                            <w:r w:rsidRPr="007B04E5">
                              <w:t>https://www.edb.gov.hk/tc/curriculum-development/kla/pshe/references-and-resources/</w:t>
                            </w:r>
                            <w:r>
                              <w:t>ces</w:t>
                            </w:r>
                            <w:r w:rsidRPr="007B04E5">
                              <w:t>/3-min-concept.html</w:t>
                            </w:r>
                          </w:p>
                        </w:txbxContent>
                      </wps:txbx>
                      <wps:bodyPr rot="0" vert="horz" wrap="square" lIns="0" tIns="45720" rIns="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894A2E1" id="圓角矩形 1073" o:spid="_x0000_s1052" style="position:absolute;margin-left:4pt;margin-top:1.8pt;width:410pt;height:122.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" fillcolor="white [3201]" strokecolor="#4472c4 [3204]" strokeweight="2.25pt">
                <v:stroke joinstyle="miter"/>
                <v:textbox inset="0,,0">
                  <w:txbxContent>
                    <w:p w14:paraId="3E38C465" w14:textId="6B9B337A" w:rsidR="00763D83" w:rsidRPr="00193701" w:rsidRDefault="00763D83" w:rsidP="00673CF5">
                      <w:pPr>
                        <w:snapToGrid w:val="0"/>
                        <w:jc w:val="center"/>
                        <w:rPr>
                          <w:rFonts w:eastAsia="微軟正黑體"/>
                          <w:bCs/>
                          <w:lang w:val="en-US"/>
                        </w:rPr>
                      </w:pPr>
                      <w:r w:rsidRPr="005A4E29">
                        <w:rPr>
                          <w:rFonts w:ascii="微軟正黑體" w:eastAsia="微軟正黑體" w:hAnsi="微軟正黑體"/>
                          <w:b/>
                          <w:noProof/>
                          <w:sz w:val="28"/>
                          <w:szCs w:val="28"/>
                          <w:lang w:val="en-US"/>
                        </w:rPr>
                        <w:drawing>
                          <wp:inline distT="0" distB="0" distL="0" distR="0" wp14:anchorId="06432169" wp14:editId="58656C78">
                            <wp:extent cx="856800" cy="698909"/>
                            <wp:effectExtent l="0" t="0" r="635" b="6350"/>
                            <wp:docPr id="2" name="圖片 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B04E5">
                        <w:rPr>
                          <w:rFonts w:eastAsia="微軟正黑體" w:hint="eastAsia"/>
                          <w:bCs/>
                        </w:rPr>
                        <w:t>「</w:t>
                      </w:r>
                      <w:r w:rsidR="000421FC" w:rsidRPr="000421FC">
                        <w:rPr>
                          <w:rFonts w:eastAsia="DengXian" w:hint="eastAsia"/>
                          <w:bCs/>
                        </w:rPr>
                        <w:t>三分钟概念」动画视像片段系列—</w:t>
                      </w:r>
                      <w:r w:rsidR="000421FC" w:rsidRPr="000421FC">
                        <w:rPr>
                          <w:rFonts w:eastAsia="DengXian"/>
                          <w:bCs/>
                        </w:rPr>
                        <w:t xml:space="preserve"> </w:t>
                      </w:r>
                      <w:r w:rsidR="000421FC" w:rsidRPr="000421FC">
                        <w:rPr>
                          <w:rFonts w:eastAsia="DengXian" w:hint="eastAsia"/>
                          <w:bCs/>
                        </w:rPr>
                        <w:t>媒体和资讯素养</w:t>
                      </w:r>
                    </w:p>
                    <w:p w14:paraId="6F836A4C" w14:textId="4DD400B3" w:rsidR="00763D83" w:rsidRDefault="00763D83" w:rsidP="00673CF5">
                      <w:pPr>
                        <w:snapToGrid w:val="0"/>
                      </w:pPr>
                      <w:r w:rsidRPr="007B04E5">
                        <w:t>https://www.edb.gov.hk/tc/curriculum-development/kla/pshe/references-and-resources/</w:t>
                      </w:r>
                      <w:r>
                        <w:t>ces</w:t>
                      </w:r>
                      <w:r w:rsidRPr="007B04E5">
                        <w:t>/3-min-concept.html</w:t>
                      </w:r>
                    </w:p>
                  </w:txbxContent>
                </v:textbox>
                <w10:wrap anchorx="margin"/>
              </v:roundrect>
            </w:pict>
          </mc:Fallback>
        </mc:AlternateContent>
      </w:r>
    </w:p>
    <w:p w14:paraId="580807ED" w14:textId="0F42DB37" w:rsidR="00540D88" w:rsidRPr="00704583" w:rsidRDefault="00540D88" w:rsidP="00DE6342">
      <w:pPr>
        <w:snapToGrid w:val="0"/>
        <w:spacing w:line="276" w:lineRule="auto"/>
        <w:rPr>
          <w:rFonts w:eastAsia="微軟正黑體"/>
          <w:bCs/>
          <w:lang w:eastAsia="zh-HK"/>
        </w:rPr>
      </w:pPr>
    </w:p>
    <w:p w14:paraId="5DA7B4DD" w14:textId="07487959" w:rsidR="00241C6E" w:rsidRPr="00704583" w:rsidRDefault="00241C6E">
      <w:pPr>
        <w:rPr>
          <w:rFonts w:eastAsia="微軟正黑體"/>
          <w:bCs/>
          <w:lang w:eastAsia="zh-HK"/>
        </w:rPr>
      </w:pPr>
      <w:r w:rsidRPr="00704583">
        <w:rPr>
          <w:rFonts w:eastAsia="微軟正黑體"/>
          <w:bCs/>
          <w:lang w:eastAsia="zh-HK"/>
        </w:rPr>
        <w:br w:type="page"/>
      </w:r>
    </w:p>
    <w:p w14:paraId="2B89BECF" w14:textId="53D1B580" w:rsidR="00241C6E" w:rsidRPr="00704583" w:rsidRDefault="000421FC" w:rsidP="00673CF5">
      <w:pPr>
        <w:snapToGrid w:val="0"/>
        <w:rPr>
          <w:rFonts w:ascii="微軟正黑體" w:eastAsia="微軟正黑體" w:hAnsi="微軟正黑體"/>
          <w:b/>
          <w:lang w:eastAsia="zh-HK"/>
        </w:rPr>
      </w:pPr>
      <w:r w:rsidRPr="000421FC">
        <w:rPr>
          <w:rFonts w:ascii="微軟正黑體" w:eastAsia="DengXian" w:hAnsi="微軟正黑體" w:hint="eastAsia"/>
          <w:b/>
        </w:rPr>
        <w:lastRenderedPageBreak/>
        <w:t xml:space="preserve">甲　</w:t>
      </w:r>
      <w:r w:rsidRPr="00704583">
        <w:rPr>
          <w:rFonts w:ascii="微軟正黑體" w:eastAsia="微軟正黑體" w:hAnsi="微軟正黑體"/>
          <w:b/>
        </w:rPr>
        <w:tab/>
      </w:r>
      <w:r w:rsidRPr="000421FC">
        <w:rPr>
          <w:rFonts w:ascii="微軟正黑體" w:eastAsia="DengXian" w:hAnsi="微軟正黑體" w:hint="eastAsia"/>
          <w:b/>
        </w:rPr>
        <w:t>填充题</w:t>
      </w:r>
    </w:p>
    <w:p w14:paraId="4F745BB9" w14:textId="77777777" w:rsidR="00673CF5" w:rsidRPr="00704583" w:rsidRDefault="00673CF5" w:rsidP="00673CF5">
      <w:pPr>
        <w:snapToGrid w:val="0"/>
        <w:rPr>
          <w:rFonts w:ascii="微軟正黑體" w:eastAsia="微軟正黑體" w:hAnsi="微軟正黑體"/>
          <w:b/>
          <w:lang w:eastAsia="zh-HK"/>
        </w:rPr>
      </w:pPr>
    </w:p>
    <w:p w14:paraId="5E69C8A4" w14:textId="3DAEF818" w:rsidR="00241C6E" w:rsidRPr="00704583" w:rsidRDefault="000421FC" w:rsidP="000421FC">
      <w:pPr>
        <w:snapToGrid w:val="0"/>
        <w:spacing w:line="276" w:lineRule="auto"/>
        <w:rPr>
          <w:rFonts w:ascii="微軟正黑體" w:eastAsia="微軟正黑體" w:hAnsi="微軟正黑體"/>
          <w:b/>
          <w:lang w:eastAsia="zh-HK"/>
        </w:rPr>
      </w:pPr>
      <w:r w:rsidRPr="000421FC">
        <w:rPr>
          <w:rFonts w:ascii="微軟正黑體" w:eastAsia="DengXian" w:hAnsi="微軟正黑體" w:hint="eastAsia"/>
          <w:b/>
        </w:rPr>
        <w:t>在空格填上正确的答案。</w:t>
      </w:r>
    </w:p>
    <w:p w14:paraId="1B431352" w14:textId="7F6ECC18" w:rsidR="00241C6E" w:rsidRPr="00704583" w:rsidRDefault="00673CF5" w:rsidP="000421FC">
      <w:pPr>
        <w:snapToGrid w:val="0"/>
        <w:spacing w:line="276" w:lineRule="auto"/>
        <w:rPr>
          <w:rFonts w:ascii="微軟正黑體" w:eastAsia="微軟正黑體" w:hAnsi="微軟正黑體"/>
        </w:rPr>
      </w:pPr>
      <w:r w:rsidRPr="00704583">
        <w:rPr>
          <w:rFonts w:ascii="微軟正黑體" w:eastAsia="微軟正黑體" w:hAnsi="微軟正黑體" w:hint="eastAsia"/>
          <w:noProof/>
          <w:lang w:val="en-US"/>
        </w:rPr>
        <w:drawing>
          <wp:anchor distT="0" distB="0" distL="114300" distR="114300" simplePos="0" relativeHeight="251626496" behindDoc="1" locked="0" layoutInCell="1" allowOverlap="1" wp14:anchorId="6CFB4A7C" wp14:editId="03421174">
            <wp:simplePos x="0" y="0"/>
            <wp:positionH relativeFrom="margin">
              <wp:posOffset>127635</wp:posOffset>
            </wp:positionH>
            <wp:positionV relativeFrom="paragraph">
              <wp:posOffset>193675</wp:posOffset>
            </wp:positionV>
            <wp:extent cx="4458970" cy="2433320"/>
            <wp:effectExtent l="0" t="0" r="0" b="24130"/>
            <wp:wrapTight wrapText="bothSides">
              <wp:wrapPolygon edited="0">
                <wp:start x="13012" y="169"/>
                <wp:lineTo x="13012" y="3213"/>
                <wp:lineTo x="3691" y="4058"/>
                <wp:lineTo x="1384" y="4566"/>
                <wp:lineTo x="1384" y="5919"/>
                <wp:lineTo x="461" y="8455"/>
                <wp:lineTo x="277" y="11330"/>
                <wp:lineTo x="738" y="14035"/>
                <wp:lineTo x="738" y="14374"/>
                <wp:lineTo x="2122" y="16741"/>
                <wp:lineTo x="2307" y="17248"/>
                <wp:lineTo x="11258" y="19447"/>
                <wp:lineTo x="12919" y="19447"/>
                <wp:lineTo x="12919" y="21645"/>
                <wp:lineTo x="19841" y="21645"/>
                <wp:lineTo x="20025" y="12683"/>
                <wp:lineTo x="19287" y="12514"/>
                <wp:lineTo x="7752" y="11330"/>
                <wp:lineTo x="15872" y="11330"/>
                <wp:lineTo x="19933" y="10484"/>
                <wp:lineTo x="19841" y="169"/>
                <wp:lineTo x="13012" y="169"/>
              </wp:wrapPolygon>
            </wp:wrapTight>
            <wp:docPr id="1075" name="資料庫圖表 10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14:sizeRelH relativeFrom="margin">
              <wp14:pctWidth>0</wp14:pctWidth>
            </wp14:sizeRelH>
            <wp14:sizeRelV relativeFrom="margin">
              <wp14:pctHeight>0</wp14:pctHeight>
            </wp14:sizeRelV>
          </wp:anchor>
        </w:drawing>
      </w:r>
      <w:r w:rsidR="000421FC" w:rsidRPr="000421FC">
        <w:rPr>
          <w:rFonts w:ascii="微軟正黑體" w:eastAsia="DengXian" w:hAnsi="微軟正黑體" w:hint="eastAsia"/>
        </w:rPr>
        <w:t>媒体资讯素养包括：</w:t>
      </w:r>
    </w:p>
    <w:p w14:paraId="7748FF29" w14:textId="0DE39048" w:rsidR="00241C6E" w:rsidRPr="00704583" w:rsidRDefault="00E477F3" w:rsidP="00241C6E">
      <w:pPr>
        <w:snapToGrid w:val="0"/>
        <w:rPr>
          <w:rFonts w:ascii="微軟正黑體" w:eastAsia="微軟正黑體" w:hAnsi="微軟正黑體"/>
        </w:rPr>
      </w:pPr>
      <w:r w:rsidRPr="00704583">
        <w:rPr>
          <w:noProof/>
          <w:lang w:val="en-US"/>
        </w:rPr>
        <mc:AlternateContent>
          <mc:Choice Requires="wps">
            <w:drawing>
              <wp:anchor distT="45720" distB="45720" distL="114300" distR="114300" simplePos="0" relativeHeight="251731968" behindDoc="0" locked="0" layoutInCell="1" allowOverlap="1" wp14:anchorId="62257FFD" wp14:editId="18A44D55">
                <wp:simplePos x="0" y="0"/>
                <wp:positionH relativeFrom="column">
                  <wp:posOffset>3164205</wp:posOffset>
                </wp:positionH>
                <wp:positionV relativeFrom="paragraph">
                  <wp:posOffset>5715</wp:posOffset>
                </wp:positionV>
                <wp:extent cx="563880" cy="599440"/>
                <wp:effectExtent l="0" t="0" r="0" b="0"/>
                <wp:wrapSquare wrapText="bothSides"/>
                <wp:docPr id="107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599440"/>
                        </a:xfrm>
                        <a:prstGeom prst="rect">
                          <a:avLst/>
                        </a:prstGeom>
                        <a:noFill/>
                        <a:ln w="9525">
                          <a:noFill/>
                          <a:miter lim="800000"/>
                          <a:headEnd/>
                          <a:tailEnd/>
                        </a:ln>
                      </wps:spPr>
                      <wps:txbx>
                        <w:txbxContent>
                          <w:p w14:paraId="5CBEA662" w14:textId="74834A75" w:rsidR="00763D83" w:rsidRPr="00275B1F" w:rsidRDefault="000421FC">
                            <w:pPr>
                              <w:rPr>
                                <w:rFonts w:ascii="微軟正黑體" w:eastAsia="微軟正黑體" w:hAnsi="微軟正黑體"/>
                                <w:i/>
                                <w:color w:val="FF0000"/>
                                <w:sz w:val="28"/>
                                <w:szCs w:val="28"/>
                                <w:lang w:eastAsia="zh-TW"/>
                              </w:rPr>
                            </w:pPr>
                            <w:r w:rsidRPr="000421FC">
                              <w:rPr>
                                <w:rFonts w:ascii="微軟正黑體" w:eastAsia="DengXian" w:hAnsi="微軟正黑體" w:hint="eastAsia"/>
                                <w:i/>
                                <w:color w:val="FF0000"/>
                                <w:sz w:val="28"/>
                                <w:szCs w:val="28"/>
                              </w:rPr>
                              <w:t>分析</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257FFD" id="_x0000_s1053" type="#_x0000_t202" style="position:absolute;margin-left:249.15pt;margin-top:.45pt;width:44.4pt;height:47.2pt;z-index:2517319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" filled="f" stroked="f">
                <v:textbox style="mso-fit-shape-to-text:t">
                  <w:txbxContent>
                    <w:p w14:paraId="5CBEA662" w14:textId="74834A75" w:rsidR="00763D83" w:rsidRPr="00275B1F" w:rsidRDefault="000421FC">
                      <w:pPr>
                        <w:rPr>
                          <w:rFonts w:ascii="微軟正黑體" w:eastAsia="微軟正黑體" w:hAnsi="微軟正黑體"/>
                          <w:i/>
                          <w:color w:val="FF0000"/>
                          <w:sz w:val="28"/>
                          <w:szCs w:val="28"/>
                          <w:lang w:eastAsia="zh-TW"/>
                        </w:rPr>
                      </w:pPr>
                      <w:r w:rsidRPr="000421FC">
                        <w:rPr>
                          <w:rFonts w:ascii="微軟正黑體" w:eastAsia="DengXian" w:hAnsi="微軟正黑體" w:hint="eastAsia"/>
                          <w:i/>
                          <w:color w:val="FF0000"/>
                          <w:sz w:val="28"/>
                          <w:szCs w:val="28"/>
                        </w:rPr>
                        <w:t>分析</w:t>
                      </w:r>
                    </w:p>
                  </w:txbxContent>
                </v:textbox>
                <w10:wrap type="square"/>
              </v:shape>
            </w:pict>
          </mc:Fallback>
        </mc:AlternateContent>
      </w:r>
    </w:p>
    <w:p w14:paraId="4671C7F2" w14:textId="67D30E3E" w:rsidR="00241C6E" w:rsidRPr="00704583" w:rsidRDefault="00241C6E" w:rsidP="00241C6E">
      <w:pPr>
        <w:pStyle w:val="a8"/>
        <w:snapToGrid w:val="0"/>
        <w:ind w:leftChars="0" w:left="360"/>
        <w:rPr>
          <w:rFonts w:ascii="微軟正黑體" w:eastAsia="微軟正黑體" w:hAnsi="微軟正黑體"/>
          <w:lang w:eastAsia="zh-HK"/>
        </w:rPr>
      </w:pPr>
    </w:p>
    <w:p w14:paraId="16107917" w14:textId="69B87334" w:rsidR="00241C6E" w:rsidRPr="00704583" w:rsidRDefault="00241C6E" w:rsidP="00241C6E">
      <w:pPr>
        <w:pStyle w:val="a8"/>
        <w:snapToGrid w:val="0"/>
        <w:ind w:leftChars="0" w:left="360"/>
        <w:rPr>
          <w:rFonts w:ascii="微軟正黑體" w:eastAsia="微軟正黑體" w:hAnsi="微軟正黑體"/>
          <w:lang w:eastAsia="zh-HK"/>
        </w:rPr>
      </w:pPr>
    </w:p>
    <w:p w14:paraId="11022998" w14:textId="55A3ED88" w:rsidR="00241C6E" w:rsidRPr="00704583" w:rsidRDefault="00E477F3" w:rsidP="00241C6E">
      <w:pPr>
        <w:snapToGrid w:val="0"/>
        <w:rPr>
          <w:rFonts w:ascii="微軟正黑體" w:eastAsia="微軟正黑體" w:hAnsi="微軟正黑體"/>
          <w:b/>
          <w:lang w:eastAsia="zh-HK"/>
        </w:rPr>
      </w:pPr>
      <w:r w:rsidRPr="00704583">
        <w:rPr>
          <w:noProof/>
          <w:lang w:val="en-US"/>
        </w:rPr>
        <mc:AlternateContent>
          <mc:Choice Requires="wps">
            <w:drawing>
              <wp:anchor distT="45720" distB="45720" distL="114300" distR="114300" simplePos="0" relativeHeight="251730944" behindDoc="0" locked="0" layoutInCell="1" allowOverlap="1" wp14:anchorId="7F8B76E8" wp14:editId="72378694">
                <wp:simplePos x="0" y="0"/>
                <wp:positionH relativeFrom="margin">
                  <wp:posOffset>477796</wp:posOffset>
                </wp:positionH>
                <wp:positionV relativeFrom="paragraph">
                  <wp:posOffset>96023</wp:posOffset>
                </wp:positionV>
                <wp:extent cx="918210" cy="706755"/>
                <wp:effectExtent l="0" t="4445" r="0" b="3175"/>
                <wp:wrapSquare wrapText="bothSides"/>
                <wp:docPr id="9"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8210" cy="706755"/>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010CC9" w14:textId="1C18143A" w:rsidR="00763D83" w:rsidRPr="00673CF5" w:rsidRDefault="000421FC" w:rsidP="00047595">
                            <w:pPr>
                              <w:snapToGrid w:val="0"/>
                              <w:jc w:val="center"/>
                              <w:rPr>
                                <w:rFonts w:ascii="微軟正黑體" w:eastAsia="微軟正黑體" w:hAnsi="微軟正黑體"/>
                                <w:b/>
                                <w:bCs/>
                                <w:sz w:val="28"/>
                                <w:szCs w:val="28"/>
                              </w:rPr>
                            </w:pPr>
                            <w:r w:rsidRPr="000421FC">
                              <w:rPr>
                                <w:rFonts w:ascii="微軟正黑體" w:eastAsia="DengXian" w:hAnsi="微軟正黑體" w:hint="eastAsia"/>
                                <w:b/>
                                <w:bCs/>
                                <w:sz w:val="28"/>
                                <w:szCs w:val="28"/>
                              </w:rPr>
                              <w:t>媒体资讯</w:t>
                            </w:r>
                          </w:p>
                          <w:p w14:paraId="035449EC" w14:textId="5FC9DBC6" w:rsidR="00763D83" w:rsidRPr="00673CF5" w:rsidRDefault="000421FC" w:rsidP="00047595">
                            <w:pPr>
                              <w:snapToGrid w:val="0"/>
                              <w:jc w:val="center"/>
                              <w:rPr>
                                <w:rFonts w:ascii="微軟正黑體" w:eastAsia="微軟正黑體" w:hAnsi="微軟正黑體"/>
                                <w:b/>
                                <w:bCs/>
                              </w:rPr>
                            </w:pPr>
                            <w:r w:rsidRPr="000421FC">
                              <w:rPr>
                                <w:rFonts w:ascii="微軟正黑體" w:eastAsia="DengXian" w:hAnsi="微軟正黑體" w:hint="eastAsia"/>
                                <w:b/>
                                <w:bCs/>
                                <w:sz w:val="28"/>
                                <w:szCs w:val="28"/>
                              </w:rPr>
                              <w:t>素养</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7F8B76E8" id="Text Box 108" o:spid="_x0000_s1054" type="#_x0000_t202" style="position:absolute;margin-left:37.6pt;margin-top:7.55pt;width:72.3pt;height:55.65pt;z-index:251730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" filled="f" fillcolor="white [3212]" stroked="f">
                <v:textbox style="mso-fit-shape-to-text:t">
                  <w:txbxContent>
                    <w:p w14:paraId="40010CC9" w14:textId="1C18143A" w:rsidR="00763D83" w:rsidRPr="00673CF5" w:rsidRDefault="000421FC" w:rsidP="00047595">
                      <w:pPr>
                        <w:snapToGrid w:val="0"/>
                        <w:jc w:val="center"/>
                        <w:rPr>
                          <w:rFonts w:ascii="微軟正黑體" w:eastAsia="微軟正黑體" w:hAnsi="微軟正黑體"/>
                          <w:b/>
                          <w:bCs/>
                          <w:sz w:val="28"/>
                          <w:szCs w:val="28"/>
                        </w:rPr>
                      </w:pPr>
                      <w:r w:rsidRPr="000421FC">
                        <w:rPr>
                          <w:rFonts w:ascii="微軟正黑體" w:eastAsia="DengXian" w:hAnsi="微軟正黑體" w:hint="eastAsia"/>
                          <w:b/>
                          <w:bCs/>
                          <w:sz w:val="28"/>
                          <w:szCs w:val="28"/>
                        </w:rPr>
                        <w:t>媒体资讯</w:t>
                      </w:r>
                    </w:p>
                    <w:p w14:paraId="035449EC" w14:textId="5FC9DBC6" w:rsidR="00763D83" w:rsidRPr="00673CF5" w:rsidRDefault="000421FC" w:rsidP="00047595">
                      <w:pPr>
                        <w:snapToGrid w:val="0"/>
                        <w:jc w:val="center"/>
                        <w:rPr>
                          <w:rFonts w:ascii="微軟正黑體" w:eastAsia="微軟正黑體" w:hAnsi="微軟正黑體"/>
                          <w:b/>
                          <w:bCs/>
                        </w:rPr>
                      </w:pPr>
                      <w:r w:rsidRPr="000421FC">
                        <w:rPr>
                          <w:rFonts w:ascii="微軟正黑體" w:eastAsia="DengXian" w:hAnsi="微軟正黑體" w:hint="eastAsia"/>
                          <w:b/>
                          <w:bCs/>
                          <w:sz w:val="28"/>
                          <w:szCs w:val="28"/>
                        </w:rPr>
                        <w:t>素养</w:t>
                      </w:r>
                    </w:p>
                  </w:txbxContent>
                </v:textbox>
                <w10:wrap type="square" anchorx="margin"/>
              </v:shape>
            </w:pict>
          </mc:Fallback>
        </mc:AlternateContent>
      </w:r>
    </w:p>
    <w:p w14:paraId="1B027593" w14:textId="206282EC" w:rsidR="00241C6E" w:rsidRPr="00704583" w:rsidRDefault="00241C6E" w:rsidP="00241C6E">
      <w:pPr>
        <w:snapToGrid w:val="0"/>
        <w:rPr>
          <w:rFonts w:ascii="微軟正黑體" w:eastAsia="微軟正黑體" w:hAnsi="微軟正黑體"/>
          <w:b/>
          <w:lang w:eastAsia="zh-HK"/>
        </w:rPr>
      </w:pPr>
    </w:p>
    <w:p w14:paraId="48655B93" w14:textId="7E4561D6" w:rsidR="00241C6E" w:rsidRPr="00704583" w:rsidRDefault="000E3CA8" w:rsidP="00241C6E">
      <w:pPr>
        <w:snapToGrid w:val="0"/>
        <w:rPr>
          <w:rFonts w:ascii="微軟正黑體" w:eastAsia="微軟正黑體" w:hAnsi="微軟正黑體"/>
          <w:b/>
          <w:lang w:eastAsia="zh-HK"/>
        </w:rPr>
      </w:pPr>
      <w:r w:rsidRPr="00704583">
        <w:rPr>
          <w:noProof/>
          <w:lang w:val="en-US"/>
        </w:rPr>
        <mc:AlternateContent>
          <mc:Choice Requires="wps">
            <w:drawing>
              <wp:anchor distT="45720" distB="45720" distL="114300" distR="114300" simplePos="0" relativeHeight="251732992" behindDoc="0" locked="0" layoutInCell="1" allowOverlap="1" wp14:anchorId="5EB55437" wp14:editId="5732BE4C">
                <wp:simplePos x="0" y="0"/>
                <wp:positionH relativeFrom="column">
                  <wp:posOffset>3182648</wp:posOffset>
                </wp:positionH>
                <wp:positionV relativeFrom="paragraph">
                  <wp:posOffset>145277</wp:posOffset>
                </wp:positionV>
                <wp:extent cx="563880" cy="599440"/>
                <wp:effectExtent l="0" t="0" r="0" b="0"/>
                <wp:wrapSquare wrapText="bothSides"/>
                <wp:docPr id="107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599440"/>
                        </a:xfrm>
                        <a:prstGeom prst="rect">
                          <a:avLst/>
                        </a:prstGeom>
                        <a:noFill/>
                        <a:ln w="9525">
                          <a:noFill/>
                          <a:miter lim="800000"/>
                          <a:headEnd/>
                          <a:tailEnd/>
                        </a:ln>
                      </wps:spPr>
                      <wps:txbx>
                        <w:txbxContent>
                          <w:p w14:paraId="1E6B9EE7" w14:textId="3F86854B" w:rsidR="00763D83" w:rsidRPr="00275B1F" w:rsidRDefault="000421FC" w:rsidP="00F87F77">
                            <w:pPr>
                              <w:rPr>
                                <w:rFonts w:ascii="微軟正黑體" w:eastAsia="微軟正黑體" w:hAnsi="微軟正黑體"/>
                                <w:i/>
                                <w:color w:val="FF0000"/>
                                <w:sz w:val="28"/>
                                <w:szCs w:val="28"/>
                                <w:lang w:eastAsia="zh-TW"/>
                              </w:rPr>
                            </w:pPr>
                            <w:r w:rsidRPr="000421FC">
                              <w:rPr>
                                <w:rFonts w:ascii="微軟正黑體" w:eastAsia="DengXian" w:hAnsi="微軟正黑體" w:hint="eastAsia"/>
                                <w:i/>
                                <w:color w:val="FF0000"/>
                                <w:sz w:val="28"/>
                                <w:szCs w:val="28"/>
                              </w:rPr>
                              <w:t>创造</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B55437" id="_x0000_s1055" type="#_x0000_t202" style="position:absolute;margin-left:250.6pt;margin-top:11.45pt;width:44.4pt;height:47.2pt;z-index:2517329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" filled="f" stroked="f">
                <v:textbox style="mso-fit-shape-to-text:t">
                  <w:txbxContent>
                    <w:p w14:paraId="1E6B9EE7" w14:textId="3F86854B" w:rsidR="00763D83" w:rsidRPr="00275B1F" w:rsidRDefault="000421FC" w:rsidP="00F87F77">
                      <w:pPr>
                        <w:rPr>
                          <w:rFonts w:ascii="微軟正黑體" w:eastAsia="微軟正黑體" w:hAnsi="微軟正黑體"/>
                          <w:i/>
                          <w:color w:val="FF0000"/>
                          <w:sz w:val="28"/>
                          <w:szCs w:val="28"/>
                          <w:lang w:eastAsia="zh-TW"/>
                        </w:rPr>
                      </w:pPr>
                      <w:r w:rsidRPr="000421FC">
                        <w:rPr>
                          <w:rFonts w:ascii="微軟正黑體" w:eastAsia="DengXian" w:hAnsi="微軟正黑體" w:hint="eastAsia"/>
                          <w:i/>
                          <w:color w:val="FF0000"/>
                          <w:sz w:val="28"/>
                          <w:szCs w:val="28"/>
                        </w:rPr>
                        <w:t>创造</w:t>
                      </w:r>
                    </w:p>
                  </w:txbxContent>
                </v:textbox>
                <w10:wrap type="square"/>
              </v:shape>
            </w:pict>
          </mc:Fallback>
        </mc:AlternateContent>
      </w:r>
    </w:p>
    <w:p w14:paraId="7376E1B4" w14:textId="457EEC3B" w:rsidR="00241C6E" w:rsidRPr="00704583" w:rsidRDefault="00241C6E" w:rsidP="00241C6E">
      <w:pPr>
        <w:snapToGrid w:val="0"/>
        <w:rPr>
          <w:rFonts w:ascii="微軟正黑體" w:eastAsia="微軟正黑體" w:hAnsi="微軟正黑體"/>
          <w:b/>
          <w:lang w:eastAsia="zh-HK"/>
        </w:rPr>
      </w:pPr>
    </w:p>
    <w:p w14:paraId="32BDA549" w14:textId="777D7640" w:rsidR="00241C6E" w:rsidRPr="00704583" w:rsidRDefault="00241C6E" w:rsidP="00241C6E">
      <w:pPr>
        <w:snapToGrid w:val="0"/>
        <w:rPr>
          <w:rFonts w:ascii="微軟正黑體" w:eastAsia="微軟正黑體" w:hAnsi="微軟正黑體"/>
          <w:b/>
          <w:lang w:eastAsia="zh-HK"/>
        </w:rPr>
      </w:pPr>
    </w:p>
    <w:p w14:paraId="307AB4C4" w14:textId="558E11CC" w:rsidR="00241C6E" w:rsidRPr="00704583" w:rsidRDefault="00241C6E" w:rsidP="00241C6E">
      <w:pPr>
        <w:snapToGrid w:val="0"/>
        <w:rPr>
          <w:rFonts w:ascii="微軟正黑體" w:eastAsia="微軟正黑體" w:hAnsi="微軟正黑體"/>
          <w:b/>
          <w:lang w:eastAsia="zh-HK"/>
        </w:rPr>
      </w:pPr>
    </w:p>
    <w:p w14:paraId="464D9CFF" w14:textId="77777777" w:rsidR="00673CF5" w:rsidRPr="00704583" w:rsidRDefault="00673CF5" w:rsidP="00241C6E">
      <w:pPr>
        <w:snapToGrid w:val="0"/>
        <w:rPr>
          <w:rFonts w:ascii="微軟正黑體" w:eastAsia="微軟正黑體" w:hAnsi="微軟正黑體"/>
          <w:b/>
          <w:lang w:eastAsia="zh-HK"/>
        </w:rPr>
      </w:pPr>
    </w:p>
    <w:p w14:paraId="6E759579" w14:textId="765A4E5D" w:rsidR="00241C6E" w:rsidRPr="00704583" w:rsidRDefault="000421FC" w:rsidP="000421FC">
      <w:pPr>
        <w:snapToGrid w:val="0"/>
        <w:spacing w:line="276" w:lineRule="auto"/>
        <w:rPr>
          <w:rFonts w:ascii="微軟正黑體" w:eastAsia="微軟正黑體" w:hAnsi="微軟正黑體"/>
          <w:b/>
          <w:lang w:eastAsia="zh-HK"/>
        </w:rPr>
      </w:pPr>
      <w:r w:rsidRPr="000421FC">
        <w:rPr>
          <w:rFonts w:ascii="微軟正黑體" w:eastAsia="DengXian" w:hAnsi="微軟正黑體" w:hint="eastAsia"/>
          <w:b/>
        </w:rPr>
        <w:t xml:space="preserve">乙　</w:t>
      </w:r>
      <w:r w:rsidRPr="00704583">
        <w:rPr>
          <w:rFonts w:ascii="微軟正黑體" w:eastAsia="微軟正黑體" w:hAnsi="微軟正黑體"/>
          <w:b/>
        </w:rPr>
        <w:tab/>
      </w:r>
      <w:r w:rsidRPr="000421FC">
        <w:rPr>
          <w:rFonts w:ascii="微軟正黑體" w:eastAsia="DengXian" w:hAnsi="微軟正黑體" w:hint="eastAsia"/>
          <w:b/>
        </w:rPr>
        <w:t>是非题</w:t>
      </w:r>
    </w:p>
    <w:p w14:paraId="71D460C3" w14:textId="77777777" w:rsidR="00673CF5" w:rsidRPr="00704583" w:rsidRDefault="00673CF5" w:rsidP="000421FC">
      <w:pPr>
        <w:snapToGrid w:val="0"/>
        <w:spacing w:line="276" w:lineRule="auto"/>
        <w:rPr>
          <w:rFonts w:ascii="微軟正黑體" w:eastAsia="微軟正黑體" w:hAnsi="微軟正黑體"/>
          <w:b/>
          <w:lang w:eastAsia="zh-HK"/>
        </w:rPr>
      </w:pPr>
    </w:p>
    <w:p w14:paraId="2FF42DBB" w14:textId="451D1BE4" w:rsidR="00241C6E" w:rsidRPr="00704583" w:rsidRDefault="000421FC" w:rsidP="000421FC">
      <w:pPr>
        <w:snapToGrid w:val="0"/>
        <w:spacing w:line="276" w:lineRule="auto"/>
        <w:rPr>
          <w:rFonts w:ascii="微軟正黑體" w:eastAsia="微軟正黑體" w:hAnsi="微軟正黑體"/>
          <w:b/>
        </w:rPr>
      </w:pPr>
      <w:r w:rsidRPr="000421FC">
        <w:rPr>
          <w:rFonts w:ascii="微軟正黑體" w:eastAsia="DengXian" w:hAnsi="微軟正黑體" w:hint="eastAsia"/>
          <w:b/>
        </w:rPr>
        <w:t>判断下列句子，正确的填上「</w:t>
      </w:r>
      <w:r w:rsidRPr="000421FC">
        <w:rPr>
          <w:rFonts w:ascii="微軟正黑體" w:eastAsia="DengXian" w:hAnsi="微軟正黑體"/>
          <w:b/>
        </w:rPr>
        <w:t>T</w:t>
      </w:r>
      <w:r w:rsidRPr="000421FC">
        <w:rPr>
          <w:rFonts w:ascii="微軟正黑體" w:eastAsia="DengXian" w:hAnsi="微軟正黑體" w:hint="eastAsia"/>
          <w:b/>
        </w:rPr>
        <w:t>」；错误的填上「</w:t>
      </w:r>
      <w:r w:rsidRPr="000421FC">
        <w:rPr>
          <w:rFonts w:ascii="微軟正黑體" w:eastAsia="DengXian" w:hAnsi="微軟正黑體"/>
          <w:b/>
        </w:rPr>
        <w:t>F</w:t>
      </w:r>
      <w:r w:rsidRPr="000421FC">
        <w:rPr>
          <w:rFonts w:ascii="微軟正黑體" w:eastAsia="DengXian" w:hAnsi="微軟正黑體" w:hint="eastAsia"/>
          <w:b/>
        </w:rPr>
        <w:t>」。</w:t>
      </w:r>
    </w:p>
    <w:p w14:paraId="458B32A1" w14:textId="09AFCFE4" w:rsidR="00241C6E" w:rsidRPr="00704583" w:rsidRDefault="00241C6E" w:rsidP="000421FC">
      <w:pPr>
        <w:snapToGrid w:val="0"/>
        <w:spacing w:line="276" w:lineRule="auto"/>
        <w:rPr>
          <w:rFonts w:ascii="微軟正黑體" w:eastAsia="微軟正黑體" w:hAnsi="微軟正黑體"/>
        </w:rPr>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
        <w:gridCol w:w="7202"/>
        <w:gridCol w:w="681"/>
      </w:tblGrid>
      <w:tr w:rsidR="00241C6E" w:rsidRPr="00704583" w14:paraId="57105616" w14:textId="77777777" w:rsidTr="00765075">
        <w:tc>
          <w:tcPr>
            <w:tcW w:w="421" w:type="dxa"/>
          </w:tcPr>
          <w:p w14:paraId="08222036" w14:textId="77777777" w:rsidR="00241C6E" w:rsidRPr="00704583" w:rsidRDefault="00241C6E" w:rsidP="000421FC">
            <w:pPr>
              <w:pStyle w:val="a8"/>
              <w:widowControl w:val="0"/>
              <w:numPr>
                <w:ilvl w:val="0"/>
                <w:numId w:val="50"/>
              </w:numPr>
              <w:snapToGrid w:val="0"/>
              <w:spacing w:line="276" w:lineRule="auto"/>
              <w:ind w:leftChars="0"/>
              <w:rPr>
                <w:rFonts w:ascii="微軟正黑體" w:eastAsia="微軟正黑體" w:hAnsi="微軟正黑體"/>
              </w:rPr>
            </w:pPr>
          </w:p>
        </w:tc>
        <w:tc>
          <w:tcPr>
            <w:tcW w:w="7512" w:type="dxa"/>
          </w:tcPr>
          <w:p w14:paraId="203A634D" w14:textId="5A149E1C" w:rsidR="00241C6E" w:rsidRPr="00704583" w:rsidRDefault="000421FC" w:rsidP="000421FC">
            <w:pPr>
              <w:spacing w:line="276" w:lineRule="auto"/>
              <w:jc w:val="both"/>
              <w:rPr>
                <w:rFonts w:ascii="微軟正黑體" w:eastAsia="微軟正黑體" w:hAnsi="微軟正黑體"/>
              </w:rPr>
            </w:pPr>
            <w:r w:rsidRPr="000421FC">
              <w:rPr>
                <w:rFonts w:ascii="微軟正黑體" w:eastAsia="DengXian" w:hAnsi="微軟正黑體" w:hint="eastAsia"/>
              </w:rPr>
              <w:t>媒体为我们带来方便和乐趣，但也影响我们的价值观及对事情的看法。</w:t>
            </w:r>
          </w:p>
        </w:tc>
        <w:tc>
          <w:tcPr>
            <w:tcW w:w="697" w:type="dxa"/>
            <w:tcBorders>
              <w:bottom w:val="single" w:sz="4" w:space="0" w:color="auto"/>
            </w:tcBorders>
            <w:vAlign w:val="bottom"/>
          </w:tcPr>
          <w:p w14:paraId="7B0056D6" w14:textId="4C895283" w:rsidR="00241C6E" w:rsidRPr="00704583" w:rsidRDefault="000421FC" w:rsidP="000421FC">
            <w:pPr>
              <w:snapToGrid w:val="0"/>
              <w:spacing w:line="276" w:lineRule="auto"/>
              <w:jc w:val="center"/>
              <w:rPr>
                <w:rFonts w:eastAsia="微軟正黑體"/>
                <w:i/>
                <w:iCs/>
                <w:color w:val="FF0000"/>
                <w:lang w:eastAsia="zh-TW"/>
              </w:rPr>
            </w:pPr>
            <w:r w:rsidRPr="000421FC">
              <w:rPr>
                <w:rFonts w:eastAsia="DengXian"/>
                <w:i/>
                <w:iCs/>
                <w:color w:val="FF0000"/>
              </w:rPr>
              <w:t>T</w:t>
            </w:r>
          </w:p>
        </w:tc>
      </w:tr>
      <w:tr w:rsidR="00241C6E" w:rsidRPr="00704583" w14:paraId="0EE13DCF" w14:textId="77777777" w:rsidTr="00765075">
        <w:tc>
          <w:tcPr>
            <w:tcW w:w="421" w:type="dxa"/>
          </w:tcPr>
          <w:p w14:paraId="28C37E0F" w14:textId="77777777" w:rsidR="00241C6E" w:rsidRPr="00704583" w:rsidRDefault="00241C6E" w:rsidP="000421FC">
            <w:pPr>
              <w:pStyle w:val="a8"/>
              <w:widowControl w:val="0"/>
              <w:numPr>
                <w:ilvl w:val="0"/>
                <w:numId w:val="50"/>
              </w:numPr>
              <w:snapToGrid w:val="0"/>
              <w:spacing w:line="276" w:lineRule="auto"/>
              <w:ind w:leftChars="0"/>
              <w:rPr>
                <w:rFonts w:ascii="微軟正黑體" w:eastAsia="微軟正黑體" w:hAnsi="微軟正黑體"/>
                <w:lang w:eastAsia="zh-TW"/>
              </w:rPr>
            </w:pPr>
          </w:p>
        </w:tc>
        <w:tc>
          <w:tcPr>
            <w:tcW w:w="7512" w:type="dxa"/>
          </w:tcPr>
          <w:p w14:paraId="6EC7C6C9" w14:textId="1B334A56" w:rsidR="00241C6E" w:rsidRPr="00704583" w:rsidRDefault="000421FC" w:rsidP="000421FC">
            <w:pPr>
              <w:snapToGrid w:val="0"/>
              <w:spacing w:line="276" w:lineRule="auto"/>
              <w:jc w:val="both"/>
              <w:rPr>
                <w:rFonts w:ascii="微軟正黑體" w:eastAsia="微軟正黑體" w:hAnsi="微軟正黑體"/>
              </w:rPr>
            </w:pPr>
            <w:r w:rsidRPr="000421FC">
              <w:rPr>
                <w:rFonts w:ascii="微軟正黑體" w:eastAsia="DengXian" w:hAnsi="微軟正黑體" w:hint="eastAsia"/>
              </w:rPr>
              <w:t>在这个讲求「快」、「趣」、「新」的时代，讯息都是经过严谨查证才发放的。</w:t>
            </w:r>
          </w:p>
        </w:tc>
        <w:tc>
          <w:tcPr>
            <w:tcW w:w="697" w:type="dxa"/>
            <w:tcBorders>
              <w:top w:val="single" w:sz="4" w:space="0" w:color="auto"/>
              <w:bottom w:val="single" w:sz="4" w:space="0" w:color="auto"/>
            </w:tcBorders>
            <w:vAlign w:val="bottom"/>
          </w:tcPr>
          <w:p w14:paraId="0121F5D9" w14:textId="321CF44C" w:rsidR="00241C6E" w:rsidRPr="00704583" w:rsidRDefault="000421FC" w:rsidP="000421FC">
            <w:pPr>
              <w:snapToGrid w:val="0"/>
              <w:spacing w:line="276" w:lineRule="auto"/>
              <w:jc w:val="center"/>
              <w:rPr>
                <w:rFonts w:eastAsia="微軟正黑體"/>
                <w:i/>
                <w:iCs/>
                <w:color w:val="FF0000"/>
                <w:lang w:eastAsia="zh-TW"/>
              </w:rPr>
            </w:pPr>
            <w:r w:rsidRPr="000421FC">
              <w:rPr>
                <w:rFonts w:eastAsia="DengXian"/>
                <w:i/>
                <w:iCs/>
                <w:color w:val="FF0000"/>
              </w:rPr>
              <w:t>F</w:t>
            </w:r>
          </w:p>
        </w:tc>
      </w:tr>
      <w:tr w:rsidR="00241C6E" w:rsidRPr="00704583" w14:paraId="4A92296E" w14:textId="77777777" w:rsidTr="00765075">
        <w:tc>
          <w:tcPr>
            <w:tcW w:w="421" w:type="dxa"/>
          </w:tcPr>
          <w:p w14:paraId="720CD59C" w14:textId="77777777" w:rsidR="00241C6E" w:rsidRPr="00704583" w:rsidRDefault="00241C6E" w:rsidP="000421FC">
            <w:pPr>
              <w:pStyle w:val="a8"/>
              <w:widowControl w:val="0"/>
              <w:numPr>
                <w:ilvl w:val="0"/>
                <w:numId w:val="50"/>
              </w:numPr>
              <w:snapToGrid w:val="0"/>
              <w:spacing w:line="276" w:lineRule="auto"/>
              <w:ind w:leftChars="0"/>
              <w:rPr>
                <w:rFonts w:ascii="微軟正黑體" w:eastAsia="微軟正黑體" w:hAnsi="微軟正黑體"/>
                <w:lang w:eastAsia="zh-TW"/>
              </w:rPr>
            </w:pPr>
          </w:p>
        </w:tc>
        <w:tc>
          <w:tcPr>
            <w:tcW w:w="7512" w:type="dxa"/>
          </w:tcPr>
          <w:p w14:paraId="716BBBD7" w14:textId="73EDFF10" w:rsidR="00241C6E" w:rsidRPr="00704583" w:rsidRDefault="000421FC" w:rsidP="000421FC">
            <w:pPr>
              <w:snapToGrid w:val="0"/>
              <w:spacing w:line="276" w:lineRule="auto"/>
              <w:jc w:val="both"/>
              <w:rPr>
                <w:rFonts w:ascii="微軟正黑體" w:eastAsia="微軟正黑體" w:hAnsi="微軟正黑體"/>
              </w:rPr>
            </w:pPr>
            <w:r w:rsidRPr="000421FC">
              <w:rPr>
                <w:rFonts w:ascii="微軟正黑體" w:eastAsia="DengXian" w:hAnsi="微軟正黑體" w:hint="eastAsia"/>
              </w:rPr>
              <w:t>我们无论在接收、运用媒体讯息还是创造媒体内容方面，也要「停」、「看」、「听」、「心」。</w:t>
            </w:r>
          </w:p>
        </w:tc>
        <w:tc>
          <w:tcPr>
            <w:tcW w:w="697" w:type="dxa"/>
            <w:tcBorders>
              <w:top w:val="single" w:sz="4" w:space="0" w:color="auto"/>
              <w:bottom w:val="single" w:sz="4" w:space="0" w:color="auto"/>
            </w:tcBorders>
            <w:vAlign w:val="bottom"/>
          </w:tcPr>
          <w:p w14:paraId="4D121A92" w14:textId="347F5510" w:rsidR="00241C6E" w:rsidRPr="00704583" w:rsidRDefault="000421FC" w:rsidP="000421FC">
            <w:pPr>
              <w:snapToGrid w:val="0"/>
              <w:spacing w:line="276" w:lineRule="auto"/>
              <w:jc w:val="center"/>
              <w:rPr>
                <w:rFonts w:eastAsia="微軟正黑體"/>
                <w:i/>
                <w:iCs/>
                <w:color w:val="FF0000"/>
                <w:lang w:eastAsia="zh-TW"/>
              </w:rPr>
            </w:pPr>
            <w:r w:rsidRPr="000421FC">
              <w:rPr>
                <w:rFonts w:eastAsia="DengXian"/>
                <w:i/>
                <w:iCs/>
                <w:color w:val="FF0000"/>
              </w:rPr>
              <w:t>T</w:t>
            </w:r>
          </w:p>
        </w:tc>
      </w:tr>
    </w:tbl>
    <w:p w14:paraId="644C4B5B" w14:textId="18A9E0B6" w:rsidR="00241C6E" w:rsidRPr="00704583" w:rsidRDefault="00241C6E" w:rsidP="000421FC">
      <w:pPr>
        <w:snapToGrid w:val="0"/>
        <w:spacing w:line="276" w:lineRule="auto"/>
        <w:rPr>
          <w:rFonts w:ascii="微軟正黑體" w:eastAsia="微軟正黑體" w:hAnsi="微軟正黑體"/>
          <w:lang w:eastAsia="zh-TW"/>
        </w:rPr>
      </w:pPr>
    </w:p>
    <w:p w14:paraId="5DF3DF90" w14:textId="7469A8E3" w:rsidR="00241C6E" w:rsidRPr="00704583" w:rsidRDefault="000421FC" w:rsidP="000421FC">
      <w:pPr>
        <w:snapToGrid w:val="0"/>
        <w:spacing w:line="276" w:lineRule="auto"/>
        <w:rPr>
          <w:rFonts w:ascii="微軟正黑體" w:eastAsia="微軟正黑體" w:hAnsi="微軟正黑體"/>
          <w:b/>
          <w:lang w:eastAsia="zh-TW"/>
        </w:rPr>
      </w:pPr>
      <w:r w:rsidRPr="000421FC">
        <w:rPr>
          <w:rFonts w:ascii="微軟正黑體" w:eastAsia="DengXian" w:hAnsi="微軟正黑體" w:hint="eastAsia"/>
          <w:b/>
        </w:rPr>
        <w:t>丙</w:t>
      </w:r>
      <w:r w:rsidRPr="00704583">
        <w:rPr>
          <w:rFonts w:ascii="微軟正黑體" w:eastAsia="微軟正黑體" w:hAnsi="微軟正黑體"/>
          <w:b/>
        </w:rPr>
        <w:tab/>
      </w:r>
      <w:r w:rsidRPr="000421FC">
        <w:rPr>
          <w:rFonts w:ascii="微軟正黑體" w:eastAsia="DengXian" w:hAnsi="微軟正黑體" w:hint="eastAsia"/>
          <w:b/>
        </w:rPr>
        <w:t>短答题</w:t>
      </w:r>
    </w:p>
    <w:p w14:paraId="6FD47AAA" w14:textId="6A5648C6" w:rsidR="00241C6E" w:rsidRPr="00704583" w:rsidRDefault="00241C6E" w:rsidP="000421FC">
      <w:pPr>
        <w:snapToGrid w:val="0"/>
        <w:spacing w:line="276" w:lineRule="auto"/>
        <w:rPr>
          <w:rFonts w:ascii="微軟正黑體" w:eastAsia="微軟正黑體" w:hAnsi="微軟正黑體"/>
          <w:b/>
          <w:lang w:eastAsia="zh-HK"/>
        </w:rPr>
      </w:pPr>
    </w:p>
    <w:p w14:paraId="4572C66A" w14:textId="7EC4CF16" w:rsidR="00241C6E" w:rsidRPr="00704583" w:rsidRDefault="000421FC" w:rsidP="000421FC">
      <w:pPr>
        <w:snapToGrid w:val="0"/>
        <w:spacing w:line="276" w:lineRule="auto"/>
        <w:rPr>
          <w:rFonts w:ascii="微軟正黑體" w:eastAsia="微軟正黑體" w:hAnsi="微軟正黑體"/>
          <w:b/>
          <w:lang w:eastAsia="zh-HK"/>
        </w:rPr>
      </w:pPr>
      <w:r w:rsidRPr="000421FC">
        <w:rPr>
          <w:rFonts w:ascii="微軟正黑體" w:eastAsia="DengXian" w:hAnsi="微軟正黑體" w:hint="eastAsia"/>
          <w:b/>
        </w:rPr>
        <w:t>如果我们想媒体内容更有价值及更多人赞好，创造媒体内容时应考虑</w:t>
      </w:r>
      <w:r w:rsidR="003A5FE8">
        <w:rPr>
          <w:rFonts w:ascii="微軟正黑體" w:eastAsia="DengXian" w:hAnsi="微軟正黑體" w:hint="eastAsia"/>
          <w:b/>
        </w:rPr>
        <w:t>什么</w:t>
      </w:r>
      <w:r w:rsidRPr="000421FC">
        <w:rPr>
          <w:rFonts w:ascii="微軟正黑體" w:eastAsia="DengXian" w:hAnsi="微軟正黑體" w:hint="eastAsia"/>
          <w:b/>
        </w:rPr>
        <w:t>？</w:t>
      </w:r>
    </w:p>
    <w:tbl>
      <w:tblPr>
        <w:tblStyle w:val="a9"/>
        <w:tblW w:w="0" w:type="auto"/>
        <w:tblBorders>
          <w:top w:val="none" w:sz="0" w:space="0" w:color="auto"/>
          <w:left w:val="none" w:sz="0" w:space="0" w:color="auto"/>
          <w:right w:val="none" w:sz="0" w:space="0" w:color="auto"/>
        </w:tblBorders>
        <w:tblLook w:val="04A0" w:firstRow="1" w:lastRow="0" w:firstColumn="1" w:lastColumn="0" w:noHBand="0" w:noVBand="1"/>
      </w:tblPr>
      <w:tblGrid>
        <w:gridCol w:w="8294"/>
      </w:tblGrid>
      <w:tr w:rsidR="00241C6E" w:rsidRPr="00704583" w14:paraId="7EBCA24A" w14:textId="77777777" w:rsidTr="00673CF5">
        <w:tc>
          <w:tcPr>
            <w:tcW w:w="8510" w:type="dxa"/>
          </w:tcPr>
          <w:p w14:paraId="37BD92FC" w14:textId="642671A5" w:rsidR="00241C6E" w:rsidRPr="00704583" w:rsidRDefault="000421FC" w:rsidP="000421FC">
            <w:pPr>
              <w:snapToGrid w:val="0"/>
              <w:spacing w:line="276" w:lineRule="auto"/>
              <w:rPr>
                <w:rFonts w:asciiTheme="minorEastAsia" w:eastAsiaTheme="minorEastAsia" w:hAnsiTheme="minorEastAsia"/>
                <w:i/>
                <w:iCs/>
                <w:color w:val="FF0000"/>
              </w:rPr>
            </w:pPr>
            <w:r w:rsidRPr="000421FC">
              <w:rPr>
                <w:rFonts w:asciiTheme="minorEastAsia" w:eastAsia="DengXian" w:hAnsiTheme="minorEastAsia" w:hint="eastAsia"/>
                <w:i/>
                <w:iCs/>
                <w:color w:val="FF0000"/>
              </w:rPr>
              <w:t>创造媒体内容时，要多从别人的角度去考虑他们的感受。</w:t>
            </w:r>
          </w:p>
        </w:tc>
      </w:tr>
      <w:tr w:rsidR="00241C6E" w:rsidRPr="00704583" w14:paraId="26B0F031" w14:textId="77777777" w:rsidTr="00673CF5">
        <w:tc>
          <w:tcPr>
            <w:tcW w:w="8510" w:type="dxa"/>
          </w:tcPr>
          <w:p w14:paraId="25AADB6F" w14:textId="77777777" w:rsidR="00241C6E" w:rsidRPr="00704583" w:rsidRDefault="00241C6E" w:rsidP="000421FC">
            <w:pPr>
              <w:snapToGrid w:val="0"/>
              <w:spacing w:line="276" w:lineRule="auto"/>
              <w:rPr>
                <w:rFonts w:ascii="微軟正黑體" w:eastAsia="微軟正黑體" w:hAnsi="微軟正黑體"/>
                <w:color w:val="FF0000"/>
              </w:rPr>
            </w:pPr>
          </w:p>
        </w:tc>
      </w:tr>
    </w:tbl>
    <w:p w14:paraId="3DB7F6FE" w14:textId="77777777" w:rsidR="00241C6E" w:rsidRPr="00704583" w:rsidRDefault="00241C6E" w:rsidP="00DE6342">
      <w:pPr>
        <w:snapToGrid w:val="0"/>
        <w:spacing w:line="276" w:lineRule="auto"/>
        <w:rPr>
          <w:rFonts w:eastAsia="微軟正黑體"/>
          <w:bCs/>
          <w:lang w:eastAsia="zh-HK"/>
        </w:rPr>
      </w:pPr>
    </w:p>
    <w:p w14:paraId="4EA38D55" w14:textId="77777777" w:rsidR="00A55130" w:rsidRPr="00704583" w:rsidRDefault="00A55130">
      <w:pPr>
        <w:rPr>
          <w:rFonts w:ascii="微軟正黑體" w:eastAsia="微軟正黑體" w:hAnsi="微軟正黑體"/>
          <w:b/>
          <w:lang w:eastAsia="zh-HK"/>
        </w:rPr>
      </w:pPr>
      <w:r w:rsidRPr="00704583">
        <w:rPr>
          <w:rFonts w:ascii="微軟正黑體" w:eastAsia="微軟正黑體" w:hAnsi="微軟正黑體"/>
          <w:b/>
          <w:lang w:eastAsia="zh-HK"/>
        </w:rPr>
        <w:br w:type="page"/>
      </w:r>
    </w:p>
    <w:p w14:paraId="5ACE152B" w14:textId="7A9A9FB3" w:rsidR="0050744F" w:rsidRPr="00704583" w:rsidRDefault="000421FC" w:rsidP="000421FC">
      <w:pPr>
        <w:snapToGrid w:val="0"/>
        <w:spacing w:line="276" w:lineRule="auto"/>
        <w:rPr>
          <w:rFonts w:ascii="微軟正黑體" w:eastAsia="微軟正黑體" w:hAnsi="微軟正黑體"/>
          <w:b/>
          <w:lang w:eastAsia="zh-HK"/>
        </w:rPr>
      </w:pPr>
      <w:r w:rsidRPr="000421FC">
        <w:rPr>
          <w:rFonts w:ascii="微軟正黑體" w:eastAsia="DengXian" w:hAnsi="微軟正黑體" w:hint="eastAsia"/>
          <w:b/>
          <w:sz w:val="28"/>
          <w:szCs w:val="28"/>
        </w:rPr>
        <w:lastRenderedPageBreak/>
        <w:t>活动二：培养媒体资讯素养</w:t>
      </w:r>
    </w:p>
    <w:p w14:paraId="667C0FE9" w14:textId="3708411F" w:rsidR="009725D5" w:rsidRPr="00704583" w:rsidRDefault="000421FC" w:rsidP="000421FC">
      <w:pPr>
        <w:snapToGrid w:val="0"/>
        <w:spacing w:line="276" w:lineRule="auto"/>
        <w:rPr>
          <w:rFonts w:eastAsia="微軟正黑體"/>
          <w:bCs/>
        </w:rPr>
      </w:pPr>
      <w:r w:rsidRPr="000421FC">
        <w:rPr>
          <w:rFonts w:ascii="微軟正黑體" w:eastAsia="DengXian" w:hAnsi="微軟正黑體" w:hint="eastAsia"/>
          <w:b/>
        </w:rPr>
        <w:t>媒体资讯素养</w:t>
      </w:r>
      <w:r w:rsidRPr="000421FC">
        <w:rPr>
          <w:rFonts w:eastAsia="DengXian" w:hint="eastAsia"/>
          <w:bCs/>
        </w:rPr>
        <w:t>包括分析媒体资讯和运用及创造媒体资讯的能力。</w:t>
      </w:r>
    </w:p>
    <w:p w14:paraId="5614534A" w14:textId="72E7C02F" w:rsidR="009725D5" w:rsidRPr="00704583" w:rsidRDefault="009725D5" w:rsidP="000421FC">
      <w:pPr>
        <w:snapToGrid w:val="0"/>
        <w:spacing w:line="276" w:lineRule="auto"/>
        <w:rPr>
          <w:rFonts w:eastAsia="微軟正黑體"/>
          <w:bCs/>
        </w:rPr>
      </w:pPr>
    </w:p>
    <w:p w14:paraId="0CC9E6A5" w14:textId="49480336" w:rsidR="00264451" w:rsidRPr="00704583" w:rsidRDefault="000421FC" w:rsidP="000421FC">
      <w:pPr>
        <w:snapToGrid w:val="0"/>
        <w:spacing w:line="276" w:lineRule="auto"/>
        <w:rPr>
          <w:rFonts w:eastAsia="微軟正黑體"/>
          <w:b/>
          <w:bCs/>
          <w:sz w:val="32"/>
          <w:szCs w:val="32"/>
        </w:rPr>
      </w:pPr>
      <w:r w:rsidRPr="000421FC">
        <w:rPr>
          <w:rFonts w:eastAsia="DengXian" w:hint="eastAsia"/>
          <w:b/>
          <w:bCs/>
          <w:sz w:val="32"/>
          <w:szCs w:val="32"/>
        </w:rPr>
        <w:t>分析媒体资讯</w:t>
      </w:r>
    </w:p>
    <w:p w14:paraId="4A2F0F1C" w14:textId="7C4E5402" w:rsidR="00DF25A1" w:rsidRPr="00704583" w:rsidRDefault="000421FC" w:rsidP="000421FC">
      <w:pPr>
        <w:snapToGrid w:val="0"/>
        <w:spacing w:line="276" w:lineRule="auto"/>
        <w:ind w:rightChars="1447" w:right="3473"/>
        <w:rPr>
          <w:rFonts w:eastAsia="微軟正黑體"/>
          <w:bCs/>
          <w:lang w:eastAsia="zh-HK"/>
        </w:rPr>
      </w:pPr>
      <w:r w:rsidRPr="000421FC">
        <w:rPr>
          <w:rFonts w:eastAsia="DengXian" w:hint="eastAsia"/>
          <w:bCs/>
        </w:rPr>
        <w:t>我们接收媒体资讯时，要</w:t>
      </w:r>
      <w:r w:rsidR="009661A2" w:rsidRPr="00704583">
        <w:rPr>
          <w:rFonts w:eastAsia="微軟正黑體"/>
          <w:bCs/>
          <w:lang w:eastAsia="zh-HK"/>
        </w:rPr>
        <w:t xml:space="preserve">  </w:t>
      </w:r>
    </w:p>
    <w:p w14:paraId="50623C17" w14:textId="6AB0187D" w:rsidR="00164CD2" w:rsidRPr="00704583" w:rsidRDefault="00B652F1" w:rsidP="000421FC">
      <w:pPr>
        <w:snapToGrid w:val="0"/>
        <w:spacing w:line="276" w:lineRule="auto"/>
        <w:ind w:rightChars="1447" w:right="3473"/>
        <w:rPr>
          <w:rFonts w:eastAsia="微軟正黑體"/>
          <w:bCs/>
        </w:rPr>
      </w:pPr>
      <w:r>
        <w:rPr>
          <w:noProof/>
        </w:rPr>
        <w:drawing>
          <wp:anchor distT="0" distB="0" distL="114300" distR="114300" simplePos="0" relativeHeight="251772928" behindDoc="0" locked="0" layoutInCell="1" allowOverlap="1" wp14:anchorId="194E3207" wp14:editId="50BB3E0E">
            <wp:simplePos x="0" y="0"/>
            <wp:positionH relativeFrom="column">
              <wp:posOffset>3689047</wp:posOffset>
            </wp:positionH>
            <wp:positionV relativeFrom="paragraph">
              <wp:posOffset>10077</wp:posOffset>
            </wp:positionV>
            <wp:extent cx="1685290" cy="1263650"/>
            <wp:effectExtent l="0" t="0" r="0" b="0"/>
            <wp:wrapSquare wrapText="bothSides"/>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85290" cy="1263650"/>
                    </a:xfrm>
                    <a:prstGeom prst="rect">
                      <a:avLst/>
                    </a:prstGeom>
                    <a:noFill/>
                    <a:ln>
                      <a:noFill/>
                    </a:ln>
                  </pic:spPr>
                </pic:pic>
              </a:graphicData>
            </a:graphic>
          </wp:anchor>
        </w:drawing>
      </w:r>
    </w:p>
    <w:p w14:paraId="29E76C20" w14:textId="586E570B" w:rsidR="00480D82" w:rsidRPr="00704583" w:rsidRDefault="00480D82" w:rsidP="000421FC">
      <w:pPr>
        <w:snapToGrid w:val="0"/>
        <w:spacing w:line="276" w:lineRule="auto"/>
        <w:ind w:rightChars="1447" w:right="3473"/>
        <w:rPr>
          <w:rFonts w:eastAsia="微軟正黑體"/>
          <w:bCs/>
          <w:lang w:eastAsia="zh-HK"/>
        </w:rPr>
      </w:pPr>
    </w:p>
    <w:p w14:paraId="647588C7" w14:textId="7B5C1568" w:rsidR="001D6435" w:rsidRPr="00704583" w:rsidRDefault="000421FC" w:rsidP="000421FC">
      <w:pPr>
        <w:pStyle w:val="a8"/>
        <w:numPr>
          <w:ilvl w:val="0"/>
          <w:numId w:val="28"/>
        </w:numPr>
        <w:snapToGrid w:val="0"/>
        <w:spacing w:line="276" w:lineRule="auto"/>
        <w:ind w:leftChars="0" w:rightChars="89" w:right="214"/>
        <w:rPr>
          <w:rFonts w:eastAsia="微軟正黑體"/>
          <w:b/>
          <w:sz w:val="28"/>
          <w:szCs w:val="28"/>
        </w:rPr>
      </w:pPr>
      <w:r w:rsidRPr="000421FC">
        <w:rPr>
          <w:rFonts w:eastAsia="DengXian" w:hint="eastAsia"/>
          <w:b/>
          <w:sz w:val="28"/>
          <w:szCs w:val="28"/>
        </w:rPr>
        <w:t>审慎地检视、分析及理性评估资讯内容</w:t>
      </w:r>
    </w:p>
    <w:p w14:paraId="183EB3CC" w14:textId="245E66D1" w:rsidR="001D6435" w:rsidRPr="00704583" w:rsidRDefault="00E477F3" w:rsidP="000421FC">
      <w:pPr>
        <w:pStyle w:val="a8"/>
        <w:numPr>
          <w:ilvl w:val="0"/>
          <w:numId w:val="24"/>
        </w:numPr>
        <w:snapToGrid w:val="0"/>
        <w:spacing w:line="276" w:lineRule="auto"/>
        <w:ind w:leftChars="0" w:left="482" w:rightChars="30" w:right="72" w:hanging="482"/>
        <w:rPr>
          <w:rFonts w:eastAsia="微軟正黑體"/>
        </w:rPr>
      </w:pPr>
      <w:r w:rsidRPr="00704583">
        <w:rPr>
          <w:noProof/>
          <w:lang w:val="en-US"/>
        </w:rPr>
        <mc:AlternateContent>
          <mc:Choice Requires="wps">
            <w:drawing>
              <wp:anchor distT="0" distB="0" distL="114300" distR="114300" simplePos="0" relativeHeight="251684864" behindDoc="0" locked="0" layoutInCell="1" allowOverlap="1" wp14:anchorId="2B526C50" wp14:editId="3A486DC3">
                <wp:simplePos x="0" y="0"/>
                <wp:positionH relativeFrom="page">
                  <wp:posOffset>4060190</wp:posOffset>
                </wp:positionH>
                <wp:positionV relativeFrom="paragraph">
                  <wp:posOffset>615315</wp:posOffset>
                </wp:positionV>
                <wp:extent cx="2988310" cy="3672205"/>
                <wp:effectExtent l="38100" t="76200" r="40640" b="61595"/>
                <wp:wrapNone/>
                <wp:docPr id="452" name="爆炸 2 4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88310" cy="3672205"/>
                        </a:xfrm>
                        <a:prstGeom prst="irregularSeal2">
                          <a:avLst/>
                        </a:prstGeom>
                        <a:noFill/>
                        <a:ln w="28575">
                          <a:solidFill>
                            <a:schemeClr val="accent4">
                              <a:lumMod val="75000"/>
                            </a:schemeClr>
                          </a:solidFill>
                        </a:ln>
                      </wps:spPr>
                      <wps:style>
                        <a:lnRef idx="1">
                          <a:schemeClr val="accent4"/>
                        </a:lnRef>
                        <a:fillRef idx="2">
                          <a:schemeClr val="accent4"/>
                        </a:fillRef>
                        <a:effectRef idx="1">
                          <a:schemeClr val="accent4"/>
                        </a:effectRef>
                        <a:fontRef idx="minor">
                          <a:schemeClr val="dk1"/>
                        </a:fontRef>
                      </wps:style>
                      <wps:txbx>
                        <w:txbxContent>
                          <w:p w14:paraId="5988BB9A" w14:textId="34CD910E" w:rsidR="00763D83" w:rsidRPr="00080394" w:rsidRDefault="000421FC" w:rsidP="00673CF5">
                            <w:pPr>
                              <w:snapToGrid w:val="0"/>
                              <w:rPr>
                                <w:rFonts w:eastAsia="微軟正黑體"/>
                                <w:sz w:val="28"/>
                                <w:szCs w:val="32"/>
                                <w:lang w:eastAsia="zh-HK"/>
                              </w:rPr>
                            </w:pPr>
                            <w:r w:rsidRPr="000421FC">
                              <w:rPr>
                                <w:rFonts w:eastAsia="DengXian" w:hint="eastAsia"/>
                                <w:sz w:val="28"/>
                                <w:szCs w:val="32"/>
                              </w:rPr>
                              <w:t>惊人内幕：</w:t>
                            </w:r>
                          </w:p>
                          <w:p w14:paraId="3EF0F88C" w14:textId="6A21C6C7" w:rsidR="00763D83" w:rsidRPr="00080394" w:rsidRDefault="000421FC" w:rsidP="00673CF5">
                            <w:pPr>
                              <w:snapToGrid w:val="0"/>
                              <w:rPr>
                                <w:rFonts w:eastAsia="微軟正黑體"/>
                                <w:sz w:val="28"/>
                                <w:szCs w:val="32"/>
                              </w:rPr>
                            </w:pPr>
                            <w:r w:rsidRPr="000421FC">
                              <w:rPr>
                                <w:rFonts w:eastAsia="DengXian" w:hint="eastAsia"/>
                                <w:szCs w:val="32"/>
                              </w:rPr>
                              <w:t>有网民拍到某店售卖冒牌背包的照片！有图有真相！</w:t>
                            </w:r>
                            <w:r w:rsidRPr="000421FC">
                              <w:rPr>
                                <w:rFonts w:eastAsia="DengXian"/>
                                <w:b/>
                                <w:bCs/>
                                <w:sz w:val="28"/>
                                <w:szCs w:val="28"/>
                              </w:rPr>
                              <w:t>(</w:t>
                            </w:r>
                            <w:r w:rsidRPr="000421FC">
                              <w:rPr>
                                <w:rFonts w:eastAsia="DengXian" w:hint="eastAsia"/>
                                <w:b/>
                                <w:bCs/>
                                <w:sz w:val="28"/>
                                <w:szCs w:val="28"/>
                              </w:rPr>
                              <w:t>已</w:t>
                            </w:r>
                            <w:r w:rsidRPr="000421FC">
                              <w:rPr>
                                <w:rFonts w:ascii="微軟正黑體" w:eastAsia="DengXian" w:hAnsi="微軟正黑體"/>
                                <w:b/>
                                <w:bCs/>
                                <w:sz w:val="28"/>
                                <w:szCs w:val="28"/>
                              </w:rPr>
                              <w:t>FC</w:t>
                            </w:r>
                            <w:r w:rsidRPr="000421FC">
                              <w:rPr>
                                <w:rFonts w:eastAsia="DengXian"/>
                                <w:b/>
                                <w:bCs/>
                                <w:sz w:val="28"/>
                                <w:szCs w:val="28"/>
                              </w:rPr>
                              <w:t>)</w:t>
                            </w:r>
                          </w:p>
                          <w:p w14:paraId="48F6569D" w14:textId="77777777" w:rsidR="00763D83" w:rsidRPr="00080394" w:rsidRDefault="00763D83" w:rsidP="00080394">
                            <w:pPr>
                              <w:jc w:val="center"/>
                              <w:rPr>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526C50"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爆炸 2 452" o:spid="_x0000_s1056" type="#_x0000_t72" style="position:absolute;left:0;text-align:left;margin-left:319.7pt;margin-top:48.45pt;width:235.3pt;height:289.1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" filled="f" strokecolor="#bf8f00 [2407]" strokeweight="2.25pt">
                <v:path arrowok="t"/>
                <v:textbox>
                  <w:txbxContent>
                    <w:p w14:paraId="5988BB9A" w14:textId="34CD910E" w:rsidR="00763D83" w:rsidRPr="00080394" w:rsidRDefault="000421FC" w:rsidP="00673CF5">
                      <w:pPr>
                        <w:snapToGrid w:val="0"/>
                        <w:rPr>
                          <w:rFonts w:eastAsia="微軟正黑體"/>
                          <w:sz w:val="28"/>
                          <w:szCs w:val="32"/>
                          <w:lang w:eastAsia="zh-HK"/>
                        </w:rPr>
                      </w:pPr>
                      <w:r w:rsidRPr="000421FC">
                        <w:rPr>
                          <w:rFonts w:eastAsia="DengXian" w:hint="eastAsia"/>
                          <w:sz w:val="28"/>
                          <w:szCs w:val="32"/>
                        </w:rPr>
                        <w:t>惊人内幕：</w:t>
                      </w:r>
                    </w:p>
                    <w:p w14:paraId="3EF0F88C" w14:textId="6A21C6C7" w:rsidR="00763D83" w:rsidRPr="00080394" w:rsidRDefault="000421FC" w:rsidP="00673CF5">
                      <w:pPr>
                        <w:snapToGrid w:val="0"/>
                        <w:rPr>
                          <w:rFonts w:eastAsia="微軟正黑體"/>
                          <w:sz w:val="28"/>
                          <w:szCs w:val="32"/>
                        </w:rPr>
                      </w:pPr>
                      <w:r w:rsidRPr="000421FC">
                        <w:rPr>
                          <w:rFonts w:eastAsia="DengXian" w:hint="eastAsia"/>
                          <w:szCs w:val="32"/>
                        </w:rPr>
                        <w:t>有网民拍到某店售卖冒牌背包的照片！有图有真相！</w:t>
                      </w:r>
                      <w:r w:rsidRPr="000421FC">
                        <w:rPr>
                          <w:rFonts w:eastAsia="DengXian"/>
                          <w:b/>
                          <w:bCs/>
                          <w:sz w:val="28"/>
                          <w:szCs w:val="28"/>
                        </w:rPr>
                        <w:t>(</w:t>
                      </w:r>
                      <w:r w:rsidRPr="000421FC">
                        <w:rPr>
                          <w:rFonts w:eastAsia="DengXian" w:hint="eastAsia"/>
                          <w:b/>
                          <w:bCs/>
                          <w:sz w:val="28"/>
                          <w:szCs w:val="28"/>
                        </w:rPr>
                        <w:t>已</w:t>
                      </w:r>
                      <w:r w:rsidRPr="000421FC">
                        <w:rPr>
                          <w:rFonts w:ascii="微軟正黑體" w:eastAsia="DengXian" w:hAnsi="微軟正黑體"/>
                          <w:b/>
                          <w:bCs/>
                          <w:sz w:val="28"/>
                          <w:szCs w:val="28"/>
                        </w:rPr>
                        <w:t>FC</w:t>
                      </w:r>
                      <w:r w:rsidRPr="000421FC">
                        <w:rPr>
                          <w:rFonts w:eastAsia="DengXian"/>
                          <w:b/>
                          <w:bCs/>
                          <w:sz w:val="28"/>
                          <w:szCs w:val="28"/>
                        </w:rPr>
                        <w:t>)</w:t>
                      </w:r>
                    </w:p>
                    <w:p w14:paraId="48F6569D" w14:textId="77777777" w:rsidR="00763D83" w:rsidRPr="00080394" w:rsidRDefault="00763D83" w:rsidP="00080394">
                      <w:pPr>
                        <w:jc w:val="center"/>
                        <w:rPr>
                          <w:sz w:val="22"/>
                        </w:rPr>
                      </w:pPr>
                    </w:p>
                  </w:txbxContent>
                </v:textbox>
                <w10:wrap anchorx="page"/>
              </v:shape>
            </w:pict>
          </mc:Fallback>
        </mc:AlternateContent>
      </w:r>
      <w:r w:rsidR="00164CD2" w:rsidRPr="00704583">
        <w:rPr>
          <w:noProof/>
          <w:lang w:val="en-US"/>
        </w:rPr>
        <w:drawing>
          <wp:anchor distT="0" distB="0" distL="114300" distR="114300" simplePos="0" relativeHeight="251636736" behindDoc="0" locked="0" layoutInCell="1" allowOverlap="1" wp14:anchorId="411649DF" wp14:editId="07A7A10B">
            <wp:simplePos x="0" y="0"/>
            <wp:positionH relativeFrom="margin">
              <wp:posOffset>-85725</wp:posOffset>
            </wp:positionH>
            <wp:positionV relativeFrom="paragraph">
              <wp:posOffset>64135</wp:posOffset>
            </wp:positionV>
            <wp:extent cx="578485" cy="680085"/>
            <wp:effectExtent l="0" t="0" r="5715" b="5715"/>
            <wp:wrapSquare wrapText="bothSides"/>
            <wp:docPr id="524"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screen">
                      <a:extLst>
                        <a:ext uri="{28A0092B-C50C-407E-A947-70E740481C1C}">
                          <a14:useLocalDpi xmlns:a14="http://schemas.microsoft.com/office/drawing/2010/main"/>
                        </a:ext>
                      </a:extLst>
                    </a:blip>
                    <a:stretch>
                      <a:fillRect/>
                    </a:stretch>
                  </pic:blipFill>
                  <pic:spPr bwMode="auto">
                    <a:xfrm>
                      <a:off x="0" y="0"/>
                      <a:ext cx="578485" cy="6800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1FC" w:rsidRPr="000421FC">
        <w:rPr>
          <w:rFonts w:eastAsia="DengXian" w:hint="eastAsia"/>
        </w:rPr>
        <w:t>资讯内容的真确性、可信性及恰当性。例如，资讯中的言论、数据、照片有没有注明来源如官方机构发布数据；资讯来源是否具有公信力，有没有权威机构发布的资料作佐证。</w:t>
      </w:r>
    </w:p>
    <w:p w14:paraId="479675B9" w14:textId="1328C5B6" w:rsidR="00F75AE3" w:rsidRPr="00704583" w:rsidRDefault="00B652F1" w:rsidP="00F75AE3">
      <w:pPr>
        <w:pStyle w:val="a8"/>
        <w:snapToGrid w:val="0"/>
        <w:spacing w:line="276" w:lineRule="auto"/>
        <w:ind w:leftChars="0" w:rightChars="1447" w:right="3473"/>
        <w:rPr>
          <w:rFonts w:eastAsia="微軟正黑體"/>
        </w:rPr>
      </w:pPr>
      <w:r>
        <w:rPr>
          <w:noProof/>
        </w:rPr>
        <w:drawing>
          <wp:anchor distT="0" distB="0" distL="114300" distR="114300" simplePos="0" relativeHeight="251773952" behindDoc="0" locked="0" layoutInCell="1" allowOverlap="1" wp14:anchorId="1E35874C" wp14:editId="44D9D63F">
            <wp:simplePos x="0" y="0"/>
            <wp:positionH relativeFrom="margin">
              <wp:posOffset>-191135</wp:posOffset>
            </wp:positionH>
            <wp:positionV relativeFrom="paragraph">
              <wp:posOffset>153670</wp:posOffset>
            </wp:positionV>
            <wp:extent cx="651510" cy="651510"/>
            <wp:effectExtent l="0" t="0" r="0" b="0"/>
            <wp:wrapSquare wrapText="bothSides"/>
            <wp:docPr id="78" name="圖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51510" cy="6515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8EB7BC" w14:textId="77777777" w:rsidR="00B652F1" w:rsidRDefault="00B652F1" w:rsidP="00B652F1">
      <w:pPr>
        <w:snapToGrid w:val="0"/>
        <w:spacing w:line="276" w:lineRule="auto"/>
        <w:ind w:rightChars="1329" w:right="3190"/>
        <w:rPr>
          <w:rFonts w:eastAsia="DengXian"/>
        </w:rPr>
      </w:pPr>
    </w:p>
    <w:p w14:paraId="72A6559B" w14:textId="444B587E" w:rsidR="0012392C" w:rsidRPr="00B652F1" w:rsidRDefault="000421FC" w:rsidP="00B652F1">
      <w:pPr>
        <w:snapToGrid w:val="0"/>
        <w:spacing w:line="276" w:lineRule="auto"/>
        <w:ind w:rightChars="1329" w:right="3190"/>
        <w:rPr>
          <w:rFonts w:eastAsia="微軟正黑體"/>
        </w:rPr>
      </w:pPr>
      <w:r w:rsidRPr="00B652F1">
        <w:rPr>
          <w:rFonts w:eastAsia="DengXian" w:hint="eastAsia"/>
        </w:rPr>
        <w:t>资讯内容是否存在偏见、误导或欺诈；资讯内容传递的价值观、取向和立场</w:t>
      </w:r>
    </w:p>
    <w:p w14:paraId="54D43D3F" w14:textId="6DAD6EED" w:rsidR="00F75AE3" w:rsidRPr="00704583" w:rsidRDefault="00164CD2" w:rsidP="00F75AE3">
      <w:pPr>
        <w:pStyle w:val="a8"/>
        <w:snapToGrid w:val="0"/>
        <w:spacing w:line="276" w:lineRule="auto"/>
        <w:ind w:leftChars="0" w:rightChars="1447" w:right="3473"/>
        <w:rPr>
          <w:rFonts w:eastAsia="微軟正黑體"/>
        </w:rPr>
      </w:pPr>
      <w:r w:rsidRPr="00704583">
        <w:rPr>
          <w:noProof/>
          <w:lang w:val="en-US"/>
        </w:rPr>
        <w:drawing>
          <wp:anchor distT="0" distB="0" distL="114300" distR="114300" simplePos="0" relativeHeight="251610112" behindDoc="0" locked="0" layoutInCell="1" allowOverlap="1" wp14:anchorId="02E6C2D7" wp14:editId="73FD1204">
            <wp:simplePos x="0" y="0"/>
            <wp:positionH relativeFrom="margin">
              <wp:posOffset>-187325</wp:posOffset>
            </wp:positionH>
            <wp:positionV relativeFrom="paragraph">
              <wp:posOffset>175895</wp:posOffset>
            </wp:positionV>
            <wp:extent cx="680085" cy="671830"/>
            <wp:effectExtent l="0" t="0" r="5715" b="1270"/>
            <wp:wrapSquare wrapText="bothSides"/>
            <wp:docPr id="526"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screen">
                      <a:extLst>
                        <a:ext uri="{28A0092B-C50C-407E-A947-70E740481C1C}">
                          <a14:useLocalDpi xmlns:a14="http://schemas.microsoft.com/office/drawing/2010/main"/>
                        </a:ext>
                      </a:extLst>
                    </a:blip>
                    <a:stretch>
                      <a:fillRect/>
                    </a:stretch>
                  </pic:blipFill>
                  <pic:spPr bwMode="auto">
                    <a:xfrm>
                      <a:off x="0" y="0"/>
                      <a:ext cx="680085" cy="6718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5755C9" w14:textId="1C258046" w:rsidR="001D6435" w:rsidRPr="00704583" w:rsidRDefault="000421FC" w:rsidP="003C76C4">
      <w:pPr>
        <w:pStyle w:val="a8"/>
        <w:numPr>
          <w:ilvl w:val="0"/>
          <w:numId w:val="24"/>
        </w:numPr>
        <w:snapToGrid w:val="0"/>
        <w:spacing w:line="276" w:lineRule="auto"/>
        <w:ind w:leftChars="0" w:rightChars="1447" w:right="3473"/>
        <w:rPr>
          <w:rFonts w:eastAsia="微軟正黑體"/>
          <w:lang w:eastAsia="zh-TW"/>
        </w:rPr>
      </w:pPr>
      <w:r w:rsidRPr="000421FC">
        <w:rPr>
          <w:rFonts w:eastAsia="DengXian" w:hint="eastAsia"/>
        </w:rPr>
        <w:t>发文者背后的动机等</w:t>
      </w:r>
    </w:p>
    <w:p w14:paraId="6F77F3A6" w14:textId="04B6A1C1" w:rsidR="00715DEC" w:rsidRPr="00704583" w:rsidRDefault="00715DEC" w:rsidP="00715DEC">
      <w:pPr>
        <w:pStyle w:val="a8"/>
        <w:rPr>
          <w:rFonts w:eastAsia="微軟正黑體"/>
          <w:lang w:eastAsia="zh-TW"/>
        </w:rPr>
      </w:pPr>
    </w:p>
    <w:p w14:paraId="0585CFC2" w14:textId="039E498A" w:rsidR="00164CD2" w:rsidRPr="00704583" w:rsidRDefault="00164CD2" w:rsidP="00715DEC">
      <w:pPr>
        <w:pStyle w:val="a8"/>
        <w:rPr>
          <w:rFonts w:eastAsia="微軟正黑體"/>
          <w:lang w:eastAsia="zh-TW"/>
        </w:rPr>
      </w:pPr>
    </w:p>
    <w:p w14:paraId="310A33F4" w14:textId="28994502" w:rsidR="00715DEC" w:rsidRPr="00704583" w:rsidRDefault="00E477F3" w:rsidP="00AD2028">
      <w:pPr>
        <w:pStyle w:val="a8"/>
        <w:snapToGrid w:val="0"/>
        <w:spacing w:line="276" w:lineRule="auto"/>
        <w:ind w:leftChars="0" w:rightChars="1447" w:right="3473"/>
        <w:rPr>
          <w:rFonts w:eastAsia="微軟正黑體"/>
          <w:lang w:eastAsia="zh-TW"/>
        </w:rPr>
      </w:pPr>
      <w:r w:rsidRPr="00704583">
        <w:rPr>
          <w:noProof/>
          <w:lang w:val="en-US"/>
        </w:rPr>
        <mc:AlternateContent>
          <mc:Choice Requires="wps">
            <w:drawing>
              <wp:anchor distT="45720" distB="45720" distL="114300" distR="114300" simplePos="0" relativeHeight="251683840" behindDoc="0" locked="0" layoutInCell="1" allowOverlap="1" wp14:anchorId="0214F3FD" wp14:editId="4EA90935">
                <wp:simplePos x="0" y="0"/>
                <wp:positionH relativeFrom="margin">
                  <wp:posOffset>16510</wp:posOffset>
                </wp:positionH>
                <wp:positionV relativeFrom="paragraph">
                  <wp:posOffset>187325</wp:posOffset>
                </wp:positionV>
                <wp:extent cx="2613660" cy="1692910"/>
                <wp:effectExtent l="0" t="0" r="0" b="2540"/>
                <wp:wrapNone/>
                <wp:docPr id="4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1692910"/>
                        </a:xfrm>
                        <a:prstGeom prst="rect">
                          <a:avLst/>
                        </a:prstGeom>
                        <a:solidFill>
                          <a:srgbClr val="FFFFFF"/>
                        </a:solidFill>
                        <a:ln w="19050">
                          <a:solidFill>
                            <a:srgbClr val="FFC000">
                              <a:lumMod val="50000"/>
                            </a:srgbClr>
                          </a:solidFill>
                          <a:prstDash val="lgDash"/>
                          <a:miter lim="800000"/>
                          <a:headEnd/>
                          <a:tailEnd/>
                        </a:ln>
                      </wps:spPr>
                      <wps:txbx>
                        <w:txbxContent>
                          <w:p w14:paraId="3EFE8659" w14:textId="0FF5D13C" w:rsidR="00763D83" w:rsidRPr="00B8404D" w:rsidRDefault="000421FC" w:rsidP="000421FC">
                            <w:pPr>
                              <w:snapToGrid w:val="0"/>
                              <w:spacing w:line="276" w:lineRule="auto"/>
                              <w:jc w:val="both"/>
                              <w:rPr>
                                <w:rFonts w:eastAsia="微軟正黑體"/>
                                <w:b/>
                                <w:bCs/>
                                <w:color w:val="000000" w:themeColor="text1"/>
                              </w:rPr>
                            </w:pPr>
                            <w:r w:rsidRPr="000421FC">
                              <w:rPr>
                                <w:rFonts w:eastAsia="DengXian"/>
                                <w:b/>
                                <w:noProof/>
                                <w:lang w:val="en-US"/>
                              </w:rPr>
                              <w:t>FC</w:t>
                            </w:r>
                            <w:r w:rsidRPr="000421FC">
                              <w:rPr>
                                <w:rFonts w:eastAsia="DengXian" w:hint="eastAsia"/>
                                <w:noProof/>
                                <w:lang w:val="en-US"/>
                              </w:rPr>
                              <w:t>：是</w:t>
                            </w:r>
                            <w:r w:rsidRPr="000421FC">
                              <w:rPr>
                                <w:rFonts w:eastAsia="DengXian"/>
                                <w:noProof/>
                                <w:lang w:val="en-US"/>
                              </w:rPr>
                              <w:t>Fact Check</w:t>
                            </w:r>
                            <w:r w:rsidRPr="000421FC">
                              <w:rPr>
                                <w:rFonts w:eastAsia="DengXian" w:hint="eastAsia"/>
                                <w:noProof/>
                                <w:lang w:val="en-US"/>
                              </w:rPr>
                              <w:t>的简称，指可验证的事实，资讯的来源需经过证实，如政府部门、具公信力媒体、事件当事人等，当中包括验证资讯的日期、地点、人物、事件描述等内容是否正确。</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14F3FD" id="_x0000_s1057" type="#_x0000_t202" style="position:absolute;left:0;text-align:left;margin-left:1.3pt;margin-top:14.75pt;width:205.8pt;height:133.3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" strokecolor="#7f6000" strokeweight="1.5pt">
                <v:stroke dashstyle="longDash"/>
                <v:textbox>
                  <w:txbxContent>
                    <w:p w14:paraId="3EFE8659" w14:textId="0FF5D13C" w:rsidR="00763D83" w:rsidRPr="00B8404D" w:rsidRDefault="000421FC" w:rsidP="000421FC">
                      <w:pPr>
                        <w:snapToGrid w:val="0"/>
                        <w:spacing w:line="276" w:lineRule="auto"/>
                        <w:jc w:val="both"/>
                        <w:rPr>
                          <w:rFonts w:eastAsia="微軟正黑體"/>
                          <w:b/>
                          <w:bCs/>
                          <w:color w:val="000000" w:themeColor="text1"/>
                        </w:rPr>
                      </w:pPr>
                      <w:r w:rsidRPr="000421FC">
                        <w:rPr>
                          <w:rFonts w:eastAsia="DengXian"/>
                          <w:b/>
                          <w:noProof/>
                          <w:lang w:val="en-US"/>
                        </w:rPr>
                        <w:t>FC</w:t>
                      </w:r>
                      <w:r w:rsidRPr="000421FC">
                        <w:rPr>
                          <w:rFonts w:eastAsia="DengXian" w:hint="eastAsia"/>
                          <w:noProof/>
                          <w:lang w:val="en-US"/>
                        </w:rPr>
                        <w:t>：是</w:t>
                      </w:r>
                      <w:r w:rsidRPr="000421FC">
                        <w:rPr>
                          <w:rFonts w:eastAsia="DengXian"/>
                          <w:noProof/>
                          <w:lang w:val="en-US"/>
                        </w:rPr>
                        <w:t>Fact Check</w:t>
                      </w:r>
                      <w:r w:rsidRPr="000421FC">
                        <w:rPr>
                          <w:rFonts w:eastAsia="DengXian" w:hint="eastAsia"/>
                          <w:noProof/>
                          <w:lang w:val="en-US"/>
                        </w:rPr>
                        <w:t>的简称，指可验证的事实，资讯的来源需经过证实，如政府部门、具公信力媒体、事件当事人等，当中包括验证资讯的日期、地点、人物、事件描述等内容是否正确。</w:t>
                      </w:r>
                    </w:p>
                  </w:txbxContent>
                </v:textbox>
                <w10:wrap anchorx="margin"/>
              </v:shape>
            </w:pict>
          </mc:Fallback>
        </mc:AlternateContent>
      </w:r>
    </w:p>
    <w:p w14:paraId="13FBA659" w14:textId="40B65AFD" w:rsidR="00B954DF" w:rsidRPr="00704583" w:rsidRDefault="00B954DF" w:rsidP="00AD2028">
      <w:pPr>
        <w:pStyle w:val="a8"/>
        <w:snapToGrid w:val="0"/>
        <w:spacing w:line="276" w:lineRule="auto"/>
        <w:ind w:leftChars="0" w:rightChars="1447" w:right="3473"/>
        <w:rPr>
          <w:rFonts w:eastAsia="微軟正黑體"/>
          <w:lang w:eastAsia="zh-TW"/>
        </w:rPr>
      </w:pPr>
    </w:p>
    <w:p w14:paraId="1E6B685B" w14:textId="12B23B0C" w:rsidR="006C66D9" w:rsidRPr="00704583" w:rsidRDefault="00673CF5" w:rsidP="00AD2028">
      <w:pPr>
        <w:pStyle w:val="a8"/>
        <w:snapToGrid w:val="0"/>
        <w:spacing w:line="276" w:lineRule="auto"/>
        <w:ind w:leftChars="0" w:rightChars="1447" w:right="3473"/>
        <w:rPr>
          <w:rFonts w:eastAsia="微軟正黑體"/>
          <w:lang w:eastAsia="zh-TW"/>
        </w:rPr>
      </w:pPr>
      <w:r w:rsidRPr="00704583">
        <w:rPr>
          <w:noProof/>
          <w:lang w:val="en-US"/>
        </w:rPr>
        <w:drawing>
          <wp:anchor distT="0" distB="0" distL="114300" distR="114300" simplePos="0" relativeHeight="251646976" behindDoc="0" locked="0" layoutInCell="1" allowOverlap="1" wp14:anchorId="5CBB8536" wp14:editId="45D30381">
            <wp:simplePos x="0" y="0"/>
            <wp:positionH relativeFrom="margin">
              <wp:posOffset>4529601</wp:posOffset>
            </wp:positionH>
            <wp:positionV relativeFrom="paragraph">
              <wp:posOffset>31408</wp:posOffset>
            </wp:positionV>
            <wp:extent cx="1340485" cy="1316990"/>
            <wp:effectExtent l="0" t="0" r="5715" b="3810"/>
            <wp:wrapSquare wrapText="bothSides"/>
            <wp:docPr id="527"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screen">
                      <a:extLst>
                        <a:ext uri="{28A0092B-C50C-407E-A947-70E740481C1C}">
                          <a14:useLocalDpi xmlns:a14="http://schemas.microsoft.com/office/drawing/2010/main"/>
                        </a:ext>
                      </a:extLst>
                    </a:blip>
                    <a:stretch>
                      <a:fillRect/>
                    </a:stretch>
                  </pic:blipFill>
                  <pic:spPr bwMode="auto">
                    <a:xfrm>
                      <a:off x="0" y="0"/>
                      <a:ext cx="1340485" cy="1316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A3D0A1" w14:textId="4EDF0492" w:rsidR="006C66D9" w:rsidRPr="00704583" w:rsidRDefault="00E477F3" w:rsidP="00AD2028">
      <w:pPr>
        <w:pStyle w:val="a8"/>
        <w:snapToGrid w:val="0"/>
        <w:spacing w:line="276" w:lineRule="auto"/>
        <w:ind w:leftChars="0" w:rightChars="1447" w:right="3473"/>
        <w:rPr>
          <w:rFonts w:eastAsia="微軟正黑體"/>
          <w:lang w:eastAsia="zh-TW"/>
        </w:rPr>
      </w:pPr>
      <w:r w:rsidRPr="00704583">
        <w:rPr>
          <w:noProof/>
          <w:lang w:val="en-US"/>
        </w:rPr>
        <mc:AlternateContent>
          <mc:Choice Requires="wps">
            <w:drawing>
              <wp:anchor distT="0" distB="0" distL="114300" distR="114300" simplePos="0" relativeHeight="251701248" behindDoc="0" locked="0" layoutInCell="1" allowOverlap="1" wp14:anchorId="73F5C65A" wp14:editId="4B3A501E">
                <wp:simplePos x="0" y="0"/>
                <wp:positionH relativeFrom="column">
                  <wp:posOffset>3701415</wp:posOffset>
                </wp:positionH>
                <wp:positionV relativeFrom="paragraph">
                  <wp:posOffset>111125</wp:posOffset>
                </wp:positionV>
                <wp:extent cx="1150620" cy="530225"/>
                <wp:effectExtent l="0" t="304800" r="0" b="327025"/>
                <wp:wrapNone/>
                <wp:docPr id="238" name="向左箭號 2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150620" cy="530225"/>
                        </a:xfrm>
                        <a:prstGeom prst="leftArrow">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3FC6C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向左箭號 238" o:spid="_x0000_s1026" type="#_x0000_t66" style="position:absolute;margin-left:291.45pt;margin-top:8.75pt;width:90.6pt;height:41.75pt;rotation:-9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" adj="4977" fillcolor="#ed7d31 [3205]" strokecolor="#ed7d31 [3205]" strokeweight="1pt">
                <v:path arrowok="t"/>
              </v:shape>
            </w:pict>
          </mc:Fallback>
        </mc:AlternateContent>
      </w:r>
    </w:p>
    <w:p w14:paraId="66A845AD" w14:textId="2B796A47" w:rsidR="006C66D9" w:rsidRPr="00704583" w:rsidRDefault="006C66D9" w:rsidP="00AD2028">
      <w:pPr>
        <w:pStyle w:val="a8"/>
        <w:snapToGrid w:val="0"/>
        <w:spacing w:line="276" w:lineRule="auto"/>
        <w:ind w:leftChars="0" w:rightChars="1447" w:right="3473"/>
        <w:rPr>
          <w:rFonts w:eastAsia="微軟正黑體"/>
          <w:lang w:eastAsia="zh-TW"/>
        </w:rPr>
      </w:pPr>
    </w:p>
    <w:p w14:paraId="0C0631B7" w14:textId="456EBF72" w:rsidR="006C66D9" w:rsidRPr="00704583" w:rsidRDefault="006C66D9" w:rsidP="00AD2028">
      <w:pPr>
        <w:pStyle w:val="a8"/>
        <w:snapToGrid w:val="0"/>
        <w:spacing w:line="276" w:lineRule="auto"/>
        <w:ind w:leftChars="0" w:rightChars="1447" w:right="3473"/>
        <w:rPr>
          <w:rFonts w:eastAsia="微軟正黑體"/>
          <w:lang w:eastAsia="zh-TW"/>
        </w:rPr>
      </w:pPr>
    </w:p>
    <w:p w14:paraId="24DFA10D" w14:textId="2DC13A0E" w:rsidR="006C66D9" w:rsidRPr="00704583" w:rsidRDefault="00E477F3" w:rsidP="00AD2028">
      <w:pPr>
        <w:pStyle w:val="a8"/>
        <w:snapToGrid w:val="0"/>
        <w:spacing w:line="276" w:lineRule="auto"/>
        <w:ind w:leftChars="0" w:rightChars="1447" w:right="3473"/>
        <w:rPr>
          <w:rFonts w:eastAsia="微軟正黑體"/>
          <w:lang w:eastAsia="zh-TW"/>
        </w:rPr>
      </w:pPr>
      <w:r w:rsidRPr="00704583">
        <w:rPr>
          <w:noProof/>
          <w:lang w:val="en-US"/>
        </w:rPr>
        <mc:AlternateContent>
          <mc:Choice Requires="wps">
            <w:drawing>
              <wp:anchor distT="0" distB="0" distL="114300" distR="114300" simplePos="0" relativeHeight="251652096" behindDoc="0" locked="0" layoutInCell="1" allowOverlap="1" wp14:anchorId="17C7053C" wp14:editId="17206A17">
                <wp:simplePos x="0" y="0"/>
                <wp:positionH relativeFrom="page">
                  <wp:posOffset>3426460</wp:posOffset>
                </wp:positionH>
                <wp:positionV relativeFrom="paragraph">
                  <wp:posOffset>5715</wp:posOffset>
                </wp:positionV>
                <wp:extent cx="3887470" cy="2576830"/>
                <wp:effectExtent l="26035" t="41275" r="39370" b="58420"/>
                <wp:wrapNone/>
                <wp:docPr id="7" name="雲朵形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87470" cy="2576830"/>
                        </a:xfrm>
                        <a:custGeom>
                          <a:avLst/>
                          <a:gdLst>
                            <a:gd name="T0" fmla="*/ 422312 w 43200"/>
                            <a:gd name="T1" fmla="*/ 1561428 h 43200"/>
                            <a:gd name="T2" fmla="*/ 194374 w 43200"/>
                            <a:gd name="T3" fmla="*/ 1513888 h 43200"/>
                            <a:gd name="T4" fmla="*/ 623435 w 43200"/>
                            <a:gd name="T5" fmla="*/ 2081685 h 43200"/>
                            <a:gd name="T6" fmla="*/ 523729 w 43200"/>
                            <a:gd name="T7" fmla="*/ 2104411 h 43200"/>
                            <a:gd name="T8" fmla="*/ 1482818 w 43200"/>
                            <a:gd name="T9" fmla="*/ 2331673 h 43200"/>
                            <a:gd name="T10" fmla="*/ 1422706 w 43200"/>
                            <a:gd name="T11" fmla="*/ 2227884 h 43200"/>
                            <a:gd name="T12" fmla="*/ 2594076 w 43200"/>
                            <a:gd name="T13" fmla="*/ 2072857 h 43200"/>
                            <a:gd name="T14" fmla="*/ 2570050 w 43200"/>
                            <a:gd name="T15" fmla="*/ 2186727 h 43200"/>
                            <a:gd name="T16" fmla="*/ 3071191 w 43200"/>
                            <a:gd name="T17" fmla="*/ 1369180 h 43200"/>
                            <a:gd name="T18" fmla="*/ 3363741 w 43200"/>
                            <a:gd name="T19" fmla="*/ 1794834 h 43200"/>
                            <a:gd name="T20" fmla="*/ 3761307 w 43200"/>
                            <a:gd name="T21" fmla="*/ 915848 h 43200"/>
                            <a:gd name="T22" fmla="*/ 3631005 w 43200"/>
                            <a:gd name="T23" fmla="*/ 1075469 h 43200"/>
                            <a:gd name="T24" fmla="*/ 3448690 w 43200"/>
                            <a:gd name="T25" fmla="*/ 323655 h 43200"/>
                            <a:gd name="T26" fmla="*/ 3455529 w 43200"/>
                            <a:gd name="T27" fmla="*/ 399051 h 43200"/>
                            <a:gd name="T28" fmla="*/ 2616663 w 43200"/>
                            <a:gd name="T29" fmla="*/ 235732 h 43200"/>
                            <a:gd name="T30" fmla="*/ 2683434 w 43200"/>
                            <a:gd name="T31" fmla="*/ 139578 h 43200"/>
                            <a:gd name="T32" fmla="*/ 1992418 w 43200"/>
                            <a:gd name="T33" fmla="*/ 281543 h 43200"/>
                            <a:gd name="T34" fmla="*/ 2024724 w 43200"/>
                            <a:gd name="T35" fmla="*/ 198631 h 43200"/>
                            <a:gd name="T36" fmla="*/ 1259828 w 43200"/>
                            <a:gd name="T37" fmla="*/ 309697 h 43200"/>
                            <a:gd name="T38" fmla="*/ 1376812 w 43200"/>
                            <a:gd name="T39" fmla="*/ 390103 h 43200"/>
                            <a:gd name="T40" fmla="*/ 371379 w 43200"/>
                            <a:gd name="T41" fmla="*/ 941796 h 43200"/>
                            <a:gd name="T42" fmla="*/ 350952 w 43200"/>
                            <a:gd name="T43" fmla="*/ 857154 h 43200"/>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43200" h="43200">
                              <a:moveTo>
                                <a:pt x="3900" y="14370"/>
                              </a:moveTo>
                              <a:cubicBezTo>
                                <a:pt x="3629" y="11657"/>
                                <a:pt x="4261" y="8921"/>
                                <a:pt x="5623" y="6907"/>
                              </a:cubicBezTo>
                              <a:cubicBezTo>
                                <a:pt x="7775" y="3726"/>
                                <a:pt x="11264" y="3017"/>
                                <a:pt x="14005" y="5202"/>
                              </a:cubicBezTo>
                              <a:cubicBezTo>
                                <a:pt x="15678" y="909"/>
                                <a:pt x="19914" y="22"/>
                                <a:pt x="22456" y="3432"/>
                              </a:cubicBezTo>
                              <a:cubicBezTo>
                                <a:pt x="23097" y="1683"/>
                                <a:pt x="24328" y="474"/>
                                <a:pt x="25749" y="200"/>
                              </a:cubicBezTo>
                              <a:cubicBezTo>
                                <a:pt x="27313" y="-102"/>
                                <a:pt x="28875" y="770"/>
                                <a:pt x="29833" y="2481"/>
                              </a:cubicBezTo>
                              <a:cubicBezTo>
                                <a:pt x="31215" y="267"/>
                                <a:pt x="33501" y="-460"/>
                                <a:pt x="35463" y="690"/>
                              </a:cubicBezTo>
                              <a:cubicBezTo>
                                <a:pt x="36958" y="1566"/>
                                <a:pt x="38030" y="3400"/>
                                <a:pt x="38318" y="5576"/>
                              </a:cubicBezTo>
                              <a:cubicBezTo>
                                <a:pt x="40046" y="6218"/>
                                <a:pt x="41422" y="7998"/>
                                <a:pt x="41982" y="10318"/>
                              </a:cubicBezTo>
                              <a:cubicBezTo>
                                <a:pt x="42389" y="12002"/>
                                <a:pt x="42331" y="13831"/>
                                <a:pt x="41818" y="15460"/>
                              </a:cubicBezTo>
                              <a:cubicBezTo>
                                <a:pt x="43079" y="17694"/>
                                <a:pt x="43520" y="20590"/>
                                <a:pt x="43016" y="23322"/>
                              </a:cubicBezTo>
                              <a:cubicBezTo>
                                <a:pt x="42346" y="26954"/>
                                <a:pt x="40128" y="29674"/>
                                <a:pt x="37404" y="30204"/>
                              </a:cubicBezTo>
                              <a:cubicBezTo>
                                <a:pt x="37391" y="32471"/>
                                <a:pt x="36658" y="34621"/>
                                <a:pt x="35395" y="36101"/>
                              </a:cubicBezTo>
                              <a:cubicBezTo>
                                <a:pt x="33476" y="38350"/>
                                <a:pt x="30704" y="38639"/>
                                <a:pt x="28555" y="36815"/>
                              </a:cubicBezTo>
                              <a:cubicBezTo>
                                <a:pt x="27860" y="39948"/>
                                <a:pt x="25999" y="42343"/>
                                <a:pt x="23667" y="43106"/>
                              </a:cubicBezTo>
                              <a:cubicBezTo>
                                <a:pt x="20919" y="44005"/>
                                <a:pt x="18051" y="42473"/>
                                <a:pt x="16480" y="39266"/>
                              </a:cubicBezTo>
                              <a:cubicBezTo>
                                <a:pt x="12772" y="42310"/>
                                <a:pt x="7956" y="40599"/>
                                <a:pt x="5804" y="35472"/>
                              </a:cubicBezTo>
                              <a:cubicBezTo>
                                <a:pt x="3690" y="35809"/>
                                <a:pt x="1705" y="34024"/>
                                <a:pt x="1110" y="31250"/>
                              </a:cubicBezTo>
                              <a:cubicBezTo>
                                <a:pt x="679" y="29243"/>
                                <a:pt x="1060" y="27077"/>
                                <a:pt x="2113" y="25551"/>
                              </a:cubicBezTo>
                              <a:cubicBezTo>
                                <a:pt x="619" y="24354"/>
                                <a:pt x="-213" y="22057"/>
                                <a:pt x="-5" y="19704"/>
                              </a:cubicBezTo>
                              <a:cubicBezTo>
                                <a:pt x="239" y="16949"/>
                                <a:pt x="1845" y="14791"/>
                                <a:pt x="3863" y="14507"/>
                              </a:cubicBezTo>
                              <a:cubicBezTo>
                                <a:pt x="3875" y="14461"/>
                                <a:pt x="3888" y="14416"/>
                                <a:pt x="3900" y="14370"/>
                              </a:cubicBezTo>
                              <a:close/>
                            </a:path>
                            <a:path w="43200" h="43200" fill="none">
                              <a:moveTo>
                                <a:pt x="4693" y="26177"/>
                              </a:moveTo>
                              <a:cubicBezTo>
                                <a:pt x="3809" y="26271"/>
                                <a:pt x="2925" y="25993"/>
                                <a:pt x="2160" y="25380"/>
                              </a:cubicBezTo>
                              <a:moveTo>
                                <a:pt x="6928" y="34899"/>
                              </a:moveTo>
                              <a:cubicBezTo>
                                <a:pt x="6573" y="35092"/>
                                <a:pt x="6200" y="35220"/>
                                <a:pt x="5820" y="35280"/>
                              </a:cubicBezTo>
                              <a:moveTo>
                                <a:pt x="16478" y="39090"/>
                              </a:moveTo>
                              <a:cubicBezTo>
                                <a:pt x="16211" y="38544"/>
                                <a:pt x="15987" y="37961"/>
                                <a:pt x="15810" y="37350"/>
                              </a:cubicBezTo>
                              <a:moveTo>
                                <a:pt x="28827" y="34751"/>
                              </a:moveTo>
                              <a:cubicBezTo>
                                <a:pt x="28788" y="35398"/>
                                <a:pt x="28698" y="36038"/>
                                <a:pt x="28560" y="36660"/>
                              </a:cubicBezTo>
                              <a:moveTo>
                                <a:pt x="34129" y="22954"/>
                              </a:moveTo>
                              <a:cubicBezTo>
                                <a:pt x="36133" y="24282"/>
                                <a:pt x="37398" y="27058"/>
                                <a:pt x="37380" y="30090"/>
                              </a:cubicBezTo>
                              <a:moveTo>
                                <a:pt x="41798" y="15354"/>
                              </a:moveTo>
                              <a:cubicBezTo>
                                <a:pt x="41473" y="16386"/>
                                <a:pt x="40978" y="17302"/>
                                <a:pt x="40350" y="18030"/>
                              </a:cubicBezTo>
                              <a:moveTo>
                                <a:pt x="38324" y="5426"/>
                              </a:moveTo>
                              <a:cubicBezTo>
                                <a:pt x="38379" y="5843"/>
                                <a:pt x="38405" y="6266"/>
                                <a:pt x="38400" y="6690"/>
                              </a:cubicBezTo>
                              <a:moveTo>
                                <a:pt x="29078" y="3952"/>
                              </a:moveTo>
                              <a:cubicBezTo>
                                <a:pt x="29267" y="3369"/>
                                <a:pt x="29516" y="2826"/>
                                <a:pt x="29820" y="2340"/>
                              </a:cubicBezTo>
                              <a:moveTo>
                                <a:pt x="22141" y="4720"/>
                              </a:moveTo>
                              <a:cubicBezTo>
                                <a:pt x="22218" y="4238"/>
                                <a:pt x="22339" y="3771"/>
                                <a:pt x="22500" y="3330"/>
                              </a:cubicBezTo>
                              <a:moveTo>
                                <a:pt x="14000" y="5192"/>
                              </a:moveTo>
                              <a:cubicBezTo>
                                <a:pt x="14472" y="5568"/>
                                <a:pt x="14908" y="6021"/>
                                <a:pt x="15300" y="6540"/>
                              </a:cubicBezTo>
                              <a:moveTo>
                                <a:pt x="4127" y="15789"/>
                              </a:moveTo>
                              <a:cubicBezTo>
                                <a:pt x="4024" y="15325"/>
                                <a:pt x="3948" y="14851"/>
                                <a:pt x="3900" y="14370"/>
                              </a:cubicBezTo>
                            </a:path>
                          </a:pathLst>
                        </a:custGeom>
                        <a:solidFill>
                          <a:srgbClr val="FFFFFF"/>
                        </a:solidFill>
                        <a:ln w="12700">
                          <a:solidFill>
                            <a:srgbClr val="4472C4"/>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3B4CC80" id="雲朵形 60" o:spid="_x0000_s1026" style="position:absolute;margin-left:269.8pt;margin-top:.45pt;width:306.1pt;height:202.9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strokecolor="#4472c4" strokeweight="1pt">
                <v:stroke joinstyle="miter"/>
                <v:path arrowok="t" o:connecttype="custom" o:connectlocs="38002899,93137373;17491275,90301667;56101501,124170101;47129185,125525680;133435428,139081596;128026086,132890702;233435015,123643521;231272969,130435735;276369511,81670002;302695422,107059771;338471484,54629273;326745903,64150481;310339790,19305646;310955216,23802930;235467567,14061141;241476138,8325666;179293176,16793714;182200320,11848109;113369064,18473068;123896189,23269192;33419554,56177041;31581374,51128244" o:connectangles="0,0,0,0,0,0,0,0,0,0,0,0,0,0,0,0,0,0,0,0,0,0"/>
                <w10:wrap anchorx="page"/>
              </v:shape>
            </w:pict>
          </mc:Fallback>
        </mc:AlternateContent>
      </w:r>
    </w:p>
    <w:p w14:paraId="7D5D1C36" w14:textId="233A372A" w:rsidR="006C66D9" w:rsidRPr="00704583" w:rsidRDefault="006C66D9" w:rsidP="00AD2028">
      <w:pPr>
        <w:pStyle w:val="a8"/>
        <w:snapToGrid w:val="0"/>
        <w:spacing w:line="276" w:lineRule="auto"/>
        <w:ind w:leftChars="0" w:rightChars="1447" w:right="3473"/>
        <w:rPr>
          <w:rFonts w:eastAsia="微軟正黑體"/>
          <w:lang w:eastAsia="zh-TW"/>
        </w:rPr>
      </w:pPr>
    </w:p>
    <w:p w14:paraId="74170C6D" w14:textId="301F2853" w:rsidR="00F75AE3" w:rsidRPr="00704583" w:rsidRDefault="00E477F3">
      <w:pPr>
        <w:rPr>
          <w:rFonts w:eastAsia="微軟正黑體"/>
          <w:b/>
          <w:sz w:val="28"/>
          <w:szCs w:val="28"/>
          <w:lang w:eastAsia="zh-HK"/>
        </w:rPr>
      </w:pPr>
      <w:r w:rsidRPr="00704583">
        <w:rPr>
          <w:noProof/>
          <w:lang w:val="en-US"/>
        </w:rPr>
        <mc:AlternateContent>
          <mc:Choice Requires="wps">
            <w:drawing>
              <wp:anchor distT="45720" distB="45720" distL="114300" distR="114300" simplePos="0" relativeHeight="251677696" behindDoc="0" locked="0" layoutInCell="1" allowOverlap="1" wp14:anchorId="158DA8A0" wp14:editId="5192AA01">
                <wp:simplePos x="0" y="0"/>
                <wp:positionH relativeFrom="page">
                  <wp:posOffset>3888740</wp:posOffset>
                </wp:positionH>
                <wp:positionV relativeFrom="paragraph">
                  <wp:posOffset>80010</wp:posOffset>
                </wp:positionV>
                <wp:extent cx="3294380" cy="2103755"/>
                <wp:effectExtent l="0" t="0" r="0" b="0"/>
                <wp:wrapNone/>
                <wp:docPr id="23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4380" cy="2103755"/>
                        </a:xfrm>
                        <a:prstGeom prst="rect">
                          <a:avLst/>
                        </a:prstGeom>
                        <a:noFill/>
                        <a:ln>
                          <a:noFill/>
                          <a:prstDash val="lgDash"/>
                          <a:headEnd/>
                          <a:tailEnd/>
                        </a:ln>
                      </wps:spPr>
                      <wps:style>
                        <a:lnRef idx="2">
                          <a:schemeClr val="accent2"/>
                        </a:lnRef>
                        <a:fillRef idx="1">
                          <a:schemeClr val="lt1"/>
                        </a:fillRef>
                        <a:effectRef idx="0">
                          <a:schemeClr val="accent2"/>
                        </a:effectRef>
                        <a:fontRef idx="minor">
                          <a:schemeClr val="dk1"/>
                        </a:fontRef>
                      </wps:style>
                      <wps:txbx>
                        <w:txbxContent>
                          <w:p w14:paraId="69D7A052" w14:textId="5CA530C0" w:rsidR="00763D83" w:rsidRPr="003F5042" w:rsidRDefault="000421FC" w:rsidP="000421FC">
                            <w:pPr>
                              <w:pStyle w:val="a8"/>
                              <w:numPr>
                                <w:ilvl w:val="0"/>
                                <w:numId w:val="34"/>
                              </w:numPr>
                              <w:snapToGrid w:val="0"/>
                              <w:spacing w:line="276" w:lineRule="auto"/>
                              <w:ind w:leftChars="0"/>
                              <w:rPr>
                                <w:rFonts w:ascii="微軟正黑體" w:eastAsia="微軟正黑體" w:hAnsi="微軟正黑體"/>
                              </w:rPr>
                            </w:pPr>
                            <w:r w:rsidRPr="000421FC">
                              <w:rPr>
                                <w:rFonts w:ascii="微軟正黑體" w:eastAsia="DengXian" w:hAnsi="微軟正黑體" w:hint="eastAsia"/>
                              </w:rPr>
                              <w:t>资讯／图片的内容真确吗？</w:t>
                            </w:r>
                          </w:p>
                          <w:p w14:paraId="7C2B4B0B" w14:textId="597236C4" w:rsidR="00763D83" w:rsidRPr="003F5042" w:rsidRDefault="000421FC" w:rsidP="000421FC">
                            <w:pPr>
                              <w:pStyle w:val="a8"/>
                              <w:numPr>
                                <w:ilvl w:val="0"/>
                                <w:numId w:val="34"/>
                              </w:numPr>
                              <w:snapToGrid w:val="0"/>
                              <w:spacing w:line="276" w:lineRule="auto"/>
                              <w:ind w:leftChars="0"/>
                              <w:rPr>
                                <w:rFonts w:ascii="微軟正黑體" w:eastAsia="微軟正黑體" w:hAnsi="微軟正黑體"/>
                              </w:rPr>
                            </w:pPr>
                            <w:r w:rsidRPr="000421FC">
                              <w:rPr>
                                <w:rFonts w:ascii="微軟正黑體" w:eastAsia="DengXian" w:hAnsi="微軟正黑體" w:hint="eastAsia"/>
                              </w:rPr>
                              <w:t>资讯／图片的来源可信吗？是否来自具公信力的机构？</w:t>
                            </w:r>
                          </w:p>
                          <w:p w14:paraId="04483436" w14:textId="7B5E5FE6" w:rsidR="00763D83" w:rsidRPr="003F5042" w:rsidRDefault="000421FC" w:rsidP="000421FC">
                            <w:pPr>
                              <w:pStyle w:val="a8"/>
                              <w:numPr>
                                <w:ilvl w:val="0"/>
                                <w:numId w:val="34"/>
                              </w:numPr>
                              <w:snapToGrid w:val="0"/>
                              <w:spacing w:line="276" w:lineRule="auto"/>
                              <w:ind w:leftChars="0"/>
                              <w:rPr>
                                <w:rFonts w:ascii="微軟正黑體" w:eastAsia="微軟正黑體" w:hAnsi="微軟正黑體"/>
                              </w:rPr>
                            </w:pPr>
                            <w:r w:rsidRPr="000421FC">
                              <w:rPr>
                                <w:rFonts w:ascii="微軟正黑體" w:eastAsia="DengXian" w:hAnsi="微軟正黑體" w:hint="eastAsia"/>
                              </w:rPr>
                              <w:t>发文者称已</w:t>
                            </w:r>
                            <w:r w:rsidRPr="000421FC">
                              <w:rPr>
                                <w:rFonts w:ascii="微軟正黑體" w:eastAsia="DengXian" w:hAnsi="微軟正黑體"/>
                              </w:rPr>
                              <w:t>FC</w:t>
                            </w:r>
                            <w:r w:rsidRPr="000421FC">
                              <w:rPr>
                                <w:rFonts w:ascii="微軟正黑體" w:eastAsia="DengXian" w:hAnsi="微軟正黑體" w:hint="eastAsia"/>
                              </w:rPr>
                              <w:t>，资讯／图片肯定真确无误吗？</w:t>
                            </w:r>
                          </w:p>
                          <w:p w14:paraId="519675FC" w14:textId="23853672" w:rsidR="00763D83" w:rsidRPr="003F5042" w:rsidRDefault="000421FC" w:rsidP="000421FC">
                            <w:pPr>
                              <w:pStyle w:val="a8"/>
                              <w:numPr>
                                <w:ilvl w:val="0"/>
                                <w:numId w:val="34"/>
                              </w:numPr>
                              <w:snapToGrid w:val="0"/>
                              <w:spacing w:line="276" w:lineRule="auto"/>
                              <w:ind w:leftChars="0"/>
                              <w:rPr>
                                <w:rFonts w:ascii="微軟正黑體" w:eastAsia="微軟正黑體" w:hAnsi="微軟正黑體"/>
                              </w:rPr>
                            </w:pPr>
                            <w:r w:rsidRPr="000421FC">
                              <w:rPr>
                                <w:rFonts w:ascii="微軟正黑體" w:eastAsia="DengXian" w:hAnsi="微軟正黑體" w:hint="eastAsia"/>
                              </w:rPr>
                              <w:t>作者发布帖文的动机是</w:t>
                            </w:r>
                            <w:r w:rsidR="003A5FE8">
                              <w:rPr>
                                <w:rFonts w:ascii="微軟正黑體" w:eastAsia="DengXian" w:hAnsi="微軟正黑體" w:hint="eastAsia"/>
                              </w:rPr>
                              <w:t>什么</w:t>
                            </w:r>
                            <w:r w:rsidRPr="000421FC">
                              <w:rPr>
                                <w:rFonts w:ascii="微軟正黑體" w:eastAsia="DengXian" w:hAnsi="微軟正黑體" w:hint="eastAsia"/>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8DA8A0" id="_x0000_s1058" type="#_x0000_t202" style="position:absolute;margin-left:306.2pt;margin-top:6.3pt;width:259.4pt;height:165.65pt;z-index:2516776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" filled="f" stroked="f" strokeweight="1pt">
                <v:stroke dashstyle="longDash"/>
                <v:textbox>
                  <w:txbxContent>
                    <w:p w14:paraId="69D7A052" w14:textId="5CA530C0" w:rsidR="00763D83" w:rsidRPr="003F5042" w:rsidRDefault="000421FC" w:rsidP="000421FC">
                      <w:pPr>
                        <w:pStyle w:val="a8"/>
                        <w:numPr>
                          <w:ilvl w:val="0"/>
                          <w:numId w:val="34"/>
                        </w:numPr>
                        <w:snapToGrid w:val="0"/>
                        <w:spacing w:line="276" w:lineRule="auto"/>
                        <w:ind w:leftChars="0"/>
                        <w:rPr>
                          <w:rFonts w:ascii="微軟正黑體" w:eastAsia="微軟正黑體" w:hAnsi="微軟正黑體"/>
                        </w:rPr>
                      </w:pPr>
                      <w:r w:rsidRPr="000421FC">
                        <w:rPr>
                          <w:rFonts w:ascii="微軟正黑體" w:eastAsia="DengXian" w:hAnsi="微軟正黑體" w:hint="eastAsia"/>
                        </w:rPr>
                        <w:t>资讯／图片的内容真确吗？</w:t>
                      </w:r>
                    </w:p>
                    <w:p w14:paraId="7C2B4B0B" w14:textId="597236C4" w:rsidR="00763D83" w:rsidRPr="003F5042" w:rsidRDefault="000421FC" w:rsidP="000421FC">
                      <w:pPr>
                        <w:pStyle w:val="a8"/>
                        <w:numPr>
                          <w:ilvl w:val="0"/>
                          <w:numId w:val="34"/>
                        </w:numPr>
                        <w:snapToGrid w:val="0"/>
                        <w:spacing w:line="276" w:lineRule="auto"/>
                        <w:ind w:leftChars="0"/>
                        <w:rPr>
                          <w:rFonts w:ascii="微軟正黑體" w:eastAsia="微軟正黑體" w:hAnsi="微軟正黑體"/>
                        </w:rPr>
                      </w:pPr>
                      <w:r w:rsidRPr="000421FC">
                        <w:rPr>
                          <w:rFonts w:ascii="微軟正黑體" w:eastAsia="DengXian" w:hAnsi="微軟正黑體" w:hint="eastAsia"/>
                        </w:rPr>
                        <w:t>资讯／图片的来源可信吗？是否来自具公信力的机构？</w:t>
                      </w:r>
                    </w:p>
                    <w:p w14:paraId="04483436" w14:textId="7B5E5FE6" w:rsidR="00763D83" w:rsidRPr="003F5042" w:rsidRDefault="000421FC" w:rsidP="000421FC">
                      <w:pPr>
                        <w:pStyle w:val="a8"/>
                        <w:numPr>
                          <w:ilvl w:val="0"/>
                          <w:numId w:val="34"/>
                        </w:numPr>
                        <w:snapToGrid w:val="0"/>
                        <w:spacing w:line="276" w:lineRule="auto"/>
                        <w:ind w:leftChars="0"/>
                        <w:rPr>
                          <w:rFonts w:ascii="微軟正黑體" w:eastAsia="微軟正黑體" w:hAnsi="微軟正黑體"/>
                        </w:rPr>
                      </w:pPr>
                      <w:r w:rsidRPr="000421FC">
                        <w:rPr>
                          <w:rFonts w:ascii="微軟正黑體" w:eastAsia="DengXian" w:hAnsi="微軟正黑體" w:hint="eastAsia"/>
                        </w:rPr>
                        <w:t>发文者称已</w:t>
                      </w:r>
                      <w:r w:rsidRPr="000421FC">
                        <w:rPr>
                          <w:rFonts w:ascii="微軟正黑體" w:eastAsia="DengXian" w:hAnsi="微軟正黑體"/>
                        </w:rPr>
                        <w:t>FC</w:t>
                      </w:r>
                      <w:r w:rsidRPr="000421FC">
                        <w:rPr>
                          <w:rFonts w:ascii="微軟正黑體" w:eastAsia="DengXian" w:hAnsi="微軟正黑體" w:hint="eastAsia"/>
                        </w:rPr>
                        <w:t>，资讯／图片肯定真确无误吗？</w:t>
                      </w:r>
                    </w:p>
                    <w:p w14:paraId="519675FC" w14:textId="23853672" w:rsidR="00763D83" w:rsidRPr="003F5042" w:rsidRDefault="000421FC" w:rsidP="000421FC">
                      <w:pPr>
                        <w:pStyle w:val="a8"/>
                        <w:numPr>
                          <w:ilvl w:val="0"/>
                          <w:numId w:val="34"/>
                        </w:numPr>
                        <w:snapToGrid w:val="0"/>
                        <w:spacing w:line="276" w:lineRule="auto"/>
                        <w:ind w:leftChars="0"/>
                        <w:rPr>
                          <w:rFonts w:ascii="微軟正黑體" w:eastAsia="微軟正黑體" w:hAnsi="微軟正黑體"/>
                        </w:rPr>
                      </w:pPr>
                      <w:r w:rsidRPr="000421FC">
                        <w:rPr>
                          <w:rFonts w:ascii="微軟正黑體" w:eastAsia="DengXian" w:hAnsi="微軟正黑體" w:hint="eastAsia"/>
                        </w:rPr>
                        <w:t>作者发布帖文的动机是</w:t>
                      </w:r>
                      <w:r w:rsidR="003A5FE8">
                        <w:rPr>
                          <w:rFonts w:ascii="微軟正黑體" w:eastAsia="DengXian" w:hAnsi="微軟正黑體" w:hint="eastAsia"/>
                        </w:rPr>
                        <w:t>什么</w:t>
                      </w:r>
                      <w:r w:rsidRPr="000421FC">
                        <w:rPr>
                          <w:rFonts w:ascii="微軟正黑體" w:eastAsia="DengXian" w:hAnsi="微軟正黑體" w:hint="eastAsia"/>
                        </w:rPr>
                        <w:t>？</w:t>
                      </w:r>
                    </w:p>
                  </w:txbxContent>
                </v:textbox>
                <w10:wrap anchorx="page"/>
              </v:shape>
            </w:pict>
          </mc:Fallback>
        </mc:AlternateContent>
      </w:r>
      <w:r w:rsidR="00F75AE3" w:rsidRPr="00704583">
        <w:rPr>
          <w:rFonts w:eastAsia="微軟正黑體"/>
          <w:b/>
          <w:sz w:val="28"/>
          <w:szCs w:val="28"/>
          <w:lang w:eastAsia="zh-HK"/>
        </w:rPr>
        <w:br w:type="page"/>
      </w:r>
    </w:p>
    <w:p w14:paraId="559D4161" w14:textId="50A207DD" w:rsidR="00AD2028" w:rsidRPr="00704583" w:rsidRDefault="00D21F9E" w:rsidP="00D21F9E">
      <w:pPr>
        <w:pStyle w:val="a8"/>
        <w:numPr>
          <w:ilvl w:val="0"/>
          <w:numId w:val="28"/>
        </w:numPr>
        <w:snapToGrid w:val="0"/>
        <w:spacing w:line="276" w:lineRule="auto"/>
        <w:ind w:leftChars="0" w:left="482" w:hanging="482"/>
        <w:rPr>
          <w:rFonts w:eastAsia="微軟正黑體"/>
          <w:b/>
          <w:sz w:val="28"/>
          <w:szCs w:val="28"/>
        </w:rPr>
      </w:pPr>
      <w:r w:rsidRPr="00D21F9E">
        <w:rPr>
          <w:rFonts w:eastAsia="DengXian" w:hint="eastAsia"/>
          <w:b/>
          <w:sz w:val="28"/>
          <w:szCs w:val="28"/>
        </w:rPr>
        <w:lastRenderedPageBreak/>
        <w:t>注意媒体资讯内容或接收资讯的态度会影响甚或误导我们</w:t>
      </w:r>
    </w:p>
    <w:p w14:paraId="0349CDFA" w14:textId="49408F73" w:rsidR="0076777A" w:rsidRPr="00704583" w:rsidRDefault="00D21F9E" w:rsidP="00D21F9E">
      <w:pPr>
        <w:pStyle w:val="a8"/>
        <w:snapToGrid w:val="0"/>
        <w:spacing w:line="276" w:lineRule="auto"/>
        <w:ind w:leftChars="0" w:left="0"/>
        <w:jc w:val="both"/>
        <w:rPr>
          <w:noProof/>
        </w:rPr>
      </w:pPr>
      <w:r w:rsidRPr="00D21F9E">
        <w:rPr>
          <w:rFonts w:eastAsia="DengXian" w:hint="eastAsia"/>
        </w:rPr>
        <w:t>媒体资讯内容或接收资讯的态度可能会产生一些效应影响我们的判断，甚至误导我们。以下是一些学者提出的效应。请在下列虚线框选择相关的效应名称，填在合适的空格内。</w:t>
      </w:r>
      <w:r w:rsidR="0076777A" w:rsidRPr="00704583">
        <w:rPr>
          <w:rFonts w:eastAsia="微軟正黑體" w:hint="eastAsia"/>
        </w:rPr>
        <w:t xml:space="preserve"> </w:t>
      </w:r>
      <w:r w:rsidR="0076777A" w:rsidRPr="00704583">
        <w:rPr>
          <w:rFonts w:eastAsia="微軟正黑體"/>
        </w:rPr>
        <w:t xml:space="preserve">  </w:t>
      </w:r>
      <w:r w:rsidR="008F01F2" w:rsidRPr="00704583">
        <w:rPr>
          <w:noProof/>
        </w:rPr>
        <w:t xml:space="preserve"> </w:t>
      </w:r>
    </w:p>
    <w:p w14:paraId="40D7E094" w14:textId="31A42745" w:rsidR="00BC2EAF" w:rsidRPr="00704583" w:rsidRDefault="00E477F3" w:rsidP="0076777A">
      <w:pPr>
        <w:pStyle w:val="a8"/>
        <w:snapToGrid w:val="0"/>
        <w:ind w:leftChars="0" w:left="482"/>
        <w:rPr>
          <w:rFonts w:eastAsia="微軟正黑體"/>
          <w:b/>
          <w:sz w:val="28"/>
          <w:szCs w:val="28"/>
        </w:rPr>
      </w:pPr>
      <w:r w:rsidRPr="00704583">
        <w:rPr>
          <w:noProof/>
          <w:lang w:val="en-US"/>
        </w:rPr>
        <mc:AlternateContent>
          <mc:Choice Requires="wps">
            <w:drawing>
              <wp:anchor distT="0" distB="0" distL="114300" distR="114300" simplePos="0" relativeHeight="251721728" behindDoc="0" locked="0" layoutInCell="1" allowOverlap="1" wp14:anchorId="25E5B07D" wp14:editId="0290C44E">
                <wp:simplePos x="0" y="0"/>
                <wp:positionH relativeFrom="margin">
                  <wp:posOffset>219710</wp:posOffset>
                </wp:positionH>
                <wp:positionV relativeFrom="paragraph">
                  <wp:posOffset>41910</wp:posOffset>
                </wp:positionV>
                <wp:extent cx="5030470" cy="701040"/>
                <wp:effectExtent l="21590" t="15875" r="15240" b="16510"/>
                <wp:wrapNone/>
                <wp:docPr id="6" name="圓角矩形 5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0470" cy="701040"/>
                        </a:xfrm>
                        <a:prstGeom prst="roundRect">
                          <a:avLst>
                            <a:gd name="adj" fmla="val 48269"/>
                          </a:avLst>
                        </a:prstGeom>
                        <a:solidFill>
                          <a:schemeClr val="lt1">
                            <a:lumMod val="100000"/>
                            <a:lumOff val="0"/>
                          </a:schemeClr>
                        </a:solidFill>
                        <a:ln w="28575">
                          <a:solidFill>
                            <a:srgbClr val="0070C0"/>
                          </a:solidFill>
                          <a:prstDash val="sysDash"/>
                          <a:miter lim="800000"/>
                          <a:headEnd/>
                          <a:tailEnd/>
                        </a:ln>
                      </wps:spPr>
                      <wps:txbx>
                        <w:txbxContent>
                          <w:p w14:paraId="734F57B6" w14:textId="59AEA1B8" w:rsidR="00763D83" w:rsidRDefault="00D21F9E" w:rsidP="004D4D28">
                            <w:pPr>
                              <w:jc w:val="center"/>
                            </w:pPr>
                            <w:r w:rsidRPr="00D21F9E">
                              <w:rPr>
                                <w:rFonts w:eastAsia="DengXian" w:hint="eastAsia"/>
                                <w:b/>
                                <w:bCs/>
                                <w:sz w:val="32"/>
                                <w:szCs w:val="32"/>
                              </w:rPr>
                              <w:t>回音室效应</w:t>
                            </w:r>
                            <w:r w:rsidRPr="00D21F9E">
                              <w:rPr>
                                <w:rFonts w:eastAsia="DengXian"/>
                                <w:b/>
                                <w:bCs/>
                                <w:sz w:val="32"/>
                                <w:szCs w:val="32"/>
                              </w:rPr>
                              <w:t xml:space="preserve">     </w:t>
                            </w:r>
                            <w:r w:rsidRPr="00D21F9E">
                              <w:rPr>
                                <w:rFonts w:eastAsia="DengXian" w:hint="eastAsia"/>
                                <w:b/>
                                <w:bCs/>
                                <w:sz w:val="32"/>
                                <w:szCs w:val="32"/>
                              </w:rPr>
                              <w:t>羊群效应</w:t>
                            </w:r>
                            <w:r w:rsidRPr="00D21F9E">
                              <w:rPr>
                                <w:rFonts w:eastAsia="DengXian"/>
                                <w:b/>
                                <w:bCs/>
                                <w:sz w:val="32"/>
                                <w:szCs w:val="32"/>
                              </w:rPr>
                              <w:t xml:space="preserve">      </w:t>
                            </w:r>
                            <w:r w:rsidRPr="00D21F9E">
                              <w:rPr>
                                <w:rFonts w:eastAsia="DengXian" w:hint="eastAsia"/>
                                <w:b/>
                                <w:bCs/>
                                <w:sz w:val="32"/>
                                <w:szCs w:val="32"/>
                              </w:rPr>
                              <w:t>达克效应</w:t>
                            </w:r>
                            <w:r w:rsidRPr="00D21F9E">
                              <w:rPr>
                                <w:rFonts w:eastAsia="DengXian"/>
                                <w:b/>
                                <w:bCs/>
                                <w:sz w:val="32"/>
                                <w:szCs w:val="32"/>
                              </w:rPr>
                              <w:t xml:space="preserve">    </w:t>
                            </w:r>
                            <w:r w:rsidRPr="00D21F9E">
                              <w:rPr>
                                <w:rFonts w:eastAsia="DengXian" w:hint="eastAsia"/>
                                <w:b/>
                                <w:bCs/>
                                <w:sz w:val="32"/>
                                <w:szCs w:val="32"/>
                              </w:rPr>
                              <w:t>网络解除效应</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5E5B07D" id="圓角矩形 502" o:spid="_x0000_s1059" style="position:absolute;left:0;text-align:left;margin-left:17.3pt;margin-top:3.3pt;width:396.1pt;height:55.2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3163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" fillcolor="white [3201]" strokecolor="#0070c0" strokeweight="2.25pt">
                <v:stroke dashstyle="3 1" joinstyle="miter"/>
                <v:textbox>
                  <w:txbxContent>
                    <w:p w14:paraId="734F57B6" w14:textId="59AEA1B8" w:rsidR="00763D83" w:rsidRDefault="00D21F9E" w:rsidP="004D4D28">
                      <w:pPr>
                        <w:jc w:val="center"/>
                      </w:pPr>
                      <w:r w:rsidRPr="00D21F9E">
                        <w:rPr>
                          <w:rFonts w:eastAsia="DengXian" w:hint="eastAsia"/>
                          <w:b/>
                          <w:bCs/>
                          <w:sz w:val="32"/>
                          <w:szCs w:val="32"/>
                        </w:rPr>
                        <w:t>回音室效应</w:t>
                      </w:r>
                      <w:r w:rsidRPr="00D21F9E">
                        <w:rPr>
                          <w:rFonts w:eastAsia="DengXian"/>
                          <w:b/>
                          <w:bCs/>
                          <w:sz w:val="32"/>
                          <w:szCs w:val="32"/>
                        </w:rPr>
                        <w:t xml:space="preserve">     </w:t>
                      </w:r>
                      <w:r w:rsidRPr="00D21F9E">
                        <w:rPr>
                          <w:rFonts w:eastAsia="DengXian" w:hint="eastAsia"/>
                          <w:b/>
                          <w:bCs/>
                          <w:sz w:val="32"/>
                          <w:szCs w:val="32"/>
                        </w:rPr>
                        <w:t>羊群效应</w:t>
                      </w:r>
                      <w:r w:rsidRPr="00D21F9E">
                        <w:rPr>
                          <w:rFonts w:eastAsia="DengXian"/>
                          <w:b/>
                          <w:bCs/>
                          <w:sz w:val="32"/>
                          <w:szCs w:val="32"/>
                        </w:rPr>
                        <w:t xml:space="preserve">      </w:t>
                      </w:r>
                      <w:r w:rsidRPr="00D21F9E">
                        <w:rPr>
                          <w:rFonts w:eastAsia="DengXian" w:hint="eastAsia"/>
                          <w:b/>
                          <w:bCs/>
                          <w:sz w:val="32"/>
                          <w:szCs w:val="32"/>
                        </w:rPr>
                        <w:t>达克效应</w:t>
                      </w:r>
                      <w:r w:rsidRPr="00D21F9E">
                        <w:rPr>
                          <w:rFonts w:eastAsia="DengXian"/>
                          <w:b/>
                          <w:bCs/>
                          <w:sz w:val="32"/>
                          <w:szCs w:val="32"/>
                        </w:rPr>
                        <w:t xml:space="preserve">    </w:t>
                      </w:r>
                      <w:r w:rsidRPr="00D21F9E">
                        <w:rPr>
                          <w:rFonts w:eastAsia="DengXian" w:hint="eastAsia"/>
                          <w:b/>
                          <w:bCs/>
                          <w:sz w:val="32"/>
                          <w:szCs w:val="32"/>
                        </w:rPr>
                        <w:t>网络解除效应</w:t>
                      </w:r>
                    </w:p>
                  </w:txbxContent>
                </v:textbox>
                <w10:wrap anchorx="margin"/>
              </v:roundrect>
            </w:pict>
          </mc:Fallback>
        </mc:AlternateContent>
      </w:r>
    </w:p>
    <w:p w14:paraId="4D1D27FA" w14:textId="6871AE4D" w:rsidR="0077150C" w:rsidRPr="00704583" w:rsidRDefault="0077150C" w:rsidP="0090275D">
      <w:pPr>
        <w:pStyle w:val="a8"/>
        <w:snapToGrid w:val="0"/>
        <w:spacing w:line="276" w:lineRule="auto"/>
        <w:ind w:leftChars="0" w:left="482"/>
        <w:rPr>
          <w:rFonts w:eastAsia="微軟正黑體"/>
        </w:rPr>
      </w:pPr>
    </w:p>
    <w:p w14:paraId="7A010BD6" w14:textId="6F75FCAD" w:rsidR="0076777A" w:rsidRPr="00704583" w:rsidRDefault="0076777A" w:rsidP="0090275D">
      <w:pPr>
        <w:pStyle w:val="a8"/>
        <w:snapToGrid w:val="0"/>
        <w:spacing w:line="276" w:lineRule="auto"/>
        <w:ind w:leftChars="0" w:left="482"/>
        <w:rPr>
          <w:rFonts w:eastAsia="微軟正黑體"/>
        </w:rPr>
      </w:pPr>
    </w:p>
    <w:p w14:paraId="1F8B8592" w14:textId="5A4F0CFC" w:rsidR="0076777A" w:rsidRPr="00704583" w:rsidRDefault="0076777A" w:rsidP="0090275D">
      <w:pPr>
        <w:pStyle w:val="a8"/>
        <w:snapToGrid w:val="0"/>
        <w:spacing w:line="276" w:lineRule="auto"/>
        <w:ind w:leftChars="0" w:left="482"/>
        <w:rPr>
          <w:rFonts w:eastAsia="微軟正黑體"/>
        </w:rPr>
      </w:pPr>
    </w:p>
    <w:p w14:paraId="6EA99C27" w14:textId="77C0F80B" w:rsidR="004D4D28" w:rsidRPr="00704583" w:rsidRDefault="004D4D28" w:rsidP="0090275D">
      <w:pPr>
        <w:pStyle w:val="a8"/>
        <w:snapToGrid w:val="0"/>
        <w:spacing w:line="276" w:lineRule="auto"/>
        <w:ind w:leftChars="0" w:left="482"/>
        <w:rPr>
          <w:rFonts w:eastAsia="微軟正黑體"/>
        </w:rPr>
      </w:pPr>
    </w:p>
    <w:p w14:paraId="3CBF9DCF" w14:textId="25B20933" w:rsidR="004D4D28" w:rsidRPr="00704583" w:rsidRDefault="004D4D28" w:rsidP="0090275D">
      <w:pPr>
        <w:pStyle w:val="a8"/>
        <w:snapToGrid w:val="0"/>
        <w:spacing w:line="276" w:lineRule="auto"/>
        <w:ind w:leftChars="0" w:left="482"/>
        <w:rPr>
          <w:rFonts w:eastAsia="微軟正黑體"/>
        </w:rPr>
      </w:pPr>
      <w:r w:rsidRPr="00704583">
        <w:rPr>
          <w:rFonts w:eastAsia="微軟正黑體"/>
          <w:noProof/>
          <w:lang w:val="en-US"/>
        </w:rPr>
        <w:drawing>
          <wp:anchor distT="0" distB="0" distL="114300" distR="114300" simplePos="0" relativeHeight="251635712" behindDoc="0" locked="0" layoutInCell="1" allowOverlap="1" wp14:anchorId="7FD4E5CE" wp14:editId="06C792F2">
            <wp:simplePos x="0" y="0"/>
            <wp:positionH relativeFrom="margin">
              <wp:posOffset>1753570</wp:posOffset>
            </wp:positionH>
            <wp:positionV relativeFrom="paragraph">
              <wp:posOffset>106387</wp:posOffset>
            </wp:positionV>
            <wp:extent cx="1144905" cy="659689"/>
            <wp:effectExtent l="0" t="0" r="0" b="7620"/>
            <wp:wrapSquare wrapText="bothSides"/>
            <wp:docPr id="120" name="圖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incerewong\AppData\Local\Microsoft\Windows\INetCache\Content.MSO\FE97CFDD.tmp"/>
                    <pic:cNvPicPr>
                      <a:picLocks noChangeAspect="1" noChangeArrowheads="1"/>
                    </pic:cNvPicPr>
                  </pic:nvPicPr>
                  <pic:blipFill>
                    <a:blip r:embed="rId51" cstate="screen">
                      <a:extLst>
                        <a:ext uri="{28A0092B-C50C-407E-A947-70E740481C1C}">
                          <a14:useLocalDpi xmlns:a14="http://schemas.microsoft.com/office/drawing/2010/main"/>
                        </a:ext>
                      </a:extLst>
                    </a:blip>
                    <a:stretch>
                      <a:fillRect/>
                    </a:stretch>
                  </pic:blipFill>
                  <pic:spPr bwMode="auto">
                    <a:xfrm>
                      <a:off x="0" y="0"/>
                      <a:ext cx="1144905" cy="6596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DEB8F0" w14:textId="5EF19892" w:rsidR="00F5401A" w:rsidRPr="00704583" w:rsidRDefault="004D4D28" w:rsidP="0090275D">
      <w:pPr>
        <w:pStyle w:val="a8"/>
        <w:snapToGrid w:val="0"/>
        <w:spacing w:line="276" w:lineRule="auto"/>
        <w:ind w:leftChars="0" w:left="482"/>
        <w:rPr>
          <w:rFonts w:eastAsia="微軟正黑體"/>
        </w:rPr>
      </w:pPr>
      <w:r w:rsidRPr="00704583">
        <w:rPr>
          <w:rFonts w:eastAsia="微軟正黑體"/>
          <w:noProof/>
          <w:lang w:val="en-US"/>
        </w:rPr>
        <w:drawing>
          <wp:anchor distT="0" distB="0" distL="114300" distR="114300" simplePos="0" relativeHeight="251609088" behindDoc="0" locked="0" layoutInCell="1" allowOverlap="1" wp14:anchorId="5B587C08" wp14:editId="315D00A5">
            <wp:simplePos x="0" y="0"/>
            <wp:positionH relativeFrom="column">
              <wp:posOffset>-302067</wp:posOffset>
            </wp:positionH>
            <wp:positionV relativeFrom="paragraph">
              <wp:posOffset>115018</wp:posOffset>
            </wp:positionV>
            <wp:extent cx="5647690" cy="6289482"/>
            <wp:effectExtent l="0" t="19050" r="0" b="16510"/>
            <wp:wrapNone/>
            <wp:docPr id="494" name="資料庫圖表 4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14:sizeRelH relativeFrom="margin">
              <wp14:pctWidth>0</wp14:pctWidth>
            </wp14:sizeRelH>
            <wp14:sizeRelV relativeFrom="margin">
              <wp14:pctHeight>0</wp14:pctHeight>
            </wp14:sizeRelV>
          </wp:anchor>
        </w:drawing>
      </w:r>
    </w:p>
    <w:p w14:paraId="3C3900BA" w14:textId="30470403" w:rsidR="00CA03FB" w:rsidRPr="00704583" w:rsidRDefault="00CA03FB">
      <w:pPr>
        <w:rPr>
          <w:rFonts w:eastAsia="微軟正黑體"/>
          <w:b/>
          <w:sz w:val="28"/>
          <w:szCs w:val="28"/>
        </w:rPr>
      </w:pPr>
    </w:p>
    <w:p w14:paraId="70A42B79" w14:textId="033BB1EE" w:rsidR="00275B1F" w:rsidRPr="00704583" w:rsidRDefault="00E477F3">
      <w:pPr>
        <w:rPr>
          <w:rFonts w:eastAsia="微軟正黑體"/>
          <w:b/>
          <w:sz w:val="28"/>
          <w:szCs w:val="28"/>
          <w:lang w:eastAsia="zh-HK"/>
        </w:rPr>
      </w:pPr>
      <w:r w:rsidRPr="00704583">
        <w:rPr>
          <w:noProof/>
          <w:lang w:val="en-US"/>
        </w:rPr>
        <mc:AlternateContent>
          <mc:Choice Requires="wps">
            <w:drawing>
              <wp:anchor distT="45720" distB="45720" distL="114300" distR="114300" simplePos="0" relativeHeight="251718656" behindDoc="0" locked="0" layoutInCell="1" allowOverlap="1" wp14:anchorId="09BBA31C" wp14:editId="57EE8349">
                <wp:simplePos x="0" y="0"/>
                <wp:positionH relativeFrom="column">
                  <wp:posOffset>2639695</wp:posOffset>
                </wp:positionH>
                <wp:positionV relativeFrom="paragraph">
                  <wp:posOffset>118110</wp:posOffset>
                </wp:positionV>
                <wp:extent cx="2285365" cy="2408555"/>
                <wp:effectExtent l="0" t="0" r="0" b="0"/>
                <wp:wrapNone/>
                <wp:docPr id="49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2408555"/>
                        </a:xfrm>
                        <a:prstGeom prst="rect">
                          <a:avLst/>
                        </a:prstGeom>
                        <a:noFill/>
                        <a:ln w="9525">
                          <a:noFill/>
                          <a:miter lim="800000"/>
                          <a:headEnd/>
                          <a:tailEnd/>
                        </a:ln>
                      </wps:spPr>
                      <wps:txbx>
                        <w:txbxContent>
                          <w:p w14:paraId="757CAA44" w14:textId="385D6F61" w:rsidR="00763D83" w:rsidRPr="004D4D28" w:rsidRDefault="00D21F9E" w:rsidP="00D21F9E">
                            <w:pPr>
                              <w:snapToGrid w:val="0"/>
                              <w:spacing w:line="276" w:lineRule="auto"/>
                              <w:jc w:val="both"/>
                            </w:pPr>
                            <w:r w:rsidRPr="00D21F9E">
                              <w:rPr>
                                <w:rFonts w:eastAsia="DengXian" w:hint="eastAsia"/>
                              </w:rPr>
                              <w:t>社会心理学家达宁和克鲁格发现能力差的人，会沉醉在自我营造的优越感，高估自身的能力水平，假装专家来获取现实生活上达不到的优越感，网络上亦出现不少这类型的「伪专家」。事实上</w:t>
                            </w:r>
                            <w:r w:rsidRPr="00D21F9E">
                              <w:rPr>
                                <w:rFonts w:eastAsia="DengXian" w:hint="eastAsia"/>
                                <w:lang w:val="en-US"/>
                              </w:rPr>
                              <w:t>，</w:t>
                            </w:r>
                            <w:r w:rsidRPr="00D21F9E">
                              <w:rPr>
                                <w:rFonts w:eastAsia="DengXian" w:hint="eastAsia"/>
                              </w:rPr>
                              <w:t>知识程度较高的人会认为自己不够好，倾向学习、谨言慎行。</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BBA31C" id="_x0000_s1060" type="#_x0000_t202" style="position:absolute;margin-left:207.85pt;margin-top:9.3pt;width:179.95pt;height:189.6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" filled="f" stroked="f">
                <v:textbox>
                  <w:txbxContent>
                    <w:p w14:paraId="757CAA44" w14:textId="385D6F61" w:rsidR="00763D83" w:rsidRPr="004D4D28" w:rsidRDefault="00D21F9E" w:rsidP="00D21F9E">
                      <w:pPr>
                        <w:snapToGrid w:val="0"/>
                        <w:spacing w:line="276" w:lineRule="auto"/>
                        <w:jc w:val="both"/>
                      </w:pPr>
                      <w:r w:rsidRPr="00D21F9E">
                        <w:rPr>
                          <w:rFonts w:eastAsia="DengXian" w:hint="eastAsia"/>
                        </w:rPr>
                        <w:t>社会心理学家达宁和克鲁格发现能力差的人，会沉醉在自我营造的优越感，高估自身的能力水平，假装专家来获取现实生活上达不到的优越感，网络上亦出现不少这类型的「伪专家」。事实上</w:t>
                      </w:r>
                      <w:r w:rsidRPr="00D21F9E">
                        <w:rPr>
                          <w:rFonts w:eastAsia="DengXian" w:hint="eastAsia"/>
                          <w:lang w:val="en-US"/>
                        </w:rPr>
                        <w:t>，</w:t>
                      </w:r>
                      <w:r w:rsidRPr="00D21F9E">
                        <w:rPr>
                          <w:rFonts w:eastAsia="DengXian" w:hint="eastAsia"/>
                        </w:rPr>
                        <w:t>知识程度较高的人会认为自己不够好，倾向学习、谨言慎行。</w:t>
                      </w:r>
                    </w:p>
                  </w:txbxContent>
                </v:textbox>
              </v:shape>
            </w:pict>
          </mc:Fallback>
        </mc:AlternateContent>
      </w:r>
      <w:r w:rsidRPr="00704583">
        <w:rPr>
          <w:noProof/>
          <w:lang w:val="en-US"/>
        </w:rPr>
        <mc:AlternateContent>
          <mc:Choice Requires="wps">
            <w:drawing>
              <wp:anchor distT="45720" distB="45720" distL="114300" distR="114300" simplePos="0" relativeHeight="251717632" behindDoc="0" locked="0" layoutInCell="1" allowOverlap="1" wp14:anchorId="62117C35" wp14:editId="742F71CD">
                <wp:simplePos x="0" y="0"/>
                <wp:positionH relativeFrom="column">
                  <wp:posOffset>51435</wp:posOffset>
                </wp:positionH>
                <wp:positionV relativeFrom="paragraph">
                  <wp:posOffset>120650</wp:posOffset>
                </wp:positionV>
                <wp:extent cx="2430145" cy="2612390"/>
                <wp:effectExtent l="0" t="635" r="2540" b="0"/>
                <wp:wrapNone/>
                <wp:docPr id="5"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0145" cy="2612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D12A32" w14:textId="57ACE740" w:rsidR="00763D83" w:rsidRPr="004D4D28" w:rsidRDefault="00D21F9E" w:rsidP="00D21F9E">
                            <w:pPr>
                              <w:snapToGrid w:val="0"/>
                              <w:spacing w:line="276" w:lineRule="auto"/>
                            </w:pPr>
                            <w:r w:rsidRPr="00D21F9E">
                              <w:rPr>
                                <w:rFonts w:eastAsia="DengXian" w:hint="eastAsia"/>
                              </w:rPr>
                              <w:t>指人在资讯不足、情况不明的情况下，往往因为无法独立思考而选择以多数人的决策或意见当作自己的选择。过程中个体往往容易受同侪、社交媒体等影响。例如网上出现的网络欺凌行为时，不少参与者根本不理解事情的原由，甚至不认为自己有参与，只是跟随大众的说法及做法。</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117C35" id="Text Box 94" o:spid="_x0000_s1061" type="#_x0000_t202" style="position:absolute;margin-left:4.05pt;margin-top:9.5pt;width:191.35pt;height:205.7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" filled="f" stroked="f">
                <v:textbox>
                  <w:txbxContent>
                    <w:p w14:paraId="5ED12A32" w14:textId="57ACE740" w:rsidR="00763D83" w:rsidRPr="004D4D28" w:rsidRDefault="00D21F9E" w:rsidP="00D21F9E">
                      <w:pPr>
                        <w:snapToGrid w:val="0"/>
                        <w:spacing w:line="276" w:lineRule="auto"/>
                      </w:pPr>
                      <w:r w:rsidRPr="00D21F9E">
                        <w:rPr>
                          <w:rFonts w:eastAsia="DengXian" w:hint="eastAsia"/>
                        </w:rPr>
                        <w:t>指人在资讯不足、情况不明的情况下，往往因为无法独立思考而选择以多数人的决策或意见当作自己的选择。过程中个体往往容易受同侪、社交媒体等影响。例如网上出现的网络欺凌行为时，不少参与者根本不理解事情的原由，甚至不认为自己有参与，只是跟随大众的说法及做法。</w:t>
                      </w:r>
                    </w:p>
                  </w:txbxContent>
                </v:textbox>
              </v:shape>
            </w:pict>
          </mc:Fallback>
        </mc:AlternateContent>
      </w:r>
    </w:p>
    <w:p w14:paraId="6524B28C" w14:textId="19FD7955" w:rsidR="00275B1F" w:rsidRPr="00704583" w:rsidRDefault="00275B1F">
      <w:pPr>
        <w:rPr>
          <w:rFonts w:eastAsia="微軟正黑體"/>
          <w:b/>
          <w:sz w:val="28"/>
          <w:szCs w:val="28"/>
          <w:lang w:eastAsia="zh-HK"/>
        </w:rPr>
      </w:pPr>
    </w:p>
    <w:p w14:paraId="4BE28CC9" w14:textId="6E6300D2" w:rsidR="00275B1F" w:rsidRPr="00704583" w:rsidRDefault="00275B1F">
      <w:pPr>
        <w:rPr>
          <w:rFonts w:eastAsia="微軟正黑體"/>
          <w:b/>
          <w:sz w:val="28"/>
          <w:szCs w:val="28"/>
          <w:lang w:eastAsia="zh-HK"/>
        </w:rPr>
      </w:pPr>
    </w:p>
    <w:p w14:paraId="4D3FD263" w14:textId="3884EE12" w:rsidR="00275B1F" w:rsidRPr="00704583" w:rsidRDefault="00D21F9E">
      <w:pPr>
        <w:rPr>
          <w:rFonts w:eastAsia="微軟正黑體"/>
          <w:b/>
          <w:sz w:val="28"/>
          <w:szCs w:val="28"/>
          <w:lang w:eastAsia="zh-HK"/>
        </w:rPr>
      </w:pPr>
      <w:r>
        <w:rPr>
          <w:noProof/>
        </w:rPr>
        <w:drawing>
          <wp:anchor distT="0" distB="0" distL="114300" distR="114300" simplePos="0" relativeHeight="251774976" behindDoc="0" locked="0" layoutInCell="1" allowOverlap="1" wp14:anchorId="50F089EE" wp14:editId="5B2DCBBE">
            <wp:simplePos x="0" y="0"/>
            <wp:positionH relativeFrom="page">
              <wp:posOffset>6265269</wp:posOffset>
            </wp:positionH>
            <wp:positionV relativeFrom="paragraph">
              <wp:posOffset>135255</wp:posOffset>
            </wp:positionV>
            <wp:extent cx="691763" cy="1747851"/>
            <wp:effectExtent l="0" t="0" r="0" b="5080"/>
            <wp:wrapNone/>
            <wp:docPr id="79" name="圖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15353" r="14308"/>
                    <a:stretch/>
                  </pic:blipFill>
                  <pic:spPr bwMode="auto">
                    <a:xfrm>
                      <a:off x="0" y="0"/>
                      <a:ext cx="691763" cy="17478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微軟正黑體"/>
          <w:b/>
          <w:sz w:val="28"/>
          <w:szCs w:val="28"/>
          <w:lang w:eastAsia="zh-HK"/>
        </w:rPr>
        <w:t>\</w:t>
      </w:r>
    </w:p>
    <w:p w14:paraId="2476F1DD" w14:textId="0AB014ED" w:rsidR="00275B1F" w:rsidRPr="00704583" w:rsidRDefault="00275B1F">
      <w:pPr>
        <w:rPr>
          <w:rFonts w:eastAsia="微軟正黑體"/>
          <w:b/>
          <w:sz w:val="28"/>
          <w:szCs w:val="28"/>
          <w:lang w:eastAsia="zh-HK"/>
        </w:rPr>
      </w:pPr>
    </w:p>
    <w:p w14:paraId="02297338" w14:textId="13B46510" w:rsidR="00275B1F" w:rsidRPr="00704583" w:rsidRDefault="00275B1F">
      <w:pPr>
        <w:rPr>
          <w:rFonts w:eastAsia="微軟正黑體"/>
          <w:b/>
          <w:sz w:val="28"/>
          <w:szCs w:val="28"/>
          <w:lang w:eastAsia="zh-HK"/>
        </w:rPr>
      </w:pPr>
    </w:p>
    <w:p w14:paraId="0B35ED36" w14:textId="35D2A506" w:rsidR="00275B1F" w:rsidRPr="00704583" w:rsidRDefault="00275B1F">
      <w:pPr>
        <w:rPr>
          <w:rFonts w:eastAsia="微軟正黑體"/>
          <w:b/>
          <w:sz w:val="28"/>
          <w:szCs w:val="28"/>
          <w:lang w:eastAsia="zh-HK"/>
        </w:rPr>
      </w:pPr>
    </w:p>
    <w:p w14:paraId="2ED9D722" w14:textId="4572265B" w:rsidR="00275B1F" w:rsidRPr="00704583" w:rsidRDefault="00275B1F">
      <w:pPr>
        <w:rPr>
          <w:rFonts w:eastAsia="微軟正黑體"/>
          <w:b/>
          <w:sz w:val="28"/>
          <w:szCs w:val="28"/>
          <w:lang w:eastAsia="zh-HK"/>
        </w:rPr>
      </w:pPr>
    </w:p>
    <w:p w14:paraId="761F0BC1" w14:textId="5482C6CE" w:rsidR="00275B1F" w:rsidRPr="00704583" w:rsidRDefault="00275B1F">
      <w:pPr>
        <w:rPr>
          <w:rFonts w:eastAsia="微軟正黑體"/>
          <w:b/>
          <w:sz w:val="28"/>
          <w:szCs w:val="28"/>
          <w:lang w:eastAsia="zh-HK"/>
        </w:rPr>
      </w:pPr>
    </w:p>
    <w:p w14:paraId="2012E8F5" w14:textId="521E6CDC" w:rsidR="00275B1F" w:rsidRPr="00704583" w:rsidRDefault="00275B1F">
      <w:pPr>
        <w:rPr>
          <w:rFonts w:eastAsia="微軟正黑體"/>
          <w:b/>
          <w:sz w:val="28"/>
          <w:szCs w:val="28"/>
          <w:lang w:eastAsia="zh-HK"/>
        </w:rPr>
      </w:pPr>
    </w:p>
    <w:p w14:paraId="107FC836" w14:textId="46A0BE98" w:rsidR="00275B1F" w:rsidRPr="00704583" w:rsidRDefault="00275B1F">
      <w:pPr>
        <w:rPr>
          <w:rFonts w:eastAsia="微軟正黑體"/>
          <w:b/>
          <w:sz w:val="28"/>
          <w:szCs w:val="28"/>
          <w:lang w:eastAsia="zh-HK"/>
        </w:rPr>
      </w:pPr>
    </w:p>
    <w:p w14:paraId="113084DB" w14:textId="746737D3" w:rsidR="00275B1F" w:rsidRPr="00704583" w:rsidRDefault="00275B1F">
      <w:pPr>
        <w:rPr>
          <w:rFonts w:eastAsia="微軟正黑體"/>
          <w:b/>
          <w:sz w:val="28"/>
          <w:szCs w:val="28"/>
          <w:lang w:eastAsia="zh-HK"/>
        </w:rPr>
      </w:pPr>
    </w:p>
    <w:p w14:paraId="0D6572BE" w14:textId="1A1ED825" w:rsidR="00275B1F" w:rsidRPr="00704583" w:rsidRDefault="00193701">
      <w:pPr>
        <w:rPr>
          <w:rFonts w:eastAsia="微軟正黑體"/>
          <w:b/>
          <w:sz w:val="28"/>
          <w:szCs w:val="28"/>
          <w:lang w:eastAsia="zh-HK"/>
        </w:rPr>
      </w:pPr>
      <w:r w:rsidRPr="00704583">
        <w:rPr>
          <w:noProof/>
          <w:lang w:val="en-US"/>
        </w:rPr>
        <mc:AlternateContent>
          <mc:Choice Requires="wps">
            <w:drawing>
              <wp:anchor distT="45720" distB="45720" distL="114300" distR="114300" simplePos="0" relativeHeight="251719680" behindDoc="0" locked="0" layoutInCell="1" allowOverlap="1" wp14:anchorId="48FBB233" wp14:editId="2271F5BE">
                <wp:simplePos x="0" y="0"/>
                <wp:positionH relativeFrom="column">
                  <wp:posOffset>169545</wp:posOffset>
                </wp:positionH>
                <wp:positionV relativeFrom="paragraph">
                  <wp:posOffset>133985</wp:posOffset>
                </wp:positionV>
                <wp:extent cx="2219325" cy="4152900"/>
                <wp:effectExtent l="0" t="0" r="0" b="0"/>
                <wp:wrapNone/>
                <wp:docPr id="49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4152900"/>
                        </a:xfrm>
                        <a:prstGeom prst="rect">
                          <a:avLst/>
                        </a:prstGeom>
                        <a:noFill/>
                        <a:ln w="9525">
                          <a:noFill/>
                          <a:miter lim="800000"/>
                          <a:headEnd/>
                          <a:tailEnd/>
                        </a:ln>
                      </wps:spPr>
                      <wps:txbx>
                        <w:txbxContent>
                          <w:p w14:paraId="7D2745CA" w14:textId="3C12CB07" w:rsidR="00763D83" w:rsidRPr="004D4D28" w:rsidRDefault="00D21F9E" w:rsidP="00D21F9E">
                            <w:pPr>
                              <w:snapToGrid w:val="0"/>
                              <w:spacing w:line="276" w:lineRule="auto"/>
                              <w:jc w:val="both"/>
                              <w:rPr>
                                <w:rFonts w:eastAsia="微軟正黑體"/>
                              </w:rPr>
                            </w:pPr>
                            <w:r w:rsidRPr="00D21F9E">
                              <w:rPr>
                                <w:rFonts w:eastAsia="DengXian" w:hint="eastAsia"/>
                              </w:rPr>
                              <w:t>心理学家约翰．苏勒尔</w:t>
                            </w:r>
                            <w:r w:rsidR="00E06DC4" w:rsidRPr="00D31ACB">
                              <w:rPr>
                                <w:rFonts w:eastAsia="DengXian" w:hint="eastAsia"/>
                              </w:rPr>
                              <w:t>指网络上的即时性及匿名性，鼓励网民做出现实中不会出现的行为，忽视社会规范及责任。</w:t>
                            </w:r>
                          </w:p>
                          <w:p w14:paraId="52B117EC" w14:textId="7E4B7983" w:rsidR="00E06DC4" w:rsidRPr="004D4D28" w:rsidRDefault="00D21F9E" w:rsidP="00E06DC4">
                            <w:pPr>
                              <w:snapToGrid w:val="0"/>
                              <w:spacing w:line="380" w:lineRule="exact"/>
                              <w:ind w:leftChars="236" w:left="566"/>
                              <w:jc w:val="both"/>
                            </w:pPr>
                            <w:r w:rsidRPr="00D21F9E">
                              <w:rPr>
                                <w:rFonts w:eastAsia="DengXian" w:hint="eastAsia"/>
                              </w:rPr>
                              <w:t>学者</w:t>
                            </w:r>
                            <w:r w:rsidR="00E06DC4" w:rsidRPr="00D31ACB">
                              <w:rPr>
                                <w:rFonts w:eastAsia="DengXian" w:hint="eastAsia"/>
                              </w:rPr>
                              <w:t>发现愈来愈多网民不查证事实，只看标题不看内文便开始攻击、挑衅、诅咒</w:t>
                            </w:r>
                            <w:r w:rsidR="00E06DC4">
                              <w:rPr>
                                <w:rFonts w:eastAsiaTheme="minorEastAsia" w:hint="eastAsia"/>
                              </w:rPr>
                              <w:t>，</w:t>
                            </w:r>
                            <w:r w:rsidR="00E06DC4" w:rsidRPr="00D31ACB">
                              <w:rPr>
                                <w:rFonts w:eastAsia="DengXian" w:hint="eastAsia"/>
                              </w:rPr>
                              <w:t>缺乏同理心及尊重，令整个网络变得充满敌意和肆无忌惮。</w:t>
                            </w:r>
                          </w:p>
                          <w:p w14:paraId="5C7277ED" w14:textId="6EEF9D5C" w:rsidR="00763D83" w:rsidRPr="004D4D28" w:rsidRDefault="00763D83" w:rsidP="00D21F9E">
                            <w:pPr>
                              <w:snapToGrid w:val="0"/>
                              <w:spacing w:line="276" w:lineRule="auto"/>
                              <w:ind w:leftChars="236" w:left="566"/>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FBB233" id="_x0000_s1062" type="#_x0000_t202" style="position:absolute;margin-left:13.35pt;margin-top:10.55pt;width:174.75pt;height:327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" filled="f" stroked="f">
                <v:textbox>
                  <w:txbxContent>
                    <w:p w14:paraId="7D2745CA" w14:textId="3C12CB07" w:rsidR="00763D83" w:rsidRPr="004D4D28" w:rsidRDefault="00D21F9E" w:rsidP="00D21F9E">
                      <w:pPr>
                        <w:snapToGrid w:val="0"/>
                        <w:spacing w:line="276" w:lineRule="auto"/>
                        <w:jc w:val="both"/>
                        <w:rPr>
                          <w:rFonts w:eastAsia="微軟正黑體"/>
                        </w:rPr>
                      </w:pPr>
                      <w:r w:rsidRPr="00D21F9E">
                        <w:rPr>
                          <w:rFonts w:eastAsia="DengXian" w:hint="eastAsia"/>
                        </w:rPr>
                        <w:t>心理学家约翰．苏勒尔</w:t>
                      </w:r>
                      <w:r w:rsidR="00E06DC4" w:rsidRPr="00D31ACB">
                        <w:rPr>
                          <w:rFonts w:eastAsia="DengXian" w:hint="eastAsia"/>
                        </w:rPr>
                        <w:t>指网络上的即时性及匿名性，鼓励网民做出现实中不会出现的行为，忽视社会规范及责任。</w:t>
                      </w:r>
                    </w:p>
                    <w:p w14:paraId="52B117EC" w14:textId="7E4B7983" w:rsidR="00E06DC4" w:rsidRPr="004D4D28" w:rsidRDefault="00D21F9E" w:rsidP="00E06DC4">
                      <w:pPr>
                        <w:snapToGrid w:val="0"/>
                        <w:spacing w:line="380" w:lineRule="exact"/>
                        <w:ind w:leftChars="236" w:left="566"/>
                        <w:jc w:val="both"/>
                      </w:pPr>
                      <w:r w:rsidRPr="00D21F9E">
                        <w:rPr>
                          <w:rFonts w:eastAsia="DengXian" w:hint="eastAsia"/>
                        </w:rPr>
                        <w:t>学者</w:t>
                      </w:r>
                      <w:r w:rsidR="00E06DC4" w:rsidRPr="00D31ACB">
                        <w:rPr>
                          <w:rFonts w:eastAsia="DengXian" w:hint="eastAsia"/>
                        </w:rPr>
                        <w:t>发现愈来愈多网民不查证事实，只看标题不看内文便开始攻击、挑衅、诅咒</w:t>
                      </w:r>
                      <w:r w:rsidR="00E06DC4">
                        <w:rPr>
                          <w:rFonts w:eastAsiaTheme="minorEastAsia" w:hint="eastAsia"/>
                        </w:rPr>
                        <w:t>，</w:t>
                      </w:r>
                      <w:r w:rsidR="00E06DC4" w:rsidRPr="00D31ACB">
                        <w:rPr>
                          <w:rFonts w:eastAsia="DengXian" w:hint="eastAsia"/>
                        </w:rPr>
                        <w:t>缺乏同理心及尊重，令整个网络变得充满敌意和肆无忌惮。</w:t>
                      </w:r>
                    </w:p>
                    <w:p w14:paraId="5C7277ED" w14:textId="6EEF9D5C" w:rsidR="00763D83" w:rsidRPr="004D4D28" w:rsidRDefault="00763D83" w:rsidP="00D21F9E">
                      <w:pPr>
                        <w:snapToGrid w:val="0"/>
                        <w:spacing w:line="276" w:lineRule="auto"/>
                        <w:ind w:leftChars="236" w:left="566"/>
                        <w:jc w:val="both"/>
                      </w:pPr>
                    </w:p>
                  </w:txbxContent>
                </v:textbox>
              </v:shape>
            </w:pict>
          </mc:Fallback>
        </mc:AlternateContent>
      </w:r>
      <w:r w:rsidR="00E477F3" w:rsidRPr="00704583">
        <w:rPr>
          <w:noProof/>
          <w:lang w:val="en-US"/>
        </w:rPr>
        <mc:AlternateContent>
          <mc:Choice Requires="wps">
            <w:drawing>
              <wp:anchor distT="45720" distB="45720" distL="114300" distR="114300" simplePos="0" relativeHeight="251720704" behindDoc="0" locked="0" layoutInCell="1" allowOverlap="1" wp14:anchorId="391476B2" wp14:editId="790FFBD9">
                <wp:simplePos x="0" y="0"/>
                <wp:positionH relativeFrom="column">
                  <wp:posOffset>2687320</wp:posOffset>
                </wp:positionH>
                <wp:positionV relativeFrom="paragraph">
                  <wp:posOffset>118745</wp:posOffset>
                </wp:positionV>
                <wp:extent cx="2274570" cy="2683510"/>
                <wp:effectExtent l="0" t="0" r="0" b="0"/>
                <wp:wrapNone/>
                <wp:docPr id="50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4570" cy="2683510"/>
                        </a:xfrm>
                        <a:prstGeom prst="rect">
                          <a:avLst/>
                        </a:prstGeom>
                        <a:noFill/>
                        <a:ln w="9525">
                          <a:noFill/>
                          <a:miter lim="800000"/>
                          <a:headEnd/>
                          <a:tailEnd/>
                        </a:ln>
                      </wps:spPr>
                      <wps:txbx>
                        <w:txbxContent>
                          <w:p w14:paraId="6EE115A6" w14:textId="1F6C8B2F" w:rsidR="00763D83" w:rsidRPr="00610923" w:rsidRDefault="00D21F9E" w:rsidP="00D21F9E">
                            <w:pPr>
                              <w:snapToGrid w:val="0"/>
                              <w:spacing w:line="276" w:lineRule="auto"/>
                              <w:rPr>
                                <w:sz w:val="22"/>
                                <w:szCs w:val="22"/>
                              </w:rPr>
                            </w:pPr>
                            <w:r w:rsidRPr="00D21F9E">
                              <w:rPr>
                                <w:rFonts w:eastAsia="DengXian" w:hint="eastAsia"/>
                              </w:rPr>
                              <w:t>指网络使用者在接收媒体资讯内容，倾向与自己观点接近的圈子或平台交流资讯，拒绝其他立场的主张，作为自己言论的「回音」。这效应令网络使用者持续沉醉于与自己立场近似的</w:t>
                            </w:r>
                            <w:r w:rsidRPr="00D21F9E">
                              <w:rPr>
                                <w:rFonts w:ascii="微軟正黑體" w:eastAsia="DengXian" w:hAnsi="微軟正黑體" w:hint="eastAsia"/>
                              </w:rPr>
                              <w:t>圈子</w:t>
                            </w:r>
                            <w:r w:rsidRPr="00D21F9E">
                              <w:rPr>
                                <w:rFonts w:eastAsia="DengXian" w:hint="eastAsia"/>
                              </w:rPr>
                              <w:t>，排斥理性、不同观点的交流，使资讯接收流于单一且片面，阻碍自己全面理解事情及建立持平客观的看法。</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1476B2" id="_x0000_s1063" type="#_x0000_t202" style="position:absolute;margin-left:211.6pt;margin-top:9.35pt;width:179.1pt;height:211.3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" filled="f" stroked="f">
                <v:textbox>
                  <w:txbxContent>
                    <w:p w14:paraId="6EE115A6" w14:textId="1F6C8B2F" w:rsidR="00763D83" w:rsidRPr="00610923" w:rsidRDefault="00D21F9E" w:rsidP="00D21F9E">
                      <w:pPr>
                        <w:snapToGrid w:val="0"/>
                        <w:spacing w:line="276" w:lineRule="auto"/>
                        <w:rPr>
                          <w:sz w:val="22"/>
                          <w:szCs w:val="22"/>
                        </w:rPr>
                      </w:pPr>
                      <w:r w:rsidRPr="00D21F9E">
                        <w:rPr>
                          <w:rFonts w:eastAsia="DengXian" w:hint="eastAsia"/>
                        </w:rPr>
                        <w:t>指网络使用者在接收媒体资讯内容，倾向与自己观点接近的圈子或平台交流资讯，拒绝其他立场的主张，作为自己言论的「回音」。这效应令网络使用者持续沉醉于与自己立场近似的</w:t>
                      </w:r>
                      <w:r w:rsidRPr="00D21F9E">
                        <w:rPr>
                          <w:rFonts w:ascii="微軟正黑體" w:eastAsia="DengXian" w:hAnsi="微軟正黑體" w:hint="eastAsia"/>
                        </w:rPr>
                        <w:t>圈子</w:t>
                      </w:r>
                      <w:r w:rsidRPr="00D21F9E">
                        <w:rPr>
                          <w:rFonts w:eastAsia="DengXian" w:hint="eastAsia"/>
                        </w:rPr>
                        <w:t>，排斥理性、不同观点的交流，使资讯接收流于单一且片面，阻碍自己全面理解事情及建立持平客观的看法。</w:t>
                      </w:r>
                    </w:p>
                  </w:txbxContent>
                </v:textbox>
              </v:shape>
            </w:pict>
          </mc:Fallback>
        </mc:AlternateContent>
      </w:r>
    </w:p>
    <w:p w14:paraId="07EFAACF" w14:textId="2307DDC2" w:rsidR="00275B1F" w:rsidRPr="00704583" w:rsidRDefault="00275B1F">
      <w:pPr>
        <w:rPr>
          <w:rFonts w:eastAsia="微軟正黑體"/>
          <w:b/>
          <w:sz w:val="28"/>
          <w:szCs w:val="28"/>
          <w:lang w:eastAsia="zh-HK"/>
        </w:rPr>
      </w:pPr>
    </w:p>
    <w:p w14:paraId="10787B21" w14:textId="72C7B627" w:rsidR="00275B1F" w:rsidRPr="00704583" w:rsidRDefault="00275B1F">
      <w:pPr>
        <w:rPr>
          <w:rFonts w:eastAsia="微軟正黑體"/>
          <w:b/>
          <w:sz w:val="28"/>
          <w:szCs w:val="28"/>
          <w:lang w:eastAsia="zh-HK"/>
        </w:rPr>
      </w:pPr>
    </w:p>
    <w:p w14:paraId="79184FBE" w14:textId="6D1A1FDF" w:rsidR="00275B1F" w:rsidRPr="00704583" w:rsidRDefault="00275B1F">
      <w:pPr>
        <w:rPr>
          <w:rFonts w:eastAsia="微軟正黑體"/>
          <w:b/>
          <w:sz w:val="28"/>
          <w:szCs w:val="28"/>
          <w:lang w:eastAsia="zh-HK"/>
        </w:rPr>
      </w:pPr>
    </w:p>
    <w:p w14:paraId="34B8130D" w14:textId="62DCC167" w:rsidR="00275B1F" w:rsidRPr="00704583" w:rsidRDefault="00275B1F">
      <w:pPr>
        <w:rPr>
          <w:rFonts w:eastAsia="微軟正黑體"/>
          <w:b/>
          <w:sz w:val="28"/>
          <w:szCs w:val="28"/>
          <w:lang w:eastAsia="zh-HK"/>
        </w:rPr>
      </w:pPr>
    </w:p>
    <w:p w14:paraId="14BFAA46" w14:textId="301581E9" w:rsidR="00275B1F" w:rsidRPr="00704583" w:rsidRDefault="00193701">
      <w:pPr>
        <w:rPr>
          <w:rFonts w:eastAsia="微軟正黑體"/>
          <w:b/>
          <w:sz w:val="28"/>
          <w:szCs w:val="28"/>
          <w:lang w:eastAsia="zh-HK"/>
        </w:rPr>
      </w:pPr>
      <w:r w:rsidRPr="00704583">
        <w:rPr>
          <w:noProof/>
          <w:lang w:val="en-US"/>
        </w:rPr>
        <w:drawing>
          <wp:anchor distT="0" distB="0" distL="114300" distR="114300" simplePos="0" relativeHeight="251638784" behindDoc="0" locked="0" layoutInCell="1" allowOverlap="1" wp14:anchorId="48F64159" wp14:editId="753DA066">
            <wp:simplePos x="0" y="0"/>
            <wp:positionH relativeFrom="column">
              <wp:posOffset>-513908</wp:posOffset>
            </wp:positionH>
            <wp:positionV relativeFrom="paragraph">
              <wp:posOffset>285170</wp:posOffset>
            </wp:positionV>
            <wp:extent cx="934334" cy="1206531"/>
            <wp:effectExtent l="0" t="0" r="5715" b="0"/>
            <wp:wrapNone/>
            <wp:docPr id="1028" name="圖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screen">
                      <a:extLst>
                        <a:ext uri="{28A0092B-C50C-407E-A947-70E740481C1C}">
                          <a14:useLocalDpi xmlns:a14="http://schemas.microsoft.com/office/drawing/2010/main"/>
                        </a:ext>
                      </a:extLst>
                    </a:blip>
                    <a:stretch>
                      <a:fillRect/>
                    </a:stretch>
                  </pic:blipFill>
                  <pic:spPr>
                    <a:xfrm>
                      <a:off x="0" y="0"/>
                      <a:ext cx="934334" cy="1206531"/>
                    </a:xfrm>
                    <a:prstGeom prst="rect">
                      <a:avLst/>
                    </a:prstGeom>
                  </pic:spPr>
                </pic:pic>
              </a:graphicData>
            </a:graphic>
            <wp14:sizeRelH relativeFrom="margin">
              <wp14:pctWidth>0</wp14:pctWidth>
            </wp14:sizeRelH>
            <wp14:sizeRelV relativeFrom="margin">
              <wp14:pctHeight>0</wp14:pctHeight>
            </wp14:sizeRelV>
          </wp:anchor>
        </w:drawing>
      </w:r>
    </w:p>
    <w:p w14:paraId="17F3FD06" w14:textId="6A8CA151" w:rsidR="00275B1F" w:rsidRPr="00704583" w:rsidRDefault="00275B1F">
      <w:pPr>
        <w:rPr>
          <w:rFonts w:eastAsia="微軟正黑體"/>
          <w:b/>
          <w:sz w:val="28"/>
          <w:szCs w:val="28"/>
          <w:lang w:eastAsia="zh-HK"/>
        </w:rPr>
      </w:pPr>
    </w:p>
    <w:p w14:paraId="063E8E7F" w14:textId="05FB2AE3" w:rsidR="00275B1F" w:rsidRPr="00704583" w:rsidRDefault="00275B1F">
      <w:pPr>
        <w:rPr>
          <w:rFonts w:eastAsia="微軟正黑體"/>
          <w:b/>
          <w:sz w:val="28"/>
          <w:szCs w:val="28"/>
          <w:lang w:eastAsia="zh-HK"/>
        </w:rPr>
      </w:pPr>
    </w:p>
    <w:p w14:paraId="28ED6445" w14:textId="04628CF6" w:rsidR="00275B1F" w:rsidRPr="00704583" w:rsidRDefault="004D4D28">
      <w:pPr>
        <w:rPr>
          <w:rFonts w:eastAsia="微軟正黑體"/>
          <w:b/>
          <w:sz w:val="28"/>
          <w:szCs w:val="28"/>
          <w:lang w:eastAsia="zh-HK"/>
        </w:rPr>
      </w:pPr>
      <w:r w:rsidRPr="00704583">
        <w:rPr>
          <w:noProof/>
          <w:lang w:val="en-US"/>
        </w:rPr>
        <w:drawing>
          <wp:anchor distT="0" distB="0" distL="114300" distR="114300" simplePos="0" relativeHeight="251634688" behindDoc="0" locked="0" layoutInCell="1" allowOverlap="1" wp14:anchorId="196C71F5" wp14:editId="583F70E6">
            <wp:simplePos x="0" y="0"/>
            <wp:positionH relativeFrom="column">
              <wp:posOffset>4847834</wp:posOffset>
            </wp:positionH>
            <wp:positionV relativeFrom="paragraph">
              <wp:posOffset>30822</wp:posOffset>
            </wp:positionV>
            <wp:extent cx="1229715" cy="755015"/>
            <wp:effectExtent l="0" t="0" r="2540" b="0"/>
            <wp:wrapNone/>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ryland Today | Freezing Out Dissent"/>
                    <pic:cNvPicPr>
                      <a:picLocks noChangeAspect="1" noChangeArrowheads="1"/>
                    </pic:cNvPicPr>
                  </pic:nvPicPr>
                  <pic:blipFill>
                    <a:blip r:embed="rId59" cstate="screen">
                      <a:extLst>
                        <a:ext uri="{28A0092B-C50C-407E-A947-70E740481C1C}">
                          <a14:useLocalDpi xmlns:a14="http://schemas.microsoft.com/office/drawing/2010/main"/>
                        </a:ext>
                      </a:extLst>
                    </a:blip>
                    <a:stretch>
                      <a:fillRect/>
                    </a:stretch>
                  </pic:blipFill>
                  <pic:spPr bwMode="auto">
                    <a:xfrm>
                      <a:off x="0" y="0"/>
                      <a:ext cx="1229715" cy="755015"/>
                    </a:xfrm>
                    <a:prstGeom prst="rect">
                      <a:avLst/>
                    </a:prstGeom>
                    <a:noFill/>
                    <a:ln>
                      <a:noFill/>
                    </a:ln>
                  </pic:spPr>
                </pic:pic>
              </a:graphicData>
            </a:graphic>
            <wp14:sizeRelH relativeFrom="margin">
              <wp14:pctWidth>0</wp14:pctWidth>
            </wp14:sizeRelH>
          </wp:anchor>
        </w:drawing>
      </w:r>
    </w:p>
    <w:p w14:paraId="47ADC2FD" w14:textId="569F7D15" w:rsidR="00673CF5" w:rsidRPr="00704583" w:rsidRDefault="00673CF5">
      <w:pPr>
        <w:rPr>
          <w:rFonts w:eastAsia="微軟正黑體"/>
          <w:b/>
          <w:sz w:val="28"/>
          <w:szCs w:val="28"/>
          <w:lang w:eastAsia="zh-HK"/>
        </w:rPr>
      </w:pPr>
      <w:r w:rsidRPr="00704583">
        <w:rPr>
          <w:rFonts w:eastAsia="微軟正黑體"/>
          <w:b/>
          <w:sz w:val="28"/>
          <w:szCs w:val="28"/>
          <w:lang w:eastAsia="zh-HK"/>
        </w:rPr>
        <w:br w:type="page"/>
      </w:r>
    </w:p>
    <w:p w14:paraId="40D30300" w14:textId="6FE0F02C" w:rsidR="00397881" w:rsidRPr="00704583" w:rsidRDefault="00D21F9E" w:rsidP="00D21F9E">
      <w:pPr>
        <w:pStyle w:val="a8"/>
        <w:numPr>
          <w:ilvl w:val="0"/>
          <w:numId w:val="28"/>
        </w:numPr>
        <w:snapToGrid w:val="0"/>
        <w:spacing w:line="276" w:lineRule="auto"/>
        <w:ind w:leftChars="0" w:left="482" w:hanging="482"/>
        <w:rPr>
          <w:rFonts w:eastAsia="微軟正黑體"/>
          <w:b/>
          <w:sz w:val="28"/>
          <w:szCs w:val="28"/>
        </w:rPr>
      </w:pPr>
      <w:r w:rsidRPr="00D21F9E">
        <w:rPr>
          <w:rFonts w:eastAsia="DengXian" w:hint="eastAsia"/>
          <w:b/>
          <w:sz w:val="28"/>
          <w:szCs w:val="28"/>
        </w:rPr>
        <w:lastRenderedPageBreak/>
        <w:t>保持理性思考，不受情绪影响作出判断或行动</w:t>
      </w:r>
    </w:p>
    <w:p w14:paraId="562831FF" w14:textId="5E5EC8C3" w:rsidR="00FD3953" w:rsidRPr="00704583" w:rsidRDefault="00D21F9E" w:rsidP="00D21F9E">
      <w:pPr>
        <w:pStyle w:val="a8"/>
        <w:snapToGrid w:val="0"/>
        <w:spacing w:line="276" w:lineRule="auto"/>
        <w:ind w:leftChars="0" w:left="0"/>
        <w:jc w:val="both"/>
        <w:rPr>
          <w:rFonts w:eastAsia="微軟正黑體"/>
        </w:rPr>
      </w:pPr>
      <w:r w:rsidRPr="00D21F9E">
        <w:rPr>
          <w:rFonts w:eastAsia="DengXian" w:hint="eastAsia"/>
        </w:rPr>
        <w:t>小心煽动性的资讯，不要在情绪激动下草率作出判断或行动。一般而言，理性思考才可帮助作出明智的判断或行动。</w:t>
      </w:r>
    </w:p>
    <w:p w14:paraId="6567C9F3" w14:textId="77777777" w:rsidR="002D420E" w:rsidRPr="00704583" w:rsidRDefault="002D420E" w:rsidP="00D21F9E">
      <w:pPr>
        <w:pStyle w:val="a8"/>
        <w:snapToGrid w:val="0"/>
        <w:spacing w:line="276" w:lineRule="auto"/>
        <w:ind w:leftChars="0" w:left="0"/>
        <w:rPr>
          <w:rFonts w:ascii="微軟正黑體" w:eastAsia="微軟正黑體" w:hAnsi="微軟正黑體"/>
          <w:b/>
          <w:sz w:val="28"/>
          <w:szCs w:val="28"/>
          <w:lang w:eastAsia="zh-HK"/>
        </w:rPr>
      </w:pPr>
    </w:p>
    <w:p w14:paraId="6200543B" w14:textId="5ACCD91C" w:rsidR="00830DC4" w:rsidRPr="00704583" w:rsidRDefault="00D21F9E" w:rsidP="00D21F9E">
      <w:pPr>
        <w:pStyle w:val="a8"/>
        <w:snapToGrid w:val="0"/>
        <w:spacing w:line="276" w:lineRule="auto"/>
        <w:ind w:leftChars="0" w:left="0"/>
        <w:rPr>
          <w:rFonts w:ascii="微軟正黑體" w:eastAsia="微軟正黑體" w:hAnsi="微軟正黑體"/>
          <w:b/>
          <w:sz w:val="28"/>
          <w:szCs w:val="28"/>
          <w:lang w:eastAsia="zh-HK"/>
        </w:rPr>
      </w:pPr>
      <w:r w:rsidRPr="00D21F9E">
        <w:rPr>
          <w:rFonts w:ascii="微軟正黑體" w:eastAsia="DengXian" w:hAnsi="微軟正黑體" w:hint="eastAsia"/>
          <w:b/>
          <w:sz w:val="28"/>
          <w:szCs w:val="28"/>
        </w:rPr>
        <w:t>活动三：媒体资讯素养</w:t>
      </w:r>
      <w:r w:rsidRPr="00D21F9E">
        <w:rPr>
          <w:rFonts w:ascii="微軟正黑體" w:eastAsia="DengXian" w:hAnsi="微軟正黑體"/>
          <w:b/>
          <w:sz w:val="28"/>
          <w:szCs w:val="28"/>
        </w:rPr>
        <w:t>—</w:t>
      </w:r>
      <w:r w:rsidRPr="00D21F9E">
        <w:rPr>
          <w:rFonts w:ascii="微軟正黑體" w:eastAsia="DengXian" w:hAnsi="微軟正黑體" w:hint="eastAsia"/>
          <w:b/>
          <w:sz w:val="28"/>
          <w:szCs w:val="28"/>
        </w:rPr>
        <w:t>个案分析</w:t>
      </w:r>
    </w:p>
    <w:p w14:paraId="7B32686A" w14:textId="5B1F2A4F" w:rsidR="001927D0" w:rsidRPr="00704583" w:rsidRDefault="00D21F9E" w:rsidP="00D21F9E">
      <w:pPr>
        <w:pStyle w:val="a8"/>
        <w:snapToGrid w:val="0"/>
        <w:spacing w:line="276" w:lineRule="auto"/>
        <w:ind w:leftChars="0" w:left="0"/>
        <w:rPr>
          <w:rFonts w:eastAsia="微軟正黑體"/>
          <w:lang w:eastAsia="zh-HK"/>
        </w:rPr>
      </w:pPr>
      <w:r w:rsidRPr="00D21F9E">
        <w:rPr>
          <w:rFonts w:eastAsia="DengXian" w:hint="eastAsia"/>
        </w:rPr>
        <w:t>细阅社交媒体帖文，回答下列问题：</w:t>
      </w:r>
    </w:p>
    <w:p w14:paraId="15069E7A" w14:textId="7DEB237D" w:rsidR="008C7D85" w:rsidRPr="00704583" w:rsidRDefault="008C7D85" w:rsidP="00D21F9E">
      <w:pPr>
        <w:pStyle w:val="a8"/>
        <w:snapToGrid w:val="0"/>
        <w:spacing w:line="276" w:lineRule="auto"/>
        <w:ind w:leftChars="0" w:left="0"/>
        <w:rPr>
          <w:rFonts w:eastAsia="微軟正黑體"/>
          <w:b/>
          <w:szCs w:val="28"/>
          <w:lang w:eastAsia="zh-HK"/>
        </w:rPr>
      </w:pPr>
    </w:p>
    <w:p w14:paraId="077615D1" w14:textId="01995F76" w:rsidR="00F3726F" w:rsidRPr="00704583" w:rsidRDefault="00D21F9E" w:rsidP="00D21F9E">
      <w:pPr>
        <w:snapToGrid w:val="0"/>
        <w:spacing w:line="276" w:lineRule="auto"/>
        <w:rPr>
          <w:rFonts w:eastAsia="微軟正黑體"/>
          <w:b/>
          <w:sz w:val="28"/>
          <w:szCs w:val="28"/>
          <w:lang w:eastAsia="zh-HK"/>
        </w:rPr>
      </w:pPr>
      <w:r w:rsidRPr="00D21F9E">
        <w:rPr>
          <w:rFonts w:eastAsia="DengXian" w:hint="eastAsia"/>
          <w:b/>
          <w:sz w:val="28"/>
          <w:szCs w:val="28"/>
        </w:rPr>
        <w:t>个案</w:t>
      </w:r>
    </w:p>
    <w:p w14:paraId="382F1B8E" w14:textId="09A848F7" w:rsidR="005869F7" w:rsidRPr="00704583" w:rsidRDefault="00E477F3" w:rsidP="008C7D85">
      <w:pPr>
        <w:snapToGrid w:val="0"/>
        <w:spacing w:line="276" w:lineRule="auto"/>
        <w:rPr>
          <w:rFonts w:eastAsia="微軟正黑體"/>
          <w:b/>
          <w:sz w:val="28"/>
          <w:szCs w:val="28"/>
          <w:lang w:eastAsia="zh-HK"/>
        </w:rPr>
      </w:pPr>
      <w:r w:rsidRPr="00704583">
        <w:rPr>
          <w:noProof/>
          <w:lang w:val="en-US"/>
        </w:rPr>
        <mc:AlternateContent>
          <mc:Choice Requires="wps">
            <w:drawing>
              <wp:anchor distT="0" distB="0" distL="114300" distR="114300" simplePos="0" relativeHeight="251676672" behindDoc="0" locked="0" layoutInCell="1" allowOverlap="1" wp14:anchorId="5E4FA141" wp14:editId="14DB0D89">
                <wp:simplePos x="0" y="0"/>
                <wp:positionH relativeFrom="margin">
                  <wp:posOffset>-116205</wp:posOffset>
                </wp:positionH>
                <wp:positionV relativeFrom="paragraph">
                  <wp:posOffset>51435</wp:posOffset>
                </wp:positionV>
                <wp:extent cx="5631815" cy="3911600"/>
                <wp:effectExtent l="0" t="0" r="6985" b="0"/>
                <wp:wrapNone/>
                <wp:docPr id="31" name="流程圖: 文件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31815" cy="3911600"/>
                        </a:xfrm>
                        <a:prstGeom prst="flowChartDocument">
                          <a:avLst/>
                        </a:prstGeom>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ABE643"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流程圖: 文件 31" o:spid="_x0000_s1026" type="#_x0000_t114" style="position:absolute;margin-left:-9.15pt;margin-top:4.05pt;width:443.45pt;height:308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" fillcolor="white [3201]" strokecolor="#5b9bd5 [3208]" strokeweight="1pt">
                <v:path arrowok="t"/>
                <w10:wrap anchorx="margin"/>
              </v:shape>
            </w:pict>
          </mc:Fallback>
        </mc:AlternateContent>
      </w:r>
      <w:r w:rsidRPr="00704583">
        <w:rPr>
          <w:noProof/>
          <w:lang w:val="en-US"/>
        </w:rPr>
        <mc:AlternateContent>
          <mc:Choice Requires="wps">
            <w:drawing>
              <wp:anchor distT="45720" distB="45720" distL="114300" distR="114300" simplePos="0" relativeHeight="251682816" behindDoc="0" locked="0" layoutInCell="1" allowOverlap="1" wp14:anchorId="560852A3" wp14:editId="32A2FC6A">
                <wp:simplePos x="0" y="0"/>
                <wp:positionH relativeFrom="margin">
                  <wp:posOffset>-109855</wp:posOffset>
                </wp:positionH>
                <wp:positionV relativeFrom="paragraph">
                  <wp:posOffset>89535</wp:posOffset>
                </wp:positionV>
                <wp:extent cx="5638800" cy="3670300"/>
                <wp:effectExtent l="0" t="0" r="0" b="0"/>
                <wp:wrapNone/>
                <wp:docPr id="2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3670300"/>
                        </a:xfrm>
                        <a:prstGeom prst="rect">
                          <a:avLst/>
                        </a:prstGeom>
                        <a:noFill/>
                        <a:ln w="9525">
                          <a:noFill/>
                          <a:miter lim="800000"/>
                          <a:headEnd/>
                          <a:tailEnd/>
                        </a:ln>
                      </wps:spPr>
                      <wps:txbx>
                        <w:txbxContent>
                          <w:p w14:paraId="3643610F" w14:textId="58A5EAA5" w:rsidR="00763D83" w:rsidRPr="003275BA" w:rsidRDefault="00D21F9E" w:rsidP="00D21F9E">
                            <w:pPr>
                              <w:snapToGrid w:val="0"/>
                              <w:spacing w:line="276" w:lineRule="auto"/>
                              <w:rPr>
                                <w:rFonts w:eastAsia="微軟正黑體"/>
                                <w:b/>
                                <w:bCs/>
                                <w:color w:val="0070C0"/>
                              </w:rPr>
                            </w:pPr>
                            <w:r w:rsidRPr="00D21F9E">
                              <w:rPr>
                                <w:rFonts w:eastAsia="DengXian" w:hint="eastAsia"/>
                                <w:b/>
                                <w:bCs/>
                                <w:color w:val="0070C0"/>
                              </w:rPr>
                              <w:t>社交媒体帖文</w:t>
                            </w:r>
                          </w:p>
                          <w:p w14:paraId="51EF426E" w14:textId="3A9B6077" w:rsidR="00763D83" w:rsidRDefault="00D21F9E" w:rsidP="00D21F9E">
                            <w:pPr>
                              <w:pStyle w:val="a8"/>
                              <w:snapToGrid w:val="0"/>
                              <w:spacing w:line="276" w:lineRule="auto"/>
                              <w:ind w:leftChars="0" w:left="0"/>
                              <w:jc w:val="center"/>
                              <w:rPr>
                                <w:rFonts w:eastAsia="微軟正黑體"/>
                                <w:b/>
                                <w:sz w:val="32"/>
                                <w:szCs w:val="32"/>
                              </w:rPr>
                            </w:pPr>
                            <w:r w:rsidRPr="00D21F9E">
                              <w:rPr>
                                <w:rFonts w:eastAsia="DengXian" w:hint="eastAsia"/>
                                <w:b/>
                                <w:sz w:val="32"/>
                                <w:szCs w:val="32"/>
                              </w:rPr>
                              <w:t>不要助纣为虐，参与抵制行动</w:t>
                            </w:r>
                          </w:p>
                          <w:p w14:paraId="62D468D3" w14:textId="77777777" w:rsidR="00763D83" w:rsidRPr="00D06AEC" w:rsidRDefault="00763D83" w:rsidP="00D21F9E">
                            <w:pPr>
                              <w:pStyle w:val="a8"/>
                              <w:snapToGrid w:val="0"/>
                              <w:spacing w:line="276" w:lineRule="auto"/>
                              <w:ind w:leftChars="0" w:left="0"/>
                              <w:jc w:val="center"/>
                              <w:rPr>
                                <w:rFonts w:eastAsia="微軟正黑體"/>
                                <w:b/>
                              </w:rPr>
                            </w:pPr>
                          </w:p>
                          <w:p w14:paraId="09C651F4" w14:textId="5CDF7947" w:rsidR="00763D83" w:rsidRPr="004D4BE7" w:rsidRDefault="00D21F9E" w:rsidP="00D21F9E">
                            <w:pPr>
                              <w:pStyle w:val="a8"/>
                              <w:snapToGrid w:val="0"/>
                              <w:spacing w:line="276" w:lineRule="auto"/>
                              <w:ind w:leftChars="0" w:left="0"/>
                              <w:rPr>
                                <w:rFonts w:eastAsia="微軟正黑體"/>
                                <w:sz w:val="30"/>
                                <w:szCs w:val="30"/>
                              </w:rPr>
                            </w:pPr>
                            <w:r w:rsidRPr="00D21F9E">
                              <w:rPr>
                                <w:rFonts w:eastAsia="DengXian" w:hint="eastAsia"/>
                                <w:sz w:val="30"/>
                                <w:szCs w:val="30"/>
                              </w:rPr>
                              <w:t>甲餐厅老板克扣员工薪金和福利，是无良雇主，我们群中的人都这样说，不相信你可以查看群组帖子！</w:t>
                            </w:r>
                          </w:p>
                          <w:p w14:paraId="1842B551" w14:textId="77777777" w:rsidR="00763D83" w:rsidRPr="004D4BE7" w:rsidRDefault="00763D83" w:rsidP="00D21F9E">
                            <w:pPr>
                              <w:pStyle w:val="a8"/>
                              <w:snapToGrid w:val="0"/>
                              <w:spacing w:line="276" w:lineRule="auto"/>
                              <w:ind w:leftChars="0" w:left="0"/>
                              <w:rPr>
                                <w:rFonts w:eastAsia="微軟正黑體"/>
                                <w:sz w:val="30"/>
                                <w:szCs w:val="30"/>
                              </w:rPr>
                            </w:pPr>
                          </w:p>
                          <w:p w14:paraId="52329654" w14:textId="221CD373" w:rsidR="00763D83" w:rsidRPr="004D4BE7" w:rsidRDefault="00D21F9E" w:rsidP="00D21F9E">
                            <w:pPr>
                              <w:pStyle w:val="a8"/>
                              <w:snapToGrid w:val="0"/>
                              <w:spacing w:line="276" w:lineRule="auto"/>
                              <w:ind w:leftChars="0" w:left="0"/>
                              <w:rPr>
                                <w:rFonts w:eastAsia="微軟正黑體"/>
                                <w:sz w:val="30"/>
                                <w:szCs w:val="30"/>
                              </w:rPr>
                            </w:pPr>
                            <w:r w:rsidRPr="00D21F9E">
                              <w:rPr>
                                <w:rFonts w:eastAsia="DengXian" w:hint="eastAsia"/>
                                <w:sz w:val="30"/>
                                <w:szCs w:val="30"/>
                              </w:rPr>
                              <w:t>我阅人无数，看到他的长相就知道他不是好人！</w:t>
                            </w:r>
                          </w:p>
                          <w:p w14:paraId="79BDED4D" w14:textId="77777777" w:rsidR="00763D83" w:rsidRPr="004D4BE7" w:rsidRDefault="00763D83" w:rsidP="00D21F9E">
                            <w:pPr>
                              <w:pStyle w:val="a8"/>
                              <w:snapToGrid w:val="0"/>
                              <w:spacing w:line="276" w:lineRule="auto"/>
                              <w:ind w:leftChars="0" w:left="0"/>
                              <w:rPr>
                                <w:rFonts w:eastAsia="微軟正黑體"/>
                                <w:sz w:val="30"/>
                                <w:szCs w:val="30"/>
                              </w:rPr>
                            </w:pPr>
                          </w:p>
                          <w:p w14:paraId="0645AC8B" w14:textId="18AF3AD4" w:rsidR="00763D83" w:rsidRPr="004D4BE7" w:rsidRDefault="00D21F9E" w:rsidP="00D21F9E">
                            <w:pPr>
                              <w:pStyle w:val="a8"/>
                              <w:snapToGrid w:val="0"/>
                              <w:spacing w:line="276" w:lineRule="auto"/>
                              <w:ind w:leftChars="0" w:left="0"/>
                              <w:rPr>
                                <w:rFonts w:eastAsia="微軟正黑體"/>
                                <w:sz w:val="30"/>
                                <w:szCs w:val="30"/>
                              </w:rPr>
                            </w:pPr>
                            <w:r w:rsidRPr="00D21F9E">
                              <w:rPr>
                                <w:rFonts w:eastAsia="DengXian" w:hint="eastAsia"/>
                                <w:sz w:val="30"/>
                                <w:szCs w:val="30"/>
                              </w:rPr>
                              <w:t>为了正义和员工，很多人已响应在网上匿名攻击甲餐厅的网页及抵制它。如果你不参加，就是支持剥削劳工的吸血鬼！</w:t>
                            </w:r>
                          </w:p>
                          <w:p w14:paraId="35D1C395" w14:textId="77777777" w:rsidR="00763D83" w:rsidRPr="00D06AEC" w:rsidRDefault="00763D83" w:rsidP="00D21F9E">
                            <w:pPr>
                              <w:pStyle w:val="a8"/>
                              <w:snapToGrid w:val="0"/>
                              <w:spacing w:line="276" w:lineRule="auto"/>
                              <w:ind w:leftChars="0" w:left="0"/>
                              <w:rPr>
                                <w:rFonts w:eastAsia="微軟正黑體"/>
                                <w:sz w:val="28"/>
                                <w:szCs w:val="28"/>
                              </w:rPr>
                            </w:pPr>
                          </w:p>
                          <w:p w14:paraId="39F916DB" w14:textId="1D3DEA41" w:rsidR="00763D83" w:rsidRPr="00D06AEC" w:rsidRDefault="00D21F9E" w:rsidP="00D21F9E">
                            <w:pPr>
                              <w:pStyle w:val="a8"/>
                              <w:snapToGrid w:val="0"/>
                              <w:spacing w:line="276" w:lineRule="auto"/>
                              <w:ind w:leftChars="0" w:left="0"/>
                              <w:rPr>
                                <w:rFonts w:eastAsia="微軟正黑體"/>
                                <w:sz w:val="32"/>
                                <w:szCs w:val="32"/>
                                <w:lang w:eastAsia="zh-TW"/>
                              </w:rPr>
                            </w:pPr>
                            <w:r w:rsidRPr="00D21F9E">
                              <w:rPr>
                                <w:rFonts w:eastAsia="DengXian" w:hint="eastAsia"/>
                                <w:sz w:val="32"/>
                                <w:szCs w:val="32"/>
                              </w:rPr>
                              <w:t>请广传！</w:t>
                            </w:r>
                          </w:p>
                          <w:p w14:paraId="23EE988A" w14:textId="77777777" w:rsidR="00763D83" w:rsidRPr="00AB0399" w:rsidRDefault="00763D83" w:rsidP="005869F7">
                            <w:pPr>
                              <w:snapToGrid w:val="0"/>
                              <w:rPr>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0852A3" id="_x0000_s1064" type="#_x0000_t202" style="position:absolute;margin-left:-8.65pt;margin-top:7.05pt;width:444pt;height:289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" filled="f" stroked="f">
                <v:textbox>
                  <w:txbxContent>
                    <w:p w14:paraId="3643610F" w14:textId="58A5EAA5" w:rsidR="00763D83" w:rsidRPr="003275BA" w:rsidRDefault="00D21F9E" w:rsidP="00D21F9E">
                      <w:pPr>
                        <w:snapToGrid w:val="0"/>
                        <w:spacing w:line="276" w:lineRule="auto"/>
                        <w:rPr>
                          <w:rFonts w:eastAsia="微軟正黑體"/>
                          <w:b/>
                          <w:bCs/>
                          <w:color w:val="0070C0"/>
                        </w:rPr>
                      </w:pPr>
                      <w:r w:rsidRPr="00D21F9E">
                        <w:rPr>
                          <w:rFonts w:eastAsia="DengXian" w:hint="eastAsia"/>
                          <w:b/>
                          <w:bCs/>
                          <w:color w:val="0070C0"/>
                        </w:rPr>
                        <w:t>社交媒体帖文</w:t>
                      </w:r>
                    </w:p>
                    <w:p w14:paraId="51EF426E" w14:textId="3A9B6077" w:rsidR="00763D83" w:rsidRDefault="00D21F9E" w:rsidP="00D21F9E">
                      <w:pPr>
                        <w:pStyle w:val="a8"/>
                        <w:snapToGrid w:val="0"/>
                        <w:spacing w:line="276" w:lineRule="auto"/>
                        <w:ind w:leftChars="0" w:left="0"/>
                        <w:jc w:val="center"/>
                        <w:rPr>
                          <w:rFonts w:eastAsia="微軟正黑體"/>
                          <w:b/>
                          <w:sz w:val="32"/>
                          <w:szCs w:val="32"/>
                        </w:rPr>
                      </w:pPr>
                      <w:r w:rsidRPr="00D21F9E">
                        <w:rPr>
                          <w:rFonts w:eastAsia="DengXian" w:hint="eastAsia"/>
                          <w:b/>
                          <w:sz w:val="32"/>
                          <w:szCs w:val="32"/>
                        </w:rPr>
                        <w:t>不要助纣为虐，参与抵制行动</w:t>
                      </w:r>
                    </w:p>
                    <w:p w14:paraId="62D468D3" w14:textId="77777777" w:rsidR="00763D83" w:rsidRPr="00D06AEC" w:rsidRDefault="00763D83" w:rsidP="00D21F9E">
                      <w:pPr>
                        <w:pStyle w:val="a8"/>
                        <w:snapToGrid w:val="0"/>
                        <w:spacing w:line="276" w:lineRule="auto"/>
                        <w:ind w:leftChars="0" w:left="0"/>
                        <w:jc w:val="center"/>
                        <w:rPr>
                          <w:rFonts w:eastAsia="微軟正黑體"/>
                          <w:b/>
                        </w:rPr>
                      </w:pPr>
                    </w:p>
                    <w:p w14:paraId="09C651F4" w14:textId="5CDF7947" w:rsidR="00763D83" w:rsidRPr="004D4BE7" w:rsidRDefault="00D21F9E" w:rsidP="00D21F9E">
                      <w:pPr>
                        <w:pStyle w:val="a8"/>
                        <w:snapToGrid w:val="0"/>
                        <w:spacing w:line="276" w:lineRule="auto"/>
                        <w:ind w:leftChars="0" w:left="0"/>
                        <w:rPr>
                          <w:rFonts w:eastAsia="微軟正黑體"/>
                          <w:sz w:val="30"/>
                          <w:szCs w:val="30"/>
                        </w:rPr>
                      </w:pPr>
                      <w:r w:rsidRPr="00D21F9E">
                        <w:rPr>
                          <w:rFonts w:eastAsia="DengXian" w:hint="eastAsia"/>
                          <w:sz w:val="30"/>
                          <w:szCs w:val="30"/>
                        </w:rPr>
                        <w:t>甲餐厅老板克扣员工薪金和福利，是无良雇主，我们群中的人都这样说，不相信你可以查看群组帖子！</w:t>
                      </w:r>
                    </w:p>
                    <w:p w14:paraId="1842B551" w14:textId="77777777" w:rsidR="00763D83" w:rsidRPr="004D4BE7" w:rsidRDefault="00763D83" w:rsidP="00D21F9E">
                      <w:pPr>
                        <w:pStyle w:val="a8"/>
                        <w:snapToGrid w:val="0"/>
                        <w:spacing w:line="276" w:lineRule="auto"/>
                        <w:ind w:leftChars="0" w:left="0"/>
                        <w:rPr>
                          <w:rFonts w:eastAsia="微軟正黑體"/>
                          <w:sz w:val="30"/>
                          <w:szCs w:val="30"/>
                        </w:rPr>
                      </w:pPr>
                    </w:p>
                    <w:p w14:paraId="52329654" w14:textId="221CD373" w:rsidR="00763D83" w:rsidRPr="004D4BE7" w:rsidRDefault="00D21F9E" w:rsidP="00D21F9E">
                      <w:pPr>
                        <w:pStyle w:val="a8"/>
                        <w:snapToGrid w:val="0"/>
                        <w:spacing w:line="276" w:lineRule="auto"/>
                        <w:ind w:leftChars="0" w:left="0"/>
                        <w:rPr>
                          <w:rFonts w:eastAsia="微軟正黑體"/>
                          <w:sz w:val="30"/>
                          <w:szCs w:val="30"/>
                        </w:rPr>
                      </w:pPr>
                      <w:r w:rsidRPr="00D21F9E">
                        <w:rPr>
                          <w:rFonts w:eastAsia="DengXian" w:hint="eastAsia"/>
                          <w:sz w:val="30"/>
                          <w:szCs w:val="30"/>
                        </w:rPr>
                        <w:t>我阅人无数，看到他的长相就知道他不是好人！</w:t>
                      </w:r>
                    </w:p>
                    <w:p w14:paraId="79BDED4D" w14:textId="77777777" w:rsidR="00763D83" w:rsidRPr="004D4BE7" w:rsidRDefault="00763D83" w:rsidP="00D21F9E">
                      <w:pPr>
                        <w:pStyle w:val="a8"/>
                        <w:snapToGrid w:val="0"/>
                        <w:spacing w:line="276" w:lineRule="auto"/>
                        <w:ind w:leftChars="0" w:left="0"/>
                        <w:rPr>
                          <w:rFonts w:eastAsia="微軟正黑體"/>
                          <w:sz w:val="30"/>
                          <w:szCs w:val="30"/>
                        </w:rPr>
                      </w:pPr>
                    </w:p>
                    <w:p w14:paraId="0645AC8B" w14:textId="18AF3AD4" w:rsidR="00763D83" w:rsidRPr="004D4BE7" w:rsidRDefault="00D21F9E" w:rsidP="00D21F9E">
                      <w:pPr>
                        <w:pStyle w:val="a8"/>
                        <w:snapToGrid w:val="0"/>
                        <w:spacing w:line="276" w:lineRule="auto"/>
                        <w:ind w:leftChars="0" w:left="0"/>
                        <w:rPr>
                          <w:rFonts w:eastAsia="微軟正黑體"/>
                          <w:sz w:val="30"/>
                          <w:szCs w:val="30"/>
                        </w:rPr>
                      </w:pPr>
                      <w:r w:rsidRPr="00D21F9E">
                        <w:rPr>
                          <w:rFonts w:eastAsia="DengXian" w:hint="eastAsia"/>
                          <w:sz w:val="30"/>
                          <w:szCs w:val="30"/>
                        </w:rPr>
                        <w:t>为了正义和员工，很多人已响应在网上匿名攻击甲餐厅的网页及抵制它。如果你不参加，就是支持剥削劳工的吸血鬼！</w:t>
                      </w:r>
                    </w:p>
                    <w:p w14:paraId="35D1C395" w14:textId="77777777" w:rsidR="00763D83" w:rsidRPr="00D06AEC" w:rsidRDefault="00763D83" w:rsidP="00D21F9E">
                      <w:pPr>
                        <w:pStyle w:val="a8"/>
                        <w:snapToGrid w:val="0"/>
                        <w:spacing w:line="276" w:lineRule="auto"/>
                        <w:ind w:leftChars="0" w:left="0"/>
                        <w:rPr>
                          <w:rFonts w:eastAsia="微軟正黑體"/>
                          <w:sz w:val="28"/>
                          <w:szCs w:val="28"/>
                        </w:rPr>
                      </w:pPr>
                    </w:p>
                    <w:p w14:paraId="39F916DB" w14:textId="1D3DEA41" w:rsidR="00763D83" w:rsidRPr="00D06AEC" w:rsidRDefault="00D21F9E" w:rsidP="00D21F9E">
                      <w:pPr>
                        <w:pStyle w:val="a8"/>
                        <w:snapToGrid w:val="0"/>
                        <w:spacing w:line="276" w:lineRule="auto"/>
                        <w:ind w:leftChars="0" w:left="0"/>
                        <w:rPr>
                          <w:rFonts w:eastAsia="微軟正黑體"/>
                          <w:sz w:val="32"/>
                          <w:szCs w:val="32"/>
                          <w:lang w:eastAsia="zh-TW"/>
                        </w:rPr>
                      </w:pPr>
                      <w:r w:rsidRPr="00D21F9E">
                        <w:rPr>
                          <w:rFonts w:eastAsia="DengXian" w:hint="eastAsia"/>
                          <w:sz w:val="32"/>
                          <w:szCs w:val="32"/>
                        </w:rPr>
                        <w:t>请广传！</w:t>
                      </w:r>
                    </w:p>
                    <w:p w14:paraId="23EE988A" w14:textId="77777777" w:rsidR="00763D83" w:rsidRPr="00AB0399" w:rsidRDefault="00763D83" w:rsidP="005869F7">
                      <w:pPr>
                        <w:snapToGrid w:val="0"/>
                        <w:rPr>
                          <w:sz w:val="32"/>
                          <w:szCs w:val="32"/>
                        </w:rPr>
                      </w:pPr>
                    </w:p>
                  </w:txbxContent>
                </v:textbox>
                <w10:wrap anchorx="margin"/>
              </v:shape>
            </w:pict>
          </mc:Fallback>
        </mc:AlternateContent>
      </w:r>
    </w:p>
    <w:p w14:paraId="49733BE4" w14:textId="4A303ADD" w:rsidR="005869F7" w:rsidRPr="00704583" w:rsidRDefault="005869F7" w:rsidP="00F375AC">
      <w:pPr>
        <w:rPr>
          <w:rFonts w:eastAsia="微軟正黑體"/>
          <w:b/>
          <w:sz w:val="28"/>
          <w:szCs w:val="28"/>
          <w:lang w:eastAsia="zh-HK"/>
        </w:rPr>
      </w:pPr>
    </w:p>
    <w:p w14:paraId="4193E849" w14:textId="27FA4E06" w:rsidR="005869F7" w:rsidRPr="00704583" w:rsidRDefault="005869F7" w:rsidP="00F375AC">
      <w:pPr>
        <w:rPr>
          <w:rFonts w:eastAsia="微軟正黑體"/>
          <w:b/>
          <w:sz w:val="28"/>
          <w:szCs w:val="28"/>
          <w:lang w:eastAsia="zh-HK"/>
        </w:rPr>
      </w:pPr>
    </w:p>
    <w:p w14:paraId="4485FBCC" w14:textId="49683645" w:rsidR="005869F7" w:rsidRPr="00704583" w:rsidRDefault="005869F7" w:rsidP="00F375AC">
      <w:pPr>
        <w:rPr>
          <w:rFonts w:eastAsia="微軟正黑體"/>
          <w:b/>
          <w:sz w:val="28"/>
          <w:szCs w:val="28"/>
          <w:lang w:eastAsia="zh-HK"/>
        </w:rPr>
      </w:pPr>
    </w:p>
    <w:p w14:paraId="1DA7A919" w14:textId="2B95B0CE" w:rsidR="005869F7" w:rsidRPr="00704583" w:rsidRDefault="005869F7" w:rsidP="00F375AC">
      <w:pPr>
        <w:rPr>
          <w:rFonts w:eastAsia="微軟正黑體"/>
          <w:b/>
          <w:sz w:val="28"/>
          <w:szCs w:val="28"/>
          <w:lang w:eastAsia="zh-HK"/>
        </w:rPr>
      </w:pPr>
    </w:p>
    <w:p w14:paraId="0D707526" w14:textId="781B7DF9" w:rsidR="005869F7" w:rsidRPr="00704583" w:rsidRDefault="005869F7" w:rsidP="00F375AC">
      <w:pPr>
        <w:rPr>
          <w:rFonts w:eastAsia="微軟正黑體"/>
          <w:b/>
          <w:sz w:val="28"/>
          <w:szCs w:val="28"/>
          <w:lang w:eastAsia="zh-HK"/>
        </w:rPr>
      </w:pPr>
    </w:p>
    <w:p w14:paraId="040A01FC" w14:textId="41707FA1" w:rsidR="005869F7" w:rsidRPr="00704583" w:rsidRDefault="005869F7" w:rsidP="00F375AC">
      <w:pPr>
        <w:rPr>
          <w:rFonts w:eastAsia="微軟正黑體"/>
          <w:b/>
          <w:sz w:val="28"/>
          <w:szCs w:val="28"/>
          <w:lang w:eastAsia="zh-HK"/>
        </w:rPr>
      </w:pPr>
    </w:p>
    <w:p w14:paraId="34DAEF05" w14:textId="49575FCD" w:rsidR="005869F7" w:rsidRPr="00704583" w:rsidRDefault="005869F7" w:rsidP="00F375AC">
      <w:pPr>
        <w:rPr>
          <w:rFonts w:eastAsia="微軟正黑體"/>
          <w:b/>
          <w:sz w:val="28"/>
          <w:szCs w:val="28"/>
          <w:lang w:eastAsia="zh-HK"/>
        </w:rPr>
      </w:pPr>
    </w:p>
    <w:p w14:paraId="6432673B" w14:textId="60C7BB99" w:rsidR="005869F7" w:rsidRPr="00704583" w:rsidRDefault="005869F7" w:rsidP="00F375AC">
      <w:pPr>
        <w:rPr>
          <w:rFonts w:eastAsia="微軟正黑體"/>
          <w:b/>
          <w:sz w:val="28"/>
          <w:szCs w:val="28"/>
          <w:lang w:eastAsia="zh-HK"/>
        </w:rPr>
      </w:pPr>
    </w:p>
    <w:p w14:paraId="68E9241B" w14:textId="6F11939B" w:rsidR="005869F7" w:rsidRPr="00704583" w:rsidRDefault="005869F7" w:rsidP="00F375AC">
      <w:pPr>
        <w:rPr>
          <w:rFonts w:eastAsia="微軟正黑體"/>
          <w:b/>
          <w:sz w:val="28"/>
          <w:szCs w:val="28"/>
          <w:lang w:eastAsia="zh-HK"/>
        </w:rPr>
      </w:pPr>
    </w:p>
    <w:p w14:paraId="505DA092" w14:textId="14192AC4" w:rsidR="005869F7" w:rsidRPr="00704583" w:rsidRDefault="005869F7" w:rsidP="00F375AC">
      <w:pPr>
        <w:rPr>
          <w:rFonts w:eastAsia="微軟正黑體"/>
          <w:b/>
          <w:sz w:val="28"/>
          <w:szCs w:val="28"/>
          <w:lang w:eastAsia="zh-HK"/>
        </w:rPr>
      </w:pPr>
    </w:p>
    <w:p w14:paraId="22B323BE" w14:textId="05C79A5C" w:rsidR="005869F7" w:rsidRPr="00704583" w:rsidRDefault="00F61B9F" w:rsidP="00F375AC">
      <w:pPr>
        <w:rPr>
          <w:rFonts w:eastAsia="微軟正黑體"/>
          <w:b/>
          <w:sz w:val="28"/>
          <w:szCs w:val="28"/>
          <w:lang w:eastAsia="zh-HK"/>
        </w:rPr>
      </w:pPr>
      <w:r w:rsidRPr="00704583">
        <w:rPr>
          <w:noProof/>
          <w:lang w:val="en-US"/>
        </w:rPr>
        <w:drawing>
          <wp:anchor distT="0" distB="0" distL="114300" distR="114300" simplePos="0" relativeHeight="251739136" behindDoc="0" locked="0" layoutInCell="1" allowOverlap="1" wp14:anchorId="74ADF4F7" wp14:editId="31BA3877">
            <wp:simplePos x="0" y="0"/>
            <wp:positionH relativeFrom="column">
              <wp:posOffset>4631427</wp:posOffset>
            </wp:positionH>
            <wp:positionV relativeFrom="paragraph">
              <wp:posOffset>37216</wp:posOffset>
            </wp:positionV>
            <wp:extent cx="881395" cy="1460656"/>
            <wp:effectExtent l="0" t="0" r="0" b="0"/>
            <wp:wrapNone/>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te cartoon bad boss with blue background."/>
                    <pic:cNvPicPr>
                      <a:picLocks noChangeAspect="1" noChangeArrowheads="1"/>
                    </pic:cNvPicPr>
                  </pic:nvPicPr>
                  <pic:blipFill>
                    <a:blip r:embed="rId60" cstate="screen">
                      <a:extLst>
                        <a:ext uri="{28A0092B-C50C-407E-A947-70E740481C1C}">
                          <a14:useLocalDpi xmlns:a14="http://schemas.microsoft.com/office/drawing/2010/main"/>
                        </a:ext>
                      </a:extLst>
                    </a:blip>
                    <a:stretch>
                      <a:fillRect/>
                    </a:stretch>
                  </pic:blipFill>
                  <pic:spPr bwMode="auto">
                    <a:xfrm>
                      <a:off x="0" y="0"/>
                      <a:ext cx="882213" cy="14620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A406E8" w14:textId="6C4DF547" w:rsidR="00FF6A63" w:rsidRPr="00704583" w:rsidRDefault="00FF6A63">
      <w:pPr>
        <w:rPr>
          <w:rFonts w:eastAsia="微軟正黑體"/>
          <w:b/>
          <w:sz w:val="28"/>
          <w:szCs w:val="28"/>
          <w:lang w:eastAsia="zh-HK"/>
        </w:rPr>
      </w:pPr>
    </w:p>
    <w:p w14:paraId="5D84A930" w14:textId="51873CCC" w:rsidR="00FF6A63" w:rsidRPr="00704583" w:rsidRDefault="00FF6A63">
      <w:pPr>
        <w:rPr>
          <w:rFonts w:eastAsia="微軟正黑體"/>
          <w:b/>
          <w:sz w:val="28"/>
          <w:szCs w:val="28"/>
          <w:lang w:eastAsia="zh-HK"/>
        </w:rPr>
      </w:pPr>
    </w:p>
    <w:p w14:paraId="455B7A2B" w14:textId="193E5438" w:rsidR="00FF6A63" w:rsidRPr="00704583" w:rsidRDefault="00FF6A63" w:rsidP="00040CD2">
      <w:pPr>
        <w:jc w:val="right"/>
        <w:rPr>
          <w:rFonts w:eastAsia="微軟正黑體"/>
          <w:b/>
          <w:sz w:val="28"/>
          <w:szCs w:val="28"/>
          <w:lang w:eastAsia="zh-HK"/>
        </w:rPr>
      </w:pPr>
    </w:p>
    <w:p w14:paraId="6C73BD87" w14:textId="559F457E" w:rsidR="00FF6A63" w:rsidRPr="00704583" w:rsidRDefault="00FF6A63" w:rsidP="00F375AC">
      <w:pPr>
        <w:rPr>
          <w:rFonts w:eastAsia="微軟正黑體"/>
          <w:b/>
          <w:sz w:val="28"/>
          <w:szCs w:val="28"/>
          <w:lang w:eastAsia="zh-HK"/>
        </w:rPr>
      </w:pPr>
    </w:p>
    <w:p w14:paraId="480DFE20" w14:textId="16CCC044" w:rsidR="005869F7" w:rsidRPr="00704583" w:rsidRDefault="005869F7" w:rsidP="00F375AC">
      <w:pPr>
        <w:rPr>
          <w:rFonts w:eastAsia="微軟正黑體"/>
          <w:b/>
          <w:sz w:val="28"/>
          <w:szCs w:val="28"/>
          <w:lang w:eastAsia="zh-TW"/>
        </w:rPr>
      </w:pPr>
    </w:p>
    <w:p w14:paraId="3DB9CC5C" w14:textId="44A55EF0" w:rsidR="00876E63" w:rsidRPr="00704583" w:rsidRDefault="00D21F9E" w:rsidP="003C76C4">
      <w:pPr>
        <w:pStyle w:val="a8"/>
        <w:numPr>
          <w:ilvl w:val="0"/>
          <w:numId w:val="25"/>
        </w:numPr>
        <w:snapToGrid w:val="0"/>
        <w:spacing w:line="276" w:lineRule="auto"/>
        <w:ind w:leftChars="0"/>
        <w:rPr>
          <w:rFonts w:eastAsiaTheme="minorEastAsia"/>
        </w:rPr>
      </w:pPr>
      <w:r w:rsidRPr="00D21F9E">
        <w:rPr>
          <w:rFonts w:eastAsia="DengXian" w:hint="eastAsia"/>
        </w:rPr>
        <w:t>帖文写的是事实吗？你会怎样验证内容真确无误？</w:t>
      </w:r>
    </w:p>
    <w:tbl>
      <w:tblPr>
        <w:tblStyle w:val="a9"/>
        <w:tblW w:w="0" w:type="auto"/>
        <w:tblInd w:w="480" w:type="dxa"/>
        <w:tblLook w:val="04A0" w:firstRow="1" w:lastRow="0" w:firstColumn="1" w:lastColumn="0" w:noHBand="0" w:noVBand="1"/>
      </w:tblPr>
      <w:tblGrid>
        <w:gridCol w:w="7804"/>
      </w:tblGrid>
      <w:tr w:rsidR="00AD7E70" w:rsidRPr="00704583" w14:paraId="4A4C39AE" w14:textId="77777777" w:rsidTr="001975CC">
        <w:trPr>
          <w:trHeight w:val="2266"/>
        </w:trPr>
        <w:tc>
          <w:tcPr>
            <w:tcW w:w="7804" w:type="dxa"/>
          </w:tcPr>
          <w:p w14:paraId="0DBEB174" w14:textId="3A753D2D" w:rsidR="002D420E" w:rsidRPr="00704583" w:rsidRDefault="00D21F9E" w:rsidP="002D420E">
            <w:pPr>
              <w:spacing w:line="276" w:lineRule="auto"/>
              <w:jc w:val="both"/>
              <w:rPr>
                <w:rFonts w:eastAsiaTheme="minorEastAsia"/>
                <w:i/>
                <w:color w:val="FF0000"/>
                <w:lang w:eastAsia="zh-TW"/>
              </w:rPr>
            </w:pPr>
            <w:r w:rsidRPr="00D21F9E">
              <w:rPr>
                <w:rFonts w:eastAsia="DengXian" w:hint="eastAsia"/>
                <w:i/>
                <w:color w:val="FF0000"/>
              </w:rPr>
              <w:t>建议答案︰</w:t>
            </w:r>
          </w:p>
          <w:p w14:paraId="77A9DB3A" w14:textId="665922A6" w:rsidR="00AD7E70" w:rsidRPr="00704583" w:rsidRDefault="00D21F9E" w:rsidP="003C76C4">
            <w:pPr>
              <w:pStyle w:val="a8"/>
              <w:numPr>
                <w:ilvl w:val="0"/>
                <w:numId w:val="56"/>
              </w:numPr>
              <w:spacing w:line="276" w:lineRule="auto"/>
              <w:ind w:leftChars="0"/>
              <w:jc w:val="both"/>
              <w:rPr>
                <w:rFonts w:eastAsia="微軟正黑體"/>
              </w:rPr>
            </w:pPr>
            <w:r w:rsidRPr="00D21F9E">
              <w:rPr>
                <w:rFonts w:eastAsia="DengXian" w:hint="eastAsia"/>
                <w:i/>
                <w:color w:val="FF0000"/>
              </w:rPr>
              <w:t>帖文未必是事实，必须经过查证</w:t>
            </w:r>
            <w:r w:rsidRPr="00D21F9E">
              <w:rPr>
                <w:rFonts w:eastAsia="DengXian"/>
                <w:i/>
                <w:color w:val="FF0000"/>
              </w:rPr>
              <w:t>(Fact Check)</w:t>
            </w:r>
            <w:r w:rsidRPr="00D21F9E">
              <w:rPr>
                <w:rFonts w:eastAsia="DengXian" w:hint="eastAsia"/>
                <w:i/>
                <w:color w:val="FF0000"/>
              </w:rPr>
              <w:t>。我会先确定消息来源，再查看群组帖子的内容是否真实或存有偏见、误导成分，日期或时间的准确性，最后查看官方或权威机构有没有相关评论及消息。如没有具公信力的消息来源供查证，我不会相信此帖文的内容是真实。</w:t>
            </w:r>
          </w:p>
        </w:tc>
      </w:tr>
    </w:tbl>
    <w:p w14:paraId="15A9EDE6" w14:textId="57E4ACC8" w:rsidR="002D420E" w:rsidRPr="00704583" w:rsidRDefault="002D420E" w:rsidP="00412E78">
      <w:pPr>
        <w:pStyle w:val="a8"/>
        <w:rPr>
          <w:rFonts w:eastAsia="微軟正黑體"/>
        </w:rPr>
      </w:pPr>
    </w:p>
    <w:p w14:paraId="7AC559F5" w14:textId="77777777" w:rsidR="002D420E" w:rsidRPr="00704583" w:rsidRDefault="002D420E">
      <w:pPr>
        <w:rPr>
          <w:rFonts w:eastAsia="微軟正黑體"/>
        </w:rPr>
      </w:pPr>
      <w:r w:rsidRPr="00704583">
        <w:rPr>
          <w:rFonts w:eastAsia="微軟正黑體"/>
        </w:rPr>
        <w:br w:type="page"/>
      </w:r>
    </w:p>
    <w:p w14:paraId="6A73A8D1" w14:textId="755630A6" w:rsidR="00876E63" w:rsidRPr="00704583" w:rsidRDefault="00D21F9E" w:rsidP="003C76C4">
      <w:pPr>
        <w:pStyle w:val="a8"/>
        <w:numPr>
          <w:ilvl w:val="0"/>
          <w:numId w:val="25"/>
        </w:numPr>
        <w:snapToGrid w:val="0"/>
        <w:spacing w:line="276" w:lineRule="auto"/>
        <w:ind w:leftChars="0"/>
        <w:jc w:val="both"/>
        <w:rPr>
          <w:rFonts w:eastAsiaTheme="minorEastAsia"/>
        </w:rPr>
      </w:pPr>
      <w:r w:rsidRPr="00D21F9E">
        <w:rPr>
          <w:rFonts w:eastAsia="DengXian" w:hint="eastAsia"/>
        </w:rPr>
        <w:lastRenderedPageBreak/>
        <w:t>帖文内容有偏见吗？如有，是</w:t>
      </w:r>
      <w:r w:rsidR="003A5FE8">
        <w:rPr>
          <w:rFonts w:eastAsia="DengXian" w:hint="eastAsia"/>
        </w:rPr>
        <w:t>什么</w:t>
      </w:r>
      <w:r w:rsidRPr="00D21F9E">
        <w:rPr>
          <w:rFonts w:eastAsia="DengXian" w:hint="eastAsia"/>
        </w:rPr>
        <w:t>？</w:t>
      </w:r>
    </w:p>
    <w:tbl>
      <w:tblPr>
        <w:tblStyle w:val="a9"/>
        <w:tblW w:w="0" w:type="auto"/>
        <w:tblInd w:w="480" w:type="dxa"/>
        <w:tblLook w:val="04A0" w:firstRow="1" w:lastRow="0" w:firstColumn="1" w:lastColumn="0" w:noHBand="0" w:noVBand="1"/>
      </w:tblPr>
      <w:tblGrid>
        <w:gridCol w:w="7804"/>
      </w:tblGrid>
      <w:tr w:rsidR="002D420E" w:rsidRPr="00704583" w14:paraId="6306C046" w14:textId="77777777" w:rsidTr="002D420E">
        <w:tc>
          <w:tcPr>
            <w:tcW w:w="8350" w:type="dxa"/>
          </w:tcPr>
          <w:p w14:paraId="3A0998CD" w14:textId="4A1303C3" w:rsidR="002D420E" w:rsidRPr="00704583" w:rsidRDefault="00D21F9E" w:rsidP="002D420E">
            <w:pPr>
              <w:spacing w:line="276" w:lineRule="auto"/>
              <w:jc w:val="both"/>
              <w:rPr>
                <w:rFonts w:eastAsiaTheme="minorEastAsia"/>
                <w:i/>
                <w:color w:val="FF0000"/>
                <w:lang w:eastAsia="zh-TW"/>
              </w:rPr>
            </w:pPr>
            <w:r w:rsidRPr="00D21F9E">
              <w:rPr>
                <w:rFonts w:eastAsia="DengXian" w:hint="eastAsia"/>
                <w:i/>
                <w:color w:val="FF0000"/>
              </w:rPr>
              <w:t>建议答案︰</w:t>
            </w:r>
          </w:p>
          <w:p w14:paraId="1D37B6D5" w14:textId="16479D1F" w:rsidR="002D420E" w:rsidRPr="00704583" w:rsidRDefault="00D21F9E" w:rsidP="003C76C4">
            <w:pPr>
              <w:pStyle w:val="a8"/>
              <w:numPr>
                <w:ilvl w:val="0"/>
                <w:numId w:val="44"/>
              </w:numPr>
              <w:spacing w:line="276" w:lineRule="auto"/>
              <w:ind w:leftChars="0"/>
              <w:jc w:val="both"/>
              <w:rPr>
                <w:rFonts w:eastAsiaTheme="minorEastAsia"/>
                <w:i/>
                <w:color w:val="FF0000"/>
              </w:rPr>
            </w:pPr>
            <w:r w:rsidRPr="00D21F9E">
              <w:rPr>
                <w:rFonts w:eastAsia="DengXian" w:hint="eastAsia"/>
                <w:i/>
                <w:color w:val="FF0000"/>
              </w:rPr>
              <w:t>有，帖文发布者只以餐厅老板的长相判断其好坏，便以正义及劳工福利之名，鼓动大家抵制餐厅，欠缺客观证据，背后动机存疑。</w:t>
            </w:r>
          </w:p>
          <w:p w14:paraId="5C23C343" w14:textId="77777777" w:rsidR="002D420E" w:rsidRPr="00704583" w:rsidRDefault="002D420E" w:rsidP="002D420E">
            <w:pPr>
              <w:pStyle w:val="a8"/>
              <w:snapToGrid w:val="0"/>
              <w:spacing w:line="276" w:lineRule="auto"/>
              <w:ind w:leftChars="0" w:left="0"/>
              <w:rPr>
                <w:rFonts w:eastAsiaTheme="minorEastAsia"/>
              </w:rPr>
            </w:pPr>
          </w:p>
        </w:tc>
      </w:tr>
    </w:tbl>
    <w:p w14:paraId="1186623B" w14:textId="77777777" w:rsidR="002D420E" w:rsidRPr="00704583" w:rsidRDefault="002D420E" w:rsidP="002D420E">
      <w:pPr>
        <w:pStyle w:val="a8"/>
        <w:snapToGrid w:val="0"/>
        <w:spacing w:line="276" w:lineRule="auto"/>
        <w:ind w:leftChars="0"/>
        <w:rPr>
          <w:rFonts w:eastAsiaTheme="minorEastAsia"/>
        </w:rPr>
      </w:pPr>
    </w:p>
    <w:p w14:paraId="5CD0647E" w14:textId="29E7F56B" w:rsidR="00876E63" w:rsidRPr="00704583" w:rsidRDefault="00D21F9E" w:rsidP="003C76C4">
      <w:pPr>
        <w:pStyle w:val="a8"/>
        <w:numPr>
          <w:ilvl w:val="0"/>
          <w:numId w:val="25"/>
        </w:numPr>
        <w:snapToGrid w:val="0"/>
        <w:spacing w:line="276" w:lineRule="auto"/>
        <w:ind w:leftChars="0"/>
        <w:jc w:val="both"/>
        <w:rPr>
          <w:rFonts w:eastAsiaTheme="minorEastAsia"/>
        </w:rPr>
      </w:pPr>
      <w:r w:rsidRPr="00D21F9E">
        <w:rPr>
          <w:rFonts w:eastAsia="DengXian" w:hint="eastAsia"/>
        </w:rPr>
        <w:t>帖子作者指出不认同他就是支持剥削劳工，你同意吗？你认为以上言论的动机是</w:t>
      </w:r>
      <w:r w:rsidR="003A5FE8">
        <w:rPr>
          <w:rFonts w:eastAsia="DengXian" w:hint="eastAsia"/>
        </w:rPr>
        <w:t>什么</w:t>
      </w:r>
      <w:r w:rsidRPr="00D21F9E">
        <w:rPr>
          <w:rFonts w:eastAsia="DengXian" w:hint="eastAsia"/>
        </w:rPr>
        <w:t>？</w:t>
      </w:r>
    </w:p>
    <w:tbl>
      <w:tblPr>
        <w:tblStyle w:val="a9"/>
        <w:tblW w:w="0" w:type="auto"/>
        <w:tblInd w:w="480" w:type="dxa"/>
        <w:tblLook w:val="04A0" w:firstRow="1" w:lastRow="0" w:firstColumn="1" w:lastColumn="0" w:noHBand="0" w:noVBand="1"/>
      </w:tblPr>
      <w:tblGrid>
        <w:gridCol w:w="7804"/>
      </w:tblGrid>
      <w:tr w:rsidR="002D420E" w:rsidRPr="00704583" w14:paraId="578B6F45" w14:textId="77777777" w:rsidTr="002D420E">
        <w:tc>
          <w:tcPr>
            <w:tcW w:w="8350" w:type="dxa"/>
          </w:tcPr>
          <w:p w14:paraId="3D26BA85" w14:textId="753BD3EA" w:rsidR="002D420E" w:rsidRPr="00704583" w:rsidRDefault="00D21F9E" w:rsidP="002D420E">
            <w:pPr>
              <w:spacing w:line="276" w:lineRule="auto"/>
              <w:rPr>
                <w:rFonts w:eastAsiaTheme="minorEastAsia"/>
                <w:i/>
                <w:color w:val="FF0000"/>
                <w:lang w:eastAsia="zh-TW"/>
              </w:rPr>
            </w:pPr>
            <w:r w:rsidRPr="00D21F9E">
              <w:rPr>
                <w:rFonts w:eastAsia="DengXian" w:hint="eastAsia"/>
                <w:i/>
                <w:color w:val="FF0000"/>
              </w:rPr>
              <w:t>建议答案︰</w:t>
            </w:r>
          </w:p>
          <w:p w14:paraId="11CE5EF4" w14:textId="04994FC2" w:rsidR="002D420E" w:rsidRPr="00704583" w:rsidRDefault="00D21F9E" w:rsidP="003C76C4">
            <w:pPr>
              <w:pStyle w:val="a8"/>
              <w:numPr>
                <w:ilvl w:val="0"/>
                <w:numId w:val="45"/>
              </w:numPr>
              <w:spacing w:line="276" w:lineRule="auto"/>
              <w:ind w:leftChars="0"/>
              <w:jc w:val="both"/>
              <w:rPr>
                <w:rFonts w:eastAsiaTheme="minorEastAsia"/>
                <w:i/>
                <w:color w:val="FF0000"/>
              </w:rPr>
            </w:pPr>
            <w:r w:rsidRPr="00D21F9E">
              <w:rPr>
                <w:rFonts w:eastAsia="DengXian" w:hint="eastAsia"/>
                <w:i/>
                <w:color w:val="FF0000"/>
              </w:rPr>
              <w:t>不同意，因为不能单凭一面之词，就作出判断。如果被指控者涉嫌剥削劳工等违法行为，应该向相关政府部门举报及求助。以上说话的动机可能是针对老板作出报复、骚扰、攻击的意图，希望利用大众的压力达到其目的。</w:t>
            </w:r>
          </w:p>
          <w:p w14:paraId="3CA315E3" w14:textId="77777777" w:rsidR="002D420E" w:rsidRPr="00704583" w:rsidRDefault="002D420E" w:rsidP="002D420E">
            <w:pPr>
              <w:pStyle w:val="a8"/>
              <w:snapToGrid w:val="0"/>
              <w:spacing w:line="276" w:lineRule="auto"/>
              <w:ind w:leftChars="0" w:left="0"/>
              <w:rPr>
                <w:rFonts w:eastAsiaTheme="minorEastAsia"/>
              </w:rPr>
            </w:pPr>
          </w:p>
        </w:tc>
      </w:tr>
    </w:tbl>
    <w:p w14:paraId="23F34A1F" w14:textId="77777777" w:rsidR="002D420E" w:rsidRPr="00704583" w:rsidRDefault="002D420E" w:rsidP="002D420E">
      <w:pPr>
        <w:pStyle w:val="a8"/>
        <w:snapToGrid w:val="0"/>
        <w:spacing w:line="276" w:lineRule="auto"/>
        <w:ind w:leftChars="0"/>
        <w:rPr>
          <w:rFonts w:eastAsiaTheme="minorEastAsia"/>
        </w:rPr>
      </w:pPr>
    </w:p>
    <w:p w14:paraId="31971E37" w14:textId="015EACB7" w:rsidR="00876E63" w:rsidRPr="00704583" w:rsidRDefault="00AE3D7E" w:rsidP="003C76C4">
      <w:pPr>
        <w:pStyle w:val="a8"/>
        <w:numPr>
          <w:ilvl w:val="0"/>
          <w:numId w:val="25"/>
        </w:numPr>
        <w:snapToGrid w:val="0"/>
        <w:spacing w:line="276" w:lineRule="auto"/>
        <w:ind w:leftChars="0"/>
        <w:jc w:val="both"/>
        <w:rPr>
          <w:rFonts w:eastAsiaTheme="minorEastAsia"/>
        </w:rPr>
      </w:pPr>
      <w:r w:rsidRPr="00AE3D7E">
        <w:rPr>
          <w:rFonts w:eastAsia="DengXian" w:hint="eastAsia"/>
        </w:rPr>
        <w:t>根据活动二学者提出有关网络媒体资讯存在的效应，这帖子如何呈现这些效应？试在下表提供相关例子作论证。</w:t>
      </w:r>
      <w:r w:rsidR="002B6771" w:rsidRPr="00704583">
        <w:rPr>
          <w:rFonts w:eastAsiaTheme="minorEastAsia"/>
        </w:rPr>
        <w:t xml:space="preserve"> </w:t>
      </w:r>
    </w:p>
    <w:tbl>
      <w:tblPr>
        <w:tblStyle w:val="a9"/>
        <w:tblW w:w="0" w:type="auto"/>
        <w:tblInd w:w="480" w:type="dxa"/>
        <w:tblLook w:val="04A0" w:firstRow="1" w:lastRow="0" w:firstColumn="1" w:lastColumn="0" w:noHBand="0" w:noVBand="1"/>
      </w:tblPr>
      <w:tblGrid>
        <w:gridCol w:w="506"/>
        <w:gridCol w:w="2152"/>
        <w:gridCol w:w="5146"/>
      </w:tblGrid>
      <w:tr w:rsidR="00876E63" w:rsidRPr="00704583" w14:paraId="6D6C83B5" w14:textId="77777777" w:rsidTr="002D420E">
        <w:tc>
          <w:tcPr>
            <w:tcW w:w="508" w:type="dxa"/>
          </w:tcPr>
          <w:p w14:paraId="6EEE4AD7" w14:textId="77777777" w:rsidR="00876E63" w:rsidRPr="00704583" w:rsidRDefault="00876E63" w:rsidP="00412E78">
            <w:pPr>
              <w:pStyle w:val="a8"/>
              <w:ind w:leftChars="0" w:left="0"/>
              <w:rPr>
                <w:rFonts w:eastAsia="微軟正黑體"/>
              </w:rPr>
            </w:pPr>
          </w:p>
        </w:tc>
        <w:tc>
          <w:tcPr>
            <w:tcW w:w="2152" w:type="dxa"/>
          </w:tcPr>
          <w:p w14:paraId="46BA179C" w14:textId="3B5384CC" w:rsidR="00876E63" w:rsidRPr="00704583" w:rsidRDefault="00AE3D7E" w:rsidP="00002973">
            <w:pPr>
              <w:pStyle w:val="a8"/>
              <w:ind w:leftChars="0" w:left="0"/>
              <w:jc w:val="center"/>
              <w:rPr>
                <w:rFonts w:eastAsia="微軟正黑體"/>
                <w:b/>
                <w:bCs/>
                <w:lang w:eastAsia="zh-TW"/>
              </w:rPr>
            </w:pPr>
            <w:r w:rsidRPr="00AE3D7E">
              <w:rPr>
                <w:rFonts w:eastAsia="DengXian" w:hint="eastAsia"/>
                <w:b/>
                <w:bCs/>
              </w:rPr>
              <w:t>效应</w:t>
            </w:r>
          </w:p>
        </w:tc>
        <w:tc>
          <w:tcPr>
            <w:tcW w:w="5170" w:type="dxa"/>
          </w:tcPr>
          <w:p w14:paraId="6C289F19" w14:textId="2299A92D" w:rsidR="00876E63" w:rsidRPr="00704583" w:rsidRDefault="00AE3D7E" w:rsidP="00876E63">
            <w:pPr>
              <w:pStyle w:val="a8"/>
              <w:ind w:leftChars="0" w:left="0"/>
              <w:jc w:val="center"/>
              <w:rPr>
                <w:rFonts w:eastAsia="微軟正黑體"/>
                <w:b/>
                <w:bCs/>
                <w:lang w:eastAsia="zh-TW"/>
              </w:rPr>
            </w:pPr>
            <w:r w:rsidRPr="00AE3D7E">
              <w:rPr>
                <w:rFonts w:eastAsia="DengXian" w:hint="eastAsia"/>
                <w:b/>
                <w:bCs/>
              </w:rPr>
              <w:t>例子</w:t>
            </w:r>
          </w:p>
        </w:tc>
      </w:tr>
      <w:tr w:rsidR="00B42318" w:rsidRPr="00704583" w14:paraId="1823D0A4" w14:textId="77777777" w:rsidTr="002D420E">
        <w:tc>
          <w:tcPr>
            <w:tcW w:w="508" w:type="dxa"/>
          </w:tcPr>
          <w:p w14:paraId="5164DF54" w14:textId="77777777" w:rsidR="00B42318" w:rsidRPr="00704583" w:rsidRDefault="00B42318" w:rsidP="003C76C4">
            <w:pPr>
              <w:pStyle w:val="a8"/>
              <w:numPr>
                <w:ilvl w:val="0"/>
                <w:numId w:val="26"/>
              </w:numPr>
              <w:ind w:leftChars="0"/>
              <w:rPr>
                <w:rFonts w:eastAsia="微軟正黑體"/>
                <w:lang w:eastAsia="zh-TW"/>
              </w:rPr>
            </w:pPr>
          </w:p>
        </w:tc>
        <w:tc>
          <w:tcPr>
            <w:tcW w:w="2152" w:type="dxa"/>
          </w:tcPr>
          <w:p w14:paraId="73B8F7D7" w14:textId="72D3BC19" w:rsidR="00B42318" w:rsidRPr="00704583" w:rsidRDefault="002D420E" w:rsidP="00412E78">
            <w:pPr>
              <w:pStyle w:val="a8"/>
              <w:ind w:leftChars="0" w:left="0"/>
              <w:rPr>
                <w:rFonts w:eastAsia="微軟正黑體"/>
                <w:lang w:eastAsia="zh-HK"/>
              </w:rPr>
            </w:pPr>
            <w:r w:rsidRPr="00704583">
              <w:rPr>
                <w:noProof/>
                <w:lang w:val="en-US"/>
              </w:rPr>
              <w:drawing>
                <wp:anchor distT="0" distB="0" distL="114300" distR="114300" simplePos="0" relativeHeight="251648000" behindDoc="0" locked="0" layoutInCell="1" allowOverlap="1" wp14:anchorId="13084A9F" wp14:editId="5014EB6C">
                  <wp:simplePos x="0" y="0"/>
                  <wp:positionH relativeFrom="column">
                    <wp:posOffset>-34339</wp:posOffset>
                  </wp:positionH>
                  <wp:positionV relativeFrom="paragraph">
                    <wp:posOffset>282086</wp:posOffset>
                  </wp:positionV>
                  <wp:extent cx="1229360" cy="755015"/>
                  <wp:effectExtent l="0" t="0" r="0" b="0"/>
                  <wp:wrapSquare wrapText="bothSides"/>
                  <wp:docPr id="53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ryland Today | Freezing Out Dissent"/>
                          <pic:cNvPicPr>
                            <a:picLocks noChangeAspect="1" noChangeArrowheads="1"/>
                          </pic:cNvPicPr>
                        </pic:nvPicPr>
                        <pic:blipFill>
                          <a:blip r:embed="rId59" cstate="screen">
                            <a:extLst>
                              <a:ext uri="{28A0092B-C50C-407E-A947-70E740481C1C}">
                                <a14:useLocalDpi xmlns:a14="http://schemas.microsoft.com/office/drawing/2010/main"/>
                              </a:ext>
                            </a:extLst>
                          </a:blip>
                          <a:stretch>
                            <a:fillRect/>
                          </a:stretch>
                        </pic:blipFill>
                        <pic:spPr bwMode="auto">
                          <a:xfrm>
                            <a:off x="0" y="0"/>
                            <a:ext cx="1229360" cy="755015"/>
                          </a:xfrm>
                          <a:prstGeom prst="rect">
                            <a:avLst/>
                          </a:prstGeom>
                          <a:noFill/>
                          <a:ln>
                            <a:noFill/>
                          </a:ln>
                        </pic:spPr>
                      </pic:pic>
                    </a:graphicData>
                  </a:graphic>
                  <wp14:sizeRelH relativeFrom="margin">
                    <wp14:pctWidth>0</wp14:pctWidth>
                  </wp14:sizeRelH>
                </wp:anchor>
              </w:drawing>
            </w:r>
            <w:r w:rsidR="00AE3D7E" w:rsidRPr="00AE3D7E">
              <w:rPr>
                <w:rFonts w:eastAsia="DengXian" w:hint="eastAsia"/>
              </w:rPr>
              <w:t>回音室效应</w:t>
            </w:r>
          </w:p>
          <w:p w14:paraId="25D87741" w14:textId="2189AE97" w:rsidR="00F61B9F" w:rsidRPr="00704583" w:rsidRDefault="00F61B9F" w:rsidP="00412E78">
            <w:pPr>
              <w:pStyle w:val="a8"/>
              <w:ind w:leftChars="0" w:left="0"/>
              <w:rPr>
                <w:rFonts w:eastAsia="微軟正黑體"/>
                <w:lang w:eastAsia="zh-HK"/>
              </w:rPr>
            </w:pPr>
          </w:p>
        </w:tc>
        <w:tc>
          <w:tcPr>
            <w:tcW w:w="5170" w:type="dxa"/>
          </w:tcPr>
          <w:p w14:paraId="056CAE73" w14:textId="465A7B78" w:rsidR="002D420E" w:rsidRPr="00704583" w:rsidRDefault="00AE3D7E" w:rsidP="002D420E">
            <w:pPr>
              <w:spacing w:line="276" w:lineRule="auto"/>
              <w:jc w:val="both"/>
              <w:rPr>
                <w:rFonts w:eastAsiaTheme="minorEastAsia"/>
                <w:i/>
                <w:color w:val="FF0000"/>
                <w:lang w:eastAsia="zh-TW"/>
              </w:rPr>
            </w:pPr>
            <w:r w:rsidRPr="00AE3D7E">
              <w:rPr>
                <w:rFonts w:eastAsia="DengXian" w:hint="eastAsia"/>
                <w:i/>
                <w:color w:val="FF0000"/>
              </w:rPr>
              <w:t>建议答案：</w:t>
            </w:r>
          </w:p>
          <w:p w14:paraId="356D3344" w14:textId="760A0CF9" w:rsidR="002D420E" w:rsidRPr="00704583" w:rsidRDefault="00AE3D7E" w:rsidP="002D420E">
            <w:pPr>
              <w:spacing w:line="276" w:lineRule="auto"/>
              <w:jc w:val="both"/>
              <w:rPr>
                <w:rFonts w:eastAsiaTheme="minorEastAsia"/>
                <w:i/>
                <w:color w:val="FF0000"/>
              </w:rPr>
            </w:pPr>
            <w:r w:rsidRPr="00AE3D7E">
              <w:rPr>
                <w:rFonts w:eastAsia="DengXian" w:hint="eastAsia"/>
                <w:i/>
                <w:color w:val="FF0000"/>
              </w:rPr>
              <w:t>帖文者响应发布者以抵制餐厅作为伸张正义的立场。同时，他们响应发布者，把不参加的民众塑造成支持剥削劳工的吸血鬼，藉这样做凝聚与自己相近观点的群众。</w:t>
            </w:r>
          </w:p>
          <w:p w14:paraId="7C63B501" w14:textId="654ED5D3" w:rsidR="00B42318" w:rsidRPr="00704583" w:rsidRDefault="00B42318" w:rsidP="00241A78">
            <w:pPr>
              <w:pStyle w:val="a8"/>
              <w:ind w:leftChars="0" w:left="0"/>
              <w:rPr>
                <w:rFonts w:eastAsia="微軟正黑體"/>
              </w:rPr>
            </w:pPr>
          </w:p>
        </w:tc>
      </w:tr>
      <w:tr w:rsidR="00876E63" w:rsidRPr="00704583" w14:paraId="502F5111" w14:textId="77777777" w:rsidTr="002D420E">
        <w:tc>
          <w:tcPr>
            <w:tcW w:w="508" w:type="dxa"/>
          </w:tcPr>
          <w:p w14:paraId="770599BB" w14:textId="1A979110" w:rsidR="00876E63" w:rsidRPr="00704583" w:rsidRDefault="00876E63" w:rsidP="003C76C4">
            <w:pPr>
              <w:pStyle w:val="a8"/>
              <w:numPr>
                <w:ilvl w:val="0"/>
                <w:numId w:val="26"/>
              </w:numPr>
              <w:ind w:leftChars="0"/>
              <w:rPr>
                <w:rFonts w:eastAsia="微軟正黑體"/>
              </w:rPr>
            </w:pPr>
          </w:p>
        </w:tc>
        <w:tc>
          <w:tcPr>
            <w:tcW w:w="2152" w:type="dxa"/>
          </w:tcPr>
          <w:p w14:paraId="6DCBCBFF" w14:textId="7F23F720" w:rsidR="00876E63" w:rsidRPr="00704583" w:rsidRDefault="002D420E" w:rsidP="00412E78">
            <w:pPr>
              <w:pStyle w:val="a8"/>
              <w:ind w:leftChars="0" w:left="0"/>
              <w:rPr>
                <w:rFonts w:eastAsia="微軟正黑體"/>
                <w:lang w:eastAsia="zh-HK"/>
              </w:rPr>
            </w:pPr>
            <w:r w:rsidRPr="00704583">
              <w:rPr>
                <w:rFonts w:eastAsia="微軟正黑體"/>
                <w:noProof/>
                <w:lang w:val="en-US"/>
              </w:rPr>
              <w:drawing>
                <wp:anchor distT="0" distB="0" distL="114300" distR="114300" simplePos="0" relativeHeight="251649024" behindDoc="0" locked="0" layoutInCell="1" allowOverlap="1" wp14:anchorId="5EC7A82E" wp14:editId="4D985EEF">
                  <wp:simplePos x="0" y="0"/>
                  <wp:positionH relativeFrom="column">
                    <wp:posOffset>-13384</wp:posOffset>
                  </wp:positionH>
                  <wp:positionV relativeFrom="paragraph">
                    <wp:posOffset>276323</wp:posOffset>
                  </wp:positionV>
                  <wp:extent cx="1144905" cy="659689"/>
                  <wp:effectExtent l="0" t="0" r="0" b="0"/>
                  <wp:wrapSquare wrapText="bothSides"/>
                  <wp:docPr id="530" name="圖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incerewong\AppData\Local\Microsoft\Windows\INetCache\Content.MSO\FE97CFDD.tmp"/>
                          <pic:cNvPicPr>
                            <a:picLocks noChangeAspect="1" noChangeArrowheads="1"/>
                          </pic:cNvPicPr>
                        </pic:nvPicPr>
                        <pic:blipFill>
                          <a:blip r:embed="rId51" cstate="screen">
                            <a:extLst>
                              <a:ext uri="{28A0092B-C50C-407E-A947-70E740481C1C}">
                                <a14:useLocalDpi xmlns:a14="http://schemas.microsoft.com/office/drawing/2010/main"/>
                              </a:ext>
                            </a:extLst>
                          </a:blip>
                          <a:stretch>
                            <a:fillRect/>
                          </a:stretch>
                        </pic:blipFill>
                        <pic:spPr bwMode="auto">
                          <a:xfrm>
                            <a:off x="0" y="0"/>
                            <a:ext cx="1144905" cy="6596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3D7E" w:rsidRPr="00AE3D7E">
              <w:rPr>
                <w:rFonts w:eastAsia="DengXian" w:hint="eastAsia"/>
              </w:rPr>
              <w:t>羊群效应</w:t>
            </w:r>
          </w:p>
          <w:p w14:paraId="2CE79930" w14:textId="1471582D" w:rsidR="002D420E" w:rsidRPr="00704583" w:rsidRDefault="002D420E" w:rsidP="00412E78">
            <w:pPr>
              <w:pStyle w:val="a8"/>
              <w:ind w:leftChars="0" w:left="0"/>
              <w:rPr>
                <w:rFonts w:eastAsia="微軟正黑體"/>
                <w:lang w:eastAsia="zh-TW"/>
              </w:rPr>
            </w:pPr>
          </w:p>
        </w:tc>
        <w:tc>
          <w:tcPr>
            <w:tcW w:w="5170" w:type="dxa"/>
          </w:tcPr>
          <w:p w14:paraId="3C362B6F" w14:textId="559983C5" w:rsidR="002D420E" w:rsidRPr="00704583" w:rsidRDefault="00AE3D7E" w:rsidP="002D420E">
            <w:pPr>
              <w:spacing w:line="276" w:lineRule="auto"/>
              <w:jc w:val="both"/>
              <w:rPr>
                <w:rFonts w:eastAsiaTheme="minorEastAsia"/>
                <w:i/>
                <w:color w:val="FF0000"/>
              </w:rPr>
            </w:pPr>
            <w:r w:rsidRPr="00AE3D7E">
              <w:rPr>
                <w:rFonts w:eastAsia="DengXian" w:hint="eastAsia"/>
                <w:i/>
                <w:color w:val="FF0000"/>
              </w:rPr>
              <w:t>建议答案：</w:t>
            </w:r>
          </w:p>
          <w:p w14:paraId="052D1F10" w14:textId="0EA58541" w:rsidR="002D420E" w:rsidRPr="00704583" w:rsidRDefault="00AE3D7E" w:rsidP="002D420E">
            <w:pPr>
              <w:spacing w:line="276" w:lineRule="auto"/>
              <w:jc w:val="both"/>
              <w:rPr>
                <w:rFonts w:eastAsiaTheme="minorEastAsia"/>
                <w:i/>
                <w:color w:val="FF0000"/>
              </w:rPr>
            </w:pPr>
            <w:r w:rsidRPr="00AE3D7E">
              <w:rPr>
                <w:rFonts w:eastAsia="DengXian" w:hint="eastAsia"/>
                <w:i/>
                <w:color w:val="FF0000"/>
              </w:rPr>
              <w:t>帖文者相信群组成员的说法，依循群体的立场，甚至号召更多人一起「伸张正义」。</w:t>
            </w:r>
          </w:p>
          <w:p w14:paraId="26918A6C" w14:textId="78AA9BC7" w:rsidR="00876E63" w:rsidRPr="00704583" w:rsidRDefault="00876E63" w:rsidP="002D420E">
            <w:pPr>
              <w:pStyle w:val="a8"/>
              <w:spacing w:line="276" w:lineRule="auto"/>
              <w:ind w:leftChars="0" w:left="0"/>
              <w:jc w:val="both"/>
              <w:rPr>
                <w:rFonts w:eastAsia="微軟正黑體"/>
              </w:rPr>
            </w:pPr>
          </w:p>
          <w:p w14:paraId="4BECA2D3" w14:textId="3465DDF7" w:rsidR="00241A78" w:rsidRPr="00704583" w:rsidRDefault="00241A78" w:rsidP="00412E78">
            <w:pPr>
              <w:pStyle w:val="a8"/>
              <w:ind w:leftChars="0" w:left="0"/>
              <w:rPr>
                <w:rFonts w:eastAsia="微軟正黑體"/>
              </w:rPr>
            </w:pPr>
          </w:p>
        </w:tc>
      </w:tr>
      <w:tr w:rsidR="000219CF" w:rsidRPr="00704583" w14:paraId="468772ED" w14:textId="77777777" w:rsidTr="002D420E">
        <w:tc>
          <w:tcPr>
            <w:tcW w:w="508" w:type="dxa"/>
          </w:tcPr>
          <w:p w14:paraId="0DF65289" w14:textId="77777777" w:rsidR="000219CF" w:rsidRPr="00704583" w:rsidRDefault="000219CF" w:rsidP="003C76C4">
            <w:pPr>
              <w:pStyle w:val="a8"/>
              <w:numPr>
                <w:ilvl w:val="0"/>
                <w:numId w:val="26"/>
              </w:numPr>
              <w:ind w:leftChars="0"/>
              <w:rPr>
                <w:rFonts w:eastAsia="微軟正黑體"/>
              </w:rPr>
            </w:pPr>
          </w:p>
        </w:tc>
        <w:tc>
          <w:tcPr>
            <w:tcW w:w="2152" w:type="dxa"/>
          </w:tcPr>
          <w:p w14:paraId="7EE17DC0" w14:textId="36882DFE" w:rsidR="000219CF" w:rsidRPr="00704583" w:rsidRDefault="00AE3D7E" w:rsidP="000219CF">
            <w:pPr>
              <w:pStyle w:val="a8"/>
              <w:snapToGrid w:val="0"/>
              <w:ind w:leftChars="0" w:left="0"/>
              <w:rPr>
                <w:rFonts w:eastAsia="微軟正黑體"/>
                <w:lang w:eastAsia="zh-HK"/>
              </w:rPr>
            </w:pPr>
            <w:r w:rsidRPr="00AE3D7E">
              <w:rPr>
                <w:rFonts w:eastAsia="DengXian" w:hint="eastAsia"/>
              </w:rPr>
              <w:t>达克效应</w:t>
            </w:r>
          </w:p>
          <w:p w14:paraId="3DC91967" w14:textId="1CF2AF03" w:rsidR="00364A2C" w:rsidRPr="00704583" w:rsidRDefault="00AE3D7E" w:rsidP="00364A2C">
            <w:pPr>
              <w:pStyle w:val="a8"/>
              <w:snapToGrid w:val="0"/>
              <w:ind w:leftChars="0" w:left="0"/>
              <w:rPr>
                <w:rFonts w:eastAsia="微軟正黑體"/>
                <w:lang w:eastAsia="zh-HK"/>
              </w:rPr>
            </w:pPr>
            <w:r>
              <w:rPr>
                <w:rFonts w:eastAsia="微軟正黑體"/>
                <w:noProof/>
                <w:lang w:eastAsia="zh-HK"/>
              </w:rPr>
              <w:drawing>
                <wp:inline distT="0" distB="0" distL="0" distR="0" wp14:anchorId="2530C5C8" wp14:editId="697EC25A">
                  <wp:extent cx="635232" cy="1129086"/>
                  <wp:effectExtent l="0" t="0" r="0" b="0"/>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圖片 8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39814" cy="1137230"/>
                          </a:xfrm>
                          <a:prstGeom prst="rect">
                            <a:avLst/>
                          </a:prstGeom>
                        </pic:spPr>
                      </pic:pic>
                    </a:graphicData>
                  </a:graphic>
                </wp:inline>
              </w:drawing>
            </w:r>
          </w:p>
        </w:tc>
        <w:tc>
          <w:tcPr>
            <w:tcW w:w="5170" w:type="dxa"/>
          </w:tcPr>
          <w:p w14:paraId="6FDA9449" w14:textId="3028E476" w:rsidR="002D420E" w:rsidRPr="00704583" w:rsidRDefault="00AE3D7E" w:rsidP="002D420E">
            <w:pPr>
              <w:spacing w:line="276" w:lineRule="auto"/>
              <w:rPr>
                <w:rFonts w:eastAsiaTheme="minorEastAsia"/>
                <w:i/>
                <w:color w:val="FF0000"/>
              </w:rPr>
            </w:pPr>
            <w:r w:rsidRPr="00AE3D7E">
              <w:rPr>
                <w:rFonts w:eastAsia="DengXian" w:hint="eastAsia"/>
                <w:i/>
                <w:color w:val="FF0000"/>
              </w:rPr>
              <w:t>建议答案：</w:t>
            </w:r>
          </w:p>
          <w:p w14:paraId="36D0E546" w14:textId="16FC933D" w:rsidR="000219CF" w:rsidRPr="00704583" w:rsidRDefault="00AE3D7E" w:rsidP="002D420E">
            <w:pPr>
              <w:pStyle w:val="a8"/>
              <w:spacing w:line="276" w:lineRule="auto"/>
              <w:ind w:leftChars="0" w:left="0"/>
              <w:rPr>
                <w:rFonts w:eastAsia="微軟正黑體"/>
              </w:rPr>
            </w:pPr>
            <w:r w:rsidRPr="00AE3D7E">
              <w:rPr>
                <w:rFonts w:eastAsia="DengXian" w:hint="eastAsia"/>
                <w:i/>
                <w:color w:val="FF0000"/>
              </w:rPr>
              <w:t>发布者自命有很强的阅人能力，单靠外表便能辨识好坏，指控甲餐厅老板，而且号召群众抵制餐厅。</w:t>
            </w:r>
          </w:p>
          <w:p w14:paraId="66E050C5" w14:textId="7CB55F64" w:rsidR="00E25637" w:rsidRPr="00704583" w:rsidRDefault="00E25637" w:rsidP="00412E78">
            <w:pPr>
              <w:pStyle w:val="a8"/>
              <w:ind w:leftChars="0" w:left="0"/>
              <w:rPr>
                <w:rFonts w:eastAsia="微軟正黑體"/>
              </w:rPr>
            </w:pPr>
          </w:p>
        </w:tc>
      </w:tr>
    </w:tbl>
    <w:p w14:paraId="7FC1622A" w14:textId="6CA0FC8C" w:rsidR="002D420E" w:rsidRPr="00704583" w:rsidRDefault="002D420E"/>
    <w:p w14:paraId="77056917" w14:textId="77777777" w:rsidR="002D420E" w:rsidRPr="00704583" w:rsidRDefault="002D420E">
      <w:r w:rsidRPr="00704583">
        <w:br w:type="page"/>
      </w:r>
    </w:p>
    <w:p w14:paraId="00057688" w14:textId="77777777" w:rsidR="002D420E" w:rsidRPr="00704583" w:rsidRDefault="002D420E"/>
    <w:tbl>
      <w:tblPr>
        <w:tblStyle w:val="a9"/>
        <w:tblW w:w="0" w:type="auto"/>
        <w:tblInd w:w="480" w:type="dxa"/>
        <w:tblLook w:val="04A0" w:firstRow="1" w:lastRow="0" w:firstColumn="1" w:lastColumn="0" w:noHBand="0" w:noVBand="1"/>
      </w:tblPr>
      <w:tblGrid>
        <w:gridCol w:w="507"/>
        <w:gridCol w:w="2148"/>
        <w:gridCol w:w="5149"/>
      </w:tblGrid>
      <w:tr w:rsidR="00876E63" w:rsidRPr="00704583" w14:paraId="01F75D8F" w14:textId="77777777" w:rsidTr="002D420E">
        <w:tc>
          <w:tcPr>
            <w:tcW w:w="508" w:type="dxa"/>
          </w:tcPr>
          <w:p w14:paraId="4245DFE7" w14:textId="77777777" w:rsidR="00876E63" w:rsidRPr="00704583" w:rsidRDefault="00876E63" w:rsidP="003C76C4">
            <w:pPr>
              <w:pStyle w:val="a8"/>
              <w:numPr>
                <w:ilvl w:val="0"/>
                <w:numId w:val="26"/>
              </w:numPr>
              <w:ind w:leftChars="0"/>
              <w:rPr>
                <w:rFonts w:eastAsia="微軟正黑體"/>
              </w:rPr>
            </w:pPr>
          </w:p>
        </w:tc>
        <w:tc>
          <w:tcPr>
            <w:tcW w:w="2152" w:type="dxa"/>
          </w:tcPr>
          <w:p w14:paraId="5BF91FF5" w14:textId="2922A522" w:rsidR="00876E63" w:rsidRPr="00704583" w:rsidRDefault="00AE3D7E" w:rsidP="00A45C63">
            <w:pPr>
              <w:pStyle w:val="a8"/>
              <w:snapToGrid w:val="0"/>
              <w:ind w:leftChars="0" w:left="0"/>
              <w:rPr>
                <w:rFonts w:eastAsia="微軟正黑體"/>
                <w:lang w:eastAsia="zh-HK"/>
              </w:rPr>
            </w:pPr>
            <w:r w:rsidRPr="00AE3D7E">
              <w:rPr>
                <w:rFonts w:eastAsia="DengXian" w:hint="eastAsia"/>
              </w:rPr>
              <w:t>网络解除效应</w:t>
            </w:r>
          </w:p>
          <w:p w14:paraId="0DAB7BE2" w14:textId="1F9A6838" w:rsidR="002D420E" w:rsidRPr="00704583" w:rsidRDefault="002D420E" w:rsidP="00A45C63">
            <w:pPr>
              <w:pStyle w:val="a8"/>
              <w:snapToGrid w:val="0"/>
              <w:ind w:leftChars="0" w:left="0"/>
              <w:rPr>
                <w:rFonts w:eastAsia="微軟正黑體"/>
                <w:lang w:eastAsia="zh-TW"/>
              </w:rPr>
            </w:pPr>
            <w:r w:rsidRPr="00704583">
              <w:rPr>
                <w:noProof/>
                <w:lang w:val="en-US"/>
              </w:rPr>
              <w:drawing>
                <wp:anchor distT="0" distB="0" distL="114300" distR="114300" simplePos="0" relativeHeight="251651072" behindDoc="0" locked="0" layoutInCell="1" allowOverlap="1" wp14:anchorId="6AC0985D" wp14:editId="3EF2D422">
                  <wp:simplePos x="0" y="0"/>
                  <wp:positionH relativeFrom="column">
                    <wp:posOffset>-7034</wp:posOffset>
                  </wp:positionH>
                  <wp:positionV relativeFrom="paragraph">
                    <wp:posOffset>38540</wp:posOffset>
                  </wp:positionV>
                  <wp:extent cx="758190" cy="979170"/>
                  <wp:effectExtent l="0" t="0" r="0" b="0"/>
                  <wp:wrapSquare wrapText="bothSides"/>
                  <wp:docPr id="534" name="圖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screen">
                            <a:extLst>
                              <a:ext uri="{28A0092B-C50C-407E-A947-70E740481C1C}">
                                <a14:useLocalDpi xmlns:a14="http://schemas.microsoft.com/office/drawing/2010/main"/>
                              </a:ext>
                            </a:extLst>
                          </a:blip>
                          <a:stretch>
                            <a:fillRect/>
                          </a:stretch>
                        </pic:blipFill>
                        <pic:spPr>
                          <a:xfrm>
                            <a:off x="0" y="0"/>
                            <a:ext cx="758190" cy="979170"/>
                          </a:xfrm>
                          <a:prstGeom prst="rect">
                            <a:avLst/>
                          </a:prstGeom>
                        </pic:spPr>
                      </pic:pic>
                    </a:graphicData>
                  </a:graphic>
                  <wp14:sizeRelH relativeFrom="margin">
                    <wp14:pctWidth>0</wp14:pctWidth>
                  </wp14:sizeRelH>
                  <wp14:sizeRelV relativeFrom="margin">
                    <wp14:pctHeight>0</wp14:pctHeight>
                  </wp14:sizeRelV>
                </wp:anchor>
              </w:drawing>
            </w:r>
          </w:p>
        </w:tc>
        <w:tc>
          <w:tcPr>
            <w:tcW w:w="5170" w:type="dxa"/>
          </w:tcPr>
          <w:p w14:paraId="409EB374" w14:textId="6093E26E" w:rsidR="002D420E" w:rsidRPr="00704583" w:rsidRDefault="00AE3D7E" w:rsidP="002D420E">
            <w:pPr>
              <w:spacing w:line="276" w:lineRule="auto"/>
              <w:jc w:val="both"/>
              <w:rPr>
                <w:rFonts w:eastAsiaTheme="minorEastAsia"/>
                <w:i/>
                <w:color w:val="FF0000"/>
              </w:rPr>
            </w:pPr>
            <w:r w:rsidRPr="00AE3D7E">
              <w:rPr>
                <w:rFonts w:eastAsia="DengXian" w:hint="eastAsia"/>
                <w:i/>
                <w:color w:val="FF0000"/>
              </w:rPr>
              <w:t>建议答案：</w:t>
            </w:r>
          </w:p>
          <w:p w14:paraId="235737BE" w14:textId="7344B0A7" w:rsidR="002D420E" w:rsidRPr="00704583" w:rsidRDefault="00AE3D7E" w:rsidP="002D420E">
            <w:pPr>
              <w:spacing w:line="276" w:lineRule="auto"/>
              <w:jc w:val="both"/>
              <w:rPr>
                <w:rFonts w:eastAsiaTheme="minorEastAsia"/>
                <w:i/>
                <w:color w:val="FF0000"/>
              </w:rPr>
            </w:pPr>
            <w:r w:rsidRPr="00AE3D7E">
              <w:rPr>
                <w:rFonts w:eastAsia="DengXian" w:hint="eastAsia"/>
                <w:i/>
                <w:color w:val="FF0000"/>
              </w:rPr>
              <w:t>透过网络的匿名性，发表及鼓吹现实不敢进行的行为，如诋毁、藉公义之名号召抵制餐厅等。</w:t>
            </w:r>
          </w:p>
          <w:p w14:paraId="7436AA9F" w14:textId="50353CD7" w:rsidR="00876E63" w:rsidRPr="00704583" w:rsidRDefault="00876E63" w:rsidP="00412E78">
            <w:pPr>
              <w:pStyle w:val="a8"/>
              <w:ind w:leftChars="0" w:left="0"/>
              <w:rPr>
                <w:rFonts w:eastAsia="微軟正黑體"/>
              </w:rPr>
            </w:pPr>
          </w:p>
          <w:p w14:paraId="06BC5436" w14:textId="68287C55" w:rsidR="00E25637" w:rsidRPr="00704583" w:rsidRDefault="00E25637" w:rsidP="00412E78">
            <w:pPr>
              <w:pStyle w:val="a8"/>
              <w:ind w:leftChars="0" w:left="0"/>
              <w:rPr>
                <w:rFonts w:eastAsia="微軟正黑體"/>
              </w:rPr>
            </w:pPr>
          </w:p>
        </w:tc>
      </w:tr>
    </w:tbl>
    <w:p w14:paraId="63485490" w14:textId="5B0C8F8D" w:rsidR="00876E63" w:rsidRPr="00704583" w:rsidRDefault="00876E63" w:rsidP="00412E78">
      <w:pPr>
        <w:pStyle w:val="a8"/>
        <w:rPr>
          <w:rFonts w:eastAsia="微軟正黑體"/>
        </w:rPr>
      </w:pPr>
    </w:p>
    <w:p w14:paraId="3A36742E" w14:textId="0A6676D8" w:rsidR="00A521DB" w:rsidRPr="00704583" w:rsidRDefault="00AE3D7E" w:rsidP="003C76C4">
      <w:pPr>
        <w:pStyle w:val="a8"/>
        <w:numPr>
          <w:ilvl w:val="0"/>
          <w:numId w:val="25"/>
        </w:numPr>
        <w:snapToGrid w:val="0"/>
        <w:spacing w:line="276" w:lineRule="auto"/>
        <w:ind w:leftChars="0"/>
        <w:rPr>
          <w:rFonts w:eastAsiaTheme="minorEastAsia"/>
        </w:rPr>
      </w:pPr>
      <w:r w:rsidRPr="00AE3D7E">
        <w:rPr>
          <w:rFonts w:eastAsia="DengXian" w:hint="eastAsia"/>
        </w:rPr>
        <w:t>帖子作者说为了正义和员工，网民应该一起抵制甲餐厅，你认为这个做法理性吗？如果员工真的被剥削，有没有其他更好的方法处理？</w:t>
      </w:r>
    </w:p>
    <w:tbl>
      <w:tblPr>
        <w:tblStyle w:val="a9"/>
        <w:tblW w:w="0" w:type="auto"/>
        <w:tblInd w:w="480" w:type="dxa"/>
        <w:tblLook w:val="04A0" w:firstRow="1" w:lastRow="0" w:firstColumn="1" w:lastColumn="0" w:noHBand="0" w:noVBand="1"/>
      </w:tblPr>
      <w:tblGrid>
        <w:gridCol w:w="7804"/>
      </w:tblGrid>
      <w:tr w:rsidR="002D420E" w:rsidRPr="00704583" w14:paraId="2A71AD0E" w14:textId="77777777" w:rsidTr="002D420E">
        <w:tc>
          <w:tcPr>
            <w:tcW w:w="8350" w:type="dxa"/>
          </w:tcPr>
          <w:p w14:paraId="5CB0B731" w14:textId="34E2D3A4" w:rsidR="002D420E" w:rsidRPr="00704583" w:rsidRDefault="00AE3D7E" w:rsidP="00754A2F">
            <w:pPr>
              <w:spacing w:line="276" w:lineRule="auto"/>
              <w:jc w:val="both"/>
              <w:rPr>
                <w:rFonts w:eastAsiaTheme="minorEastAsia"/>
                <w:i/>
                <w:color w:val="FF0000"/>
                <w:lang w:eastAsia="zh-TW"/>
              </w:rPr>
            </w:pPr>
            <w:r w:rsidRPr="00AE3D7E">
              <w:rPr>
                <w:rFonts w:eastAsia="DengXian" w:hint="eastAsia"/>
                <w:i/>
                <w:color w:val="FF0000"/>
              </w:rPr>
              <w:t>建议答案︰</w:t>
            </w:r>
          </w:p>
          <w:p w14:paraId="21F155EE" w14:textId="6185D972" w:rsidR="002D420E" w:rsidRPr="00704583" w:rsidRDefault="00AE3D7E" w:rsidP="003C76C4">
            <w:pPr>
              <w:pStyle w:val="a8"/>
              <w:numPr>
                <w:ilvl w:val="0"/>
                <w:numId w:val="44"/>
              </w:numPr>
              <w:spacing w:line="276" w:lineRule="auto"/>
              <w:ind w:leftChars="0"/>
              <w:jc w:val="both"/>
              <w:rPr>
                <w:rFonts w:eastAsiaTheme="minorEastAsia"/>
                <w:i/>
                <w:color w:val="FF0000"/>
              </w:rPr>
            </w:pPr>
            <w:r w:rsidRPr="00AE3D7E">
              <w:rPr>
                <w:rFonts w:eastAsia="DengXian" w:hint="eastAsia"/>
                <w:i/>
                <w:color w:val="FF0000"/>
              </w:rPr>
              <w:t>不理性，抵制未必可以解决所有问题，甚至影响其他员工的生计。网民应建议受剥削员工寻求劳工处的协助，以理性和合法途径处理事情。</w:t>
            </w:r>
          </w:p>
          <w:p w14:paraId="69039561" w14:textId="77777777" w:rsidR="00754A2F" w:rsidRPr="00704583" w:rsidRDefault="00754A2F" w:rsidP="00754A2F">
            <w:pPr>
              <w:snapToGrid w:val="0"/>
              <w:spacing w:line="276" w:lineRule="auto"/>
              <w:jc w:val="both"/>
              <w:rPr>
                <w:rFonts w:eastAsiaTheme="minorEastAsia"/>
                <w:i/>
                <w:color w:val="FF0000"/>
              </w:rPr>
            </w:pPr>
          </w:p>
          <w:p w14:paraId="7DA12768" w14:textId="427A4DB3" w:rsidR="00754A2F" w:rsidRPr="00704583" w:rsidRDefault="00754A2F" w:rsidP="00754A2F">
            <w:pPr>
              <w:snapToGrid w:val="0"/>
              <w:spacing w:line="276" w:lineRule="auto"/>
              <w:jc w:val="both"/>
              <w:rPr>
                <w:rFonts w:eastAsiaTheme="minorEastAsia"/>
              </w:rPr>
            </w:pPr>
          </w:p>
        </w:tc>
      </w:tr>
    </w:tbl>
    <w:p w14:paraId="21D398F7" w14:textId="4AA9B7D9" w:rsidR="004F54E6" w:rsidRPr="00704583" w:rsidRDefault="004F54E6" w:rsidP="00412E78">
      <w:pPr>
        <w:pStyle w:val="a8"/>
        <w:rPr>
          <w:rFonts w:eastAsia="微軟正黑體"/>
        </w:rPr>
      </w:pPr>
    </w:p>
    <w:p w14:paraId="33AAE572" w14:textId="5E5E115E" w:rsidR="00E92133" w:rsidRPr="00704583" w:rsidRDefault="00AE3D7E" w:rsidP="003C76C4">
      <w:pPr>
        <w:pStyle w:val="a8"/>
        <w:numPr>
          <w:ilvl w:val="0"/>
          <w:numId w:val="25"/>
        </w:numPr>
        <w:snapToGrid w:val="0"/>
        <w:spacing w:line="276" w:lineRule="auto"/>
        <w:ind w:leftChars="0"/>
        <w:jc w:val="both"/>
        <w:rPr>
          <w:rFonts w:eastAsiaTheme="minorEastAsia"/>
        </w:rPr>
      </w:pPr>
      <w:r w:rsidRPr="00AE3D7E">
        <w:rPr>
          <w:rFonts w:eastAsia="DengXian" w:hint="eastAsia"/>
        </w:rPr>
        <w:t>这帖子传递了一些负面价值观／态度。试在下表提供相关例子。你亦可在「其他」一栏中提供个人看法并附以例子。</w:t>
      </w:r>
      <w:r w:rsidR="007F53B0" w:rsidRPr="00704583">
        <w:rPr>
          <w:rFonts w:eastAsiaTheme="minorEastAsia"/>
        </w:rPr>
        <w:t xml:space="preserve"> </w:t>
      </w:r>
    </w:p>
    <w:tbl>
      <w:tblPr>
        <w:tblStyle w:val="a9"/>
        <w:tblpPr w:leftFromText="180" w:rightFromText="180" w:vertAnchor="text" w:horzAnchor="margin" w:tblpXSpec="right" w:tblpY="129"/>
        <w:tblW w:w="0" w:type="auto"/>
        <w:tblLook w:val="04A0" w:firstRow="1" w:lastRow="0" w:firstColumn="1" w:lastColumn="0" w:noHBand="0" w:noVBand="1"/>
      </w:tblPr>
      <w:tblGrid>
        <w:gridCol w:w="562"/>
        <w:gridCol w:w="2268"/>
        <w:gridCol w:w="5099"/>
      </w:tblGrid>
      <w:tr w:rsidR="004F54E6" w:rsidRPr="00704583" w14:paraId="12CCFEA4" w14:textId="77777777" w:rsidTr="00322CD0">
        <w:trPr>
          <w:trHeight w:val="416"/>
        </w:trPr>
        <w:tc>
          <w:tcPr>
            <w:tcW w:w="562" w:type="dxa"/>
          </w:tcPr>
          <w:p w14:paraId="3F6EA2FE" w14:textId="77777777" w:rsidR="004F54E6" w:rsidRPr="00704583" w:rsidRDefault="004F54E6" w:rsidP="00E444E8">
            <w:pPr>
              <w:pStyle w:val="a8"/>
              <w:snapToGrid w:val="0"/>
              <w:ind w:leftChars="0" w:left="0"/>
              <w:rPr>
                <w:rFonts w:eastAsia="微軟正黑體"/>
              </w:rPr>
            </w:pPr>
          </w:p>
        </w:tc>
        <w:tc>
          <w:tcPr>
            <w:tcW w:w="2268" w:type="dxa"/>
          </w:tcPr>
          <w:p w14:paraId="126FBA86" w14:textId="71EA30A8" w:rsidR="004F54E6" w:rsidRPr="00704583" w:rsidRDefault="00AE3D7E" w:rsidP="00322CD0">
            <w:pPr>
              <w:pStyle w:val="a8"/>
              <w:snapToGrid w:val="0"/>
              <w:ind w:leftChars="0" w:left="0"/>
              <w:jc w:val="center"/>
              <w:rPr>
                <w:rFonts w:eastAsia="微軟正黑體"/>
                <w:b/>
                <w:bCs/>
                <w:lang w:eastAsia="zh-TW"/>
              </w:rPr>
            </w:pPr>
            <w:r w:rsidRPr="00AE3D7E">
              <w:rPr>
                <w:rFonts w:eastAsia="DengXian" w:hint="eastAsia"/>
                <w:b/>
                <w:bCs/>
              </w:rPr>
              <w:t>负面价值观／态度</w:t>
            </w:r>
          </w:p>
        </w:tc>
        <w:tc>
          <w:tcPr>
            <w:tcW w:w="5099" w:type="dxa"/>
          </w:tcPr>
          <w:p w14:paraId="63536EC2" w14:textId="49847206" w:rsidR="004F54E6" w:rsidRPr="00704583" w:rsidRDefault="00AE3D7E" w:rsidP="00E444E8">
            <w:pPr>
              <w:pStyle w:val="a8"/>
              <w:snapToGrid w:val="0"/>
              <w:ind w:leftChars="0" w:left="0"/>
              <w:jc w:val="center"/>
              <w:rPr>
                <w:rFonts w:eastAsia="微軟正黑體"/>
                <w:b/>
                <w:bCs/>
                <w:lang w:eastAsia="zh-TW"/>
              </w:rPr>
            </w:pPr>
            <w:r w:rsidRPr="00AE3D7E">
              <w:rPr>
                <w:rFonts w:eastAsia="DengXian" w:hint="eastAsia"/>
                <w:b/>
                <w:bCs/>
              </w:rPr>
              <w:t>例子</w:t>
            </w:r>
          </w:p>
        </w:tc>
      </w:tr>
      <w:tr w:rsidR="004F54E6" w:rsidRPr="00704583" w14:paraId="3CC5AB4F" w14:textId="77777777" w:rsidTr="00322CD0">
        <w:tc>
          <w:tcPr>
            <w:tcW w:w="562" w:type="dxa"/>
          </w:tcPr>
          <w:p w14:paraId="5D519E36" w14:textId="77777777" w:rsidR="004F54E6" w:rsidRPr="00704583" w:rsidRDefault="004F54E6" w:rsidP="003C76C4">
            <w:pPr>
              <w:pStyle w:val="a8"/>
              <w:numPr>
                <w:ilvl w:val="0"/>
                <w:numId w:val="27"/>
              </w:numPr>
              <w:ind w:leftChars="0"/>
              <w:rPr>
                <w:rFonts w:eastAsia="微軟正黑體"/>
                <w:lang w:eastAsia="zh-TW"/>
              </w:rPr>
            </w:pPr>
          </w:p>
        </w:tc>
        <w:tc>
          <w:tcPr>
            <w:tcW w:w="2268" w:type="dxa"/>
          </w:tcPr>
          <w:p w14:paraId="1F2F6625" w14:textId="07F8FBE6" w:rsidR="004F54E6" w:rsidRPr="00704583" w:rsidRDefault="00AE3D7E" w:rsidP="0095761B">
            <w:pPr>
              <w:pStyle w:val="a8"/>
              <w:snapToGrid w:val="0"/>
              <w:ind w:leftChars="0" w:left="0"/>
              <w:rPr>
                <w:rFonts w:eastAsia="微軟正黑體"/>
              </w:rPr>
            </w:pPr>
            <w:r w:rsidRPr="00AE3D7E">
              <w:rPr>
                <w:rFonts w:eastAsia="DengXian" w:hint="eastAsia"/>
              </w:rPr>
              <w:t>偏见、歧视、以貌取人</w:t>
            </w:r>
          </w:p>
        </w:tc>
        <w:tc>
          <w:tcPr>
            <w:tcW w:w="5099" w:type="dxa"/>
          </w:tcPr>
          <w:p w14:paraId="7112F195" w14:textId="77B985CB" w:rsidR="00754A2F" w:rsidRPr="00704583" w:rsidRDefault="00AE3D7E" w:rsidP="00754A2F">
            <w:pPr>
              <w:spacing w:line="276" w:lineRule="auto"/>
              <w:jc w:val="both"/>
              <w:rPr>
                <w:rFonts w:eastAsiaTheme="minorEastAsia"/>
                <w:i/>
                <w:color w:val="FF0000"/>
              </w:rPr>
            </w:pPr>
            <w:r w:rsidRPr="00AE3D7E">
              <w:rPr>
                <w:rFonts w:eastAsia="DengXian" w:hint="eastAsia"/>
                <w:i/>
                <w:color w:val="FF0000"/>
              </w:rPr>
              <w:t>建议答案：</w:t>
            </w:r>
          </w:p>
          <w:p w14:paraId="1CA03B26" w14:textId="1106B34C" w:rsidR="004F54E6" w:rsidRPr="00704583" w:rsidRDefault="00AE3D7E" w:rsidP="00754A2F">
            <w:pPr>
              <w:pStyle w:val="a8"/>
              <w:spacing w:line="276" w:lineRule="auto"/>
              <w:ind w:leftChars="0" w:left="0"/>
              <w:jc w:val="both"/>
              <w:rPr>
                <w:rFonts w:eastAsia="微軟正黑體"/>
              </w:rPr>
            </w:pPr>
            <w:r w:rsidRPr="00AE3D7E">
              <w:rPr>
                <w:rFonts w:eastAsia="DengXian" w:hint="eastAsia"/>
                <w:i/>
                <w:color w:val="FF0000"/>
              </w:rPr>
              <w:t>单纯以老板的长相作为判断人格好坏的标准；擅自把不参与抵制的人归类为支持剥削劳工的吸血鬼</w:t>
            </w:r>
          </w:p>
          <w:p w14:paraId="51F09DD4" w14:textId="77777777" w:rsidR="00C75FF1" w:rsidRPr="00704583" w:rsidRDefault="00C75FF1" w:rsidP="00754A2F">
            <w:pPr>
              <w:pStyle w:val="a8"/>
              <w:spacing w:line="276" w:lineRule="auto"/>
              <w:ind w:leftChars="0" w:left="0"/>
              <w:jc w:val="both"/>
              <w:rPr>
                <w:rFonts w:eastAsia="微軟正黑體"/>
              </w:rPr>
            </w:pPr>
          </w:p>
          <w:p w14:paraId="786E5BD3" w14:textId="5F441543" w:rsidR="00163170" w:rsidRPr="00704583" w:rsidRDefault="00163170" w:rsidP="00754A2F">
            <w:pPr>
              <w:pStyle w:val="a8"/>
              <w:spacing w:line="276" w:lineRule="auto"/>
              <w:ind w:leftChars="0" w:left="0"/>
              <w:jc w:val="both"/>
              <w:rPr>
                <w:rFonts w:eastAsia="微軟正黑體"/>
              </w:rPr>
            </w:pPr>
          </w:p>
        </w:tc>
      </w:tr>
      <w:tr w:rsidR="004F54E6" w:rsidRPr="00704583" w14:paraId="197A1126" w14:textId="77777777" w:rsidTr="00322CD0">
        <w:tc>
          <w:tcPr>
            <w:tcW w:w="562" w:type="dxa"/>
          </w:tcPr>
          <w:p w14:paraId="0649C0B5" w14:textId="77777777" w:rsidR="004F54E6" w:rsidRPr="00704583" w:rsidRDefault="004F54E6" w:rsidP="003C76C4">
            <w:pPr>
              <w:pStyle w:val="a8"/>
              <w:numPr>
                <w:ilvl w:val="0"/>
                <w:numId w:val="27"/>
              </w:numPr>
              <w:ind w:leftChars="0"/>
              <w:rPr>
                <w:rFonts w:eastAsia="微軟正黑體"/>
              </w:rPr>
            </w:pPr>
          </w:p>
        </w:tc>
        <w:tc>
          <w:tcPr>
            <w:tcW w:w="2268" w:type="dxa"/>
          </w:tcPr>
          <w:p w14:paraId="56728C69" w14:textId="6710BC38" w:rsidR="004F54E6" w:rsidRPr="00704583" w:rsidRDefault="00AE3D7E" w:rsidP="0095761B">
            <w:pPr>
              <w:pStyle w:val="a8"/>
              <w:snapToGrid w:val="0"/>
              <w:ind w:leftChars="0" w:left="0"/>
              <w:rPr>
                <w:rFonts w:eastAsia="微軟正黑體"/>
                <w:lang w:eastAsia="zh-HK"/>
              </w:rPr>
            </w:pPr>
            <w:r w:rsidRPr="00AE3D7E">
              <w:rPr>
                <w:rFonts w:eastAsia="DengXian" w:hint="eastAsia"/>
              </w:rPr>
              <w:t>主观、盲目、单一</w:t>
            </w:r>
          </w:p>
        </w:tc>
        <w:tc>
          <w:tcPr>
            <w:tcW w:w="5099" w:type="dxa"/>
          </w:tcPr>
          <w:p w14:paraId="36600B30" w14:textId="17F574C3" w:rsidR="00754A2F" w:rsidRPr="00704583" w:rsidRDefault="00AE3D7E" w:rsidP="00754A2F">
            <w:pPr>
              <w:spacing w:line="276" w:lineRule="auto"/>
              <w:jc w:val="both"/>
              <w:rPr>
                <w:rFonts w:eastAsiaTheme="minorEastAsia"/>
                <w:i/>
                <w:color w:val="FF0000"/>
              </w:rPr>
            </w:pPr>
            <w:r w:rsidRPr="00AE3D7E">
              <w:rPr>
                <w:rFonts w:eastAsia="DengXian" w:hint="eastAsia"/>
                <w:i/>
                <w:color w:val="FF0000"/>
              </w:rPr>
              <w:t>建议答案：</w:t>
            </w:r>
          </w:p>
          <w:p w14:paraId="1D9A03AF" w14:textId="64091F20" w:rsidR="00754A2F" w:rsidRPr="00704583" w:rsidRDefault="00AE3D7E" w:rsidP="00754A2F">
            <w:pPr>
              <w:spacing w:line="276" w:lineRule="auto"/>
              <w:jc w:val="both"/>
              <w:rPr>
                <w:rFonts w:eastAsiaTheme="minorEastAsia"/>
                <w:i/>
                <w:color w:val="FF0000"/>
              </w:rPr>
            </w:pPr>
            <w:r w:rsidRPr="00AE3D7E">
              <w:rPr>
                <w:rFonts w:eastAsia="DengXian" w:hint="eastAsia"/>
                <w:i/>
                <w:color w:val="FF0000"/>
              </w:rPr>
              <w:t>主观认为雇主剥削员工；盲目相信群组提供的讯息；单一思维，认为抵制是解决问题的唯一法子。</w:t>
            </w:r>
          </w:p>
          <w:p w14:paraId="6DB90E74" w14:textId="5D00B980" w:rsidR="00C75FF1" w:rsidRPr="00704583" w:rsidRDefault="00C75FF1" w:rsidP="00754A2F">
            <w:pPr>
              <w:pStyle w:val="a8"/>
              <w:spacing w:line="276" w:lineRule="auto"/>
              <w:ind w:leftChars="0" w:left="0"/>
              <w:jc w:val="both"/>
              <w:rPr>
                <w:rFonts w:eastAsia="微軟正黑體"/>
              </w:rPr>
            </w:pPr>
          </w:p>
          <w:p w14:paraId="03817BE1" w14:textId="74132289" w:rsidR="000C49C3" w:rsidRPr="00704583" w:rsidRDefault="000C49C3" w:rsidP="00754A2F">
            <w:pPr>
              <w:pStyle w:val="a8"/>
              <w:spacing w:line="276" w:lineRule="auto"/>
              <w:ind w:leftChars="0" w:left="0"/>
              <w:jc w:val="both"/>
              <w:rPr>
                <w:rFonts w:eastAsia="微軟正黑體"/>
              </w:rPr>
            </w:pPr>
          </w:p>
        </w:tc>
      </w:tr>
      <w:tr w:rsidR="004F54E6" w:rsidRPr="00704583" w14:paraId="75EA0B06" w14:textId="77777777" w:rsidTr="00322CD0">
        <w:tc>
          <w:tcPr>
            <w:tcW w:w="562" w:type="dxa"/>
          </w:tcPr>
          <w:p w14:paraId="7AF0B14C" w14:textId="77777777" w:rsidR="004F54E6" w:rsidRPr="00704583" w:rsidRDefault="004F54E6" w:rsidP="003C76C4">
            <w:pPr>
              <w:pStyle w:val="a8"/>
              <w:numPr>
                <w:ilvl w:val="0"/>
                <w:numId w:val="27"/>
              </w:numPr>
              <w:ind w:leftChars="0"/>
              <w:rPr>
                <w:rFonts w:eastAsia="微軟正黑體"/>
              </w:rPr>
            </w:pPr>
          </w:p>
        </w:tc>
        <w:tc>
          <w:tcPr>
            <w:tcW w:w="2268" w:type="dxa"/>
          </w:tcPr>
          <w:p w14:paraId="7ECEB049" w14:textId="7AC0C47B" w:rsidR="004F54E6" w:rsidRPr="00704583" w:rsidRDefault="00AE3D7E" w:rsidP="0095761B">
            <w:pPr>
              <w:pStyle w:val="a8"/>
              <w:snapToGrid w:val="0"/>
              <w:ind w:leftChars="0" w:left="0"/>
              <w:rPr>
                <w:rFonts w:eastAsia="微軟正黑體"/>
                <w:lang w:eastAsia="zh-TW"/>
              </w:rPr>
            </w:pPr>
            <w:r w:rsidRPr="00AE3D7E">
              <w:rPr>
                <w:rFonts w:eastAsia="DengXian" w:hint="eastAsia"/>
              </w:rPr>
              <w:t>自我中心</w:t>
            </w:r>
          </w:p>
        </w:tc>
        <w:tc>
          <w:tcPr>
            <w:tcW w:w="5099" w:type="dxa"/>
          </w:tcPr>
          <w:p w14:paraId="45406E8C" w14:textId="648D5E50" w:rsidR="00754A2F" w:rsidRPr="00704583" w:rsidRDefault="00AE3D7E" w:rsidP="00754A2F">
            <w:pPr>
              <w:spacing w:line="276" w:lineRule="auto"/>
              <w:jc w:val="both"/>
              <w:rPr>
                <w:rFonts w:eastAsiaTheme="minorEastAsia"/>
                <w:i/>
                <w:color w:val="FF0000"/>
              </w:rPr>
            </w:pPr>
            <w:r w:rsidRPr="00AE3D7E">
              <w:rPr>
                <w:rFonts w:eastAsia="DengXian" w:hint="eastAsia"/>
                <w:i/>
                <w:color w:val="FF0000"/>
              </w:rPr>
              <w:t>建议答案：</w:t>
            </w:r>
          </w:p>
          <w:p w14:paraId="3D1ACFF1" w14:textId="07378AC5" w:rsidR="004F54E6" w:rsidRPr="00704583" w:rsidRDefault="00AE3D7E" w:rsidP="00754A2F">
            <w:pPr>
              <w:pStyle w:val="a8"/>
              <w:spacing w:line="276" w:lineRule="auto"/>
              <w:ind w:leftChars="0" w:left="0"/>
              <w:jc w:val="both"/>
              <w:rPr>
                <w:rFonts w:eastAsia="微軟正黑體"/>
              </w:rPr>
            </w:pPr>
            <w:r w:rsidRPr="00AE3D7E">
              <w:rPr>
                <w:rFonts w:eastAsia="DengXian" w:hint="eastAsia"/>
                <w:i/>
                <w:color w:val="FF0000"/>
              </w:rPr>
              <w:t>作者以自我为中心，面对群组资讯只以自身想法加诸于别人身上，先入为主认为对方是坏人、无良雇主；擅自把不参与抵制的人归类为支持剥削劳工的吸血鬼。</w:t>
            </w:r>
          </w:p>
          <w:p w14:paraId="268E0C1D" w14:textId="77777777" w:rsidR="000C49C3" w:rsidRPr="00704583" w:rsidRDefault="000C49C3" w:rsidP="00754A2F">
            <w:pPr>
              <w:pStyle w:val="a8"/>
              <w:spacing w:line="276" w:lineRule="auto"/>
              <w:ind w:leftChars="0" w:left="0"/>
              <w:jc w:val="both"/>
              <w:rPr>
                <w:rFonts w:eastAsia="微軟正黑體"/>
              </w:rPr>
            </w:pPr>
          </w:p>
          <w:p w14:paraId="5A4DCE23" w14:textId="1C91F5C3" w:rsidR="00754A2F" w:rsidRPr="00704583" w:rsidRDefault="00754A2F" w:rsidP="00754A2F">
            <w:pPr>
              <w:pStyle w:val="a8"/>
              <w:spacing w:line="276" w:lineRule="auto"/>
              <w:ind w:leftChars="0" w:left="0"/>
              <w:jc w:val="both"/>
              <w:rPr>
                <w:rFonts w:eastAsia="微軟正黑體"/>
              </w:rPr>
            </w:pPr>
          </w:p>
        </w:tc>
      </w:tr>
      <w:tr w:rsidR="00771151" w:rsidRPr="00704583" w14:paraId="3E634B7D" w14:textId="77777777" w:rsidTr="00322CD0">
        <w:tc>
          <w:tcPr>
            <w:tcW w:w="562" w:type="dxa"/>
          </w:tcPr>
          <w:p w14:paraId="411FABFB" w14:textId="77777777" w:rsidR="00771151" w:rsidRPr="00704583" w:rsidRDefault="00771151" w:rsidP="003C76C4">
            <w:pPr>
              <w:pStyle w:val="a8"/>
              <w:numPr>
                <w:ilvl w:val="0"/>
                <w:numId w:val="27"/>
              </w:numPr>
              <w:ind w:leftChars="0"/>
              <w:rPr>
                <w:rFonts w:eastAsia="微軟正黑體"/>
              </w:rPr>
            </w:pPr>
          </w:p>
        </w:tc>
        <w:tc>
          <w:tcPr>
            <w:tcW w:w="2268" w:type="dxa"/>
          </w:tcPr>
          <w:p w14:paraId="77159366" w14:textId="38F29A15" w:rsidR="00771151" w:rsidRPr="00704583" w:rsidRDefault="00AE3D7E" w:rsidP="007C6BB3">
            <w:pPr>
              <w:pStyle w:val="a8"/>
              <w:snapToGrid w:val="0"/>
              <w:ind w:leftChars="0" w:left="0"/>
              <w:rPr>
                <w:rFonts w:eastAsia="微軟正黑體"/>
                <w:lang w:eastAsia="zh-TW"/>
              </w:rPr>
            </w:pPr>
            <w:r w:rsidRPr="00AE3D7E">
              <w:rPr>
                <w:rFonts w:eastAsia="DengXian" w:hint="eastAsia"/>
              </w:rPr>
              <w:t>非理性、偏激</w:t>
            </w:r>
          </w:p>
        </w:tc>
        <w:tc>
          <w:tcPr>
            <w:tcW w:w="5099" w:type="dxa"/>
          </w:tcPr>
          <w:p w14:paraId="53718D8D" w14:textId="4FB7CA9B" w:rsidR="00754A2F" w:rsidRPr="00704583" w:rsidRDefault="00AE3D7E" w:rsidP="00754A2F">
            <w:pPr>
              <w:spacing w:line="276" w:lineRule="auto"/>
              <w:jc w:val="both"/>
              <w:rPr>
                <w:rFonts w:eastAsiaTheme="minorEastAsia"/>
                <w:i/>
                <w:color w:val="FF0000"/>
              </w:rPr>
            </w:pPr>
            <w:r w:rsidRPr="00AE3D7E">
              <w:rPr>
                <w:rFonts w:eastAsia="DengXian" w:hint="eastAsia"/>
                <w:i/>
                <w:color w:val="FF0000"/>
              </w:rPr>
              <w:t>建议答案：</w:t>
            </w:r>
          </w:p>
          <w:p w14:paraId="7783955D" w14:textId="195DC548" w:rsidR="000C49C3" w:rsidRPr="00704583" w:rsidRDefault="00AE3D7E" w:rsidP="00754A2F">
            <w:pPr>
              <w:pStyle w:val="a8"/>
              <w:spacing w:line="276" w:lineRule="auto"/>
              <w:ind w:leftChars="0" w:left="0"/>
              <w:jc w:val="both"/>
              <w:rPr>
                <w:rFonts w:eastAsia="微軟正黑體"/>
              </w:rPr>
            </w:pPr>
            <w:r w:rsidRPr="00AE3D7E">
              <w:rPr>
                <w:rFonts w:eastAsia="DengXian" w:hint="eastAsia"/>
                <w:i/>
                <w:color w:val="FF0000"/>
              </w:rPr>
              <w:t>作者没有选择先采取理性或正面的方法来解决问题，反而号召群众，进行网上攻击及抵制，这些均属非理性、偏激行为，容易造成他人的困扰及伤害。</w:t>
            </w:r>
          </w:p>
          <w:p w14:paraId="0E06024E" w14:textId="77777777" w:rsidR="000C49C3" w:rsidRPr="00704583" w:rsidRDefault="000C49C3" w:rsidP="004F54E6">
            <w:pPr>
              <w:pStyle w:val="a8"/>
              <w:ind w:leftChars="0" w:left="0"/>
              <w:rPr>
                <w:rFonts w:eastAsia="微軟正黑體"/>
              </w:rPr>
            </w:pPr>
          </w:p>
          <w:p w14:paraId="11C49A62" w14:textId="77777777" w:rsidR="000C49C3" w:rsidRPr="00704583" w:rsidRDefault="000C49C3" w:rsidP="004F54E6">
            <w:pPr>
              <w:pStyle w:val="a8"/>
              <w:ind w:leftChars="0" w:left="0"/>
              <w:rPr>
                <w:rFonts w:eastAsia="微軟正黑體"/>
              </w:rPr>
            </w:pPr>
          </w:p>
        </w:tc>
      </w:tr>
      <w:tr w:rsidR="00B1459B" w:rsidRPr="00704583" w14:paraId="09D5412D" w14:textId="77777777" w:rsidTr="00322CD0">
        <w:tc>
          <w:tcPr>
            <w:tcW w:w="562" w:type="dxa"/>
          </w:tcPr>
          <w:p w14:paraId="5A9EA5F2" w14:textId="77777777" w:rsidR="00B1459B" w:rsidRPr="00704583" w:rsidRDefault="00B1459B" w:rsidP="003C76C4">
            <w:pPr>
              <w:pStyle w:val="a8"/>
              <w:numPr>
                <w:ilvl w:val="0"/>
                <w:numId w:val="27"/>
              </w:numPr>
              <w:ind w:leftChars="0"/>
              <w:rPr>
                <w:rFonts w:eastAsia="微軟正黑體"/>
              </w:rPr>
            </w:pPr>
          </w:p>
        </w:tc>
        <w:tc>
          <w:tcPr>
            <w:tcW w:w="2268" w:type="dxa"/>
          </w:tcPr>
          <w:p w14:paraId="345AA4D9" w14:textId="0F912B6C" w:rsidR="00B1459B" w:rsidRPr="00704583" w:rsidRDefault="00AE3D7E" w:rsidP="007C6BB3">
            <w:pPr>
              <w:pStyle w:val="a8"/>
              <w:snapToGrid w:val="0"/>
              <w:ind w:leftChars="0" w:left="0"/>
              <w:rPr>
                <w:rFonts w:eastAsia="微軟正黑體"/>
                <w:lang w:eastAsia="zh-TW"/>
              </w:rPr>
            </w:pPr>
            <w:r w:rsidRPr="00AE3D7E">
              <w:rPr>
                <w:rFonts w:eastAsia="DengXian" w:hint="eastAsia"/>
              </w:rPr>
              <w:t>其他：</w:t>
            </w:r>
          </w:p>
          <w:p w14:paraId="134BA78C" w14:textId="77777777" w:rsidR="00B1459B" w:rsidRPr="00704583" w:rsidRDefault="00B1459B" w:rsidP="007C6BB3">
            <w:pPr>
              <w:pStyle w:val="a8"/>
              <w:snapToGrid w:val="0"/>
              <w:ind w:leftChars="0" w:left="0"/>
              <w:rPr>
                <w:rFonts w:eastAsia="微軟正黑體"/>
                <w:lang w:eastAsia="zh-TW"/>
              </w:rPr>
            </w:pPr>
          </w:p>
          <w:p w14:paraId="3F96A453" w14:textId="77777777" w:rsidR="00B1459B" w:rsidRPr="00704583" w:rsidRDefault="00B1459B" w:rsidP="007C6BB3">
            <w:pPr>
              <w:pStyle w:val="a8"/>
              <w:snapToGrid w:val="0"/>
              <w:ind w:leftChars="0" w:left="0"/>
              <w:rPr>
                <w:rFonts w:eastAsia="微軟正黑體"/>
                <w:lang w:eastAsia="zh-TW"/>
              </w:rPr>
            </w:pPr>
          </w:p>
          <w:p w14:paraId="13510970" w14:textId="24AA9804" w:rsidR="00B1459B" w:rsidRPr="00704583" w:rsidRDefault="00B1459B" w:rsidP="007C6BB3">
            <w:pPr>
              <w:pStyle w:val="a8"/>
              <w:snapToGrid w:val="0"/>
              <w:ind w:leftChars="0" w:left="0"/>
              <w:rPr>
                <w:rFonts w:eastAsia="微軟正黑體"/>
                <w:lang w:eastAsia="zh-TW"/>
              </w:rPr>
            </w:pPr>
          </w:p>
        </w:tc>
        <w:tc>
          <w:tcPr>
            <w:tcW w:w="5099" w:type="dxa"/>
          </w:tcPr>
          <w:p w14:paraId="26E3BCF8" w14:textId="77777777" w:rsidR="00B1459B" w:rsidRPr="00704583" w:rsidRDefault="00B1459B" w:rsidP="004F54E6">
            <w:pPr>
              <w:pStyle w:val="a8"/>
              <w:ind w:leftChars="0" w:left="0"/>
              <w:rPr>
                <w:rFonts w:asciiTheme="minorEastAsia" w:eastAsiaTheme="minorEastAsia" w:hAnsiTheme="minorEastAsia"/>
                <w:noProof/>
                <w:lang w:val="en-US" w:eastAsia="zh-TW"/>
              </w:rPr>
            </w:pPr>
          </w:p>
        </w:tc>
      </w:tr>
    </w:tbl>
    <w:p w14:paraId="4388697C" w14:textId="77777777" w:rsidR="00754A2F" w:rsidRPr="00704583" w:rsidRDefault="00754A2F" w:rsidP="00754A2F">
      <w:pPr>
        <w:pStyle w:val="a8"/>
        <w:snapToGrid w:val="0"/>
        <w:spacing w:line="276" w:lineRule="auto"/>
        <w:ind w:leftChars="0"/>
        <w:rPr>
          <w:rFonts w:eastAsiaTheme="minorEastAsia"/>
          <w:lang w:eastAsia="zh-TW"/>
        </w:rPr>
      </w:pPr>
    </w:p>
    <w:p w14:paraId="7DB7CEE5" w14:textId="78B5C16E" w:rsidR="00E92133" w:rsidRPr="00704583" w:rsidRDefault="00AE3D7E" w:rsidP="00AE3D7E">
      <w:pPr>
        <w:pStyle w:val="a8"/>
        <w:numPr>
          <w:ilvl w:val="0"/>
          <w:numId w:val="25"/>
        </w:numPr>
        <w:snapToGrid w:val="0"/>
        <w:spacing w:line="276" w:lineRule="auto"/>
        <w:ind w:leftChars="0"/>
        <w:rPr>
          <w:rFonts w:eastAsiaTheme="minorEastAsia"/>
        </w:rPr>
      </w:pPr>
      <w:r w:rsidRPr="00AE3D7E">
        <w:rPr>
          <w:rFonts w:eastAsia="DengXian" w:hint="eastAsia"/>
        </w:rPr>
        <w:t>请剔选「</w:t>
      </w:r>
      <w:r w:rsidR="00AA6A84" w:rsidRPr="00704583">
        <w:rPr>
          <w:rFonts w:ascii="MS Gothic" w:eastAsia="MS Gothic" w:hAnsi="MS Gothic" w:cs="MS Gothic" w:hint="eastAsia"/>
          <w:lang w:eastAsia="zh-TW"/>
        </w:rPr>
        <w:sym w:font="Wingdings" w:char="F0FC"/>
      </w:r>
      <w:r w:rsidRPr="00AE3D7E">
        <w:rPr>
          <w:rFonts w:eastAsia="DengXian" w:hint="eastAsia"/>
        </w:rPr>
        <w:t>」你认为此帖文所忽略的价值观。</w:t>
      </w:r>
    </w:p>
    <w:tbl>
      <w:tblPr>
        <w:tblStyle w:val="a9"/>
        <w:tblW w:w="0" w:type="auto"/>
        <w:tblInd w:w="480" w:type="dxa"/>
        <w:tblLook w:val="04A0" w:firstRow="1" w:lastRow="0" w:firstColumn="1" w:lastColumn="0" w:noHBand="0" w:noVBand="1"/>
      </w:tblPr>
      <w:tblGrid>
        <w:gridCol w:w="1951"/>
        <w:gridCol w:w="1951"/>
        <w:gridCol w:w="1951"/>
        <w:gridCol w:w="1951"/>
      </w:tblGrid>
      <w:tr w:rsidR="00E40A08" w:rsidRPr="00704583" w14:paraId="6BB334D2" w14:textId="77777777" w:rsidTr="00754A2F">
        <w:tc>
          <w:tcPr>
            <w:tcW w:w="2008" w:type="dxa"/>
            <w:vAlign w:val="center"/>
          </w:tcPr>
          <w:p w14:paraId="07EABF3E" w14:textId="48F5A25B" w:rsidR="00E40A08" w:rsidRPr="00704583" w:rsidRDefault="00754A2F" w:rsidP="00AE3D7E">
            <w:pPr>
              <w:pStyle w:val="a8"/>
              <w:spacing w:line="276" w:lineRule="auto"/>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AE3D7E" w:rsidRPr="00AE3D7E">
              <w:rPr>
                <w:rFonts w:eastAsia="DengXian" w:hint="eastAsia"/>
              </w:rPr>
              <w:t>平等</w:t>
            </w:r>
          </w:p>
        </w:tc>
        <w:tc>
          <w:tcPr>
            <w:tcW w:w="2008" w:type="dxa"/>
            <w:vAlign w:val="center"/>
          </w:tcPr>
          <w:p w14:paraId="53B756BC" w14:textId="0183B7FA" w:rsidR="00E40A08" w:rsidRPr="00704583" w:rsidRDefault="00AE3D7E" w:rsidP="00AE3D7E">
            <w:pPr>
              <w:pStyle w:val="a8"/>
              <w:spacing w:line="276" w:lineRule="auto"/>
              <w:ind w:leftChars="0" w:left="0"/>
              <w:jc w:val="both"/>
              <w:rPr>
                <w:rFonts w:eastAsia="微軟正黑體"/>
                <w:lang w:eastAsia="zh-TW"/>
              </w:rPr>
            </w:pPr>
            <w:r w:rsidRPr="00AE3D7E">
              <w:rPr>
                <w:rFonts w:ascii="微軟正黑體" w:eastAsia="DengXian" w:hAnsi="微軟正黑體" w:hint="eastAsia"/>
                <w:sz w:val="40"/>
              </w:rPr>
              <w:t>□</w:t>
            </w:r>
            <w:r w:rsidRPr="00AE3D7E">
              <w:rPr>
                <w:rFonts w:eastAsia="DengXian" w:hint="eastAsia"/>
              </w:rPr>
              <w:t>可持续性</w:t>
            </w:r>
          </w:p>
        </w:tc>
        <w:tc>
          <w:tcPr>
            <w:tcW w:w="2007" w:type="dxa"/>
            <w:vAlign w:val="center"/>
          </w:tcPr>
          <w:p w14:paraId="3B874064" w14:textId="600886EA" w:rsidR="00E40A08" w:rsidRPr="00704583" w:rsidRDefault="00AE3D7E" w:rsidP="00AE3D7E">
            <w:pPr>
              <w:pStyle w:val="a8"/>
              <w:spacing w:line="276" w:lineRule="auto"/>
              <w:ind w:leftChars="0" w:left="0"/>
              <w:jc w:val="both"/>
              <w:rPr>
                <w:rFonts w:eastAsia="微軟正黑體"/>
                <w:lang w:eastAsia="zh-TW"/>
              </w:rPr>
            </w:pPr>
            <w:r w:rsidRPr="00AE3D7E">
              <w:rPr>
                <w:rFonts w:ascii="微軟正黑體" w:eastAsia="DengXian" w:hAnsi="微軟正黑體" w:hint="eastAsia"/>
                <w:sz w:val="40"/>
              </w:rPr>
              <w:t>□</w:t>
            </w:r>
            <w:r w:rsidRPr="00AE3D7E">
              <w:rPr>
                <w:rFonts w:eastAsia="DengXian" w:hint="eastAsia"/>
              </w:rPr>
              <w:t>坚毅</w:t>
            </w:r>
          </w:p>
        </w:tc>
        <w:tc>
          <w:tcPr>
            <w:tcW w:w="2007" w:type="dxa"/>
            <w:vAlign w:val="center"/>
          </w:tcPr>
          <w:p w14:paraId="4EBE0ADA" w14:textId="188CE6C6" w:rsidR="00E40A08" w:rsidRPr="00704583" w:rsidRDefault="00AE3D7E" w:rsidP="00AE3D7E">
            <w:pPr>
              <w:pStyle w:val="a8"/>
              <w:spacing w:line="276" w:lineRule="auto"/>
              <w:ind w:leftChars="0" w:left="0"/>
              <w:jc w:val="both"/>
              <w:rPr>
                <w:rFonts w:eastAsia="微軟正黑體"/>
                <w:lang w:eastAsia="zh-TW"/>
              </w:rPr>
            </w:pPr>
            <w:r w:rsidRPr="00AE3D7E">
              <w:rPr>
                <w:rFonts w:ascii="微軟正黑體" w:eastAsia="DengXian" w:hAnsi="微軟正黑體" w:hint="eastAsia"/>
                <w:sz w:val="40"/>
              </w:rPr>
              <w:t>□</w:t>
            </w:r>
            <w:r w:rsidRPr="00AE3D7E">
              <w:rPr>
                <w:rFonts w:eastAsia="DengXian" w:hint="eastAsia"/>
              </w:rPr>
              <w:t>勤奋</w:t>
            </w:r>
          </w:p>
        </w:tc>
      </w:tr>
      <w:tr w:rsidR="00E40A08" w:rsidRPr="00704583" w14:paraId="04186B88" w14:textId="77777777" w:rsidTr="00754A2F">
        <w:tc>
          <w:tcPr>
            <w:tcW w:w="2008" w:type="dxa"/>
            <w:vAlign w:val="center"/>
          </w:tcPr>
          <w:p w14:paraId="54FE3E25" w14:textId="2A14FFF0" w:rsidR="00E40A08" w:rsidRPr="00704583" w:rsidRDefault="00754A2F" w:rsidP="00AE3D7E">
            <w:pPr>
              <w:pStyle w:val="a8"/>
              <w:spacing w:line="276" w:lineRule="auto"/>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AE3D7E" w:rsidRPr="00AE3D7E">
              <w:rPr>
                <w:rFonts w:eastAsia="DengXian" w:hint="eastAsia"/>
              </w:rPr>
              <w:t>理性</w:t>
            </w:r>
          </w:p>
        </w:tc>
        <w:tc>
          <w:tcPr>
            <w:tcW w:w="2008" w:type="dxa"/>
            <w:vAlign w:val="center"/>
          </w:tcPr>
          <w:p w14:paraId="38A2F3F9" w14:textId="692AE14F" w:rsidR="00E40A08" w:rsidRPr="00704583" w:rsidRDefault="00AE3D7E" w:rsidP="00AE3D7E">
            <w:pPr>
              <w:pStyle w:val="a8"/>
              <w:spacing w:line="276" w:lineRule="auto"/>
              <w:ind w:leftChars="0" w:left="0"/>
              <w:jc w:val="both"/>
              <w:rPr>
                <w:rFonts w:eastAsia="微軟正黑體"/>
                <w:lang w:eastAsia="zh-TW"/>
              </w:rPr>
            </w:pPr>
            <w:r w:rsidRPr="00AE3D7E">
              <w:rPr>
                <w:rFonts w:ascii="微軟正黑體" w:eastAsia="DengXian" w:hAnsi="微軟正黑體" w:hint="eastAsia"/>
                <w:sz w:val="40"/>
              </w:rPr>
              <w:t>□</w:t>
            </w:r>
            <w:r w:rsidRPr="00AE3D7E">
              <w:rPr>
                <w:rFonts w:eastAsia="DengXian" w:hint="eastAsia"/>
              </w:rPr>
              <w:t>信任</w:t>
            </w:r>
          </w:p>
        </w:tc>
        <w:tc>
          <w:tcPr>
            <w:tcW w:w="2007" w:type="dxa"/>
            <w:vAlign w:val="center"/>
          </w:tcPr>
          <w:p w14:paraId="5E766BD3" w14:textId="3A3A13B0" w:rsidR="00E40A08" w:rsidRPr="00704583" w:rsidRDefault="00754A2F" w:rsidP="00AE3D7E">
            <w:pPr>
              <w:pStyle w:val="a8"/>
              <w:spacing w:line="276" w:lineRule="auto"/>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AE3D7E" w:rsidRPr="00AE3D7E">
              <w:rPr>
                <w:rFonts w:eastAsia="DengXian" w:hint="eastAsia"/>
              </w:rPr>
              <w:t>正直</w:t>
            </w:r>
          </w:p>
        </w:tc>
        <w:tc>
          <w:tcPr>
            <w:tcW w:w="2007" w:type="dxa"/>
            <w:vAlign w:val="center"/>
          </w:tcPr>
          <w:p w14:paraId="00136BBA" w14:textId="484DB7E9" w:rsidR="00E40A08" w:rsidRPr="00704583" w:rsidRDefault="00AE3D7E" w:rsidP="00AE3D7E">
            <w:pPr>
              <w:pStyle w:val="a8"/>
              <w:spacing w:line="276" w:lineRule="auto"/>
              <w:ind w:leftChars="0" w:left="0"/>
              <w:jc w:val="both"/>
              <w:rPr>
                <w:rFonts w:eastAsia="微軟正黑體"/>
                <w:lang w:eastAsia="zh-TW"/>
              </w:rPr>
            </w:pPr>
            <w:r w:rsidRPr="00AE3D7E">
              <w:rPr>
                <w:rFonts w:ascii="微軟正黑體" w:eastAsia="DengXian" w:hAnsi="微軟正黑體" w:hint="eastAsia"/>
                <w:sz w:val="40"/>
              </w:rPr>
              <w:t>□</w:t>
            </w:r>
            <w:r w:rsidRPr="00AE3D7E">
              <w:rPr>
                <w:rFonts w:eastAsia="DengXian" w:hint="eastAsia"/>
              </w:rPr>
              <w:t>乐观</w:t>
            </w:r>
          </w:p>
        </w:tc>
      </w:tr>
      <w:tr w:rsidR="00E40A08" w:rsidRPr="00704583" w14:paraId="6EADDB8D" w14:textId="77777777" w:rsidTr="00754A2F">
        <w:tc>
          <w:tcPr>
            <w:tcW w:w="2008" w:type="dxa"/>
            <w:vAlign w:val="center"/>
          </w:tcPr>
          <w:p w14:paraId="37E1F349" w14:textId="41D39CA8" w:rsidR="00E40A08" w:rsidRPr="00704583" w:rsidRDefault="00754A2F" w:rsidP="00AE3D7E">
            <w:pPr>
              <w:pStyle w:val="a8"/>
              <w:spacing w:line="276" w:lineRule="auto"/>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AE3D7E" w:rsidRPr="00AE3D7E">
              <w:rPr>
                <w:rFonts w:eastAsia="DengXian" w:hint="eastAsia"/>
              </w:rPr>
              <w:t>同理心</w:t>
            </w:r>
          </w:p>
        </w:tc>
        <w:tc>
          <w:tcPr>
            <w:tcW w:w="2008" w:type="dxa"/>
            <w:vAlign w:val="center"/>
          </w:tcPr>
          <w:p w14:paraId="723F0576" w14:textId="258A79DA" w:rsidR="00E40A08" w:rsidRPr="00704583" w:rsidRDefault="00754A2F" w:rsidP="00AE3D7E">
            <w:pPr>
              <w:pStyle w:val="a8"/>
              <w:spacing w:line="276" w:lineRule="auto"/>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AE3D7E" w:rsidRPr="00AE3D7E">
              <w:rPr>
                <w:rFonts w:eastAsia="DengXian" w:hint="eastAsia"/>
              </w:rPr>
              <w:t>尊重别人</w:t>
            </w:r>
          </w:p>
        </w:tc>
        <w:tc>
          <w:tcPr>
            <w:tcW w:w="2007" w:type="dxa"/>
            <w:vAlign w:val="center"/>
          </w:tcPr>
          <w:p w14:paraId="76C1749A" w14:textId="3658547B" w:rsidR="00E40A08" w:rsidRPr="00704583" w:rsidRDefault="00754A2F" w:rsidP="00AE3D7E">
            <w:pPr>
              <w:pStyle w:val="a8"/>
              <w:spacing w:line="276" w:lineRule="auto"/>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AE3D7E" w:rsidRPr="00AE3D7E">
              <w:rPr>
                <w:rFonts w:eastAsia="DengXian" w:hint="eastAsia"/>
              </w:rPr>
              <w:t>负责任</w:t>
            </w:r>
          </w:p>
        </w:tc>
        <w:tc>
          <w:tcPr>
            <w:tcW w:w="2007" w:type="dxa"/>
            <w:vAlign w:val="center"/>
          </w:tcPr>
          <w:p w14:paraId="76A33825" w14:textId="3A78BA1B" w:rsidR="00E40A08" w:rsidRPr="00704583" w:rsidRDefault="00AE3D7E" w:rsidP="00AE3D7E">
            <w:pPr>
              <w:pStyle w:val="a8"/>
              <w:spacing w:line="276" w:lineRule="auto"/>
              <w:ind w:leftChars="0" w:left="0"/>
              <w:jc w:val="both"/>
              <w:rPr>
                <w:rFonts w:eastAsia="微軟正黑體"/>
                <w:lang w:eastAsia="zh-TW"/>
              </w:rPr>
            </w:pPr>
            <w:r w:rsidRPr="00AE3D7E">
              <w:rPr>
                <w:rFonts w:ascii="微軟正黑體" w:eastAsia="DengXian" w:hAnsi="微軟正黑體" w:hint="eastAsia"/>
                <w:sz w:val="40"/>
              </w:rPr>
              <w:t>□</w:t>
            </w:r>
            <w:r w:rsidRPr="00AE3D7E">
              <w:rPr>
                <w:rFonts w:eastAsia="DengXian" w:hint="eastAsia"/>
              </w:rPr>
              <w:t>开放</w:t>
            </w:r>
          </w:p>
        </w:tc>
      </w:tr>
      <w:tr w:rsidR="00E40A08" w:rsidRPr="00704583" w14:paraId="2573CE70" w14:textId="77777777" w:rsidTr="00754A2F">
        <w:tc>
          <w:tcPr>
            <w:tcW w:w="2008" w:type="dxa"/>
            <w:vAlign w:val="center"/>
          </w:tcPr>
          <w:p w14:paraId="1ECC90A8" w14:textId="3AA86A5C" w:rsidR="00E40A08" w:rsidRPr="00704583" w:rsidRDefault="00AE3D7E" w:rsidP="00AE3D7E">
            <w:pPr>
              <w:pStyle w:val="a8"/>
              <w:spacing w:line="276" w:lineRule="auto"/>
              <w:ind w:leftChars="0" w:left="0"/>
              <w:jc w:val="both"/>
              <w:rPr>
                <w:rFonts w:eastAsia="微軟正黑體"/>
                <w:lang w:eastAsia="zh-TW"/>
              </w:rPr>
            </w:pPr>
            <w:r w:rsidRPr="00AE3D7E">
              <w:rPr>
                <w:rFonts w:ascii="微軟正黑體" w:eastAsia="DengXian" w:hAnsi="微軟正黑體" w:hint="eastAsia"/>
                <w:sz w:val="40"/>
              </w:rPr>
              <w:t>□</w:t>
            </w:r>
            <w:r w:rsidRPr="00AE3D7E">
              <w:rPr>
                <w:rFonts w:eastAsia="DengXian" w:hint="eastAsia"/>
              </w:rPr>
              <w:t>整体福祉</w:t>
            </w:r>
          </w:p>
        </w:tc>
        <w:tc>
          <w:tcPr>
            <w:tcW w:w="2008" w:type="dxa"/>
            <w:vAlign w:val="center"/>
          </w:tcPr>
          <w:p w14:paraId="28D64E2E" w14:textId="56393733" w:rsidR="00E40A08" w:rsidRPr="00704583" w:rsidRDefault="00AE3D7E" w:rsidP="00AE3D7E">
            <w:pPr>
              <w:pStyle w:val="a8"/>
              <w:spacing w:line="276" w:lineRule="auto"/>
              <w:ind w:leftChars="0" w:left="0"/>
              <w:jc w:val="both"/>
              <w:rPr>
                <w:rFonts w:eastAsia="微軟正黑體"/>
                <w:lang w:eastAsia="zh-TW"/>
              </w:rPr>
            </w:pPr>
            <w:r w:rsidRPr="00AE3D7E">
              <w:rPr>
                <w:rFonts w:ascii="微軟正黑體" w:eastAsia="DengXian" w:hAnsi="微軟正黑體" w:hint="eastAsia"/>
                <w:sz w:val="40"/>
              </w:rPr>
              <w:t>□</w:t>
            </w:r>
            <w:r w:rsidRPr="00AE3D7E">
              <w:rPr>
                <w:rFonts w:eastAsia="DengXian" w:hint="eastAsia"/>
              </w:rPr>
              <w:t>文化承传</w:t>
            </w:r>
          </w:p>
        </w:tc>
        <w:tc>
          <w:tcPr>
            <w:tcW w:w="2007" w:type="dxa"/>
            <w:vAlign w:val="center"/>
          </w:tcPr>
          <w:p w14:paraId="408209B0" w14:textId="28860155" w:rsidR="00E40A08" w:rsidRPr="00704583" w:rsidRDefault="00AE3D7E" w:rsidP="00AE3D7E">
            <w:pPr>
              <w:pStyle w:val="a8"/>
              <w:spacing w:line="276" w:lineRule="auto"/>
              <w:ind w:leftChars="0" w:left="0"/>
              <w:jc w:val="both"/>
              <w:rPr>
                <w:rFonts w:eastAsia="微軟正黑體"/>
                <w:lang w:eastAsia="zh-TW"/>
              </w:rPr>
            </w:pPr>
            <w:r w:rsidRPr="00AE3D7E">
              <w:rPr>
                <w:rFonts w:ascii="微軟正黑體" w:eastAsia="DengXian" w:hAnsi="微軟正黑體" w:hint="eastAsia"/>
                <w:sz w:val="40"/>
              </w:rPr>
              <w:t>□</w:t>
            </w:r>
            <w:r w:rsidRPr="00AE3D7E">
              <w:rPr>
                <w:rFonts w:eastAsia="DengXian" w:hint="eastAsia"/>
              </w:rPr>
              <w:t>多元化</w:t>
            </w:r>
          </w:p>
        </w:tc>
        <w:tc>
          <w:tcPr>
            <w:tcW w:w="2007" w:type="dxa"/>
            <w:vAlign w:val="center"/>
          </w:tcPr>
          <w:p w14:paraId="57BA69A5" w14:textId="72BCC8AE" w:rsidR="00E40A08" w:rsidRPr="00704583" w:rsidRDefault="00AE3D7E" w:rsidP="00AE3D7E">
            <w:pPr>
              <w:pStyle w:val="a8"/>
              <w:spacing w:line="276" w:lineRule="auto"/>
              <w:ind w:leftChars="0" w:left="0"/>
              <w:jc w:val="both"/>
              <w:rPr>
                <w:rFonts w:eastAsia="微軟正黑體"/>
                <w:lang w:eastAsia="zh-TW"/>
              </w:rPr>
            </w:pPr>
            <w:r w:rsidRPr="00AE3D7E">
              <w:rPr>
                <w:rFonts w:ascii="微軟正黑體" w:eastAsia="DengXian" w:hAnsi="微軟正黑體" w:hint="eastAsia"/>
                <w:sz w:val="40"/>
              </w:rPr>
              <w:t>□</w:t>
            </w:r>
            <w:r w:rsidRPr="00AE3D7E">
              <w:rPr>
                <w:rFonts w:eastAsia="DengXian" w:hint="eastAsia"/>
              </w:rPr>
              <w:t>合作</w:t>
            </w:r>
          </w:p>
        </w:tc>
      </w:tr>
    </w:tbl>
    <w:p w14:paraId="35C26B96" w14:textId="77777777" w:rsidR="004F54E6" w:rsidRPr="00704583" w:rsidRDefault="004F54E6" w:rsidP="00412E78">
      <w:pPr>
        <w:pStyle w:val="a8"/>
        <w:rPr>
          <w:rFonts w:eastAsia="微軟正黑體"/>
          <w:lang w:eastAsia="zh-TW"/>
        </w:rPr>
      </w:pPr>
    </w:p>
    <w:p w14:paraId="6CF455AD" w14:textId="3046ADE3" w:rsidR="004F54E6" w:rsidRPr="00704583" w:rsidRDefault="00AE3D7E" w:rsidP="003C76C4">
      <w:pPr>
        <w:pStyle w:val="a8"/>
        <w:numPr>
          <w:ilvl w:val="0"/>
          <w:numId w:val="25"/>
        </w:numPr>
        <w:snapToGrid w:val="0"/>
        <w:spacing w:line="276" w:lineRule="auto"/>
        <w:ind w:leftChars="0"/>
        <w:rPr>
          <w:rFonts w:asciiTheme="minorEastAsia" w:eastAsiaTheme="minorEastAsia" w:hAnsiTheme="minorEastAsia"/>
        </w:rPr>
      </w:pPr>
      <w:r w:rsidRPr="00AE3D7E">
        <w:rPr>
          <w:rFonts w:asciiTheme="minorEastAsia" w:eastAsia="DengXian" w:hAnsiTheme="minorEastAsia" w:hint="eastAsia"/>
        </w:rPr>
        <w:t>你认为此帖文的内容恰当吗？会转发吗？为</w:t>
      </w:r>
      <w:r w:rsidR="003A5FE8">
        <w:rPr>
          <w:rFonts w:asciiTheme="minorEastAsia" w:eastAsia="DengXian" w:hAnsiTheme="minorEastAsia" w:hint="eastAsia"/>
        </w:rPr>
        <w:t>什么</w:t>
      </w:r>
      <w:r w:rsidRPr="00AE3D7E">
        <w:rPr>
          <w:rFonts w:asciiTheme="minorEastAsia" w:eastAsia="DengXian" w:hAnsiTheme="minorEastAsia" w:hint="eastAsia"/>
        </w:rPr>
        <w:t>？</w:t>
      </w:r>
    </w:p>
    <w:p w14:paraId="100BA7D3" w14:textId="5269E0EE" w:rsidR="00677027" w:rsidRPr="00704583" w:rsidRDefault="00AE3D7E" w:rsidP="00754A2F">
      <w:pPr>
        <w:pStyle w:val="a8"/>
        <w:snapToGrid w:val="0"/>
        <w:spacing w:line="276" w:lineRule="auto"/>
        <w:ind w:leftChars="0"/>
        <w:rPr>
          <w:rFonts w:asciiTheme="minorEastAsia" w:eastAsiaTheme="minorEastAsia" w:hAnsiTheme="minorEastAsia"/>
        </w:rPr>
      </w:pPr>
      <w:r w:rsidRPr="00AE3D7E">
        <w:rPr>
          <w:rFonts w:asciiTheme="minorEastAsia" w:eastAsia="DengXian" w:hAnsiTheme="minorEastAsia" w:hint="eastAsia"/>
        </w:rPr>
        <w:t>（提示：可从帖子传递的价值观来判断内容是否恰当。</w:t>
      </w:r>
      <w:r w:rsidRPr="00AE3D7E">
        <w:rPr>
          <w:rFonts w:asciiTheme="minorEastAsia" w:eastAsia="DengXian" w:hAnsiTheme="minorEastAsia"/>
        </w:rPr>
        <w:t>)</w:t>
      </w:r>
    </w:p>
    <w:tbl>
      <w:tblPr>
        <w:tblStyle w:val="a9"/>
        <w:tblW w:w="0" w:type="auto"/>
        <w:tblInd w:w="480" w:type="dxa"/>
        <w:tblLook w:val="04A0" w:firstRow="1" w:lastRow="0" w:firstColumn="1" w:lastColumn="0" w:noHBand="0" w:noVBand="1"/>
      </w:tblPr>
      <w:tblGrid>
        <w:gridCol w:w="7804"/>
      </w:tblGrid>
      <w:tr w:rsidR="00754A2F" w:rsidRPr="00704583" w14:paraId="4A36574C" w14:textId="77777777" w:rsidTr="00754A2F">
        <w:tc>
          <w:tcPr>
            <w:tcW w:w="8350" w:type="dxa"/>
          </w:tcPr>
          <w:p w14:paraId="759AE37C" w14:textId="548DE826" w:rsidR="00754A2F" w:rsidRPr="00704583" w:rsidRDefault="00AE3D7E" w:rsidP="00754A2F">
            <w:pPr>
              <w:spacing w:line="276" w:lineRule="auto"/>
              <w:jc w:val="both"/>
              <w:rPr>
                <w:rFonts w:eastAsiaTheme="minorEastAsia"/>
                <w:i/>
                <w:color w:val="FF0000"/>
                <w:lang w:eastAsia="zh-TW"/>
              </w:rPr>
            </w:pPr>
            <w:r w:rsidRPr="00AE3D7E">
              <w:rPr>
                <w:rFonts w:eastAsia="DengXian" w:hint="eastAsia"/>
                <w:i/>
                <w:color w:val="FF0000"/>
              </w:rPr>
              <w:t>建议答案：</w:t>
            </w:r>
          </w:p>
          <w:p w14:paraId="52160355" w14:textId="7ECD99D4" w:rsidR="00754A2F" w:rsidRPr="00704583" w:rsidRDefault="00AE3D7E" w:rsidP="003C76C4">
            <w:pPr>
              <w:pStyle w:val="a8"/>
              <w:numPr>
                <w:ilvl w:val="0"/>
                <w:numId w:val="45"/>
              </w:numPr>
              <w:spacing w:line="276" w:lineRule="auto"/>
              <w:ind w:leftChars="0"/>
              <w:jc w:val="both"/>
              <w:rPr>
                <w:rFonts w:eastAsiaTheme="minorEastAsia"/>
                <w:i/>
                <w:color w:val="FF0000"/>
              </w:rPr>
            </w:pPr>
            <w:r w:rsidRPr="00AE3D7E">
              <w:rPr>
                <w:rFonts w:eastAsia="DengXian" w:hint="eastAsia"/>
                <w:i/>
                <w:color w:val="FF0000"/>
              </w:rPr>
              <w:t>不恰当，因为消息欠考证核实</w:t>
            </w:r>
            <w:r w:rsidRPr="00AE3D7E">
              <w:rPr>
                <w:rFonts w:eastAsia="DengXian"/>
                <w:i/>
                <w:color w:val="FF0000"/>
              </w:rPr>
              <w:t>(FC)</w:t>
            </w:r>
            <w:r w:rsidRPr="00AE3D7E">
              <w:rPr>
                <w:rFonts w:eastAsia="DengXian" w:hint="eastAsia"/>
                <w:i/>
                <w:color w:val="FF0000"/>
              </w:rPr>
              <w:t>，且作者动机不纯，忽略了平等、理性、同理心等价值观，更多是传递偏激、歧视、主观等取态。我在没有实质证据或存在偏见的情况下，不会转发及评论。</w:t>
            </w:r>
          </w:p>
          <w:p w14:paraId="63518A5F" w14:textId="77777777" w:rsidR="00754A2F" w:rsidRPr="00704583" w:rsidRDefault="00754A2F" w:rsidP="00754A2F">
            <w:pPr>
              <w:pStyle w:val="a8"/>
              <w:snapToGrid w:val="0"/>
              <w:spacing w:line="276" w:lineRule="auto"/>
              <w:ind w:leftChars="0" w:left="0"/>
              <w:rPr>
                <w:rFonts w:asciiTheme="minorEastAsia" w:eastAsiaTheme="minorEastAsia" w:hAnsiTheme="minorEastAsia"/>
              </w:rPr>
            </w:pPr>
          </w:p>
        </w:tc>
      </w:tr>
    </w:tbl>
    <w:p w14:paraId="778B04FF" w14:textId="34710793" w:rsidR="004F54E6" w:rsidRPr="00704583" w:rsidRDefault="004F54E6" w:rsidP="00412E78">
      <w:pPr>
        <w:pStyle w:val="a8"/>
        <w:rPr>
          <w:rFonts w:eastAsia="微軟正黑體"/>
        </w:rPr>
      </w:pPr>
    </w:p>
    <w:p w14:paraId="72F05B9F" w14:textId="2AF62F15" w:rsidR="004F54E6" w:rsidRPr="00704583" w:rsidRDefault="004F54E6" w:rsidP="00412E78">
      <w:pPr>
        <w:pStyle w:val="a8"/>
        <w:rPr>
          <w:rFonts w:eastAsia="微軟正黑體"/>
        </w:rPr>
      </w:pPr>
    </w:p>
    <w:p w14:paraId="457CB283" w14:textId="0F098D30" w:rsidR="001036A6" w:rsidRPr="00704583" w:rsidRDefault="001036A6" w:rsidP="00412E78">
      <w:pPr>
        <w:pStyle w:val="a8"/>
        <w:rPr>
          <w:rFonts w:eastAsia="微軟正黑體"/>
        </w:rPr>
      </w:pPr>
    </w:p>
    <w:p w14:paraId="1A3B0185" w14:textId="3C1BC66B" w:rsidR="001036A6" w:rsidRPr="00704583" w:rsidRDefault="001036A6" w:rsidP="00412E78">
      <w:pPr>
        <w:pStyle w:val="a8"/>
        <w:rPr>
          <w:rFonts w:eastAsia="微軟正黑體"/>
        </w:rPr>
      </w:pPr>
    </w:p>
    <w:p w14:paraId="64B60097" w14:textId="0B046409" w:rsidR="00F44866" w:rsidRPr="00704583" w:rsidRDefault="00F44866">
      <w:pPr>
        <w:rPr>
          <w:rFonts w:eastAsia="微軟正黑體"/>
        </w:rPr>
      </w:pPr>
      <w:r w:rsidRPr="00704583">
        <w:rPr>
          <w:rFonts w:eastAsia="微軟正黑體"/>
        </w:rPr>
        <w:br w:type="page"/>
      </w:r>
    </w:p>
    <w:p w14:paraId="204C08FA" w14:textId="61A92BEE" w:rsidR="003200CE" w:rsidRPr="00704583" w:rsidRDefault="00AE3D7E" w:rsidP="00AE3D7E">
      <w:pPr>
        <w:snapToGrid w:val="0"/>
        <w:spacing w:line="276" w:lineRule="auto"/>
        <w:rPr>
          <w:rFonts w:eastAsia="微軟正黑體"/>
          <w:b/>
          <w:bCs/>
          <w:sz w:val="28"/>
          <w:szCs w:val="28"/>
        </w:rPr>
      </w:pPr>
      <w:r w:rsidRPr="00AE3D7E">
        <w:rPr>
          <w:rFonts w:eastAsia="DengXian" w:hint="eastAsia"/>
          <w:b/>
          <w:bCs/>
          <w:sz w:val="28"/>
          <w:szCs w:val="28"/>
        </w:rPr>
        <w:lastRenderedPageBreak/>
        <w:t>运用及创造媒体资讯</w:t>
      </w:r>
    </w:p>
    <w:p w14:paraId="437F6AAA" w14:textId="3773B1F8" w:rsidR="00333D71" w:rsidRPr="00704583" w:rsidRDefault="00AE3D7E" w:rsidP="00AE3D7E">
      <w:pPr>
        <w:snapToGrid w:val="0"/>
        <w:spacing w:line="276" w:lineRule="auto"/>
        <w:jc w:val="both"/>
        <w:rPr>
          <w:rFonts w:eastAsia="微軟正黑體"/>
          <w:bCs/>
        </w:rPr>
      </w:pPr>
      <w:r w:rsidRPr="00AE3D7E">
        <w:rPr>
          <w:rFonts w:eastAsia="DengXian" w:hint="eastAsia"/>
          <w:bCs/>
        </w:rPr>
        <w:t>我们运用及创造媒体资讯时，要谨记恰当及有效地运用媒体内容，还要明辨是非、保持同理心和责任感，避免作出缺德的行为。另外，网络媒体内容很容易被存取及发布，每位发布者都可能成为他人借镜的榜样，因此我们应深思熟虑和理性分析发布的内容，否则会对他人及社会带来负面影响。</w:t>
      </w:r>
    </w:p>
    <w:p w14:paraId="64EE7532" w14:textId="7F2B374E" w:rsidR="00651AA6" w:rsidRPr="00704583" w:rsidRDefault="00AE3D7E" w:rsidP="00F60A98">
      <w:pPr>
        <w:spacing w:line="276" w:lineRule="auto"/>
        <w:rPr>
          <w:rFonts w:ascii="微軟正黑體" w:eastAsia="微軟正黑體" w:hAnsi="微軟正黑體"/>
          <w:b/>
          <w:sz w:val="28"/>
          <w:szCs w:val="28"/>
          <w:lang w:eastAsia="zh-HK"/>
        </w:rPr>
      </w:pPr>
      <w:r>
        <w:rPr>
          <w:noProof/>
        </w:rPr>
        <w:drawing>
          <wp:anchor distT="0" distB="0" distL="114300" distR="114300" simplePos="0" relativeHeight="251568127" behindDoc="0" locked="0" layoutInCell="1" allowOverlap="1" wp14:anchorId="11D0E29B" wp14:editId="04C0E33D">
            <wp:simplePos x="0" y="0"/>
            <wp:positionH relativeFrom="margin">
              <wp:posOffset>2647868</wp:posOffset>
            </wp:positionH>
            <wp:positionV relativeFrom="paragraph">
              <wp:posOffset>42926</wp:posOffset>
            </wp:positionV>
            <wp:extent cx="3195624" cy="4269026"/>
            <wp:effectExtent l="0" t="0" r="5080" b="0"/>
            <wp:wrapNone/>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3198669" cy="4273094"/>
                    </a:xfrm>
                    <a:prstGeom prst="rect">
                      <a:avLst/>
                    </a:prstGeom>
                  </pic:spPr>
                </pic:pic>
              </a:graphicData>
            </a:graphic>
            <wp14:sizeRelH relativeFrom="margin">
              <wp14:pctWidth>0</wp14:pctWidth>
            </wp14:sizeRelH>
            <wp14:sizeRelV relativeFrom="margin">
              <wp14:pctHeight>0</wp14:pctHeight>
            </wp14:sizeRelV>
          </wp:anchor>
        </w:drawing>
      </w:r>
    </w:p>
    <w:p w14:paraId="2B12F3C1" w14:textId="139967AE" w:rsidR="00651AA6" w:rsidRPr="00704583" w:rsidRDefault="00651AA6" w:rsidP="00F60A98">
      <w:pPr>
        <w:spacing w:line="276" w:lineRule="auto"/>
        <w:rPr>
          <w:rFonts w:ascii="微軟正黑體" w:eastAsia="微軟正黑體" w:hAnsi="微軟正黑體"/>
          <w:b/>
          <w:sz w:val="28"/>
          <w:szCs w:val="28"/>
          <w:lang w:val="en-US"/>
        </w:rPr>
      </w:pPr>
    </w:p>
    <w:p w14:paraId="111DFEDE" w14:textId="35DE8C95" w:rsidR="00651AA6" w:rsidRPr="00704583" w:rsidRDefault="00651AA6" w:rsidP="00F60A98">
      <w:pPr>
        <w:spacing w:line="276" w:lineRule="auto"/>
        <w:rPr>
          <w:rFonts w:ascii="微軟正黑體" w:eastAsia="微軟正黑體" w:hAnsi="微軟正黑體"/>
          <w:lang w:val="en-US"/>
        </w:rPr>
      </w:pPr>
    </w:p>
    <w:p w14:paraId="46C756A0" w14:textId="6A7AC247" w:rsidR="00651AA6" w:rsidRPr="00704583" w:rsidRDefault="00651AA6" w:rsidP="00F60A98">
      <w:pPr>
        <w:spacing w:line="276" w:lineRule="auto"/>
        <w:rPr>
          <w:rFonts w:ascii="微軟正黑體" w:eastAsia="微軟正黑體" w:hAnsi="微軟正黑體"/>
          <w:b/>
          <w:sz w:val="28"/>
          <w:szCs w:val="28"/>
          <w:lang w:val="en-US"/>
        </w:rPr>
      </w:pPr>
    </w:p>
    <w:p w14:paraId="6C13ADCD" w14:textId="1104636C" w:rsidR="00F3726F" w:rsidRPr="00704583" w:rsidRDefault="00AE3D7E" w:rsidP="00F77F00">
      <w:pPr>
        <w:rPr>
          <w:rFonts w:ascii="微軟正黑體" w:eastAsia="微軟正黑體" w:hAnsi="微軟正黑體"/>
          <w:b/>
          <w:sz w:val="28"/>
          <w:szCs w:val="28"/>
          <w:lang w:val="en-US" w:eastAsia="zh-TW"/>
        </w:rPr>
      </w:pPr>
      <w:r w:rsidRPr="00704583">
        <w:rPr>
          <w:noProof/>
          <w:lang w:val="en-US"/>
        </w:rPr>
        <w:t xml:space="preserve">  </w:t>
      </w:r>
      <w:r w:rsidR="00F61B9F" w:rsidRPr="00704583">
        <w:rPr>
          <w:noProof/>
          <w:lang w:val="en-US"/>
        </w:rPr>
        <w:drawing>
          <wp:anchor distT="0" distB="0" distL="114300" distR="114300" simplePos="0" relativeHeight="251584512" behindDoc="1" locked="0" layoutInCell="1" allowOverlap="1" wp14:anchorId="6D669D82" wp14:editId="76DA4830">
            <wp:simplePos x="0" y="0"/>
            <wp:positionH relativeFrom="column">
              <wp:posOffset>-33020</wp:posOffset>
            </wp:positionH>
            <wp:positionV relativeFrom="paragraph">
              <wp:posOffset>1701800</wp:posOffset>
            </wp:positionV>
            <wp:extent cx="4072255" cy="1158875"/>
            <wp:effectExtent l="0" t="0" r="4445" b="0"/>
            <wp:wrapNone/>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screen">
                      <a:extLst>
                        <a:ext uri="{28A0092B-C50C-407E-A947-70E740481C1C}">
                          <a14:useLocalDpi xmlns:a14="http://schemas.microsoft.com/office/drawing/2010/main"/>
                        </a:ext>
                      </a:extLst>
                    </a:blip>
                    <a:stretch>
                      <a:fillRect/>
                    </a:stretch>
                  </pic:blipFill>
                  <pic:spPr>
                    <a:xfrm>
                      <a:off x="0" y="0"/>
                      <a:ext cx="4072255" cy="1158875"/>
                    </a:xfrm>
                    <a:prstGeom prst="rect">
                      <a:avLst/>
                    </a:prstGeom>
                  </pic:spPr>
                </pic:pic>
              </a:graphicData>
            </a:graphic>
            <wp14:sizeRelH relativeFrom="margin">
              <wp14:pctWidth>0</wp14:pctWidth>
            </wp14:sizeRelH>
            <wp14:sizeRelV relativeFrom="margin">
              <wp14:pctHeight>0</wp14:pctHeight>
            </wp14:sizeRelV>
          </wp:anchor>
        </w:drawing>
      </w:r>
      <w:r w:rsidR="00E477F3" w:rsidRPr="00704583">
        <w:rPr>
          <w:noProof/>
          <w:lang w:val="en-US"/>
        </w:rPr>
        <mc:AlternateContent>
          <mc:Choice Requires="wps">
            <w:drawing>
              <wp:anchor distT="0" distB="0" distL="114300" distR="114300" simplePos="0" relativeHeight="251653120" behindDoc="0" locked="0" layoutInCell="1" allowOverlap="1" wp14:anchorId="28E2CD38" wp14:editId="2F106003">
                <wp:simplePos x="0" y="0"/>
                <wp:positionH relativeFrom="column">
                  <wp:posOffset>-354330</wp:posOffset>
                </wp:positionH>
                <wp:positionV relativeFrom="paragraph">
                  <wp:posOffset>2886075</wp:posOffset>
                </wp:positionV>
                <wp:extent cx="6291580" cy="1614805"/>
                <wp:effectExtent l="38100" t="29845" r="61595" b="41275"/>
                <wp:wrapNone/>
                <wp:docPr id="4" name="雲朵形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91580" cy="1614805"/>
                        </a:xfrm>
                        <a:custGeom>
                          <a:avLst/>
                          <a:gdLst>
                            <a:gd name="T0" fmla="*/ 683481 w 43200"/>
                            <a:gd name="T1" fmla="*/ 978376 h 43200"/>
                            <a:gd name="T2" fmla="*/ 314579 w 43200"/>
                            <a:gd name="T3" fmla="*/ 948587 h 43200"/>
                            <a:gd name="T4" fmla="*/ 1008983 w 43200"/>
                            <a:gd name="T5" fmla="*/ 1304364 h 43200"/>
                            <a:gd name="T6" fmla="*/ 847616 w 43200"/>
                            <a:gd name="T7" fmla="*/ 1318604 h 43200"/>
                            <a:gd name="T8" fmla="*/ 2399830 w 43200"/>
                            <a:gd name="T9" fmla="*/ 1461004 h 43200"/>
                            <a:gd name="T10" fmla="*/ 2302544 w 43200"/>
                            <a:gd name="T11" fmla="*/ 1395971 h 43200"/>
                            <a:gd name="T12" fmla="*/ 4198319 w 43200"/>
                            <a:gd name="T13" fmla="*/ 1298832 h 43200"/>
                            <a:gd name="T14" fmla="*/ 4159433 w 43200"/>
                            <a:gd name="T15" fmla="*/ 1370182 h 43200"/>
                            <a:gd name="T16" fmla="*/ 4970494 w 43200"/>
                            <a:gd name="T17" fmla="*/ 857915 h 43200"/>
                            <a:gd name="T18" fmla="*/ 5443964 w 43200"/>
                            <a:gd name="T19" fmla="*/ 1124626 h 43200"/>
                            <a:gd name="T20" fmla="*/ 6087395 w 43200"/>
                            <a:gd name="T21" fmla="*/ 573862 h 43200"/>
                            <a:gd name="T22" fmla="*/ 5876510 w 43200"/>
                            <a:gd name="T23" fmla="*/ 673878 h 43200"/>
                            <a:gd name="T24" fmla="*/ 5581447 w 43200"/>
                            <a:gd name="T25" fmla="*/ 202799 h 43200"/>
                            <a:gd name="T26" fmla="*/ 5592516 w 43200"/>
                            <a:gd name="T27" fmla="*/ 250041 h 43200"/>
                            <a:gd name="T28" fmla="*/ 4234874 w 43200"/>
                            <a:gd name="T29" fmla="*/ 147708 h 43200"/>
                            <a:gd name="T30" fmla="*/ 4342938 w 43200"/>
                            <a:gd name="T31" fmla="*/ 87458 h 43200"/>
                            <a:gd name="T32" fmla="*/ 3224580 w 43200"/>
                            <a:gd name="T33" fmla="*/ 176412 h 43200"/>
                            <a:gd name="T34" fmla="*/ 3276865 w 43200"/>
                            <a:gd name="T35" fmla="*/ 124460 h 43200"/>
                            <a:gd name="T36" fmla="*/ 2038938 w 43200"/>
                            <a:gd name="T37" fmla="*/ 194053 h 43200"/>
                            <a:gd name="T38" fmla="*/ 2228268 w 43200"/>
                            <a:gd name="T39" fmla="*/ 244435 h 43200"/>
                            <a:gd name="T40" fmla="*/ 601050 w 43200"/>
                            <a:gd name="T41" fmla="*/ 590120 h 43200"/>
                            <a:gd name="T42" fmla="*/ 567990 w 43200"/>
                            <a:gd name="T43" fmla="*/ 537084 h 43200"/>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43200" h="43200">
                              <a:moveTo>
                                <a:pt x="3900" y="14370"/>
                              </a:moveTo>
                              <a:cubicBezTo>
                                <a:pt x="3629" y="11657"/>
                                <a:pt x="4261" y="8921"/>
                                <a:pt x="5623" y="6907"/>
                              </a:cubicBezTo>
                              <a:cubicBezTo>
                                <a:pt x="7775" y="3726"/>
                                <a:pt x="11264" y="3017"/>
                                <a:pt x="14005" y="5202"/>
                              </a:cubicBezTo>
                              <a:cubicBezTo>
                                <a:pt x="15678" y="909"/>
                                <a:pt x="19914" y="22"/>
                                <a:pt x="22456" y="3432"/>
                              </a:cubicBezTo>
                              <a:cubicBezTo>
                                <a:pt x="23097" y="1683"/>
                                <a:pt x="24328" y="474"/>
                                <a:pt x="25749" y="200"/>
                              </a:cubicBezTo>
                              <a:cubicBezTo>
                                <a:pt x="27313" y="-102"/>
                                <a:pt x="28875" y="770"/>
                                <a:pt x="29833" y="2481"/>
                              </a:cubicBezTo>
                              <a:cubicBezTo>
                                <a:pt x="31215" y="267"/>
                                <a:pt x="33501" y="-460"/>
                                <a:pt x="35463" y="690"/>
                              </a:cubicBezTo>
                              <a:cubicBezTo>
                                <a:pt x="36958" y="1566"/>
                                <a:pt x="38030" y="3400"/>
                                <a:pt x="38318" y="5576"/>
                              </a:cubicBezTo>
                              <a:cubicBezTo>
                                <a:pt x="40046" y="6218"/>
                                <a:pt x="41422" y="7998"/>
                                <a:pt x="41982" y="10318"/>
                              </a:cubicBezTo>
                              <a:cubicBezTo>
                                <a:pt x="42389" y="12002"/>
                                <a:pt x="42331" y="13831"/>
                                <a:pt x="41818" y="15460"/>
                              </a:cubicBezTo>
                              <a:cubicBezTo>
                                <a:pt x="43079" y="17694"/>
                                <a:pt x="43520" y="20590"/>
                                <a:pt x="43016" y="23322"/>
                              </a:cubicBezTo>
                              <a:cubicBezTo>
                                <a:pt x="42346" y="26954"/>
                                <a:pt x="40128" y="29674"/>
                                <a:pt x="37404" y="30204"/>
                              </a:cubicBezTo>
                              <a:cubicBezTo>
                                <a:pt x="37391" y="32471"/>
                                <a:pt x="36658" y="34621"/>
                                <a:pt x="35395" y="36101"/>
                              </a:cubicBezTo>
                              <a:cubicBezTo>
                                <a:pt x="33476" y="38350"/>
                                <a:pt x="30704" y="38639"/>
                                <a:pt x="28555" y="36815"/>
                              </a:cubicBezTo>
                              <a:cubicBezTo>
                                <a:pt x="27860" y="39948"/>
                                <a:pt x="25999" y="42343"/>
                                <a:pt x="23667" y="43106"/>
                              </a:cubicBezTo>
                              <a:cubicBezTo>
                                <a:pt x="20919" y="44005"/>
                                <a:pt x="18051" y="42473"/>
                                <a:pt x="16480" y="39266"/>
                              </a:cubicBezTo>
                              <a:cubicBezTo>
                                <a:pt x="12772" y="42310"/>
                                <a:pt x="7956" y="40599"/>
                                <a:pt x="5804" y="35472"/>
                              </a:cubicBezTo>
                              <a:cubicBezTo>
                                <a:pt x="3690" y="35809"/>
                                <a:pt x="1705" y="34024"/>
                                <a:pt x="1110" y="31250"/>
                              </a:cubicBezTo>
                              <a:cubicBezTo>
                                <a:pt x="679" y="29243"/>
                                <a:pt x="1060" y="27077"/>
                                <a:pt x="2113" y="25551"/>
                              </a:cubicBezTo>
                              <a:cubicBezTo>
                                <a:pt x="619" y="24354"/>
                                <a:pt x="-213" y="22057"/>
                                <a:pt x="-5" y="19704"/>
                              </a:cubicBezTo>
                              <a:cubicBezTo>
                                <a:pt x="239" y="16949"/>
                                <a:pt x="1845" y="14791"/>
                                <a:pt x="3863" y="14507"/>
                              </a:cubicBezTo>
                              <a:cubicBezTo>
                                <a:pt x="3875" y="14461"/>
                                <a:pt x="3888" y="14416"/>
                                <a:pt x="3900" y="14370"/>
                              </a:cubicBezTo>
                              <a:close/>
                            </a:path>
                            <a:path w="43200" h="43200" fill="none">
                              <a:moveTo>
                                <a:pt x="4693" y="26177"/>
                              </a:moveTo>
                              <a:cubicBezTo>
                                <a:pt x="3809" y="26271"/>
                                <a:pt x="2925" y="25993"/>
                                <a:pt x="2160" y="25380"/>
                              </a:cubicBezTo>
                              <a:moveTo>
                                <a:pt x="6928" y="34899"/>
                              </a:moveTo>
                              <a:cubicBezTo>
                                <a:pt x="6573" y="35092"/>
                                <a:pt x="6200" y="35220"/>
                                <a:pt x="5820" y="35280"/>
                              </a:cubicBezTo>
                              <a:moveTo>
                                <a:pt x="16478" y="39090"/>
                              </a:moveTo>
                              <a:cubicBezTo>
                                <a:pt x="16211" y="38544"/>
                                <a:pt x="15987" y="37961"/>
                                <a:pt x="15810" y="37350"/>
                              </a:cubicBezTo>
                              <a:moveTo>
                                <a:pt x="28827" y="34751"/>
                              </a:moveTo>
                              <a:cubicBezTo>
                                <a:pt x="28788" y="35398"/>
                                <a:pt x="28698" y="36038"/>
                                <a:pt x="28560" y="36660"/>
                              </a:cubicBezTo>
                              <a:moveTo>
                                <a:pt x="34129" y="22954"/>
                              </a:moveTo>
                              <a:cubicBezTo>
                                <a:pt x="36133" y="24282"/>
                                <a:pt x="37398" y="27058"/>
                                <a:pt x="37380" y="30090"/>
                              </a:cubicBezTo>
                              <a:moveTo>
                                <a:pt x="41798" y="15354"/>
                              </a:moveTo>
                              <a:cubicBezTo>
                                <a:pt x="41473" y="16386"/>
                                <a:pt x="40978" y="17302"/>
                                <a:pt x="40350" y="18030"/>
                              </a:cubicBezTo>
                              <a:moveTo>
                                <a:pt x="38324" y="5426"/>
                              </a:moveTo>
                              <a:cubicBezTo>
                                <a:pt x="38379" y="5843"/>
                                <a:pt x="38405" y="6266"/>
                                <a:pt x="38400" y="6690"/>
                              </a:cubicBezTo>
                              <a:moveTo>
                                <a:pt x="29078" y="3952"/>
                              </a:moveTo>
                              <a:cubicBezTo>
                                <a:pt x="29267" y="3369"/>
                                <a:pt x="29516" y="2826"/>
                                <a:pt x="29820" y="2340"/>
                              </a:cubicBezTo>
                              <a:moveTo>
                                <a:pt x="22141" y="4720"/>
                              </a:moveTo>
                              <a:cubicBezTo>
                                <a:pt x="22218" y="4238"/>
                                <a:pt x="22339" y="3771"/>
                                <a:pt x="22500" y="3330"/>
                              </a:cubicBezTo>
                              <a:moveTo>
                                <a:pt x="14000" y="5192"/>
                              </a:moveTo>
                              <a:cubicBezTo>
                                <a:pt x="14472" y="5568"/>
                                <a:pt x="14908" y="6021"/>
                                <a:pt x="15300" y="6540"/>
                              </a:cubicBezTo>
                              <a:moveTo>
                                <a:pt x="4127" y="15789"/>
                              </a:moveTo>
                              <a:cubicBezTo>
                                <a:pt x="4024" y="15325"/>
                                <a:pt x="3948" y="14851"/>
                                <a:pt x="3900" y="14370"/>
                              </a:cubicBezTo>
                            </a:path>
                          </a:pathLst>
                        </a:custGeom>
                        <a:solidFill>
                          <a:schemeClr val="lt1">
                            <a:lumMod val="100000"/>
                            <a:lumOff val="0"/>
                          </a:schemeClr>
                        </a:solidFill>
                        <a:ln w="12700">
                          <a:solidFill>
                            <a:schemeClr val="accent5">
                              <a:lumMod val="100000"/>
                              <a:lumOff val="0"/>
                            </a:schemeClr>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CD742DB" id="雲朵形 57" o:spid="_x0000_s1026" style="position:absolute;margin-left:-27.9pt;margin-top:227.25pt;width:495.4pt;height:127.1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5b9bd5 [3208]" strokeweight="1pt">
                <v:stroke joinstyle="miter"/>
                <v:path arrowok="t" o:connecttype="custom" o:connectlocs="99541097,36571446;45814790,35457941;146946696,48756794;123445460,49289082;349507464,54611958;335338884,52181041;611436571,48550009;605773275,51217054;723894922,32068644;792850348,42038234;886558626,21450815;855845666,25189388;812873155,7580575;814485227,9346469;616760383,5521287;632498654,3269158;469622755,6594236;477237461,4652283;296947721,7253652;324521444,9136918;87535976,22058535;82721170,20076063" o:connectangles="0,0,0,0,0,0,0,0,0,0,0,0,0,0,0,0,0,0,0,0,0,0"/>
              </v:shape>
            </w:pict>
          </mc:Fallback>
        </mc:AlternateContent>
      </w:r>
      <w:r w:rsidR="00E477F3" w:rsidRPr="00704583">
        <w:rPr>
          <w:noProof/>
          <w:lang w:val="en-US"/>
        </w:rPr>
        <mc:AlternateContent>
          <mc:Choice Requires="wps">
            <w:drawing>
              <wp:anchor distT="0" distB="0" distL="114300" distR="114300" simplePos="0" relativeHeight="251681792" behindDoc="0" locked="0" layoutInCell="1" allowOverlap="1" wp14:anchorId="4C272E60" wp14:editId="22400F42">
                <wp:simplePos x="0" y="0"/>
                <wp:positionH relativeFrom="column">
                  <wp:posOffset>4159885</wp:posOffset>
                </wp:positionH>
                <wp:positionV relativeFrom="paragraph">
                  <wp:posOffset>2127885</wp:posOffset>
                </wp:positionV>
                <wp:extent cx="1188720" cy="336550"/>
                <wp:effectExtent l="0" t="419100" r="0" b="444500"/>
                <wp:wrapNone/>
                <wp:docPr id="253" name="向左箭號 2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188720" cy="336550"/>
                        </a:xfrm>
                        <a:prstGeom prst="leftArrow">
                          <a:avLst/>
                        </a:prstGeom>
                        <a:solidFill>
                          <a:srgbClr val="ED7D31"/>
                        </a:solidFill>
                        <a:ln w="12700" cap="flat" cmpd="sng" algn="ctr">
                          <a:solidFill>
                            <a:srgbClr val="ED7D3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C0770C0" id="向左箭號 253" o:spid="_x0000_s1026" type="#_x0000_t66" style="position:absolute;margin-left:327.55pt;margin-top:167.55pt;width:93.6pt;height:26.5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" adj="3058" fillcolor="#ed7d31" strokecolor="#ed7d31" strokeweight="1pt">
                <v:path arrowok="t"/>
              </v:shape>
            </w:pict>
          </mc:Fallback>
        </mc:AlternateContent>
      </w:r>
      <w:r w:rsidR="00E477F3" w:rsidRPr="00704583">
        <w:rPr>
          <w:noProof/>
          <w:lang w:val="en-US"/>
        </w:rPr>
        <mc:AlternateContent>
          <mc:Choice Requires="wps">
            <w:drawing>
              <wp:anchor distT="45720" distB="45720" distL="114300" distR="114300" simplePos="0" relativeHeight="251680768" behindDoc="0" locked="0" layoutInCell="1" allowOverlap="1" wp14:anchorId="5D431267" wp14:editId="0E962B59">
                <wp:simplePos x="0" y="0"/>
                <wp:positionH relativeFrom="page">
                  <wp:posOffset>1405890</wp:posOffset>
                </wp:positionH>
                <wp:positionV relativeFrom="paragraph">
                  <wp:posOffset>3277870</wp:posOffset>
                </wp:positionV>
                <wp:extent cx="5124450" cy="748030"/>
                <wp:effectExtent l="0" t="0" r="0" b="0"/>
                <wp:wrapSquare wrapText="bothSides"/>
                <wp:docPr id="25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4450" cy="748030"/>
                        </a:xfrm>
                        <a:prstGeom prst="rect">
                          <a:avLst/>
                        </a:prstGeom>
                        <a:noFill/>
                        <a:ln w="12700" cap="flat" cmpd="sng" algn="ctr">
                          <a:noFill/>
                          <a:prstDash val="lgDash"/>
                          <a:miter lim="800000"/>
                          <a:headEnd/>
                          <a:tailEnd/>
                        </a:ln>
                        <a:effectLst/>
                      </wps:spPr>
                      <wps:txbx>
                        <w:txbxContent>
                          <w:p w14:paraId="5CE83337" w14:textId="1CB244E0" w:rsidR="00763D83" w:rsidRPr="00D06AEC" w:rsidRDefault="00AE3D7E" w:rsidP="003C76C4">
                            <w:pPr>
                              <w:pStyle w:val="a8"/>
                              <w:numPr>
                                <w:ilvl w:val="0"/>
                                <w:numId w:val="35"/>
                              </w:numPr>
                              <w:snapToGrid w:val="0"/>
                              <w:spacing w:line="276" w:lineRule="auto"/>
                              <w:ind w:leftChars="0"/>
                              <w:rPr>
                                <w:rFonts w:ascii="微軟正黑體" w:eastAsia="微軟正黑體" w:hAnsi="微軟正黑體"/>
                                <w:b/>
                                <w:bCs/>
                                <w:sz w:val="28"/>
                                <w:szCs w:val="28"/>
                              </w:rPr>
                            </w:pPr>
                            <w:r w:rsidRPr="00AE3D7E">
                              <w:rPr>
                                <w:rFonts w:ascii="微軟正黑體" w:eastAsia="DengXian" w:hAnsi="微軟正黑體" w:hint="eastAsia"/>
                                <w:b/>
                                <w:bCs/>
                                <w:sz w:val="28"/>
                                <w:szCs w:val="28"/>
                              </w:rPr>
                              <w:t>你觉得帖子作者有同理心吗？何以见得？</w:t>
                            </w:r>
                          </w:p>
                          <w:p w14:paraId="5301BAC4" w14:textId="03D2AC8B" w:rsidR="00763D83" w:rsidRPr="00D06AEC" w:rsidRDefault="00AE3D7E" w:rsidP="003C76C4">
                            <w:pPr>
                              <w:pStyle w:val="a8"/>
                              <w:numPr>
                                <w:ilvl w:val="0"/>
                                <w:numId w:val="35"/>
                              </w:numPr>
                              <w:snapToGrid w:val="0"/>
                              <w:spacing w:line="276" w:lineRule="auto"/>
                              <w:ind w:leftChars="0"/>
                              <w:rPr>
                                <w:rFonts w:ascii="微軟正黑體" w:eastAsia="微軟正黑體" w:hAnsi="微軟正黑體"/>
                                <w:b/>
                                <w:bCs/>
                                <w:sz w:val="28"/>
                                <w:szCs w:val="28"/>
                              </w:rPr>
                            </w:pPr>
                            <w:r w:rsidRPr="00AE3D7E">
                              <w:rPr>
                                <w:rFonts w:ascii="微軟正黑體" w:eastAsia="DengXian" w:hAnsi="微軟正黑體" w:hint="eastAsia"/>
                                <w:b/>
                                <w:bCs/>
                                <w:sz w:val="28"/>
                                <w:szCs w:val="28"/>
                              </w:rPr>
                              <w:t>你觉得帖子作者撰写这样的帖子负责任吗？何以见得？</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431267" id="_x0000_s1065" type="#_x0000_t202" style="position:absolute;margin-left:110.7pt;margin-top:258.1pt;width:403.5pt;height:58.9pt;z-index:2516807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" filled="f" stroked="f" strokeweight="1pt">
                <v:stroke dashstyle="longDash"/>
                <v:textbox>
                  <w:txbxContent>
                    <w:p w14:paraId="5CE83337" w14:textId="1CB244E0" w:rsidR="00763D83" w:rsidRPr="00D06AEC" w:rsidRDefault="00AE3D7E" w:rsidP="003C76C4">
                      <w:pPr>
                        <w:pStyle w:val="a8"/>
                        <w:numPr>
                          <w:ilvl w:val="0"/>
                          <w:numId w:val="35"/>
                        </w:numPr>
                        <w:snapToGrid w:val="0"/>
                        <w:spacing w:line="276" w:lineRule="auto"/>
                        <w:ind w:leftChars="0"/>
                        <w:rPr>
                          <w:rFonts w:ascii="微軟正黑體" w:eastAsia="微軟正黑體" w:hAnsi="微軟正黑體"/>
                          <w:b/>
                          <w:bCs/>
                          <w:sz w:val="28"/>
                          <w:szCs w:val="28"/>
                        </w:rPr>
                      </w:pPr>
                      <w:r w:rsidRPr="00AE3D7E">
                        <w:rPr>
                          <w:rFonts w:ascii="微軟正黑體" w:eastAsia="DengXian" w:hAnsi="微軟正黑體" w:hint="eastAsia"/>
                          <w:b/>
                          <w:bCs/>
                          <w:sz w:val="28"/>
                          <w:szCs w:val="28"/>
                        </w:rPr>
                        <w:t>你觉得帖子作者有同理心吗？何以见得？</w:t>
                      </w:r>
                    </w:p>
                    <w:p w14:paraId="5301BAC4" w14:textId="03D2AC8B" w:rsidR="00763D83" w:rsidRPr="00D06AEC" w:rsidRDefault="00AE3D7E" w:rsidP="003C76C4">
                      <w:pPr>
                        <w:pStyle w:val="a8"/>
                        <w:numPr>
                          <w:ilvl w:val="0"/>
                          <w:numId w:val="35"/>
                        </w:numPr>
                        <w:snapToGrid w:val="0"/>
                        <w:spacing w:line="276" w:lineRule="auto"/>
                        <w:ind w:leftChars="0"/>
                        <w:rPr>
                          <w:rFonts w:ascii="微軟正黑體" w:eastAsia="微軟正黑體" w:hAnsi="微軟正黑體"/>
                          <w:b/>
                          <w:bCs/>
                          <w:sz w:val="28"/>
                          <w:szCs w:val="28"/>
                        </w:rPr>
                      </w:pPr>
                      <w:r w:rsidRPr="00AE3D7E">
                        <w:rPr>
                          <w:rFonts w:ascii="微軟正黑體" w:eastAsia="DengXian" w:hAnsi="微軟正黑體" w:hint="eastAsia"/>
                          <w:b/>
                          <w:bCs/>
                          <w:sz w:val="28"/>
                          <w:szCs w:val="28"/>
                        </w:rPr>
                        <w:t>你觉得帖子作者撰写这样的帖子负责任吗？何以见得？</w:t>
                      </w:r>
                    </w:p>
                  </w:txbxContent>
                </v:textbox>
                <w10:wrap type="square" anchorx="page"/>
              </v:shape>
            </w:pict>
          </mc:Fallback>
        </mc:AlternateContent>
      </w:r>
      <w:r w:rsidR="00F53D09" w:rsidRPr="00704583">
        <w:rPr>
          <w:rFonts w:ascii="微軟正黑體" w:eastAsia="微軟正黑體" w:hAnsi="微軟正黑體"/>
          <w:b/>
          <w:sz w:val="28"/>
          <w:szCs w:val="28"/>
          <w:lang w:val="en-US"/>
        </w:rPr>
        <w:br w:type="page"/>
      </w:r>
      <w:r w:rsidR="00F3726F" w:rsidRPr="00704583">
        <w:rPr>
          <w:rFonts w:eastAsia="微軟正黑體" w:hint="eastAsia"/>
          <w:b/>
          <w:sz w:val="28"/>
          <w:szCs w:val="28"/>
          <w:lang w:eastAsia="zh-HK"/>
        </w:rPr>
        <w:lastRenderedPageBreak/>
        <w:t>個案</w:t>
      </w:r>
    </w:p>
    <w:p w14:paraId="5E70007C" w14:textId="24CDA818" w:rsidR="00651AA6" w:rsidRPr="00C65AFF" w:rsidRDefault="00F3726F" w:rsidP="001C2D04">
      <w:pPr>
        <w:snapToGrid w:val="0"/>
        <w:spacing w:line="276" w:lineRule="auto"/>
        <w:rPr>
          <w:rFonts w:eastAsia="微軟正黑體"/>
          <w:lang w:eastAsia="zh-TW"/>
        </w:rPr>
      </w:pPr>
      <w:r w:rsidRPr="00704583">
        <w:rPr>
          <w:rFonts w:eastAsia="微軟正黑體" w:hint="eastAsia"/>
          <w:lang w:eastAsia="zh-HK"/>
        </w:rPr>
        <w:t>細閱下列</w:t>
      </w:r>
      <w:r w:rsidRPr="00704583">
        <w:rPr>
          <w:rFonts w:eastAsia="微軟正黑體" w:hint="eastAsia"/>
          <w:lang w:eastAsia="zh-TW"/>
        </w:rPr>
        <w:t>社交媒體帖文，</w:t>
      </w:r>
      <w:r w:rsidRPr="00704583">
        <w:rPr>
          <w:rFonts w:eastAsia="微軟正黑體" w:hint="eastAsia"/>
          <w:lang w:eastAsia="zh-HK"/>
        </w:rPr>
        <w:t>回答</w:t>
      </w:r>
      <w:r w:rsidR="00FB67E2" w:rsidRPr="00704583">
        <w:rPr>
          <w:rFonts w:eastAsia="微軟正黑體" w:hint="eastAsia"/>
          <w:lang w:eastAsia="zh-HK"/>
        </w:rPr>
        <w:t>相關</w:t>
      </w:r>
      <w:r w:rsidRPr="00704583">
        <w:rPr>
          <w:rFonts w:eastAsia="微軟正黑體" w:hint="eastAsia"/>
          <w:lang w:eastAsia="zh-HK"/>
        </w:rPr>
        <w:t>問題：</w:t>
      </w:r>
    </w:p>
    <w:p w14:paraId="13A40AAF" w14:textId="700D3A73" w:rsidR="005B3E31" w:rsidRPr="00704583" w:rsidRDefault="00C65AFF" w:rsidP="00F60A98">
      <w:pPr>
        <w:spacing w:line="276" w:lineRule="auto"/>
        <w:rPr>
          <w:rFonts w:eastAsia="微軟正黑體"/>
          <w:lang w:eastAsia="zh-TW"/>
        </w:rPr>
      </w:pPr>
      <w:r>
        <w:rPr>
          <w:rFonts w:eastAsia="微軟正黑體"/>
          <w:noProof/>
          <w:lang w:eastAsia="zh-TW"/>
        </w:rPr>
        <mc:AlternateContent>
          <mc:Choice Requires="wpg">
            <w:drawing>
              <wp:anchor distT="0" distB="0" distL="114300" distR="114300" simplePos="0" relativeHeight="251567102" behindDoc="0" locked="0" layoutInCell="1" allowOverlap="1" wp14:anchorId="468853F9" wp14:editId="3209BD0A">
                <wp:simplePos x="0" y="0"/>
                <wp:positionH relativeFrom="column">
                  <wp:posOffset>87547</wp:posOffset>
                </wp:positionH>
                <wp:positionV relativeFrom="paragraph">
                  <wp:posOffset>16041</wp:posOffset>
                </wp:positionV>
                <wp:extent cx="5906135" cy="3956685"/>
                <wp:effectExtent l="0" t="0" r="0" b="5715"/>
                <wp:wrapNone/>
                <wp:docPr id="100" name="群組 100"/>
                <wp:cNvGraphicFramePr/>
                <a:graphic xmlns:a="http://schemas.openxmlformats.org/drawingml/2006/main">
                  <a:graphicData uri="http://schemas.microsoft.com/office/word/2010/wordprocessingGroup">
                    <wpg:wgp>
                      <wpg:cNvGrpSpPr/>
                      <wpg:grpSpPr>
                        <a:xfrm>
                          <a:off x="0" y="0"/>
                          <a:ext cx="5906135" cy="3956685"/>
                          <a:chOff x="-1033670" y="-151075"/>
                          <a:chExt cx="5906135" cy="3956685"/>
                        </a:xfrm>
                      </wpg:grpSpPr>
                      <pic:pic xmlns:pic="http://schemas.openxmlformats.org/drawingml/2006/picture">
                        <pic:nvPicPr>
                          <pic:cNvPr id="507" name="圖片 195"/>
                          <pic:cNvPicPr>
                            <a:picLocks noChangeAspect="1"/>
                          </pic:cNvPicPr>
                        </pic:nvPicPr>
                        <pic:blipFill>
                          <a:blip r:embed="rId65" cstate="screen">
                            <a:extLst>
                              <a:ext uri="{28A0092B-C50C-407E-A947-70E740481C1C}">
                                <a14:useLocalDpi xmlns:a14="http://schemas.microsoft.com/office/drawing/2010/main"/>
                              </a:ext>
                            </a:extLst>
                          </a:blip>
                          <a:stretch>
                            <a:fillRect/>
                          </a:stretch>
                        </pic:blipFill>
                        <pic:spPr bwMode="auto">
                          <a:xfrm>
                            <a:off x="-1033670" y="-151075"/>
                            <a:ext cx="5906135" cy="3956685"/>
                          </a:xfrm>
                          <a:prstGeom prst="rect">
                            <a:avLst/>
                          </a:prstGeom>
                          <a:noFill/>
                          <a:ln>
                            <a:noFill/>
                          </a:ln>
                        </pic:spPr>
                      </pic:pic>
                      <pic:pic xmlns:pic="http://schemas.openxmlformats.org/drawingml/2006/picture">
                        <pic:nvPicPr>
                          <pic:cNvPr id="91" name="圖片 91"/>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636104" y="3466769"/>
                            <a:ext cx="580390" cy="290195"/>
                          </a:xfrm>
                          <a:prstGeom prst="rect">
                            <a:avLst/>
                          </a:prstGeom>
                        </pic:spPr>
                      </pic:pic>
                      <pic:pic xmlns:pic="http://schemas.openxmlformats.org/drawingml/2006/picture">
                        <pic:nvPicPr>
                          <pic:cNvPr id="92" name="圖片 92"/>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1653871" y="3482671"/>
                            <a:ext cx="476885" cy="254000"/>
                          </a:xfrm>
                          <a:prstGeom prst="rect">
                            <a:avLst/>
                          </a:prstGeom>
                        </pic:spPr>
                      </pic:pic>
                      <wps:wsp>
                        <wps:cNvPr id="255" name="文字方塊 2"/>
                        <wps:cNvSpPr txBox="1">
                          <a:spLocks noChangeArrowheads="1"/>
                        </wps:cNvSpPr>
                        <wps:spPr bwMode="auto">
                          <a:xfrm>
                            <a:off x="-906448" y="818985"/>
                            <a:ext cx="5537200" cy="2820035"/>
                          </a:xfrm>
                          <a:prstGeom prst="rect">
                            <a:avLst/>
                          </a:prstGeom>
                          <a:noFill/>
                          <a:ln w="9525">
                            <a:noFill/>
                            <a:miter lim="800000"/>
                            <a:headEnd/>
                            <a:tailEnd/>
                          </a:ln>
                        </wps:spPr>
                        <wps:txbx>
                          <w:txbxContent>
                            <w:p w14:paraId="7A6D8EF4" w14:textId="77777777" w:rsidR="00763D83" w:rsidRPr="00654966" w:rsidRDefault="00763D83" w:rsidP="00D84372">
                              <w:pPr>
                                <w:snapToGrid w:val="0"/>
                                <w:rPr>
                                  <w:rFonts w:eastAsia="微軟正黑體"/>
                                  <w:b/>
                                  <w:bCs/>
                                  <w:color w:val="0070C0"/>
                                </w:rPr>
                              </w:pPr>
                              <w:r w:rsidRPr="00654966">
                                <w:rPr>
                                  <w:rFonts w:eastAsia="微軟正黑體" w:hint="eastAsia"/>
                                  <w:b/>
                                  <w:bCs/>
                                  <w:color w:val="0070C0"/>
                                </w:rPr>
                                <w:t>社交媒體帖文</w:t>
                              </w:r>
                            </w:p>
                            <w:p w14:paraId="58121DA0" w14:textId="1163E240" w:rsidR="00763D83" w:rsidRPr="00C57E7F" w:rsidRDefault="00C65AFF" w:rsidP="00C65AFF">
                              <w:pPr>
                                <w:snapToGrid w:val="0"/>
                                <w:spacing w:line="276" w:lineRule="auto"/>
                                <w:jc w:val="center"/>
                                <w:rPr>
                                  <w:rFonts w:eastAsia="微軟正黑體"/>
                                  <w:b/>
                                  <w:sz w:val="32"/>
                                  <w:szCs w:val="32"/>
                                </w:rPr>
                              </w:pPr>
                              <w:r w:rsidRPr="00C65AFF">
                                <w:rPr>
                                  <w:rFonts w:eastAsia="DengXian" w:hint="eastAsia"/>
                                  <w:b/>
                                  <w:sz w:val="32"/>
                                  <w:szCs w:val="32"/>
                                </w:rPr>
                                <w:t>食脑一族不缺钱</w:t>
                              </w:r>
                            </w:p>
                            <w:p w14:paraId="4A076E0C" w14:textId="4378B145" w:rsidR="00763D83" w:rsidRPr="00316EA2" w:rsidRDefault="00C65AFF" w:rsidP="00C65AFF">
                              <w:pPr>
                                <w:snapToGrid w:val="0"/>
                                <w:spacing w:line="276" w:lineRule="auto"/>
                                <w:rPr>
                                  <w:rFonts w:eastAsia="微軟正黑體"/>
                                  <w:sz w:val="28"/>
                                  <w:szCs w:val="28"/>
                                </w:rPr>
                              </w:pPr>
                              <w:r w:rsidRPr="00C65AFF">
                                <w:rPr>
                                  <w:rFonts w:eastAsia="DengXian" w:hint="eastAsia"/>
                                  <w:sz w:val="28"/>
                                  <w:szCs w:val="28"/>
                                </w:rPr>
                                <w:t>想买心头好，动动手指钱送到！</w:t>
                              </w:r>
                              <w:r w:rsidR="00763D83" w:rsidRPr="00F61B9F">
                                <w:rPr>
                                  <w:rFonts w:hint="eastAsia"/>
                                  <w:noProof/>
                                  <w:sz w:val="22"/>
                                  <w:szCs w:val="22"/>
                                  <w:lang w:val="en-US"/>
                                </w:rPr>
                                <w:drawing>
                                  <wp:inline distT="0" distB="0" distL="0" distR="0" wp14:anchorId="1F7523AD" wp14:editId="6BE66615">
                                    <wp:extent cx="230556" cy="230556"/>
                                    <wp:effectExtent l="0" t="0" r="0" b="0"/>
                                    <wp:docPr id="544"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68">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1A15A3EB" w14:textId="548FC205" w:rsidR="00763D83" w:rsidRPr="00316EA2" w:rsidRDefault="00C65AFF" w:rsidP="00C65AFF">
                              <w:pPr>
                                <w:snapToGrid w:val="0"/>
                                <w:spacing w:line="276" w:lineRule="auto"/>
                                <w:rPr>
                                  <w:rFonts w:eastAsia="微軟正黑體"/>
                                  <w:sz w:val="28"/>
                                  <w:szCs w:val="28"/>
                                </w:rPr>
                              </w:pPr>
                              <w:r w:rsidRPr="00C65AFF">
                                <w:rPr>
                                  <w:rFonts w:eastAsia="DengXian" w:hint="eastAsia"/>
                                  <w:sz w:val="28"/>
                                  <w:szCs w:val="28"/>
                                </w:rPr>
                                <w:t>只要你发挥创意，发帖赞好某品牌的电子产品，每个取得超过</w:t>
                              </w:r>
                              <w:r w:rsidRPr="00C65AFF">
                                <w:rPr>
                                  <w:rFonts w:eastAsia="DengXian"/>
                                  <w:sz w:val="28"/>
                                  <w:szCs w:val="28"/>
                                </w:rPr>
                                <w:t>50</w:t>
                              </w:r>
                              <w:r w:rsidRPr="00C65AFF">
                                <w:rPr>
                                  <w:rFonts w:eastAsia="DengXian" w:hint="eastAsia"/>
                                  <w:sz w:val="28"/>
                                  <w:szCs w:val="28"/>
                                </w:rPr>
                                <w:t>个赞或回应的帖子就有</w:t>
                              </w:r>
                              <w:r w:rsidRPr="00C65AFF">
                                <w:rPr>
                                  <w:rFonts w:eastAsia="DengXian"/>
                                  <w:sz w:val="28"/>
                                  <w:szCs w:val="28"/>
                                </w:rPr>
                                <w:t>5</w:t>
                              </w:r>
                              <w:r w:rsidRPr="00C65AFF">
                                <w:rPr>
                                  <w:rFonts w:eastAsia="DengXian" w:hint="eastAsia"/>
                                  <w:sz w:val="28"/>
                                  <w:szCs w:val="28"/>
                                </w:rPr>
                                <w:t>元；每</w:t>
                              </w:r>
                              <w:r w:rsidRPr="00C65AFF">
                                <w:rPr>
                                  <w:rFonts w:eastAsia="DengXian"/>
                                  <w:sz w:val="28"/>
                                  <w:szCs w:val="28"/>
                                </w:rPr>
                                <w:t>300</w:t>
                              </w:r>
                              <w:r w:rsidRPr="00C65AFF">
                                <w:rPr>
                                  <w:rFonts w:eastAsia="DengXian" w:hint="eastAsia"/>
                                  <w:sz w:val="28"/>
                                  <w:szCs w:val="28"/>
                                </w:rPr>
                                <w:t>个就有</w:t>
                              </w:r>
                              <w:r w:rsidRPr="00C65AFF">
                                <w:rPr>
                                  <w:rFonts w:eastAsia="DengXian"/>
                                  <w:sz w:val="28"/>
                                  <w:szCs w:val="28"/>
                                </w:rPr>
                                <w:t>40</w:t>
                              </w:r>
                              <w:r w:rsidRPr="00C65AFF">
                                <w:rPr>
                                  <w:rFonts w:eastAsia="DengXian" w:hint="eastAsia"/>
                                  <w:sz w:val="28"/>
                                  <w:szCs w:val="28"/>
                                </w:rPr>
                                <w:t>元。如此类推。</w:t>
                              </w:r>
                              <w:r w:rsidR="00763D83" w:rsidRPr="00316EA2">
                                <w:rPr>
                                  <w:rFonts w:eastAsia="微軟正黑體" w:hint="eastAsia"/>
                                  <w:sz w:val="28"/>
                                  <w:szCs w:val="28"/>
                                </w:rPr>
                                <w:t xml:space="preserve"> </w:t>
                              </w:r>
                            </w:p>
                            <w:p w14:paraId="4B3E34E1" w14:textId="38D1C69C" w:rsidR="00763D83" w:rsidRPr="00316EA2" w:rsidRDefault="00C65AFF" w:rsidP="00C65AFF">
                              <w:pPr>
                                <w:snapToGrid w:val="0"/>
                                <w:spacing w:line="276" w:lineRule="auto"/>
                                <w:rPr>
                                  <w:rFonts w:eastAsia="微軟正黑體"/>
                                  <w:sz w:val="28"/>
                                  <w:szCs w:val="28"/>
                                </w:rPr>
                              </w:pPr>
                              <w:r w:rsidRPr="00C65AFF">
                                <w:rPr>
                                  <w:rFonts w:eastAsia="DengXian" w:hint="eastAsia"/>
                                  <w:sz w:val="28"/>
                                  <w:szCs w:val="28"/>
                                </w:rPr>
                                <w:t>帖子发得愈多，赚得愈多。</w:t>
                              </w:r>
                              <w:r w:rsidR="00763D83" w:rsidRPr="00F61B9F">
                                <w:rPr>
                                  <w:rFonts w:hint="eastAsia"/>
                                  <w:noProof/>
                                  <w:sz w:val="22"/>
                                  <w:szCs w:val="22"/>
                                  <w:lang w:val="en-US"/>
                                </w:rPr>
                                <w:drawing>
                                  <wp:inline distT="0" distB="0" distL="0" distR="0" wp14:anchorId="22B7252D" wp14:editId="03934379">
                                    <wp:extent cx="230556" cy="230556"/>
                                    <wp:effectExtent l="0" t="0" r="0" b="0"/>
                                    <wp:docPr id="543"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69">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2C7F72A8" w14:textId="0C49AC77" w:rsidR="00763D83" w:rsidRPr="00316EA2" w:rsidRDefault="00C65AFF" w:rsidP="00C65AFF">
                              <w:pPr>
                                <w:snapToGrid w:val="0"/>
                                <w:spacing w:line="276" w:lineRule="auto"/>
                                <w:rPr>
                                  <w:rFonts w:eastAsia="微軟正黑體"/>
                                  <w:sz w:val="28"/>
                                  <w:szCs w:val="28"/>
                                  <w:lang w:eastAsia="zh-TW"/>
                                </w:rPr>
                              </w:pPr>
                              <w:r w:rsidRPr="00C65AFF">
                                <w:rPr>
                                  <w:rFonts w:eastAsia="DengXian" w:hint="eastAsia"/>
                                  <w:sz w:val="28"/>
                                  <w:szCs w:val="28"/>
                                </w:rPr>
                                <w:t>有兴趣，请私讯！</w:t>
                              </w:r>
                            </w:p>
                            <w:p w14:paraId="4D594F27" w14:textId="77777777" w:rsidR="00763D83" w:rsidRPr="009858AB" w:rsidRDefault="00763D83" w:rsidP="009858AB">
                              <w:pPr>
                                <w:snapToGrid w:val="0"/>
                                <w:spacing w:line="276" w:lineRule="auto"/>
                                <w:rPr>
                                  <w:rFonts w:eastAsia="微軟正黑體"/>
                                  <w:sz w:val="32"/>
                                  <w:szCs w:val="32"/>
                                  <w:lang w:eastAsia="zh-TW"/>
                                </w:rPr>
                              </w:pPr>
                            </w:p>
                            <w:p w14:paraId="70B3756A" w14:textId="77777777" w:rsidR="00763D83" w:rsidRPr="00AB0399" w:rsidRDefault="00763D83" w:rsidP="005B3E31">
                              <w:pPr>
                                <w:snapToGrid w:val="0"/>
                                <w:rPr>
                                  <w:sz w:val="32"/>
                                  <w:szCs w:val="32"/>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68853F9" id="群組 100" o:spid="_x0000_s1066" style="position:absolute;margin-left:6.9pt;margin-top:1.25pt;width:465.05pt;height:311.55pt;z-index:251567102;mso-width-relative:margin;mso-height-relative:margin" coordorigin="-10336,-1510" coordsize="59061,395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195" o:spid="_x0000_s1067" type="#_x0000_t75" style="position:absolute;left:-10336;top:-1510;width:59060;height:39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">
                  <v:imagedata r:id="rId70" o:title=""/>
                </v:shape>
                <v:shape id="圖片 91" o:spid="_x0000_s1068" type="#_x0000_t75" style="position:absolute;left:-6361;top:34667;width:5804;height:2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">
                  <v:imagedata r:id="rId71" o:title=""/>
                </v:shape>
                <v:shape id="圖片 92" o:spid="_x0000_s1069" type="#_x0000_t75" style="position:absolute;left:16538;top:34826;width:4769;height:2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">
                  <v:imagedata r:id="rId72" o:title=""/>
                </v:shape>
                <v:shape id="_x0000_s1070" type="#_x0000_t202" style="position:absolute;left:-9064;top:8189;width:55371;height:28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" filled="f" stroked="f">
                  <v:textbox>
                    <w:txbxContent>
                      <w:p w14:paraId="7A6D8EF4" w14:textId="77777777" w:rsidR="00763D83" w:rsidRPr="00654966" w:rsidRDefault="00763D83" w:rsidP="00D84372">
                        <w:pPr>
                          <w:snapToGrid w:val="0"/>
                          <w:rPr>
                            <w:rFonts w:eastAsia="微軟正黑體"/>
                            <w:b/>
                            <w:bCs/>
                            <w:color w:val="0070C0"/>
                          </w:rPr>
                        </w:pPr>
                        <w:r w:rsidRPr="00654966">
                          <w:rPr>
                            <w:rFonts w:eastAsia="微軟正黑體" w:hint="eastAsia"/>
                            <w:b/>
                            <w:bCs/>
                            <w:color w:val="0070C0"/>
                          </w:rPr>
                          <w:t>社交媒體帖文</w:t>
                        </w:r>
                      </w:p>
                      <w:p w14:paraId="58121DA0" w14:textId="1163E240" w:rsidR="00763D83" w:rsidRPr="00C57E7F" w:rsidRDefault="00C65AFF" w:rsidP="00C65AFF">
                        <w:pPr>
                          <w:snapToGrid w:val="0"/>
                          <w:spacing w:line="276" w:lineRule="auto"/>
                          <w:jc w:val="center"/>
                          <w:rPr>
                            <w:rFonts w:eastAsia="微軟正黑體"/>
                            <w:b/>
                            <w:sz w:val="32"/>
                            <w:szCs w:val="32"/>
                          </w:rPr>
                        </w:pPr>
                        <w:r w:rsidRPr="00C65AFF">
                          <w:rPr>
                            <w:rFonts w:eastAsia="DengXian" w:hint="eastAsia"/>
                            <w:b/>
                            <w:sz w:val="32"/>
                            <w:szCs w:val="32"/>
                          </w:rPr>
                          <w:t>食脑一族不缺钱</w:t>
                        </w:r>
                      </w:p>
                      <w:p w14:paraId="4A076E0C" w14:textId="4378B145" w:rsidR="00763D83" w:rsidRPr="00316EA2" w:rsidRDefault="00C65AFF" w:rsidP="00C65AFF">
                        <w:pPr>
                          <w:snapToGrid w:val="0"/>
                          <w:spacing w:line="276" w:lineRule="auto"/>
                          <w:rPr>
                            <w:rFonts w:eastAsia="微軟正黑體"/>
                            <w:sz w:val="28"/>
                            <w:szCs w:val="28"/>
                          </w:rPr>
                        </w:pPr>
                        <w:r w:rsidRPr="00C65AFF">
                          <w:rPr>
                            <w:rFonts w:eastAsia="DengXian" w:hint="eastAsia"/>
                            <w:sz w:val="28"/>
                            <w:szCs w:val="28"/>
                          </w:rPr>
                          <w:t>想买心头好，动动手指钱送到！</w:t>
                        </w:r>
                        <w:r w:rsidR="00763D83" w:rsidRPr="00F61B9F">
                          <w:rPr>
                            <w:rFonts w:hint="eastAsia"/>
                            <w:noProof/>
                            <w:sz w:val="22"/>
                            <w:szCs w:val="22"/>
                            <w:lang w:val="en-US"/>
                          </w:rPr>
                          <w:drawing>
                            <wp:inline distT="0" distB="0" distL="0" distR="0" wp14:anchorId="1F7523AD" wp14:editId="6BE66615">
                              <wp:extent cx="230556" cy="230556"/>
                              <wp:effectExtent l="0" t="0" r="0" b="0"/>
                              <wp:docPr id="544"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68">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1A15A3EB" w14:textId="548FC205" w:rsidR="00763D83" w:rsidRPr="00316EA2" w:rsidRDefault="00C65AFF" w:rsidP="00C65AFF">
                        <w:pPr>
                          <w:snapToGrid w:val="0"/>
                          <w:spacing w:line="276" w:lineRule="auto"/>
                          <w:rPr>
                            <w:rFonts w:eastAsia="微軟正黑體"/>
                            <w:sz w:val="28"/>
                            <w:szCs w:val="28"/>
                          </w:rPr>
                        </w:pPr>
                        <w:r w:rsidRPr="00C65AFF">
                          <w:rPr>
                            <w:rFonts w:eastAsia="DengXian" w:hint="eastAsia"/>
                            <w:sz w:val="28"/>
                            <w:szCs w:val="28"/>
                          </w:rPr>
                          <w:t>只要你发挥创意，发帖赞好某品牌的电子产品，每个取得超过</w:t>
                        </w:r>
                        <w:r w:rsidRPr="00C65AFF">
                          <w:rPr>
                            <w:rFonts w:eastAsia="DengXian"/>
                            <w:sz w:val="28"/>
                            <w:szCs w:val="28"/>
                          </w:rPr>
                          <w:t>50</w:t>
                        </w:r>
                        <w:r w:rsidRPr="00C65AFF">
                          <w:rPr>
                            <w:rFonts w:eastAsia="DengXian" w:hint="eastAsia"/>
                            <w:sz w:val="28"/>
                            <w:szCs w:val="28"/>
                          </w:rPr>
                          <w:t>个赞或回应的帖子就有</w:t>
                        </w:r>
                        <w:r w:rsidRPr="00C65AFF">
                          <w:rPr>
                            <w:rFonts w:eastAsia="DengXian"/>
                            <w:sz w:val="28"/>
                            <w:szCs w:val="28"/>
                          </w:rPr>
                          <w:t>5</w:t>
                        </w:r>
                        <w:r w:rsidRPr="00C65AFF">
                          <w:rPr>
                            <w:rFonts w:eastAsia="DengXian" w:hint="eastAsia"/>
                            <w:sz w:val="28"/>
                            <w:szCs w:val="28"/>
                          </w:rPr>
                          <w:t>元；每</w:t>
                        </w:r>
                        <w:r w:rsidRPr="00C65AFF">
                          <w:rPr>
                            <w:rFonts w:eastAsia="DengXian"/>
                            <w:sz w:val="28"/>
                            <w:szCs w:val="28"/>
                          </w:rPr>
                          <w:t>300</w:t>
                        </w:r>
                        <w:r w:rsidRPr="00C65AFF">
                          <w:rPr>
                            <w:rFonts w:eastAsia="DengXian" w:hint="eastAsia"/>
                            <w:sz w:val="28"/>
                            <w:szCs w:val="28"/>
                          </w:rPr>
                          <w:t>个就有</w:t>
                        </w:r>
                        <w:r w:rsidRPr="00C65AFF">
                          <w:rPr>
                            <w:rFonts w:eastAsia="DengXian"/>
                            <w:sz w:val="28"/>
                            <w:szCs w:val="28"/>
                          </w:rPr>
                          <w:t>40</w:t>
                        </w:r>
                        <w:r w:rsidRPr="00C65AFF">
                          <w:rPr>
                            <w:rFonts w:eastAsia="DengXian" w:hint="eastAsia"/>
                            <w:sz w:val="28"/>
                            <w:szCs w:val="28"/>
                          </w:rPr>
                          <w:t>元。如此类推。</w:t>
                        </w:r>
                        <w:r w:rsidR="00763D83" w:rsidRPr="00316EA2">
                          <w:rPr>
                            <w:rFonts w:eastAsia="微軟正黑體" w:hint="eastAsia"/>
                            <w:sz w:val="28"/>
                            <w:szCs w:val="28"/>
                          </w:rPr>
                          <w:t xml:space="preserve"> </w:t>
                        </w:r>
                      </w:p>
                      <w:p w14:paraId="4B3E34E1" w14:textId="38D1C69C" w:rsidR="00763D83" w:rsidRPr="00316EA2" w:rsidRDefault="00C65AFF" w:rsidP="00C65AFF">
                        <w:pPr>
                          <w:snapToGrid w:val="0"/>
                          <w:spacing w:line="276" w:lineRule="auto"/>
                          <w:rPr>
                            <w:rFonts w:eastAsia="微軟正黑體"/>
                            <w:sz w:val="28"/>
                            <w:szCs w:val="28"/>
                          </w:rPr>
                        </w:pPr>
                        <w:r w:rsidRPr="00C65AFF">
                          <w:rPr>
                            <w:rFonts w:eastAsia="DengXian" w:hint="eastAsia"/>
                            <w:sz w:val="28"/>
                            <w:szCs w:val="28"/>
                          </w:rPr>
                          <w:t>帖子发得愈多，赚得愈多。</w:t>
                        </w:r>
                        <w:r w:rsidR="00763D83" w:rsidRPr="00F61B9F">
                          <w:rPr>
                            <w:rFonts w:hint="eastAsia"/>
                            <w:noProof/>
                            <w:sz w:val="22"/>
                            <w:szCs w:val="22"/>
                            <w:lang w:val="en-US"/>
                          </w:rPr>
                          <w:drawing>
                            <wp:inline distT="0" distB="0" distL="0" distR="0" wp14:anchorId="22B7252D" wp14:editId="03934379">
                              <wp:extent cx="230556" cy="230556"/>
                              <wp:effectExtent l="0" t="0" r="0" b="0"/>
                              <wp:docPr id="543"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69">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2C7F72A8" w14:textId="0C49AC77" w:rsidR="00763D83" w:rsidRPr="00316EA2" w:rsidRDefault="00C65AFF" w:rsidP="00C65AFF">
                        <w:pPr>
                          <w:snapToGrid w:val="0"/>
                          <w:spacing w:line="276" w:lineRule="auto"/>
                          <w:rPr>
                            <w:rFonts w:eastAsia="微軟正黑體"/>
                            <w:sz w:val="28"/>
                            <w:szCs w:val="28"/>
                            <w:lang w:eastAsia="zh-TW"/>
                          </w:rPr>
                        </w:pPr>
                        <w:r w:rsidRPr="00C65AFF">
                          <w:rPr>
                            <w:rFonts w:eastAsia="DengXian" w:hint="eastAsia"/>
                            <w:sz w:val="28"/>
                            <w:szCs w:val="28"/>
                          </w:rPr>
                          <w:t>有兴趣，请私讯！</w:t>
                        </w:r>
                      </w:p>
                      <w:p w14:paraId="4D594F27" w14:textId="77777777" w:rsidR="00763D83" w:rsidRPr="009858AB" w:rsidRDefault="00763D83" w:rsidP="009858AB">
                        <w:pPr>
                          <w:snapToGrid w:val="0"/>
                          <w:spacing w:line="276" w:lineRule="auto"/>
                          <w:rPr>
                            <w:rFonts w:eastAsia="微軟正黑體"/>
                            <w:sz w:val="32"/>
                            <w:szCs w:val="32"/>
                            <w:lang w:eastAsia="zh-TW"/>
                          </w:rPr>
                        </w:pPr>
                      </w:p>
                      <w:p w14:paraId="70B3756A" w14:textId="77777777" w:rsidR="00763D83" w:rsidRPr="00AB0399" w:rsidRDefault="00763D83" w:rsidP="005B3E31">
                        <w:pPr>
                          <w:snapToGrid w:val="0"/>
                          <w:rPr>
                            <w:sz w:val="32"/>
                            <w:szCs w:val="32"/>
                          </w:rPr>
                        </w:pPr>
                      </w:p>
                    </w:txbxContent>
                  </v:textbox>
                </v:shape>
              </v:group>
            </w:pict>
          </mc:Fallback>
        </mc:AlternateContent>
      </w:r>
    </w:p>
    <w:p w14:paraId="457B845C" w14:textId="75D5834D" w:rsidR="009363E5" w:rsidRDefault="009363E5" w:rsidP="00F60A98">
      <w:pPr>
        <w:spacing w:line="276" w:lineRule="auto"/>
        <w:rPr>
          <w:rFonts w:eastAsia="微軟正黑體"/>
          <w:lang w:eastAsia="zh-TW"/>
        </w:rPr>
      </w:pPr>
    </w:p>
    <w:p w14:paraId="1B1B2227" w14:textId="2E971C44" w:rsidR="009051F5" w:rsidRDefault="009051F5" w:rsidP="00F60A98">
      <w:pPr>
        <w:spacing w:line="276" w:lineRule="auto"/>
        <w:rPr>
          <w:rFonts w:eastAsia="微軟正黑體"/>
          <w:lang w:eastAsia="zh-TW"/>
        </w:rPr>
      </w:pPr>
    </w:p>
    <w:p w14:paraId="76242EF9" w14:textId="652AF13A" w:rsidR="009051F5" w:rsidRDefault="009051F5" w:rsidP="00F60A98">
      <w:pPr>
        <w:spacing w:line="276" w:lineRule="auto"/>
        <w:rPr>
          <w:rFonts w:eastAsia="微軟正黑體"/>
          <w:lang w:eastAsia="zh-TW"/>
        </w:rPr>
      </w:pPr>
    </w:p>
    <w:p w14:paraId="3B753821" w14:textId="1AF71FB5" w:rsidR="009051F5" w:rsidRDefault="009051F5" w:rsidP="00F60A98">
      <w:pPr>
        <w:spacing w:line="276" w:lineRule="auto"/>
        <w:rPr>
          <w:rFonts w:eastAsia="微軟正黑體"/>
          <w:lang w:eastAsia="zh-TW"/>
        </w:rPr>
      </w:pPr>
    </w:p>
    <w:p w14:paraId="158834CE" w14:textId="255E7258" w:rsidR="009051F5" w:rsidRDefault="009051F5" w:rsidP="00F60A98">
      <w:pPr>
        <w:spacing w:line="276" w:lineRule="auto"/>
        <w:rPr>
          <w:rFonts w:eastAsia="微軟正黑體"/>
          <w:lang w:eastAsia="zh-TW"/>
        </w:rPr>
      </w:pPr>
    </w:p>
    <w:p w14:paraId="33555397" w14:textId="6B74957B" w:rsidR="009051F5" w:rsidRDefault="009051F5" w:rsidP="00F60A98">
      <w:pPr>
        <w:spacing w:line="276" w:lineRule="auto"/>
        <w:rPr>
          <w:rFonts w:eastAsia="微軟正黑體"/>
          <w:lang w:eastAsia="zh-TW"/>
        </w:rPr>
      </w:pPr>
    </w:p>
    <w:p w14:paraId="7297706A" w14:textId="36C07F88" w:rsidR="009051F5" w:rsidRDefault="009051F5" w:rsidP="00F60A98">
      <w:pPr>
        <w:spacing w:line="276" w:lineRule="auto"/>
        <w:rPr>
          <w:rFonts w:eastAsia="微軟正黑體"/>
          <w:lang w:eastAsia="zh-TW"/>
        </w:rPr>
      </w:pPr>
    </w:p>
    <w:p w14:paraId="11E942F9" w14:textId="3CBB17A2" w:rsidR="009051F5" w:rsidRDefault="009051F5" w:rsidP="00F60A98">
      <w:pPr>
        <w:spacing w:line="276" w:lineRule="auto"/>
        <w:rPr>
          <w:rFonts w:eastAsia="微軟正黑體"/>
          <w:lang w:eastAsia="zh-TW"/>
        </w:rPr>
      </w:pPr>
    </w:p>
    <w:p w14:paraId="70867F22" w14:textId="72C84105" w:rsidR="009051F5" w:rsidRDefault="009051F5" w:rsidP="00F60A98">
      <w:pPr>
        <w:spacing w:line="276" w:lineRule="auto"/>
        <w:rPr>
          <w:rFonts w:eastAsia="微軟正黑體"/>
          <w:lang w:eastAsia="zh-TW"/>
        </w:rPr>
      </w:pPr>
    </w:p>
    <w:p w14:paraId="07735ED2" w14:textId="78CF0DFC" w:rsidR="009051F5" w:rsidRDefault="009051F5" w:rsidP="00F60A98">
      <w:pPr>
        <w:spacing w:line="276" w:lineRule="auto"/>
        <w:rPr>
          <w:rFonts w:eastAsia="微軟正黑體"/>
          <w:lang w:eastAsia="zh-TW"/>
        </w:rPr>
      </w:pPr>
      <w:r w:rsidRPr="00704583">
        <w:rPr>
          <w:noProof/>
          <w:lang w:val="en-US"/>
        </w:rPr>
        <w:drawing>
          <wp:anchor distT="0" distB="0" distL="114300" distR="114300" simplePos="0" relativeHeight="251587584" behindDoc="0" locked="0" layoutInCell="1" allowOverlap="1" wp14:anchorId="213650A8" wp14:editId="3AA5FBF4">
            <wp:simplePos x="0" y="0"/>
            <wp:positionH relativeFrom="rightMargin">
              <wp:posOffset>111318</wp:posOffset>
            </wp:positionH>
            <wp:positionV relativeFrom="paragraph">
              <wp:posOffset>74074</wp:posOffset>
            </wp:positionV>
            <wp:extent cx="848161" cy="1496330"/>
            <wp:effectExtent l="0" t="0" r="9525" b="8890"/>
            <wp:wrapNone/>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screen">
                      <a:extLst>
                        <a:ext uri="{28A0092B-C50C-407E-A947-70E740481C1C}">
                          <a14:useLocalDpi xmlns:a14="http://schemas.microsoft.com/office/drawing/2010/main"/>
                        </a:ext>
                      </a:extLst>
                    </a:blip>
                    <a:stretch>
                      <a:fillRect/>
                    </a:stretch>
                  </pic:blipFill>
                  <pic:spPr>
                    <a:xfrm>
                      <a:off x="0" y="0"/>
                      <a:ext cx="848161" cy="1496330"/>
                    </a:xfrm>
                    <a:prstGeom prst="rect">
                      <a:avLst/>
                    </a:prstGeom>
                  </pic:spPr>
                </pic:pic>
              </a:graphicData>
            </a:graphic>
            <wp14:sizeRelH relativeFrom="margin">
              <wp14:pctWidth>0</wp14:pctWidth>
            </wp14:sizeRelH>
            <wp14:sizeRelV relativeFrom="margin">
              <wp14:pctHeight>0</wp14:pctHeight>
            </wp14:sizeRelV>
          </wp:anchor>
        </w:drawing>
      </w:r>
    </w:p>
    <w:p w14:paraId="316D140C" w14:textId="761EDDA8" w:rsidR="009051F5" w:rsidRDefault="009051F5" w:rsidP="00F60A98">
      <w:pPr>
        <w:spacing w:line="276" w:lineRule="auto"/>
        <w:rPr>
          <w:rFonts w:eastAsia="微軟正黑體"/>
          <w:lang w:eastAsia="zh-TW"/>
        </w:rPr>
      </w:pPr>
    </w:p>
    <w:p w14:paraId="5D768394" w14:textId="177FBB88" w:rsidR="009051F5" w:rsidRPr="00704583" w:rsidRDefault="009051F5" w:rsidP="00F60A98">
      <w:pPr>
        <w:spacing w:line="276" w:lineRule="auto"/>
        <w:rPr>
          <w:rFonts w:eastAsia="微軟正黑體"/>
          <w:lang w:eastAsia="zh-TW"/>
        </w:rPr>
      </w:pPr>
    </w:p>
    <w:p w14:paraId="22B48D06" w14:textId="6D29D4A1" w:rsidR="00316EA2" w:rsidRPr="00704583" w:rsidRDefault="00316EA2" w:rsidP="009858AB">
      <w:pPr>
        <w:snapToGrid w:val="0"/>
        <w:spacing w:line="276" w:lineRule="auto"/>
        <w:rPr>
          <w:rFonts w:eastAsia="微軟正黑體"/>
          <w:lang w:eastAsia="zh-TW"/>
        </w:rPr>
      </w:pPr>
    </w:p>
    <w:p w14:paraId="6510078D" w14:textId="419308D3" w:rsidR="00316EA2" w:rsidRPr="00704583" w:rsidRDefault="00316EA2" w:rsidP="009858AB">
      <w:pPr>
        <w:snapToGrid w:val="0"/>
        <w:spacing w:line="276" w:lineRule="auto"/>
        <w:rPr>
          <w:rFonts w:eastAsia="微軟正黑體"/>
          <w:sz w:val="32"/>
          <w:szCs w:val="32"/>
          <w:lang w:eastAsia="zh-TW"/>
        </w:rPr>
      </w:pPr>
    </w:p>
    <w:p w14:paraId="5C7C2965" w14:textId="04860849" w:rsidR="005841BB" w:rsidRPr="00704583" w:rsidRDefault="005841BB" w:rsidP="00316EA2">
      <w:pPr>
        <w:rPr>
          <w:rFonts w:eastAsia="微軟正黑體"/>
          <w:lang w:eastAsia="zh-TW"/>
        </w:rPr>
      </w:pPr>
    </w:p>
    <w:p w14:paraId="0EF9DE1E" w14:textId="13E60F94" w:rsidR="00FC67E5" w:rsidRPr="00704583" w:rsidRDefault="00C65AFF" w:rsidP="003C76C4">
      <w:pPr>
        <w:pStyle w:val="a8"/>
        <w:numPr>
          <w:ilvl w:val="0"/>
          <w:numId w:val="29"/>
        </w:numPr>
        <w:snapToGrid w:val="0"/>
        <w:spacing w:line="276" w:lineRule="auto"/>
        <w:ind w:leftChars="0"/>
        <w:rPr>
          <w:rFonts w:eastAsiaTheme="minorEastAsia"/>
        </w:rPr>
      </w:pPr>
      <w:r w:rsidRPr="00C65AFF">
        <w:rPr>
          <w:rFonts w:eastAsia="DengXian" w:hint="eastAsia"/>
        </w:rPr>
        <w:t>你认为帖子作者的目的／背后动机是</w:t>
      </w:r>
      <w:r w:rsidR="003A5FE8">
        <w:rPr>
          <w:rFonts w:eastAsia="DengXian" w:hint="eastAsia"/>
        </w:rPr>
        <w:t>什么</w:t>
      </w:r>
      <w:r w:rsidRPr="00C65AFF">
        <w:rPr>
          <w:rFonts w:eastAsia="DengXian" w:hint="eastAsia"/>
        </w:rPr>
        <w:t>？</w:t>
      </w:r>
    </w:p>
    <w:tbl>
      <w:tblPr>
        <w:tblStyle w:val="a9"/>
        <w:tblW w:w="0" w:type="auto"/>
        <w:tblInd w:w="480" w:type="dxa"/>
        <w:tblLook w:val="04A0" w:firstRow="1" w:lastRow="0" w:firstColumn="1" w:lastColumn="0" w:noHBand="0" w:noVBand="1"/>
      </w:tblPr>
      <w:tblGrid>
        <w:gridCol w:w="7804"/>
      </w:tblGrid>
      <w:tr w:rsidR="00754A2F" w:rsidRPr="00704583" w14:paraId="7D4AB7C1" w14:textId="77777777" w:rsidTr="00754A2F">
        <w:tc>
          <w:tcPr>
            <w:tcW w:w="8350" w:type="dxa"/>
          </w:tcPr>
          <w:p w14:paraId="7DA2F02D" w14:textId="2A38BEA0" w:rsidR="00754A2F" w:rsidRPr="00704583" w:rsidRDefault="00C65AFF" w:rsidP="00754A2F">
            <w:pPr>
              <w:rPr>
                <w:rFonts w:eastAsiaTheme="minorEastAsia"/>
                <w:i/>
                <w:color w:val="FF0000"/>
                <w:lang w:eastAsia="zh-TW"/>
              </w:rPr>
            </w:pPr>
            <w:r w:rsidRPr="00C65AFF">
              <w:rPr>
                <w:rFonts w:eastAsia="DengXian" w:hint="eastAsia"/>
                <w:i/>
                <w:color w:val="FF0000"/>
              </w:rPr>
              <w:t>建议答案：</w:t>
            </w:r>
          </w:p>
          <w:p w14:paraId="10BEA849" w14:textId="717EDAFF" w:rsidR="00754A2F" w:rsidRPr="00704583" w:rsidRDefault="00C65AFF" w:rsidP="003C76C4">
            <w:pPr>
              <w:pStyle w:val="a8"/>
              <w:numPr>
                <w:ilvl w:val="0"/>
                <w:numId w:val="56"/>
              </w:numPr>
              <w:snapToGrid w:val="0"/>
              <w:spacing w:line="276" w:lineRule="auto"/>
              <w:ind w:leftChars="0" w:left="482" w:hanging="482"/>
              <w:jc w:val="both"/>
              <w:rPr>
                <w:rFonts w:eastAsiaTheme="minorEastAsia"/>
              </w:rPr>
            </w:pPr>
            <w:r w:rsidRPr="00C65AFF">
              <w:rPr>
                <w:rFonts w:eastAsia="DengXian" w:hint="eastAsia"/>
                <w:i/>
                <w:color w:val="FF0000"/>
              </w:rPr>
              <w:t>作者的目的／背后动机是吸引网民发布赞好帖文及增加相关帖子的回应数字，从而提升产品的曝光率，达至宣传效果，亦可藉以收集个人资料，作将来销售之用。</w:t>
            </w:r>
          </w:p>
        </w:tc>
      </w:tr>
    </w:tbl>
    <w:p w14:paraId="7BF40367" w14:textId="77777777" w:rsidR="005841BB" w:rsidRPr="00704583" w:rsidRDefault="005841BB" w:rsidP="005841BB">
      <w:pPr>
        <w:pStyle w:val="a8"/>
        <w:rPr>
          <w:rFonts w:eastAsia="微軟正黑體"/>
        </w:rPr>
      </w:pPr>
    </w:p>
    <w:p w14:paraId="5B338066" w14:textId="4DCE40D7" w:rsidR="005841BB" w:rsidRPr="00704583" w:rsidRDefault="00C65AFF" w:rsidP="003C76C4">
      <w:pPr>
        <w:pStyle w:val="a8"/>
        <w:numPr>
          <w:ilvl w:val="0"/>
          <w:numId w:val="29"/>
        </w:numPr>
        <w:snapToGrid w:val="0"/>
        <w:spacing w:line="276" w:lineRule="auto"/>
        <w:ind w:leftChars="0"/>
        <w:rPr>
          <w:rFonts w:eastAsiaTheme="minorEastAsia"/>
        </w:rPr>
      </w:pPr>
      <w:r w:rsidRPr="00C65AFF">
        <w:rPr>
          <w:rFonts w:eastAsia="DengXian" w:hint="eastAsia"/>
        </w:rPr>
        <w:t>以电子产品为例，创造和发布虚假资讯会引致</w:t>
      </w:r>
      <w:r w:rsidR="003A5FE8">
        <w:rPr>
          <w:rFonts w:eastAsia="DengXian" w:hint="eastAsia"/>
        </w:rPr>
        <w:t>什么</w:t>
      </w:r>
      <w:r w:rsidRPr="00C65AFF">
        <w:rPr>
          <w:rFonts w:eastAsia="DengXian" w:hint="eastAsia"/>
        </w:rPr>
        <w:t>问题？</w:t>
      </w:r>
    </w:p>
    <w:tbl>
      <w:tblPr>
        <w:tblStyle w:val="a9"/>
        <w:tblW w:w="0" w:type="auto"/>
        <w:tblInd w:w="480" w:type="dxa"/>
        <w:tblLook w:val="04A0" w:firstRow="1" w:lastRow="0" w:firstColumn="1" w:lastColumn="0" w:noHBand="0" w:noVBand="1"/>
      </w:tblPr>
      <w:tblGrid>
        <w:gridCol w:w="7804"/>
      </w:tblGrid>
      <w:tr w:rsidR="00754A2F" w:rsidRPr="00704583" w14:paraId="484497C2" w14:textId="77777777" w:rsidTr="00754A2F">
        <w:tc>
          <w:tcPr>
            <w:tcW w:w="8350" w:type="dxa"/>
          </w:tcPr>
          <w:p w14:paraId="0A7192A1" w14:textId="0F4CA169" w:rsidR="00754A2F" w:rsidRPr="00704583" w:rsidRDefault="00C65AFF" w:rsidP="00754A2F">
            <w:pPr>
              <w:spacing w:line="276" w:lineRule="auto"/>
              <w:jc w:val="both"/>
              <w:rPr>
                <w:rFonts w:eastAsiaTheme="minorEastAsia"/>
                <w:i/>
                <w:color w:val="FF0000"/>
                <w:lang w:eastAsia="zh-TW"/>
              </w:rPr>
            </w:pPr>
            <w:r w:rsidRPr="00C65AFF">
              <w:rPr>
                <w:rFonts w:eastAsia="DengXian" w:hint="eastAsia"/>
                <w:i/>
                <w:color w:val="FF0000"/>
              </w:rPr>
              <w:t>建议答案：</w:t>
            </w:r>
          </w:p>
          <w:p w14:paraId="64310974" w14:textId="048A5F0C" w:rsidR="00754A2F" w:rsidRPr="00704583" w:rsidRDefault="00C65AFF" w:rsidP="003C76C4">
            <w:pPr>
              <w:pStyle w:val="a8"/>
              <w:numPr>
                <w:ilvl w:val="0"/>
                <w:numId w:val="56"/>
              </w:numPr>
              <w:snapToGrid w:val="0"/>
              <w:spacing w:line="276" w:lineRule="auto"/>
              <w:ind w:leftChars="0"/>
              <w:jc w:val="both"/>
              <w:rPr>
                <w:rFonts w:eastAsiaTheme="minorEastAsia"/>
              </w:rPr>
            </w:pPr>
            <w:r w:rsidRPr="00C65AFF">
              <w:rPr>
                <w:rFonts w:eastAsia="DengXian" w:hint="eastAsia"/>
                <w:i/>
                <w:color w:val="FF0000"/>
              </w:rPr>
              <w:t>创造及发布虚假资讯使民众容易堕入消费陷阱。接收者错误地以点赞数字或评论作为决定消费的依据，对未知的产品存有高度期望和信心或对产品安全性掉以轻心，最终发现产品质素未必符合预期，甚至产品可能引致意外，但为时已晚。</w:t>
            </w:r>
          </w:p>
        </w:tc>
      </w:tr>
    </w:tbl>
    <w:p w14:paraId="78671969" w14:textId="23C494EA" w:rsidR="00754A2F" w:rsidRPr="00704583" w:rsidRDefault="00754A2F" w:rsidP="00FC67E5">
      <w:pPr>
        <w:snapToGrid w:val="0"/>
        <w:spacing w:line="276" w:lineRule="auto"/>
        <w:rPr>
          <w:rFonts w:eastAsia="微軟正黑體"/>
        </w:rPr>
      </w:pPr>
    </w:p>
    <w:p w14:paraId="47918E67" w14:textId="77777777" w:rsidR="00754A2F" w:rsidRPr="00704583" w:rsidRDefault="00754A2F">
      <w:pPr>
        <w:rPr>
          <w:rFonts w:eastAsia="微軟正黑體"/>
        </w:rPr>
      </w:pPr>
      <w:r w:rsidRPr="00704583">
        <w:rPr>
          <w:rFonts w:eastAsia="微軟正黑體"/>
        </w:rPr>
        <w:br w:type="page"/>
      </w:r>
    </w:p>
    <w:p w14:paraId="2BEB828D" w14:textId="672C32EF" w:rsidR="005841BB" w:rsidRPr="00704583" w:rsidRDefault="00C65AFF" w:rsidP="003C76C4">
      <w:pPr>
        <w:pStyle w:val="a8"/>
        <w:numPr>
          <w:ilvl w:val="0"/>
          <w:numId w:val="29"/>
        </w:numPr>
        <w:snapToGrid w:val="0"/>
        <w:spacing w:line="276" w:lineRule="auto"/>
        <w:ind w:leftChars="0"/>
        <w:rPr>
          <w:rFonts w:eastAsiaTheme="minorEastAsia"/>
        </w:rPr>
      </w:pPr>
      <w:r w:rsidRPr="00C65AFF">
        <w:rPr>
          <w:rFonts w:eastAsia="DengXian" w:hint="eastAsia"/>
        </w:rPr>
        <w:lastRenderedPageBreak/>
        <w:t>这帖子传递了一些负面价值观／态度。试在下表提供相关例子。你亦可在</w:t>
      </w:r>
      <w:r w:rsidRPr="00C65AFF">
        <w:rPr>
          <w:rFonts w:asciiTheme="minorEastAsia" w:eastAsia="DengXian" w:hAnsiTheme="minorEastAsia" w:hint="eastAsia"/>
        </w:rPr>
        <w:t>「</w:t>
      </w:r>
      <w:r w:rsidRPr="00C65AFF">
        <w:rPr>
          <w:rFonts w:eastAsia="DengXian" w:hint="eastAsia"/>
        </w:rPr>
        <w:t>其他</w:t>
      </w:r>
      <w:r w:rsidRPr="00C65AFF">
        <w:rPr>
          <w:rFonts w:asciiTheme="minorEastAsia" w:eastAsia="DengXian" w:hAnsiTheme="minorEastAsia" w:hint="eastAsia"/>
        </w:rPr>
        <w:t>」</w:t>
      </w:r>
      <w:r w:rsidRPr="00C65AFF">
        <w:rPr>
          <w:rFonts w:eastAsia="DengXian" w:hint="eastAsia"/>
        </w:rPr>
        <w:t>一栏中提供个人看法并附以例子。</w:t>
      </w:r>
    </w:p>
    <w:tbl>
      <w:tblPr>
        <w:tblStyle w:val="a9"/>
        <w:tblpPr w:leftFromText="180" w:rightFromText="180" w:vertAnchor="text" w:horzAnchor="margin" w:tblpXSpec="center" w:tblpY="273"/>
        <w:tblW w:w="0" w:type="auto"/>
        <w:tblLook w:val="04A0" w:firstRow="1" w:lastRow="0" w:firstColumn="1" w:lastColumn="0" w:noHBand="0" w:noVBand="1"/>
      </w:tblPr>
      <w:tblGrid>
        <w:gridCol w:w="534"/>
        <w:gridCol w:w="1701"/>
        <w:gridCol w:w="5532"/>
      </w:tblGrid>
      <w:tr w:rsidR="00971154" w:rsidRPr="00704583" w14:paraId="6EE349D0" w14:textId="77777777" w:rsidTr="00754A2F">
        <w:tc>
          <w:tcPr>
            <w:tcW w:w="534" w:type="dxa"/>
          </w:tcPr>
          <w:p w14:paraId="334DFAE7" w14:textId="77777777" w:rsidR="00971154" w:rsidRPr="00704583" w:rsidRDefault="00971154" w:rsidP="00754A2F">
            <w:pPr>
              <w:pStyle w:val="a8"/>
              <w:spacing w:line="276" w:lineRule="auto"/>
              <w:ind w:leftChars="0" w:left="0"/>
              <w:rPr>
                <w:rFonts w:eastAsia="微軟正黑體"/>
              </w:rPr>
            </w:pPr>
          </w:p>
        </w:tc>
        <w:tc>
          <w:tcPr>
            <w:tcW w:w="1701" w:type="dxa"/>
          </w:tcPr>
          <w:p w14:paraId="519F432A" w14:textId="68E37668" w:rsidR="00971154" w:rsidRPr="00704583" w:rsidRDefault="00C65AFF" w:rsidP="00754A2F">
            <w:pPr>
              <w:pStyle w:val="a8"/>
              <w:spacing w:line="276" w:lineRule="auto"/>
              <w:ind w:leftChars="0" w:left="0"/>
              <w:jc w:val="center"/>
              <w:rPr>
                <w:rFonts w:eastAsia="微軟正黑體"/>
                <w:b/>
                <w:bCs/>
                <w:lang w:eastAsia="zh-TW"/>
              </w:rPr>
            </w:pPr>
            <w:r w:rsidRPr="00C65AFF">
              <w:rPr>
                <w:rFonts w:eastAsia="DengXian" w:hint="eastAsia"/>
                <w:b/>
                <w:bCs/>
              </w:rPr>
              <w:t>负面价值观</w:t>
            </w:r>
            <w:r w:rsidRPr="00C65AFF">
              <w:rPr>
                <w:rFonts w:eastAsia="DengXian" w:hint="eastAsia"/>
              </w:rPr>
              <w:t>／</w:t>
            </w:r>
            <w:r w:rsidRPr="00C65AFF">
              <w:rPr>
                <w:rFonts w:eastAsia="DengXian" w:hint="eastAsia"/>
                <w:b/>
                <w:bCs/>
              </w:rPr>
              <w:t>态度</w:t>
            </w:r>
          </w:p>
        </w:tc>
        <w:tc>
          <w:tcPr>
            <w:tcW w:w="5532" w:type="dxa"/>
          </w:tcPr>
          <w:p w14:paraId="65E07487" w14:textId="00ED6FD3" w:rsidR="00971154" w:rsidRPr="00704583" w:rsidRDefault="00C65AFF" w:rsidP="00754A2F">
            <w:pPr>
              <w:pStyle w:val="a8"/>
              <w:spacing w:line="276" w:lineRule="auto"/>
              <w:ind w:leftChars="0" w:left="0"/>
              <w:jc w:val="center"/>
              <w:rPr>
                <w:rFonts w:eastAsia="微軟正黑體"/>
                <w:b/>
                <w:bCs/>
                <w:lang w:eastAsia="zh-TW"/>
              </w:rPr>
            </w:pPr>
            <w:r w:rsidRPr="00C65AFF">
              <w:rPr>
                <w:rFonts w:eastAsia="DengXian" w:hint="eastAsia"/>
                <w:b/>
                <w:bCs/>
              </w:rPr>
              <w:t>例子</w:t>
            </w:r>
          </w:p>
        </w:tc>
      </w:tr>
      <w:tr w:rsidR="00971154" w:rsidRPr="00704583" w14:paraId="098518DF" w14:textId="77777777" w:rsidTr="00754A2F">
        <w:tc>
          <w:tcPr>
            <w:tcW w:w="534" w:type="dxa"/>
          </w:tcPr>
          <w:p w14:paraId="2093AA8C" w14:textId="77777777" w:rsidR="00971154" w:rsidRPr="00704583" w:rsidRDefault="00971154" w:rsidP="003C76C4">
            <w:pPr>
              <w:pStyle w:val="a8"/>
              <w:numPr>
                <w:ilvl w:val="0"/>
                <w:numId w:val="30"/>
              </w:numPr>
              <w:spacing w:line="276" w:lineRule="auto"/>
              <w:ind w:leftChars="0"/>
              <w:rPr>
                <w:rFonts w:eastAsia="微軟正黑體"/>
                <w:lang w:eastAsia="zh-TW"/>
              </w:rPr>
            </w:pPr>
          </w:p>
        </w:tc>
        <w:tc>
          <w:tcPr>
            <w:tcW w:w="1701" w:type="dxa"/>
          </w:tcPr>
          <w:p w14:paraId="5C028B9C" w14:textId="63DC3E7D" w:rsidR="00971154" w:rsidRPr="00704583" w:rsidRDefault="00C65AFF" w:rsidP="00754A2F">
            <w:pPr>
              <w:pStyle w:val="a8"/>
              <w:snapToGrid w:val="0"/>
              <w:spacing w:line="276" w:lineRule="auto"/>
              <w:ind w:leftChars="0" w:left="0"/>
              <w:rPr>
                <w:rFonts w:eastAsia="微軟正黑體"/>
                <w:lang w:eastAsia="zh-TW"/>
              </w:rPr>
            </w:pPr>
            <w:r w:rsidRPr="00C65AFF">
              <w:rPr>
                <w:rFonts w:eastAsia="DengXian" w:hint="eastAsia"/>
              </w:rPr>
              <w:t>重视物质</w:t>
            </w:r>
          </w:p>
        </w:tc>
        <w:tc>
          <w:tcPr>
            <w:tcW w:w="5532" w:type="dxa"/>
          </w:tcPr>
          <w:p w14:paraId="1CF22725" w14:textId="2FA685AC" w:rsidR="00754A2F" w:rsidRPr="00704583" w:rsidRDefault="00C65AFF" w:rsidP="00754A2F">
            <w:pPr>
              <w:spacing w:line="276" w:lineRule="auto"/>
              <w:jc w:val="both"/>
              <w:rPr>
                <w:rFonts w:eastAsiaTheme="minorEastAsia"/>
                <w:i/>
                <w:color w:val="FF0000"/>
                <w:lang w:eastAsia="zh-TW"/>
              </w:rPr>
            </w:pPr>
            <w:r w:rsidRPr="00C65AFF">
              <w:rPr>
                <w:rFonts w:eastAsia="DengXian" w:hint="eastAsia"/>
                <w:i/>
                <w:color w:val="FF0000"/>
              </w:rPr>
              <w:t>建议答案：</w:t>
            </w:r>
          </w:p>
          <w:p w14:paraId="10D47443" w14:textId="17306C20" w:rsidR="00754A2F" w:rsidRPr="00704583" w:rsidRDefault="00C65AFF" w:rsidP="00754A2F">
            <w:pPr>
              <w:spacing w:line="276" w:lineRule="auto"/>
              <w:jc w:val="both"/>
              <w:rPr>
                <w:rFonts w:eastAsiaTheme="minorEastAsia"/>
                <w:i/>
                <w:color w:val="FF0000"/>
              </w:rPr>
            </w:pPr>
            <w:r w:rsidRPr="00C65AFF">
              <w:rPr>
                <w:rFonts w:eastAsia="DengXian" w:hint="eastAsia"/>
                <w:i/>
                <w:color w:val="FF0000"/>
              </w:rPr>
              <w:t>鼓励民众不惜一切购买心头好。</w:t>
            </w:r>
          </w:p>
          <w:p w14:paraId="5960A716" w14:textId="77777777" w:rsidR="00971154" w:rsidRPr="00704583" w:rsidRDefault="00971154" w:rsidP="00754A2F">
            <w:pPr>
              <w:pStyle w:val="a8"/>
              <w:spacing w:line="276" w:lineRule="auto"/>
              <w:ind w:leftChars="0" w:left="0"/>
              <w:jc w:val="both"/>
              <w:rPr>
                <w:rFonts w:eastAsia="微軟正黑體"/>
              </w:rPr>
            </w:pPr>
          </w:p>
          <w:p w14:paraId="6BF6D939" w14:textId="5D983A7A" w:rsidR="00971154" w:rsidRPr="00704583" w:rsidRDefault="00971154" w:rsidP="00754A2F">
            <w:pPr>
              <w:pStyle w:val="a8"/>
              <w:spacing w:line="276" w:lineRule="auto"/>
              <w:ind w:leftChars="0" w:left="0"/>
              <w:jc w:val="both"/>
              <w:rPr>
                <w:rFonts w:eastAsia="微軟正黑體"/>
              </w:rPr>
            </w:pPr>
          </w:p>
          <w:p w14:paraId="77F83E90" w14:textId="77777777" w:rsidR="00971154" w:rsidRPr="00704583" w:rsidRDefault="00971154" w:rsidP="00754A2F">
            <w:pPr>
              <w:pStyle w:val="a8"/>
              <w:spacing w:line="276" w:lineRule="auto"/>
              <w:ind w:leftChars="0" w:left="0"/>
              <w:jc w:val="both"/>
              <w:rPr>
                <w:rFonts w:eastAsia="微軟正黑體"/>
              </w:rPr>
            </w:pPr>
          </w:p>
        </w:tc>
      </w:tr>
      <w:tr w:rsidR="00971154" w:rsidRPr="00704583" w14:paraId="26B8962F" w14:textId="77777777" w:rsidTr="00754A2F">
        <w:tc>
          <w:tcPr>
            <w:tcW w:w="534" w:type="dxa"/>
          </w:tcPr>
          <w:p w14:paraId="5217CE8B" w14:textId="77777777" w:rsidR="00971154" w:rsidRPr="00704583" w:rsidRDefault="00971154" w:rsidP="003C76C4">
            <w:pPr>
              <w:pStyle w:val="a8"/>
              <w:numPr>
                <w:ilvl w:val="0"/>
                <w:numId w:val="30"/>
              </w:numPr>
              <w:ind w:leftChars="0"/>
              <w:rPr>
                <w:rFonts w:eastAsia="微軟正黑體"/>
              </w:rPr>
            </w:pPr>
          </w:p>
        </w:tc>
        <w:tc>
          <w:tcPr>
            <w:tcW w:w="1701" w:type="dxa"/>
          </w:tcPr>
          <w:p w14:paraId="765B98CA" w14:textId="1203C640" w:rsidR="00971154" w:rsidRPr="00704583" w:rsidRDefault="00C65AFF" w:rsidP="00971154">
            <w:pPr>
              <w:pStyle w:val="a8"/>
              <w:snapToGrid w:val="0"/>
              <w:ind w:leftChars="0" w:left="0"/>
              <w:rPr>
                <w:rFonts w:eastAsia="微軟正黑體"/>
                <w:lang w:eastAsia="zh-HK"/>
              </w:rPr>
            </w:pPr>
            <w:r w:rsidRPr="00C65AFF">
              <w:rPr>
                <w:rFonts w:eastAsia="DengXian" w:hint="eastAsia"/>
              </w:rPr>
              <w:t>金钱至上</w:t>
            </w:r>
          </w:p>
        </w:tc>
        <w:tc>
          <w:tcPr>
            <w:tcW w:w="5532" w:type="dxa"/>
          </w:tcPr>
          <w:p w14:paraId="2CFDC38E" w14:textId="611CDF9D" w:rsidR="00754A2F" w:rsidRPr="00704583" w:rsidRDefault="00C65AFF" w:rsidP="00754A2F">
            <w:pPr>
              <w:spacing w:line="276" w:lineRule="auto"/>
              <w:jc w:val="both"/>
              <w:rPr>
                <w:rFonts w:eastAsiaTheme="minorEastAsia"/>
                <w:i/>
                <w:color w:val="FF0000"/>
              </w:rPr>
            </w:pPr>
            <w:r w:rsidRPr="00C65AFF">
              <w:rPr>
                <w:rFonts w:eastAsia="DengXian" w:hint="eastAsia"/>
                <w:i/>
                <w:color w:val="FF0000"/>
              </w:rPr>
              <w:t>建议答案：</w:t>
            </w:r>
          </w:p>
          <w:p w14:paraId="3301659C" w14:textId="356D9ACB" w:rsidR="00971154" w:rsidRPr="00704583" w:rsidRDefault="00C65AFF" w:rsidP="00754A2F">
            <w:pPr>
              <w:pStyle w:val="a8"/>
              <w:spacing w:line="276" w:lineRule="auto"/>
              <w:ind w:leftChars="0" w:left="0"/>
              <w:jc w:val="both"/>
              <w:rPr>
                <w:rFonts w:eastAsia="微軟正黑體"/>
              </w:rPr>
            </w:pPr>
            <w:r w:rsidRPr="00C65AFF">
              <w:rPr>
                <w:rFonts w:eastAsia="DengXian" w:hint="eastAsia"/>
                <w:i/>
                <w:color w:val="FF0000"/>
              </w:rPr>
              <w:t>为了赚钱，不需要思考个人诚信问题，明明没有使用该产品，就随便发帖赞好，忽视产品质素</w:t>
            </w:r>
            <w:r w:rsidRPr="00704583">
              <w:rPr>
                <w:rFonts w:eastAsia="DengXian" w:hint="eastAsia"/>
                <w:i/>
                <w:color w:val="FF0000"/>
              </w:rPr>
              <w:t>。</w:t>
            </w:r>
          </w:p>
          <w:p w14:paraId="58D60889" w14:textId="3BB09E11" w:rsidR="00971154" w:rsidRPr="00704583" w:rsidRDefault="00971154" w:rsidP="00754A2F">
            <w:pPr>
              <w:pStyle w:val="a8"/>
              <w:spacing w:line="276" w:lineRule="auto"/>
              <w:ind w:leftChars="0" w:left="0"/>
              <w:jc w:val="both"/>
              <w:rPr>
                <w:rFonts w:eastAsia="微軟正黑體"/>
              </w:rPr>
            </w:pPr>
          </w:p>
          <w:p w14:paraId="26124A49" w14:textId="77777777" w:rsidR="00971154" w:rsidRPr="00704583" w:rsidRDefault="00971154" w:rsidP="00754A2F">
            <w:pPr>
              <w:pStyle w:val="a8"/>
              <w:spacing w:line="276" w:lineRule="auto"/>
              <w:ind w:leftChars="0" w:left="0"/>
              <w:jc w:val="both"/>
              <w:rPr>
                <w:rFonts w:eastAsia="微軟正黑體"/>
              </w:rPr>
            </w:pPr>
          </w:p>
        </w:tc>
      </w:tr>
      <w:tr w:rsidR="00971154" w:rsidRPr="00704583" w14:paraId="017B6655" w14:textId="77777777" w:rsidTr="00754A2F">
        <w:tc>
          <w:tcPr>
            <w:tcW w:w="534" w:type="dxa"/>
          </w:tcPr>
          <w:p w14:paraId="12663D61" w14:textId="77777777" w:rsidR="00971154" w:rsidRPr="00704583" w:rsidRDefault="00971154" w:rsidP="003C76C4">
            <w:pPr>
              <w:pStyle w:val="a8"/>
              <w:numPr>
                <w:ilvl w:val="0"/>
                <w:numId w:val="30"/>
              </w:numPr>
              <w:ind w:leftChars="0"/>
              <w:rPr>
                <w:rFonts w:eastAsia="微軟正黑體"/>
              </w:rPr>
            </w:pPr>
          </w:p>
        </w:tc>
        <w:tc>
          <w:tcPr>
            <w:tcW w:w="1701" w:type="dxa"/>
          </w:tcPr>
          <w:p w14:paraId="774D5D78" w14:textId="2749E4A7" w:rsidR="00971154" w:rsidRPr="00704583" w:rsidRDefault="00C65AFF" w:rsidP="00971154">
            <w:pPr>
              <w:pStyle w:val="a8"/>
              <w:snapToGrid w:val="0"/>
              <w:ind w:leftChars="0" w:left="0"/>
              <w:rPr>
                <w:rFonts w:eastAsia="微軟正黑體"/>
                <w:lang w:eastAsia="zh-TW"/>
              </w:rPr>
            </w:pPr>
            <w:r w:rsidRPr="00C65AFF">
              <w:rPr>
                <w:rFonts w:eastAsia="DengXian" w:hint="eastAsia"/>
              </w:rPr>
              <w:t>急功近利</w:t>
            </w:r>
          </w:p>
        </w:tc>
        <w:tc>
          <w:tcPr>
            <w:tcW w:w="5532" w:type="dxa"/>
          </w:tcPr>
          <w:p w14:paraId="3F68251F" w14:textId="03E3C410" w:rsidR="00754A2F" w:rsidRPr="00704583" w:rsidRDefault="00C65AFF" w:rsidP="00754A2F">
            <w:pPr>
              <w:spacing w:line="276" w:lineRule="auto"/>
              <w:jc w:val="both"/>
              <w:rPr>
                <w:rFonts w:eastAsiaTheme="minorEastAsia"/>
                <w:i/>
                <w:color w:val="FF0000"/>
              </w:rPr>
            </w:pPr>
            <w:r w:rsidRPr="00C65AFF">
              <w:rPr>
                <w:rFonts w:eastAsia="DengXian" w:hint="eastAsia"/>
                <w:i/>
                <w:color w:val="FF0000"/>
              </w:rPr>
              <w:t>建议答案：</w:t>
            </w:r>
          </w:p>
          <w:p w14:paraId="6E07BD60" w14:textId="7A2B53A6" w:rsidR="00971154" w:rsidRPr="00704583" w:rsidRDefault="00C65AFF" w:rsidP="00754A2F">
            <w:pPr>
              <w:pStyle w:val="a8"/>
              <w:spacing w:line="276" w:lineRule="auto"/>
              <w:ind w:leftChars="0" w:left="0"/>
              <w:jc w:val="both"/>
              <w:rPr>
                <w:rFonts w:eastAsia="微軟正黑體"/>
              </w:rPr>
            </w:pPr>
            <w:r w:rsidRPr="00C65AFF">
              <w:rPr>
                <w:rFonts w:eastAsia="DengXian" w:hint="eastAsia"/>
                <w:i/>
                <w:color w:val="FF0000"/>
              </w:rPr>
              <w:t>标榜工作简单，只要动手指就赚钱，误导民众「搵快钱」、「走捷径」是满足物质欲望及致富之道。</w:t>
            </w:r>
          </w:p>
          <w:p w14:paraId="39F90496" w14:textId="77777777" w:rsidR="00971154" w:rsidRPr="00704583" w:rsidRDefault="00971154" w:rsidP="00754A2F">
            <w:pPr>
              <w:pStyle w:val="a8"/>
              <w:spacing w:line="276" w:lineRule="auto"/>
              <w:ind w:leftChars="0" w:left="0"/>
              <w:jc w:val="both"/>
              <w:rPr>
                <w:rFonts w:eastAsia="微軟正黑體"/>
              </w:rPr>
            </w:pPr>
          </w:p>
          <w:p w14:paraId="2A09FA16" w14:textId="77777777" w:rsidR="00971154" w:rsidRPr="00704583" w:rsidRDefault="00971154" w:rsidP="00754A2F">
            <w:pPr>
              <w:pStyle w:val="a8"/>
              <w:spacing w:line="276" w:lineRule="auto"/>
              <w:ind w:leftChars="0" w:left="0"/>
              <w:jc w:val="both"/>
              <w:rPr>
                <w:rFonts w:eastAsia="微軟正黑體"/>
              </w:rPr>
            </w:pPr>
          </w:p>
          <w:p w14:paraId="126D2D9C" w14:textId="6102231D" w:rsidR="00754A2F" w:rsidRPr="00704583" w:rsidRDefault="00754A2F" w:rsidP="00754A2F">
            <w:pPr>
              <w:pStyle w:val="a8"/>
              <w:spacing w:line="276" w:lineRule="auto"/>
              <w:ind w:leftChars="0" w:left="0"/>
              <w:jc w:val="both"/>
              <w:rPr>
                <w:rFonts w:eastAsia="微軟正黑體"/>
              </w:rPr>
            </w:pPr>
          </w:p>
        </w:tc>
      </w:tr>
      <w:tr w:rsidR="00971154" w:rsidRPr="00704583" w14:paraId="5FBD7334" w14:textId="77777777" w:rsidTr="00754A2F">
        <w:tc>
          <w:tcPr>
            <w:tcW w:w="534" w:type="dxa"/>
          </w:tcPr>
          <w:p w14:paraId="7611883E" w14:textId="77777777" w:rsidR="00971154" w:rsidRPr="00704583" w:rsidRDefault="00971154" w:rsidP="003C76C4">
            <w:pPr>
              <w:pStyle w:val="a8"/>
              <w:numPr>
                <w:ilvl w:val="0"/>
                <w:numId w:val="30"/>
              </w:numPr>
              <w:ind w:leftChars="0"/>
              <w:rPr>
                <w:rFonts w:eastAsia="微軟正黑體"/>
              </w:rPr>
            </w:pPr>
          </w:p>
        </w:tc>
        <w:tc>
          <w:tcPr>
            <w:tcW w:w="1701" w:type="dxa"/>
          </w:tcPr>
          <w:p w14:paraId="19A4A9AA" w14:textId="6DD247EF" w:rsidR="00971154" w:rsidRPr="00704583" w:rsidRDefault="00C65AFF" w:rsidP="00971154">
            <w:pPr>
              <w:pStyle w:val="a8"/>
              <w:snapToGrid w:val="0"/>
              <w:ind w:leftChars="0" w:left="0"/>
              <w:rPr>
                <w:rFonts w:eastAsia="微軟正黑體"/>
                <w:lang w:eastAsia="zh-TW"/>
              </w:rPr>
            </w:pPr>
            <w:r w:rsidRPr="00C65AFF">
              <w:rPr>
                <w:rFonts w:eastAsia="DengXian" w:hint="eastAsia"/>
              </w:rPr>
              <w:t>不劳而获</w:t>
            </w:r>
          </w:p>
        </w:tc>
        <w:tc>
          <w:tcPr>
            <w:tcW w:w="5532" w:type="dxa"/>
          </w:tcPr>
          <w:p w14:paraId="2A909D7B" w14:textId="3B4E85F7" w:rsidR="00754A2F" w:rsidRPr="00704583" w:rsidRDefault="00C65AFF" w:rsidP="00754A2F">
            <w:pPr>
              <w:spacing w:line="276" w:lineRule="auto"/>
              <w:jc w:val="both"/>
              <w:rPr>
                <w:rFonts w:eastAsiaTheme="minorEastAsia"/>
                <w:i/>
                <w:color w:val="FF0000"/>
              </w:rPr>
            </w:pPr>
            <w:r w:rsidRPr="00C65AFF">
              <w:rPr>
                <w:rFonts w:eastAsia="DengXian" w:hint="eastAsia"/>
                <w:i/>
                <w:color w:val="FF0000"/>
              </w:rPr>
              <w:t>建议答案：</w:t>
            </w:r>
          </w:p>
          <w:p w14:paraId="08F631AF" w14:textId="4223AA17" w:rsidR="00754A2F" w:rsidRPr="00704583" w:rsidRDefault="00C65AFF" w:rsidP="00754A2F">
            <w:pPr>
              <w:spacing w:line="276" w:lineRule="auto"/>
              <w:jc w:val="both"/>
              <w:rPr>
                <w:rFonts w:eastAsiaTheme="minorEastAsia"/>
                <w:i/>
                <w:color w:val="FF0000"/>
              </w:rPr>
            </w:pPr>
            <w:r w:rsidRPr="00C65AFF">
              <w:rPr>
                <w:rFonts w:eastAsia="DengXian" w:hint="eastAsia"/>
                <w:i/>
                <w:color w:val="FF0000"/>
              </w:rPr>
              <w:t>鼓吹透过简单方法快速赚取大量金钱</w:t>
            </w:r>
          </w:p>
          <w:p w14:paraId="5D0D966E" w14:textId="77777777" w:rsidR="00971154" w:rsidRPr="00704583" w:rsidRDefault="00971154" w:rsidP="00754A2F">
            <w:pPr>
              <w:pStyle w:val="a8"/>
              <w:spacing w:line="276" w:lineRule="auto"/>
              <w:ind w:leftChars="0" w:left="0"/>
              <w:jc w:val="both"/>
              <w:rPr>
                <w:rFonts w:eastAsia="微軟正黑體"/>
              </w:rPr>
            </w:pPr>
          </w:p>
          <w:p w14:paraId="51D58233" w14:textId="77777777" w:rsidR="00971154" w:rsidRPr="00704583" w:rsidRDefault="00971154" w:rsidP="00754A2F">
            <w:pPr>
              <w:pStyle w:val="a8"/>
              <w:spacing w:line="276" w:lineRule="auto"/>
              <w:ind w:leftChars="0" w:left="0"/>
              <w:jc w:val="both"/>
              <w:rPr>
                <w:rFonts w:eastAsia="微軟正黑體"/>
              </w:rPr>
            </w:pPr>
          </w:p>
          <w:p w14:paraId="06F0D238" w14:textId="0EF43B47" w:rsidR="00971154" w:rsidRPr="00704583" w:rsidRDefault="00971154" w:rsidP="00754A2F">
            <w:pPr>
              <w:pStyle w:val="a8"/>
              <w:spacing w:line="276" w:lineRule="auto"/>
              <w:ind w:leftChars="0" w:left="0"/>
              <w:jc w:val="both"/>
              <w:rPr>
                <w:rFonts w:eastAsia="微軟正黑體"/>
              </w:rPr>
            </w:pPr>
          </w:p>
        </w:tc>
      </w:tr>
      <w:tr w:rsidR="00971154" w:rsidRPr="00704583" w14:paraId="65C317E0" w14:textId="77777777" w:rsidTr="00754A2F">
        <w:tc>
          <w:tcPr>
            <w:tcW w:w="534" w:type="dxa"/>
          </w:tcPr>
          <w:p w14:paraId="01F968F6" w14:textId="77777777" w:rsidR="00971154" w:rsidRPr="00704583" w:rsidRDefault="00971154" w:rsidP="003C76C4">
            <w:pPr>
              <w:pStyle w:val="a8"/>
              <w:numPr>
                <w:ilvl w:val="0"/>
                <w:numId w:val="30"/>
              </w:numPr>
              <w:ind w:leftChars="0"/>
              <w:rPr>
                <w:rFonts w:eastAsia="微軟正黑體"/>
              </w:rPr>
            </w:pPr>
          </w:p>
        </w:tc>
        <w:tc>
          <w:tcPr>
            <w:tcW w:w="1701" w:type="dxa"/>
          </w:tcPr>
          <w:p w14:paraId="583C5B64" w14:textId="73268D34" w:rsidR="00971154" w:rsidRPr="00704583" w:rsidRDefault="00C65AFF" w:rsidP="00971154">
            <w:pPr>
              <w:pStyle w:val="a8"/>
              <w:snapToGrid w:val="0"/>
              <w:ind w:leftChars="0" w:left="0"/>
              <w:rPr>
                <w:rFonts w:eastAsia="微軟正黑體"/>
                <w:lang w:eastAsia="zh-TW"/>
              </w:rPr>
            </w:pPr>
            <w:r w:rsidRPr="00C65AFF">
              <w:rPr>
                <w:rFonts w:eastAsia="DengXian" w:hint="eastAsia"/>
              </w:rPr>
              <w:t>欺诈</w:t>
            </w:r>
          </w:p>
        </w:tc>
        <w:tc>
          <w:tcPr>
            <w:tcW w:w="5532" w:type="dxa"/>
          </w:tcPr>
          <w:p w14:paraId="3C05FC70" w14:textId="1731763F" w:rsidR="00754A2F" w:rsidRPr="00704583" w:rsidRDefault="00C65AFF" w:rsidP="00754A2F">
            <w:pPr>
              <w:spacing w:line="276" w:lineRule="auto"/>
              <w:jc w:val="both"/>
              <w:rPr>
                <w:rFonts w:eastAsiaTheme="minorEastAsia"/>
                <w:i/>
                <w:color w:val="FF0000"/>
              </w:rPr>
            </w:pPr>
            <w:r w:rsidRPr="00C65AFF">
              <w:rPr>
                <w:rFonts w:eastAsia="DengXian" w:hint="eastAsia"/>
                <w:i/>
                <w:color w:val="FF0000"/>
              </w:rPr>
              <w:t>建议答案：</w:t>
            </w:r>
          </w:p>
          <w:p w14:paraId="1E8AE3C0" w14:textId="0047B614" w:rsidR="00971154" w:rsidRPr="00704583" w:rsidRDefault="00C65AFF" w:rsidP="00754A2F">
            <w:pPr>
              <w:pStyle w:val="a8"/>
              <w:spacing w:line="276" w:lineRule="auto"/>
              <w:ind w:leftChars="0" w:left="0"/>
              <w:jc w:val="both"/>
              <w:rPr>
                <w:rFonts w:eastAsia="微軟正黑體"/>
              </w:rPr>
            </w:pPr>
            <w:r w:rsidRPr="00C65AFF">
              <w:rPr>
                <w:rFonts w:eastAsia="DengXian" w:hint="eastAsia"/>
                <w:i/>
                <w:color w:val="FF0000"/>
              </w:rPr>
              <w:t>诱骗网民发帖及回应相关产品的帖子，让消费者误信且购买，最终蒙受金钱损失。网民为了赚取金钱而对没有使用过的产品发帖赞好也是欺诈。</w:t>
            </w:r>
          </w:p>
          <w:p w14:paraId="58255605" w14:textId="77777777" w:rsidR="00971154" w:rsidRPr="00704583" w:rsidRDefault="00971154" w:rsidP="00754A2F">
            <w:pPr>
              <w:pStyle w:val="a8"/>
              <w:spacing w:line="276" w:lineRule="auto"/>
              <w:ind w:leftChars="0" w:left="0"/>
              <w:jc w:val="both"/>
              <w:rPr>
                <w:rFonts w:eastAsia="微軟正黑體"/>
              </w:rPr>
            </w:pPr>
          </w:p>
          <w:p w14:paraId="2B61E60C" w14:textId="77777777" w:rsidR="00971154" w:rsidRPr="00704583" w:rsidRDefault="00971154" w:rsidP="00754A2F">
            <w:pPr>
              <w:pStyle w:val="a8"/>
              <w:spacing w:line="276" w:lineRule="auto"/>
              <w:ind w:leftChars="0" w:left="0"/>
              <w:jc w:val="both"/>
              <w:rPr>
                <w:rFonts w:eastAsia="微軟正黑體"/>
              </w:rPr>
            </w:pPr>
          </w:p>
        </w:tc>
      </w:tr>
      <w:tr w:rsidR="00971154" w:rsidRPr="00704583" w14:paraId="790300B5" w14:textId="77777777" w:rsidTr="00754A2F">
        <w:tc>
          <w:tcPr>
            <w:tcW w:w="534" w:type="dxa"/>
          </w:tcPr>
          <w:p w14:paraId="0877CB17" w14:textId="77777777" w:rsidR="00971154" w:rsidRPr="00704583" w:rsidRDefault="00971154" w:rsidP="003C76C4">
            <w:pPr>
              <w:pStyle w:val="a8"/>
              <w:numPr>
                <w:ilvl w:val="0"/>
                <w:numId w:val="30"/>
              </w:numPr>
              <w:ind w:leftChars="0"/>
              <w:rPr>
                <w:rFonts w:eastAsia="微軟正黑體"/>
              </w:rPr>
            </w:pPr>
          </w:p>
        </w:tc>
        <w:tc>
          <w:tcPr>
            <w:tcW w:w="1701" w:type="dxa"/>
          </w:tcPr>
          <w:p w14:paraId="76B6D53E" w14:textId="3A0E6283" w:rsidR="00971154" w:rsidRPr="00704583" w:rsidRDefault="00C65AFF" w:rsidP="00971154">
            <w:pPr>
              <w:pStyle w:val="a8"/>
              <w:snapToGrid w:val="0"/>
              <w:ind w:leftChars="0" w:left="0"/>
              <w:rPr>
                <w:rFonts w:eastAsia="微軟正黑體"/>
                <w:lang w:eastAsia="zh-HK"/>
              </w:rPr>
            </w:pPr>
            <w:r w:rsidRPr="00C65AFF">
              <w:rPr>
                <w:rFonts w:eastAsia="DengXian" w:hint="eastAsia"/>
              </w:rPr>
              <w:t>其他</w:t>
            </w:r>
          </w:p>
          <w:p w14:paraId="5F1FABF3" w14:textId="77777777" w:rsidR="00971154" w:rsidRPr="00704583" w:rsidRDefault="00971154" w:rsidP="00971154">
            <w:pPr>
              <w:pStyle w:val="a8"/>
              <w:snapToGrid w:val="0"/>
              <w:ind w:leftChars="0" w:left="0"/>
              <w:rPr>
                <w:rFonts w:eastAsia="微軟正黑體"/>
                <w:lang w:eastAsia="zh-HK"/>
              </w:rPr>
            </w:pPr>
          </w:p>
          <w:p w14:paraId="5D146FDA" w14:textId="77777777" w:rsidR="00971154" w:rsidRPr="00704583" w:rsidRDefault="00971154" w:rsidP="00971154">
            <w:pPr>
              <w:pStyle w:val="a8"/>
              <w:snapToGrid w:val="0"/>
              <w:ind w:leftChars="0" w:left="0"/>
              <w:rPr>
                <w:rFonts w:eastAsia="微軟正黑體"/>
                <w:lang w:eastAsia="zh-HK"/>
              </w:rPr>
            </w:pPr>
          </w:p>
          <w:p w14:paraId="7413F195" w14:textId="77777777" w:rsidR="00971154" w:rsidRPr="00704583" w:rsidRDefault="00971154" w:rsidP="00971154">
            <w:pPr>
              <w:pStyle w:val="a8"/>
              <w:snapToGrid w:val="0"/>
              <w:ind w:leftChars="0" w:left="0"/>
              <w:rPr>
                <w:rFonts w:eastAsia="微軟正黑體"/>
                <w:lang w:eastAsia="zh-HK"/>
              </w:rPr>
            </w:pPr>
          </w:p>
        </w:tc>
        <w:tc>
          <w:tcPr>
            <w:tcW w:w="5532" w:type="dxa"/>
          </w:tcPr>
          <w:p w14:paraId="3C27D6D8" w14:textId="77777777" w:rsidR="00971154" w:rsidRPr="00704583" w:rsidRDefault="00971154" w:rsidP="00754A2F">
            <w:pPr>
              <w:pStyle w:val="a8"/>
              <w:spacing w:line="276" w:lineRule="auto"/>
              <w:ind w:leftChars="0" w:left="0"/>
              <w:jc w:val="both"/>
              <w:rPr>
                <w:rFonts w:asciiTheme="minorEastAsia" w:eastAsiaTheme="minorEastAsia" w:hAnsiTheme="minorEastAsia"/>
                <w:noProof/>
                <w:lang w:val="en-US" w:eastAsia="zh-TW"/>
              </w:rPr>
            </w:pPr>
          </w:p>
          <w:p w14:paraId="5F69DDBB" w14:textId="77777777" w:rsidR="00971154" w:rsidRPr="00704583" w:rsidRDefault="00971154" w:rsidP="00754A2F">
            <w:pPr>
              <w:pStyle w:val="a8"/>
              <w:spacing w:line="276" w:lineRule="auto"/>
              <w:ind w:leftChars="0" w:left="0"/>
              <w:jc w:val="both"/>
              <w:rPr>
                <w:rFonts w:asciiTheme="minorEastAsia" w:eastAsiaTheme="minorEastAsia" w:hAnsiTheme="minorEastAsia"/>
                <w:noProof/>
                <w:lang w:val="en-US" w:eastAsia="zh-TW"/>
              </w:rPr>
            </w:pPr>
          </w:p>
          <w:p w14:paraId="7B6C30C9" w14:textId="77777777" w:rsidR="00971154" w:rsidRPr="00704583" w:rsidRDefault="00971154" w:rsidP="00754A2F">
            <w:pPr>
              <w:pStyle w:val="a8"/>
              <w:spacing w:line="276" w:lineRule="auto"/>
              <w:ind w:leftChars="0" w:left="0"/>
              <w:jc w:val="both"/>
              <w:rPr>
                <w:rFonts w:asciiTheme="minorEastAsia" w:eastAsiaTheme="minorEastAsia" w:hAnsiTheme="minorEastAsia"/>
                <w:noProof/>
                <w:lang w:val="en-US" w:eastAsia="zh-TW"/>
              </w:rPr>
            </w:pPr>
          </w:p>
          <w:p w14:paraId="009897C5" w14:textId="77777777" w:rsidR="00971154" w:rsidRPr="00704583" w:rsidRDefault="00971154" w:rsidP="00754A2F">
            <w:pPr>
              <w:pStyle w:val="a8"/>
              <w:spacing w:line="276" w:lineRule="auto"/>
              <w:ind w:leftChars="0" w:left="0"/>
              <w:jc w:val="both"/>
              <w:rPr>
                <w:rFonts w:asciiTheme="minorEastAsia" w:eastAsiaTheme="minorEastAsia" w:hAnsiTheme="minorEastAsia"/>
                <w:noProof/>
                <w:lang w:val="en-US" w:eastAsia="zh-TW"/>
              </w:rPr>
            </w:pPr>
          </w:p>
        </w:tc>
      </w:tr>
    </w:tbl>
    <w:p w14:paraId="6F5B8301" w14:textId="204BA7B2" w:rsidR="00754A2F" w:rsidRPr="00704583" w:rsidRDefault="00754A2F" w:rsidP="00971154">
      <w:pPr>
        <w:snapToGrid w:val="0"/>
        <w:spacing w:line="276" w:lineRule="auto"/>
        <w:rPr>
          <w:rFonts w:eastAsiaTheme="minorEastAsia"/>
          <w:lang w:eastAsia="zh-TW"/>
        </w:rPr>
      </w:pPr>
    </w:p>
    <w:p w14:paraId="116D115D" w14:textId="77777777" w:rsidR="00754A2F" w:rsidRPr="00704583" w:rsidRDefault="00754A2F">
      <w:pPr>
        <w:rPr>
          <w:rFonts w:eastAsiaTheme="minorEastAsia"/>
          <w:lang w:eastAsia="zh-TW"/>
        </w:rPr>
      </w:pPr>
      <w:r w:rsidRPr="00704583">
        <w:rPr>
          <w:rFonts w:eastAsiaTheme="minorEastAsia"/>
          <w:lang w:eastAsia="zh-TW"/>
        </w:rPr>
        <w:br w:type="page"/>
      </w:r>
    </w:p>
    <w:p w14:paraId="74D89F3B" w14:textId="6F3608E5" w:rsidR="00F53D09" w:rsidRPr="00704583" w:rsidRDefault="00C65AFF" w:rsidP="00C65AFF">
      <w:pPr>
        <w:pStyle w:val="a8"/>
        <w:numPr>
          <w:ilvl w:val="0"/>
          <w:numId w:val="29"/>
        </w:numPr>
        <w:snapToGrid w:val="0"/>
        <w:spacing w:line="276" w:lineRule="auto"/>
        <w:ind w:leftChars="0"/>
        <w:rPr>
          <w:rFonts w:eastAsiaTheme="minorEastAsia"/>
        </w:rPr>
      </w:pPr>
      <w:r w:rsidRPr="00C65AFF">
        <w:rPr>
          <w:rFonts w:eastAsia="DengXian" w:hint="eastAsia"/>
        </w:rPr>
        <w:lastRenderedPageBreak/>
        <w:t>请剔选「</w:t>
      </w:r>
      <w:r w:rsidRPr="00704583">
        <w:rPr>
          <w:rFonts w:ascii="MS Gothic" w:eastAsia="MS Gothic" w:hAnsi="MS Gothic" w:cs="MS Gothic"/>
        </w:rPr>
        <w:t>✓</w:t>
      </w:r>
      <w:r w:rsidRPr="00C65AFF">
        <w:rPr>
          <w:rFonts w:eastAsia="DengXian" w:hint="eastAsia"/>
        </w:rPr>
        <w:t>」你认为此帖文忽略的价值观和态度。</w:t>
      </w:r>
    </w:p>
    <w:tbl>
      <w:tblPr>
        <w:tblStyle w:val="a9"/>
        <w:tblW w:w="0" w:type="auto"/>
        <w:tblInd w:w="480" w:type="dxa"/>
        <w:tblLook w:val="04A0" w:firstRow="1" w:lastRow="0" w:firstColumn="1" w:lastColumn="0" w:noHBand="0" w:noVBand="1"/>
      </w:tblPr>
      <w:tblGrid>
        <w:gridCol w:w="1963"/>
        <w:gridCol w:w="1947"/>
        <w:gridCol w:w="1947"/>
        <w:gridCol w:w="1947"/>
      </w:tblGrid>
      <w:tr w:rsidR="00F53D09" w:rsidRPr="00704583" w14:paraId="50B80C3B" w14:textId="77777777" w:rsidTr="000259C0">
        <w:tc>
          <w:tcPr>
            <w:tcW w:w="1963" w:type="dxa"/>
            <w:shd w:val="clear" w:color="auto" w:fill="auto"/>
          </w:tcPr>
          <w:p w14:paraId="5835C628" w14:textId="2AA197BD" w:rsidR="00F53D09" w:rsidRPr="00704583" w:rsidRDefault="008E5607" w:rsidP="00C65AFF">
            <w:pPr>
              <w:snapToGrid w:val="0"/>
              <w:spacing w:line="360" w:lineRule="auto"/>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C65AFF" w:rsidRPr="00C65AFF">
              <w:rPr>
                <w:rFonts w:ascii="微軟正黑體" w:eastAsia="DengXian" w:hAnsi="微軟正黑體" w:hint="eastAsia"/>
              </w:rPr>
              <w:t>简朴</w:t>
            </w:r>
          </w:p>
        </w:tc>
        <w:tc>
          <w:tcPr>
            <w:tcW w:w="1947" w:type="dxa"/>
            <w:shd w:val="clear" w:color="auto" w:fill="auto"/>
          </w:tcPr>
          <w:p w14:paraId="21FFC3AD" w14:textId="01D283E1" w:rsidR="00F53D09" w:rsidRPr="00704583" w:rsidRDefault="008E5607" w:rsidP="00C65AFF">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C65AFF" w:rsidRPr="00C65AFF">
              <w:rPr>
                <w:rFonts w:ascii="微軟正黑體" w:eastAsia="DengXian" w:hAnsi="微軟正黑體" w:hint="eastAsia"/>
              </w:rPr>
              <w:t>可持续性</w:t>
            </w:r>
          </w:p>
        </w:tc>
        <w:tc>
          <w:tcPr>
            <w:tcW w:w="1947" w:type="dxa"/>
            <w:shd w:val="clear" w:color="auto" w:fill="auto"/>
          </w:tcPr>
          <w:p w14:paraId="6C0280D6" w14:textId="71FC8A5F" w:rsidR="00F53D09" w:rsidRPr="00704583" w:rsidRDefault="008E5607" w:rsidP="00C65AFF">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C65AFF" w:rsidRPr="00C65AFF">
              <w:rPr>
                <w:rFonts w:ascii="微軟正黑體" w:eastAsia="DengXian" w:hAnsi="微軟正黑體" w:hint="eastAsia"/>
              </w:rPr>
              <w:t>坚毅</w:t>
            </w:r>
          </w:p>
        </w:tc>
        <w:tc>
          <w:tcPr>
            <w:tcW w:w="1947" w:type="dxa"/>
          </w:tcPr>
          <w:p w14:paraId="37158C67" w14:textId="64C617BC" w:rsidR="00F53D09" w:rsidRPr="00704583" w:rsidRDefault="008E5607" w:rsidP="00C65AFF">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C65AFF" w:rsidRPr="00C65AFF">
              <w:rPr>
                <w:rFonts w:ascii="微軟正黑體" w:eastAsia="DengXian" w:hAnsi="微軟正黑體" w:hint="eastAsia"/>
              </w:rPr>
              <w:t>勤奋</w:t>
            </w:r>
          </w:p>
        </w:tc>
      </w:tr>
      <w:tr w:rsidR="00F53D09" w:rsidRPr="00704583" w14:paraId="51F8F6EC" w14:textId="77777777" w:rsidTr="000259C0">
        <w:tc>
          <w:tcPr>
            <w:tcW w:w="1963" w:type="dxa"/>
            <w:shd w:val="clear" w:color="auto" w:fill="auto"/>
          </w:tcPr>
          <w:p w14:paraId="2436B9AC" w14:textId="1768FB63" w:rsidR="00F53D09" w:rsidRPr="00704583" w:rsidRDefault="008E5607" w:rsidP="00C65AFF">
            <w:pPr>
              <w:snapToGrid w:val="0"/>
              <w:spacing w:line="360" w:lineRule="auto"/>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C65AFF" w:rsidRPr="00C65AFF">
              <w:rPr>
                <w:rFonts w:ascii="微軟正黑體" w:eastAsia="DengXian" w:hAnsi="微軟正黑體" w:hint="eastAsia"/>
              </w:rPr>
              <w:t>平等</w:t>
            </w:r>
          </w:p>
        </w:tc>
        <w:tc>
          <w:tcPr>
            <w:tcW w:w="1947" w:type="dxa"/>
            <w:shd w:val="clear" w:color="auto" w:fill="auto"/>
          </w:tcPr>
          <w:p w14:paraId="627DD2A0" w14:textId="354CD4E6" w:rsidR="00F53D09" w:rsidRPr="00704583" w:rsidRDefault="008E5607" w:rsidP="00C65AFF">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C65AFF" w:rsidRPr="00C65AFF">
              <w:rPr>
                <w:rFonts w:ascii="微軟正黑體" w:eastAsia="DengXian" w:hAnsi="微軟正黑體" w:hint="eastAsia"/>
              </w:rPr>
              <w:t>信任</w:t>
            </w:r>
          </w:p>
        </w:tc>
        <w:tc>
          <w:tcPr>
            <w:tcW w:w="1947" w:type="dxa"/>
            <w:shd w:val="clear" w:color="auto" w:fill="auto"/>
          </w:tcPr>
          <w:p w14:paraId="1006277C" w14:textId="407EE5F9" w:rsidR="00F53D09" w:rsidRPr="00704583" w:rsidRDefault="00754A2F" w:rsidP="00C65AFF">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C65AFF" w:rsidRPr="00C65AFF">
              <w:rPr>
                <w:rFonts w:ascii="微軟正黑體" w:eastAsia="DengXian" w:hAnsi="微軟正黑體" w:hint="eastAsia"/>
              </w:rPr>
              <w:t>正直</w:t>
            </w:r>
          </w:p>
        </w:tc>
        <w:tc>
          <w:tcPr>
            <w:tcW w:w="1947" w:type="dxa"/>
          </w:tcPr>
          <w:p w14:paraId="57256DFA" w14:textId="1D6E16B4" w:rsidR="00F53D09" w:rsidRPr="00704583" w:rsidRDefault="008E5607" w:rsidP="00C65AFF">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C65AFF" w:rsidRPr="00C65AFF">
              <w:rPr>
                <w:rFonts w:ascii="微軟正黑體" w:eastAsia="DengXian" w:hAnsi="微軟正黑體" w:hint="eastAsia"/>
              </w:rPr>
              <w:t>乐观</w:t>
            </w:r>
          </w:p>
        </w:tc>
      </w:tr>
      <w:tr w:rsidR="00F53D09" w:rsidRPr="00704583" w14:paraId="34602458" w14:textId="77777777" w:rsidTr="000259C0">
        <w:tc>
          <w:tcPr>
            <w:tcW w:w="1963" w:type="dxa"/>
            <w:shd w:val="clear" w:color="auto" w:fill="auto"/>
          </w:tcPr>
          <w:p w14:paraId="54F6A4E7" w14:textId="2BE04960" w:rsidR="00F53D09" w:rsidRPr="00704583" w:rsidRDefault="00754A2F" w:rsidP="00C65AFF">
            <w:pPr>
              <w:snapToGrid w:val="0"/>
              <w:spacing w:line="360" w:lineRule="auto"/>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C65AFF" w:rsidRPr="00C65AFF">
              <w:rPr>
                <w:rFonts w:ascii="微軟正黑體" w:eastAsia="DengXian" w:hAnsi="微軟正黑體" w:hint="eastAsia"/>
              </w:rPr>
              <w:t>同理心</w:t>
            </w:r>
          </w:p>
        </w:tc>
        <w:tc>
          <w:tcPr>
            <w:tcW w:w="1947" w:type="dxa"/>
            <w:shd w:val="clear" w:color="auto" w:fill="auto"/>
          </w:tcPr>
          <w:p w14:paraId="15210517" w14:textId="7EEABB89" w:rsidR="00F53D09" w:rsidRPr="00704583" w:rsidRDefault="00754A2F" w:rsidP="00C65AFF">
            <w:pPr>
              <w:pStyle w:val="a8"/>
              <w:tabs>
                <w:tab w:val="left" w:pos="328"/>
                <w:tab w:val="center" w:pos="865"/>
              </w:tabs>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C65AFF" w:rsidRPr="00C65AFF">
              <w:rPr>
                <w:rFonts w:ascii="微軟正黑體" w:eastAsia="DengXian" w:hAnsi="微軟正黑體" w:hint="eastAsia"/>
              </w:rPr>
              <w:t>诚信</w:t>
            </w:r>
          </w:p>
        </w:tc>
        <w:tc>
          <w:tcPr>
            <w:tcW w:w="1947" w:type="dxa"/>
            <w:shd w:val="clear" w:color="auto" w:fill="auto"/>
          </w:tcPr>
          <w:p w14:paraId="2ECD0EA9" w14:textId="698F0BB7" w:rsidR="00F53D09" w:rsidRPr="00704583" w:rsidRDefault="00754A2F" w:rsidP="00C65AFF">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C65AFF" w:rsidRPr="00C65AFF">
              <w:rPr>
                <w:rFonts w:ascii="微軟正黑體" w:eastAsia="DengXian" w:hAnsi="微軟正黑體" w:hint="eastAsia"/>
              </w:rPr>
              <w:t>负责任</w:t>
            </w:r>
          </w:p>
        </w:tc>
        <w:tc>
          <w:tcPr>
            <w:tcW w:w="1947" w:type="dxa"/>
          </w:tcPr>
          <w:p w14:paraId="0BB831EE" w14:textId="261CBA7D" w:rsidR="00F53D09" w:rsidRPr="00704583" w:rsidRDefault="00754A2F" w:rsidP="00C65AFF">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C65AFF" w:rsidRPr="00C65AFF">
              <w:rPr>
                <w:rFonts w:ascii="微軟正黑體" w:eastAsia="DengXian" w:hAnsi="微軟正黑體" w:hint="eastAsia"/>
              </w:rPr>
              <w:t>理性</w:t>
            </w:r>
          </w:p>
        </w:tc>
      </w:tr>
      <w:tr w:rsidR="00F53D09" w:rsidRPr="00704583" w14:paraId="09F45966" w14:textId="77777777" w:rsidTr="000259C0">
        <w:tc>
          <w:tcPr>
            <w:tcW w:w="1963" w:type="dxa"/>
            <w:shd w:val="clear" w:color="auto" w:fill="auto"/>
          </w:tcPr>
          <w:p w14:paraId="35E4F580" w14:textId="4173ADEA" w:rsidR="00F53D09" w:rsidRPr="00704583" w:rsidRDefault="00754A2F" w:rsidP="00C65AFF">
            <w:pPr>
              <w:snapToGrid w:val="0"/>
              <w:spacing w:line="360" w:lineRule="auto"/>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C65AFF" w:rsidRPr="00C65AFF">
              <w:rPr>
                <w:rFonts w:ascii="微軟正黑體" w:eastAsia="DengXian" w:hAnsi="微軟正黑體" w:hint="eastAsia"/>
              </w:rPr>
              <w:t>整体福祉</w:t>
            </w:r>
          </w:p>
        </w:tc>
        <w:tc>
          <w:tcPr>
            <w:tcW w:w="1947" w:type="dxa"/>
            <w:shd w:val="clear" w:color="auto" w:fill="auto"/>
          </w:tcPr>
          <w:p w14:paraId="2BAB0BF7" w14:textId="75B4EF50" w:rsidR="00F53D09" w:rsidRPr="00704583" w:rsidRDefault="008E5607" w:rsidP="00C65AFF">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C65AFF" w:rsidRPr="00C65AFF">
              <w:rPr>
                <w:rFonts w:ascii="微軟正黑體" w:eastAsia="DengXian" w:hAnsi="微軟正黑體" w:hint="eastAsia"/>
              </w:rPr>
              <w:t>文化承传</w:t>
            </w:r>
          </w:p>
        </w:tc>
        <w:tc>
          <w:tcPr>
            <w:tcW w:w="1947" w:type="dxa"/>
            <w:shd w:val="clear" w:color="auto" w:fill="auto"/>
          </w:tcPr>
          <w:p w14:paraId="5BF6BBC0" w14:textId="76503412" w:rsidR="00F53D09" w:rsidRPr="00704583" w:rsidRDefault="008E5607" w:rsidP="00C65AFF">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C65AFF" w:rsidRPr="00C65AFF">
              <w:rPr>
                <w:rFonts w:ascii="微軟正黑體" w:eastAsia="DengXian" w:hAnsi="微軟正黑體" w:hint="eastAsia"/>
              </w:rPr>
              <w:t>多元化</w:t>
            </w:r>
          </w:p>
        </w:tc>
        <w:tc>
          <w:tcPr>
            <w:tcW w:w="1947" w:type="dxa"/>
          </w:tcPr>
          <w:p w14:paraId="238D975C" w14:textId="2C386240" w:rsidR="00F53D09" w:rsidRPr="00704583" w:rsidRDefault="008E5607" w:rsidP="00C65AFF">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C65AFF" w:rsidRPr="00C65AFF">
              <w:rPr>
                <w:rFonts w:ascii="微軟正黑體" w:eastAsia="DengXian" w:hAnsi="微軟正黑體" w:hint="eastAsia"/>
              </w:rPr>
              <w:t>合作</w:t>
            </w:r>
          </w:p>
        </w:tc>
      </w:tr>
    </w:tbl>
    <w:p w14:paraId="4F9132AB" w14:textId="179C05B3" w:rsidR="005841BB" w:rsidRPr="00704583" w:rsidRDefault="005841BB" w:rsidP="00C65AFF">
      <w:pPr>
        <w:pStyle w:val="a8"/>
        <w:spacing w:line="276" w:lineRule="auto"/>
        <w:rPr>
          <w:rFonts w:eastAsia="微軟正黑體"/>
          <w:lang w:eastAsia="zh-TW"/>
        </w:rPr>
      </w:pPr>
    </w:p>
    <w:p w14:paraId="10519A86" w14:textId="4A4E9FAB" w:rsidR="005841BB" w:rsidRPr="00704583" w:rsidRDefault="00C65AFF" w:rsidP="00C65AFF">
      <w:pPr>
        <w:pStyle w:val="a8"/>
        <w:numPr>
          <w:ilvl w:val="0"/>
          <w:numId w:val="29"/>
        </w:numPr>
        <w:snapToGrid w:val="0"/>
        <w:spacing w:line="276" w:lineRule="auto"/>
        <w:ind w:leftChars="0"/>
        <w:rPr>
          <w:rFonts w:eastAsiaTheme="minorEastAsia"/>
        </w:rPr>
      </w:pPr>
      <w:r w:rsidRPr="00C65AFF">
        <w:rPr>
          <w:rFonts w:eastAsia="DengXian" w:hint="eastAsia"/>
        </w:rPr>
        <w:t>你认为这帖子有没有误导成分？可能引起</w:t>
      </w:r>
      <w:r w:rsidR="003A5FE8">
        <w:rPr>
          <w:rFonts w:eastAsia="DengXian" w:hint="eastAsia"/>
        </w:rPr>
        <w:t>什么</w:t>
      </w:r>
      <w:r w:rsidRPr="00C65AFF">
        <w:rPr>
          <w:rFonts w:eastAsia="DengXian" w:hint="eastAsia"/>
        </w:rPr>
        <w:t>后果？</w:t>
      </w:r>
    </w:p>
    <w:tbl>
      <w:tblPr>
        <w:tblStyle w:val="a9"/>
        <w:tblW w:w="0" w:type="auto"/>
        <w:tblInd w:w="480" w:type="dxa"/>
        <w:tblLook w:val="04A0" w:firstRow="1" w:lastRow="0" w:firstColumn="1" w:lastColumn="0" w:noHBand="0" w:noVBand="1"/>
      </w:tblPr>
      <w:tblGrid>
        <w:gridCol w:w="7804"/>
      </w:tblGrid>
      <w:tr w:rsidR="008E5607" w:rsidRPr="00704583" w14:paraId="63E9F8FE" w14:textId="77777777" w:rsidTr="008E5607">
        <w:tc>
          <w:tcPr>
            <w:tcW w:w="8350" w:type="dxa"/>
          </w:tcPr>
          <w:p w14:paraId="34D84DE8" w14:textId="68A9487A" w:rsidR="008E5607" w:rsidRPr="00704583" w:rsidRDefault="00C65AFF" w:rsidP="00C65AFF">
            <w:pPr>
              <w:spacing w:line="276" w:lineRule="auto"/>
              <w:jc w:val="both"/>
              <w:rPr>
                <w:rFonts w:eastAsiaTheme="minorEastAsia"/>
                <w:i/>
                <w:color w:val="FF0000"/>
                <w:lang w:eastAsia="zh-TW"/>
              </w:rPr>
            </w:pPr>
            <w:r w:rsidRPr="00C65AFF">
              <w:rPr>
                <w:rFonts w:eastAsia="DengXian" w:hint="eastAsia"/>
                <w:i/>
                <w:color w:val="FF0000"/>
              </w:rPr>
              <w:t>建议答案：</w:t>
            </w:r>
          </w:p>
          <w:p w14:paraId="7D30F6BE" w14:textId="4FC0690A" w:rsidR="008E5607" w:rsidRPr="00704583" w:rsidRDefault="00C65AFF" w:rsidP="00C65AFF">
            <w:pPr>
              <w:pStyle w:val="a8"/>
              <w:numPr>
                <w:ilvl w:val="0"/>
                <w:numId w:val="56"/>
              </w:numPr>
              <w:snapToGrid w:val="0"/>
              <w:spacing w:line="276" w:lineRule="auto"/>
              <w:ind w:leftChars="0" w:left="482" w:hanging="482"/>
              <w:jc w:val="both"/>
              <w:rPr>
                <w:rFonts w:eastAsiaTheme="minorEastAsia"/>
                <w:i/>
                <w:color w:val="FF0000"/>
              </w:rPr>
            </w:pPr>
            <w:r w:rsidRPr="00C65AFF">
              <w:rPr>
                <w:rFonts w:eastAsia="DengXian" w:hint="eastAsia"/>
                <w:i/>
                <w:color w:val="FF0000"/>
              </w:rPr>
              <w:t>有。这帖子误导网民赚钱容易，只需简单动手指即可，标榜「利益」和「简单」，令人们以为此等小事后果不大，因而纷纷响应，可能最终不慎造成他人的消费陷阱，不恰当推荐质素欠佳或有安全问题的产品。</w:t>
            </w:r>
          </w:p>
          <w:p w14:paraId="19A7BACA" w14:textId="77777777" w:rsidR="008E5607" w:rsidRPr="00704583" w:rsidRDefault="008E5607" w:rsidP="00C65AFF">
            <w:pPr>
              <w:snapToGrid w:val="0"/>
              <w:spacing w:line="276" w:lineRule="auto"/>
              <w:jc w:val="both"/>
              <w:rPr>
                <w:rFonts w:eastAsiaTheme="minorEastAsia"/>
                <w:i/>
                <w:color w:val="FF0000"/>
              </w:rPr>
            </w:pPr>
          </w:p>
          <w:p w14:paraId="44574B21" w14:textId="5A76C671" w:rsidR="008E5607" w:rsidRPr="00704583" w:rsidRDefault="008E5607" w:rsidP="00C65AFF">
            <w:pPr>
              <w:snapToGrid w:val="0"/>
              <w:spacing w:line="276" w:lineRule="auto"/>
              <w:jc w:val="both"/>
              <w:rPr>
                <w:rFonts w:eastAsiaTheme="minorEastAsia"/>
              </w:rPr>
            </w:pPr>
          </w:p>
        </w:tc>
      </w:tr>
    </w:tbl>
    <w:p w14:paraId="1289240B" w14:textId="77777777" w:rsidR="005841BB" w:rsidRPr="00704583" w:rsidRDefault="005841BB" w:rsidP="00C65AFF">
      <w:pPr>
        <w:pStyle w:val="a8"/>
        <w:spacing w:line="276" w:lineRule="auto"/>
        <w:rPr>
          <w:rFonts w:eastAsia="微軟正黑體"/>
        </w:rPr>
      </w:pPr>
    </w:p>
    <w:p w14:paraId="36B4C052" w14:textId="32287C13" w:rsidR="003927A7" w:rsidRPr="00704583" w:rsidRDefault="00C65AFF" w:rsidP="00C65AFF">
      <w:pPr>
        <w:pStyle w:val="a8"/>
        <w:numPr>
          <w:ilvl w:val="0"/>
          <w:numId w:val="29"/>
        </w:numPr>
        <w:snapToGrid w:val="0"/>
        <w:spacing w:line="276" w:lineRule="auto"/>
        <w:ind w:leftChars="0" w:left="482" w:hanging="482"/>
        <w:jc w:val="both"/>
        <w:rPr>
          <w:rFonts w:asciiTheme="minorEastAsia" w:eastAsiaTheme="minorEastAsia" w:hAnsiTheme="minorEastAsia"/>
        </w:rPr>
      </w:pPr>
      <w:r w:rsidRPr="00C65AFF">
        <w:rPr>
          <w:rFonts w:asciiTheme="minorEastAsia" w:eastAsia="DengXian" w:hAnsiTheme="minorEastAsia" w:hint="eastAsia"/>
        </w:rPr>
        <w:t>你会参与创作及发布帖子吗？为</w:t>
      </w:r>
      <w:r w:rsidR="003A5FE8">
        <w:rPr>
          <w:rFonts w:asciiTheme="minorEastAsia" w:eastAsia="DengXian" w:hAnsiTheme="minorEastAsia" w:hint="eastAsia"/>
        </w:rPr>
        <w:t>什么</w:t>
      </w:r>
      <w:r w:rsidRPr="00C65AFF">
        <w:rPr>
          <w:rFonts w:asciiTheme="minorEastAsia" w:eastAsia="DengXian" w:hAnsiTheme="minorEastAsia" w:hint="eastAsia"/>
        </w:rPr>
        <w:t>？</w:t>
      </w:r>
    </w:p>
    <w:p w14:paraId="63F611EE" w14:textId="33F9709C" w:rsidR="00127119" w:rsidRPr="00704583" w:rsidRDefault="00C65AFF" w:rsidP="00C65AFF">
      <w:pPr>
        <w:pStyle w:val="a8"/>
        <w:snapToGrid w:val="0"/>
        <w:spacing w:line="276" w:lineRule="auto"/>
        <w:ind w:leftChars="0"/>
        <w:jc w:val="both"/>
        <w:rPr>
          <w:rFonts w:asciiTheme="minorEastAsia" w:eastAsiaTheme="minorEastAsia" w:hAnsiTheme="minorEastAsia"/>
        </w:rPr>
      </w:pPr>
      <w:r w:rsidRPr="00C65AFF">
        <w:rPr>
          <w:rFonts w:asciiTheme="minorEastAsia" w:eastAsia="DengXian" w:hAnsiTheme="minorEastAsia" w:hint="eastAsia"/>
        </w:rPr>
        <w:t>（提示：可从帖子传递的价值观来判断你会否参与创作及发布帖子。</w:t>
      </w:r>
      <w:r w:rsidRPr="00C65AFF">
        <w:rPr>
          <w:rFonts w:asciiTheme="minorEastAsia" w:eastAsia="DengXian" w:hAnsiTheme="minorEastAsia"/>
        </w:rPr>
        <w:t>)</w:t>
      </w:r>
    </w:p>
    <w:tbl>
      <w:tblPr>
        <w:tblStyle w:val="a9"/>
        <w:tblW w:w="0" w:type="auto"/>
        <w:tblInd w:w="480" w:type="dxa"/>
        <w:tblLook w:val="04A0" w:firstRow="1" w:lastRow="0" w:firstColumn="1" w:lastColumn="0" w:noHBand="0" w:noVBand="1"/>
      </w:tblPr>
      <w:tblGrid>
        <w:gridCol w:w="7804"/>
      </w:tblGrid>
      <w:tr w:rsidR="008E5607" w:rsidRPr="00704583" w14:paraId="63AC6218" w14:textId="77777777" w:rsidTr="008E5607">
        <w:tc>
          <w:tcPr>
            <w:tcW w:w="8350" w:type="dxa"/>
          </w:tcPr>
          <w:p w14:paraId="4AF6EF4B" w14:textId="700A860C" w:rsidR="008E5607" w:rsidRPr="00704583" w:rsidRDefault="00C65AFF" w:rsidP="00C65AFF">
            <w:pPr>
              <w:spacing w:line="276" w:lineRule="auto"/>
              <w:jc w:val="both"/>
              <w:rPr>
                <w:rFonts w:eastAsiaTheme="minorEastAsia"/>
                <w:i/>
                <w:color w:val="FF0000"/>
                <w:lang w:eastAsia="zh-TW"/>
              </w:rPr>
            </w:pPr>
            <w:r w:rsidRPr="00C65AFF">
              <w:rPr>
                <w:rFonts w:eastAsia="DengXian" w:hint="eastAsia"/>
                <w:i/>
                <w:color w:val="FF0000"/>
              </w:rPr>
              <w:t>建议答案：</w:t>
            </w:r>
          </w:p>
          <w:p w14:paraId="027AD510" w14:textId="75823C99" w:rsidR="008E5607" w:rsidRPr="00704583" w:rsidRDefault="00C65AFF" w:rsidP="00C65AFF">
            <w:pPr>
              <w:pStyle w:val="a8"/>
              <w:numPr>
                <w:ilvl w:val="0"/>
                <w:numId w:val="56"/>
              </w:numPr>
              <w:snapToGrid w:val="0"/>
              <w:spacing w:line="276" w:lineRule="auto"/>
              <w:ind w:leftChars="0" w:left="482" w:hanging="482"/>
              <w:jc w:val="both"/>
              <w:rPr>
                <w:rFonts w:eastAsiaTheme="minorEastAsia"/>
                <w:i/>
                <w:color w:val="FF0000"/>
              </w:rPr>
            </w:pPr>
            <w:r w:rsidRPr="00C65AFF">
              <w:rPr>
                <w:rFonts w:eastAsia="DengXian" w:hint="eastAsia"/>
                <w:i/>
                <w:color w:val="FF0000"/>
              </w:rPr>
              <w:t>不会。如果我没有使用过该电子产品便发帖赞好，等同</w:t>
            </w:r>
            <w:r w:rsidRPr="00C65AFF">
              <w:rPr>
                <w:rFonts w:eastAsia="DengXian" w:hint="eastAsia"/>
                <w:bCs/>
                <w:i/>
                <w:color w:val="FF0000"/>
              </w:rPr>
              <w:t>欺骗</w:t>
            </w:r>
            <w:r w:rsidRPr="00C65AFF">
              <w:rPr>
                <w:rFonts w:eastAsia="DengXian" w:hint="eastAsia"/>
                <w:i/>
                <w:color w:val="FF0000"/>
              </w:rPr>
              <w:t>消费者。</w:t>
            </w:r>
          </w:p>
          <w:p w14:paraId="7A6C4245" w14:textId="34C38483" w:rsidR="008E5607" w:rsidRPr="00704583" w:rsidRDefault="00C65AFF" w:rsidP="00C65AFF">
            <w:pPr>
              <w:pStyle w:val="a8"/>
              <w:numPr>
                <w:ilvl w:val="0"/>
                <w:numId w:val="56"/>
              </w:numPr>
              <w:snapToGrid w:val="0"/>
              <w:spacing w:line="276" w:lineRule="auto"/>
              <w:ind w:leftChars="0" w:left="482" w:hanging="482"/>
              <w:jc w:val="both"/>
              <w:rPr>
                <w:rFonts w:eastAsiaTheme="minorEastAsia"/>
                <w:i/>
                <w:color w:val="FF0000"/>
              </w:rPr>
            </w:pPr>
            <w:r w:rsidRPr="00C65AFF">
              <w:rPr>
                <w:rFonts w:eastAsia="DengXian" w:hint="eastAsia"/>
                <w:i/>
                <w:color w:val="FF0000"/>
              </w:rPr>
              <w:t>我不会在没有实质证据或安全认证的情况下，参与创作及发布帖子，以免误导消费者，或无意中成为制造消费陷阱的帮凶。</w:t>
            </w:r>
          </w:p>
          <w:p w14:paraId="3346D50A" w14:textId="77777777" w:rsidR="008E5607" w:rsidRPr="00704583" w:rsidRDefault="008E5607" w:rsidP="00C65AFF">
            <w:pPr>
              <w:pStyle w:val="a8"/>
              <w:snapToGrid w:val="0"/>
              <w:spacing w:line="276" w:lineRule="auto"/>
              <w:ind w:leftChars="0" w:left="0"/>
              <w:jc w:val="both"/>
              <w:rPr>
                <w:rFonts w:eastAsiaTheme="minorEastAsia"/>
                <w:i/>
                <w:color w:val="FF0000"/>
              </w:rPr>
            </w:pPr>
          </w:p>
          <w:p w14:paraId="3A442781" w14:textId="263751B8" w:rsidR="008E5607" w:rsidRPr="00704583" w:rsidRDefault="008E5607" w:rsidP="00C65AFF">
            <w:pPr>
              <w:pStyle w:val="a8"/>
              <w:snapToGrid w:val="0"/>
              <w:spacing w:line="276" w:lineRule="auto"/>
              <w:ind w:leftChars="0" w:left="0"/>
              <w:jc w:val="both"/>
              <w:rPr>
                <w:rFonts w:asciiTheme="minorEastAsia" w:eastAsiaTheme="minorEastAsia" w:hAnsiTheme="minorEastAsia"/>
              </w:rPr>
            </w:pPr>
          </w:p>
        </w:tc>
      </w:tr>
    </w:tbl>
    <w:p w14:paraId="29BE70A5" w14:textId="77777777" w:rsidR="00FC67E5" w:rsidRPr="00704583" w:rsidRDefault="00FC67E5" w:rsidP="00FC67E5">
      <w:pPr>
        <w:pStyle w:val="a8"/>
        <w:snapToGrid w:val="0"/>
        <w:spacing w:line="276" w:lineRule="auto"/>
        <w:ind w:leftChars="0"/>
        <w:rPr>
          <w:rFonts w:eastAsia="微軟正黑體"/>
        </w:rPr>
      </w:pPr>
    </w:p>
    <w:p w14:paraId="3B9E37AE" w14:textId="35A77A16" w:rsidR="005841BB" w:rsidRPr="00704583" w:rsidRDefault="00E477F3" w:rsidP="005841BB">
      <w:pPr>
        <w:pStyle w:val="a8"/>
        <w:rPr>
          <w:rFonts w:eastAsia="微軟正黑體"/>
        </w:rPr>
      </w:pPr>
      <w:r w:rsidRPr="00704583">
        <w:rPr>
          <w:noProof/>
          <w:lang w:val="en-US"/>
        </w:rPr>
        <mc:AlternateContent>
          <mc:Choice Requires="wps">
            <w:drawing>
              <wp:anchor distT="0" distB="0" distL="114300" distR="114300" simplePos="0" relativeHeight="251716608" behindDoc="0" locked="0" layoutInCell="1" allowOverlap="1" wp14:anchorId="791F7BEE" wp14:editId="0CBF98E2">
                <wp:simplePos x="0" y="0"/>
                <wp:positionH relativeFrom="column">
                  <wp:posOffset>1727200</wp:posOffset>
                </wp:positionH>
                <wp:positionV relativeFrom="paragraph">
                  <wp:posOffset>133985</wp:posOffset>
                </wp:positionV>
                <wp:extent cx="2174875" cy="976630"/>
                <wp:effectExtent l="0" t="0" r="0" b="0"/>
                <wp:wrapNone/>
                <wp:docPr id="478"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74875" cy="976630"/>
                        </a:xfrm>
                        <a:prstGeom prst="roundRect">
                          <a:avLst/>
                        </a:prstGeom>
                        <a:solidFill>
                          <a:sysClr val="window" lastClr="FFFFFF"/>
                        </a:solidFill>
                        <a:ln w="25400" cap="flat" cmpd="sng" algn="ctr">
                          <a:solidFill>
                            <a:srgbClr val="FF0000"/>
                          </a:solidFill>
                          <a:prstDash val="sysDash"/>
                        </a:ln>
                        <a:effectLst/>
                      </wps:spPr>
                      <wps:txbx>
                        <w:txbxContent>
                          <w:p w14:paraId="1D9FB4F4" w14:textId="5E9408FF" w:rsidR="00763D83" w:rsidRPr="008E5607" w:rsidRDefault="00763D83" w:rsidP="008E5607">
                            <w:pPr>
                              <w:pStyle w:val="a8"/>
                              <w:snapToGrid w:val="0"/>
                              <w:ind w:leftChars="0" w:left="0"/>
                              <w:jc w:val="both"/>
                              <w:rPr>
                                <w:rFonts w:asciiTheme="minorEastAsia" w:eastAsiaTheme="minorEastAsia" w:hAnsiTheme="minorEastAsia"/>
                                <w:color w:val="000000" w:themeColor="text1"/>
                                <w:sz w:val="20"/>
                                <w:szCs w:val="20"/>
                              </w:rPr>
                            </w:pPr>
                            <w:r>
                              <w:rPr>
                                <w:noProof/>
                                <w:lang w:val="en-US"/>
                              </w:rPr>
                              <w:drawing>
                                <wp:inline distT="0" distB="0" distL="0" distR="0" wp14:anchorId="6A6B7C2F" wp14:editId="3887F5B6">
                                  <wp:extent cx="503555" cy="287020"/>
                                  <wp:effectExtent l="0" t="0" r="0" b="0"/>
                                  <wp:docPr id="510" name="圖片 510"/>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00C65AFF" w:rsidRPr="00C65AFF">
                              <w:rPr>
                                <w:rFonts w:asciiTheme="minorEastAsia" w:eastAsia="DengXian" w:hAnsiTheme="minorEastAsia" w:hint="eastAsia"/>
                                <w:color w:val="000000" w:themeColor="text1"/>
                                <w:sz w:val="20"/>
                                <w:szCs w:val="20"/>
                              </w:rPr>
                              <w:t>教师鼓励学生自行研习自学材料二「处理体资讯策略：</w:t>
                            </w:r>
                            <w:r w:rsidR="00C65AFF" w:rsidRPr="00C65AFF">
                              <w:rPr>
                                <w:rFonts w:asciiTheme="minorEastAsia" w:eastAsia="DengXian" w:hAnsiTheme="minorEastAsia"/>
                                <w:color w:val="000000" w:themeColor="text1"/>
                                <w:sz w:val="20"/>
                                <w:szCs w:val="20"/>
                              </w:rPr>
                              <w:t>USER</w:t>
                            </w:r>
                            <w:r w:rsidR="00C65AFF" w:rsidRPr="00C65AFF">
                              <w:rPr>
                                <w:rFonts w:asciiTheme="minorEastAsia" w:eastAsia="DengXian" w:hAnsiTheme="minorEastAsia" w:hint="eastAsia"/>
                                <w:color w:val="000000" w:themeColor="text1"/>
                                <w:sz w:val="20"/>
                                <w:szCs w:val="20"/>
                              </w:rPr>
                              <w:t>四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91F7BEE" id="_x0000_s1071" style="position:absolute;left:0;text-align:left;margin-left:136pt;margin-top:10.55pt;width:171.25pt;height:76.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" fillcolor="window" strokecolor="red" strokeweight="2pt">
                <v:stroke dashstyle="3 1"/>
                <v:path arrowok="t"/>
                <v:textbox>
                  <w:txbxContent>
                    <w:p w14:paraId="1D9FB4F4" w14:textId="5E9408FF" w:rsidR="00763D83" w:rsidRPr="008E5607" w:rsidRDefault="00763D83" w:rsidP="008E5607">
                      <w:pPr>
                        <w:pStyle w:val="a8"/>
                        <w:snapToGrid w:val="0"/>
                        <w:ind w:leftChars="0" w:left="0"/>
                        <w:jc w:val="both"/>
                        <w:rPr>
                          <w:rFonts w:asciiTheme="minorEastAsia" w:eastAsiaTheme="minorEastAsia" w:hAnsiTheme="minorEastAsia"/>
                          <w:color w:val="000000" w:themeColor="text1"/>
                          <w:sz w:val="20"/>
                          <w:szCs w:val="20"/>
                        </w:rPr>
                      </w:pPr>
                      <w:r>
                        <w:rPr>
                          <w:noProof/>
                          <w:lang w:val="en-US"/>
                        </w:rPr>
                        <w:drawing>
                          <wp:inline distT="0" distB="0" distL="0" distR="0" wp14:anchorId="6A6B7C2F" wp14:editId="3887F5B6">
                            <wp:extent cx="503555" cy="287020"/>
                            <wp:effectExtent l="0" t="0" r="0" b="0"/>
                            <wp:docPr id="510" name="圖片 510"/>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00C65AFF" w:rsidRPr="00C65AFF">
                        <w:rPr>
                          <w:rFonts w:asciiTheme="minorEastAsia" w:eastAsia="DengXian" w:hAnsiTheme="minorEastAsia" w:hint="eastAsia"/>
                          <w:color w:val="000000" w:themeColor="text1"/>
                          <w:sz w:val="20"/>
                          <w:szCs w:val="20"/>
                        </w:rPr>
                        <w:t>教师鼓励学生自行研习自学材料二「处理体资讯策略：</w:t>
                      </w:r>
                      <w:r w:rsidR="00C65AFF" w:rsidRPr="00C65AFF">
                        <w:rPr>
                          <w:rFonts w:asciiTheme="minorEastAsia" w:eastAsia="DengXian" w:hAnsiTheme="minorEastAsia"/>
                          <w:color w:val="000000" w:themeColor="text1"/>
                          <w:sz w:val="20"/>
                          <w:szCs w:val="20"/>
                        </w:rPr>
                        <w:t>USER</w:t>
                      </w:r>
                      <w:r w:rsidR="00C65AFF" w:rsidRPr="00C65AFF">
                        <w:rPr>
                          <w:rFonts w:asciiTheme="minorEastAsia" w:eastAsia="DengXian" w:hAnsiTheme="minorEastAsia" w:hint="eastAsia"/>
                          <w:color w:val="000000" w:themeColor="text1"/>
                          <w:sz w:val="20"/>
                          <w:szCs w:val="20"/>
                        </w:rPr>
                        <w:t>四步。</w:t>
                      </w:r>
                    </w:p>
                  </w:txbxContent>
                </v:textbox>
              </v:roundrect>
            </w:pict>
          </mc:Fallback>
        </mc:AlternateContent>
      </w:r>
    </w:p>
    <w:p w14:paraId="3FCAD82A" w14:textId="7D05CFF5" w:rsidR="005841BB" w:rsidRPr="00704583" w:rsidRDefault="005841BB" w:rsidP="005841BB">
      <w:pPr>
        <w:pStyle w:val="a8"/>
        <w:rPr>
          <w:rFonts w:eastAsia="微軟正黑體"/>
        </w:rPr>
      </w:pPr>
    </w:p>
    <w:p w14:paraId="319AF1FE" w14:textId="77777777" w:rsidR="002A49DE" w:rsidRPr="00704583" w:rsidRDefault="002A49DE" w:rsidP="009858AB">
      <w:pPr>
        <w:snapToGrid w:val="0"/>
        <w:spacing w:line="276" w:lineRule="auto"/>
        <w:rPr>
          <w:rFonts w:eastAsia="微軟正黑體"/>
          <w:sz w:val="32"/>
          <w:szCs w:val="32"/>
        </w:rPr>
      </w:pPr>
    </w:p>
    <w:p w14:paraId="165D9A02" w14:textId="06AF050F" w:rsidR="009858AB" w:rsidRPr="00704583" w:rsidRDefault="009858AB" w:rsidP="009858AB">
      <w:pPr>
        <w:snapToGrid w:val="0"/>
        <w:spacing w:line="276" w:lineRule="auto"/>
        <w:rPr>
          <w:rFonts w:eastAsia="微軟正黑體"/>
          <w:sz w:val="32"/>
          <w:szCs w:val="32"/>
        </w:rPr>
      </w:pPr>
    </w:p>
    <w:p w14:paraId="38FBB51E" w14:textId="187799BC" w:rsidR="00296DA3" w:rsidRPr="00704583" w:rsidRDefault="00296DA3">
      <w:pPr>
        <w:rPr>
          <w:rFonts w:ascii="微軟正黑體" w:eastAsia="微軟正黑體" w:hAnsi="微軟正黑體"/>
          <w:b/>
          <w:sz w:val="28"/>
          <w:szCs w:val="28"/>
          <w:lang w:val="en-US" w:eastAsia="zh-HK"/>
        </w:rPr>
      </w:pPr>
    </w:p>
    <w:p w14:paraId="3E12B9FF" w14:textId="77777777" w:rsidR="008E5607" w:rsidRPr="00704583" w:rsidRDefault="008E5607">
      <w:pPr>
        <w:rPr>
          <w:rFonts w:ascii="微軟正黑體" w:eastAsia="微軟正黑體" w:hAnsi="微軟正黑體"/>
          <w:b/>
          <w:sz w:val="28"/>
          <w:szCs w:val="28"/>
          <w:lang w:val="en-US" w:eastAsia="zh-HK"/>
        </w:rPr>
      </w:pPr>
      <w:r w:rsidRPr="00704583">
        <w:rPr>
          <w:rFonts w:ascii="微軟正黑體" w:eastAsia="微軟正黑體" w:hAnsi="微軟正黑體"/>
          <w:b/>
          <w:sz w:val="28"/>
          <w:szCs w:val="28"/>
          <w:lang w:val="en-US" w:eastAsia="zh-HK"/>
        </w:rPr>
        <w:br w:type="page"/>
      </w:r>
    </w:p>
    <w:p w14:paraId="3D84FFFB" w14:textId="79EBE65A" w:rsidR="00D875AF" w:rsidRPr="00704583" w:rsidRDefault="00C65AFF" w:rsidP="00C65AFF">
      <w:pPr>
        <w:snapToGrid w:val="0"/>
        <w:spacing w:line="276" w:lineRule="auto"/>
        <w:rPr>
          <w:rFonts w:ascii="微軟正黑體" w:eastAsia="微軟正黑體" w:hAnsi="微軟正黑體"/>
          <w:b/>
          <w:sz w:val="28"/>
          <w:szCs w:val="28"/>
          <w:lang w:eastAsia="zh-HK"/>
        </w:rPr>
      </w:pPr>
      <w:r w:rsidRPr="00C65AFF">
        <w:rPr>
          <w:rFonts w:ascii="微軟正黑體" w:eastAsia="DengXian" w:hAnsi="微軟正黑體" w:hint="eastAsia"/>
          <w:b/>
          <w:sz w:val="28"/>
          <w:szCs w:val="28"/>
          <w:lang w:val="en-US"/>
        </w:rPr>
        <w:lastRenderedPageBreak/>
        <w:t>活动四：处理媒体资讯策略：</w:t>
      </w:r>
      <w:r w:rsidRPr="00C65AFF">
        <w:rPr>
          <w:rFonts w:ascii="微軟正黑體" w:eastAsia="DengXian" w:hAnsi="微軟正黑體" w:hint="eastAsia"/>
          <w:b/>
          <w:sz w:val="28"/>
          <w:szCs w:val="28"/>
        </w:rPr>
        <w:t>停、看、听、心</w:t>
      </w:r>
    </w:p>
    <w:p w14:paraId="45644318" w14:textId="66732606" w:rsidR="00D6394E" w:rsidRPr="00704583" w:rsidRDefault="00C65AFF" w:rsidP="00C65AFF">
      <w:pPr>
        <w:snapToGrid w:val="0"/>
        <w:spacing w:line="276" w:lineRule="auto"/>
        <w:jc w:val="both"/>
        <w:rPr>
          <w:rFonts w:ascii="微軟正黑體" w:eastAsia="微軟正黑體" w:hAnsi="微軟正黑體"/>
          <w:b/>
        </w:rPr>
      </w:pPr>
      <w:r w:rsidRPr="00C65AFF">
        <w:rPr>
          <w:rFonts w:ascii="微軟正黑體" w:eastAsia="DengXian" w:hAnsi="微軟正黑體" w:hint="eastAsia"/>
        </w:rPr>
        <w:t>网络媒体资讯五花八门，稍一不慎便会堕入危机当中。为了安全且充分地享受媒体带来的方便和乐趣，我们必须学会「停、看、听、心」这策略，透过这四方面思考处理媒体时，会否产生</w:t>
      </w:r>
      <w:r w:rsidRPr="00C65AFF">
        <w:rPr>
          <w:rFonts w:ascii="微軟正黑體" w:eastAsia="DengXian" w:hAnsi="微軟正黑體" w:hint="eastAsia"/>
          <w:color w:val="000000" w:themeColor="text1"/>
        </w:rPr>
        <w:t>回音室效应</w:t>
      </w:r>
      <w:r w:rsidRPr="00C65AFF">
        <w:rPr>
          <w:rFonts w:ascii="微軟正黑體" w:eastAsia="DengXian" w:hAnsi="微軟正黑體" w:hint="eastAsia"/>
        </w:rPr>
        <w:t>、羊群效应、达克效应或网络解除效应，影响自身的判断及行为。只要凡事三思而行，反复求证，心存疑虑时多听多问，懂得易地而处，思考他人感受，我们必定能培养出良好的媒体资讯素养。</w:t>
      </w:r>
    </w:p>
    <w:p w14:paraId="53F13C93" w14:textId="0CAF534F" w:rsidR="00265DE4" w:rsidRPr="00704583" w:rsidRDefault="004A3013" w:rsidP="00541112">
      <w:pPr>
        <w:tabs>
          <w:tab w:val="left" w:pos="2891"/>
        </w:tabs>
        <w:spacing w:line="276" w:lineRule="auto"/>
        <w:rPr>
          <w:rFonts w:ascii="微軟正黑體" w:eastAsia="微軟正黑體" w:hAnsi="微軟正黑體"/>
          <w:b/>
          <w:sz w:val="28"/>
          <w:szCs w:val="28"/>
        </w:rPr>
      </w:pPr>
      <w:r w:rsidRPr="00704583">
        <w:rPr>
          <w:rFonts w:ascii="微軟正黑體" w:eastAsia="微軟正黑體" w:hAnsi="微軟正黑體"/>
          <w:b/>
          <w:noProof/>
          <w:sz w:val="28"/>
          <w:szCs w:val="28"/>
          <w:lang w:val="en-US"/>
        </w:rPr>
        <w:drawing>
          <wp:anchor distT="0" distB="0" distL="114300" distR="114300" simplePos="0" relativeHeight="251588608" behindDoc="0" locked="0" layoutInCell="1" allowOverlap="1" wp14:anchorId="24374A3F" wp14:editId="2D58D664">
            <wp:simplePos x="0" y="0"/>
            <wp:positionH relativeFrom="column">
              <wp:posOffset>184556</wp:posOffset>
            </wp:positionH>
            <wp:positionV relativeFrom="paragraph">
              <wp:posOffset>511544</wp:posOffset>
            </wp:positionV>
            <wp:extent cx="5033645" cy="4872990"/>
            <wp:effectExtent l="0" t="0" r="0" b="0"/>
            <wp:wrapNone/>
            <wp:docPr id="1042" name="資料庫圖表 10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4" r:lo="rId75" r:qs="rId76" r:cs="rId77"/>
              </a:graphicData>
            </a:graphic>
          </wp:anchor>
        </w:drawing>
      </w:r>
      <w:r w:rsidR="00142532" w:rsidRPr="00704583">
        <w:rPr>
          <w:rFonts w:ascii="微軟正黑體" w:eastAsia="微軟正黑體" w:hAnsi="微軟正黑體"/>
          <w:b/>
          <w:sz w:val="28"/>
          <w:szCs w:val="28"/>
        </w:rPr>
        <w:tab/>
      </w:r>
    </w:p>
    <w:p w14:paraId="6C1ADB54" w14:textId="7CEC5F20" w:rsidR="00265DE4" w:rsidRPr="00704583" w:rsidRDefault="00E477F3" w:rsidP="00F60A98">
      <w:pPr>
        <w:spacing w:line="276" w:lineRule="auto"/>
        <w:rPr>
          <w:rFonts w:ascii="微軟正黑體" w:eastAsia="微軟正黑體" w:hAnsi="微軟正黑體"/>
          <w:b/>
          <w:sz w:val="28"/>
          <w:szCs w:val="28"/>
        </w:rPr>
      </w:pPr>
      <w:r w:rsidRPr="00704583">
        <w:rPr>
          <w:noProof/>
          <w:lang w:val="en-US"/>
        </w:rPr>
        <mc:AlternateContent>
          <mc:Choice Requires="wps">
            <w:drawing>
              <wp:anchor distT="0" distB="0" distL="114300" distR="114300" simplePos="0" relativeHeight="251723776" behindDoc="0" locked="0" layoutInCell="1" allowOverlap="1" wp14:anchorId="1DECD894" wp14:editId="44258E53">
                <wp:simplePos x="0" y="0"/>
                <wp:positionH relativeFrom="column">
                  <wp:posOffset>3769360</wp:posOffset>
                </wp:positionH>
                <wp:positionV relativeFrom="paragraph">
                  <wp:posOffset>210820</wp:posOffset>
                </wp:positionV>
                <wp:extent cx="2290445" cy="1848485"/>
                <wp:effectExtent l="0" t="0" r="0" b="0"/>
                <wp:wrapNone/>
                <wp:docPr id="1043" name="矩形: 圓角 10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90445" cy="184848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8710C96" w14:textId="46345D33" w:rsidR="00763D83" w:rsidRPr="00142532" w:rsidRDefault="00C65AFF" w:rsidP="00C65AFF">
                            <w:pPr>
                              <w:snapToGrid w:val="0"/>
                              <w:spacing w:line="360" w:lineRule="auto"/>
                              <w:jc w:val="both"/>
                              <w:rPr>
                                <w:rFonts w:ascii="微軟正黑體" w:eastAsia="微軟正黑體" w:hAnsi="微軟正黑體"/>
                                <w:color w:val="000000" w:themeColor="text1"/>
                                <w:lang w:val="en-US"/>
                              </w:rPr>
                            </w:pPr>
                            <w:r w:rsidRPr="00C65AFF">
                              <w:rPr>
                                <w:rFonts w:ascii="微軟正黑體" w:eastAsia="DengXian" w:hAnsi="微軟正黑體" w:hint="eastAsia"/>
                                <w:color w:val="000000" w:themeColor="text1"/>
                              </w:rPr>
                              <w:t>多看</w:t>
                            </w:r>
                            <w:r w:rsidRPr="00C65AFF">
                              <w:rPr>
                                <w:rFonts w:ascii="微軟正黑體" w:eastAsia="DengXian" w:hAnsi="微軟正黑體" w:hint="eastAsia"/>
                                <w:color w:val="000000" w:themeColor="text1"/>
                                <w:lang w:val="en-US"/>
                              </w:rPr>
                              <w:t>其他相关的资讯，并进行考证，仔细思考清楚讯息有没有存在偏见或误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ECD894" id="矩形: 圓角 1043" o:spid="_x0000_s1072" style="position:absolute;margin-left:296.8pt;margin-top:16.6pt;width:180.35pt;height:145.5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" fillcolor="white [3201]" strokecolor="#70ad47 [3209]" strokeweight="1pt">
                <v:stroke joinstyle="miter"/>
                <v:path arrowok="t"/>
                <v:textbox>
                  <w:txbxContent>
                    <w:p w14:paraId="28710C96" w14:textId="46345D33" w:rsidR="00763D83" w:rsidRPr="00142532" w:rsidRDefault="00C65AFF" w:rsidP="00C65AFF">
                      <w:pPr>
                        <w:snapToGrid w:val="0"/>
                        <w:spacing w:line="360" w:lineRule="auto"/>
                        <w:jc w:val="both"/>
                        <w:rPr>
                          <w:rFonts w:ascii="微軟正黑體" w:eastAsia="微軟正黑體" w:hAnsi="微軟正黑體"/>
                          <w:color w:val="000000" w:themeColor="text1"/>
                          <w:lang w:val="en-US"/>
                        </w:rPr>
                      </w:pPr>
                      <w:r w:rsidRPr="00C65AFF">
                        <w:rPr>
                          <w:rFonts w:ascii="微軟正黑體" w:eastAsia="DengXian" w:hAnsi="微軟正黑體" w:hint="eastAsia"/>
                          <w:color w:val="000000" w:themeColor="text1"/>
                        </w:rPr>
                        <w:t>多看</w:t>
                      </w:r>
                      <w:r w:rsidRPr="00C65AFF">
                        <w:rPr>
                          <w:rFonts w:ascii="微軟正黑體" w:eastAsia="DengXian" w:hAnsi="微軟正黑體" w:hint="eastAsia"/>
                          <w:color w:val="000000" w:themeColor="text1"/>
                          <w:lang w:val="en-US"/>
                        </w:rPr>
                        <w:t>其他相关的资讯，并进行考证，仔细思考清楚讯息有没有存在偏见或误导。</w:t>
                      </w:r>
                    </w:p>
                  </w:txbxContent>
                </v:textbox>
              </v:roundrect>
            </w:pict>
          </mc:Fallback>
        </mc:AlternateContent>
      </w:r>
      <w:r w:rsidRPr="00704583">
        <w:rPr>
          <w:noProof/>
          <w:lang w:val="en-US"/>
        </w:rPr>
        <mc:AlternateContent>
          <mc:Choice Requires="wps">
            <w:drawing>
              <wp:anchor distT="0" distB="0" distL="114300" distR="114300" simplePos="0" relativeHeight="251722752" behindDoc="0" locked="0" layoutInCell="1" allowOverlap="1" wp14:anchorId="294A155F" wp14:editId="6FD1D161">
                <wp:simplePos x="0" y="0"/>
                <wp:positionH relativeFrom="column">
                  <wp:posOffset>-628650</wp:posOffset>
                </wp:positionH>
                <wp:positionV relativeFrom="paragraph">
                  <wp:posOffset>288290</wp:posOffset>
                </wp:positionV>
                <wp:extent cx="2290445" cy="1848485"/>
                <wp:effectExtent l="0" t="0" r="0" b="0"/>
                <wp:wrapNone/>
                <wp:docPr id="1036" name="矩形: 圓角 10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90445" cy="184848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AA67E45" w14:textId="148D5871" w:rsidR="00763D83" w:rsidRPr="00142532" w:rsidRDefault="00C65AFF" w:rsidP="00C65AFF">
                            <w:pPr>
                              <w:snapToGrid w:val="0"/>
                              <w:spacing w:line="360" w:lineRule="auto"/>
                              <w:jc w:val="both"/>
                              <w:rPr>
                                <w:rFonts w:ascii="微軟正黑體" w:eastAsia="微軟正黑體" w:hAnsi="微軟正黑體"/>
                                <w:color w:val="000000" w:themeColor="text1"/>
                                <w:lang w:val="en-US"/>
                              </w:rPr>
                            </w:pPr>
                            <w:r w:rsidRPr="00C65AFF">
                              <w:rPr>
                                <w:rFonts w:ascii="微軟正黑體" w:eastAsia="DengXian" w:hAnsi="微軟正黑體" w:hint="eastAsia"/>
                                <w:color w:val="000000" w:themeColor="text1"/>
                                <w:lang w:val="en-US"/>
                              </w:rPr>
                              <w:t>停下来想一想讯息的真确性、背后动机、价值观等，以及转发之后对其他人的影响。</w:t>
                            </w:r>
                            <w:r w:rsidR="00763D83" w:rsidRPr="004C2048" w:rsidDel="00A178C0">
                              <w:rPr>
                                <w:rFonts w:ascii="微軟正黑體" w:eastAsia="微軟正黑體" w:hAnsi="微軟正黑體" w:hint="eastAsia"/>
                                <w:color w:val="000000" w:themeColor="text1"/>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4A155F" id="矩形: 圓角 1036" o:spid="_x0000_s1073" style="position:absolute;margin-left:-49.5pt;margin-top:22.7pt;width:180.35pt;height:145.5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" fillcolor="white [3201]" strokecolor="#70ad47 [3209]" strokeweight="1pt">
                <v:stroke joinstyle="miter"/>
                <v:path arrowok="t"/>
                <v:textbox>
                  <w:txbxContent>
                    <w:p w14:paraId="2AA67E45" w14:textId="148D5871" w:rsidR="00763D83" w:rsidRPr="00142532" w:rsidRDefault="00C65AFF" w:rsidP="00C65AFF">
                      <w:pPr>
                        <w:snapToGrid w:val="0"/>
                        <w:spacing w:line="360" w:lineRule="auto"/>
                        <w:jc w:val="both"/>
                        <w:rPr>
                          <w:rFonts w:ascii="微軟正黑體" w:eastAsia="微軟正黑體" w:hAnsi="微軟正黑體"/>
                          <w:color w:val="000000" w:themeColor="text1"/>
                          <w:lang w:val="en-US"/>
                        </w:rPr>
                      </w:pPr>
                      <w:r w:rsidRPr="00C65AFF">
                        <w:rPr>
                          <w:rFonts w:ascii="微軟正黑體" w:eastAsia="DengXian" w:hAnsi="微軟正黑體" w:hint="eastAsia"/>
                          <w:color w:val="000000" w:themeColor="text1"/>
                          <w:lang w:val="en-US"/>
                        </w:rPr>
                        <w:t>停下来想一想讯息的真确性、背后动机、价值观等，以及转发之后对其他人的影响。</w:t>
                      </w:r>
                      <w:r w:rsidR="00763D83" w:rsidRPr="004C2048" w:rsidDel="00A178C0">
                        <w:rPr>
                          <w:rFonts w:ascii="微軟正黑體" w:eastAsia="微軟正黑體" w:hAnsi="微軟正黑體" w:hint="eastAsia"/>
                          <w:color w:val="000000" w:themeColor="text1"/>
                          <w:lang w:val="en-US"/>
                        </w:rPr>
                        <w:t xml:space="preserve"> </w:t>
                      </w:r>
                    </w:p>
                  </w:txbxContent>
                </v:textbox>
              </v:roundrect>
            </w:pict>
          </mc:Fallback>
        </mc:AlternateContent>
      </w:r>
    </w:p>
    <w:p w14:paraId="56A2B670" w14:textId="09D62469" w:rsidR="00265DE4" w:rsidRPr="00704583" w:rsidRDefault="008E5607" w:rsidP="00F60A98">
      <w:pPr>
        <w:spacing w:line="276" w:lineRule="auto"/>
        <w:rPr>
          <w:rFonts w:ascii="微軟正黑體" w:eastAsia="微軟正黑體" w:hAnsi="微軟正黑體"/>
          <w:b/>
          <w:sz w:val="28"/>
          <w:szCs w:val="28"/>
        </w:rPr>
      </w:pPr>
      <w:r w:rsidRPr="00704583">
        <w:rPr>
          <w:rFonts w:ascii="微軟正黑體" w:eastAsia="微軟正黑體" w:hAnsi="微軟正黑體"/>
          <w:b/>
          <w:noProof/>
          <w:sz w:val="28"/>
          <w:szCs w:val="28"/>
          <w:lang w:val="en-US"/>
        </w:rPr>
        <w:drawing>
          <wp:anchor distT="0" distB="0" distL="114300" distR="114300" simplePos="0" relativeHeight="251599872" behindDoc="0" locked="0" layoutInCell="1" allowOverlap="1" wp14:anchorId="5F6319C3" wp14:editId="5F5A5E2A">
            <wp:simplePos x="0" y="0"/>
            <wp:positionH relativeFrom="column">
              <wp:posOffset>2825750</wp:posOffset>
            </wp:positionH>
            <wp:positionV relativeFrom="paragraph">
              <wp:posOffset>410894</wp:posOffset>
            </wp:positionV>
            <wp:extent cx="613225" cy="614591"/>
            <wp:effectExtent l="0" t="0" r="0" b="0"/>
            <wp:wrapNone/>
            <wp:docPr id="1046" name="圖片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圖片 1046"/>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a:xfrm>
                      <a:off x="0" y="0"/>
                      <a:ext cx="613225" cy="614591"/>
                    </a:xfrm>
                    <a:prstGeom prst="rect">
                      <a:avLst/>
                    </a:prstGeom>
                  </pic:spPr>
                </pic:pic>
              </a:graphicData>
            </a:graphic>
            <wp14:sizeRelH relativeFrom="margin">
              <wp14:pctWidth>0</wp14:pctWidth>
            </wp14:sizeRelH>
            <wp14:sizeRelV relativeFrom="margin">
              <wp14:pctHeight>0</wp14:pctHeight>
            </wp14:sizeRelV>
          </wp:anchor>
        </w:drawing>
      </w:r>
      <w:r w:rsidRPr="00704583">
        <w:rPr>
          <w:rFonts w:ascii="微軟正黑體" w:eastAsia="微軟正黑體" w:hAnsi="微軟正黑體"/>
          <w:b/>
          <w:noProof/>
          <w:sz w:val="28"/>
          <w:szCs w:val="28"/>
          <w:lang w:val="en-US"/>
        </w:rPr>
        <w:drawing>
          <wp:anchor distT="0" distB="0" distL="114300" distR="114300" simplePos="0" relativeHeight="251603968" behindDoc="0" locked="0" layoutInCell="1" allowOverlap="1" wp14:anchorId="729D0332" wp14:editId="28DB48B3">
            <wp:simplePos x="0" y="0"/>
            <wp:positionH relativeFrom="column">
              <wp:posOffset>1929521</wp:posOffset>
            </wp:positionH>
            <wp:positionV relativeFrom="paragraph">
              <wp:posOffset>422813</wp:posOffset>
            </wp:positionV>
            <wp:extent cx="600293" cy="600293"/>
            <wp:effectExtent l="0" t="0" r="0" b="0"/>
            <wp:wrapNone/>
            <wp:docPr id="1044" name="圖片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圖片 1044"/>
                    <pic:cNvPicPr>
                      <a:picLocks noChangeAspect="1"/>
                    </pic:cNvPicPr>
                  </pic:nvPicPr>
                  <pic:blipFill>
                    <a:blip r:embed="rId80" cstate="screen">
                      <a:extLst>
                        <a:ext uri="{28A0092B-C50C-407E-A947-70E740481C1C}">
                          <a14:useLocalDpi xmlns:a14="http://schemas.microsoft.com/office/drawing/2010/main"/>
                        </a:ext>
                      </a:extLst>
                    </a:blip>
                    <a:stretch>
                      <a:fillRect/>
                    </a:stretch>
                  </pic:blipFill>
                  <pic:spPr bwMode="auto">
                    <a:xfrm>
                      <a:off x="0" y="0"/>
                      <a:ext cx="600293" cy="60029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C0EAA0" w14:textId="1C644503" w:rsidR="00265DE4" w:rsidRPr="00704583" w:rsidRDefault="00265DE4" w:rsidP="00F60A98">
      <w:pPr>
        <w:spacing w:line="276" w:lineRule="auto"/>
        <w:rPr>
          <w:rFonts w:ascii="微軟正黑體" w:eastAsia="微軟正黑體" w:hAnsi="微軟正黑體"/>
          <w:b/>
          <w:sz w:val="28"/>
          <w:szCs w:val="28"/>
        </w:rPr>
      </w:pPr>
    </w:p>
    <w:p w14:paraId="4B220C16" w14:textId="463703F1" w:rsidR="009C3BBE" w:rsidRPr="00704583" w:rsidRDefault="009C3BBE" w:rsidP="00265DE4">
      <w:pPr>
        <w:spacing w:line="276" w:lineRule="auto"/>
        <w:rPr>
          <w:rFonts w:ascii="微軟正黑體" w:eastAsia="微軟正黑體" w:hAnsi="微軟正黑體"/>
          <w:b/>
          <w:bCs/>
          <w:lang w:val="en-US"/>
        </w:rPr>
      </w:pPr>
    </w:p>
    <w:p w14:paraId="51FFB333" w14:textId="3FEC363A" w:rsidR="00CC0029" w:rsidRPr="00704583" w:rsidRDefault="00CC0029" w:rsidP="005E3056">
      <w:pPr>
        <w:snapToGrid w:val="0"/>
        <w:rPr>
          <w:rFonts w:ascii="微軟正黑體" w:eastAsia="微軟正黑體" w:hAnsi="微軟正黑體"/>
          <w:b/>
          <w:bCs/>
          <w:lang w:val="en-US"/>
        </w:rPr>
      </w:pPr>
    </w:p>
    <w:p w14:paraId="33F44442" w14:textId="4C86D4B0" w:rsidR="00CC0029" w:rsidRPr="00704583" w:rsidRDefault="00E477F3" w:rsidP="005E3056">
      <w:pPr>
        <w:snapToGrid w:val="0"/>
        <w:rPr>
          <w:rFonts w:ascii="微軟正黑體" w:eastAsia="微軟正黑體" w:hAnsi="微軟正黑體"/>
          <w:b/>
          <w:bCs/>
          <w:lang w:val="en-US"/>
        </w:rPr>
      </w:pPr>
      <w:r w:rsidRPr="00704583">
        <w:rPr>
          <w:noProof/>
          <w:lang w:val="en-US"/>
        </w:rPr>
        <mc:AlternateContent>
          <mc:Choice Requires="wps">
            <w:drawing>
              <wp:anchor distT="0" distB="0" distL="114300" distR="114300" simplePos="0" relativeHeight="251724800" behindDoc="0" locked="0" layoutInCell="1" allowOverlap="1" wp14:anchorId="08F10868" wp14:editId="7F80D3E4">
                <wp:simplePos x="0" y="0"/>
                <wp:positionH relativeFrom="column">
                  <wp:posOffset>-607695</wp:posOffset>
                </wp:positionH>
                <wp:positionV relativeFrom="paragraph">
                  <wp:posOffset>330200</wp:posOffset>
                </wp:positionV>
                <wp:extent cx="2354580" cy="1941830"/>
                <wp:effectExtent l="0" t="0" r="7620" b="1270"/>
                <wp:wrapNone/>
                <wp:docPr id="1059" name="矩形: 圓角 10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54580" cy="194183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7AEE4BB" w14:textId="2270548D" w:rsidR="00763D83" w:rsidRPr="004C2048" w:rsidRDefault="00C65AFF" w:rsidP="00C65AFF">
                            <w:pPr>
                              <w:snapToGrid w:val="0"/>
                              <w:spacing w:line="360" w:lineRule="auto"/>
                              <w:jc w:val="both"/>
                              <w:rPr>
                                <w:rFonts w:ascii="微軟正黑體" w:eastAsia="微軟正黑體" w:hAnsi="微軟正黑體"/>
                                <w:color w:val="000000" w:themeColor="text1"/>
                                <w:lang w:val="en-US"/>
                              </w:rPr>
                            </w:pPr>
                            <w:r w:rsidRPr="00C65AFF">
                              <w:rPr>
                                <w:rFonts w:ascii="微軟正黑體" w:eastAsia="DengXian" w:hAnsi="微軟正黑體" w:hint="eastAsia"/>
                                <w:color w:val="000000" w:themeColor="text1"/>
                              </w:rPr>
                              <w:t>当发布、转发及创造媒体内容时，要具备同理心和责任感，多从别人的角度去考虑他们的感受和对社会整体福祉的影响</w:t>
                            </w:r>
                            <w:r w:rsidRPr="00C65AFF">
                              <w:rPr>
                                <w:rFonts w:ascii="微軟正黑體" w:eastAsia="DengXian" w:hAnsi="微軟正黑體" w:hint="eastAsia"/>
                                <w:color w:val="000000" w:themeColor="text1"/>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F10868" id="矩形: 圓角 1059" o:spid="_x0000_s1074" style="position:absolute;margin-left:-47.85pt;margin-top:26pt;width:185.4pt;height:152.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" fillcolor="white [3201]" strokecolor="#70ad47 [3209]" strokeweight="1pt">
                <v:stroke joinstyle="miter"/>
                <v:path arrowok="t"/>
                <v:textbox>
                  <w:txbxContent>
                    <w:p w14:paraId="77AEE4BB" w14:textId="2270548D" w:rsidR="00763D83" w:rsidRPr="004C2048" w:rsidRDefault="00C65AFF" w:rsidP="00C65AFF">
                      <w:pPr>
                        <w:snapToGrid w:val="0"/>
                        <w:spacing w:line="360" w:lineRule="auto"/>
                        <w:jc w:val="both"/>
                        <w:rPr>
                          <w:rFonts w:ascii="微軟正黑體" w:eastAsia="微軟正黑體" w:hAnsi="微軟正黑體"/>
                          <w:color w:val="000000" w:themeColor="text1"/>
                          <w:lang w:val="en-US"/>
                        </w:rPr>
                      </w:pPr>
                      <w:r w:rsidRPr="00C65AFF">
                        <w:rPr>
                          <w:rFonts w:ascii="微軟正黑體" w:eastAsia="DengXian" w:hAnsi="微軟正黑體" w:hint="eastAsia"/>
                          <w:color w:val="000000" w:themeColor="text1"/>
                        </w:rPr>
                        <w:t>当发布、转发及创造媒体内容时，要具备同理心和责任感，多从别人的角度去考虑他们的感受和对社会整体福祉的影响</w:t>
                      </w:r>
                      <w:r w:rsidRPr="00C65AFF">
                        <w:rPr>
                          <w:rFonts w:ascii="微軟正黑體" w:eastAsia="DengXian" w:hAnsi="微軟正黑體" w:hint="eastAsia"/>
                          <w:color w:val="000000" w:themeColor="text1"/>
                          <w:lang w:val="en-US"/>
                        </w:rPr>
                        <w:t>。</w:t>
                      </w:r>
                    </w:p>
                  </w:txbxContent>
                </v:textbox>
              </v:roundrect>
            </w:pict>
          </mc:Fallback>
        </mc:AlternateContent>
      </w:r>
    </w:p>
    <w:p w14:paraId="2EF316AD" w14:textId="6C721F5A" w:rsidR="00CC0029" w:rsidRPr="00704583" w:rsidRDefault="00E477F3" w:rsidP="005E3056">
      <w:pPr>
        <w:snapToGrid w:val="0"/>
        <w:rPr>
          <w:rFonts w:ascii="微軟正黑體" w:eastAsia="微軟正黑體" w:hAnsi="微軟正黑體"/>
          <w:b/>
          <w:bCs/>
          <w:lang w:val="en-US"/>
        </w:rPr>
      </w:pPr>
      <w:r w:rsidRPr="00704583">
        <w:rPr>
          <w:noProof/>
          <w:lang w:val="en-US"/>
        </w:rPr>
        <mc:AlternateContent>
          <mc:Choice Requires="wps">
            <w:drawing>
              <wp:anchor distT="0" distB="0" distL="114300" distR="114300" simplePos="0" relativeHeight="251725824" behindDoc="0" locked="0" layoutInCell="1" allowOverlap="1" wp14:anchorId="25CAFC70" wp14:editId="0C4DBC01">
                <wp:simplePos x="0" y="0"/>
                <wp:positionH relativeFrom="column">
                  <wp:posOffset>3842385</wp:posOffset>
                </wp:positionH>
                <wp:positionV relativeFrom="paragraph">
                  <wp:posOffset>93980</wp:posOffset>
                </wp:positionV>
                <wp:extent cx="2217420" cy="1941195"/>
                <wp:effectExtent l="0" t="0" r="0" b="1905"/>
                <wp:wrapNone/>
                <wp:docPr id="1060" name="矩形: 圓角 10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17420" cy="194119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9728C3C" w14:textId="1AD24D69" w:rsidR="00763D83" w:rsidRPr="004C2048" w:rsidRDefault="00C65AFF" w:rsidP="00C65AFF">
                            <w:pPr>
                              <w:snapToGrid w:val="0"/>
                              <w:spacing w:line="360" w:lineRule="auto"/>
                              <w:jc w:val="both"/>
                              <w:rPr>
                                <w:rFonts w:ascii="微軟正黑體" w:eastAsia="微軟正黑體" w:hAnsi="微軟正黑體"/>
                                <w:color w:val="000000" w:themeColor="text1"/>
                                <w:lang w:val="en-US"/>
                              </w:rPr>
                            </w:pPr>
                            <w:r w:rsidRPr="00C65AFF">
                              <w:rPr>
                                <w:rFonts w:ascii="微軟正黑體" w:eastAsia="DengXian" w:hAnsi="微軟正黑體" w:hint="eastAsia"/>
                                <w:color w:val="000000" w:themeColor="text1"/>
                              </w:rPr>
                              <w:t>多听听不同人士的意见、建议和经验，再小心评估讯息是否值得相信</w:t>
                            </w:r>
                            <w:r w:rsidRPr="00C65AFF">
                              <w:rPr>
                                <w:rFonts w:ascii="微軟正黑體" w:eastAsia="DengXian" w:hAnsi="微軟正黑體" w:hint="eastAsia"/>
                                <w:color w:val="000000" w:themeColor="text1"/>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CAFC70" id="矩形: 圓角 1060" o:spid="_x0000_s1075" style="position:absolute;margin-left:302.55pt;margin-top:7.4pt;width:174.6pt;height:152.8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" fillcolor="white [3201]" strokecolor="#70ad47 [3209]" strokeweight="1pt">
                <v:stroke joinstyle="miter"/>
                <v:path arrowok="t"/>
                <v:textbox>
                  <w:txbxContent>
                    <w:p w14:paraId="09728C3C" w14:textId="1AD24D69" w:rsidR="00763D83" w:rsidRPr="004C2048" w:rsidRDefault="00C65AFF" w:rsidP="00C65AFF">
                      <w:pPr>
                        <w:snapToGrid w:val="0"/>
                        <w:spacing w:line="360" w:lineRule="auto"/>
                        <w:jc w:val="both"/>
                        <w:rPr>
                          <w:rFonts w:ascii="微軟正黑體" w:eastAsia="微軟正黑體" w:hAnsi="微軟正黑體"/>
                          <w:color w:val="000000" w:themeColor="text1"/>
                          <w:lang w:val="en-US"/>
                        </w:rPr>
                      </w:pPr>
                      <w:r w:rsidRPr="00C65AFF">
                        <w:rPr>
                          <w:rFonts w:ascii="微軟正黑體" w:eastAsia="DengXian" w:hAnsi="微軟正黑體" w:hint="eastAsia"/>
                          <w:color w:val="000000" w:themeColor="text1"/>
                        </w:rPr>
                        <w:t>多听听不同人士的意见、建议和经验，再小心评估讯息是否值得相信</w:t>
                      </w:r>
                      <w:r w:rsidRPr="00C65AFF">
                        <w:rPr>
                          <w:rFonts w:ascii="微軟正黑體" w:eastAsia="DengXian" w:hAnsi="微軟正黑體" w:hint="eastAsia"/>
                          <w:color w:val="000000" w:themeColor="text1"/>
                          <w:lang w:val="en-US"/>
                        </w:rPr>
                        <w:t>。</w:t>
                      </w:r>
                    </w:p>
                  </w:txbxContent>
                </v:textbox>
              </v:roundrect>
            </w:pict>
          </mc:Fallback>
        </mc:AlternateContent>
      </w:r>
    </w:p>
    <w:p w14:paraId="77F20326" w14:textId="00C74C1E" w:rsidR="00CC0029" w:rsidRPr="00704583" w:rsidRDefault="00CC0029" w:rsidP="005E3056">
      <w:pPr>
        <w:snapToGrid w:val="0"/>
        <w:rPr>
          <w:rFonts w:ascii="微軟正黑體" w:eastAsia="微軟正黑體" w:hAnsi="微軟正黑體"/>
          <w:b/>
          <w:bCs/>
          <w:lang w:val="en-US"/>
        </w:rPr>
      </w:pPr>
    </w:p>
    <w:p w14:paraId="4D3186E4" w14:textId="50AE240E" w:rsidR="00CC0029" w:rsidRPr="00704583" w:rsidRDefault="00634C21" w:rsidP="005E3056">
      <w:pPr>
        <w:snapToGrid w:val="0"/>
        <w:rPr>
          <w:rFonts w:ascii="微軟正黑體" w:eastAsia="微軟正黑體" w:hAnsi="微軟正黑體"/>
          <w:b/>
          <w:bCs/>
          <w:lang w:val="en-US"/>
        </w:rPr>
      </w:pPr>
      <w:r w:rsidRPr="00704583">
        <w:rPr>
          <w:rFonts w:ascii="微軟正黑體" w:eastAsia="微軟正黑體" w:hAnsi="微軟正黑體"/>
          <w:b/>
          <w:bCs/>
          <w:noProof/>
          <w:lang w:val="en-US"/>
        </w:rPr>
        <w:drawing>
          <wp:anchor distT="0" distB="0" distL="114300" distR="114300" simplePos="0" relativeHeight="251590656" behindDoc="0" locked="0" layoutInCell="1" allowOverlap="1" wp14:anchorId="38A3185F" wp14:editId="1D3234AD">
            <wp:simplePos x="0" y="0"/>
            <wp:positionH relativeFrom="column">
              <wp:posOffset>2770011</wp:posOffset>
            </wp:positionH>
            <wp:positionV relativeFrom="paragraph">
              <wp:posOffset>122942</wp:posOffset>
            </wp:positionV>
            <wp:extent cx="752180" cy="753856"/>
            <wp:effectExtent l="0" t="0" r="0" b="0"/>
            <wp:wrapNone/>
            <wp:docPr id="483" name="圖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圖片 483"/>
                    <pic:cNvPicPr>
                      <a:picLocks noChangeAspect="1"/>
                    </pic:cNvPicPr>
                  </pic:nvPicPr>
                  <pic:blipFill>
                    <a:blip r:embed="rId81" cstate="screen">
                      <a:extLst>
                        <a:ext uri="{28A0092B-C50C-407E-A947-70E740481C1C}">
                          <a14:useLocalDpi xmlns:a14="http://schemas.microsoft.com/office/drawing/2010/main"/>
                        </a:ext>
                      </a:extLst>
                    </a:blip>
                    <a:stretch>
                      <a:fillRect/>
                    </a:stretch>
                  </pic:blipFill>
                  <pic:spPr bwMode="auto">
                    <a:xfrm>
                      <a:off x="0" y="0"/>
                      <a:ext cx="752180" cy="7538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FF432B" w14:textId="43AA1B3B" w:rsidR="00CC0029" w:rsidRPr="00704583" w:rsidRDefault="00634C21" w:rsidP="005E3056">
      <w:pPr>
        <w:snapToGrid w:val="0"/>
        <w:rPr>
          <w:rFonts w:ascii="微軟正黑體" w:eastAsia="微軟正黑體" w:hAnsi="微軟正黑體"/>
          <w:b/>
          <w:bCs/>
          <w:lang w:val="en-US"/>
        </w:rPr>
      </w:pPr>
      <w:r w:rsidRPr="00704583">
        <w:rPr>
          <w:rFonts w:ascii="微軟正黑體" w:eastAsia="微軟正黑體" w:hAnsi="微軟正黑體"/>
          <w:b/>
          <w:bCs/>
          <w:noProof/>
          <w:lang w:val="en-US"/>
        </w:rPr>
        <w:drawing>
          <wp:anchor distT="0" distB="0" distL="114300" distR="114300" simplePos="0" relativeHeight="251589632" behindDoc="0" locked="0" layoutInCell="1" allowOverlap="1" wp14:anchorId="0B64BA3D" wp14:editId="2A1BA12C">
            <wp:simplePos x="0" y="0"/>
            <wp:positionH relativeFrom="column">
              <wp:posOffset>2000953</wp:posOffset>
            </wp:positionH>
            <wp:positionV relativeFrom="paragraph">
              <wp:posOffset>11203</wp:posOffset>
            </wp:positionV>
            <wp:extent cx="670502" cy="669012"/>
            <wp:effectExtent l="0" t="0" r="0" b="4445"/>
            <wp:wrapNone/>
            <wp:docPr id="481" name="圖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圖片 481"/>
                    <pic:cNvPicPr>
                      <a:picLocks noChangeAspect="1"/>
                    </pic:cNvPicPr>
                  </pic:nvPicPr>
                  <pic:blipFill>
                    <a:blip r:embed="rId82" cstate="screen">
                      <a:extLst>
                        <a:ext uri="{28A0092B-C50C-407E-A947-70E740481C1C}">
                          <a14:useLocalDpi xmlns:a14="http://schemas.microsoft.com/office/drawing/2010/main"/>
                        </a:ext>
                      </a:extLst>
                    </a:blip>
                    <a:stretch>
                      <a:fillRect/>
                    </a:stretch>
                  </pic:blipFill>
                  <pic:spPr bwMode="auto">
                    <a:xfrm>
                      <a:off x="0" y="0"/>
                      <a:ext cx="670502" cy="6690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098304" w14:textId="77777777" w:rsidR="00CC0029" w:rsidRPr="00704583" w:rsidRDefault="00CC0029" w:rsidP="005E3056">
      <w:pPr>
        <w:snapToGrid w:val="0"/>
        <w:rPr>
          <w:rFonts w:ascii="微軟正黑體" w:eastAsia="微軟正黑體" w:hAnsi="微軟正黑體"/>
          <w:b/>
          <w:bCs/>
          <w:lang w:val="en-US"/>
        </w:rPr>
      </w:pPr>
    </w:p>
    <w:p w14:paraId="528B53BF" w14:textId="50AE659A" w:rsidR="00CC0029" w:rsidRPr="00704583" w:rsidRDefault="00CC0029" w:rsidP="005E3056">
      <w:pPr>
        <w:snapToGrid w:val="0"/>
        <w:rPr>
          <w:rFonts w:ascii="微軟正黑體" w:eastAsia="微軟正黑體" w:hAnsi="微軟正黑體"/>
          <w:b/>
          <w:bCs/>
          <w:lang w:val="en-US"/>
        </w:rPr>
      </w:pPr>
    </w:p>
    <w:p w14:paraId="3ACD36F9" w14:textId="746D05EA" w:rsidR="00CC0029" w:rsidRPr="00704583" w:rsidRDefault="00CC0029" w:rsidP="005E3056">
      <w:pPr>
        <w:snapToGrid w:val="0"/>
        <w:rPr>
          <w:rFonts w:ascii="微軟正黑體" w:eastAsia="微軟正黑體" w:hAnsi="微軟正黑體"/>
          <w:b/>
          <w:bCs/>
          <w:lang w:val="en-US"/>
        </w:rPr>
      </w:pPr>
    </w:p>
    <w:p w14:paraId="65C42F2F" w14:textId="77777777" w:rsidR="00CC0029" w:rsidRPr="00704583" w:rsidRDefault="00CC0029" w:rsidP="005E3056">
      <w:pPr>
        <w:snapToGrid w:val="0"/>
        <w:rPr>
          <w:rFonts w:ascii="微軟正黑體" w:eastAsia="微軟正黑體" w:hAnsi="微軟正黑體"/>
          <w:b/>
          <w:bCs/>
          <w:lang w:val="en-US"/>
        </w:rPr>
      </w:pPr>
    </w:p>
    <w:p w14:paraId="27A3D173" w14:textId="77777777" w:rsidR="008E5607" w:rsidRPr="00704583" w:rsidRDefault="008E5607" w:rsidP="005E3056">
      <w:pPr>
        <w:snapToGrid w:val="0"/>
        <w:rPr>
          <w:rFonts w:eastAsiaTheme="minorEastAsia"/>
          <w:sz w:val="22"/>
          <w:szCs w:val="22"/>
          <w:lang w:val="en-US"/>
        </w:rPr>
      </w:pPr>
    </w:p>
    <w:p w14:paraId="6792ED51" w14:textId="77777777" w:rsidR="008E5607" w:rsidRPr="00704583" w:rsidRDefault="008E5607" w:rsidP="005E3056">
      <w:pPr>
        <w:snapToGrid w:val="0"/>
        <w:rPr>
          <w:rFonts w:eastAsiaTheme="minorEastAsia"/>
          <w:sz w:val="22"/>
          <w:szCs w:val="22"/>
          <w:lang w:val="en-US"/>
        </w:rPr>
      </w:pPr>
    </w:p>
    <w:p w14:paraId="06CCF32B" w14:textId="47E8A04C" w:rsidR="00CC0029" w:rsidRPr="00704583" w:rsidRDefault="00C65AFF" w:rsidP="00C65AFF">
      <w:pPr>
        <w:snapToGrid w:val="0"/>
        <w:spacing w:line="276" w:lineRule="auto"/>
        <w:rPr>
          <w:rFonts w:eastAsiaTheme="minorEastAsia"/>
          <w:sz w:val="22"/>
          <w:szCs w:val="22"/>
          <w:lang w:val="en-US"/>
        </w:rPr>
      </w:pPr>
      <w:r w:rsidRPr="00C65AFF">
        <w:rPr>
          <w:rFonts w:eastAsia="DengXian" w:hint="eastAsia"/>
          <w:sz w:val="22"/>
          <w:szCs w:val="22"/>
          <w:lang w:val="en-US"/>
        </w:rPr>
        <w:t>资料来源：香港特别行政区政府教育局（</w:t>
      </w:r>
      <w:r w:rsidRPr="00C65AFF">
        <w:rPr>
          <w:rFonts w:eastAsia="DengXian"/>
          <w:sz w:val="22"/>
          <w:szCs w:val="22"/>
          <w:lang w:val="en-US"/>
        </w:rPr>
        <w:t>2019</w:t>
      </w:r>
      <w:r w:rsidRPr="00C65AFF">
        <w:rPr>
          <w:rFonts w:eastAsia="DengXian" w:hint="eastAsia"/>
          <w:sz w:val="22"/>
          <w:szCs w:val="22"/>
          <w:lang w:val="en-US"/>
        </w:rPr>
        <w:t>），〈媒体和资讯素养〉。《「三分钟概念」动画视像片段系列（</w:t>
      </w:r>
      <w:r w:rsidRPr="00C65AFF">
        <w:rPr>
          <w:rFonts w:eastAsia="DengXian"/>
          <w:sz w:val="22"/>
          <w:szCs w:val="22"/>
          <w:lang w:val="en-US"/>
        </w:rPr>
        <w:t>2019</w:t>
      </w:r>
      <w:r w:rsidRPr="00C65AFF">
        <w:rPr>
          <w:rFonts w:eastAsia="DengXian" w:hint="eastAsia"/>
          <w:sz w:val="22"/>
          <w:szCs w:val="22"/>
          <w:lang w:val="en-US"/>
        </w:rPr>
        <w:t>）》。</w:t>
      </w:r>
    </w:p>
    <w:p w14:paraId="3E05DE62" w14:textId="793421A8" w:rsidR="00CC0029" w:rsidRPr="00704583" w:rsidRDefault="000C0B9E" w:rsidP="005E3056">
      <w:pPr>
        <w:snapToGrid w:val="0"/>
        <w:rPr>
          <w:rFonts w:asciiTheme="minorEastAsia" w:eastAsiaTheme="minorEastAsia" w:hAnsiTheme="minorEastAsia"/>
        </w:rPr>
      </w:pPr>
      <w:r w:rsidRPr="00704583">
        <w:rPr>
          <w:rFonts w:asciiTheme="minorEastAsia" w:eastAsiaTheme="minorEastAsia" w:hAnsiTheme="minorEastAsia"/>
        </w:rPr>
        <w:br w:type="page"/>
      </w:r>
    </w:p>
    <w:p w14:paraId="54B6203D" w14:textId="73C07FFF" w:rsidR="00EE26D8" w:rsidRPr="00704583" w:rsidRDefault="00E477F3" w:rsidP="000C0B9E">
      <w:pPr>
        <w:spacing w:after="200" w:line="276" w:lineRule="auto"/>
        <w:rPr>
          <w:rFonts w:asciiTheme="minorEastAsia" w:eastAsiaTheme="minorEastAsia" w:hAnsiTheme="minorEastAsia"/>
          <w:bCs/>
        </w:rPr>
      </w:pPr>
      <w:r w:rsidRPr="00704583">
        <w:rPr>
          <w:noProof/>
          <w:lang w:val="en-US"/>
        </w:rPr>
        <w:lastRenderedPageBreak/>
        <mc:AlternateContent>
          <mc:Choice Requires="wps">
            <w:drawing>
              <wp:anchor distT="0" distB="0" distL="114300" distR="114300" simplePos="0" relativeHeight="251678720" behindDoc="0" locked="0" layoutInCell="1" allowOverlap="1" wp14:anchorId="4B038D32" wp14:editId="0102E40A">
                <wp:simplePos x="0" y="0"/>
                <wp:positionH relativeFrom="column">
                  <wp:posOffset>3063875</wp:posOffset>
                </wp:positionH>
                <wp:positionV relativeFrom="paragraph">
                  <wp:posOffset>-229870</wp:posOffset>
                </wp:positionV>
                <wp:extent cx="2394585" cy="962025"/>
                <wp:effectExtent l="0" t="0" r="5715" b="9525"/>
                <wp:wrapNone/>
                <wp:docPr id="1079" name="圓角矩形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94585" cy="962025"/>
                        </a:xfrm>
                        <a:prstGeom prst="roundRect">
                          <a:avLst/>
                        </a:prstGeom>
                        <a:solidFill>
                          <a:sysClr val="window" lastClr="FFFFFF"/>
                        </a:solidFill>
                        <a:ln w="25400" cap="flat" cmpd="sng" algn="ctr">
                          <a:solidFill>
                            <a:srgbClr val="FF0000"/>
                          </a:solidFill>
                          <a:prstDash val="sysDash"/>
                        </a:ln>
                        <a:effectLst/>
                      </wps:spPr>
                      <wps:txbx>
                        <w:txbxContent>
                          <w:p w14:paraId="614D72DE" w14:textId="7AD69EF4" w:rsidR="00763D83" w:rsidRPr="008F49CB" w:rsidRDefault="00763D83" w:rsidP="008E5607">
                            <w:pPr>
                              <w:pStyle w:val="a8"/>
                              <w:snapToGrid w:val="0"/>
                              <w:ind w:leftChars="0" w:left="0"/>
                              <w:jc w:val="both"/>
                              <w:rPr>
                                <w:rFonts w:ascii="細明體" w:eastAsia="細明體" w:hAnsi="細明體"/>
                                <w:sz w:val="20"/>
                                <w:szCs w:val="20"/>
                              </w:rPr>
                            </w:pPr>
                            <w:r>
                              <w:rPr>
                                <w:noProof/>
                                <w:lang w:val="en-US"/>
                              </w:rPr>
                              <w:drawing>
                                <wp:inline distT="0" distB="0" distL="0" distR="0" wp14:anchorId="78EF67B8" wp14:editId="1860BEA8">
                                  <wp:extent cx="569595" cy="393171"/>
                                  <wp:effectExtent l="0" t="0" r="0" b="635"/>
                                  <wp:docPr id="198" name="圖片 198"/>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569595" cy="393171"/>
                                          </a:xfrm>
                                          <a:prstGeom prst="rect">
                                            <a:avLst/>
                                          </a:prstGeom>
                                          <a:noFill/>
                                          <a:ln>
                                            <a:noFill/>
                                          </a:ln>
                                        </pic:spPr>
                                      </pic:pic>
                                    </a:graphicData>
                                  </a:graphic>
                                </wp:inline>
                              </w:drawing>
                            </w:r>
                            <w:r w:rsidR="00C65AFF" w:rsidRPr="00C65AFF">
                              <w:rPr>
                                <w:rFonts w:ascii="細明體" w:eastAsia="DengXian" w:hAnsi="細明體" w:hint="eastAsia"/>
                                <w:sz w:val="20"/>
                                <w:szCs w:val="20"/>
                              </w:rPr>
                              <w:t>重点以粗体显示，有助能力稍逊的学生回答问题。如能力较高者，则无须以粗体显示。</w:t>
                            </w:r>
                          </w:p>
                          <w:p w14:paraId="733CA769" w14:textId="77777777" w:rsidR="00763D83" w:rsidRDefault="00763D83" w:rsidP="00EE26D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038D32" id="_x0000_s1076" style="position:absolute;margin-left:241.25pt;margin-top:-18.1pt;width:188.55pt;height:75.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" fillcolor="window" strokecolor="red" strokeweight="2pt">
                <v:stroke dashstyle="3 1"/>
                <v:path arrowok="t"/>
                <v:textbox>
                  <w:txbxContent>
                    <w:p w14:paraId="614D72DE" w14:textId="7AD69EF4" w:rsidR="00763D83" w:rsidRPr="008F49CB" w:rsidRDefault="00763D83" w:rsidP="008E5607">
                      <w:pPr>
                        <w:pStyle w:val="a8"/>
                        <w:snapToGrid w:val="0"/>
                        <w:ind w:leftChars="0" w:left="0"/>
                        <w:jc w:val="both"/>
                        <w:rPr>
                          <w:rFonts w:ascii="細明體" w:eastAsia="細明體" w:hAnsi="細明體"/>
                          <w:sz w:val="20"/>
                          <w:szCs w:val="20"/>
                        </w:rPr>
                      </w:pPr>
                      <w:r>
                        <w:rPr>
                          <w:noProof/>
                          <w:lang w:val="en-US"/>
                        </w:rPr>
                        <w:drawing>
                          <wp:inline distT="0" distB="0" distL="0" distR="0" wp14:anchorId="78EF67B8" wp14:editId="1860BEA8">
                            <wp:extent cx="569595" cy="393171"/>
                            <wp:effectExtent l="0" t="0" r="0" b="635"/>
                            <wp:docPr id="198" name="圖片 198"/>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569595" cy="393171"/>
                                    </a:xfrm>
                                    <a:prstGeom prst="rect">
                                      <a:avLst/>
                                    </a:prstGeom>
                                    <a:noFill/>
                                    <a:ln>
                                      <a:noFill/>
                                    </a:ln>
                                  </pic:spPr>
                                </pic:pic>
                              </a:graphicData>
                            </a:graphic>
                          </wp:inline>
                        </w:drawing>
                      </w:r>
                      <w:r w:rsidR="00C65AFF" w:rsidRPr="00C65AFF">
                        <w:rPr>
                          <w:rFonts w:ascii="細明體" w:eastAsia="DengXian" w:hAnsi="細明體" w:hint="eastAsia"/>
                          <w:sz w:val="20"/>
                          <w:szCs w:val="20"/>
                        </w:rPr>
                        <w:t>重点以粗体显示，有助能力稍逊的学生回答问题。如能力较高者，则无须以粗体显示。</w:t>
                      </w:r>
                    </w:p>
                    <w:p w14:paraId="733CA769" w14:textId="77777777" w:rsidR="00763D83" w:rsidRDefault="00763D83" w:rsidP="00EE26D8"/>
                  </w:txbxContent>
                </v:textbox>
              </v:roundrect>
            </w:pict>
          </mc:Fallback>
        </mc:AlternateContent>
      </w:r>
      <w:r w:rsidR="00C65AFF" w:rsidRPr="00C65AFF">
        <w:rPr>
          <w:rFonts w:asciiTheme="minorEastAsia" w:eastAsia="DengXian" w:hAnsiTheme="minorEastAsia" w:hint="eastAsia"/>
          <w:bCs/>
        </w:rPr>
        <w:t>细阅以下资料，然后回答问题。</w:t>
      </w:r>
    </w:p>
    <w:p w14:paraId="429C5667" w14:textId="546824D2" w:rsidR="001A2DF0" w:rsidRPr="00704583" w:rsidRDefault="00C65AFF" w:rsidP="00EE26D8">
      <w:pPr>
        <w:snapToGrid w:val="0"/>
        <w:spacing w:line="276" w:lineRule="auto"/>
        <w:rPr>
          <w:rFonts w:ascii="微軟正黑體" w:eastAsia="微軟正黑體" w:hAnsi="微軟正黑體"/>
          <w:bCs/>
          <w:u w:val="single"/>
          <w:lang w:eastAsia="zh-TW"/>
        </w:rPr>
      </w:pPr>
      <w:r w:rsidRPr="00C65AFF">
        <w:rPr>
          <w:rFonts w:ascii="微軟正黑體" w:eastAsia="DengXian" w:hAnsi="微軟正黑體" w:hint="eastAsia"/>
          <w:bCs/>
          <w:u w:val="single"/>
        </w:rPr>
        <w:t>资料一</w:t>
      </w:r>
    </w:p>
    <w:p w14:paraId="6631DD40" w14:textId="733BB996" w:rsidR="001A2DF0" w:rsidRPr="00704583" w:rsidRDefault="009051F5" w:rsidP="00EE26D8">
      <w:pPr>
        <w:snapToGrid w:val="0"/>
        <w:spacing w:line="276" w:lineRule="auto"/>
        <w:rPr>
          <w:rFonts w:asciiTheme="minorEastAsia" w:eastAsiaTheme="minorEastAsia" w:hAnsiTheme="minorEastAsia"/>
          <w:bCs/>
          <w:lang w:eastAsia="zh-TW"/>
        </w:rPr>
      </w:pPr>
      <w:r>
        <w:rPr>
          <w:rFonts w:asciiTheme="minorEastAsia" w:eastAsiaTheme="minorEastAsia" w:hAnsiTheme="minorEastAsia"/>
          <w:bCs/>
          <w:noProof/>
          <w:lang w:eastAsia="zh-TW"/>
        </w:rPr>
        <mc:AlternateContent>
          <mc:Choice Requires="wpg">
            <w:drawing>
              <wp:anchor distT="0" distB="0" distL="114300" distR="114300" simplePos="0" relativeHeight="251566077" behindDoc="0" locked="0" layoutInCell="1" allowOverlap="1" wp14:anchorId="554BB1CB" wp14:editId="66F2F8F2">
                <wp:simplePos x="0" y="0"/>
                <wp:positionH relativeFrom="column">
                  <wp:posOffset>-206651</wp:posOffset>
                </wp:positionH>
                <wp:positionV relativeFrom="paragraph">
                  <wp:posOffset>98784</wp:posOffset>
                </wp:positionV>
                <wp:extent cx="6273800" cy="3695700"/>
                <wp:effectExtent l="0" t="0" r="0" b="0"/>
                <wp:wrapNone/>
                <wp:docPr id="101" name="群組 101"/>
                <wp:cNvGraphicFramePr/>
                <a:graphic xmlns:a="http://schemas.openxmlformats.org/drawingml/2006/main">
                  <a:graphicData uri="http://schemas.microsoft.com/office/word/2010/wordprocessingGroup">
                    <wpg:wgp>
                      <wpg:cNvGrpSpPr/>
                      <wpg:grpSpPr>
                        <a:xfrm>
                          <a:off x="0" y="0"/>
                          <a:ext cx="6273800" cy="3695700"/>
                          <a:chOff x="0" y="0"/>
                          <a:chExt cx="6273800" cy="3695700"/>
                        </a:xfrm>
                      </wpg:grpSpPr>
                      <pic:pic xmlns:pic="http://schemas.openxmlformats.org/drawingml/2006/picture">
                        <pic:nvPicPr>
                          <pic:cNvPr id="195" name="圖片 195"/>
                          <pic:cNvPicPr>
                            <a:picLocks noChangeAspect="1"/>
                          </pic:cNvPicPr>
                        </pic:nvPicPr>
                        <pic:blipFill>
                          <a:blip r:embed="rId83" cstate="screen">
                            <a:extLst>
                              <a:ext uri="{28A0092B-C50C-407E-A947-70E740481C1C}">
                                <a14:useLocalDpi xmlns:a14="http://schemas.microsoft.com/office/drawing/2010/main"/>
                              </a:ext>
                            </a:extLst>
                          </a:blip>
                          <a:stretch>
                            <a:fillRect/>
                          </a:stretch>
                        </pic:blipFill>
                        <pic:spPr bwMode="auto">
                          <a:xfrm>
                            <a:off x="0" y="0"/>
                            <a:ext cx="6273800" cy="3695700"/>
                          </a:xfrm>
                          <a:prstGeom prst="rect">
                            <a:avLst/>
                          </a:prstGeom>
                          <a:noFill/>
                          <a:ln>
                            <a:noFill/>
                          </a:ln>
                        </pic:spPr>
                      </pic:pic>
                      <wps:wsp>
                        <wps:cNvPr id="94" name="文字方塊 94"/>
                        <wps:cNvSpPr txBox="1"/>
                        <wps:spPr>
                          <a:xfrm>
                            <a:off x="508883" y="516835"/>
                            <a:ext cx="707390" cy="198782"/>
                          </a:xfrm>
                          <a:prstGeom prst="rect">
                            <a:avLst/>
                          </a:prstGeom>
                          <a:solidFill>
                            <a:schemeClr val="lt1"/>
                          </a:solidFill>
                          <a:ln w="6350">
                            <a:noFill/>
                          </a:ln>
                        </wps:spPr>
                        <wps:txbx>
                          <w:txbxContent>
                            <w:p w14:paraId="2B5B3C62" w14:textId="77777777" w:rsidR="00C65AFF" w:rsidRPr="00C65AFF" w:rsidRDefault="00C65AFF" w:rsidP="00C65AFF">
                              <w:pPr>
                                <w:rPr>
                                  <w:rFonts w:ascii="微軟正黑體" w:eastAsia="DengXian" w:hAnsi="微軟正黑體"/>
                                  <w:b/>
                                  <w:bCs/>
                                  <w:color w:val="808080" w:themeColor="background1" w:themeShade="80"/>
                                  <w:sz w:val="16"/>
                                  <w:szCs w:val="16"/>
                                  <w:lang w:eastAsia="zh-TW"/>
                                </w:rPr>
                              </w:pPr>
                              <w:r w:rsidRPr="00C65AFF">
                                <w:rPr>
                                  <w:rFonts w:asciiTheme="minorEastAsia" w:eastAsia="DengXian" w:hAnsiTheme="minorEastAsia" w:hint="eastAsia"/>
                                  <w:b/>
                                  <w:bCs/>
                                  <w:color w:val="808080" w:themeColor="background1" w:themeShade="80"/>
                                  <w:sz w:val="16"/>
                                  <w:szCs w:val="16"/>
                                </w:rPr>
                                <w:t>香港网上新闻</w:t>
                              </w:r>
                            </w:p>
                            <w:p w14:paraId="1C426668" w14:textId="77777777" w:rsidR="00C65AFF" w:rsidRDefault="00C65AF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96" name="圖片 96"/>
                          <pic:cNvPicPr>
                            <a:picLocks noChangeAspect="1"/>
                          </pic:cNvPicPr>
                        </pic:nvPicPr>
                        <pic:blipFill rotWithShape="1">
                          <a:blip r:embed="rId66">
                            <a:extLst>
                              <a:ext uri="{28A0092B-C50C-407E-A947-70E740481C1C}">
                                <a14:useLocalDpi xmlns:a14="http://schemas.microsoft.com/office/drawing/2010/main" val="0"/>
                              </a:ext>
                            </a:extLst>
                          </a:blip>
                          <a:srcRect b="23280"/>
                          <a:stretch/>
                        </pic:blipFill>
                        <pic:spPr bwMode="auto">
                          <a:xfrm>
                            <a:off x="429370" y="3387256"/>
                            <a:ext cx="580390" cy="2222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7" name="圖片 97"/>
                          <pic:cNvPicPr>
                            <a:picLocks noChangeAspect="1"/>
                          </pic:cNvPicPr>
                        </pic:nvPicPr>
                        <pic:blipFill rotWithShape="1">
                          <a:blip r:embed="rId67">
                            <a:extLst>
                              <a:ext uri="{28A0092B-C50C-407E-A947-70E740481C1C}">
                                <a14:useLocalDpi xmlns:a14="http://schemas.microsoft.com/office/drawing/2010/main" val="0"/>
                              </a:ext>
                            </a:extLst>
                          </a:blip>
                          <a:srcRect t="1" b="21907"/>
                          <a:stretch/>
                        </pic:blipFill>
                        <pic:spPr bwMode="auto">
                          <a:xfrm>
                            <a:off x="2886323" y="3387256"/>
                            <a:ext cx="476885" cy="23050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54BB1CB" id="群組 101" o:spid="_x0000_s1077" style="position:absolute;margin-left:-16.25pt;margin-top:7.8pt;width:494pt;height:291pt;z-index:251566077" coordsize="62738,36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">
                <v:shape id="圖片 195" o:spid="_x0000_s1078" type="#_x0000_t75" style="position:absolute;width:62738;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">
                  <v:imagedata r:id="rId84" o:title=""/>
                </v:shape>
                <v:shape id="文字方塊 94" o:spid="_x0000_s1079" type="#_x0000_t202" style="position:absolute;left:5088;top:5168;width:7074;height: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" fillcolor="white [3201]" stroked="f" strokeweight=".5pt">
                  <v:textbox inset="0,0,0,0">
                    <w:txbxContent>
                      <w:p w14:paraId="2B5B3C62" w14:textId="77777777" w:rsidR="00C65AFF" w:rsidRPr="00C65AFF" w:rsidRDefault="00C65AFF" w:rsidP="00C65AFF">
                        <w:pPr>
                          <w:rPr>
                            <w:rFonts w:ascii="微軟正黑體" w:eastAsia="DengXian" w:hAnsi="微軟正黑體"/>
                            <w:b/>
                            <w:bCs/>
                            <w:color w:val="808080" w:themeColor="background1" w:themeShade="80"/>
                            <w:sz w:val="16"/>
                            <w:szCs w:val="16"/>
                            <w:lang w:eastAsia="zh-TW"/>
                          </w:rPr>
                        </w:pPr>
                        <w:r w:rsidRPr="00C65AFF">
                          <w:rPr>
                            <w:rFonts w:asciiTheme="minorEastAsia" w:eastAsia="DengXian" w:hAnsiTheme="minorEastAsia" w:hint="eastAsia"/>
                            <w:b/>
                            <w:bCs/>
                            <w:color w:val="808080" w:themeColor="background1" w:themeShade="80"/>
                            <w:sz w:val="16"/>
                            <w:szCs w:val="16"/>
                          </w:rPr>
                          <w:t>香港网上新闻</w:t>
                        </w:r>
                      </w:p>
                      <w:p w14:paraId="1C426668" w14:textId="77777777" w:rsidR="00C65AFF" w:rsidRDefault="00C65AFF"/>
                    </w:txbxContent>
                  </v:textbox>
                </v:shape>
                <v:shape id="圖片 96" o:spid="_x0000_s1080" type="#_x0000_t75" style="position:absolute;left:4293;top:33872;width:5804;height:2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">
                  <v:imagedata r:id="rId71" o:title="" cropbottom="15257f"/>
                </v:shape>
                <v:shape id="圖片 97" o:spid="_x0000_s1081" type="#_x0000_t75" style="position:absolute;left:28863;top:33872;width:4769;height:2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">
                  <v:imagedata r:id="rId72" o:title="" croptop="1f" cropbottom="14357f"/>
                </v:shape>
              </v:group>
            </w:pict>
          </mc:Fallback>
        </mc:AlternateContent>
      </w:r>
    </w:p>
    <w:p w14:paraId="69FF9E39" w14:textId="7CE2C5EB" w:rsidR="00EE26D8" w:rsidRPr="00704583" w:rsidRDefault="00EE26D8" w:rsidP="00EE26D8">
      <w:pPr>
        <w:snapToGrid w:val="0"/>
        <w:spacing w:after="120" w:line="276" w:lineRule="auto"/>
        <w:rPr>
          <w:rFonts w:ascii="微軟正黑體" w:eastAsia="微軟正黑體" w:hAnsi="微軟正黑體"/>
          <w:b/>
          <w:sz w:val="28"/>
          <w:szCs w:val="28"/>
          <w:lang w:eastAsia="zh-TW"/>
        </w:rPr>
      </w:pPr>
    </w:p>
    <w:p w14:paraId="0E65D74A" w14:textId="2D9DFB2E" w:rsidR="00EE26D8" w:rsidRPr="00704583" w:rsidRDefault="00EE26D8" w:rsidP="00EE26D8">
      <w:pPr>
        <w:snapToGrid w:val="0"/>
        <w:spacing w:after="120" w:line="276" w:lineRule="auto"/>
        <w:rPr>
          <w:rFonts w:ascii="微軟正黑體" w:eastAsia="微軟正黑體" w:hAnsi="微軟正黑體"/>
          <w:b/>
          <w:sz w:val="28"/>
          <w:szCs w:val="28"/>
          <w:lang w:eastAsia="zh-TW"/>
        </w:rPr>
      </w:pPr>
    </w:p>
    <w:p w14:paraId="7400D88B" w14:textId="3598B24E" w:rsidR="00EE26D8" w:rsidRPr="00704583" w:rsidRDefault="00C65AFF" w:rsidP="00EE26D8">
      <w:pPr>
        <w:snapToGrid w:val="0"/>
        <w:spacing w:after="120" w:line="276" w:lineRule="auto"/>
        <w:rPr>
          <w:rFonts w:ascii="微軟正黑體" w:eastAsia="微軟正黑體" w:hAnsi="微軟正黑體"/>
          <w:b/>
          <w:sz w:val="28"/>
          <w:szCs w:val="28"/>
          <w:lang w:eastAsia="zh-TW"/>
        </w:rPr>
      </w:pPr>
      <w:r w:rsidRPr="00704583">
        <w:rPr>
          <w:noProof/>
          <w:lang w:val="en-US"/>
        </w:rPr>
        <mc:AlternateContent>
          <mc:Choice Requires="wps">
            <w:drawing>
              <wp:anchor distT="0" distB="0" distL="114300" distR="114300" simplePos="0" relativeHeight="251671552" behindDoc="0" locked="0" layoutInCell="1" allowOverlap="1" wp14:anchorId="565CBBA9" wp14:editId="1245474A">
                <wp:simplePos x="0" y="0"/>
                <wp:positionH relativeFrom="margin">
                  <wp:align>left</wp:align>
                </wp:positionH>
                <wp:positionV relativeFrom="paragraph">
                  <wp:posOffset>34373</wp:posOffset>
                </wp:positionV>
                <wp:extent cx="4166235" cy="1982470"/>
                <wp:effectExtent l="19050" t="19050" r="43815" b="36830"/>
                <wp:wrapNone/>
                <wp:docPr id="108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6235" cy="1982470"/>
                        </a:xfrm>
                        <a:prstGeom prst="rect">
                          <a:avLst/>
                        </a:prstGeom>
                        <a:solidFill>
                          <a:srgbClr val="FFFFFF"/>
                        </a:solidFill>
                        <a:ln w="57150">
                          <a:solidFill>
                            <a:schemeClr val="tx1">
                              <a:lumMod val="65000"/>
                              <a:lumOff val="35000"/>
                            </a:schemeClr>
                          </a:solidFill>
                          <a:miter lim="800000"/>
                          <a:headEnd/>
                          <a:tailEnd/>
                        </a:ln>
                      </wps:spPr>
                      <wps:txbx>
                        <w:txbxContent>
                          <w:p w14:paraId="08E07849" w14:textId="672BBFFE" w:rsidR="00763D83" w:rsidRPr="005B3809" w:rsidRDefault="00C65AFF" w:rsidP="00C65AFF">
                            <w:pPr>
                              <w:snapToGrid w:val="0"/>
                              <w:spacing w:line="360" w:lineRule="auto"/>
                              <w:rPr>
                                <w:rFonts w:ascii="微軟正黑體" w:eastAsia="微軟正黑體" w:hAnsi="微軟正黑體"/>
                              </w:rPr>
                            </w:pPr>
                            <w:r w:rsidRPr="00C65AFF">
                              <w:rPr>
                                <w:rFonts w:ascii="微軟正黑體" w:eastAsia="DengXian" w:hAnsi="微軟正黑體" w:hint="eastAsia"/>
                                <w:lang w:val="zh-TW"/>
                              </w:rPr>
                              <w:t>交通意外发生后，网上流传一张肇事的士司机从车辆抬出时，</w:t>
                            </w:r>
                            <w:r w:rsidRPr="00C65AFF">
                              <w:rPr>
                                <w:rFonts w:ascii="微軟正黑體" w:eastAsia="DengXian" w:hAnsi="微軟正黑體" w:hint="eastAsia"/>
                                <w:b/>
                                <w:lang w:val="zh-TW"/>
                              </w:rPr>
                              <w:t>满脸通红的照片</w:t>
                            </w:r>
                            <w:r w:rsidRPr="00C65AFF">
                              <w:rPr>
                                <w:rFonts w:ascii="微軟正黑體" w:eastAsia="DengXian" w:hAnsi="微軟正黑體" w:hint="eastAsia"/>
                                <w:lang w:val="zh-TW"/>
                              </w:rPr>
                              <w:t>，</w:t>
                            </w:r>
                            <w:r w:rsidRPr="00C65AFF">
                              <w:rPr>
                                <w:rFonts w:ascii="微軟正黑體" w:eastAsia="DengXian" w:hAnsi="微軟正黑體" w:hint="eastAsia"/>
                                <w:b/>
                                <w:lang w:val="zh-TW"/>
                              </w:rPr>
                              <w:t>帖文指出司机酒后驾驶，酿成严重车祸</w:t>
                            </w:r>
                            <w:r w:rsidRPr="00C65AFF">
                              <w:rPr>
                                <w:rFonts w:ascii="微軟正黑體" w:eastAsia="DengXian" w:hAnsi="微軟正黑體" w:hint="eastAsia"/>
                                <w:lang w:val="zh-TW"/>
                              </w:rPr>
                              <w:t>。帖文在网上疯传，网民</w:t>
                            </w:r>
                            <w:r w:rsidRPr="00C65AFF">
                              <w:rPr>
                                <w:rFonts w:ascii="微軟正黑體" w:eastAsia="DengXian" w:hAnsi="微軟正黑體" w:hint="eastAsia"/>
                                <w:b/>
                                <w:lang w:val="zh-TW"/>
                              </w:rPr>
                              <w:t>齐声指责，甚至以粗言秽语辱骂</w:t>
                            </w:r>
                            <w:r w:rsidRPr="00C65AFF">
                              <w:rPr>
                                <w:rFonts w:ascii="微軟正黑體" w:eastAsia="DengXian" w:hAnsi="微軟正黑體" w:hint="eastAsia"/>
                                <w:lang w:val="zh-TW"/>
                              </w:rPr>
                              <w:t>司机，更有网民把</w:t>
                            </w:r>
                            <w:r w:rsidRPr="00C65AFF">
                              <w:rPr>
                                <w:rFonts w:ascii="微軟正黑體" w:eastAsia="DengXian" w:hAnsi="微軟正黑體" w:hint="eastAsia"/>
                                <w:b/>
                                <w:lang w:val="zh-TW"/>
                              </w:rPr>
                              <w:t>司机及家人的资料「起底」于网上发布</w:t>
                            </w:r>
                            <w:r w:rsidRPr="00C65AFF">
                              <w:rPr>
                                <w:rFonts w:ascii="微軟正黑體" w:eastAsia="DengXian" w:hAnsi="微軟正黑體" w:hint="eastAsia"/>
                                <w:lang w:val="zh-TW"/>
                              </w:rPr>
                              <w:t>，并发起到肇事</w:t>
                            </w:r>
                            <w:r w:rsidRPr="00C65AFF">
                              <w:rPr>
                                <w:rFonts w:ascii="微軟正黑體" w:eastAsia="DengXian" w:hAnsi="微軟正黑體" w:hint="eastAsia"/>
                                <w:b/>
                                <w:lang w:val="zh-TW"/>
                              </w:rPr>
                              <w:t>司机住所附近骚扰及谩骂他的家人</w:t>
                            </w:r>
                            <w:r w:rsidRPr="00C65AFF">
                              <w:rPr>
                                <w:rFonts w:ascii="微軟正黑體" w:eastAsia="DengXian" w:hAnsi="微軟正黑體" w:hint="eastAsia"/>
                                <w:lang w:val="zh-TW"/>
                              </w:rPr>
                              <w:t>。司机及家人饱受困扰，苦不堪言。</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5CBBA9" id="_x0000_s1082" type="#_x0000_t202" style="position:absolute;margin-left:0;margin-top:2.7pt;width:328.05pt;height:156.1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" strokecolor="#5a5a5a [2109]" strokeweight="4.5pt">
                <v:textbox>
                  <w:txbxContent>
                    <w:p w14:paraId="08E07849" w14:textId="672BBFFE" w:rsidR="00763D83" w:rsidRPr="005B3809" w:rsidRDefault="00C65AFF" w:rsidP="00C65AFF">
                      <w:pPr>
                        <w:snapToGrid w:val="0"/>
                        <w:spacing w:line="360" w:lineRule="auto"/>
                        <w:rPr>
                          <w:rFonts w:ascii="微軟正黑體" w:eastAsia="微軟正黑體" w:hAnsi="微軟正黑體"/>
                        </w:rPr>
                      </w:pPr>
                      <w:r w:rsidRPr="00C65AFF">
                        <w:rPr>
                          <w:rFonts w:ascii="微軟正黑體" w:eastAsia="DengXian" w:hAnsi="微軟正黑體" w:hint="eastAsia"/>
                          <w:lang w:val="zh-TW"/>
                        </w:rPr>
                        <w:t>交通意外发生后，网上流传一张肇事的士司机从车辆抬出时，</w:t>
                      </w:r>
                      <w:r w:rsidRPr="00C65AFF">
                        <w:rPr>
                          <w:rFonts w:ascii="微軟正黑體" w:eastAsia="DengXian" w:hAnsi="微軟正黑體" w:hint="eastAsia"/>
                          <w:b/>
                          <w:lang w:val="zh-TW"/>
                        </w:rPr>
                        <w:t>满脸通红的照片</w:t>
                      </w:r>
                      <w:r w:rsidRPr="00C65AFF">
                        <w:rPr>
                          <w:rFonts w:ascii="微軟正黑體" w:eastAsia="DengXian" w:hAnsi="微軟正黑體" w:hint="eastAsia"/>
                          <w:lang w:val="zh-TW"/>
                        </w:rPr>
                        <w:t>，</w:t>
                      </w:r>
                      <w:r w:rsidRPr="00C65AFF">
                        <w:rPr>
                          <w:rFonts w:ascii="微軟正黑體" w:eastAsia="DengXian" w:hAnsi="微軟正黑體" w:hint="eastAsia"/>
                          <w:b/>
                          <w:lang w:val="zh-TW"/>
                        </w:rPr>
                        <w:t>帖文指出司机酒后驾驶，酿成严重车祸</w:t>
                      </w:r>
                      <w:r w:rsidRPr="00C65AFF">
                        <w:rPr>
                          <w:rFonts w:ascii="微軟正黑體" w:eastAsia="DengXian" w:hAnsi="微軟正黑體" w:hint="eastAsia"/>
                          <w:lang w:val="zh-TW"/>
                        </w:rPr>
                        <w:t>。帖文在网上疯传，网民</w:t>
                      </w:r>
                      <w:r w:rsidRPr="00C65AFF">
                        <w:rPr>
                          <w:rFonts w:ascii="微軟正黑體" w:eastAsia="DengXian" w:hAnsi="微軟正黑體" w:hint="eastAsia"/>
                          <w:b/>
                          <w:lang w:val="zh-TW"/>
                        </w:rPr>
                        <w:t>齐声指责，甚至以粗言秽语辱骂</w:t>
                      </w:r>
                      <w:r w:rsidRPr="00C65AFF">
                        <w:rPr>
                          <w:rFonts w:ascii="微軟正黑體" w:eastAsia="DengXian" w:hAnsi="微軟正黑體" w:hint="eastAsia"/>
                          <w:lang w:val="zh-TW"/>
                        </w:rPr>
                        <w:t>司机，更有网民把</w:t>
                      </w:r>
                      <w:r w:rsidRPr="00C65AFF">
                        <w:rPr>
                          <w:rFonts w:ascii="微軟正黑體" w:eastAsia="DengXian" w:hAnsi="微軟正黑體" w:hint="eastAsia"/>
                          <w:b/>
                          <w:lang w:val="zh-TW"/>
                        </w:rPr>
                        <w:t>司机及家人的资料「起底」于网上发布</w:t>
                      </w:r>
                      <w:r w:rsidRPr="00C65AFF">
                        <w:rPr>
                          <w:rFonts w:ascii="微軟正黑體" w:eastAsia="DengXian" w:hAnsi="微軟正黑體" w:hint="eastAsia"/>
                          <w:lang w:val="zh-TW"/>
                        </w:rPr>
                        <w:t>，并发起到肇事</w:t>
                      </w:r>
                      <w:r w:rsidRPr="00C65AFF">
                        <w:rPr>
                          <w:rFonts w:ascii="微軟正黑體" w:eastAsia="DengXian" w:hAnsi="微軟正黑體" w:hint="eastAsia"/>
                          <w:b/>
                          <w:lang w:val="zh-TW"/>
                        </w:rPr>
                        <w:t>司机住所附近骚扰及谩骂他的家人</w:t>
                      </w:r>
                      <w:r w:rsidRPr="00C65AFF">
                        <w:rPr>
                          <w:rFonts w:ascii="微軟正黑體" w:eastAsia="DengXian" w:hAnsi="微軟正黑體" w:hint="eastAsia"/>
                          <w:lang w:val="zh-TW"/>
                        </w:rPr>
                        <w:t>。司机及家人饱受困扰，苦不堪言。</w:t>
                      </w:r>
                    </w:p>
                  </w:txbxContent>
                </v:textbox>
                <w10:wrap anchorx="margin"/>
              </v:shape>
            </w:pict>
          </mc:Fallback>
        </mc:AlternateContent>
      </w:r>
    </w:p>
    <w:p w14:paraId="5F804235" w14:textId="60176BF9" w:rsidR="00EE26D8" w:rsidRPr="00704583" w:rsidRDefault="006A1444" w:rsidP="00EE26D8">
      <w:pPr>
        <w:snapToGrid w:val="0"/>
        <w:spacing w:after="120" w:line="276" w:lineRule="auto"/>
        <w:rPr>
          <w:rFonts w:ascii="微軟正黑體" w:eastAsia="微軟正黑體" w:hAnsi="微軟正黑體"/>
          <w:b/>
          <w:sz w:val="28"/>
          <w:szCs w:val="28"/>
          <w:lang w:eastAsia="zh-TW"/>
        </w:rPr>
      </w:pPr>
      <w:r w:rsidRPr="00704583">
        <w:rPr>
          <w:noProof/>
          <w:lang w:val="en-US"/>
        </w:rPr>
        <w:drawing>
          <wp:anchor distT="0" distB="0" distL="114300" distR="114300" simplePos="0" relativeHeight="251575296" behindDoc="0" locked="0" layoutInCell="1" allowOverlap="1" wp14:anchorId="2B2F4831" wp14:editId="06CCABFE">
            <wp:simplePos x="0" y="0"/>
            <wp:positionH relativeFrom="column">
              <wp:posOffset>4302760</wp:posOffset>
            </wp:positionH>
            <wp:positionV relativeFrom="paragraph">
              <wp:posOffset>389711</wp:posOffset>
            </wp:positionV>
            <wp:extent cx="1630680" cy="965200"/>
            <wp:effectExtent l="0" t="0" r="0" b="0"/>
            <wp:wrapNone/>
            <wp:docPr id="196" name="圖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screen">
                      <a:extLst>
                        <a:ext uri="{28A0092B-C50C-407E-A947-70E740481C1C}">
                          <a14:useLocalDpi xmlns:a14="http://schemas.microsoft.com/office/drawing/2010/main"/>
                        </a:ext>
                      </a:extLst>
                    </a:blip>
                    <a:stretch>
                      <a:fillRect/>
                    </a:stretch>
                  </pic:blipFill>
                  <pic:spPr>
                    <a:xfrm>
                      <a:off x="0" y="0"/>
                      <a:ext cx="1630680" cy="965200"/>
                    </a:xfrm>
                    <a:prstGeom prst="rect">
                      <a:avLst/>
                    </a:prstGeom>
                  </pic:spPr>
                </pic:pic>
              </a:graphicData>
            </a:graphic>
            <wp14:sizeRelH relativeFrom="margin">
              <wp14:pctWidth>0</wp14:pctWidth>
            </wp14:sizeRelH>
            <wp14:sizeRelV relativeFrom="margin">
              <wp14:pctHeight>0</wp14:pctHeight>
            </wp14:sizeRelV>
          </wp:anchor>
        </w:drawing>
      </w:r>
    </w:p>
    <w:p w14:paraId="5678D2E1" w14:textId="2A3C22FF" w:rsidR="00EE26D8" w:rsidRPr="00704583" w:rsidRDefault="00EE26D8" w:rsidP="00EE26D8">
      <w:pPr>
        <w:snapToGrid w:val="0"/>
        <w:spacing w:after="120" w:line="276" w:lineRule="auto"/>
        <w:rPr>
          <w:rFonts w:ascii="微軟正黑體" w:eastAsia="微軟正黑體" w:hAnsi="微軟正黑體"/>
          <w:b/>
          <w:sz w:val="28"/>
          <w:szCs w:val="28"/>
          <w:lang w:eastAsia="zh-TW"/>
        </w:rPr>
      </w:pPr>
    </w:p>
    <w:p w14:paraId="743EE397" w14:textId="1CA22AF4" w:rsidR="00EE26D8" w:rsidRPr="00704583" w:rsidRDefault="00EE26D8" w:rsidP="00EE26D8">
      <w:pPr>
        <w:snapToGrid w:val="0"/>
        <w:spacing w:after="120" w:line="276" w:lineRule="auto"/>
        <w:rPr>
          <w:rFonts w:ascii="微軟正黑體" w:eastAsia="微軟正黑體" w:hAnsi="微軟正黑體"/>
          <w:b/>
          <w:sz w:val="28"/>
          <w:szCs w:val="28"/>
          <w:lang w:eastAsia="zh-TW"/>
        </w:rPr>
      </w:pPr>
    </w:p>
    <w:p w14:paraId="363E1724" w14:textId="74229D99" w:rsidR="001A2DF0" w:rsidRPr="00704583" w:rsidRDefault="001A2DF0" w:rsidP="00EE26D8">
      <w:pPr>
        <w:snapToGrid w:val="0"/>
        <w:spacing w:after="120" w:line="276" w:lineRule="auto"/>
        <w:rPr>
          <w:rFonts w:ascii="微軟正黑體" w:eastAsia="微軟正黑體" w:hAnsi="微軟正黑體"/>
          <w:b/>
          <w:sz w:val="28"/>
          <w:szCs w:val="28"/>
          <w:lang w:eastAsia="zh-TW"/>
        </w:rPr>
      </w:pPr>
    </w:p>
    <w:p w14:paraId="12A8C298" w14:textId="52AB4CA2" w:rsidR="006A1444" w:rsidRPr="00704583" w:rsidRDefault="006A1444" w:rsidP="00EE26D8">
      <w:pPr>
        <w:snapToGrid w:val="0"/>
        <w:spacing w:after="120" w:line="276" w:lineRule="auto"/>
        <w:rPr>
          <w:rFonts w:ascii="微軟正黑體" w:eastAsia="微軟正黑體" w:hAnsi="微軟正黑體"/>
          <w:b/>
          <w:sz w:val="28"/>
          <w:szCs w:val="28"/>
          <w:lang w:eastAsia="zh-TW"/>
        </w:rPr>
      </w:pPr>
    </w:p>
    <w:p w14:paraId="1DDE4F7D" w14:textId="37C1088C" w:rsidR="008E5607" w:rsidRPr="00704583" w:rsidRDefault="008E5607" w:rsidP="00EE26D8">
      <w:pPr>
        <w:snapToGrid w:val="0"/>
        <w:spacing w:after="120" w:line="276" w:lineRule="auto"/>
        <w:rPr>
          <w:rFonts w:ascii="微軟正黑體" w:eastAsia="微軟正黑體" w:hAnsi="微軟正黑體"/>
          <w:bCs/>
          <w:u w:val="single"/>
          <w:lang w:eastAsia="zh-HK"/>
        </w:rPr>
      </w:pPr>
    </w:p>
    <w:p w14:paraId="52257A74" w14:textId="57D302C8" w:rsidR="00EE26D8" w:rsidRPr="00704583" w:rsidRDefault="00E477F3" w:rsidP="00EE26D8">
      <w:pPr>
        <w:snapToGrid w:val="0"/>
        <w:spacing w:after="120" w:line="276" w:lineRule="auto"/>
        <w:rPr>
          <w:rFonts w:ascii="微軟正黑體" w:eastAsia="微軟正黑體" w:hAnsi="微軟正黑體"/>
          <w:b/>
          <w:sz w:val="28"/>
          <w:szCs w:val="28"/>
          <w:lang w:eastAsia="zh-TW"/>
        </w:rPr>
      </w:pPr>
      <w:r w:rsidRPr="00704583">
        <w:rPr>
          <w:noProof/>
          <w:lang w:val="en-US"/>
        </w:rPr>
        <mc:AlternateContent>
          <mc:Choice Requires="wps">
            <w:drawing>
              <wp:anchor distT="0" distB="0" distL="114300" distR="114300" simplePos="0" relativeHeight="251672576" behindDoc="0" locked="0" layoutInCell="1" allowOverlap="1" wp14:anchorId="6F8EF653" wp14:editId="74EED509">
                <wp:simplePos x="0" y="0"/>
                <wp:positionH relativeFrom="margin">
                  <wp:posOffset>20320</wp:posOffset>
                </wp:positionH>
                <wp:positionV relativeFrom="paragraph">
                  <wp:posOffset>327025</wp:posOffset>
                </wp:positionV>
                <wp:extent cx="4977130" cy="1158875"/>
                <wp:effectExtent l="19050" t="19050" r="0" b="3175"/>
                <wp:wrapNone/>
                <wp:docPr id="199" name="流程圖: 文件 1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77130" cy="1158875"/>
                        </a:xfrm>
                        <a:prstGeom prst="flowChartDocument">
                          <a:avLst/>
                        </a:prstGeom>
                        <a:solidFill>
                          <a:sysClr val="window" lastClr="FFFFFF"/>
                        </a:solidFill>
                        <a:ln w="3810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0F57C" id="流程圖: 文件 199" o:spid="_x0000_s1026" type="#_x0000_t114" style="position:absolute;margin-left:1.6pt;margin-top:25.75pt;width:391.9pt;height:91.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" fillcolor="window" strokecolor="#5b9bd5" strokeweight="3pt">
                <v:path arrowok="t"/>
                <w10:wrap anchorx="margin"/>
              </v:shape>
            </w:pict>
          </mc:Fallback>
        </mc:AlternateContent>
      </w:r>
      <w:r w:rsidR="009051F5" w:rsidRPr="009051F5">
        <w:rPr>
          <w:rFonts w:ascii="微軟正黑體" w:eastAsia="DengXian" w:hAnsi="微軟正黑體" w:hint="eastAsia"/>
          <w:bCs/>
          <w:u w:val="single"/>
        </w:rPr>
        <w:t>资料二</w:t>
      </w:r>
    </w:p>
    <w:p w14:paraId="02D78B10" w14:textId="5DFC4E78" w:rsidR="00EE26D8" w:rsidRPr="00704583" w:rsidRDefault="00E477F3" w:rsidP="00EE26D8">
      <w:pPr>
        <w:pStyle w:val="a8"/>
        <w:snapToGrid w:val="0"/>
        <w:spacing w:after="120" w:line="276" w:lineRule="auto"/>
        <w:ind w:leftChars="0"/>
        <w:rPr>
          <w:rFonts w:eastAsiaTheme="minorEastAsia"/>
          <w:bCs/>
          <w:lang w:eastAsia="zh-TW"/>
        </w:rPr>
      </w:pPr>
      <w:r w:rsidRPr="00704583">
        <w:rPr>
          <w:noProof/>
          <w:lang w:val="en-US"/>
        </w:rPr>
        <mc:AlternateContent>
          <mc:Choice Requires="wps">
            <w:drawing>
              <wp:anchor distT="45720" distB="45720" distL="114300" distR="114300" simplePos="0" relativeHeight="251673600" behindDoc="0" locked="0" layoutInCell="1" allowOverlap="1" wp14:anchorId="502C8AEA" wp14:editId="096FA918">
                <wp:simplePos x="0" y="0"/>
                <wp:positionH relativeFrom="column">
                  <wp:posOffset>101600</wp:posOffset>
                </wp:positionH>
                <wp:positionV relativeFrom="paragraph">
                  <wp:posOffset>29845</wp:posOffset>
                </wp:positionV>
                <wp:extent cx="4791075" cy="969645"/>
                <wp:effectExtent l="0" t="0" r="0" b="0"/>
                <wp:wrapNone/>
                <wp:docPr id="20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075" cy="969645"/>
                        </a:xfrm>
                        <a:prstGeom prst="rect">
                          <a:avLst/>
                        </a:prstGeom>
                        <a:noFill/>
                        <a:ln w="9525">
                          <a:noFill/>
                          <a:miter lim="800000"/>
                          <a:headEnd/>
                          <a:tailEnd/>
                        </a:ln>
                      </wps:spPr>
                      <wps:txbx>
                        <w:txbxContent>
                          <w:p w14:paraId="6BB87C1D" w14:textId="55178C96" w:rsidR="00763D83" w:rsidRPr="00335C57" w:rsidRDefault="009051F5" w:rsidP="009051F5">
                            <w:pPr>
                              <w:snapToGrid w:val="0"/>
                              <w:spacing w:line="276" w:lineRule="auto"/>
                              <w:rPr>
                                <w:rFonts w:ascii="微軟正黑體" w:eastAsia="微軟正黑體" w:hAnsi="微軟正黑體"/>
                                <w:bCs/>
                                <w:lang w:eastAsia="zh-HK"/>
                              </w:rPr>
                            </w:pPr>
                            <w:r w:rsidRPr="009051F5">
                              <w:rPr>
                                <w:rFonts w:ascii="微軟正黑體" w:eastAsia="DengXian" w:hAnsi="微軟正黑體" w:hint="eastAsia"/>
                                <w:bCs/>
                              </w:rPr>
                              <w:t>意外发生两天后</w:t>
                            </w:r>
                            <w:r w:rsidRPr="009051F5">
                              <w:rPr>
                                <w:rFonts w:ascii="微軟正黑體" w:eastAsia="DengXian" w:hAnsi="微軟正黑體"/>
                                <w:bCs/>
                              </w:rPr>
                              <w:t>……</w:t>
                            </w:r>
                          </w:p>
                          <w:p w14:paraId="0C3FEF23" w14:textId="78113133" w:rsidR="00763D83" w:rsidRPr="00335C57" w:rsidRDefault="009051F5" w:rsidP="009051F5">
                            <w:pPr>
                              <w:snapToGrid w:val="0"/>
                              <w:spacing w:line="276" w:lineRule="auto"/>
                              <w:rPr>
                                <w:rFonts w:ascii="微軟正黑體" w:eastAsia="微軟正黑體" w:hAnsi="微軟正黑體"/>
                                <w:bCs/>
                                <w:lang w:eastAsia="zh-HK"/>
                              </w:rPr>
                            </w:pPr>
                            <w:r w:rsidRPr="009051F5">
                              <w:rPr>
                                <w:rFonts w:ascii="微軟正黑體" w:eastAsia="DengXian" w:hAnsi="微軟正黑體" w:hint="eastAsia"/>
                                <w:bCs/>
                              </w:rPr>
                              <w:t>一位多媒体专家验证网上流传照片的真确性，发现照片中司机满脸通红的效果是被「加工」的恶作剧。</w:t>
                            </w:r>
                          </w:p>
                          <w:p w14:paraId="040BCBCF" w14:textId="79DB4CBC" w:rsidR="00763D83" w:rsidRPr="00335C57" w:rsidRDefault="00763D83" w:rsidP="001A2DF0">
                            <w:pPr>
                              <w:snapToGrid w:val="0"/>
                              <w:rPr>
                                <w:rFonts w:ascii="微軟正黑體" w:eastAsia="微軟正黑體" w:hAnsi="微軟正黑體"/>
                                <w:i/>
                                <w:color w:val="FF000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2C8AEA" id="_x0000_s1083" type="#_x0000_t202" style="position:absolute;left:0;text-align:left;margin-left:8pt;margin-top:2.35pt;width:377.25pt;height:76.3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" filled="f" stroked="f">
                <v:textbox>
                  <w:txbxContent>
                    <w:p w14:paraId="6BB87C1D" w14:textId="55178C96" w:rsidR="00763D83" w:rsidRPr="00335C57" w:rsidRDefault="009051F5" w:rsidP="009051F5">
                      <w:pPr>
                        <w:snapToGrid w:val="0"/>
                        <w:spacing w:line="276" w:lineRule="auto"/>
                        <w:rPr>
                          <w:rFonts w:ascii="微軟正黑體" w:eastAsia="微軟正黑體" w:hAnsi="微軟正黑體"/>
                          <w:bCs/>
                          <w:lang w:eastAsia="zh-HK"/>
                        </w:rPr>
                      </w:pPr>
                      <w:r w:rsidRPr="009051F5">
                        <w:rPr>
                          <w:rFonts w:ascii="微軟正黑體" w:eastAsia="DengXian" w:hAnsi="微軟正黑體" w:hint="eastAsia"/>
                          <w:bCs/>
                        </w:rPr>
                        <w:t>意外发生两天后</w:t>
                      </w:r>
                      <w:r w:rsidRPr="009051F5">
                        <w:rPr>
                          <w:rFonts w:ascii="微軟正黑體" w:eastAsia="DengXian" w:hAnsi="微軟正黑體"/>
                          <w:bCs/>
                        </w:rPr>
                        <w:t>……</w:t>
                      </w:r>
                    </w:p>
                    <w:p w14:paraId="0C3FEF23" w14:textId="78113133" w:rsidR="00763D83" w:rsidRPr="00335C57" w:rsidRDefault="009051F5" w:rsidP="009051F5">
                      <w:pPr>
                        <w:snapToGrid w:val="0"/>
                        <w:spacing w:line="276" w:lineRule="auto"/>
                        <w:rPr>
                          <w:rFonts w:ascii="微軟正黑體" w:eastAsia="微軟正黑體" w:hAnsi="微軟正黑體"/>
                          <w:bCs/>
                          <w:lang w:eastAsia="zh-HK"/>
                        </w:rPr>
                      </w:pPr>
                      <w:r w:rsidRPr="009051F5">
                        <w:rPr>
                          <w:rFonts w:ascii="微軟正黑體" w:eastAsia="DengXian" w:hAnsi="微軟正黑體" w:hint="eastAsia"/>
                          <w:bCs/>
                        </w:rPr>
                        <w:t>一位多媒体专家验证网上流传照片的真确性，发现照片中司机满脸通红的效果是被「加工」的恶作剧。</w:t>
                      </w:r>
                    </w:p>
                    <w:p w14:paraId="040BCBCF" w14:textId="79DB4CBC" w:rsidR="00763D83" w:rsidRPr="00335C57" w:rsidRDefault="00763D83" w:rsidP="001A2DF0">
                      <w:pPr>
                        <w:snapToGrid w:val="0"/>
                        <w:rPr>
                          <w:rFonts w:ascii="微軟正黑體" w:eastAsia="微軟正黑體" w:hAnsi="微軟正黑體"/>
                          <w:i/>
                          <w:color w:val="FF0000"/>
                          <w:lang w:val="en-US"/>
                        </w:rPr>
                      </w:pPr>
                    </w:p>
                  </w:txbxContent>
                </v:textbox>
              </v:shape>
            </w:pict>
          </mc:Fallback>
        </mc:AlternateContent>
      </w:r>
    </w:p>
    <w:p w14:paraId="7FF4923E" w14:textId="1936409D" w:rsidR="001A2DF0" w:rsidRPr="00704583" w:rsidRDefault="001A2DF0" w:rsidP="00EE26D8">
      <w:pPr>
        <w:pStyle w:val="a8"/>
        <w:snapToGrid w:val="0"/>
        <w:spacing w:after="120" w:line="276" w:lineRule="auto"/>
        <w:ind w:leftChars="0"/>
        <w:rPr>
          <w:rFonts w:eastAsiaTheme="minorEastAsia"/>
          <w:bCs/>
          <w:lang w:eastAsia="zh-TW"/>
        </w:rPr>
      </w:pPr>
    </w:p>
    <w:p w14:paraId="0860DA06" w14:textId="4196ECD9" w:rsidR="001A2DF0" w:rsidRPr="00704583" w:rsidRDefault="001A2DF0" w:rsidP="00EE26D8">
      <w:pPr>
        <w:pStyle w:val="a8"/>
        <w:snapToGrid w:val="0"/>
        <w:spacing w:after="120" w:line="276" w:lineRule="auto"/>
        <w:ind w:leftChars="0"/>
        <w:rPr>
          <w:rFonts w:eastAsiaTheme="minorEastAsia"/>
          <w:bCs/>
          <w:lang w:eastAsia="zh-TW"/>
        </w:rPr>
      </w:pPr>
    </w:p>
    <w:p w14:paraId="5507CBE0" w14:textId="394D204E" w:rsidR="001A2DF0" w:rsidRPr="00704583" w:rsidRDefault="0085730B" w:rsidP="00EE26D8">
      <w:pPr>
        <w:pStyle w:val="a8"/>
        <w:snapToGrid w:val="0"/>
        <w:spacing w:after="120" w:line="276" w:lineRule="auto"/>
        <w:ind w:leftChars="0"/>
        <w:rPr>
          <w:rFonts w:eastAsiaTheme="minorEastAsia"/>
          <w:bCs/>
          <w:lang w:eastAsia="zh-TW"/>
        </w:rPr>
      </w:pPr>
      <w:r w:rsidRPr="00704583">
        <w:rPr>
          <w:noProof/>
          <w:lang w:val="en-US"/>
        </w:rPr>
        <w:drawing>
          <wp:anchor distT="0" distB="0" distL="114300" distR="114300" simplePos="0" relativeHeight="251585536" behindDoc="0" locked="0" layoutInCell="1" allowOverlap="1" wp14:anchorId="408EE0B3" wp14:editId="1BB6A3B6">
            <wp:simplePos x="0" y="0"/>
            <wp:positionH relativeFrom="column">
              <wp:posOffset>3468514</wp:posOffset>
            </wp:positionH>
            <wp:positionV relativeFrom="paragraph">
              <wp:posOffset>242648</wp:posOffset>
            </wp:positionV>
            <wp:extent cx="1561029" cy="577018"/>
            <wp:effectExtent l="0" t="0" r="1270" b="0"/>
            <wp:wrapNone/>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screen">
                      <a:extLst>
                        <a:ext uri="{28A0092B-C50C-407E-A947-70E740481C1C}">
                          <a14:useLocalDpi xmlns:a14="http://schemas.microsoft.com/office/drawing/2010/main"/>
                        </a:ext>
                      </a:extLst>
                    </a:blip>
                    <a:stretch>
                      <a:fillRect/>
                    </a:stretch>
                  </pic:blipFill>
                  <pic:spPr>
                    <a:xfrm>
                      <a:off x="0" y="0"/>
                      <a:ext cx="1561029" cy="577018"/>
                    </a:xfrm>
                    <a:prstGeom prst="rect">
                      <a:avLst/>
                    </a:prstGeom>
                  </pic:spPr>
                </pic:pic>
              </a:graphicData>
            </a:graphic>
            <wp14:sizeRelH relativeFrom="margin">
              <wp14:pctWidth>0</wp14:pctWidth>
            </wp14:sizeRelH>
            <wp14:sizeRelV relativeFrom="margin">
              <wp14:pctHeight>0</wp14:pctHeight>
            </wp14:sizeRelV>
          </wp:anchor>
        </w:drawing>
      </w:r>
    </w:p>
    <w:p w14:paraId="623B8A5D" w14:textId="730742BF" w:rsidR="001A2DF0" w:rsidRPr="00704583" w:rsidRDefault="001A2DF0" w:rsidP="00EE26D8">
      <w:pPr>
        <w:pStyle w:val="a8"/>
        <w:snapToGrid w:val="0"/>
        <w:spacing w:after="120" w:line="276" w:lineRule="auto"/>
        <w:ind w:leftChars="0"/>
        <w:rPr>
          <w:rFonts w:eastAsiaTheme="minorEastAsia"/>
          <w:bCs/>
          <w:lang w:eastAsia="zh-TW"/>
        </w:rPr>
      </w:pPr>
    </w:p>
    <w:p w14:paraId="3DD38413" w14:textId="25C16A99" w:rsidR="001A2DF0" w:rsidRPr="00704583" w:rsidRDefault="009051F5" w:rsidP="00335C57">
      <w:pPr>
        <w:snapToGrid w:val="0"/>
        <w:spacing w:after="120" w:line="276" w:lineRule="auto"/>
        <w:rPr>
          <w:rFonts w:ascii="微軟正黑體" w:eastAsia="微軟正黑體" w:hAnsi="微軟正黑體"/>
          <w:bCs/>
          <w:u w:val="single"/>
          <w:lang w:eastAsia="zh-TW"/>
        </w:rPr>
      </w:pPr>
      <w:r w:rsidRPr="009051F5">
        <w:rPr>
          <w:rFonts w:ascii="微軟正黑體" w:eastAsia="DengXian" w:hAnsi="微軟正黑體" w:hint="eastAsia"/>
          <w:bCs/>
          <w:u w:val="single"/>
        </w:rPr>
        <w:t>资料三</w:t>
      </w:r>
    </w:p>
    <w:p w14:paraId="5CAEA8F3" w14:textId="5C231747" w:rsidR="001A2DF0" w:rsidRPr="00704583" w:rsidRDefault="00E477F3" w:rsidP="00EE26D8">
      <w:pPr>
        <w:pStyle w:val="a8"/>
        <w:snapToGrid w:val="0"/>
        <w:spacing w:after="120" w:line="276" w:lineRule="auto"/>
        <w:ind w:leftChars="0"/>
        <w:rPr>
          <w:rFonts w:eastAsiaTheme="minorEastAsia"/>
          <w:bCs/>
          <w:lang w:eastAsia="zh-TW"/>
        </w:rPr>
      </w:pPr>
      <w:r w:rsidRPr="00704583">
        <w:rPr>
          <w:noProof/>
          <w:lang w:val="en-US"/>
        </w:rPr>
        <mc:AlternateContent>
          <mc:Choice Requires="wps">
            <w:drawing>
              <wp:anchor distT="45720" distB="45720" distL="114300" distR="114300" simplePos="0" relativeHeight="251675648" behindDoc="0" locked="0" layoutInCell="1" allowOverlap="1" wp14:anchorId="44041931" wp14:editId="48B3341D">
                <wp:simplePos x="0" y="0"/>
                <wp:positionH relativeFrom="margin">
                  <wp:posOffset>38735</wp:posOffset>
                </wp:positionH>
                <wp:positionV relativeFrom="paragraph">
                  <wp:posOffset>96520</wp:posOffset>
                </wp:positionV>
                <wp:extent cx="4912995" cy="1212215"/>
                <wp:effectExtent l="0" t="0" r="0" b="0"/>
                <wp:wrapNone/>
                <wp:docPr id="20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2995" cy="1212215"/>
                        </a:xfrm>
                        <a:prstGeom prst="rect">
                          <a:avLst/>
                        </a:prstGeom>
                        <a:noFill/>
                        <a:ln w="9525">
                          <a:noFill/>
                          <a:miter lim="800000"/>
                          <a:headEnd/>
                          <a:tailEnd/>
                        </a:ln>
                      </wps:spPr>
                      <wps:txbx>
                        <w:txbxContent>
                          <w:p w14:paraId="6642144C" w14:textId="45AF7A16" w:rsidR="00763D83" w:rsidRPr="00335C57" w:rsidRDefault="009051F5" w:rsidP="009051F5">
                            <w:pPr>
                              <w:snapToGrid w:val="0"/>
                              <w:spacing w:line="276" w:lineRule="auto"/>
                              <w:rPr>
                                <w:rFonts w:ascii="微軟正黑體" w:eastAsia="微軟正黑體" w:hAnsi="微軟正黑體"/>
                                <w:bCs/>
                                <w:lang w:eastAsia="zh-HK"/>
                              </w:rPr>
                            </w:pPr>
                            <w:r w:rsidRPr="009051F5">
                              <w:rPr>
                                <w:rFonts w:ascii="微軟正黑體" w:eastAsia="DengXian" w:hAnsi="微軟正黑體" w:hint="eastAsia"/>
                                <w:bCs/>
                              </w:rPr>
                              <w:t>意外发生三天后</w:t>
                            </w:r>
                            <w:r w:rsidRPr="009051F5">
                              <w:rPr>
                                <w:rFonts w:ascii="微軟正黑體" w:eastAsia="DengXian" w:hAnsi="微軟正黑體"/>
                                <w:bCs/>
                              </w:rPr>
                              <w:t>……</w:t>
                            </w:r>
                          </w:p>
                          <w:p w14:paraId="13E8887B" w14:textId="52B2972A" w:rsidR="00763D83" w:rsidRPr="00335C57" w:rsidRDefault="009051F5" w:rsidP="009051F5">
                            <w:pPr>
                              <w:snapToGrid w:val="0"/>
                              <w:spacing w:line="276" w:lineRule="auto"/>
                              <w:rPr>
                                <w:rFonts w:ascii="微軟正黑體" w:eastAsia="微軟正黑體" w:hAnsi="微軟正黑體"/>
                                <w:i/>
                                <w:color w:val="FF0000"/>
                                <w:lang w:val="en-US"/>
                              </w:rPr>
                            </w:pPr>
                            <w:r w:rsidRPr="009051F5">
                              <w:rPr>
                                <w:rFonts w:ascii="微軟正黑體" w:eastAsia="DengXian" w:hAnsi="微軟正黑體" w:hint="eastAsia"/>
                                <w:bCs/>
                              </w:rPr>
                              <w:t>新闻报道：警方经过多天的调查，证实肇事的士司机在意外前并没有喝酒。根据路面情况推测，酿成严重车祸的原因很有可能是前面车辆突然超车，肇事的士闪避不及才会酿成意外。</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041931" id="_x0000_s1084" type="#_x0000_t202" style="position:absolute;left:0;text-align:left;margin-left:3.05pt;margin-top:7.6pt;width:386.85pt;height:95.4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" filled="f" stroked="f">
                <v:textbox>
                  <w:txbxContent>
                    <w:p w14:paraId="6642144C" w14:textId="45AF7A16" w:rsidR="00763D83" w:rsidRPr="00335C57" w:rsidRDefault="009051F5" w:rsidP="009051F5">
                      <w:pPr>
                        <w:snapToGrid w:val="0"/>
                        <w:spacing w:line="276" w:lineRule="auto"/>
                        <w:rPr>
                          <w:rFonts w:ascii="微軟正黑體" w:eastAsia="微軟正黑體" w:hAnsi="微軟正黑體"/>
                          <w:bCs/>
                          <w:lang w:eastAsia="zh-HK"/>
                        </w:rPr>
                      </w:pPr>
                      <w:r w:rsidRPr="009051F5">
                        <w:rPr>
                          <w:rFonts w:ascii="微軟正黑體" w:eastAsia="DengXian" w:hAnsi="微軟正黑體" w:hint="eastAsia"/>
                          <w:bCs/>
                        </w:rPr>
                        <w:t>意外发生三天后</w:t>
                      </w:r>
                      <w:r w:rsidRPr="009051F5">
                        <w:rPr>
                          <w:rFonts w:ascii="微軟正黑體" w:eastAsia="DengXian" w:hAnsi="微軟正黑體"/>
                          <w:bCs/>
                        </w:rPr>
                        <w:t>……</w:t>
                      </w:r>
                    </w:p>
                    <w:p w14:paraId="13E8887B" w14:textId="52B2972A" w:rsidR="00763D83" w:rsidRPr="00335C57" w:rsidRDefault="009051F5" w:rsidP="009051F5">
                      <w:pPr>
                        <w:snapToGrid w:val="0"/>
                        <w:spacing w:line="276" w:lineRule="auto"/>
                        <w:rPr>
                          <w:rFonts w:ascii="微軟正黑體" w:eastAsia="微軟正黑體" w:hAnsi="微軟正黑體"/>
                          <w:i/>
                          <w:color w:val="FF0000"/>
                          <w:lang w:val="en-US"/>
                        </w:rPr>
                      </w:pPr>
                      <w:r w:rsidRPr="009051F5">
                        <w:rPr>
                          <w:rFonts w:ascii="微軟正黑體" w:eastAsia="DengXian" w:hAnsi="微軟正黑體" w:hint="eastAsia"/>
                          <w:bCs/>
                        </w:rPr>
                        <w:t>新闻报道：警方经过多天的调查，证实肇事的士司机在意外前并没有喝酒。根据路面情况推测，酿成严重车祸的原因很有可能是前面车辆突然超车，肇事的士闪避不及才会酿成意外。</w:t>
                      </w:r>
                    </w:p>
                  </w:txbxContent>
                </v:textbox>
                <w10:wrap anchorx="margin"/>
              </v:shape>
            </w:pict>
          </mc:Fallback>
        </mc:AlternateContent>
      </w:r>
      <w:r w:rsidRPr="00704583">
        <w:rPr>
          <w:noProof/>
          <w:lang w:val="en-US"/>
        </w:rPr>
        <mc:AlternateContent>
          <mc:Choice Requires="wps">
            <w:drawing>
              <wp:anchor distT="0" distB="0" distL="114300" distR="114300" simplePos="0" relativeHeight="251674624" behindDoc="0" locked="0" layoutInCell="1" allowOverlap="1" wp14:anchorId="41AC43B6" wp14:editId="1DE322D1">
                <wp:simplePos x="0" y="0"/>
                <wp:positionH relativeFrom="margin">
                  <wp:posOffset>3175</wp:posOffset>
                </wp:positionH>
                <wp:positionV relativeFrom="paragraph">
                  <wp:posOffset>49530</wp:posOffset>
                </wp:positionV>
                <wp:extent cx="5023485" cy="1407795"/>
                <wp:effectExtent l="19050" t="19050" r="5715" b="1905"/>
                <wp:wrapNone/>
                <wp:docPr id="201" name="流程圖: 文件 2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23485" cy="1407795"/>
                        </a:xfrm>
                        <a:prstGeom prst="flowChartDocument">
                          <a:avLst/>
                        </a:prstGeom>
                        <a:solidFill>
                          <a:sysClr val="window" lastClr="FFFFFF"/>
                        </a:solidFill>
                        <a:ln w="3810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7B5EA" id="流程圖: 文件 201" o:spid="_x0000_s1026" type="#_x0000_t114" style="position:absolute;margin-left:.25pt;margin-top:3.9pt;width:395.55pt;height:110.8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" fillcolor="window" strokecolor="#5b9bd5" strokeweight="3pt">
                <v:path arrowok="t"/>
                <w10:wrap anchorx="margin"/>
              </v:shape>
            </w:pict>
          </mc:Fallback>
        </mc:AlternateContent>
      </w:r>
    </w:p>
    <w:p w14:paraId="64C63570" w14:textId="428FAC9B" w:rsidR="001A2DF0" w:rsidRPr="00704583" w:rsidRDefault="001A2DF0" w:rsidP="00EE26D8">
      <w:pPr>
        <w:pStyle w:val="a8"/>
        <w:snapToGrid w:val="0"/>
        <w:spacing w:after="120" w:line="276" w:lineRule="auto"/>
        <w:ind w:leftChars="0"/>
        <w:rPr>
          <w:rFonts w:eastAsiaTheme="minorEastAsia"/>
          <w:bCs/>
          <w:lang w:eastAsia="zh-TW"/>
        </w:rPr>
      </w:pPr>
    </w:p>
    <w:p w14:paraId="7A796DAE" w14:textId="2A8BE6F9" w:rsidR="001A2DF0" w:rsidRPr="00704583" w:rsidRDefault="001A2DF0" w:rsidP="00EE26D8">
      <w:pPr>
        <w:pStyle w:val="a8"/>
        <w:snapToGrid w:val="0"/>
        <w:spacing w:after="120" w:line="276" w:lineRule="auto"/>
        <w:ind w:leftChars="0"/>
        <w:rPr>
          <w:rFonts w:eastAsiaTheme="minorEastAsia"/>
          <w:bCs/>
          <w:lang w:eastAsia="zh-TW"/>
        </w:rPr>
      </w:pPr>
    </w:p>
    <w:p w14:paraId="66BBBEF8" w14:textId="32D117B0" w:rsidR="008F39E9" w:rsidRPr="00704583" w:rsidRDefault="009051F5" w:rsidP="00EE26D8">
      <w:pPr>
        <w:pStyle w:val="a8"/>
        <w:snapToGrid w:val="0"/>
        <w:spacing w:after="120" w:line="276" w:lineRule="auto"/>
        <w:ind w:leftChars="0"/>
        <w:rPr>
          <w:rFonts w:eastAsiaTheme="minorEastAsia"/>
          <w:bCs/>
          <w:lang w:eastAsia="zh-TW"/>
        </w:rPr>
      </w:pPr>
      <w:r w:rsidRPr="00704583">
        <w:rPr>
          <w:noProof/>
          <w:lang w:val="en-US"/>
        </w:rPr>
        <w:drawing>
          <wp:anchor distT="0" distB="0" distL="114300" distR="114300" simplePos="0" relativeHeight="251740160" behindDoc="0" locked="0" layoutInCell="1" allowOverlap="1" wp14:anchorId="23300B7F" wp14:editId="2DBB5D15">
            <wp:simplePos x="0" y="0"/>
            <wp:positionH relativeFrom="column">
              <wp:posOffset>4142436</wp:posOffset>
            </wp:positionH>
            <wp:positionV relativeFrom="paragraph">
              <wp:posOffset>227330</wp:posOffset>
            </wp:positionV>
            <wp:extent cx="733329" cy="1254099"/>
            <wp:effectExtent l="0" t="0" r="0" b="3810"/>
            <wp:wrapNone/>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screen">
                      <a:extLst>
                        <a:ext uri="{28A0092B-C50C-407E-A947-70E740481C1C}">
                          <a14:useLocalDpi xmlns:a14="http://schemas.microsoft.com/office/drawing/2010/main"/>
                        </a:ext>
                      </a:extLst>
                    </a:blip>
                    <a:stretch>
                      <a:fillRect/>
                    </a:stretch>
                  </pic:blipFill>
                  <pic:spPr>
                    <a:xfrm>
                      <a:off x="0" y="0"/>
                      <a:ext cx="733329" cy="1254099"/>
                    </a:xfrm>
                    <a:prstGeom prst="rect">
                      <a:avLst/>
                    </a:prstGeom>
                  </pic:spPr>
                </pic:pic>
              </a:graphicData>
            </a:graphic>
            <wp14:sizeRelH relativeFrom="margin">
              <wp14:pctWidth>0</wp14:pctWidth>
            </wp14:sizeRelH>
            <wp14:sizeRelV relativeFrom="margin">
              <wp14:pctHeight>0</wp14:pctHeight>
            </wp14:sizeRelV>
          </wp:anchor>
        </w:drawing>
      </w:r>
    </w:p>
    <w:p w14:paraId="6738D9F8" w14:textId="6B944968" w:rsidR="008F39E9" w:rsidRPr="00704583" w:rsidRDefault="008F39E9" w:rsidP="00EE26D8">
      <w:pPr>
        <w:pStyle w:val="a8"/>
        <w:snapToGrid w:val="0"/>
        <w:spacing w:after="120" w:line="276" w:lineRule="auto"/>
        <w:ind w:leftChars="0"/>
        <w:rPr>
          <w:rFonts w:eastAsiaTheme="minorEastAsia"/>
          <w:bCs/>
          <w:lang w:eastAsia="zh-TW"/>
        </w:rPr>
      </w:pPr>
    </w:p>
    <w:p w14:paraId="737E4E1B" w14:textId="509E70E8" w:rsidR="00FE3CB4" w:rsidRPr="00704583" w:rsidRDefault="00FE3CB4" w:rsidP="00EE26D8">
      <w:pPr>
        <w:pStyle w:val="a8"/>
        <w:snapToGrid w:val="0"/>
        <w:spacing w:after="120" w:line="276" w:lineRule="auto"/>
        <w:ind w:leftChars="0"/>
        <w:rPr>
          <w:rFonts w:eastAsiaTheme="minorEastAsia"/>
          <w:bCs/>
          <w:lang w:eastAsia="zh-TW"/>
        </w:rPr>
      </w:pPr>
    </w:p>
    <w:p w14:paraId="0530CC34" w14:textId="66E2F536" w:rsidR="009051F5" w:rsidRDefault="009051F5">
      <w:pPr>
        <w:rPr>
          <w:rFonts w:eastAsiaTheme="minorEastAsia"/>
          <w:bCs/>
          <w:lang w:eastAsia="zh-TW"/>
        </w:rPr>
      </w:pPr>
      <w:r>
        <w:rPr>
          <w:rFonts w:eastAsiaTheme="minorEastAsia"/>
          <w:bCs/>
          <w:lang w:eastAsia="zh-TW"/>
        </w:rPr>
        <w:br w:type="page"/>
      </w:r>
    </w:p>
    <w:p w14:paraId="21FE8CE7" w14:textId="0CBE1AC9" w:rsidR="00EE26D8" w:rsidRPr="00704583" w:rsidRDefault="009051F5" w:rsidP="003C76C4">
      <w:pPr>
        <w:pStyle w:val="a8"/>
        <w:numPr>
          <w:ilvl w:val="0"/>
          <w:numId w:val="9"/>
        </w:numPr>
        <w:snapToGrid w:val="0"/>
        <w:spacing w:after="120" w:line="276" w:lineRule="auto"/>
        <w:ind w:leftChars="0"/>
        <w:rPr>
          <w:rFonts w:eastAsiaTheme="minorEastAsia"/>
          <w:bCs/>
        </w:rPr>
      </w:pPr>
      <w:r w:rsidRPr="009051F5">
        <w:rPr>
          <w:rFonts w:eastAsia="DengXian" w:hint="eastAsia"/>
          <w:bCs/>
        </w:rPr>
        <w:lastRenderedPageBreak/>
        <w:t>根据资料一，你认为网民的行为有</w:t>
      </w:r>
      <w:r w:rsidR="003A5FE8">
        <w:rPr>
          <w:rFonts w:eastAsia="DengXian" w:hint="eastAsia"/>
          <w:bCs/>
        </w:rPr>
        <w:t>什么</w:t>
      </w:r>
      <w:r w:rsidRPr="009051F5">
        <w:rPr>
          <w:rFonts w:eastAsia="DengXian" w:hint="eastAsia"/>
          <w:bCs/>
        </w:rPr>
        <w:t>问题？试列举</w:t>
      </w:r>
      <w:r w:rsidRPr="009051F5">
        <w:rPr>
          <w:rFonts w:eastAsia="DengXian" w:hint="eastAsia"/>
          <w:b/>
          <w:bCs/>
          <w:u w:val="single"/>
        </w:rPr>
        <w:t>三</w:t>
      </w:r>
      <w:r w:rsidRPr="009051F5">
        <w:rPr>
          <w:rFonts w:eastAsia="DengXian" w:hint="eastAsia"/>
          <w:bCs/>
        </w:rPr>
        <w:t>个例子。</w:t>
      </w:r>
    </w:p>
    <w:tbl>
      <w:tblPr>
        <w:tblStyle w:val="a9"/>
        <w:tblW w:w="0" w:type="auto"/>
        <w:tblInd w:w="480" w:type="dxa"/>
        <w:tblLook w:val="04A0" w:firstRow="1" w:lastRow="0" w:firstColumn="1" w:lastColumn="0" w:noHBand="0" w:noVBand="1"/>
      </w:tblPr>
      <w:tblGrid>
        <w:gridCol w:w="7804"/>
      </w:tblGrid>
      <w:tr w:rsidR="008E5607" w:rsidRPr="00704583" w14:paraId="5086AD37" w14:textId="77777777" w:rsidTr="008E5607">
        <w:tc>
          <w:tcPr>
            <w:tcW w:w="8350" w:type="dxa"/>
          </w:tcPr>
          <w:p w14:paraId="103D838D" w14:textId="11D6499A" w:rsidR="008E5607" w:rsidRPr="00704583" w:rsidRDefault="009051F5" w:rsidP="008E5607">
            <w:pPr>
              <w:snapToGrid w:val="0"/>
              <w:spacing w:line="276" w:lineRule="auto"/>
              <w:jc w:val="both"/>
              <w:rPr>
                <w:rFonts w:ascii="新細明體" w:eastAsia="新細明體" w:hAnsi="新細明體"/>
                <w:i/>
                <w:color w:val="FF0000"/>
                <w:lang w:val="en-US" w:eastAsia="zh-HK"/>
              </w:rPr>
            </w:pPr>
            <w:r w:rsidRPr="009051F5">
              <w:rPr>
                <w:rFonts w:eastAsia="DengXian" w:hint="eastAsia"/>
                <w:i/>
                <w:color w:val="FF0000"/>
              </w:rPr>
              <w:t>建议答案：</w:t>
            </w:r>
          </w:p>
          <w:p w14:paraId="22EC77FD" w14:textId="7C28270A" w:rsidR="008E5607" w:rsidRPr="00704583" w:rsidRDefault="009051F5" w:rsidP="003C76C4">
            <w:pPr>
              <w:pStyle w:val="a8"/>
              <w:numPr>
                <w:ilvl w:val="0"/>
                <w:numId w:val="23"/>
              </w:numPr>
              <w:snapToGrid w:val="0"/>
              <w:spacing w:line="276" w:lineRule="auto"/>
              <w:ind w:leftChars="0" w:left="482" w:hanging="482"/>
              <w:jc w:val="both"/>
              <w:rPr>
                <w:rFonts w:ascii="新細明體" w:eastAsia="新細明體" w:hAnsi="新細明體"/>
                <w:i/>
                <w:color w:val="FF0000"/>
                <w:lang w:val="en-US"/>
              </w:rPr>
            </w:pPr>
            <w:r w:rsidRPr="009051F5">
              <w:rPr>
                <w:rFonts w:ascii="新細明體" w:eastAsia="DengXian" w:hAnsi="新細明體" w:hint="eastAsia"/>
                <w:i/>
                <w:color w:val="FF0000"/>
                <w:lang w:val="en-US"/>
              </w:rPr>
              <w:t>发布帖文的网民不负责任，发布虚假失实的资讯</w:t>
            </w:r>
          </w:p>
          <w:p w14:paraId="64C3F9FD" w14:textId="02802FA0" w:rsidR="008E5607" w:rsidRPr="00704583" w:rsidRDefault="009051F5" w:rsidP="003C76C4">
            <w:pPr>
              <w:pStyle w:val="a8"/>
              <w:numPr>
                <w:ilvl w:val="0"/>
                <w:numId w:val="23"/>
              </w:numPr>
              <w:snapToGrid w:val="0"/>
              <w:spacing w:line="276" w:lineRule="auto"/>
              <w:ind w:leftChars="0" w:left="482" w:hanging="482"/>
              <w:jc w:val="both"/>
              <w:rPr>
                <w:rFonts w:ascii="新細明體" w:eastAsia="新細明體" w:hAnsi="新細明體"/>
                <w:i/>
                <w:color w:val="FF0000"/>
                <w:lang w:val="en-US"/>
              </w:rPr>
            </w:pPr>
            <w:r w:rsidRPr="009051F5">
              <w:rPr>
                <w:rFonts w:ascii="新細明體" w:eastAsia="DengXian" w:hAnsi="新細明體" w:hint="eastAsia"/>
                <w:i/>
                <w:color w:val="FF0000"/>
                <w:lang w:val="en-US"/>
              </w:rPr>
              <w:t>发布帖文的网民刻意捏造证据，误导其他读者，心怀不轨、欠缺诚信</w:t>
            </w:r>
          </w:p>
          <w:p w14:paraId="4D5A55A2" w14:textId="61FE3F4C" w:rsidR="008E5607" w:rsidRPr="00704583" w:rsidRDefault="009051F5" w:rsidP="003C76C4">
            <w:pPr>
              <w:pStyle w:val="a8"/>
              <w:numPr>
                <w:ilvl w:val="0"/>
                <w:numId w:val="23"/>
              </w:numPr>
              <w:snapToGrid w:val="0"/>
              <w:spacing w:line="276" w:lineRule="auto"/>
              <w:ind w:leftChars="0" w:left="482" w:hanging="482"/>
              <w:jc w:val="both"/>
              <w:rPr>
                <w:rFonts w:ascii="新細明體" w:eastAsia="新細明體" w:hAnsi="新細明體"/>
                <w:i/>
                <w:color w:val="FF0000"/>
                <w:lang w:val="en-US"/>
              </w:rPr>
            </w:pPr>
            <w:r w:rsidRPr="009051F5">
              <w:rPr>
                <w:rFonts w:ascii="新細明體" w:eastAsia="DengXian" w:hAnsi="新細明體" w:hint="eastAsia"/>
                <w:i/>
                <w:color w:val="FF0000"/>
                <w:lang w:val="en-US"/>
              </w:rPr>
              <w:t>网民没有查证媒体资讯的真确性，也没有理性分析媒体内容，便转发帖文，这是不负责任的行为</w:t>
            </w:r>
          </w:p>
          <w:p w14:paraId="1D940D9B" w14:textId="5E6D9720" w:rsidR="008E5607" w:rsidRPr="00704583" w:rsidRDefault="009051F5" w:rsidP="003C76C4">
            <w:pPr>
              <w:pStyle w:val="a8"/>
              <w:numPr>
                <w:ilvl w:val="0"/>
                <w:numId w:val="23"/>
              </w:numPr>
              <w:snapToGrid w:val="0"/>
              <w:spacing w:line="276" w:lineRule="auto"/>
              <w:ind w:leftChars="0" w:left="482" w:hanging="482"/>
              <w:jc w:val="both"/>
              <w:rPr>
                <w:rFonts w:ascii="新細明體" w:eastAsia="新細明體" w:hAnsi="新細明體"/>
                <w:i/>
                <w:color w:val="FF0000"/>
                <w:lang w:val="en-US"/>
              </w:rPr>
            </w:pPr>
            <w:r w:rsidRPr="009051F5">
              <w:rPr>
                <w:rFonts w:ascii="新細明體" w:eastAsia="DengXian" w:hAnsi="新細明體" w:hint="eastAsia"/>
                <w:i/>
                <w:color w:val="FF0000"/>
                <w:lang w:val="en-US"/>
              </w:rPr>
              <w:t>网民没有考虑行为是否适当，就参与网络欺凌</w:t>
            </w:r>
            <w:r w:rsidRPr="009051F5">
              <w:rPr>
                <w:rFonts w:ascii="新細明體" w:eastAsia="DengXian" w:hAnsi="新細明體" w:hint="eastAsia"/>
                <w:b/>
                <w:i/>
                <w:color w:val="FF0000"/>
                <w:lang w:val="en-US"/>
              </w:rPr>
              <w:t>、</w:t>
            </w:r>
            <w:r w:rsidRPr="009051F5">
              <w:rPr>
                <w:rFonts w:ascii="新細明體" w:eastAsia="DengXian" w:hAnsi="新細明體" w:hint="eastAsia"/>
                <w:i/>
                <w:color w:val="FF0000"/>
                <w:lang w:val="en-US"/>
              </w:rPr>
              <w:t>网络公审，指责当事人，甚至以粗言秽语辱骂，欠缺同理心和明辨是非的能力</w:t>
            </w:r>
          </w:p>
          <w:p w14:paraId="53DAC069" w14:textId="24AC38EC" w:rsidR="008E5607" w:rsidRPr="00704583" w:rsidRDefault="009051F5" w:rsidP="003C76C4">
            <w:pPr>
              <w:pStyle w:val="a8"/>
              <w:numPr>
                <w:ilvl w:val="0"/>
                <w:numId w:val="23"/>
              </w:numPr>
              <w:snapToGrid w:val="0"/>
              <w:spacing w:line="276" w:lineRule="auto"/>
              <w:ind w:leftChars="0" w:left="482" w:hanging="482"/>
              <w:jc w:val="both"/>
              <w:rPr>
                <w:rFonts w:ascii="新細明體" w:eastAsia="新細明體" w:hAnsi="新細明體"/>
                <w:i/>
                <w:color w:val="FF0000"/>
                <w:lang w:val="en-US"/>
              </w:rPr>
            </w:pPr>
            <w:r w:rsidRPr="009051F5">
              <w:rPr>
                <w:rFonts w:ascii="新細明體" w:eastAsia="DengXian" w:hAnsi="新細明體" w:hint="eastAsia"/>
                <w:i/>
                <w:color w:val="FF0000"/>
                <w:lang w:val="en-US"/>
              </w:rPr>
              <w:t>网民的「起底」行为把当事人的个人资料公开，侵犯他人私隐，并可能抵触法律责任，反映他们没有尊重他人、欠缺同理心及守法意识薄弱。</w:t>
            </w:r>
          </w:p>
          <w:p w14:paraId="1A3D5E80" w14:textId="30D42071" w:rsidR="008E5607" w:rsidRPr="00704583" w:rsidRDefault="009051F5" w:rsidP="003C76C4">
            <w:pPr>
              <w:pStyle w:val="a8"/>
              <w:numPr>
                <w:ilvl w:val="0"/>
                <w:numId w:val="23"/>
              </w:numPr>
              <w:snapToGrid w:val="0"/>
              <w:spacing w:line="276" w:lineRule="auto"/>
              <w:ind w:leftChars="0" w:left="482" w:hanging="482"/>
              <w:jc w:val="both"/>
              <w:rPr>
                <w:rFonts w:eastAsiaTheme="minorEastAsia"/>
                <w:bCs/>
              </w:rPr>
            </w:pPr>
            <w:r w:rsidRPr="009051F5">
              <w:rPr>
                <w:rFonts w:ascii="新細明體" w:eastAsia="DengXian" w:hAnsi="新細明體" w:hint="eastAsia"/>
                <w:i/>
                <w:color w:val="FF0000"/>
                <w:lang w:val="en-US"/>
              </w:rPr>
              <w:t>网民发起到肇事司机住所附近骚扰及谩骂他的家人，行为粗暴，没有考虑对当事人及其家属带来的负面影响如情绪困扰，欠缺同理心</w:t>
            </w:r>
          </w:p>
          <w:p w14:paraId="5BAF6C43" w14:textId="77777777" w:rsidR="008E5607" w:rsidRPr="00704583" w:rsidRDefault="008E5607" w:rsidP="008E5607">
            <w:pPr>
              <w:snapToGrid w:val="0"/>
              <w:spacing w:line="276" w:lineRule="auto"/>
              <w:jc w:val="both"/>
              <w:rPr>
                <w:rFonts w:eastAsiaTheme="minorEastAsia"/>
                <w:bCs/>
              </w:rPr>
            </w:pPr>
          </w:p>
          <w:p w14:paraId="6B7AD8F8" w14:textId="77777777" w:rsidR="008E5607" w:rsidRPr="00704583" w:rsidRDefault="008E5607" w:rsidP="008E5607">
            <w:pPr>
              <w:snapToGrid w:val="0"/>
              <w:spacing w:line="276" w:lineRule="auto"/>
              <w:jc w:val="both"/>
              <w:rPr>
                <w:rFonts w:eastAsiaTheme="minorEastAsia"/>
                <w:bCs/>
              </w:rPr>
            </w:pPr>
          </w:p>
          <w:p w14:paraId="26884843" w14:textId="77777777" w:rsidR="008E5607" w:rsidRPr="00704583" w:rsidRDefault="008E5607" w:rsidP="008E5607">
            <w:pPr>
              <w:snapToGrid w:val="0"/>
              <w:spacing w:line="276" w:lineRule="auto"/>
              <w:jc w:val="both"/>
              <w:rPr>
                <w:rFonts w:eastAsiaTheme="minorEastAsia"/>
                <w:bCs/>
              </w:rPr>
            </w:pPr>
          </w:p>
          <w:p w14:paraId="6B2657C1" w14:textId="77777777" w:rsidR="008E5607" w:rsidRPr="00704583" w:rsidRDefault="008E5607" w:rsidP="008E5607">
            <w:pPr>
              <w:snapToGrid w:val="0"/>
              <w:spacing w:line="276" w:lineRule="auto"/>
              <w:jc w:val="both"/>
              <w:rPr>
                <w:rFonts w:eastAsiaTheme="minorEastAsia"/>
                <w:bCs/>
              </w:rPr>
            </w:pPr>
          </w:p>
          <w:p w14:paraId="5580FD6A" w14:textId="5548F686" w:rsidR="008E5607" w:rsidRPr="00704583" w:rsidRDefault="008E5607" w:rsidP="008E5607">
            <w:pPr>
              <w:snapToGrid w:val="0"/>
              <w:spacing w:line="276" w:lineRule="auto"/>
              <w:jc w:val="both"/>
              <w:rPr>
                <w:rFonts w:eastAsiaTheme="minorEastAsia"/>
                <w:bCs/>
              </w:rPr>
            </w:pPr>
          </w:p>
        </w:tc>
      </w:tr>
    </w:tbl>
    <w:p w14:paraId="0ADC22EE" w14:textId="5D2CF9B9" w:rsidR="00AB1133" w:rsidRPr="00704583" w:rsidRDefault="00AB1133" w:rsidP="00AB1133">
      <w:pPr>
        <w:pStyle w:val="a8"/>
        <w:snapToGrid w:val="0"/>
        <w:spacing w:after="120" w:line="276" w:lineRule="auto"/>
        <w:ind w:leftChars="0"/>
        <w:rPr>
          <w:rFonts w:eastAsiaTheme="minorEastAsia"/>
          <w:bCs/>
        </w:rPr>
      </w:pPr>
    </w:p>
    <w:p w14:paraId="148FF89A" w14:textId="36B01BAF" w:rsidR="00EE26D8" w:rsidRPr="00704583" w:rsidRDefault="009051F5" w:rsidP="003C76C4">
      <w:pPr>
        <w:pStyle w:val="a8"/>
        <w:numPr>
          <w:ilvl w:val="0"/>
          <w:numId w:val="9"/>
        </w:numPr>
        <w:ind w:leftChars="0"/>
        <w:jc w:val="both"/>
        <w:rPr>
          <w:rFonts w:asciiTheme="minorEastAsia" w:eastAsiaTheme="minorEastAsia" w:hAnsiTheme="minorEastAsia"/>
          <w:bCs/>
        </w:rPr>
      </w:pPr>
      <w:r w:rsidRPr="009051F5">
        <w:rPr>
          <w:rFonts w:asciiTheme="minorEastAsia" w:eastAsia="DengXian" w:hAnsiTheme="minorEastAsia" w:hint="eastAsia"/>
          <w:bCs/>
        </w:rPr>
        <w:t>假设你想发帖，帮助网民澄清资料一的网上流言及纠正</w:t>
      </w:r>
      <w:r w:rsidRPr="009051F5">
        <w:rPr>
          <w:rFonts w:asciiTheme="minorEastAsia" w:eastAsia="DengXian" w:hAnsiTheme="minorEastAsia" w:hint="eastAsia"/>
        </w:rPr>
        <w:t>问题</w:t>
      </w:r>
      <w:r w:rsidRPr="009051F5">
        <w:rPr>
          <w:rFonts w:asciiTheme="minorEastAsia" w:eastAsia="DengXian" w:hAnsiTheme="minorEastAsia"/>
        </w:rPr>
        <w:t>1</w:t>
      </w:r>
      <w:r w:rsidRPr="009051F5">
        <w:rPr>
          <w:rFonts w:asciiTheme="minorEastAsia" w:eastAsia="DengXian" w:hAnsiTheme="minorEastAsia" w:hint="eastAsia"/>
          <w:bCs/>
        </w:rPr>
        <w:t>你所列出的不良行为，并告诉他们如何正面地运用社交媒体。根据资料二及三，以及运用</w:t>
      </w:r>
      <w:r w:rsidRPr="009051F5">
        <w:rPr>
          <w:rFonts w:asciiTheme="minorEastAsia" w:eastAsia="DengXian" w:hAnsiTheme="minorEastAsia" w:hint="eastAsia"/>
          <w:b/>
        </w:rPr>
        <w:t>「停」、「看」、「心」、「听」的策略</w:t>
      </w:r>
      <w:r w:rsidRPr="009051F5">
        <w:rPr>
          <w:rFonts w:asciiTheme="minorEastAsia" w:eastAsia="DengXian" w:hAnsiTheme="minorEastAsia" w:hint="eastAsia"/>
          <w:bCs/>
        </w:rPr>
        <w:t>，用文字、照片及／或图画来创造你的帖子内容。</w:t>
      </w:r>
    </w:p>
    <w:p w14:paraId="7240DE85" w14:textId="477B3F3D" w:rsidR="00EE26D8" w:rsidRPr="00704583" w:rsidRDefault="008E5607" w:rsidP="00EE26D8">
      <w:pPr>
        <w:snapToGrid w:val="0"/>
        <w:spacing w:line="276" w:lineRule="auto"/>
        <w:rPr>
          <w:rFonts w:asciiTheme="minorEastAsia" w:eastAsiaTheme="minorEastAsia" w:hAnsiTheme="minorEastAsia"/>
          <w:bCs/>
          <w:sz w:val="22"/>
          <w:szCs w:val="22"/>
        </w:rPr>
      </w:pPr>
      <w:r w:rsidRPr="00704583">
        <w:rPr>
          <w:rFonts w:asciiTheme="minorEastAsia" w:eastAsiaTheme="minorEastAsia" w:hAnsiTheme="minorEastAsia"/>
          <w:bCs/>
          <w:noProof/>
          <w:sz w:val="22"/>
          <w:szCs w:val="22"/>
          <w:lang w:val="en-US"/>
        </w:rPr>
        <w:drawing>
          <wp:anchor distT="0" distB="0" distL="114300" distR="114300" simplePos="0" relativeHeight="251596800" behindDoc="0" locked="0" layoutInCell="1" allowOverlap="1" wp14:anchorId="6398F494" wp14:editId="07EEA81A">
            <wp:simplePos x="0" y="0"/>
            <wp:positionH relativeFrom="column">
              <wp:posOffset>1123</wp:posOffset>
            </wp:positionH>
            <wp:positionV relativeFrom="paragraph">
              <wp:posOffset>188595</wp:posOffset>
            </wp:positionV>
            <wp:extent cx="5266690" cy="2192459"/>
            <wp:effectExtent l="0" t="0" r="86360" b="0"/>
            <wp:wrapNone/>
            <wp:docPr id="197" name="資料庫圖表 1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8" r:lo="rId89" r:qs="rId90" r:cs="rId91"/>
              </a:graphicData>
            </a:graphic>
            <wp14:sizeRelV relativeFrom="margin">
              <wp14:pctHeight>0</wp14:pctHeight>
            </wp14:sizeRelV>
          </wp:anchor>
        </w:drawing>
      </w:r>
    </w:p>
    <w:p w14:paraId="3DA58575" w14:textId="4D0B3822" w:rsidR="00EE26D8" w:rsidRPr="00704583" w:rsidRDefault="00EE26D8" w:rsidP="00EE26D8">
      <w:pPr>
        <w:snapToGrid w:val="0"/>
        <w:spacing w:line="276" w:lineRule="auto"/>
        <w:rPr>
          <w:rFonts w:asciiTheme="minorEastAsia" w:eastAsiaTheme="minorEastAsia" w:hAnsiTheme="minorEastAsia"/>
          <w:bCs/>
          <w:sz w:val="22"/>
          <w:szCs w:val="22"/>
        </w:rPr>
      </w:pPr>
    </w:p>
    <w:p w14:paraId="11FDBE23" w14:textId="1E51E998" w:rsidR="00EE26D8" w:rsidRPr="00704583" w:rsidRDefault="00EE26D8" w:rsidP="00EE26D8">
      <w:pPr>
        <w:snapToGrid w:val="0"/>
        <w:spacing w:line="276" w:lineRule="auto"/>
        <w:rPr>
          <w:rFonts w:asciiTheme="minorEastAsia" w:eastAsiaTheme="minorEastAsia" w:hAnsiTheme="minorEastAsia"/>
          <w:bCs/>
          <w:sz w:val="22"/>
          <w:szCs w:val="22"/>
        </w:rPr>
      </w:pPr>
    </w:p>
    <w:p w14:paraId="4E73F604" w14:textId="4B38D710" w:rsidR="00EE26D8" w:rsidRPr="00704583" w:rsidRDefault="00EE26D8" w:rsidP="00EE26D8">
      <w:pPr>
        <w:snapToGrid w:val="0"/>
        <w:spacing w:line="276" w:lineRule="auto"/>
        <w:rPr>
          <w:rFonts w:asciiTheme="minorEastAsia" w:eastAsiaTheme="minorEastAsia" w:hAnsiTheme="minorEastAsia"/>
          <w:bCs/>
          <w:sz w:val="22"/>
          <w:szCs w:val="22"/>
        </w:rPr>
      </w:pPr>
    </w:p>
    <w:p w14:paraId="51B1E539" w14:textId="6791625F" w:rsidR="00EE26D8" w:rsidRPr="00704583" w:rsidRDefault="00EE26D8" w:rsidP="00EE26D8">
      <w:pPr>
        <w:snapToGrid w:val="0"/>
        <w:spacing w:line="276" w:lineRule="auto"/>
        <w:rPr>
          <w:rFonts w:asciiTheme="minorEastAsia" w:eastAsiaTheme="minorEastAsia" w:hAnsiTheme="minorEastAsia"/>
          <w:bCs/>
          <w:sz w:val="22"/>
          <w:szCs w:val="22"/>
        </w:rPr>
      </w:pPr>
    </w:p>
    <w:p w14:paraId="30B39985" w14:textId="0B92B929" w:rsidR="00EE26D8" w:rsidRPr="00704583" w:rsidRDefault="00EE26D8" w:rsidP="00EE26D8">
      <w:pPr>
        <w:snapToGrid w:val="0"/>
        <w:spacing w:line="276" w:lineRule="auto"/>
        <w:rPr>
          <w:rFonts w:asciiTheme="minorEastAsia" w:eastAsiaTheme="minorEastAsia" w:hAnsiTheme="minorEastAsia"/>
          <w:bCs/>
          <w:sz w:val="22"/>
          <w:szCs w:val="22"/>
        </w:rPr>
      </w:pPr>
    </w:p>
    <w:p w14:paraId="6BA2EBAB" w14:textId="275C056D" w:rsidR="00852ADE" w:rsidRPr="00704583" w:rsidRDefault="00852ADE" w:rsidP="00EE26D8">
      <w:pPr>
        <w:snapToGrid w:val="0"/>
        <w:spacing w:line="276" w:lineRule="auto"/>
        <w:rPr>
          <w:rFonts w:asciiTheme="minorEastAsia" w:eastAsiaTheme="minorEastAsia" w:hAnsiTheme="minorEastAsia"/>
          <w:bCs/>
          <w:sz w:val="22"/>
          <w:szCs w:val="22"/>
        </w:rPr>
      </w:pPr>
    </w:p>
    <w:p w14:paraId="5378E2D4" w14:textId="5BBD6C3D" w:rsidR="00852ADE" w:rsidRPr="00704583" w:rsidRDefault="00852ADE" w:rsidP="00EE26D8">
      <w:pPr>
        <w:snapToGrid w:val="0"/>
        <w:spacing w:line="276" w:lineRule="auto"/>
        <w:rPr>
          <w:rFonts w:asciiTheme="minorEastAsia" w:eastAsiaTheme="minorEastAsia" w:hAnsiTheme="minorEastAsia"/>
          <w:bCs/>
          <w:sz w:val="22"/>
          <w:szCs w:val="22"/>
        </w:rPr>
      </w:pPr>
    </w:p>
    <w:p w14:paraId="751546AD" w14:textId="3999C102" w:rsidR="00EE26D8" w:rsidRPr="00704583" w:rsidRDefault="00EE26D8" w:rsidP="00EE26D8">
      <w:pPr>
        <w:snapToGrid w:val="0"/>
        <w:spacing w:line="276" w:lineRule="auto"/>
        <w:rPr>
          <w:rFonts w:asciiTheme="minorEastAsia" w:eastAsiaTheme="minorEastAsia" w:hAnsiTheme="minorEastAsia"/>
          <w:bCs/>
          <w:sz w:val="22"/>
          <w:szCs w:val="22"/>
        </w:rPr>
      </w:pPr>
    </w:p>
    <w:p w14:paraId="7587A69C" w14:textId="339053ED" w:rsidR="00353D81" w:rsidRPr="00704583" w:rsidRDefault="00353D81">
      <w:pPr>
        <w:rPr>
          <w:rFonts w:asciiTheme="minorEastAsia" w:eastAsiaTheme="minorEastAsia" w:hAnsiTheme="minorEastAsia"/>
          <w:bCs/>
          <w:sz w:val="22"/>
          <w:szCs w:val="22"/>
        </w:rPr>
      </w:pPr>
      <w:r w:rsidRPr="00704583">
        <w:rPr>
          <w:rFonts w:asciiTheme="minorEastAsia" w:eastAsiaTheme="minorEastAsia" w:hAnsiTheme="minorEastAsia"/>
          <w:bCs/>
          <w:sz w:val="22"/>
          <w:szCs w:val="22"/>
        </w:rPr>
        <w:br w:type="page"/>
      </w:r>
    </w:p>
    <w:p w14:paraId="0D52218E" w14:textId="1B1C648E" w:rsidR="00EE26D8" w:rsidRPr="00704583" w:rsidRDefault="009051F5" w:rsidP="00DC0129">
      <w:pPr>
        <w:snapToGrid w:val="0"/>
        <w:spacing w:line="276" w:lineRule="auto"/>
      </w:pPr>
      <w:r>
        <w:rPr>
          <w:noProof/>
        </w:rPr>
        <w:lastRenderedPageBreak/>
        <mc:AlternateContent>
          <mc:Choice Requires="wpg">
            <w:drawing>
              <wp:anchor distT="0" distB="0" distL="114300" distR="114300" simplePos="0" relativeHeight="251565052" behindDoc="0" locked="0" layoutInCell="1" allowOverlap="1" wp14:anchorId="2B4A4E77" wp14:editId="1454727D">
                <wp:simplePos x="0" y="0"/>
                <wp:positionH relativeFrom="column">
                  <wp:posOffset>-23771</wp:posOffset>
                </wp:positionH>
                <wp:positionV relativeFrom="paragraph">
                  <wp:posOffset>111318</wp:posOffset>
                </wp:positionV>
                <wp:extent cx="5313045" cy="8834120"/>
                <wp:effectExtent l="0" t="0" r="1905" b="5080"/>
                <wp:wrapNone/>
                <wp:docPr id="110" name="群組 110"/>
                <wp:cNvGraphicFramePr/>
                <a:graphic xmlns:a="http://schemas.openxmlformats.org/drawingml/2006/main">
                  <a:graphicData uri="http://schemas.microsoft.com/office/word/2010/wordprocessingGroup">
                    <wpg:wgp>
                      <wpg:cNvGrpSpPr/>
                      <wpg:grpSpPr>
                        <a:xfrm>
                          <a:off x="0" y="0"/>
                          <a:ext cx="5313045" cy="8834120"/>
                          <a:chOff x="0" y="0"/>
                          <a:chExt cx="5313045" cy="8834120"/>
                        </a:xfrm>
                      </wpg:grpSpPr>
                      <pic:pic xmlns:pic="http://schemas.openxmlformats.org/drawingml/2006/picture">
                        <pic:nvPicPr>
                          <pic:cNvPr id="80" name="圖片 80"/>
                          <pic:cNvPicPr>
                            <a:picLocks noChangeAspect="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5313045" cy="8834120"/>
                          </a:xfrm>
                          <a:prstGeom prst="rect">
                            <a:avLst/>
                          </a:prstGeom>
                          <a:noFill/>
                          <a:ln>
                            <a:noFill/>
                          </a:ln>
                          <a:extLst>
                            <a:ext uri="{53640926-AAD7-44D8-BBD7-CCE9431645EC}">
                              <a14:shadowObscured xmlns:a14="http://schemas.microsoft.com/office/drawing/2010/main"/>
                            </a:ext>
                          </a:extLst>
                        </pic:spPr>
                      </pic:pic>
                      <wps:wsp>
                        <wps:cNvPr id="104" name="文字方塊 104"/>
                        <wps:cNvSpPr txBox="1"/>
                        <wps:spPr>
                          <a:xfrm>
                            <a:off x="405516" y="7521934"/>
                            <a:ext cx="2488758" cy="577970"/>
                          </a:xfrm>
                          <a:prstGeom prst="rect">
                            <a:avLst/>
                          </a:prstGeom>
                          <a:solidFill>
                            <a:schemeClr val="lt1"/>
                          </a:solidFill>
                          <a:ln w="6350">
                            <a:noFill/>
                          </a:ln>
                        </wps:spPr>
                        <wps:txbx>
                          <w:txbxContent>
                            <w:p w14:paraId="6B18009F" w14:textId="77777777" w:rsidR="009051F5" w:rsidRPr="009051F5" w:rsidRDefault="009051F5" w:rsidP="009051F5">
                              <w:pPr>
                                <w:rPr>
                                  <w:sz w:val="32"/>
                                  <w:szCs w:val="32"/>
                                </w:rPr>
                              </w:pPr>
                              <w:r w:rsidRPr="009051F5">
                                <w:rPr>
                                  <w:rFonts w:ascii="微軟正黑體" w:eastAsia="DengXian" w:hAnsi="微軟正黑體"/>
                                  <w:b/>
                                  <w:bCs/>
                                  <w:sz w:val="32"/>
                                  <w:szCs w:val="32"/>
                                </w:rPr>
                                <w:t>SiuM</w:t>
                              </w:r>
                              <w:r w:rsidRPr="009051F5">
                                <w:rPr>
                                  <w:rFonts w:ascii="微軟正黑體" w:hAnsi="微軟正黑體" w:hint="eastAsia"/>
                                  <w:b/>
                                  <w:bCs/>
                                  <w:sz w:val="32"/>
                                  <w:szCs w:val="32"/>
                                  <w:lang w:eastAsia="zh-TW"/>
                                </w:rPr>
                                <w:t>i</w:t>
                              </w:r>
                              <w:r w:rsidRPr="009051F5">
                                <w:rPr>
                                  <w:rFonts w:ascii="微軟正黑體" w:eastAsia="DengXian" w:hAnsi="微軟正黑體"/>
                                  <w:b/>
                                  <w:bCs/>
                                  <w:sz w:val="32"/>
                                  <w:szCs w:val="32"/>
                                </w:rPr>
                                <w:t>ng</w:t>
                              </w:r>
                              <w:r w:rsidRPr="009051F5">
                                <w:rPr>
                                  <w:rFonts w:ascii="微軟正黑體" w:eastAsia="DengXian" w:hAnsi="微軟正黑體" w:hint="eastAsia"/>
                                  <w:b/>
                                  <w:bCs/>
                                  <w:sz w:val="32"/>
                                  <w:szCs w:val="32"/>
                                </w:rPr>
                                <w:t>和其他人都赞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B4A4E77" id="群組 110" o:spid="_x0000_s1085" style="position:absolute;margin-left:-1.85pt;margin-top:8.75pt;width:418.35pt;height:695.6pt;z-index:251565052" coordsize="53130,883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9H+6CiiivPOg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P/0v7oKKKK886AooooAKKKKACiiigAooryr43fG74W/s4/CrW/jb8adYtd&#10;B8M+HrNr7VdTuzhY416Kqj5pJJGwkcaAs7kKoJNAHqtFfzOf8Ev/APgqX+3H/wAFPP29fEfjD4fe&#10;GrPQf2YvDlhe6VMdTtI/7Ql1Hyy1hIL37zXsrlXmtoyYYIDhiXKM39MdVKNnZiTvqFFFFSM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Q&#10;/ugooorzzo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7+KKKKACiiigAooooAKKKKACiiigAoqN5oY2VJHVSxwoYgEn29akoAKKjM0QlE&#10;BZd5G4JkbseuOtS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D//T/v4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U/v4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f+3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D+3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H+3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L+3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P+3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T+3i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X+3i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b+3i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f+3i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D+3i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H+3i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L+&#10;3i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P+3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T+3i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3i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b+3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f+3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D+3i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H+3i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L+3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P+3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T+3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X+3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b+3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f+3i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D+3i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H+3i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L+3i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P+3i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T+3i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X+&#10;3i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b+3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f+3i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D+3i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H+3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L+3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P+3i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T+3i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X+3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b+3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f+3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D+3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H+3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L+3i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P+3i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T+3i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X+3i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b+3i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f+3i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D+&#10;3i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H+3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L+3i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P+3i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T+3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X+3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b+3i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f+3i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D+3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H+3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3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P+3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T+3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X+3i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b+3i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f+3i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D+3i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H+3i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L+3i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P+&#10;3i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T+3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X+3i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b+3i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f+3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D+3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H+3i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L+3i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P+3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T+3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X+3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b+3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f+3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v7+KKKKACiiigAooooAKKKKACioDcwiXyfm3em1sfnjFT0AFFFFABRUM1xFBjzCRnphSf5A1KCG&#10;GR3ouFha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">
                <v:shape id="圖片 80" o:spid="_x0000_s1086" type="#_x0000_t75" style="position:absolute;width:53130;height:88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">
                  <v:imagedata r:id="rId94" o:title=""/>
                </v:shape>
                <v:shape id="文字方塊 104" o:spid="_x0000_s1087" type="#_x0000_t202" style="position:absolute;left:4055;top:75219;width:24887;height:5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" fillcolor="white [3201]" stroked="f" strokeweight=".5pt">
                  <v:textbox>
                    <w:txbxContent>
                      <w:p w14:paraId="6B18009F" w14:textId="77777777" w:rsidR="009051F5" w:rsidRPr="009051F5" w:rsidRDefault="009051F5" w:rsidP="009051F5">
                        <w:pPr>
                          <w:rPr>
                            <w:sz w:val="32"/>
                            <w:szCs w:val="32"/>
                          </w:rPr>
                        </w:pPr>
                        <w:r w:rsidRPr="009051F5">
                          <w:rPr>
                            <w:rFonts w:ascii="微軟正黑體" w:eastAsia="DengXian" w:hAnsi="微軟正黑體"/>
                            <w:b/>
                            <w:bCs/>
                            <w:sz w:val="32"/>
                            <w:szCs w:val="32"/>
                          </w:rPr>
                          <w:t>SiuM</w:t>
                        </w:r>
                        <w:r w:rsidRPr="009051F5">
                          <w:rPr>
                            <w:rFonts w:ascii="微軟正黑體" w:hAnsi="微軟正黑體" w:hint="eastAsia"/>
                            <w:b/>
                            <w:bCs/>
                            <w:sz w:val="32"/>
                            <w:szCs w:val="32"/>
                            <w:lang w:eastAsia="zh-TW"/>
                          </w:rPr>
                          <w:t>i</w:t>
                        </w:r>
                        <w:r w:rsidRPr="009051F5">
                          <w:rPr>
                            <w:rFonts w:ascii="微軟正黑體" w:eastAsia="DengXian" w:hAnsi="微軟正黑體"/>
                            <w:b/>
                            <w:bCs/>
                            <w:sz w:val="32"/>
                            <w:szCs w:val="32"/>
                          </w:rPr>
                          <w:t>ng</w:t>
                        </w:r>
                        <w:r w:rsidRPr="009051F5">
                          <w:rPr>
                            <w:rFonts w:ascii="微軟正黑體" w:eastAsia="DengXian" w:hAnsi="微軟正黑體" w:hint="eastAsia"/>
                            <w:b/>
                            <w:bCs/>
                            <w:sz w:val="32"/>
                            <w:szCs w:val="32"/>
                          </w:rPr>
                          <w:t>和其他人都赞好</w:t>
                        </w:r>
                      </w:p>
                    </w:txbxContent>
                  </v:textbox>
                </v:shape>
              </v:group>
            </w:pict>
          </mc:Fallback>
        </mc:AlternateContent>
      </w:r>
    </w:p>
    <w:p w14:paraId="22DE0A92" w14:textId="4D255C9A" w:rsidR="00EE26D8" w:rsidRPr="00704583" w:rsidRDefault="00EE26D8" w:rsidP="00EE26D8">
      <w:pPr>
        <w:snapToGrid w:val="0"/>
        <w:spacing w:after="120" w:line="276" w:lineRule="auto"/>
        <w:rPr>
          <w:rFonts w:asciiTheme="minorEastAsia" w:eastAsiaTheme="minorEastAsia" w:hAnsiTheme="minorEastAsia"/>
          <w:bCs/>
        </w:rPr>
      </w:pPr>
    </w:p>
    <w:p w14:paraId="3031219B" w14:textId="040136E5" w:rsidR="00C35702" w:rsidRPr="00704583" w:rsidRDefault="00C35702" w:rsidP="00EE26D8">
      <w:pPr>
        <w:snapToGrid w:val="0"/>
        <w:spacing w:after="120" w:line="276" w:lineRule="auto"/>
        <w:rPr>
          <w:rFonts w:asciiTheme="minorEastAsia" w:eastAsiaTheme="minorEastAsia" w:hAnsiTheme="minorEastAsia"/>
          <w:bCs/>
        </w:rPr>
      </w:pPr>
    </w:p>
    <w:p w14:paraId="6FD3E353" w14:textId="61AC4063" w:rsidR="00C35702" w:rsidRPr="00704583" w:rsidRDefault="00E477F3" w:rsidP="00EE26D8">
      <w:pPr>
        <w:snapToGrid w:val="0"/>
        <w:spacing w:after="120" w:line="276" w:lineRule="auto"/>
        <w:rPr>
          <w:rFonts w:asciiTheme="minorEastAsia" w:eastAsiaTheme="minorEastAsia" w:hAnsiTheme="minorEastAsia"/>
          <w:bCs/>
        </w:rPr>
      </w:pPr>
      <w:r w:rsidRPr="00704583">
        <w:rPr>
          <w:noProof/>
          <w:lang w:val="en-US"/>
        </w:rPr>
        <mc:AlternateContent>
          <mc:Choice Requires="wps">
            <w:drawing>
              <wp:anchor distT="0" distB="0" distL="114300" distR="114300" simplePos="0" relativeHeight="251727872" behindDoc="0" locked="0" layoutInCell="1" allowOverlap="1" wp14:anchorId="6142DD93" wp14:editId="36A6BBE3">
                <wp:simplePos x="0" y="0"/>
                <wp:positionH relativeFrom="column">
                  <wp:posOffset>697230</wp:posOffset>
                </wp:positionH>
                <wp:positionV relativeFrom="paragraph">
                  <wp:posOffset>146050</wp:posOffset>
                </wp:positionV>
                <wp:extent cx="1288415" cy="360045"/>
                <wp:effectExtent l="0" t="0" r="0" b="0"/>
                <wp:wrapNone/>
                <wp:docPr id="1069" name="矩形 10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88415" cy="3600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17B44D4" id="矩形 1069" o:spid="_x0000_s1026" style="position:absolute;margin-left:54.9pt;margin-top:11.5pt;width:101.45pt;height:28.3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" fillcolor="white [3212]" stroked="f" strokeweight="1pt"/>
            </w:pict>
          </mc:Fallback>
        </mc:AlternateContent>
      </w:r>
    </w:p>
    <w:p w14:paraId="5015D893" w14:textId="4922F19D" w:rsidR="00C35702" w:rsidRPr="00704583" w:rsidRDefault="00C35702" w:rsidP="00EE26D8">
      <w:pPr>
        <w:snapToGrid w:val="0"/>
        <w:spacing w:after="120" w:line="276" w:lineRule="auto"/>
        <w:rPr>
          <w:rFonts w:asciiTheme="minorEastAsia" w:eastAsiaTheme="minorEastAsia" w:hAnsiTheme="minorEastAsia"/>
          <w:bCs/>
        </w:rPr>
      </w:pPr>
    </w:p>
    <w:p w14:paraId="06E9195C" w14:textId="5D60D08F" w:rsidR="00C35702" w:rsidRPr="00704583" w:rsidRDefault="0085730B" w:rsidP="00EE26D8">
      <w:pPr>
        <w:snapToGrid w:val="0"/>
        <w:spacing w:after="120" w:line="276" w:lineRule="auto"/>
        <w:rPr>
          <w:rFonts w:asciiTheme="minorEastAsia" w:eastAsiaTheme="minorEastAsia" w:hAnsiTheme="minorEastAsia"/>
          <w:bCs/>
        </w:rPr>
      </w:pPr>
      <w:r w:rsidRPr="00704583">
        <w:rPr>
          <w:noProof/>
          <w:lang w:val="en-US"/>
        </w:rPr>
        <w:drawing>
          <wp:anchor distT="0" distB="0" distL="114300" distR="114300" simplePos="0" relativeHeight="251594752" behindDoc="0" locked="0" layoutInCell="1" allowOverlap="1" wp14:anchorId="2CD12E50" wp14:editId="3582B16E">
            <wp:simplePos x="0" y="0"/>
            <wp:positionH relativeFrom="column">
              <wp:posOffset>4107319</wp:posOffset>
            </wp:positionH>
            <wp:positionV relativeFrom="paragraph">
              <wp:posOffset>284622</wp:posOffset>
            </wp:positionV>
            <wp:extent cx="1029949" cy="2133843"/>
            <wp:effectExtent l="0" t="0" r="0" b="0"/>
            <wp:wrapNone/>
            <wp:docPr id="1072" name="圖片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screen">
                      <a:extLst>
                        <a:ext uri="{28A0092B-C50C-407E-A947-70E740481C1C}">
                          <a14:useLocalDpi xmlns:a14="http://schemas.microsoft.com/office/drawing/2010/main"/>
                        </a:ext>
                      </a:extLst>
                    </a:blip>
                    <a:stretch>
                      <a:fillRect/>
                    </a:stretch>
                  </pic:blipFill>
                  <pic:spPr>
                    <a:xfrm>
                      <a:off x="0" y="0"/>
                      <a:ext cx="1029949" cy="2133843"/>
                    </a:xfrm>
                    <a:prstGeom prst="rect">
                      <a:avLst/>
                    </a:prstGeom>
                  </pic:spPr>
                </pic:pic>
              </a:graphicData>
            </a:graphic>
            <wp14:sizeRelH relativeFrom="margin">
              <wp14:pctWidth>0</wp14:pctWidth>
            </wp14:sizeRelH>
            <wp14:sizeRelV relativeFrom="margin">
              <wp14:pctHeight>0</wp14:pctHeight>
            </wp14:sizeRelV>
          </wp:anchor>
        </w:drawing>
      </w:r>
    </w:p>
    <w:p w14:paraId="07C40EBC" w14:textId="2E12199D" w:rsidR="00C35702" w:rsidRPr="00704583" w:rsidRDefault="00E477F3" w:rsidP="00EE26D8">
      <w:pPr>
        <w:snapToGrid w:val="0"/>
        <w:spacing w:after="120" w:line="276" w:lineRule="auto"/>
        <w:rPr>
          <w:rFonts w:asciiTheme="minorEastAsia" w:eastAsiaTheme="minorEastAsia" w:hAnsiTheme="minorEastAsia"/>
          <w:bCs/>
        </w:rPr>
      </w:pPr>
      <w:r w:rsidRPr="00704583">
        <w:rPr>
          <w:noProof/>
          <w:lang w:val="en-US"/>
        </w:rPr>
        <mc:AlternateContent>
          <mc:Choice Requires="wps">
            <w:drawing>
              <wp:anchor distT="45720" distB="45720" distL="114300" distR="114300" simplePos="0" relativeHeight="251726848" behindDoc="0" locked="0" layoutInCell="1" allowOverlap="1" wp14:anchorId="1DAD52AA" wp14:editId="71DDAB1D">
                <wp:simplePos x="0" y="0"/>
                <wp:positionH relativeFrom="margin">
                  <wp:posOffset>115570</wp:posOffset>
                </wp:positionH>
                <wp:positionV relativeFrom="paragraph">
                  <wp:posOffset>189230</wp:posOffset>
                </wp:positionV>
                <wp:extent cx="3896360" cy="3138805"/>
                <wp:effectExtent l="0" t="0" r="0" b="0"/>
                <wp:wrapNone/>
                <wp:docPr id="10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6360" cy="3138805"/>
                        </a:xfrm>
                        <a:prstGeom prst="rect">
                          <a:avLst/>
                        </a:prstGeom>
                        <a:noFill/>
                        <a:ln w="9525">
                          <a:noFill/>
                          <a:miter lim="800000"/>
                          <a:headEnd/>
                          <a:tailEnd/>
                        </a:ln>
                      </wps:spPr>
                      <wps:txbx>
                        <w:txbxContent>
                          <w:p w14:paraId="0A1D37D9" w14:textId="41DD6694" w:rsidR="00763D83" w:rsidRDefault="00763D83" w:rsidP="00EE26D8">
                            <w:pPr>
                              <w:snapToGrid w:val="0"/>
                              <w:rPr>
                                <w:rFonts w:ascii="新細明體" w:eastAsia="新細明體" w:hAnsi="新細明體"/>
                                <w:i/>
                                <w:color w:val="FF0000"/>
                                <w:lang w:val="en-US" w:eastAsia="zh-TW"/>
                              </w:rPr>
                            </w:pPr>
                            <w:r w:rsidRPr="00F61B9F">
                              <w:rPr>
                                <w:rFonts w:hint="eastAsia"/>
                                <w:noProof/>
                                <w:sz w:val="22"/>
                                <w:szCs w:val="22"/>
                                <w:lang w:val="en-US"/>
                              </w:rPr>
                              <w:drawing>
                                <wp:inline distT="0" distB="0" distL="0" distR="0" wp14:anchorId="745E062A" wp14:editId="57819D86">
                                  <wp:extent cx="230556" cy="230556"/>
                                  <wp:effectExtent l="0" t="0" r="0" b="0"/>
                                  <wp:docPr id="548"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6">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1EAA70CD" wp14:editId="3F8EAAC6">
                                  <wp:extent cx="230556" cy="230556"/>
                                  <wp:effectExtent l="0" t="0" r="0" b="0"/>
                                  <wp:docPr id="549"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7">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23160E42" wp14:editId="202DD22B">
                                  <wp:extent cx="230556" cy="230556"/>
                                  <wp:effectExtent l="0" t="0" r="0" b="0"/>
                                  <wp:docPr id="551"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6">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65B51275" wp14:editId="6E91F269">
                                  <wp:extent cx="230556" cy="230556"/>
                                  <wp:effectExtent l="0" t="0" r="0" b="0"/>
                                  <wp:docPr id="552"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7">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0DA1A3E6" w14:textId="5C4F6575" w:rsidR="00763D83" w:rsidRDefault="009051F5" w:rsidP="00B8776D">
                            <w:pPr>
                              <w:snapToGrid w:val="0"/>
                              <w:rPr>
                                <w:rFonts w:ascii="新細明體" w:eastAsia="新細明體" w:hAnsi="新細明體"/>
                                <w:i/>
                                <w:color w:val="FF0000"/>
                                <w:lang w:val="en-US"/>
                              </w:rPr>
                            </w:pPr>
                            <w:r w:rsidRPr="009051F5">
                              <w:rPr>
                                <w:rFonts w:ascii="新細明體" w:eastAsia="DengXian" w:hAnsi="新細明體" w:hint="eastAsia"/>
                                <w:i/>
                                <w:color w:val="FF0000"/>
                                <w:lang w:val="en-US"/>
                              </w:rPr>
                              <w:t>例如︰</w:t>
                            </w:r>
                          </w:p>
                          <w:p w14:paraId="4628BDD4" w14:textId="77777777" w:rsidR="00763D83" w:rsidRDefault="00763D83" w:rsidP="00B8776D">
                            <w:pPr>
                              <w:snapToGrid w:val="0"/>
                              <w:rPr>
                                <w:rFonts w:ascii="新細明體" w:eastAsia="新細明體" w:hAnsi="新細明體"/>
                                <w:i/>
                                <w:color w:val="FF0000"/>
                                <w:lang w:val="en-US"/>
                              </w:rPr>
                            </w:pPr>
                          </w:p>
                          <w:p w14:paraId="29A1749B" w14:textId="7CAB0DED" w:rsidR="00763D83" w:rsidRDefault="009051F5" w:rsidP="00B8776D">
                            <w:pPr>
                              <w:snapToGrid w:val="0"/>
                              <w:rPr>
                                <w:rFonts w:ascii="新細明體" w:eastAsia="新細明體" w:hAnsi="新細明體"/>
                                <w:i/>
                                <w:color w:val="FF0000"/>
                                <w:lang w:val="en-US"/>
                              </w:rPr>
                            </w:pPr>
                            <w:r w:rsidRPr="009051F5">
                              <w:rPr>
                                <w:rFonts w:ascii="新細明體" w:eastAsia="DengXian" w:hAnsi="新細明體" w:hint="eastAsia"/>
                                <w:i/>
                                <w:color w:val="FF0000"/>
                                <w:lang w:val="en-US"/>
                              </w:rPr>
                              <w:t>请停止转发不实帖子及发布不实言论！</w:t>
                            </w:r>
                          </w:p>
                          <w:p w14:paraId="367418BF" w14:textId="77777777" w:rsidR="00763D83" w:rsidRDefault="00763D83" w:rsidP="00B8776D">
                            <w:pPr>
                              <w:snapToGrid w:val="0"/>
                              <w:rPr>
                                <w:rFonts w:ascii="新細明體" w:eastAsia="新細明體" w:hAnsi="新細明體"/>
                                <w:i/>
                                <w:color w:val="FF0000"/>
                                <w:lang w:val="en-US"/>
                              </w:rPr>
                            </w:pPr>
                          </w:p>
                          <w:p w14:paraId="0B18D4FC" w14:textId="532427E7" w:rsidR="00763D83" w:rsidRDefault="009051F5" w:rsidP="00B8776D">
                            <w:pPr>
                              <w:snapToGrid w:val="0"/>
                              <w:rPr>
                                <w:rFonts w:ascii="新細明體" w:eastAsia="新細明體" w:hAnsi="新細明體"/>
                                <w:i/>
                                <w:color w:val="FF0000"/>
                                <w:lang w:val="en-US"/>
                              </w:rPr>
                            </w:pPr>
                            <w:r w:rsidRPr="009051F5">
                              <w:rPr>
                                <w:rFonts w:ascii="新細明體" w:eastAsia="DengXian" w:hAnsi="新細明體" w:hint="eastAsia"/>
                                <w:i/>
                                <w:color w:val="FF0000"/>
                                <w:lang w:val="en-US"/>
                              </w:rPr>
                              <w:t>看清楚是合成照，专家已确认；警方亦指出交通意外很可能由另一车辆超车而引起。以下是相关新闻报道的网页连结：</w:t>
                            </w:r>
                          </w:p>
                          <w:p w14:paraId="293BD1B9" w14:textId="6C733786" w:rsidR="00763D83" w:rsidRDefault="00763D83" w:rsidP="00B8776D">
                            <w:pPr>
                              <w:snapToGrid w:val="0"/>
                              <w:rPr>
                                <w:rFonts w:ascii="新細明體" w:eastAsia="新細明體" w:hAnsi="新細明體"/>
                                <w:i/>
                                <w:color w:val="FF0000"/>
                                <w:lang w:val="en-US"/>
                              </w:rPr>
                            </w:pPr>
                          </w:p>
                          <w:p w14:paraId="1B25F1FD" w14:textId="1AFD1E98" w:rsidR="00763D83" w:rsidRDefault="009051F5" w:rsidP="00B8776D">
                            <w:pPr>
                              <w:snapToGrid w:val="0"/>
                              <w:rPr>
                                <w:rFonts w:ascii="新細明體" w:eastAsia="新細明體" w:hAnsi="新細明體"/>
                                <w:i/>
                                <w:color w:val="FF0000"/>
                                <w:lang w:val="en-US" w:eastAsia="zh-TW"/>
                              </w:rPr>
                            </w:pPr>
                            <w:r w:rsidRPr="009051F5">
                              <w:rPr>
                                <w:rFonts w:ascii="新細明體" w:eastAsia="DengXian" w:hAnsi="新細明體"/>
                                <w:i/>
                                <w:color w:val="FF0000"/>
                                <w:lang w:val="en-US"/>
                              </w:rPr>
                              <w:t>xxxxxxxxxxxxxxxxxxxxxxxxxxxxxxxxxxxxxx</w:t>
                            </w:r>
                          </w:p>
                          <w:p w14:paraId="678C9B25" w14:textId="31816ADE" w:rsidR="00763D83" w:rsidRDefault="009051F5" w:rsidP="004D5C02">
                            <w:pPr>
                              <w:snapToGrid w:val="0"/>
                              <w:rPr>
                                <w:rFonts w:ascii="新細明體" w:eastAsia="新細明體" w:hAnsi="新細明體"/>
                                <w:i/>
                                <w:color w:val="FF0000"/>
                                <w:lang w:val="en-US" w:eastAsia="zh-TW"/>
                              </w:rPr>
                            </w:pPr>
                            <w:r w:rsidRPr="009051F5">
                              <w:rPr>
                                <w:rFonts w:ascii="新細明體" w:eastAsia="DengXian" w:hAnsi="新細明體"/>
                                <w:i/>
                                <w:color w:val="FF0000"/>
                                <w:lang w:val="en-US"/>
                              </w:rPr>
                              <w:t>xxxxxxxxxxxxxxxxxxxxxxxxxxxxxxxxxxxxxx</w:t>
                            </w:r>
                          </w:p>
                          <w:p w14:paraId="1828C8F7" w14:textId="77777777" w:rsidR="00763D83" w:rsidRPr="00BF0440" w:rsidRDefault="00763D83" w:rsidP="004D5C02">
                            <w:pPr>
                              <w:snapToGrid w:val="0"/>
                              <w:rPr>
                                <w:rFonts w:ascii="新細明體" w:eastAsia="新細明體" w:hAnsi="新細明體"/>
                                <w:i/>
                                <w:color w:val="FF0000"/>
                                <w:lang w:val="en-US" w:eastAsia="zh-TW"/>
                              </w:rPr>
                            </w:pPr>
                          </w:p>
                          <w:p w14:paraId="55227DDA" w14:textId="77777777" w:rsidR="00763D83" w:rsidRPr="001A04E1" w:rsidRDefault="00763D83" w:rsidP="00B8776D">
                            <w:pPr>
                              <w:snapToGrid w:val="0"/>
                              <w:rPr>
                                <w:rFonts w:ascii="新細明體" w:eastAsia="新細明體" w:hAnsi="新細明體"/>
                                <w:i/>
                                <w:color w:val="FF0000"/>
                                <w:lang w:val="en-US" w:eastAsia="zh-TW"/>
                              </w:rPr>
                            </w:pPr>
                          </w:p>
                          <w:p w14:paraId="07C48DC0" w14:textId="185DB7CB" w:rsidR="00763D83" w:rsidRDefault="009051F5" w:rsidP="00B8776D">
                            <w:pPr>
                              <w:snapToGrid w:val="0"/>
                              <w:rPr>
                                <w:rFonts w:ascii="新細明體" w:eastAsia="新細明體" w:hAnsi="新細明體"/>
                                <w:i/>
                                <w:color w:val="FF0000"/>
                                <w:lang w:val="en-US"/>
                              </w:rPr>
                            </w:pPr>
                            <w:r w:rsidRPr="009051F5">
                              <w:rPr>
                                <w:rFonts w:ascii="新細明體" w:eastAsia="DengXian" w:hAnsi="新細明體" w:hint="eastAsia"/>
                                <w:i/>
                                <w:color w:val="FF0000"/>
                                <w:lang w:val="en-US"/>
                              </w:rPr>
                              <w:t>停止伤害无辜司机及他的家人！</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AD52AA" id="_x0000_s1088" type="#_x0000_t202" style="position:absolute;margin-left:9.1pt;margin-top:14.9pt;width:306.8pt;height:247.15pt;z-index:251726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" filled="f" stroked="f">
                <v:textbox>
                  <w:txbxContent>
                    <w:p w14:paraId="0A1D37D9" w14:textId="41DD6694" w:rsidR="00763D83" w:rsidRDefault="00763D83" w:rsidP="00EE26D8">
                      <w:pPr>
                        <w:snapToGrid w:val="0"/>
                        <w:rPr>
                          <w:rFonts w:ascii="新細明體" w:eastAsia="新細明體" w:hAnsi="新細明體"/>
                          <w:i/>
                          <w:color w:val="FF0000"/>
                          <w:lang w:val="en-US" w:eastAsia="zh-TW"/>
                        </w:rPr>
                      </w:pPr>
                      <w:r w:rsidRPr="00F61B9F">
                        <w:rPr>
                          <w:rFonts w:hint="eastAsia"/>
                          <w:noProof/>
                          <w:sz w:val="22"/>
                          <w:szCs w:val="22"/>
                          <w:lang w:val="en-US"/>
                        </w:rPr>
                        <w:drawing>
                          <wp:inline distT="0" distB="0" distL="0" distR="0" wp14:anchorId="745E062A" wp14:editId="57819D86">
                            <wp:extent cx="230556" cy="230556"/>
                            <wp:effectExtent l="0" t="0" r="0" b="0"/>
                            <wp:docPr id="548"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6">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1EAA70CD" wp14:editId="3F8EAAC6">
                            <wp:extent cx="230556" cy="230556"/>
                            <wp:effectExtent l="0" t="0" r="0" b="0"/>
                            <wp:docPr id="549"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7">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23160E42" wp14:editId="202DD22B">
                            <wp:extent cx="230556" cy="230556"/>
                            <wp:effectExtent l="0" t="0" r="0" b="0"/>
                            <wp:docPr id="551"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6">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65B51275" wp14:editId="6E91F269">
                            <wp:extent cx="230556" cy="230556"/>
                            <wp:effectExtent l="0" t="0" r="0" b="0"/>
                            <wp:docPr id="552"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7">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0DA1A3E6" w14:textId="5C4F6575" w:rsidR="00763D83" w:rsidRDefault="009051F5" w:rsidP="00B8776D">
                      <w:pPr>
                        <w:snapToGrid w:val="0"/>
                        <w:rPr>
                          <w:rFonts w:ascii="新細明體" w:eastAsia="新細明體" w:hAnsi="新細明體"/>
                          <w:i/>
                          <w:color w:val="FF0000"/>
                          <w:lang w:val="en-US"/>
                        </w:rPr>
                      </w:pPr>
                      <w:r w:rsidRPr="009051F5">
                        <w:rPr>
                          <w:rFonts w:ascii="新細明體" w:eastAsia="DengXian" w:hAnsi="新細明體" w:hint="eastAsia"/>
                          <w:i/>
                          <w:color w:val="FF0000"/>
                          <w:lang w:val="en-US"/>
                        </w:rPr>
                        <w:t>例如︰</w:t>
                      </w:r>
                    </w:p>
                    <w:p w14:paraId="4628BDD4" w14:textId="77777777" w:rsidR="00763D83" w:rsidRDefault="00763D83" w:rsidP="00B8776D">
                      <w:pPr>
                        <w:snapToGrid w:val="0"/>
                        <w:rPr>
                          <w:rFonts w:ascii="新細明體" w:eastAsia="新細明體" w:hAnsi="新細明體"/>
                          <w:i/>
                          <w:color w:val="FF0000"/>
                          <w:lang w:val="en-US"/>
                        </w:rPr>
                      </w:pPr>
                    </w:p>
                    <w:p w14:paraId="29A1749B" w14:textId="7CAB0DED" w:rsidR="00763D83" w:rsidRDefault="009051F5" w:rsidP="00B8776D">
                      <w:pPr>
                        <w:snapToGrid w:val="0"/>
                        <w:rPr>
                          <w:rFonts w:ascii="新細明體" w:eastAsia="新細明體" w:hAnsi="新細明體"/>
                          <w:i/>
                          <w:color w:val="FF0000"/>
                          <w:lang w:val="en-US"/>
                        </w:rPr>
                      </w:pPr>
                      <w:r w:rsidRPr="009051F5">
                        <w:rPr>
                          <w:rFonts w:ascii="新細明體" w:eastAsia="DengXian" w:hAnsi="新細明體" w:hint="eastAsia"/>
                          <w:i/>
                          <w:color w:val="FF0000"/>
                          <w:lang w:val="en-US"/>
                        </w:rPr>
                        <w:t>请停止转发不实帖子及发布不实言论！</w:t>
                      </w:r>
                    </w:p>
                    <w:p w14:paraId="367418BF" w14:textId="77777777" w:rsidR="00763D83" w:rsidRDefault="00763D83" w:rsidP="00B8776D">
                      <w:pPr>
                        <w:snapToGrid w:val="0"/>
                        <w:rPr>
                          <w:rFonts w:ascii="新細明體" w:eastAsia="新細明體" w:hAnsi="新細明體"/>
                          <w:i/>
                          <w:color w:val="FF0000"/>
                          <w:lang w:val="en-US"/>
                        </w:rPr>
                      </w:pPr>
                    </w:p>
                    <w:p w14:paraId="0B18D4FC" w14:textId="532427E7" w:rsidR="00763D83" w:rsidRDefault="009051F5" w:rsidP="00B8776D">
                      <w:pPr>
                        <w:snapToGrid w:val="0"/>
                        <w:rPr>
                          <w:rFonts w:ascii="新細明體" w:eastAsia="新細明體" w:hAnsi="新細明體"/>
                          <w:i/>
                          <w:color w:val="FF0000"/>
                          <w:lang w:val="en-US"/>
                        </w:rPr>
                      </w:pPr>
                      <w:r w:rsidRPr="009051F5">
                        <w:rPr>
                          <w:rFonts w:ascii="新細明體" w:eastAsia="DengXian" w:hAnsi="新細明體" w:hint="eastAsia"/>
                          <w:i/>
                          <w:color w:val="FF0000"/>
                          <w:lang w:val="en-US"/>
                        </w:rPr>
                        <w:t>看清楚是合成照，专家已确认；警方亦指出交通意外很可能由另一车辆超车而引起。以下是相关新闻报道的网页连结：</w:t>
                      </w:r>
                    </w:p>
                    <w:p w14:paraId="293BD1B9" w14:textId="6C733786" w:rsidR="00763D83" w:rsidRDefault="00763D83" w:rsidP="00B8776D">
                      <w:pPr>
                        <w:snapToGrid w:val="0"/>
                        <w:rPr>
                          <w:rFonts w:ascii="新細明體" w:eastAsia="新細明體" w:hAnsi="新細明體"/>
                          <w:i/>
                          <w:color w:val="FF0000"/>
                          <w:lang w:val="en-US"/>
                        </w:rPr>
                      </w:pPr>
                    </w:p>
                    <w:p w14:paraId="1B25F1FD" w14:textId="1AFD1E98" w:rsidR="00763D83" w:rsidRDefault="009051F5" w:rsidP="00B8776D">
                      <w:pPr>
                        <w:snapToGrid w:val="0"/>
                        <w:rPr>
                          <w:rFonts w:ascii="新細明體" w:eastAsia="新細明體" w:hAnsi="新細明體"/>
                          <w:i/>
                          <w:color w:val="FF0000"/>
                          <w:lang w:val="en-US" w:eastAsia="zh-TW"/>
                        </w:rPr>
                      </w:pPr>
                      <w:r w:rsidRPr="009051F5">
                        <w:rPr>
                          <w:rFonts w:ascii="新細明體" w:eastAsia="DengXian" w:hAnsi="新細明體"/>
                          <w:i/>
                          <w:color w:val="FF0000"/>
                          <w:lang w:val="en-US"/>
                        </w:rPr>
                        <w:t>xxxxxxxxxxxxxxxxxxxxxxxxxxxxxxxxxxxxxx</w:t>
                      </w:r>
                    </w:p>
                    <w:p w14:paraId="678C9B25" w14:textId="31816ADE" w:rsidR="00763D83" w:rsidRDefault="009051F5" w:rsidP="004D5C02">
                      <w:pPr>
                        <w:snapToGrid w:val="0"/>
                        <w:rPr>
                          <w:rFonts w:ascii="新細明體" w:eastAsia="新細明體" w:hAnsi="新細明體"/>
                          <w:i/>
                          <w:color w:val="FF0000"/>
                          <w:lang w:val="en-US" w:eastAsia="zh-TW"/>
                        </w:rPr>
                      </w:pPr>
                      <w:r w:rsidRPr="009051F5">
                        <w:rPr>
                          <w:rFonts w:ascii="新細明體" w:eastAsia="DengXian" w:hAnsi="新細明體"/>
                          <w:i/>
                          <w:color w:val="FF0000"/>
                          <w:lang w:val="en-US"/>
                        </w:rPr>
                        <w:t>xxxxxxxxxxxxxxxxxxxxxxxxxxxxxxxxxxxxxx</w:t>
                      </w:r>
                    </w:p>
                    <w:p w14:paraId="1828C8F7" w14:textId="77777777" w:rsidR="00763D83" w:rsidRPr="00BF0440" w:rsidRDefault="00763D83" w:rsidP="004D5C02">
                      <w:pPr>
                        <w:snapToGrid w:val="0"/>
                        <w:rPr>
                          <w:rFonts w:ascii="新細明體" w:eastAsia="新細明體" w:hAnsi="新細明體"/>
                          <w:i/>
                          <w:color w:val="FF0000"/>
                          <w:lang w:val="en-US" w:eastAsia="zh-TW"/>
                        </w:rPr>
                      </w:pPr>
                    </w:p>
                    <w:p w14:paraId="55227DDA" w14:textId="77777777" w:rsidR="00763D83" w:rsidRPr="001A04E1" w:rsidRDefault="00763D83" w:rsidP="00B8776D">
                      <w:pPr>
                        <w:snapToGrid w:val="0"/>
                        <w:rPr>
                          <w:rFonts w:ascii="新細明體" w:eastAsia="新細明體" w:hAnsi="新細明體"/>
                          <w:i/>
                          <w:color w:val="FF0000"/>
                          <w:lang w:val="en-US" w:eastAsia="zh-TW"/>
                        </w:rPr>
                      </w:pPr>
                    </w:p>
                    <w:p w14:paraId="07C48DC0" w14:textId="185DB7CB" w:rsidR="00763D83" w:rsidRDefault="009051F5" w:rsidP="00B8776D">
                      <w:pPr>
                        <w:snapToGrid w:val="0"/>
                        <w:rPr>
                          <w:rFonts w:ascii="新細明體" w:eastAsia="新細明體" w:hAnsi="新細明體"/>
                          <w:i/>
                          <w:color w:val="FF0000"/>
                          <w:lang w:val="en-US"/>
                        </w:rPr>
                      </w:pPr>
                      <w:r w:rsidRPr="009051F5">
                        <w:rPr>
                          <w:rFonts w:ascii="新細明體" w:eastAsia="DengXian" w:hAnsi="新細明體" w:hint="eastAsia"/>
                          <w:i/>
                          <w:color w:val="FF0000"/>
                          <w:lang w:val="en-US"/>
                        </w:rPr>
                        <w:t>停止伤害无辜司机及他的家人！</w:t>
                      </w:r>
                    </w:p>
                  </w:txbxContent>
                </v:textbox>
                <w10:wrap anchorx="margin"/>
              </v:shape>
            </w:pict>
          </mc:Fallback>
        </mc:AlternateContent>
      </w:r>
    </w:p>
    <w:p w14:paraId="050C5107" w14:textId="6FEE6C2F" w:rsidR="00C35702" w:rsidRPr="00704583" w:rsidRDefault="00C35702" w:rsidP="00EE26D8">
      <w:pPr>
        <w:snapToGrid w:val="0"/>
        <w:spacing w:after="120" w:line="276" w:lineRule="auto"/>
        <w:rPr>
          <w:rFonts w:asciiTheme="minorEastAsia" w:eastAsiaTheme="minorEastAsia" w:hAnsiTheme="minorEastAsia"/>
          <w:bCs/>
        </w:rPr>
      </w:pPr>
    </w:p>
    <w:p w14:paraId="1488088D" w14:textId="65523EF3" w:rsidR="00C35702" w:rsidRPr="00704583" w:rsidRDefault="00C35702" w:rsidP="00EE26D8">
      <w:pPr>
        <w:snapToGrid w:val="0"/>
        <w:spacing w:after="120" w:line="276" w:lineRule="auto"/>
        <w:rPr>
          <w:rFonts w:asciiTheme="minorEastAsia" w:eastAsiaTheme="minorEastAsia" w:hAnsiTheme="minorEastAsia"/>
          <w:bCs/>
        </w:rPr>
      </w:pPr>
    </w:p>
    <w:p w14:paraId="2C775E1E" w14:textId="1A6434B1" w:rsidR="00C35702" w:rsidRPr="00704583" w:rsidRDefault="00C35702" w:rsidP="00EE26D8">
      <w:pPr>
        <w:snapToGrid w:val="0"/>
        <w:spacing w:after="120" w:line="276" w:lineRule="auto"/>
        <w:rPr>
          <w:rFonts w:asciiTheme="minorEastAsia" w:eastAsiaTheme="minorEastAsia" w:hAnsiTheme="minorEastAsia"/>
          <w:bCs/>
        </w:rPr>
      </w:pPr>
    </w:p>
    <w:p w14:paraId="0A5B8BFC" w14:textId="762AF99F" w:rsidR="00C35702" w:rsidRPr="00704583" w:rsidRDefault="00C35702" w:rsidP="00EE26D8">
      <w:pPr>
        <w:snapToGrid w:val="0"/>
        <w:spacing w:after="120" w:line="276" w:lineRule="auto"/>
        <w:rPr>
          <w:rFonts w:asciiTheme="minorEastAsia" w:eastAsiaTheme="minorEastAsia" w:hAnsiTheme="minorEastAsia"/>
          <w:bCs/>
        </w:rPr>
      </w:pPr>
    </w:p>
    <w:p w14:paraId="64D7A9B6" w14:textId="693E82C3" w:rsidR="00C35702" w:rsidRPr="00704583" w:rsidRDefault="00C35702" w:rsidP="00EE26D8">
      <w:pPr>
        <w:snapToGrid w:val="0"/>
        <w:spacing w:after="120" w:line="276" w:lineRule="auto"/>
        <w:rPr>
          <w:rFonts w:asciiTheme="minorEastAsia" w:eastAsiaTheme="minorEastAsia" w:hAnsiTheme="minorEastAsia"/>
          <w:bCs/>
        </w:rPr>
      </w:pPr>
    </w:p>
    <w:p w14:paraId="477E0ADA" w14:textId="7A93E97E" w:rsidR="00C35702" w:rsidRPr="00704583" w:rsidRDefault="00C35702" w:rsidP="00EE26D8">
      <w:pPr>
        <w:snapToGrid w:val="0"/>
        <w:spacing w:after="120" w:line="276" w:lineRule="auto"/>
        <w:rPr>
          <w:rFonts w:asciiTheme="minorEastAsia" w:eastAsiaTheme="minorEastAsia" w:hAnsiTheme="minorEastAsia"/>
          <w:bCs/>
        </w:rPr>
      </w:pPr>
    </w:p>
    <w:p w14:paraId="35918A34" w14:textId="198867F3" w:rsidR="00C35702" w:rsidRPr="00704583" w:rsidRDefault="00C35702" w:rsidP="00EE26D8">
      <w:pPr>
        <w:snapToGrid w:val="0"/>
        <w:spacing w:after="120" w:line="276" w:lineRule="auto"/>
        <w:rPr>
          <w:rFonts w:asciiTheme="minorEastAsia" w:eastAsiaTheme="minorEastAsia" w:hAnsiTheme="minorEastAsia"/>
          <w:bCs/>
        </w:rPr>
      </w:pPr>
    </w:p>
    <w:p w14:paraId="4C81C509" w14:textId="5D39F035" w:rsidR="00C35702" w:rsidRPr="00704583" w:rsidRDefault="00C35702" w:rsidP="00EE26D8">
      <w:pPr>
        <w:snapToGrid w:val="0"/>
        <w:spacing w:after="120" w:line="276" w:lineRule="auto"/>
        <w:rPr>
          <w:rFonts w:asciiTheme="minorEastAsia" w:eastAsiaTheme="minorEastAsia" w:hAnsiTheme="minorEastAsia"/>
          <w:bCs/>
        </w:rPr>
      </w:pPr>
    </w:p>
    <w:p w14:paraId="317021A3" w14:textId="6B05844A" w:rsidR="00C35702" w:rsidRPr="00704583" w:rsidRDefault="00C35702" w:rsidP="00EE26D8">
      <w:pPr>
        <w:snapToGrid w:val="0"/>
        <w:spacing w:after="120" w:line="276" w:lineRule="auto"/>
        <w:rPr>
          <w:rFonts w:asciiTheme="minorEastAsia" w:eastAsiaTheme="minorEastAsia" w:hAnsiTheme="minorEastAsia"/>
          <w:bCs/>
        </w:rPr>
      </w:pPr>
    </w:p>
    <w:p w14:paraId="7A2621F3" w14:textId="58939EEB" w:rsidR="00C35702" w:rsidRPr="00704583" w:rsidRDefault="00C35702" w:rsidP="00EE26D8">
      <w:pPr>
        <w:snapToGrid w:val="0"/>
        <w:spacing w:after="120" w:line="276" w:lineRule="auto"/>
        <w:rPr>
          <w:rFonts w:asciiTheme="minorEastAsia" w:eastAsiaTheme="minorEastAsia" w:hAnsiTheme="minorEastAsia"/>
          <w:bCs/>
        </w:rPr>
      </w:pPr>
    </w:p>
    <w:p w14:paraId="1C9907B7" w14:textId="047559D2" w:rsidR="00C35702" w:rsidRPr="00704583" w:rsidRDefault="00C35702" w:rsidP="00EE26D8">
      <w:pPr>
        <w:snapToGrid w:val="0"/>
        <w:spacing w:after="120" w:line="276" w:lineRule="auto"/>
        <w:rPr>
          <w:rFonts w:asciiTheme="minorEastAsia" w:eastAsiaTheme="minorEastAsia" w:hAnsiTheme="minorEastAsia"/>
          <w:bCs/>
        </w:rPr>
      </w:pPr>
    </w:p>
    <w:p w14:paraId="6E7DBEB0" w14:textId="17033ECC" w:rsidR="00C35702" w:rsidRPr="00704583" w:rsidRDefault="00C35702" w:rsidP="00EE26D8">
      <w:pPr>
        <w:snapToGrid w:val="0"/>
        <w:spacing w:after="120" w:line="276" w:lineRule="auto"/>
        <w:rPr>
          <w:rFonts w:asciiTheme="minorEastAsia" w:eastAsiaTheme="minorEastAsia" w:hAnsiTheme="minorEastAsia"/>
          <w:bCs/>
        </w:rPr>
      </w:pPr>
    </w:p>
    <w:p w14:paraId="728CDA58" w14:textId="41AF9DF9" w:rsidR="00C35702" w:rsidRPr="00704583" w:rsidRDefault="00C35702" w:rsidP="00EE26D8">
      <w:pPr>
        <w:snapToGrid w:val="0"/>
        <w:spacing w:after="120" w:line="276" w:lineRule="auto"/>
        <w:rPr>
          <w:rFonts w:asciiTheme="minorEastAsia" w:eastAsiaTheme="minorEastAsia" w:hAnsiTheme="minorEastAsia"/>
          <w:bCs/>
        </w:rPr>
      </w:pPr>
    </w:p>
    <w:p w14:paraId="444DDD65" w14:textId="311BE8F9" w:rsidR="00E42D84" w:rsidRPr="00704583" w:rsidRDefault="00E42D84">
      <w:pPr>
        <w:rPr>
          <w:rFonts w:ascii="微軟正黑體" w:eastAsia="微軟正黑體" w:hAnsi="微軟正黑體"/>
          <w:b/>
          <w:bCs/>
          <w:szCs w:val="20"/>
          <w:lang w:val="en-US"/>
        </w:rPr>
      </w:pPr>
      <w:r w:rsidRPr="00704583">
        <w:rPr>
          <w:rFonts w:ascii="微軟正黑體" w:eastAsia="微軟正黑體" w:hAnsi="微軟正黑體"/>
          <w:b/>
          <w:bCs/>
          <w:szCs w:val="20"/>
          <w:lang w:val="en-US"/>
        </w:rPr>
        <w:br w:type="page"/>
      </w:r>
    </w:p>
    <w:p w14:paraId="595188CE" w14:textId="7B8DB7D5" w:rsidR="008E5607" w:rsidRPr="00704583" w:rsidRDefault="009051F5" w:rsidP="009051F5">
      <w:pPr>
        <w:snapToGrid w:val="0"/>
        <w:spacing w:line="276" w:lineRule="auto"/>
        <w:rPr>
          <w:rFonts w:ascii="微軟正黑體" w:eastAsia="微軟正黑體" w:hAnsi="微軟正黑體"/>
          <w:sz w:val="28"/>
          <w:szCs w:val="28"/>
          <w:lang w:val="en-US"/>
        </w:rPr>
      </w:pPr>
      <w:r w:rsidRPr="009051F5">
        <w:rPr>
          <w:rFonts w:ascii="微軟正黑體" w:eastAsia="DengXian" w:hAnsi="微軟正黑體" w:hint="eastAsia"/>
          <w:b/>
          <w:bCs/>
          <w:sz w:val="28"/>
          <w:szCs w:val="28"/>
          <w:lang w:val="en-US"/>
        </w:rPr>
        <w:lastRenderedPageBreak/>
        <w:t>总结</w:t>
      </w:r>
    </w:p>
    <w:p w14:paraId="22DACF92" w14:textId="406BF19F" w:rsidR="004E7852" w:rsidRPr="00704583" w:rsidRDefault="009051F5" w:rsidP="009051F5">
      <w:pPr>
        <w:snapToGrid w:val="0"/>
        <w:spacing w:line="276" w:lineRule="auto"/>
        <w:jc w:val="both"/>
        <w:rPr>
          <w:rFonts w:ascii="微軟正黑體" w:eastAsia="微軟正黑體" w:hAnsi="微軟正黑體"/>
          <w:lang w:val="en-US"/>
        </w:rPr>
      </w:pPr>
      <w:r w:rsidRPr="009051F5">
        <w:rPr>
          <w:rFonts w:ascii="微軟正黑體" w:eastAsia="DengXian" w:hAnsi="微軟正黑體" w:hint="eastAsia"/>
          <w:szCs w:val="20"/>
          <w:lang w:val="en-US"/>
        </w:rPr>
        <w:t>随着网络日益深入生活的各个领域，媒体技术日新月异，发展迅速，将人们置身于庞大且丰富的</w:t>
      </w:r>
      <w:r w:rsidRPr="009051F5">
        <w:rPr>
          <w:rFonts w:ascii="微軟正黑體" w:eastAsia="DengXian" w:hAnsi="微軟正黑體" w:hint="eastAsia"/>
          <w:color w:val="000000" w:themeColor="text1"/>
        </w:rPr>
        <w:t>讯息</w:t>
      </w:r>
      <w:r w:rsidRPr="009051F5">
        <w:rPr>
          <w:rFonts w:ascii="微軟正黑體" w:eastAsia="DengXian" w:hAnsi="微軟正黑體" w:hint="eastAsia"/>
          <w:szCs w:val="20"/>
          <w:lang w:val="en-US"/>
        </w:rPr>
        <w:t>当中，我们的日常工作、生活模式、社交网络已离不开媒体，伴随而来的各种</w:t>
      </w:r>
      <w:r w:rsidRPr="009051F5">
        <w:rPr>
          <w:rFonts w:ascii="微軟正黑體" w:eastAsia="DengXian" w:hAnsi="微軟正黑體" w:hint="eastAsia"/>
          <w:lang w:val="en-US"/>
        </w:rPr>
        <w:t>便利，同时亦存在不少暗涌。网络媒体的好处是所有人都是发布者，把各类资讯上传网络，形成一定的影响力。各式各样的</w:t>
      </w:r>
      <w:r w:rsidRPr="009051F5">
        <w:rPr>
          <w:rFonts w:ascii="微軟正黑體" w:eastAsia="DengXian" w:hAnsi="微軟正黑體" w:hint="eastAsia"/>
          <w:color w:val="000000" w:themeColor="text1"/>
        </w:rPr>
        <w:t>讯息</w:t>
      </w:r>
      <w:r w:rsidRPr="009051F5">
        <w:rPr>
          <w:rFonts w:ascii="微軟正黑體" w:eastAsia="DengXian" w:hAnsi="微軟正黑體" w:hint="eastAsia"/>
          <w:lang w:val="en-US"/>
        </w:rPr>
        <w:t>蜂拥而至，容易令人产生混乱及盲目随着媒体思维而行。</w:t>
      </w:r>
    </w:p>
    <w:p w14:paraId="26C1BA15" w14:textId="06F0E8C5" w:rsidR="004E7852" w:rsidRPr="00704583" w:rsidRDefault="004E7852" w:rsidP="009051F5">
      <w:pPr>
        <w:snapToGrid w:val="0"/>
        <w:spacing w:line="276" w:lineRule="auto"/>
        <w:jc w:val="both"/>
        <w:rPr>
          <w:rFonts w:ascii="微軟正黑體" w:eastAsia="微軟正黑體" w:hAnsi="微軟正黑體"/>
          <w:lang w:val="en-US"/>
        </w:rPr>
      </w:pPr>
    </w:p>
    <w:p w14:paraId="4FDA623C" w14:textId="2F502523" w:rsidR="00B70B4E" w:rsidRPr="00704583" w:rsidRDefault="009051F5" w:rsidP="009051F5">
      <w:pPr>
        <w:snapToGrid w:val="0"/>
        <w:spacing w:line="276" w:lineRule="auto"/>
        <w:jc w:val="both"/>
        <w:rPr>
          <w:rFonts w:ascii="微軟正黑體" w:eastAsia="微軟正黑體" w:hAnsi="微軟正黑體"/>
          <w:lang w:val="en-US"/>
        </w:rPr>
      </w:pPr>
      <w:bookmarkStart w:id="2" w:name="_Hlk47559886"/>
      <w:r w:rsidRPr="009051F5">
        <w:rPr>
          <w:rFonts w:ascii="微軟正黑體" w:eastAsia="DengXian" w:hAnsi="微軟正黑體" w:hint="eastAsia"/>
          <w:lang w:val="en-US"/>
        </w:rPr>
        <w:t>与传统的媒体比较，人们容易在网络媒体隐藏身份，而且网络世界无边无际，好像没有</w:t>
      </w:r>
      <w:r w:rsidR="003A5FE8">
        <w:rPr>
          <w:rFonts w:ascii="微軟正黑體" w:eastAsia="DengXian" w:hAnsi="微軟正黑體" w:hint="eastAsia"/>
          <w:lang w:val="en-US"/>
        </w:rPr>
        <w:t>什么</w:t>
      </w:r>
      <w:r w:rsidRPr="009051F5">
        <w:rPr>
          <w:rFonts w:ascii="微軟正黑體" w:eastAsia="DengXian" w:hAnsi="微軟正黑體" w:hint="eastAsia"/>
          <w:lang w:val="en-US"/>
        </w:rPr>
        <w:t>规范，令人误以为喜欢说</w:t>
      </w:r>
      <w:r w:rsidR="003A5FE8">
        <w:rPr>
          <w:rFonts w:ascii="微軟正黑體" w:eastAsia="DengXian" w:hAnsi="微軟正黑體" w:hint="eastAsia"/>
          <w:lang w:val="en-US"/>
        </w:rPr>
        <w:t>什么</w:t>
      </w:r>
      <w:r w:rsidRPr="009051F5">
        <w:rPr>
          <w:rFonts w:ascii="微軟正黑體" w:eastAsia="DengXian" w:hAnsi="微軟正黑體" w:hint="eastAsia"/>
          <w:lang w:val="en-US"/>
        </w:rPr>
        <w:t>便说</w:t>
      </w:r>
      <w:r w:rsidR="003A5FE8">
        <w:rPr>
          <w:rFonts w:ascii="微軟正黑體" w:eastAsia="DengXian" w:hAnsi="微軟正黑體" w:hint="eastAsia"/>
          <w:lang w:val="en-US"/>
        </w:rPr>
        <w:t>什么</w:t>
      </w:r>
      <w:r w:rsidRPr="009051F5">
        <w:rPr>
          <w:rFonts w:ascii="微軟正黑體" w:eastAsia="DengXian" w:hAnsi="微軟正黑體" w:hint="eastAsia"/>
          <w:lang w:val="en-US"/>
        </w:rPr>
        <w:t>，反正不需负上责任。</w:t>
      </w:r>
      <w:bookmarkEnd w:id="2"/>
      <w:r w:rsidRPr="009051F5">
        <w:rPr>
          <w:rFonts w:ascii="微軟正黑體" w:eastAsia="DengXian" w:hAnsi="微軟正黑體" w:hint="eastAsia"/>
          <w:lang w:val="en-US"/>
        </w:rPr>
        <w:t>在网络媒体我们很容易找到「知音人」、「支持者」，在附和声中，更加令人觉得自己的观点是对的，渐渐容不下其他人的意见，大家不再客观讨论分析，而变成只有我对你错的对立局面，对持不同意见的人，进行肆意攻击，网络媒体变成谩骂的战场，助长更多偏见及矛盾。</w:t>
      </w:r>
    </w:p>
    <w:p w14:paraId="05351C60" w14:textId="34C6F60F" w:rsidR="00532352" w:rsidRPr="00704583" w:rsidRDefault="003B32EA" w:rsidP="009051F5">
      <w:pPr>
        <w:snapToGrid w:val="0"/>
        <w:spacing w:line="276" w:lineRule="auto"/>
        <w:jc w:val="both"/>
        <w:rPr>
          <w:rFonts w:ascii="微軟正黑體" w:eastAsia="微軟正黑體" w:hAnsi="微軟正黑體"/>
          <w:lang w:val="en-US"/>
        </w:rPr>
      </w:pPr>
      <w:r w:rsidRPr="00704583">
        <w:rPr>
          <w:noProof/>
          <w:lang w:val="en-US"/>
        </w:rPr>
        <w:drawing>
          <wp:anchor distT="0" distB="0" distL="114300" distR="114300" simplePos="0" relativeHeight="251612160" behindDoc="1" locked="0" layoutInCell="1" allowOverlap="1" wp14:anchorId="7A5E7DBC" wp14:editId="1DA2C485">
            <wp:simplePos x="0" y="0"/>
            <wp:positionH relativeFrom="column">
              <wp:posOffset>3350895</wp:posOffset>
            </wp:positionH>
            <wp:positionV relativeFrom="paragraph">
              <wp:posOffset>9135</wp:posOffset>
            </wp:positionV>
            <wp:extent cx="1913890" cy="1247775"/>
            <wp:effectExtent l="0" t="0" r="3810" b="0"/>
            <wp:wrapSquare wrapText="bothSides"/>
            <wp:docPr id="554"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cstate="screen">
                      <a:extLst>
                        <a:ext uri="{28A0092B-C50C-407E-A947-70E740481C1C}">
                          <a14:useLocalDpi xmlns:a14="http://schemas.microsoft.com/office/drawing/2010/main"/>
                        </a:ext>
                      </a:extLst>
                    </a:blip>
                    <a:stretch>
                      <a:fillRect/>
                    </a:stretch>
                  </pic:blipFill>
                  <pic:spPr>
                    <a:xfrm>
                      <a:off x="0" y="0"/>
                      <a:ext cx="1913890" cy="1247775"/>
                    </a:xfrm>
                    <a:prstGeom prst="rect">
                      <a:avLst/>
                    </a:prstGeom>
                  </pic:spPr>
                </pic:pic>
              </a:graphicData>
            </a:graphic>
            <wp14:sizeRelH relativeFrom="margin">
              <wp14:pctWidth>0</wp14:pctWidth>
            </wp14:sizeRelH>
            <wp14:sizeRelV relativeFrom="margin">
              <wp14:pctHeight>0</wp14:pctHeight>
            </wp14:sizeRelV>
          </wp:anchor>
        </w:drawing>
      </w:r>
    </w:p>
    <w:p w14:paraId="6866421D" w14:textId="6F38A585" w:rsidR="006B2FC5" w:rsidRPr="00704583" w:rsidRDefault="009051F5" w:rsidP="009051F5">
      <w:pPr>
        <w:snapToGrid w:val="0"/>
        <w:spacing w:line="276" w:lineRule="auto"/>
        <w:jc w:val="both"/>
        <w:rPr>
          <w:rFonts w:ascii="微軟正黑體" w:eastAsia="微軟正黑體" w:hAnsi="微軟正黑體"/>
          <w:lang w:val="en-US"/>
        </w:rPr>
      </w:pPr>
      <w:r w:rsidRPr="009051F5">
        <w:rPr>
          <w:rFonts w:ascii="微軟正黑體" w:eastAsia="DengXian" w:hAnsi="微軟正黑體" w:hint="eastAsia"/>
          <w:lang w:val="en-US"/>
        </w:rPr>
        <w:t>因此，我们需要培养良好的媒体和资讯素养。处理媒体和资讯时</w:t>
      </w:r>
      <w:r w:rsidRPr="009051F5">
        <w:rPr>
          <w:rFonts w:eastAsia="DengXian" w:hint="eastAsia"/>
          <w:bCs/>
        </w:rPr>
        <w:t>要慎思明辨、深入求证，切勿</w:t>
      </w:r>
      <w:r w:rsidRPr="009051F5">
        <w:rPr>
          <w:rFonts w:ascii="微軟正黑體" w:eastAsia="DengXian" w:hAnsi="微軟正黑體" w:hint="eastAsia"/>
          <w:lang w:val="en-US"/>
        </w:rPr>
        <w:t>被虚假资讯煽动或误导。</w:t>
      </w:r>
    </w:p>
    <w:p w14:paraId="61E8EFBA" w14:textId="77777777" w:rsidR="00F44ECA" w:rsidRPr="00704583" w:rsidRDefault="00F44ECA" w:rsidP="009051F5">
      <w:pPr>
        <w:snapToGrid w:val="0"/>
        <w:spacing w:line="276" w:lineRule="auto"/>
        <w:jc w:val="both"/>
        <w:rPr>
          <w:rFonts w:ascii="微軟正黑體" w:eastAsia="微軟正黑體" w:hAnsi="微軟正黑體"/>
          <w:lang w:val="en-US"/>
        </w:rPr>
      </w:pPr>
    </w:p>
    <w:p w14:paraId="34AD2DD1" w14:textId="53E1D265" w:rsidR="00D65539" w:rsidRPr="00704583" w:rsidRDefault="009051F5" w:rsidP="009051F5">
      <w:pPr>
        <w:snapToGrid w:val="0"/>
        <w:spacing w:line="276" w:lineRule="auto"/>
        <w:jc w:val="both"/>
        <w:rPr>
          <w:rFonts w:ascii="微軟正黑體" w:eastAsia="微軟正黑體" w:hAnsi="微軟正黑體"/>
          <w:lang w:val="en-US"/>
        </w:rPr>
      </w:pPr>
      <w:r w:rsidRPr="009051F5">
        <w:rPr>
          <w:rFonts w:ascii="微軟正黑體" w:eastAsia="DengXian" w:hAnsi="微軟正黑體" w:hint="eastAsia"/>
          <w:lang w:val="en-US"/>
        </w:rPr>
        <w:t>但更重要的是保持正面思维，当</w:t>
      </w:r>
      <w:r w:rsidRPr="009051F5">
        <w:rPr>
          <w:rFonts w:eastAsia="DengXian" w:hint="eastAsia"/>
          <w:bCs/>
        </w:rPr>
        <w:t>运用媒体</w:t>
      </w:r>
      <w:r w:rsidRPr="009051F5">
        <w:rPr>
          <w:rFonts w:ascii="微軟正黑體" w:eastAsia="DengXian" w:hAnsi="微軟正黑體" w:hint="eastAsia"/>
          <w:lang w:val="en-US"/>
        </w:rPr>
        <w:t>和资讯</w:t>
      </w:r>
      <w:r w:rsidRPr="009051F5">
        <w:rPr>
          <w:rFonts w:eastAsia="DengXian" w:hint="eastAsia"/>
          <w:bCs/>
        </w:rPr>
        <w:t>时，</w:t>
      </w:r>
      <w:r w:rsidRPr="009051F5">
        <w:rPr>
          <w:rFonts w:ascii="微軟正黑體" w:eastAsia="DengXian" w:hAnsi="微軟正黑體" w:hint="eastAsia"/>
          <w:lang w:val="en-US"/>
        </w:rPr>
        <w:t>以</w:t>
      </w:r>
      <w:r w:rsidRPr="009051F5">
        <w:rPr>
          <w:rFonts w:ascii="微軟正黑體" w:eastAsia="DengXian" w:hAnsi="微軟正黑體" w:hint="eastAsia"/>
        </w:rPr>
        <w:t>责任感和同理心为优先考量，</w:t>
      </w:r>
      <w:r w:rsidRPr="009051F5">
        <w:rPr>
          <w:rFonts w:ascii="微軟正黑體" w:eastAsia="DengXian" w:hAnsi="微軟正黑體" w:hint="eastAsia"/>
          <w:lang w:val="en-US"/>
        </w:rPr>
        <w:t>仔细考虑资讯内容对其他人及社会的影响，并以正面的价值观和态度善用媒体，尽力成为一个对社会、国家及世界负责任的良好公民。当每个人都懂得取媒体之长而补其短，不单能真正实现它的价值，更能化解各种矛盾与偏见，成就和谐共融的环境。</w:t>
      </w:r>
      <w:r w:rsidR="00D65539" w:rsidRPr="00704583">
        <w:rPr>
          <w:rFonts w:ascii="微軟正黑體" w:eastAsia="微軟正黑體" w:hAnsi="微軟正黑體"/>
          <w:lang w:val="en-US"/>
        </w:rPr>
        <w:br w:type="page"/>
      </w:r>
    </w:p>
    <w:p w14:paraId="7FAA5747" w14:textId="64BADF11" w:rsidR="00F96CD5" w:rsidRPr="00704583" w:rsidRDefault="00307CA6" w:rsidP="00307CA6">
      <w:pPr>
        <w:snapToGrid w:val="0"/>
        <w:spacing w:line="276" w:lineRule="auto"/>
        <w:ind w:firstLineChars="500" w:firstLine="1200"/>
      </w:pPr>
      <w:r w:rsidRPr="00704583">
        <w:rPr>
          <w:rFonts w:ascii="微軟正黑體" w:eastAsia="微軟正黑體" w:hAnsi="微軟正黑體" w:hint="eastAsia"/>
          <w:noProof/>
          <w:lang w:val="en-US"/>
        </w:rPr>
        <w:lastRenderedPageBreak/>
        <w:drawing>
          <wp:anchor distT="0" distB="0" distL="114300" distR="114300" simplePos="0" relativeHeight="251659776" behindDoc="0" locked="0" layoutInCell="1" allowOverlap="1" wp14:anchorId="5B3142C3" wp14:editId="352AEFE8">
            <wp:simplePos x="0" y="0"/>
            <wp:positionH relativeFrom="column">
              <wp:posOffset>607695</wp:posOffset>
            </wp:positionH>
            <wp:positionV relativeFrom="paragraph">
              <wp:posOffset>-107950</wp:posOffset>
            </wp:positionV>
            <wp:extent cx="441960" cy="731520"/>
            <wp:effectExtent l="0" t="0" r="0" b="0"/>
            <wp:wrapNone/>
            <wp:docPr id="492"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99" cstate="screen">
                      <a:extLst>
                        <a:ext uri="{28A0092B-C50C-407E-A947-70E740481C1C}">
                          <a14:useLocalDpi xmlns:a14="http://schemas.microsoft.com/office/drawing/2010/main"/>
                        </a:ext>
                      </a:extLst>
                    </a:blip>
                    <a:stretch>
                      <a:fillRect/>
                    </a:stretch>
                  </pic:blipFill>
                  <pic:spPr bwMode="auto">
                    <a:xfrm>
                      <a:off x="0" y="0"/>
                      <a:ext cx="441960" cy="731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583">
        <w:rPr>
          <w:rFonts w:asciiTheme="minorEastAsia" w:eastAsiaTheme="minorEastAsia" w:hAnsiTheme="minorEastAsia"/>
          <w:strike/>
          <w:noProof/>
          <w:sz w:val="44"/>
          <w:szCs w:val="44"/>
          <w:lang w:val="en-US"/>
        </w:rPr>
        <w:drawing>
          <wp:anchor distT="0" distB="0" distL="114300" distR="114300" simplePos="0" relativeHeight="251654656" behindDoc="1" locked="0" layoutInCell="1" allowOverlap="1" wp14:anchorId="058461CC" wp14:editId="2C559461">
            <wp:simplePos x="0" y="0"/>
            <wp:positionH relativeFrom="page">
              <wp:posOffset>379095</wp:posOffset>
            </wp:positionH>
            <wp:positionV relativeFrom="paragraph">
              <wp:posOffset>-1254125</wp:posOffset>
            </wp:positionV>
            <wp:extent cx="6755130" cy="11440160"/>
            <wp:effectExtent l="0" t="0" r="7620" b="8890"/>
            <wp:wrapNone/>
            <wp:docPr id="105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a:blip r:embed="rId17">
                      <a:extLst>
                        <a:ext uri="{28A0092B-C50C-407E-A947-70E740481C1C}">
                          <a14:useLocalDpi xmlns:a14="http://schemas.microsoft.com/office/drawing/2010/main" val="0"/>
                        </a:ext>
                      </a:extLst>
                    </a:blip>
                    <a:stretch>
                      <a:fillRect/>
                    </a:stretch>
                  </pic:blipFill>
                  <pic:spPr>
                    <a:xfrm>
                      <a:off x="0" y="0"/>
                      <a:ext cx="6755130" cy="11440160"/>
                    </a:xfrm>
                    <a:prstGeom prst="rect">
                      <a:avLst/>
                    </a:prstGeom>
                  </pic:spPr>
                </pic:pic>
              </a:graphicData>
            </a:graphic>
            <wp14:sizeRelH relativeFrom="page">
              <wp14:pctWidth>0</wp14:pctWidth>
            </wp14:sizeRelH>
            <wp14:sizeRelV relativeFrom="page">
              <wp14:pctHeight>0</wp14:pctHeight>
            </wp14:sizeRelV>
          </wp:anchor>
        </w:drawing>
      </w:r>
      <w:r w:rsidR="00E477F3" w:rsidRPr="00704583">
        <w:rPr>
          <w:noProof/>
          <w:lang w:val="en-US"/>
        </w:rPr>
        <mc:AlternateContent>
          <mc:Choice Requires="wps">
            <w:drawing>
              <wp:anchor distT="45720" distB="45720" distL="114300" distR="114300" simplePos="0" relativeHeight="251728896" behindDoc="0" locked="0" layoutInCell="1" allowOverlap="1" wp14:anchorId="29B0BEFC" wp14:editId="01504F3C">
                <wp:simplePos x="0" y="0"/>
                <wp:positionH relativeFrom="margin">
                  <wp:posOffset>3779520</wp:posOffset>
                </wp:positionH>
                <wp:positionV relativeFrom="paragraph">
                  <wp:posOffset>-21590</wp:posOffset>
                </wp:positionV>
                <wp:extent cx="808355" cy="345440"/>
                <wp:effectExtent l="0" t="0" r="0" b="0"/>
                <wp:wrapNone/>
                <wp:docPr id="104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345440"/>
                        </a:xfrm>
                        <a:prstGeom prst="rect">
                          <a:avLst/>
                        </a:prstGeom>
                        <a:noFill/>
                        <a:ln w="9525">
                          <a:noFill/>
                          <a:miter lim="800000"/>
                          <a:headEnd/>
                          <a:tailEnd/>
                        </a:ln>
                      </wps:spPr>
                      <wps:txbx>
                        <w:txbxContent>
                          <w:p w14:paraId="2420B630" w14:textId="67B77F2C" w:rsidR="00763D83" w:rsidRPr="00376E65" w:rsidRDefault="009051F5" w:rsidP="00322310">
                            <w:pPr>
                              <w:jc w:val="center"/>
                              <w:rPr>
                                <w:rFonts w:eastAsiaTheme="minorEastAsia"/>
                                <w:lang w:eastAsia="zh-TW"/>
                              </w:rPr>
                            </w:pPr>
                            <w:r w:rsidRPr="009051F5">
                              <w:rPr>
                                <w:rFonts w:eastAsia="DengXian" w:hint="eastAsia"/>
                              </w:rPr>
                              <w:t>附录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B0BEFC" id="_x0000_s1089" type="#_x0000_t202" style="position:absolute;left:0;text-align:left;margin-left:297.6pt;margin-top:-1.7pt;width:63.65pt;height:27.2pt;z-index:2517288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" filled="f" stroked="f">
                <v:textbox style="mso-fit-shape-to-text:t">
                  <w:txbxContent>
                    <w:p w14:paraId="2420B630" w14:textId="67B77F2C" w:rsidR="00763D83" w:rsidRPr="00376E65" w:rsidRDefault="009051F5" w:rsidP="00322310">
                      <w:pPr>
                        <w:jc w:val="center"/>
                        <w:rPr>
                          <w:rFonts w:eastAsiaTheme="minorEastAsia"/>
                          <w:lang w:eastAsia="zh-TW"/>
                        </w:rPr>
                      </w:pPr>
                      <w:r w:rsidRPr="009051F5">
                        <w:rPr>
                          <w:rFonts w:eastAsia="DengXian" w:hint="eastAsia"/>
                        </w:rPr>
                        <w:t>附录五</w:t>
                      </w:r>
                    </w:p>
                  </w:txbxContent>
                </v:textbox>
                <w10:wrap anchorx="margin"/>
              </v:shape>
            </w:pict>
          </mc:Fallback>
        </mc:AlternateContent>
      </w:r>
    </w:p>
    <w:p w14:paraId="44E3333B" w14:textId="6B10BCB0" w:rsidR="00F96CD5" w:rsidRPr="00704583" w:rsidRDefault="009051F5" w:rsidP="00A53422">
      <w:pPr>
        <w:ind w:firstLineChars="700" w:firstLine="1680"/>
        <w:rPr>
          <w:lang w:val="en-US"/>
        </w:rPr>
      </w:pPr>
      <w:r w:rsidRPr="009051F5">
        <w:rPr>
          <w:rFonts w:ascii="微軟正黑體" w:eastAsia="DengXian" w:hAnsi="微軟正黑體" w:hint="eastAsia"/>
          <w:b/>
          <w:bCs/>
          <w:color w:val="000000" w:themeColor="text1"/>
        </w:rPr>
        <w:t>知多一点点：辨识不实报道</w:t>
      </w:r>
    </w:p>
    <w:p w14:paraId="758401D2" w14:textId="77777777" w:rsidR="009051F5" w:rsidRDefault="009051F5" w:rsidP="009051F5">
      <w:pPr>
        <w:snapToGrid w:val="0"/>
        <w:spacing w:line="276" w:lineRule="auto"/>
        <w:jc w:val="center"/>
        <w:rPr>
          <w:rFonts w:ascii="微軟正黑體" w:eastAsia="DengXian" w:hAnsi="微軟正黑體"/>
          <w:b/>
          <w:sz w:val="28"/>
          <w:szCs w:val="28"/>
        </w:rPr>
      </w:pPr>
    </w:p>
    <w:p w14:paraId="3005F626" w14:textId="6446C874" w:rsidR="00A16D6F" w:rsidRDefault="009051F5" w:rsidP="009051F5">
      <w:pPr>
        <w:snapToGrid w:val="0"/>
        <w:spacing w:line="276" w:lineRule="auto"/>
        <w:jc w:val="center"/>
        <w:rPr>
          <w:rFonts w:ascii="微軟正黑體" w:eastAsia="DengXian" w:hAnsi="微軟正黑體"/>
          <w:b/>
          <w:sz w:val="28"/>
          <w:szCs w:val="28"/>
        </w:rPr>
      </w:pPr>
      <w:r w:rsidRPr="009051F5">
        <w:rPr>
          <w:rFonts w:ascii="微軟正黑體" w:eastAsia="DengXian" w:hAnsi="微軟正黑體"/>
          <w:b/>
          <w:sz w:val="28"/>
          <w:szCs w:val="28"/>
        </w:rPr>
        <w:t>10</w:t>
      </w:r>
      <w:r w:rsidRPr="009051F5">
        <w:rPr>
          <w:rFonts w:ascii="微軟正黑體" w:eastAsia="DengXian" w:hAnsi="微軟正黑體" w:hint="eastAsia"/>
          <w:b/>
          <w:sz w:val="28"/>
          <w:szCs w:val="28"/>
        </w:rPr>
        <w:t>个脸书官方辨识不实报道的小诀窍</w:t>
      </w:r>
    </w:p>
    <w:p w14:paraId="0A84EB07" w14:textId="77777777" w:rsidR="009051F5" w:rsidRPr="00704583" w:rsidRDefault="009051F5" w:rsidP="009051F5">
      <w:pPr>
        <w:snapToGrid w:val="0"/>
        <w:spacing w:line="276" w:lineRule="auto"/>
        <w:jc w:val="center"/>
        <w:rPr>
          <w:rFonts w:ascii="微軟正黑體" w:eastAsia="微軟正黑體" w:hAnsi="微軟正黑體"/>
          <w:b/>
          <w:sz w:val="28"/>
          <w:szCs w:val="28"/>
        </w:rPr>
      </w:pPr>
    </w:p>
    <w:p w14:paraId="697FCED0" w14:textId="5AFF5DC3" w:rsidR="00CF0E75" w:rsidRPr="00704583" w:rsidRDefault="009051F5" w:rsidP="009051F5">
      <w:pPr>
        <w:numPr>
          <w:ilvl w:val="0"/>
          <w:numId w:val="3"/>
        </w:numPr>
        <w:shd w:val="clear" w:color="auto" w:fill="FFFFFF"/>
        <w:tabs>
          <w:tab w:val="clear" w:pos="720"/>
        </w:tabs>
        <w:snapToGrid w:val="0"/>
        <w:spacing w:line="276" w:lineRule="auto"/>
        <w:ind w:left="839" w:hanging="482"/>
        <w:rPr>
          <w:rFonts w:ascii="微軟正黑體" w:eastAsia="微軟正黑體" w:hAnsi="微軟正黑體"/>
        </w:rPr>
      </w:pPr>
      <w:r w:rsidRPr="009051F5">
        <w:rPr>
          <w:rFonts w:ascii="微軟正黑體" w:eastAsia="DengXian" w:hAnsi="微軟正黑體" w:hint="eastAsia"/>
          <w:b/>
        </w:rPr>
        <w:t>对标题持怀疑态度</w:t>
      </w:r>
      <w:r w:rsidRPr="009051F5">
        <w:rPr>
          <w:rFonts w:ascii="微軟正黑體" w:eastAsia="DengXian" w:hAnsi="微軟正黑體" w:hint="eastAsia"/>
        </w:rPr>
        <w:t>：不实报道往往会利用惊叹号或耸动性标题吸引目光。如果标题内容过于震撼，令人难以置信，那极大可能是不实报道。</w:t>
      </w:r>
    </w:p>
    <w:p w14:paraId="672E0330" w14:textId="59303D37" w:rsidR="00CF0E75" w:rsidRPr="00704583" w:rsidRDefault="009051F5" w:rsidP="009051F5">
      <w:pPr>
        <w:numPr>
          <w:ilvl w:val="0"/>
          <w:numId w:val="3"/>
        </w:numPr>
        <w:shd w:val="clear" w:color="auto" w:fill="FFFFFF"/>
        <w:tabs>
          <w:tab w:val="clear" w:pos="720"/>
        </w:tabs>
        <w:snapToGrid w:val="0"/>
        <w:spacing w:line="276" w:lineRule="auto"/>
        <w:ind w:left="839" w:hanging="482"/>
        <w:rPr>
          <w:rFonts w:ascii="微軟正黑體" w:eastAsia="微軟正黑體" w:hAnsi="微軟正黑體"/>
        </w:rPr>
      </w:pPr>
      <w:r w:rsidRPr="009051F5">
        <w:rPr>
          <w:rFonts w:ascii="微軟正黑體" w:eastAsia="DengXian" w:hAnsi="微軟正黑體" w:hint="eastAsia"/>
          <w:b/>
        </w:rPr>
        <w:t>仔细查看网址</w:t>
      </w:r>
      <w:r w:rsidRPr="009051F5">
        <w:rPr>
          <w:rFonts w:ascii="微軟正黑體" w:eastAsia="DengXian" w:hAnsi="微軟正黑體" w:hint="eastAsia"/>
        </w:rPr>
        <w:t>：假冒或使用与其他网站相似的连结，都是不实报道惯有的迹象。许多不实报道的网站都会在连结上动手脚，伪装成真实的新闻来源。您可以前往这些网站，与知名新闻来源的连结做比较。</w:t>
      </w:r>
    </w:p>
    <w:p w14:paraId="6B3D2B6A" w14:textId="3C53F94A" w:rsidR="00CF0E75" w:rsidRPr="00704583" w:rsidRDefault="009051F5" w:rsidP="009051F5">
      <w:pPr>
        <w:numPr>
          <w:ilvl w:val="0"/>
          <w:numId w:val="3"/>
        </w:numPr>
        <w:shd w:val="clear" w:color="auto" w:fill="FFFFFF"/>
        <w:tabs>
          <w:tab w:val="clear" w:pos="720"/>
        </w:tabs>
        <w:snapToGrid w:val="0"/>
        <w:spacing w:line="276" w:lineRule="auto"/>
        <w:ind w:left="839" w:hanging="482"/>
        <w:rPr>
          <w:rFonts w:ascii="微軟正黑體" w:eastAsia="微軟正黑體" w:hAnsi="微軟正黑體"/>
        </w:rPr>
      </w:pPr>
      <w:r w:rsidRPr="009051F5">
        <w:rPr>
          <w:rFonts w:ascii="微軟正黑體" w:eastAsia="DengXian" w:hAnsi="微軟正黑體" w:hint="eastAsia"/>
          <w:b/>
        </w:rPr>
        <w:t>确认新闻来源</w:t>
      </w:r>
      <w:r w:rsidRPr="009051F5">
        <w:rPr>
          <w:rFonts w:ascii="微軟正黑體" w:eastAsia="DengXian" w:hAnsi="微軟正黑體" w:hint="eastAsia"/>
        </w:rPr>
        <w:t>：确定报道出自具有公信力的新闻来源。如果报道来自您不熟悉的组织，请查看该组织的「关于」区块以进一步了解并判断。</w:t>
      </w:r>
    </w:p>
    <w:p w14:paraId="24B77FB0" w14:textId="28FCFB4E" w:rsidR="00CF0E75" w:rsidRPr="00704583" w:rsidRDefault="009051F5" w:rsidP="009051F5">
      <w:pPr>
        <w:numPr>
          <w:ilvl w:val="0"/>
          <w:numId w:val="3"/>
        </w:numPr>
        <w:shd w:val="clear" w:color="auto" w:fill="FFFFFF"/>
        <w:tabs>
          <w:tab w:val="clear" w:pos="720"/>
        </w:tabs>
        <w:snapToGrid w:val="0"/>
        <w:spacing w:line="276" w:lineRule="auto"/>
        <w:ind w:left="839" w:hanging="482"/>
        <w:rPr>
          <w:rFonts w:ascii="微軟正黑體" w:eastAsia="微軟正黑體" w:hAnsi="微軟正黑體"/>
        </w:rPr>
      </w:pPr>
      <w:r w:rsidRPr="009051F5">
        <w:rPr>
          <w:rFonts w:ascii="微軟正黑體" w:eastAsia="DengXian" w:hAnsi="微軟正黑體" w:hint="eastAsia"/>
          <w:b/>
        </w:rPr>
        <w:t>奇怪的排版</w:t>
      </w:r>
      <w:r w:rsidRPr="009051F5">
        <w:rPr>
          <w:rFonts w:ascii="微軟正黑體" w:eastAsia="DengXian" w:hAnsi="微軟正黑體" w:hint="eastAsia"/>
        </w:rPr>
        <w:t>：许多不实报道的网站都会出现错字或奇怪的排版。如果您发现这些迹象，请多加留意。</w:t>
      </w:r>
    </w:p>
    <w:p w14:paraId="2EAA5848" w14:textId="13BF5E0B" w:rsidR="00CF0E75" w:rsidRPr="00704583" w:rsidRDefault="009051F5" w:rsidP="009051F5">
      <w:pPr>
        <w:numPr>
          <w:ilvl w:val="0"/>
          <w:numId w:val="3"/>
        </w:numPr>
        <w:shd w:val="clear" w:color="auto" w:fill="FFFFFF"/>
        <w:tabs>
          <w:tab w:val="clear" w:pos="720"/>
        </w:tabs>
        <w:snapToGrid w:val="0"/>
        <w:spacing w:line="276" w:lineRule="auto"/>
        <w:ind w:left="839" w:hanging="482"/>
        <w:rPr>
          <w:rFonts w:ascii="微軟正黑體" w:eastAsia="微軟正黑體" w:hAnsi="微軟正黑體"/>
        </w:rPr>
      </w:pPr>
      <w:r w:rsidRPr="009051F5">
        <w:rPr>
          <w:rFonts w:ascii="微軟正黑體" w:eastAsia="DengXian" w:hAnsi="微軟正黑體" w:hint="eastAsia"/>
          <w:b/>
        </w:rPr>
        <w:t>可疑的图片</w:t>
      </w:r>
      <w:r w:rsidRPr="009051F5">
        <w:rPr>
          <w:rFonts w:ascii="微軟正黑體" w:eastAsia="DengXian" w:hAnsi="微軟正黑體" w:hint="eastAsia"/>
        </w:rPr>
        <w:t>：不实报道经常使用经篡改的图像或影片，有时候也会盗用真实的相片来断章取义、混淆视听；因此您可以搜寻这些影片或图像来确认原始出处。</w:t>
      </w:r>
    </w:p>
    <w:p w14:paraId="580997B9" w14:textId="78CB9714" w:rsidR="00CF0E75" w:rsidRPr="00704583" w:rsidRDefault="009051F5" w:rsidP="009051F5">
      <w:pPr>
        <w:numPr>
          <w:ilvl w:val="0"/>
          <w:numId w:val="3"/>
        </w:numPr>
        <w:shd w:val="clear" w:color="auto" w:fill="FFFFFF"/>
        <w:tabs>
          <w:tab w:val="clear" w:pos="720"/>
        </w:tabs>
        <w:snapToGrid w:val="0"/>
        <w:spacing w:line="276" w:lineRule="auto"/>
        <w:ind w:left="839" w:hanging="482"/>
        <w:rPr>
          <w:rFonts w:ascii="微軟正黑體" w:eastAsia="微軟正黑體" w:hAnsi="微軟正黑體"/>
        </w:rPr>
      </w:pPr>
      <w:r w:rsidRPr="009051F5">
        <w:rPr>
          <w:rFonts w:ascii="微軟正黑體" w:eastAsia="DengXian" w:hAnsi="微軟正黑體" w:hint="eastAsia"/>
          <w:b/>
        </w:rPr>
        <w:t>检查日期</w:t>
      </w:r>
      <w:r w:rsidRPr="009051F5">
        <w:rPr>
          <w:rFonts w:ascii="微軟正黑體" w:eastAsia="DengXian" w:hAnsi="微軟正黑體" w:hint="eastAsia"/>
        </w:rPr>
        <w:t>：不实报道可能会出现不合理的时间顺序，或是篡改事件的发生日期。</w:t>
      </w:r>
    </w:p>
    <w:p w14:paraId="030E7EAF" w14:textId="6FAEA18D" w:rsidR="00CF0E75" w:rsidRPr="00704583" w:rsidRDefault="009051F5" w:rsidP="009051F5">
      <w:pPr>
        <w:numPr>
          <w:ilvl w:val="0"/>
          <w:numId w:val="3"/>
        </w:numPr>
        <w:shd w:val="clear" w:color="auto" w:fill="FFFFFF"/>
        <w:tabs>
          <w:tab w:val="clear" w:pos="720"/>
        </w:tabs>
        <w:snapToGrid w:val="0"/>
        <w:spacing w:line="276" w:lineRule="auto"/>
        <w:ind w:left="839" w:hanging="482"/>
        <w:rPr>
          <w:rFonts w:ascii="微軟正黑體" w:eastAsia="微軟正黑體" w:hAnsi="微軟正黑體"/>
        </w:rPr>
      </w:pPr>
      <w:r w:rsidRPr="009051F5">
        <w:rPr>
          <w:rFonts w:ascii="微軟正黑體" w:eastAsia="DengXian" w:hAnsi="微軟正黑體" w:hint="eastAsia"/>
          <w:b/>
        </w:rPr>
        <w:t>查找资料来源</w:t>
      </w:r>
      <w:r w:rsidRPr="009051F5">
        <w:rPr>
          <w:rFonts w:ascii="微軟正黑體" w:eastAsia="DengXian" w:hAnsi="微軟正黑體" w:hint="eastAsia"/>
        </w:rPr>
        <w:t>：检查作者的资料来源，以确认报道内容的真确性。如果证据不足或找来匿名的专家背书，就有可能是不实报道。</w:t>
      </w:r>
    </w:p>
    <w:p w14:paraId="5E1EB752" w14:textId="5A9932B7" w:rsidR="00CF0E75" w:rsidRPr="00704583" w:rsidRDefault="009051F5" w:rsidP="009051F5">
      <w:pPr>
        <w:numPr>
          <w:ilvl w:val="0"/>
          <w:numId w:val="3"/>
        </w:numPr>
        <w:shd w:val="clear" w:color="auto" w:fill="FFFFFF"/>
        <w:tabs>
          <w:tab w:val="clear" w:pos="720"/>
        </w:tabs>
        <w:snapToGrid w:val="0"/>
        <w:spacing w:line="276" w:lineRule="auto"/>
        <w:ind w:left="839" w:hanging="482"/>
        <w:rPr>
          <w:rFonts w:ascii="微軟正黑體" w:eastAsia="微軟正黑體" w:hAnsi="微軟正黑體"/>
        </w:rPr>
      </w:pPr>
      <w:r w:rsidRPr="009051F5">
        <w:rPr>
          <w:rFonts w:ascii="微軟正黑體" w:eastAsia="DengXian" w:hAnsi="微軟正黑體" w:hint="eastAsia"/>
          <w:b/>
        </w:rPr>
        <w:t>参考其他报道</w:t>
      </w:r>
      <w:r w:rsidRPr="009051F5">
        <w:rPr>
          <w:rFonts w:ascii="微軟正黑體" w:eastAsia="DengXian" w:hAnsi="微軟正黑體" w:hint="eastAsia"/>
        </w:rPr>
        <w:t>：如果没有其他新闻来源报道同样的内容，便可能是不实报道；如果有多个具公信力的来源都报道了相同的内容，其内容则可能属实。</w:t>
      </w:r>
    </w:p>
    <w:p w14:paraId="5B6BA406" w14:textId="1A2D94F4" w:rsidR="00CF0E75" w:rsidRPr="00704583" w:rsidRDefault="009051F5" w:rsidP="009051F5">
      <w:pPr>
        <w:numPr>
          <w:ilvl w:val="0"/>
          <w:numId w:val="3"/>
        </w:numPr>
        <w:shd w:val="clear" w:color="auto" w:fill="FFFFFF"/>
        <w:tabs>
          <w:tab w:val="clear" w:pos="720"/>
        </w:tabs>
        <w:snapToGrid w:val="0"/>
        <w:spacing w:line="276" w:lineRule="auto"/>
        <w:ind w:left="839" w:hanging="482"/>
        <w:rPr>
          <w:rFonts w:ascii="微軟正黑體" w:eastAsia="微軟正黑體" w:hAnsi="微軟正黑體"/>
        </w:rPr>
      </w:pPr>
      <w:r w:rsidRPr="009051F5">
        <w:rPr>
          <w:rFonts w:ascii="微軟正黑體" w:eastAsia="DengXian" w:hAnsi="微軟正黑體" w:hint="eastAsia"/>
          <w:b/>
        </w:rPr>
        <w:t>报道是否只为博君一笑</w:t>
      </w:r>
      <w:r w:rsidRPr="009051F5">
        <w:rPr>
          <w:rFonts w:ascii="微軟正黑體" w:eastAsia="DengXian" w:hAnsi="微軟正黑體" w:hint="eastAsia"/>
        </w:rPr>
        <w:t>：有时候，不实报道和幽默或反讽只有一线之隔。您可以看看新闻来源是否以嘲弄时事著称，以及报道的细节和语调是否带有玩笑意味。</w:t>
      </w:r>
    </w:p>
    <w:p w14:paraId="7BBD4805" w14:textId="3A98FEEA" w:rsidR="00002484" w:rsidRPr="00704583" w:rsidRDefault="00E477F3" w:rsidP="009051F5">
      <w:pPr>
        <w:numPr>
          <w:ilvl w:val="0"/>
          <w:numId w:val="3"/>
        </w:numPr>
        <w:shd w:val="clear" w:color="auto" w:fill="FFFFFF"/>
        <w:tabs>
          <w:tab w:val="clear" w:pos="720"/>
        </w:tabs>
        <w:snapToGrid w:val="0"/>
        <w:spacing w:line="276" w:lineRule="auto"/>
        <w:ind w:left="839" w:hanging="482"/>
        <w:rPr>
          <w:rFonts w:ascii="微軟正黑體" w:eastAsia="微軟正黑體" w:hAnsi="微軟正黑體"/>
        </w:rPr>
      </w:pPr>
      <w:r w:rsidRPr="00704583">
        <w:rPr>
          <w:noProof/>
          <w:lang w:val="en-US"/>
        </w:rPr>
        <mc:AlternateContent>
          <mc:Choice Requires="wps">
            <w:drawing>
              <wp:anchor distT="45720" distB="45720" distL="114300" distR="114300" simplePos="0" relativeHeight="251664384" behindDoc="0" locked="0" layoutInCell="1" allowOverlap="1" wp14:anchorId="579229E1" wp14:editId="00FC69F9">
                <wp:simplePos x="0" y="0"/>
                <wp:positionH relativeFrom="column">
                  <wp:posOffset>536938</wp:posOffset>
                </wp:positionH>
                <wp:positionV relativeFrom="paragraph">
                  <wp:posOffset>657225</wp:posOffset>
                </wp:positionV>
                <wp:extent cx="4218214" cy="518160"/>
                <wp:effectExtent l="0" t="0" r="0" b="0"/>
                <wp:wrapNone/>
                <wp:docPr id="4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8214" cy="518160"/>
                        </a:xfrm>
                        <a:prstGeom prst="rect">
                          <a:avLst/>
                        </a:prstGeom>
                        <a:noFill/>
                        <a:ln w="9525">
                          <a:noFill/>
                          <a:miter lim="800000"/>
                          <a:headEnd/>
                          <a:tailEnd/>
                        </a:ln>
                      </wps:spPr>
                      <wps:txbx>
                        <w:txbxContent>
                          <w:p w14:paraId="3AAB12B0" w14:textId="3008CB15" w:rsidR="00763D83" w:rsidRPr="00B17FC6" w:rsidRDefault="009051F5">
                            <w:pPr>
                              <w:rPr>
                                <w:rFonts w:eastAsiaTheme="minorEastAsia"/>
                                <w:sz w:val="22"/>
                                <w:szCs w:val="22"/>
                              </w:rPr>
                            </w:pPr>
                            <w:r w:rsidRPr="009051F5">
                              <w:rPr>
                                <w:rFonts w:eastAsia="DengXian" w:hint="eastAsia"/>
                                <w:bCs/>
                                <w:sz w:val="22"/>
                                <w:szCs w:val="22"/>
                                <w:u w:val="single"/>
                                <w:lang w:val="en-US"/>
                              </w:rPr>
                              <w:t>节录及改写自</w:t>
                            </w:r>
                            <w:r w:rsidRPr="009051F5">
                              <w:rPr>
                                <w:rFonts w:eastAsia="DengXian" w:hint="eastAsia"/>
                                <w:bCs/>
                                <w:sz w:val="22"/>
                                <w:szCs w:val="22"/>
                                <w:lang w:val="en-US"/>
                              </w:rPr>
                              <w:t>︰</w:t>
                            </w:r>
                            <w:r w:rsidRPr="009051F5">
                              <w:rPr>
                                <w:rFonts w:eastAsia="DengXian"/>
                                <w:bCs/>
                                <w:sz w:val="22"/>
                                <w:szCs w:val="22"/>
                              </w:rPr>
                              <w:t>Facebook</w:t>
                            </w:r>
                            <w:r w:rsidRPr="009051F5">
                              <w:rPr>
                                <w:rFonts w:eastAsia="DengXian" w:hint="eastAsia"/>
                                <w:bCs/>
                                <w:sz w:val="22"/>
                                <w:szCs w:val="22"/>
                              </w:rPr>
                              <w:t>（</w:t>
                            </w:r>
                            <w:r w:rsidRPr="009051F5">
                              <w:rPr>
                                <w:rFonts w:eastAsia="DengXian"/>
                                <w:bCs/>
                                <w:sz w:val="22"/>
                                <w:szCs w:val="22"/>
                              </w:rPr>
                              <w:t>2020</w:t>
                            </w:r>
                            <w:r w:rsidRPr="009051F5">
                              <w:rPr>
                                <w:rFonts w:eastAsia="DengXian" w:hint="eastAsia"/>
                                <w:bCs/>
                                <w:sz w:val="22"/>
                                <w:szCs w:val="22"/>
                              </w:rPr>
                              <w:t>），《不实报导的辨认诀窍》。</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229E1" id="_x0000_s1090" type="#_x0000_t202" style="position:absolute;left:0;text-align:left;margin-left:42.3pt;margin-top:51.75pt;width:332.15pt;height:40.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" filled="f" stroked="f">
                <v:textbox>
                  <w:txbxContent>
                    <w:p w14:paraId="3AAB12B0" w14:textId="3008CB15" w:rsidR="00763D83" w:rsidRPr="00B17FC6" w:rsidRDefault="009051F5">
                      <w:pPr>
                        <w:rPr>
                          <w:rFonts w:eastAsiaTheme="minorEastAsia"/>
                          <w:sz w:val="22"/>
                          <w:szCs w:val="22"/>
                        </w:rPr>
                      </w:pPr>
                      <w:r w:rsidRPr="009051F5">
                        <w:rPr>
                          <w:rFonts w:eastAsia="DengXian" w:hint="eastAsia"/>
                          <w:bCs/>
                          <w:sz w:val="22"/>
                          <w:szCs w:val="22"/>
                          <w:u w:val="single"/>
                          <w:lang w:val="en-US"/>
                        </w:rPr>
                        <w:t>节录及改写自</w:t>
                      </w:r>
                      <w:r w:rsidRPr="009051F5">
                        <w:rPr>
                          <w:rFonts w:eastAsia="DengXian" w:hint="eastAsia"/>
                          <w:bCs/>
                          <w:sz w:val="22"/>
                          <w:szCs w:val="22"/>
                          <w:lang w:val="en-US"/>
                        </w:rPr>
                        <w:t>︰</w:t>
                      </w:r>
                      <w:r w:rsidRPr="009051F5">
                        <w:rPr>
                          <w:rFonts w:eastAsia="DengXian"/>
                          <w:bCs/>
                          <w:sz w:val="22"/>
                          <w:szCs w:val="22"/>
                        </w:rPr>
                        <w:t>Facebook</w:t>
                      </w:r>
                      <w:r w:rsidRPr="009051F5">
                        <w:rPr>
                          <w:rFonts w:eastAsia="DengXian" w:hint="eastAsia"/>
                          <w:bCs/>
                          <w:sz w:val="22"/>
                          <w:szCs w:val="22"/>
                        </w:rPr>
                        <w:t>（</w:t>
                      </w:r>
                      <w:r w:rsidRPr="009051F5">
                        <w:rPr>
                          <w:rFonts w:eastAsia="DengXian"/>
                          <w:bCs/>
                          <w:sz w:val="22"/>
                          <w:szCs w:val="22"/>
                        </w:rPr>
                        <w:t>2020</w:t>
                      </w:r>
                      <w:r w:rsidRPr="009051F5">
                        <w:rPr>
                          <w:rFonts w:eastAsia="DengXian" w:hint="eastAsia"/>
                          <w:bCs/>
                          <w:sz w:val="22"/>
                          <w:szCs w:val="22"/>
                        </w:rPr>
                        <w:t>），《不实报导的辨认诀窍》。</w:t>
                      </w:r>
                    </w:p>
                  </w:txbxContent>
                </v:textbox>
              </v:shape>
            </w:pict>
          </mc:Fallback>
        </mc:AlternateContent>
      </w:r>
      <w:r w:rsidR="009051F5" w:rsidRPr="009051F5">
        <w:rPr>
          <w:rFonts w:ascii="微軟正黑體" w:eastAsia="DengXian" w:hAnsi="微軟正黑體" w:hint="eastAsia"/>
          <w:b/>
        </w:rPr>
        <w:t>只分享你相信的讯息</w:t>
      </w:r>
      <w:r w:rsidR="009051F5" w:rsidRPr="009051F5">
        <w:rPr>
          <w:rFonts w:ascii="微軟正黑體" w:eastAsia="DengXian" w:hAnsi="微軟正黑體" w:hint="eastAsia"/>
        </w:rPr>
        <w:t>：阅读报道时，记得保有批判性思考，并仅分享您认为可信的新闻。</w:t>
      </w:r>
      <w:r w:rsidR="00002484" w:rsidRPr="00704583">
        <w:rPr>
          <w:rFonts w:ascii="微軟正黑體" w:eastAsia="微軟正黑體" w:hAnsi="微軟正黑體"/>
          <w:b/>
          <w:sz w:val="28"/>
          <w:szCs w:val="28"/>
          <w:lang w:eastAsia="zh-HK"/>
        </w:rPr>
        <w:br w:type="page"/>
      </w:r>
    </w:p>
    <w:p w14:paraId="39C8913D" w14:textId="4AFFD162" w:rsidR="00C36385" w:rsidRPr="00704583" w:rsidRDefault="00B5033D" w:rsidP="0090537E">
      <w:pPr>
        <w:snapToGrid w:val="0"/>
        <w:rPr>
          <w:rFonts w:ascii="微軟正黑體" w:eastAsia="微軟正黑體" w:hAnsi="微軟正黑體"/>
          <w:lang w:val="en-US" w:eastAsia="zh-HK"/>
        </w:rPr>
      </w:pPr>
      <w:r w:rsidRPr="00704583">
        <w:rPr>
          <w:rFonts w:ascii="微軟正黑體" w:eastAsia="微軟正黑體" w:hAnsi="微軟正黑體"/>
          <w:b/>
          <w:noProof/>
          <w:sz w:val="44"/>
          <w:szCs w:val="44"/>
          <w:lang w:val="en-US"/>
        </w:rPr>
        <w:lastRenderedPageBreak/>
        <w:drawing>
          <wp:anchor distT="0" distB="0" distL="114300" distR="114300" simplePos="0" relativeHeight="251600896" behindDoc="1" locked="0" layoutInCell="1" allowOverlap="1" wp14:anchorId="5310808E" wp14:editId="6E7A1945">
            <wp:simplePos x="0" y="0"/>
            <wp:positionH relativeFrom="margin">
              <wp:align>center</wp:align>
            </wp:positionH>
            <wp:positionV relativeFrom="paragraph">
              <wp:posOffset>-190500</wp:posOffset>
            </wp:positionV>
            <wp:extent cx="7005320" cy="3371353"/>
            <wp:effectExtent l="0" t="0" r="5080" b="635"/>
            <wp:wrapNone/>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edb_drawing_04-26.jpg"/>
                    <pic:cNvPicPr/>
                  </pic:nvPicPr>
                  <pic:blipFill rotWithShape="1">
                    <a:blip r:embed="rId100">
                      <a:extLst>
                        <a:ext uri="{28A0092B-C50C-407E-A947-70E740481C1C}">
                          <a14:useLocalDpi xmlns:a14="http://schemas.microsoft.com/office/drawing/2010/main" val="0"/>
                        </a:ext>
                      </a:extLst>
                    </a:blip>
                    <a:srcRect r="-466" b="3047"/>
                    <a:stretch/>
                  </pic:blipFill>
                  <pic:spPr bwMode="auto">
                    <a:xfrm>
                      <a:off x="0" y="0"/>
                      <a:ext cx="7026540" cy="3381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E6470B" w14:textId="530ECA47" w:rsidR="005712A6" w:rsidRPr="00704583" w:rsidRDefault="009051F5" w:rsidP="005712A6">
      <w:pPr>
        <w:jc w:val="center"/>
        <w:rPr>
          <w:rFonts w:ascii="微軟正黑體" w:eastAsia="微軟正黑體" w:hAnsi="微軟正黑體"/>
          <w:b/>
          <w:sz w:val="44"/>
          <w:szCs w:val="44"/>
          <w:lang w:eastAsia="zh-HK"/>
        </w:rPr>
      </w:pPr>
      <w:r w:rsidRPr="009051F5">
        <w:rPr>
          <w:rFonts w:ascii="微軟正黑體" w:eastAsia="DengXian" w:hAnsi="微軟正黑體" w:hint="eastAsia"/>
          <w:b/>
          <w:sz w:val="44"/>
          <w:szCs w:val="44"/>
        </w:rPr>
        <w:t>趣味悦读</w:t>
      </w:r>
    </w:p>
    <w:p w14:paraId="0140314A" w14:textId="64F364FC" w:rsidR="005712A6" w:rsidRPr="00704583" w:rsidRDefault="009051F5" w:rsidP="005712A6">
      <w:pPr>
        <w:jc w:val="center"/>
        <w:rPr>
          <w:rFonts w:ascii="微軟正黑體" w:eastAsia="微軟正黑體" w:hAnsi="微軟正黑體"/>
          <w:b/>
          <w:sz w:val="36"/>
          <w:szCs w:val="36"/>
          <w:lang w:val="en-US"/>
        </w:rPr>
      </w:pPr>
      <w:r w:rsidRPr="009051F5">
        <w:rPr>
          <w:rFonts w:ascii="微軟正黑體" w:eastAsia="DengXian" w:hAnsi="微軟正黑體" w:hint="eastAsia"/>
          <w:b/>
          <w:sz w:val="36"/>
          <w:szCs w:val="36"/>
          <w:lang w:val="en-US"/>
        </w:rPr>
        <w:t>互联网的历史：时间线</w:t>
      </w:r>
    </w:p>
    <w:p w14:paraId="16AF9184" w14:textId="1E6F8556" w:rsidR="005712A6" w:rsidRPr="00704583" w:rsidRDefault="009051F5" w:rsidP="005712A6">
      <w:pPr>
        <w:snapToGrid w:val="0"/>
        <w:rPr>
          <w:rFonts w:ascii="微軟正黑體" w:eastAsia="微軟正黑體" w:hAnsi="微軟正黑體"/>
          <w:lang w:val="en-US"/>
        </w:rPr>
      </w:pPr>
      <w:r w:rsidRPr="009051F5">
        <w:rPr>
          <w:rFonts w:ascii="微軟正黑體" w:eastAsia="DengXian" w:hAnsi="微軟正黑體" w:hint="eastAsia"/>
          <w:lang w:val="en-US"/>
        </w:rPr>
        <w:t>本课题提到「资讯时代的来临，互联网被广泛应用与普及，促使网络媒体蓬勃发展。」现在我们生活几乎不能缺少的互联网，你知道它的历史吗？你可以到以下网址观看视频，了解互联网的发展。</w:t>
      </w:r>
    </w:p>
    <w:p w14:paraId="0A67CC0A" w14:textId="04856382" w:rsidR="0036215B" w:rsidRPr="00704583" w:rsidRDefault="009051F5" w:rsidP="005712A6">
      <w:pPr>
        <w:snapToGrid w:val="0"/>
        <w:rPr>
          <w:rFonts w:eastAsia="微軟正黑體"/>
          <w:sz w:val="22"/>
          <w:szCs w:val="22"/>
          <w:lang w:val="en-US" w:eastAsia="zh-TW"/>
        </w:rPr>
      </w:pPr>
      <w:bookmarkStart w:id="3" w:name="_Hlk185242320"/>
      <w:r w:rsidRPr="009051F5">
        <w:rPr>
          <w:rFonts w:eastAsia="DengXian"/>
          <w:sz w:val="22"/>
          <w:szCs w:val="22"/>
          <w:lang w:val="en-US"/>
        </w:rPr>
        <w:t>https://www.youtube.com/watch?v=M-01ii4zX_k</w:t>
      </w:r>
    </w:p>
    <w:bookmarkEnd w:id="3"/>
    <w:p w14:paraId="68A11823" w14:textId="77777777" w:rsidR="005712A6" w:rsidRPr="00704583" w:rsidRDefault="005712A6" w:rsidP="005712A6">
      <w:pPr>
        <w:snapToGrid w:val="0"/>
        <w:rPr>
          <w:rFonts w:ascii="微軟正黑體" w:eastAsia="微軟正黑體" w:hAnsi="微軟正黑體"/>
          <w:lang w:val="en-US" w:eastAsia="zh-TW"/>
        </w:rPr>
      </w:pPr>
    </w:p>
    <w:p w14:paraId="64C56FA8" w14:textId="318EDD96" w:rsidR="00C36385" w:rsidRPr="00704583" w:rsidRDefault="009051F5" w:rsidP="005712A6">
      <w:pPr>
        <w:snapToGrid w:val="0"/>
        <w:rPr>
          <w:rFonts w:ascii="微軟正黑體" w:eastAsia="微軟正黑體" w:hAnsi="微軟正黑體"/>
          <w:lang w:val="en-US"/>
        </w:rPr>
      </w:pPr>
      <w:r w:rsidRPr="009051F5">
        <w:rPr>
          <w:rFonts w:ascii="微軟正黑體" w:eastAsia="DengXian" w:hAnsi="微軟正黑體" w:hint="eastAsia"/>
          <w:lang w:val="en-US"/>
        </w:rPr>
        <w:t>以下是上述视频字幕的中文翻译，帮助你了解视频内容。</w:t>
      </w:r>
    </w:p>
    <w:p w14:paraId="6044079E" w14:textId="6172E844" w:rsidR="000D5BAB" w:rsidRPr="00704583" w:rsidRDefault="000D5BAB" w:rsidP="005712A6">
      <w:pPr>
        <w:snapToGrid w:val="0"/>
        <w:rPr>
          <w:rFonts w:ascii="微軟正黑體" w:eastAsia="微軟正黑體" w:hAnsi="微軟正黑體"/>
          <w:lang w:val="en-US" w:eastAsia="zh-HK"/>
        </w:rPr>
      </w:pPr>
    </w:p>
    <w:p w14:paraId="4837E4E7" w14:textId="5AD3A5D7" w:rsidR="004502F7" w:rsidRPr="00704583" w:rsidRDefault="00643FF7" w:rsidP="0090537E">
      <w:pPr>
        <w:snapToGrid w:val="0"/>
        <w:rPr>
          <w:rFonts w:ascii="微軟正黑體" w:eastAsia="微軟正黑體" w:hAnsi="微軟正黑體"/>
          <w:lang w:val="en-US" w:eastAsia="zh-HK"/>
        </w:rPr>
      </w:pPr>
      <w:r w:rsidRPr="00704583">
        <w:rPr>
          <w:noProof/>
          <w:lang w:val="en-US"/>
        </w:rPr>
        <mc:AlternateContent>
          <mc:Choice Requires="wps">
            <w:drawing>
              <wp:anchor distT="0" distB="0" distL="114300" distR="114300" simplePos="0" relativeHeight="251736064" behindDoc="0" locked="0" layoutInCell="1" allowOverlap="1" wp14:anchorId="3F4CBA39" wp14:editId="5A73BAEF">
                <wp:simplePos x="0" y="0"/>
                <wp:positionH relativeFrom="margin">
                  <wp:posOffset>-298919</wp:posOffset>
                </wp:positionH>
                <wp:positionV relativeFrom="paragraph">
                  <wp:posOffset>135862</wp:posOffset>
                </wp:positionV>
                <wp:extent cx="5891917" cy="5523010"/>
                <wp:effectExtent l="19050" t="19050" r="13970" b="20955"/>
                <wp:wrapNone/>
                <wp:docPr id="514" name="矩形 5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91917" cy="552301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6CF17F" id="矩形 514" o:spid="_x0000_s1026" style="position:absolute;margin-left:-23.55pt;margin-top:10.7pt;width:463.95pt;height:434.9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" filled="f" strokecolor="black [3213]" strokeweight="2.25pt">
                <v:path arrowok="t"/>
                <w10:wrap anchorx="margin"/>
              </v:rect>
            </w:pict>
          </mc:Fallback>
        </mc:AlternateContent>
      </w:r>
    </w:p>
    <w:p w14:paraId="5886DB1B" w14:textId="6996A682" w:rsidR="00D508BC" w:rsidRPr="00704583" w:rsidRDefault="009051F5" w:rsidP="009051F5">
      <w:pPr>
        <w:spacing w:line="276" w:lineRule="auto"/>
        <w:jc w:val="center"/>
        <w:rPr>
          <w:rFonts w:ascii="標楷體" w:eastAsia="標楷體" w:hAnsi="標楷體"/>
          <w:b/>
          <w:sz w:val="28"/>
          <w:szCs w:val="28"/>
          <w:lang w:val="en-US"/>
        </w:rPr>
      </w:pPr>
      <w:r w:rsidRPr="009051F5">
        <w:rPr>
          <w:rFonts w:ascii="標楷體" w:eastAsia="DengXian" w:hAnsi="標楷體" w:hint="eastAsia"/>
          <w:b/>
          <w:sz w:val="28"/>
          <w:szCs w:val="28"/>
          <w:lang w:val="en-US"/>
        </w:rPr>
        <w:t>互联网的历史：时间线</w:t>
      </w:r>
    </w:p>
    <w:p w14:paraId="28AFF1C2" w14:textId="458EFD7A" w:rsidR="000119F1" w:rsidRPr="00704583" w:rsidRDefault="009051F5" w:rsidP="009051F5">
      <w:pPr>
        <w:spacing w:line="276" w:lineRule="auto"/>
        <w:jc w:val="center"/>
        <w:rPr>
          <w:rFonts w:ascii="標楷體" w:eastAsia="標楷體" w:hAnsi="標楷體"/>
          <w:b/>
          <w:sz w:val="28"/>
          <w:szCs w:val="28"/>
          <w:u w:val="single"/>
          <w:lang w:val="en-US"/>
        </w:rPr>
      </w:pPr>
      <w:r w:rsidRPr="009051F5">
        <w:rPr>
          <w:rFonts w:ascii="微軟正黑體" w:eastAsia="DengXian" w:hAnsi="微軟正黑體" w:hint="eastAsia"/>
          <w:u w:val="single"/>
          <w:lang w:val="en-US"/>
        </w:rPr>
        <w:t>视频字幕的中文翻译</w:t>
      </w:r>
    </w:p>
    <w:p w14:paraId="14955A5D" w14:textId="03E694B4" w:rsidR="00F92988" w:rsidRPr="00F92988" w:rsidRDefault="009051F5" w:rsidP="009051F5">
      <w:pPr>
        <w:spacing w:line="276" w:lineRule="auto"/>
        <w:jc w:val="both"/>
        <w:rPr>
          <w:rFonts w:eastAsia="標楷體"/>
        </w:rPr>
      </w:pPr>
      <w:r w:rsidRPr="009051F5">
        <w:rPr>
          <w:rFonts w:eastAsia="DengXian" w:hint="eastAsia"/>
        </w:rPr>
        <w:t>今天，我们为您准备了一个精彩的旅程。有没有想过没有网际网路的世界会是什么样子？想象一下没有即时通讯、线上购物、数位地图等的生活。</w:t>
      </w:r>
    </w:p>
    <w:p w14:paraId="40B85975" w14:textId="36295454" w:rsidR="00F92988" w:rsidRPr="00F92988" w:rsidRDefault="00F92988" w:rsidP="009051F5">
      <w:pPr>
        <w:spacing w:line="276" w:lineRule="auto"/>
        <w:jc w:val="both"/>
        <w:rPr>
          <w:rFonts w:eastAsia="標楷體"/>
        </w:rPr>
      </w:pPr>
    </w:p>
    <w:p w14:paraId="7B4CB5C4" w14:textId="1B969240" w:rsidR="00F92988" w:rsidRPr="00F92988" w:rsidRDefault="009051F5" w:rsidP="009051F5">
      <w:pPr>
        <w:spacing w:line="276" w:lineRule="auto"/>
        <w:jc w:val="both"/>
        <w:rPr>
          <w:rFonts w:eastAsia="標楷體"/>
        </w:rPr>
      </w:pPr>
      <w:r w:rsidRPr="009051F5">
        <w:rPr>
          <w:rFonts w:eastAsia="DengXian" w:hint="eastAsia"/>
        </w:rPr>
        <w:t>难以置信的是，就在数十年前，这些便利还只是科幻小说。今天，我们将带您回到过去。从最初卑微的军事实验，到今天连接我们所有人的全球网路，和我们一起深入探索网际网路引人入胜的历史。</w:t>
      </w:r>
    </w:p>
    <w:p w14:paraId="48E61F5B" w14:textId="5A87A11E" w:rsidR="00F92988" w:rsidRPr="00F92988" w:rsidRDefault="00F92988" w:rsidP="009051F5">
      <w:pPr>
        <w:spacing w:line="276" w:lineRule="auto"/>
        <w:jc w:val="both"/>
        <w:rPr>
          <w:rFonts w:eastAsia="標楷體"/>
        </w:rPr>
      </w:pPr>
    </w:p>
    <w:p w14:paraId="3F4DC957" w14:textId="051378BA" w:rsidR="00F92988" w:rsidRPr="00F92988" w:rsidRDefault="009051F5" w:rsidP="009051F5">
      <w:pPr>
        <w:spacing w:line="276" w:lineRule="auto"/>
        <w:jc w:val="both"/>
        <w:rPr>
          <w:rFonts w:eastAsia="標楷體"/>
        </w:rPr>
      </w:pPr>
      <w:r w:rsidRPr="009051F5">
        <w:rPr>
          <w:rFonts w:eastAsia="DengXian" w:hint="eastAsia"/>
        </w:rPr>
        <w:t>互联网始于冷战期间的一项军事计划。</w:t>
      </w:r>
      <w:r w:rsidRPr="009051F5">
        <w:rPr>
          <w:rFonts w:eastAsia="DengXian"/>
        </w:rPr>
        <w:t xml:space="preserve">1969 </w:t>
      </w:r>
      <w:r w:rsidRPr="009051F5">
        <w:rPr>
          <w:rFonts w:eastAsia="DengXian" w:hint="eastAsia"/>
        </w:rPr>
        <w:t>年，高级研究计划局网路（</w:t>
      </w:r>
      <w:r w:rsidRPr="009051F5">
        <w:rPr>
          <w:rFonts w:eastAsia="DengXian"/>
        </w:rPr>
        <w:t>Advanced Research Projects Agency Network</w:t>
      </w:r>
      <w:r w:rsidRPr="009051F5">
        <w:rPr>
          <w:rFonts w:eastAsia="DengXian" w:hint="eastAsia"/>
        </w:rPr>
        <w:t>）或阿帕网（</w:t>
      </w:r>
      <w:r w:rsidRPr="009051F5">
        <w:rPr>
          <w:rFonts w:eastAsia="DengXian"/>
        </w:rPr>
        <w:t>ARPANET</w:t>
      </w:r>
      <w:r w:rsidRPr="009051F5">
        <w:rPr>
          <w:rFonts w:eastAsia="DengXian" w:hint="eastAsia"/>
        </w:rPr>
        <w:t>）的设计本来是用来保持通讯线路的畅通，即使在遭受核子攻击的情况下通讯也不受影响。阿帕网是一个由电脑组成的网路，即使网路的某些部分遭到破坏，这些电脑仍能互相通讯。</w:t>
      </w:r>
    </w:p>
    <w:p w14:paraId="2631DBEF" w14:textId="2E576F79" w:rsidR="00F92988" w:rsidRPr="00F92988" w:rsidRDefault="00F92988" w:rsidP="009051F5">
      <w:pPr>
        <w:spacing w:line="276" w:lineRule="auto"/>
        <w:jc w:val="both"/>
        <w:rPr>
          <w:rFonts w:eastAsia="標楷體"/>
        </w:rPr>
      </w:pPr>
    </w:p>
    <w:p w14:paraId="61CF24AE" w14:textId="78E551AA" w:rsidR="00F92988" w:rsidRPr="00F92988" w:rsidRDefault="009051F5" w:rsidP="009051F5">
      <w:pPr>
        <w:spacing w:line="276" w:lineRule="auto"/>
        <w:jc w:val="both"/>
        <w:rPr>
          <w:rFonts w:eastAsia="標楷體"/>
        </w:rPr>
      </w:pPr>
      <w:r w:rsidRPr="009051F5">
        <w:rPr>
          <w:rFonts w:eastAsia="DengXian" w:hint="eastAsia"/>
        </w:rPr>
        <w:t>这在当时是一个革命性的概念，并为最终成为网际网路奠定了基础。</w:t>
      </w:r>
      <w:r w:rsidRPr="009051F5">
        <w:rPr>
          <w:rFonts w:eastAsia="DengXian"/>
        </w:rPr>
        <w:t xml:space="preserve">1989 </w:t>
      </w:r>
      <w:r w:rsidRPr="009051F5">
        <w:rPr>
          <w:rFonts w:eastAsia="DengXian" w:hint="eastAsia"/>
        </w:rPr>
        <w:t>年，</w:t>
      </w:r>
      <w:r w:rsidRPr="009051F5">
        <w:rPr>
          <w:rFonts w:eastAsia="DengXian"/>
        </w:rPr>
        <w:t xml:space="preserve">Tim Berners-Lee </w:t>
      </w:r>
      <w:r w:rsidRPr="009051F5">
        <w:rPr>
          <w:rFonts w:eastAsia="DengXian" w:hint="eastAsia"/>
        </w:rPr>
        <w:t>在欧洲核子研究中心发明了万维网。万维网本身并非网际网路，而是让我们透过网页和连结存取网际网路资讯的系统。</w:t>
      </w:r>
    </w:p>
    <w:p w14:paraId="62BF24A4" w14:textId="4BE8553E" w:rsidR="00F92988" w:rsidRPr="00F92988" w:rsidRDefault="00F92988" w:rsidP="00763D83">
      <w:pPr>
        <w:jc w:val="both"/>
        <w:rPr>
          <w:rFonts w:eastAsia="標楷體"/>
        </w:rPr>
      </w:pPr>
    </w:p>
    <w:p w14:paraId="59ED83F7" w14:textId="56CEBF25" w:rsidR="00F92988" w:rsidRPr="00F92988" w:rsidRDefault="00643FF7" w:rsidP="00763D83">
      <w:pPr>
        <w:jc w:val="both"/>
        <w:rPr>
          <w:rFonts w:eastAsia="標楷體"/>
        </w:rPr>
      </w:pPr>
      <w:r w:rsidRPr="00704583">
        <w:rPr>
          <w:noProof/>
          <w:lang w:val="en-US"/>
        </w:rPr>
        <w:lastRenderedPageBreak/>
        <mc:AlternateContent>
          <mc:Choice Requires="wps">
            <w:drawing>
              <wp:anchor distT="0" distB="0" distL="114300" distR="114300" simplePos="0" relativeHeight="251737088" behindDoc="0" locked="0" layoutInCell="1" allowOverlap="1" wp14:anchorId="2F94FD68" wp14:editId="7384D58F">
                <wp:simplePos x="0" y="0"/>
                <wp:positionH relativeFrom="margin">
                  <wp:posOffset>-214602</wp:posOffset>
                </wp:positionH>
                <wp:positionV relativeFrom="paragraph">
                  <wp:posOffset>15903</wp:posOffset>
                </wp:positionV>
                <wp:extent cx="5709036" cy="7418567"/>
                <wp:effectExtent l="19050" t="19050" r="25400" b="11430"/>
                <wp:wrapNone/>
                <wp:docPr id="515" name="矩形 5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09036" cy="7418567"/>
                        </a:xfrm>
                        <a:prstGeom prst="rect">
                          <a:avLst/>
                        </a:prstGeom>
                        <a:no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A0BBDD" id="矩形 515" o:spid="_x0000_s1026" style="position:absolute;margin-left:-16.9pt;margin-top:1.25pt;width:449.55pt;height:584.1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" filled="f" strokecolor="windowText" strokeweight="2.25pt">
                <v:path arrowok="t"/>
                <w10:wrap anchorx="margin"/>
              </v:rect>
            </w:pict>
          </mc:Fallback>
        </mc:AlternateContent>
      </w:r>
      <w:r w:rsidR="009051F5" w:rsidRPr="009051F5">
        <w:rPr>
          <w:rFonts w:eastAsia="DengXian" w:hint="eastAsia"/>
        </w:rPr>
        <w:t>它就像是网际网路的图书馆，让人们更容易建立、寻找和浏览网页。</w:t>
      </w:r>
      <w:r w:rsidR="009051F5" w:rsidRPr="009051F5">
        <w:rPr>
          <w:rFonts w:eastAsia="DengXian"/>
        </w:rPr>
        <w:t xml:space="preserve">Berners-Lee </w:t>
      </w:r>
      <w:r w:rsidR="009051F5" w:rsidRPr="009051F5">
        <w:rPr>
          <w:rFonts w:eastAsia="DengXian" w:hint="eastAsia"/>
        </w:rPr>
        <w:t>的发明改变了游戏规则，让全世界的普通人都能使用网际网路，而且非常有用。</w:t>
      </w:r>
      <w:r w:rsidR="009051F5" w:rsidRPr="009051F5">
        <w:rPr>
          <w:rFonts w:eastAsia="DengXian"/>
        </w:rPr>
        <w:t>1993</w:t>
      </w:r>
      <w:r w:rsidR="009051F5" w:rsidRPr="009051F5">
        <w:rPr>
          <w:rFonts w:eastAsia="DengXian" w:hint="eastAsia"/>
        </w:rPr>
        <w:t>年，被称为网页浏览器的软件使任何人都可以轻松地浏览网页。</w:t>
      </w:r>
    </w:p>
    <w:p w14:paraId="07EC7326" w14:textId="77777777" w:rsidR="00F92988" w:rsidRPr="00F92988" w:rsidRDefault="00F92988" w:rsidP="00763D83">
      <w:pPr>
        <w:jc w:val="both"/>
        <w:rPr>
          <w:rFonts w:eastAsia="標楷體"/>
        </w:rPr>
      </w:pPr>
    </w:p>
    <w:p w14:paraId="150A392C" w14:textId="78BE50FE" w:rsidR="00F92988" w:rsidRPr="00F92988" w:rsidRDefault="009051F5" w:rsidP="00763D83">
      <w:pPr>
        <w:jc w:val="both"/>
        <w:rPr>
          <w:rFonts w:eastAsia="標楷體"/>
        </w:rPr>
      </w:pPr>
      <w:r w:rsidRPr="009051F5">
        <w:rPr>
          <w:rFonts w:eastAsia="DengXian"/>
        </w:rPr>
        <w:t>Mosaic</w:t>
      </w:r>
      <w:r w:rsidRPr="009051F5">
        <w:rPr>
          <w:rFonts w:eastAsia="DengXian" w:hint="eastAsia"/>
        </w:rPr>
        <w:t>于</w:t>
      </w:r>
      <w:r w:rsidRPr="009051F5">
        <w:rPr>
          <w:rFonts w:eastAsia="DengXian"/>
        </w:rPr>
        <w:t>1993</w:t>
      </w:r>
      <w:r w:rsidRPr="009051F5">
        <w:rPr>
          <w:rFonts w:eastAsia="DengXian" w:hint="eastAsia"/>
        </w:rPr>
        <w:t>年</w:t>
      </w:r>
      <w:r w:rsidRPr="009051F5">
        <w:rPr>
          <w:rFonts w:eastAsia="DengXian"/>
        </w:rPr>
        <w:t>1</w:t>
      </w:r>
      <w:r w:rsidRPr="009051F5">
        <w:rPr>
          <w:rFonts w:eastAsia="DengXian" w:hint="eastAsia"/>
        </w:rPr>
        <w:t>月推出，而</w:t>
      </w:r>
      <w:r w:rsidRPr="009051F5">
        <w:rPr>
          <w:rFonts w:eastAsia="DengXian"/>
        </w:rPr>
        <w:t xml:space="preserve"> Netscape Navigator</w:t>
      </w:r>
      <w:r w:rsidRPr="009051F5">
        <w:rPr>
          <w:rFonts w:eastAsia="DengXian" w:hint="eastAsia"/>
        </w:rPr>
        <w:t>则于</w:t>
      </w:r>
      <w:r w:rsidRPr="009051F5">
        <w:rPr>
          <w:rFonts w:eastAsia="DengXian"/>
        </w:rPr>
        <w:t>1994</w:t>
      </w:r>
      <w:r w:rsidRPr="009051F5">
        <w:rPr>
          <w:rFonts w:eastAsia="DengXian" w:hint="eastAsia"/>
        </w:rPr>
        <w:t>年</w:t>
      </w:r>
      <w:r w:rsidRPr="009051F5">
        <w:rPr>
          <w:rFonts w:eastAsia="DengXian"/>
        </w:rPr>
        <w:t>12</w:t>
      </w:r>
      <w:r w:rsidRPr="009051F5">
        <w:rPr>
          <w:rFonts w:eastAsia="DengXian" w:hint="eastAsia"/>
        </w:rPr>
        <w:t>月推出。这些浏览器是第一批让网际网路变得容易使用的浏览器。它们将网际网路从科学家和学者使用的复杂系统，转变为任何有电脑的人都能使用的工具。</w:t>
      </w:r>
    </w:p>
    <w:p w14:paraId="44400196" w14:textId="77777777" w:rsidR="00F92988" w:rsidRPr="00F92988" w:rsidRDefault="00F92988" w:rsidP="00763D83">
      <w:pPr>
        <w:jc w:val="both"/>
        <w:rPr>
          <w:rFonts w:eastAsia="標楷體"/>
        </w:rPr>
      </w:pPr>
    </w:p>
    <w:p w14:paraId="66899E99" w14:textId="355D3ED0" w:rsidR="00F92988" w:rsidRPr="00F92988" w:rsidRDefault="009051F5" w:rsidP="00763D83">
      <w:pPr>
        <w:jc w:val="both"/>
        <w:rPr>
          <w:rFonts w:eastAsia="標楷體"/>
        </w:rPr>
      </w:pPr>
      <w:r w:rsidRPr="009051F5">
        <w:rPr>
          <w:rFonts w:eastAsia="DengXian" w:hint="eastAsia"/>
        </w:rPr>
        <w:t>到了</w:t>
      </w:r>
      <w:r w:rsidRPr="009051F5">
        <w:rPr>
          <w:rFonts w:eastAsia="DengXian"/>
        </w:rPr>
        <w:t>90</w:t>
      </w:r>
      <w:r w:rsidRPr="009051F5">
        <w:rPr>
          <w:rFonts w:eastAsia="DengXian" w:hint="eastAsia"/>
        </w:rPr>
        <w:t>年代后期，许多公司都是单纯基于网际网路的商业模式而成立，也就是所谓的点子公司</w:t>
      </w:r>
      <w:r w:rsidRPr="009051F5">
        <w:rPr>
          <w:rFonts w:eastAsia="DengXian"/>
        </w:rPr>
        <w:t>(dot-coms)</w:t>
      </w:r>
      <w:r w:rsidRPr="009051F5">
        <w:rPr>
          <w:rFonts w:eastAsia="DengXian" w:hint="eastAsia"/>
        </w:rPr>
        <w:t>。尽管这些企业在</w:t>
      </w:r>
      <w:r w:rsidRPr="009051F5">
        <w:rPr>
          <w:rFonts w:eastAsia="DengXian"/>
        </w:rPr>
        <w:t xml:space="preserve"> 2000 </w:t>
      </w:r>
      <w:r w:rsidRPr="009051F5">
        <w:rPr>
          <w:rFonts w:eastAsia="DengXian" w:hint="eastAsia"/>
        </w:rPr>
        <w:t>年左右大幅崩盘，但这段时期为今日的科技巨擘（如</w:t>
      </w:r>
      <w:r w:rsidRPr="009051F5">
        <w:rPr>
          <w:rFonts w:eastAsia="DengXian"/>
        </w:rPr>
        <w:t xml:space="preserve"> Amazon </w:t>
      </w:r>
      <w:r w:rsidRPr="009051F5">
        <w:rPr>
          <w:rFonts w:eastAsia="DengXian" w:hint="eastAsia"/>
        </w:rPr>
        <w:t>和</w:t>
      </w:r>
      <w:r w:rsidRPr="009051F5">
        <w:rPr>
          <w:rFonts w:eastAsia="DengXian"/>
        </w:rPr>
        <w:t xml:space="preserve"> Google</w:t>
      </w:r>
      <w:r w:rsidRPr="009051F5">
        <w:rPr>
          <w:rFonts w:eastAsia="DengXian" w:hint="eastAsia"/>
        </w:rPr>
        <w:t>）铺路。下一个重要阶段是</w:t>
      </w:r>
      <w:r w:rsidRPr="009051F5">
        <w:rPr>
          <w:rFonts w:eastAsia="DengXian"/>
        </w:rPr>
        <w:t>Web 2.0</w:t>
      </w:r>
      <w:r w:rsidRPr="009051F5">
        <w:rPr>
          <w:rFonts w:eastAsia="DengXian" w:hint="eastAsia"/>
        </w:rPr>
        <w:t>，网站变得互动。</w:t>
      </w:r>
    </w:p>
    <w:p w14:paraId="48963BE2" w14:textId="77777777" w:rsidR="00F92988" w:rsidRPr="00F92988" w:rsidRDefault="00F92988" w:rsidP="00763D83">
      <w:pPr>
        <w:jc w:val="both"/>
        <w:rPr>
          <w:rFonts w:eastAsia="標楷體"/>
        </w:rPr>
      </w:pPr>
    </w:p>
    <w:p w14:paraId="468420F2" w14:textId="5FDAEAEA" w:rsidR="00F92988" w:rsidRPr="00F92988" w:rsidRDefault="009051F5" w:rsidP="00763D83">
      <w:pPr>
        <w:jc w:val="both"/>
        <w:rPr>
          <w:rFonts w:eastAsia="標楷體"/>
        </w:rPr>
      </w:pPr>
      <w:r w:rsidRPr="009051F5">
        <w:rPr>
          <w:rFonts w:eastAsia="DengXian" w:hint="eastAsia"/>
        </w:rPr>
        <w:t>在</w:t>
      </w:r>
      <w:r w:rsidRPr="009051F5">
        <w:rPr>
          <w:rFonts w:eastAsia="DengXian"/>
        </w:rPr>
        <w:t>2004-2005</w:t>
      </w:r>
      <w:r w:rsidRPr="009051F5">
        <w:rPr>
          <w:rFonts w:eastAsia="DengXian" w:hint="eastAsia"/>
        </w:rPr>
        <w:t>年间，</w:t>
      </w:r>
      <w:r w:rsidRPr="009051F5">
        <w:rPr>
          <w:rFonts w:eastAsia="DengXian"/>
        </w:rPr>
        <w:t>Facebook</w:t>
      </w:r>
      <w:r w:rsidRPr="009051F5">
        <w:rPr>
          <w:rFonts w:eastAsia="DengXian" w:hint="eastAsia"/>
        </w:rPr>
        <w:t>、</w:t>
      </w:r>
      <w:r w:rsidRPr="009051F5">
        <w:rPr>
          <w:rFonts w:eastAsia="DengXian"/>
        </w:rPr>
        <w:t xml:space="preserve">Twitter </w:t>
      </w:r>
      <w:r w:rsidRPr="009051F5">
        <w:rPr>
          <w:rFonts w:eastAsia="DengXian" w:hint="eastAsia"/>
        </w:rPr>
        <w:t>和</w:t>
      </w:r>
      <w:r w:rsidRPr="009051F5">
        <w:rPr>
          <w:rFonts w:eastAsia="DengXian"/>
        </w:rPr>
        <w:t xml:space="preserve"> YouTube </w:t>
      </w:r>
      <w:r w:rsidRPr="009051F5">
        <w:rPr>
          <w:rFonts w:eastAsia="DengXian" w:hint="eastAsia"/>
        </w:rPr>
        <w:t>等社交媒体网站开始出现，改变了我们在线上沟通和分享内容的方式。这些平台让使用者可以即时互动，并与世界各地的人们分享他们的想法和经验。</w:t>
      </w:r>
      <w:r w:rsidRPr="009051F5">
        <w:rPr>
          <w:rFonts w:eastAsia="DengXian"/>
        </w:rPr>
        <w:t>2007</w:t>
      </w:r>
      <w:r w:rsidRPr="009051F5">
        <w:rPr>
          <w:rFonts w:eastAsia="DengXian" w:hint="eastAsia"/>
        </w:rPr>
        <w:t>年左右，随着智慧型手机的推出，尤其是</w:t>
      </w:r>
      <w:r w:rsidRPr="009051F5">
        <w:rPr>
          <w:rFonts w:eastAsia="DengXian"/>
        </w:rPr>
        <w:t xml:space="preserve"> iPhone </w:t>
      </w:r>
      <w:r w:rsidRPr="009051F5">
        <w:rPr>
          <w:rFonts w:eastAsia="DengXian" w:hint="eastAsia"/>
        </w:rPr>
        <w:t>的推出，网际网路变得可以随身携带。</w:t>
      </w:r>
    </w:p>
    <w:p w14:paraId="55F0C791" w14:textId="607F1804" w:rsidR="00F92988" w:rsidRPr="00F92988" w:rsidRDefault="009051F5" w:rsidP="00763D83">
      <w:pPr>
        <w:jc w:val="both"/>
        <w:rPr>
          <w:rFonts w:eastAsia="標楷體"/>
        </w:rPr>
      </w:pPr>
      <w:r w:rsidRPr="009051F5">
        <w:rPr>
          <w:rFonts w:eastAsia="DengXian" w:hint="eastAsia"/>
        </w:rPr>
        <w:t>现在，我们可以透过行动应用程式随时随地存取资讯。这彻底改变了我们使用网际网路的方式，使其成为我们日常生活中不可或缺的一部分。现在，我们进入了物联网</w:t>
      </w:r>
      <w:r w:rsidRPr="009051F5">
        <w:rPr>
          <w:rFonts w:eastAsia="DengXian"/>
        </w:rPr>
        <w:t xml:space="preserve"> (Internet of Things, IoT) </w:t>
      </w:r>
      <w:r w:rsidRPr="009051F5">
        <w:rPr>
          <w:rFonts w:eastAsia="DengXian" w:hint="eastAsia"/>
        </w:rPr>
        <w:t>时代，它在</w:t>
      </w:r>
      <w:r w:rsidRPr="009051F5">
        <w:rPr>
          <w:rFonts w:eastAsia="DengXian"/>
        </w:rPr>
        <w:t>2010</w:t>
      </w:r>
      <w:r w:rsidRPr="009051F5">
        <w:rPr>
          <w:rFonts w:eastAsia="DengXian" w:hint="eastAsia"/>
        </w:rPr>
        <w:t>年左右开始受到重视。</w:t>
      </w:r>
    </w:p>
    <w:p w14:paraId="1124F5D9" w14:textId="77777777" w:rsidR="00F92988" w:rsidRPr="00F92988" w:rsidRDefault="00F92988" w:rsidP="00763D83">
      <w:pPr>
        <w:jc w:val="both"/>
        <w:rPr>
          <w:rFonts w:eastAsia="標楷體"/>
        </w:rPr>
      </w:pPr>
    </w:p>
    <w:p w14:paraId="51F83616" w14:textId="139AD2C8" w:rsidR="00F92988" w:rsidRPr="00F92988" w:rsidRDefault="009051F5" w:rsidP="00763D83">
      <w:pPr>
        <w:jc w:val="both"/>
        <w:rPr>
          <w:rFonts w:eastAsia="標楷體"/>
        </w:rPr>
      </w:pPr>
      <w:r w:rsidRPr="009051F5">
        <w:rPr>
          <w:rFonts w:eastAsia="DengXian" w:hint="eastAsia"/>
        </w:rPr>
        <w:t>这就是将冰箱或汽车等日常用品连接到网际网路，让它们变得更智慧、更方便使用。物联网为家庭自动化和智慧城市开启了新的可能性。当我们展望网际网路的未来时，有许多可能性。</w:t>
      </w:r>
    </w:p>
    <w:p w14:paraId="3A3FC2EF" w14:textId="77777777" w:rsidR="00F92988" w:rsidRPr="00F92988" w:rsidRDefault="00F92988" w:rsidP="00763D83">
      <w:pPr>
        <w:jc w:val="both"/>
        <w:rPr>
          <w:rFonts w:eastAsia="標楷體"/>
        </w:rPr>
      </w:pPr>
    </w:p>
    <w:p w14:paraId="0AB39AFF" w14:textId="3517F59C" w:rsidR="0036215B" w:rsidRPr="00F92988" w:rsidRDefault="009051F5" w:rsidP="00763D83">
      <w:pPr>
        <w:jc w:val="both"/>
        <w:rPr>
          <w:rFonts w:eastAsia="標楷體"/>
        </w:rPr>
      </w:pPr>
      <w:r w:rsidRPr="009051F5">
        <w:rPr>
          <w:rFonts w:eastAsia="DengXian" w:hint="eastAsia"/>
        </w:rPr>
        <w:t>人工智慧是否会扮演更重要的角色？在连线日益频繁的世界中，我们要如何处理隐私权？量子运算又如何？这些领域都可能以我们无法想象的方式塑造我们的网路世界。这就是我们的时间旅程。我们希望您喜欢这次探索互联网在过去数十年间的成长与变化。</w:t>
      </w:r>
    </w:p>
    <w:p w14:paraId="3D724087" w14:textId="04DE1813" w:rsidR="00B92A32" w:rsidRPr="00704583" w:rsidRDefault="00B92A32" w:rsidP="008D74C3">
      <w:pPr>
        <w:pStyle w:val="a8"/>
        <w:snapToGrid w:val="0"/>
        <w:ind w:leftChars="0" w:left="0"/>
        <w:rPr>
          <w:rFonts w:ascii="微軟正黑體" w:eastAsia="微軟正黑體" w:hAnsi="微軟正黑體"/>
          <w:color w:val="000000" w:themeColor="text1"/>
          <w:u w:val="single"/>
          <w:lang w:val="en-US" w:eastAsia="zh-HK"/>
        </w:rPr>
      </w:pPr>
    </w:p>
    <w:p w14:paraId="28A747C6" w14:textId="77777777" w:rsidR="00643FF7" w:rsidRDefault="00643FF7">
      <w:pPr>
        <w:rPr>
          <w:rFonts w:ascii="微軟正黑體" w:eastAsia="微軟正黑體" w:hAnsi="微軟正黑體"/>
          <w:color w:val="000000" w:themeColor="text1"/>
          <w:u w:val="single"/>
          <w:lang w:val="en-US" w:eastAsia="zh-HK"/>
        </w:rPr>
      </w:pPr>
      <w:r>
        <w:rPr>
          <w:rFonts w:ascii="微軟正黑體" w:eastAsia="微軟正黑體" w:hAnsi="微軟正黑體"/>
          <w:color w:val="000000" w:themeColor="text1"/>
          <w:u w:val="single"/>
          <w:lang w:val="en-US" w:eastAsia="zh-HK"/>
        </w:rPr>
        <w:br w:type="page"/>
      </w:r>
    </w:p>
    <w:p w14:paraId="5BF27984" w14:textId="2CEF7559" w:rsidR="005712A6" w:rsidRPr="00704583" w:rsidRDefault="009051F5" w:rsidP="009051F5">
      <w:pPr>
        <w:pStyle w:val="a8"/>
        <w:snapToGrid w:val="0"/>
        <w:spacing w:line="276" w:lineRule="auto"/>
        <w:ind w:leftChars="0" w:left="0"/>
        <w:rPr>
          <w:rFonts w:ascii="微軟正黑體" w:eastAsia="微軟正黑體" w:hAnsi="微軟正黑體"/>
          <w:b/>
          <w:lang w:eastAsia="zh-TW"/>
        </w:rPr>
      </w:pPr>
      <w:r w:rsidRPr="009051F5">
        <w:rPr>
          <w:rFonts w:ascii="微軟正黑體" w:eastAsia="DengXian" w:hAnsi="微軟正黑體" w:hint="eastAsia"/>
          <w:color w:val="000000" w:themeColor="text1"/>
          <w:u w:val="single"/>
          <w:lang w:val="en-US"/>
        </w:rPr>
        <w:lastRenderedPageBreak/>
        <w:t>反思问题</w:t>
      </w:r>
      <w:r w:rsidRPr="009051F5">
        <w:rPr>
          <w:rFonts w:ascii="微軟正黑體" w:eastAsia="DengXian" w:hAnsi="微軟正黑體" w:hint="eastAsia"/>
          <w:color w:val="000000" w:themeColor="text1"/>
          <w:lang w:val="en-US"/>
        </w:rPr>
        <w:t>：</w:t>
      </w:r>
    </w:p>
    <w:p w14:paraId="002CB238" w14:textId="2E4E1516" w:rsidR="005712A6" w:rsidRPr="00704583" w:rsidRDefault="009051F5" w:rsidP="009051F5">
      <w:pPr>
        <w:pStyle w:val="a8"/>
        <w:numPr>
          <w:ilvl w:val="0"/>
          <w:numId w:val="59"/>
        </w:numPr>
        <w:snapToGrid w:val="0"/>
        <w:spacing w:line="276" w:lineRule="auto"/>
        <w:ind w:leftChars="0"/>
        <w:rPr>
          <w:rFonts w:ascii="微軟正黑體" w:eastAsia="微軟正黑體" w:hAnsi="微軟正黑體"/>
          <w:b/>
        </w:rPr>
      </w:pPr>
      <w:r w:rsidRPr="009051F5">
        <w:rPr>
          <w:rFonts w:ascii="微軟正黑體" w:eastAsia="DengXian" w:hAnsi="微軟正黑體" w:hint="eastAsia"/>
        </w:rPr>
        <w:t>你现在对互联网有更深的认识吗？试说出一项你从视频中学习到对互联网的新知识。</w:t>
      </w:r>
    </w:p>
    <w:p w14:paraId="7C353EF5" w14:textId="6CE58ED2" w:rsidR="003F53FB" w:rsidRPr="00704583" w:rsidRDefault="009051F5" w:rsidP="009051F5">
      <w:pPr>
        <w:pStyle w:val="a8"/>
        <w:numPr>
          <w:ilvl w:val="0"/>
          <w:numId w:val="59"/>
        </w:numPr>
        <w:snapToGrid w:val="0"/>
        <w:spacing w:line="276" w:lineRule="auto"/>
        <w:ind w:leftChars="0"/>
        <w:rPr>
          <w:rFonts w:ascii="微軟正黑體" w:eastAsia="微軟正黑體" w:hAnsi="微軟正黑體"/>
          <w:color w:val="000000" w:themeColor="text1"/>
          <w:u w:val="single"/>
          <w:lang w:val="en-US" w:eastAsia="zh-HK"/>
        </w:rPr>
      </w:pPr>
      <w:r w:rsidRPr="009051F5">
        <w:rPr>
          <w:rFonts w:ascii="微軟正黑體" w:eastAsia="DengXian" w:hAnsi="微軟正黑體" w:hint="eastAsia"/>
          <w:bCs/>
        </w:rPr>
        <w:t>中大电子工程学讲座教授程伯中曾称，没有光纤，便没有互联网普及，「我们身在网络世界年代，应该永远记住『他』的贡献」。你知道这个「他」是谁吗？他就是诺贝尔物理学奖得主，香港中文大学第三任校长高锟教授。他的生平和对科学研究的成就很值得我们学习。你不妨到图书馆或网上找找高锟教授的故事，向他多多学习。</w:t>
      </w:r>
    </w:p>
    <w:p w14:paraId="0029D9B7" w14:textId="77777777" w:rsidR="00EF25F5" w:rsidRPr="00704583" w:rsidRDefault="00EF25F5" w:rsidP="004502F7">
      <w:pPr>
        <w:rPr>
          <w:rFonts w:asciiTheme="minorEastAsia" w:eastAsiaTheme="minorEastAsia" w:hAnsiTheme="minorEastAsia"/>
        </w:rPr>
      </w:pPr>
    </w:p>
    <w:p w14:paraId="4C29CC81" w14:textId="22787D34" w:rsidR="00D508BC" w:rsidRPr="00704583" w:rsidRDefault="00D508BC">
      <w:pPr>
        <w:rPr>
          <w:rFonts w:ascii="微軟正黑體" w:eastAsia="微軟正黑體" w:hAnsi="微軟正黑體"/>
          <w:lang w:val="en-US"/>
        </w:rPr>
      </w:pPr>
      <w:r w:rsidRPr="00704583">
        <w:rPr>
          <w:rFonts w:ascii="微軟正黑體" w:eastAsia="微軟正黑體" w:hAnsi="微軟正黑體"/>
          <w:lang w:val="en-US"/>
        </w:rPr>
        <w:br w:type="page"/>
      </w:r>
    </w:p>
    <w:p w14:paraId="37399445" w14:textId="748A812A" w:rsidR="00AD24DD" w:rsidRPr="00704583" w:rsidRDefault="00011F10">
      <w:pPr>
        <w:rPr>
          <w:rFonts w:ascii="微軟正黑體" w:eastAsia="微軟正黑體" w:hAnsi="微軟正黑體"/>
          <w:lang w:val="en-US"/>
        </w:rPr>
      </w:pPr>
      <w:r w:rsidRPr="00704583">
        <w:rPr>
          <w:rFonts w:asciiTheme="minorEastAsia" w:eastAsiaTheme="minorEastAsia" w:hAnsiTheme="minorEastAsia"/>
          <w:noProof/>
          <w:lang w:val="en-US"/>
        </w:rPr>
        <w:lastRenderedPageBreak/>
        <w:drawing>
          <wp:anchor distT="0" distB="0" distL="114300" distR="114300" simplePos="0" relativeHeight="251601920" behindDoc="1" locked="0" layoutInCell="1" allowOverlap="1" wp14:anchorId="008A0C84" wp14:editId="4A01BBBF">
            <wp:simplePos x="0" y="0"/>
            <wp:positionH relativeFrom="margin">
              <wp:posOffset>-657139</wp:posOffset>
            </wp:positionH>
            <wp:positionV relativeFrom="paragraph">
              <wp:posOffset>-751874</wp:posOffset>
            </wp:positionV>
            <wp:extent cx="6786913" cy="9600223"/>
            <wp:effectExtent l="0" t="0" r="0" b="1270"/>
            <wp:wrapNone/>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db_drawing_04-27.png"/>
                    <pic:cNvPicPr/>
                  </pic:nvPicPr>
                  <pic:blipFill>
                    <a:blip r:embed="rId101">
                      <a:extLst>
                        <a:ext uri="{28A0092B-C50C-407E-A947-70E740481C1C}">
                          <a14:useLocalDpi xmlns:a14="http://schemas.microsoft.com/office/drawing/2010/main" val="0"/>
                        </a:ext>
                      </a:extLst>
                    </a:blip>
                    <a:stretch>
                      <a:fillRect/>
                    </a:stretch>
                  </pic:blipFill>
                  <pic:spPr>
                    <a:xfrm>
                      <a:off x="0" y="0"/>
                      <a:ext cx="6786913" cy="9600223"/>
                    </a:xfrm>
                    <a:prstGeom prst="rect">
                      <a:avLst/>
                    </a:prstGeom>
                  </pic:spPr>
                </pic:pic>
              </a:graphicData>
            </a:graphic>
            <wp14:sizeRelH relativeFrom="page">
              <wp14:pctWidth>0</wp14:pctWidth>
            </wp14:sizeRelH>
            <wp14:sizeRelV relativeFrom="page">
              <wp14:pctHeight>0</wp14:pctHeight>
            </wp14:sizeRelV>
          </wp:anchor>
        </w:drawing>
      </w:r>
    </w:p>
    <w:p w14:paraId="17CE4F82" w14:textId="16387B78" w:rsidR="00AD24DD" w:rsidRPr="00704583" w:rsidRDefault="00AD24DD" w:rsidP="00491AD9">
      <w:pPr>
        <w:snapToGrid w:val="0"/>
        <w:spacing w:line="276" w:lineRule="auto"/>
        <w:rPr>
          <w:rFonts w:ascii="微軟正黑體" w:eastAsia="微軟正黑體" w:hAnsi="微軟正黑體"/>
          <w:lang w:val="en-US"/>
        </w:rPr>
      </w:pPr>
    </w:p>
    <w:p w14:paraId="6DD7AE37" w14:textId="2B9C8F14" w:rsidR="00AD24DD" w:rsidRPr="00704583" w:rsidRDefault="00AD24DD" w:rsidP="00491AD9">
      <w:pPr>
        <w:snapToGrid w:val="0"/>
        <w:spacing w:line="276" w:lineRule="auto"/>
        <w:rPr>
          <w:rFonts w:ascii="微軟正黑體" w:eastAsia="微軟正黑體" w:hAnsi="微軟正黑體"/>
          <w:lang w:val="en-US"/>
        </w:rPr>
      </w:pPr>
    </w:p>
    <w:p w14:paraId="08566B07" w14:textId="5272064E" w:rsidR="00AD24DD" w:rsidRPr="00704583" w:rsidRDefault="00AD24DD" w:rsidP="00491AD9">
      <w:pPr>
        <w:snapToGrid w:val="0"/>
        <w:spacing w:line="276" w:lineRule="auto"/>
        <w:rPr>
          <w:rFonts w:ascii="微軟正黑體" w:eastAsia="微軟正黑體" w:hAnsi="微軟正黑體"/>
          <w:lang w:val="en-US"/>
        </w:rPr>
      </w:pPr>
    </w:p>
    <w:p w14:paraId="2CB47AE3" w14:textId="73C37764" w:rsidR="00AD24DD" w:rsidRPr="00704583" w:rsidRDefault="00AD24DD" w:rsidP="00491AD9">
      <w:pPr>
        <w:snapToGrid w:val="0"/>
        <w:spacing w:line="276" w:lineRule="auto"/>
        <w:rPr>
          <w:rFonts w:ascii="微軟正黑體" w:eastAsia="微軟正黑體" w:hAnsi="微軟正黑體"/>
          <w:lang w:val="en-US"/>
        </w:rPr>
      </w:pPr>
    </w:p>
    <w:p w14:paraId="2CC83BF4" w14:textId="1E460E56" w:rsidR="00AD24DD" w:rsidRPr="00704583" w:rsidRDefault="00AD24DD" w:rsidP="00491AD9">
      <w:pPr>
        <w:snapToGrid w:val="0"/>
        <w:spacing w:line="276" w:lineRule="auto"/>
        <w:rPr>
          <w:rFonts w:ascii="微軟正黑體" w:eastAsia="微軟正黑體" w:hAnsi="微軟正黑體"/>
          <w:lang w:val="en-US"/>
        </w:rPr>
      </w:pPr>
    </w:p>
    <w:p w14:paraId="00A0C0E1" w14:textId="085F7E49" w:rsidR="00AD24DD" w:rsidRPr="00704583" w:rsidRDefault="00AD24DD" w:rsidP="00491AD9">
      <w:pPr>
        <w:snapToGrid w:val="0"/>
        <w:spacing w:line="276" w:lineRule="auto"/>
        <w:rPr>
          <w:rFonts w:ascii="微軟正黑體" w:eastAsia="微軟正黑體" w:hAnsi="微軟正黑體"/>
          <w:lang w:val="en-US"/>
        </w:rPr>
      </w:pPr>
    </w:p>
    <w:p w14:paraId="527C6A98" w14:textId="31D7F7B6" w:rsidR="00AD24DD" w:rsidRPr="00704583" w:rsidRDefault="00AD24DD" w:rsidP="00491AD9">
      <w:pPr>
        <w:snapToGrid w:val="0"/>
        <w:spacing w:line="276" w:lineRule="auto"/>
        <w:rPr>
          <w:rFonts w:ascii="微軟正黑體" w:eastAsia="微軟正黑體" w:hAnsi="微軟正黑體"/>
          <w:lang w:val="en-US"/>
        </w:rPr>
      </w:pPr>
    </w:p>
    <w:p w14:paraId="4546C42E" w14:textId="054A6D42" w:rsidR="00AD24DD" w:rsidRPr="00704583" w:rsidRDefault="009051F5" w:rsidP="00AD24DD">
      <w:pPr>
        <w:snapToGrid w:val="0"/>
        <w:spacing w:line="276" w:lineRule="auto"/>
        <w:jc w:val="center"/>
        <w:rPr>
          <w:rFonts w:ascii="微軟正黑體" w:eastAsia="微軟正黑體" w:hAnsi="微軟正黑體"/>
          <w:sz w:val="192"/>
          <w:szCs w:val="192"/>
          <w:lang w:val="en-US"/>
        </w:rPr>
      </w:pPr>
      <w:r w:rsidRPr="009051F5">
        <w:rPr>
          <w:rFonts w:ascii="微軟正黑體" w:eastAsia="DengXian" w:hAnsi="微軟正黑體" w:hint="eastAsia"/>
          <w:sz w:val="192"/>
          <w:szCs w:val="192"/>
          <w:lang w:val="en-US"/>
        </w:rPr>
        <w:t>自学材料</w:t>
      </w:r>
    </w:p>
    <w:p w14:paraId="24354DF8" w14:textId="1DE4CB37" w:rsidR="00AD24DD" w:rsidRPr="00704583" w:rsidRDefault="00AD24DD" w:rsidP="00491AD9">
      <w:pPr>
        <w:snapToGrid w:val="0"/>
        <w:spacing w:line="276" w:lineRule="auto"/>
        <w:rPr>
          <w:rFonts w:ascii="微軟正黑體" w:eastAsia="微軟正黑體" w:hAnsi="微軟正黑體"/>
          <w:lang w:val="en-US"/>
        </w:rPr>
      </w:pPr>
    </w:p>
    <w:p w14:paraId="6D54B3C0" w14:textId="6355006E" w:rsidR="00AD24DD" w:rsidRPr="00704583" w:rsidRDefault="00AD24DD" w:rsidP="00491AD9">
      <w:pPr>
        <w:snapToGrid w:val="0"/>
        <w:spacing w:line="276" w:lineRule="auto"/>
        <w:rPr>
          <w:rFonts w:ascii="微軟正黑體" w:eastAsia="微軟正黑體" w:hAnsi="微軟正黑體"/>
          <w:lang w:val="en-US"/>
        </w:rPr>
      </w:pPr>
    </w:p>
    <w:p w14:paraId="4EFE756B" w14:textId="4F372840" w:rsidR="00AD24DD" w:rsidRPr="00704583" w:rsidRDefault="00AD24DD" w:rsidP="00491AD9">
      <w:pPr>
        <w:snapToGrid w:val="0"/>
        <w:spacing w:line="276" w:lineRule="auto"/>
        <w:rPr>
          <w:rFonts w:ascii="微軟正黑體" w:eastAsia="微軟正黑體" w:hAnsi="微軟正黑體"/>
          <w:lang w:val="en-US"/>
        </w:rPr>
      </w:pPr>
    </w:p>
    <w:p w14:paraId="12100FA5" w14:textId="77777777" w:rsidR="00AD24DD" w:rsidRPr="00704583" w:rsidRDefault="00AD24DD" w:rsidP="00491AD9">
      <w:pPr>
        <w:snapToGrid w:val="0"/>
        <w:spacing w:line="276" w:lineRule="auto"/>
        <w:rPr>
          <w:rFonts w:ascii="微軟正黑體" w:eastAsia="微軟正黑體" w:hAnsi="微軟正黑體"/>
          <w:lang w:val="en-US"/>
        </w:rPr>
      </w:pPr>
    </w:p>
    <w:p w14:paraId="2DC324BA" w14:textId="05BEF395" w:rsidR="00AD24DD" w:rsidRPr="00704583" w:rsidRDefault="00AD24DD" w:rsidP="00491AD9">
      <w:pPr>
        <w:snapToGrid w:val="0"/>
        <w:spacing w:line="276" w:lineRule="auto"/>
        <w:rPr>
          <w:rFonts w:ascii="微軟正黑體" w:eastAsia="微軟正黑體" w:hAnsi="微軟正黑體"/>
          <w:lang w:val="en-US"/>
        </w:rPr>
      </w:pPr>
    </w:p>
    <w:p w14:paraId="09936011" w14:textId="1A56DB4E" w:rsidR="00AD24DD" w:rsidRPr="00704583" w:rsidRDefault="00AD24DD">
      <w:pPr>
        <w:rPr>
          <w:rFonts w:ascii="微軟正黑體" w:eastAsia="微軟正黑體" w:hAnsi="微軟正黑體"/>
          <w:lang w:val="en-US"/>
        </w:rPr>
      </w:pPr>
      <w:r w:rsidRPr="00704583">
        <w:rPr>
          <w:rFonts w:ascii="微軟正黑體" w:eastAsia="微軟正黑體" w:hAnsi="微軟正黑體"/>
          <w:lang w:val="en-US"/>
        </w:rPr>
        <w:br w:type="page"/>
      </w:r>
    </w:p>
    <w:p w14:paraId="76C58E18" w14:textId="0F4D7E63" w:rsidR="00AD24DD" w:rsidRPr="00704583" w:rsidRDefault="009051F5" w:rsidP="009051F5">
      <w:pPr>
        <w:snapToGrid w:val="0"/>
        <w:spacing w:line="276" w:lineRule="auto"/>
        <w:rPr>
          <w:rFonts w:ascii="微軟正黑體" w:eastAsia="微軟正黑體" w:hAnsi="微軟正黑體"/>
          <w:b/>
          <w:bCs/>
          <w:sz w:val="40"/>
          <w:szCs w:val="40"/>
        </w:rPr>
      </w:pPr>
      <w:r w:rsidRPr="009051F5">
        <w:rPr>
          <w:rFonts w:ascii="微軟正黑體" w:eastAsia="DengXian" w:hAnsi="微軟正黑體" w:hint="eastAsia"/>
          <w:b/>
          <w:sz w:val="40"/>
          <w:szCs w:val="40"/>
          <w:shd w:val="clear" w:color="auto" w:fill="FBE4D5" w:themeFill="accent2" w:themeFillTint="33"/>
        </w:rPr>
        <w:lastRenderedPageBreak/>
        <w:t>自学材料一：媒体与我们息息相关</w:t>
      </w:r>
    </w:p>
    <w:p w14:paraId="13E92F99" w14:textId="79B1EAB4" w:rsidR="00AD24DD" w:rsidRPr="00704583" w:rsidRDefault="009051F5" w:rsidP="009051F5">
      <w:pPr>
        <w:snapToGrid w:val="0"/>
        <w:spacing w:line="276" w:lineRule="auto"/>
        <w:rPr>
          <w:rFonts w:ascii="微軟正黑體" w:eastAsia="微軟正黑體" w:hAnsi="微軟正黑體"/>
          <w:b/>
          <w:bCs/>
          <w:sz w:val="28"/>
          <w:szCs w:val="28"/>
        </w:rPr>
      </w:pPr>
      <w:r w:rsidRPr="009051F5">
        <w:rPr>
          <w:rFonts w:ascii="微軟正黑體" w:eastAsia="DengXian" w:hAnsi="微軟正黑體" w:hint="eastAsia"/>
          <w:b/>
          <w:sz w:val="28"/>
          <w:szCs w:val="28"/>
        </w:rPr>
        <w:t>网络媒体使用行为小测试</w:t>
      </w:r>
    </w:p>
    <w:p w14:paraId="1E1C5930" w14:textId="1291A160" w:rsidR="00AD24DD" w:rsidRPr="00704583" w:rsidRDefault="009051F5" w:rsidP="009051F5">
      <w:pPr>
        <w:tabs>
          <w:tab w:val="left" w:pos="851"/>
        </w:tabs>
        <w:snapToGrid w:val="0"/>
        <w:spacing w:line="276" w:lineRule="auto"/>
        <w:rPr>
          <w:rFonts w:eastAsia="微軟正黑體"/>
          <w:kern w:val="0"/>
          <w:lang w:val="en-US"/>
        </w:rPr>
      </w:pPr>
      <w:r w:rsidRPr="009051F5">
        <w:rPr>
          <w:rFonts w:eastAsia="DengXian" w:hint="eastAsia"/>
          <w:kern w:val="0"/>
          <w:lang w:val="en-US"/>
        </w:rPr>
        <w:t>以下的小测试能帮助你更了解自己使用网络媒体的习惯。按过去一星期里你使用的情况，就下列各项评分，</w:t>
      </w:r>
      <w:r w:rsidRPr="009051F5">
        <w:rPr>
          <w:rFonts w:eastAsia="DengXian" w:hint="eastAsia"/>
          <w:b/>
          <w:kern w:val="0"/>
          <w:lang w:val="en-US"/>
        </w:rPr>
        <w:t>最高为</w:t>
      </w:r>
      <w:r w:rsidRPr="009051F5">
        <w:rPr>
          <w:rFonts w:eastAsia="DengXian"/>
          <w:b/>
          <w:kern w:val="0"/>
          <w:lang w:val="en-US"/>
        </w:rPr>
        <w:t>10</w:t>
      </w:r>
      <w:r w:rsidRPr="009051F5">
        <w:rPr>
          <w:rFonts w:eastAsia="DengXian" w:hint="eastAsia"/>
          <w:b/>
          <w:kern w:val="0"/>
          <w:lang w:val="en-US"/>
        </w:rPr>
        <w:t>分（一天多次或经常使用）</w:t>
      </w:r>
      <w:r w:rsidRPr="009051F5">
        <w:rPr>
          <w:rFonts w:eastAsia="DengXian" w:hint="eastAsia"/>
          <w:kern w:val="0"/>
          <w:lang w:val="en-US"/>
        </w:rPr>
        <w:t>，</w:t>
      </w:r>
      <w:r w:rsidRPr="009051F5">
        <w:rPr>
          <w:rFonts w:eastAsia="DengXian" w:hint="eastAsia"/>
          <w:b/>
          <w:kern w:val="0"/>
          <w:lang w:val="en-US"/>
        </w:rPr>
        <w:t>最低为</w:t>
      </w:r>
      <w:r w:rsidRPr="009051F5">
        <w:rPr>
          <w:rFonts w:eastAsia="DengXian"/>
          <w:b/>
          <w:kern w:val="0"/>
          <w:lang w:val="en-US"/>
        </w:rPr>
        <w:t>0</w:t>
      </w:r>
      <w:r w:rsidRPr="009051F5">
        <w:rPr>
          <w:rFonts w:eastAsia="DengXian" w:hint="eastAsia"/>
          <w:b/>
          <w:kern w:val="0"/>
          <w:lang w:val="en-US"/>
        </w:rPr>
        <w:t>分（从不使用）</w:t>
      </w:r>
      <w:r w:rsidRPr="009051F5">
        <w:rPr>
          <w:rFonts w:eastAsia="DengXian" w:hint="eastAsia"/>
          <w:kern w:val="0"/>
          <w:lang w:val="en-US"/>
        </w:rPr>
        <w:t>。</w:t>
      </w:r>
    </w:p>
    <w:tbl>
      <w:tblPr>
        <w:tblStyle w:val="-51"/>
        <w:tblW w:w="83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2"/>
        <w:gridCol w:w="850"/>
      </w:tblGrid>
      <w:tr w:rsidR="007F1053" w:rsidRPr="00F92988" w14:paraId="5EA7BF16" w14:textId="77777777" w:rsidTr="00E02D15">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7492" w:type="dxa"/>
            <w:tcBorders>
              <w:top w:val="none" w:sz="0" w:space="0" w:color="auto"/>
              <w:left w:val="none" w:sz="0" w:space="0" w:color="auto"/>
              <w:bottom w:val="none" w:sz="0" w:space="0" w:color="auto"/>
              <w:right w:val="none" w:sz="0" w:space="0" w:color="auto"/>
            </w:tcBorders>
            <w:vAlign w:val="center"/>
          </w:tcPr>
          <w:p w14:paraId="62C1E36E" w14:textId="6BB4F516" w:rsidR="007F1053" w:rsidRPr="00F92988" w:rsidRDefault="009051F5" w:rsidP="00E641A7">
            <w:pPr>
              <w:snapToGrid w:val="0"/>
              <w:jc w:val="center"/>
              <w:rPr>
                <w:rFonts w:ascii="微軟正黑體" w:eastAsia="微軟正黑體" w:hAnsi="微軟正黑體"/>
                <w:color w:val="000000" w:themeColor="text1"/>
                <w:kern w:val="0"/>
                <w:sz w:val="28"/>
                <w:szCs w:val="28"/>
                <w:lang w:val="en-US" w:eastAsia="zh-TW"/>
              </w:rPr>
            </w:pPr>
            <w:r w:rsidRPr="009051F5">
              <w:rPr>
                <w:rFonts w:ascii="微軟正黑體" w:eastAsia="DengXian" w:hAnsi="微軟正黑體" w:hint="eastAsia"/>
                <w:color w:val="000000" w:themeColor="text1"/>
                <w:kern w:val="0"/>
                <w:sz w:val="28"/>
                <w:szCs w:val="28"/>
                <w:lang w:val="en-US"/>
              </w:rPr>
              <w:t>形式</w:t>
            </w:r>
          </w:p>
        </w:tc>
        <w:tc>
          <w:tcPr>
            <w:tcW w:w="850" w:type="dxa"/>
            <w:tcBorders>
              <w:top w:val="none" w:sz="0" w:space="0" w:color="auto"/>
              <w:left w:val="none" w:sz="0" w:space="0" w:color="auto"/>
              <w:bottom w:val="none" w:sz="0" w:space="0" w:color="auto"/>
              <w:right w:val="none" w:sz="0" w:space="0" w:color="auto"/>
            </w:tcBorders>
            <w:vAlign w:val="center"/>
          </w:tcPr>
          <w:p w14:paraId="433EE36E" w14:textId="77777777" w:rsidR="007F1053" w:rsidRPr="00F92988" w:rsidRDefault="007F1053" w:rsidP="00E641A7">
            <w:pPr>
              <w:snapToGrid w:val="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kern w:val="0"/>
                <w:sz w:val="28"/>
                <w:szCs w:val="28"/>
                <w:lang w:val="en-US" w:eastAsia="zh-TW"/>
              </w:rPr>
            </w:pPr>
            <w:r w:rsidRPr="00F92988">
              <w:rPr>
                <w:rFonts w:ascii="微軟正黑體" w:eastAsia="微軟正黑體" w:hAnsi="微軟正黑體" w:hint="eastAsia"/>
                <w:color w:val="000000" w:themeColor="text1"/>
                <w:kern w:val="0"/>
                <w:sz w:val="28"/>
                <w:szCs w:val="28"/>
                <w:lang w:val="en-US" w:eastAsia="zh-TW"/>
              </w:rPr>
              <w:t>分數</w:t>
            </w:r>
          </w:p>
        </w:tc>
      </w:tr>
      <w:tr w:rsidR="007F1053" w:rsidRPr="00F92988" w14:paraId="65DF0888"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036500D8" w14:textId="4B2A035E" w:rsidR="007F1053" w:rsidRPr="00F92988" w:rsidRDefault="009051F5" w:rsidP="003C76C4">
            <w:pPr>
              <w:pStyle w:val="a8"/>
              <w:numPr>
                <w:ilvl w:val="0"/>
                <w:numId w:val="60"/>
              </w:numPr>
              <w:snapToGrid w:val="0"/>
              <w:ind w:leftChars="0" w:left="482" w:hanging="482"/>
              <w:rPr>
                <w:rFonts w:ascii="微軟正黑體" w:eastAsia="微軟正黑體" w:hAnsi="微軟正黑體"/>
                <w:b w:val="0"/>
                <w:color w:val="000000" w:themeColor="text1"/>
                <w:kern w:val="0"/>
                <w:szCs w:val="24"/>
                <w:lang w:val="en-US" w:eastAsia="zh-TW"/>
              </w:rPr>
            </w:pPr>
            <w:r w:rsidRPr="009051F5">
              <w:rPr>
                <w:rFonts w:ascii="微軟正黑體" w:eastAsia="DengXian" w:hAnsi="微軟正黑體" w:hint="eastAsia"/>
                <w:b w:val="0"/>
                <w:color w:val="000000" w:themeColor="text1"/>
                <w:kern w:val="0"/>
                <w:szCs w:val="24"/>
                <w:lang w:val="en-US"/>
              </w:rPr>
              <w:t>即时交谈／聊天</w:t>
            </w:r>
          </w:p>
        </w:tc>
        <w:tc>
          <w:tcPr>
            <w:tcW w:w="850" w:type="dxa"/>
            <w:tcBorders>
              <w:left w:val="none" w:sz="0" w:space="0" w:color="auto"/>
              <w:right w:val="none" w:sz="0" w:space="0" w:color="auto"/>
            </w:tcBorders>
            <w:vAlign w:val="center"/>
          </w:tcPr>
          <w:p w14:paraId="54DE0E7F" w14:textId="77777777" w:rsidR="007F1053" w:rsidRPr="00F92988" w:rsidRDefault="007F1053" w:rsidP="00E641A7">
            <w:pPr>
              <w:snapToGrid w:val="0"/>
              <w:ind w:left="-48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263C4459"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07483C01" w14:textId="37139BD1"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9051F5">
              <w:rPr>
                <w:rFonts w:ascii="微軟正黑體" w:eastAsia="DengXian" w:hAnsi="微軟正黑體" w:hint="eastAsia"/>
                <w:b w:val="0"/>
                <w:color w:val="000000" w:themeColor="text1"/>
                <w:kern w:val="0"/>
                <w:szCs w:val="24"/>
                <w:lang w:val="en-US"/>
              </w:rPr>
              <w:t>网上结识新朋友</w:t>
            </w:r>
          </w:p>
        </w:tc>
        <w:tc>
          <w:tcPr>
            <w:tcW w:w="850" w:type="dxa"/>
            <w:vAlign w:val="center"/>
          </w:tcPr>
          <w:p w14:paraId="7932A04B"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24A1C9B7"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15E041CC" w14:textId="6631D9F3"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9051F5">
              <w:rPr>
                <w:rFonts w:ascii="微軟正黑體" w:eastAsia="DengXian" w:hAnsi="微軟正黑體" w:hint="eastAsia"/>
                <w:b w:val="0"/>
                <w:color w:val="000000" w:themeColor="text1"/>
                <w:kern w:val="0"/>
                <w:szCs w:val="24"/>
                <w:lang w:val="en-US"/>
              </w:rPr>
              <w:t>浏览朋友的动态</w:t>
            </w:r>
          </w:p>
        </w:tc>
        <w:tc>
          <w:tcPr>
            <w:tcW w:w="850" w:type="dxa"/>
            <w:tcBorders>
              <w:left w:val="none" w:sz="0" w:space="0" w:color="auto"/>
              <w:right w:val="none" w:sz="0" w:space="0" w:color="auto"/>
            </w:tcBorders>
            <w:vAlign w:val="center"/>
          </w:tcPr>
          <w:p w14:paraId="5748F311"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0211614B"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1AD5C524" w14:textId="40B75F6B"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9051F5">
              <w:rPr>
                <w:rFonts w:ascii="微軟正黑體" w:eastAsia="DengXian" w:hAnsi="微軟正黑體" w:hint="eastAsia"/>
                <w:b w:val="0"/>
                <w:color w:val="000000" w:themeColor="text1"/>
                <w:kern w:val="0"/>
                <w:szCs w:val="24"/>
                <w:lang w:val="en-US"/>
              </w:rPr>
              <w:t>检查邮箱</w:t>
            </w:r>
          </w:p>
        </w:tc>
        <w:tc>
          <w:tcPr>
            <w:tcW w:w="850" w:type="dxa"/>
            <w:vAlign w:val="center"/>
          </w:tcPr>
          <w:p w14:paraId="15F8BA57"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7A8918AC"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534FA8CB" w14:textId="52069500"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9051F5">
              <w:rPr>
                <w:rFonts w:ascii="微軟正黑體" w:eastAsia="DengXian" w:hAnsi="微軟正黑體" w:hint="eastAsia"/>
                <w:b w:val="0"/>
                <w:color w:val="000000" w:themeColor="text1"/>
                <w:kern w:val="0"/>
                <w:szCs w:val="24"/>
                <w:lang w:val="en-US"/>
              </w:rPr>
              <w:t>网上时事新闻</w:t>
            </w:r>
          </w:p>
        </w:tc>
        <w:tc>
          <w:tcPr>
            <w:tcW w:w="850" w:type="dxa"/>
            <w:tcBorders>
              <w:left w:val="none" w:sz="0" w:space="0" w:color="auto"/>
              <w:right w:val="none" w:sz="0" w:space="0" w:color="auto"/>
            </w:tcBorders>
            <w:vAlign w:val="center"/>
          </w:tcPr>
          <w:p w14:paraId="320B675D"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08742274"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0E30B55C" w14:textId="4867572E"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9051F5">
              <w:rPr>
                <w:rFonts w:ascii="微軟正黑體" w:eastAsia="DengXian" w:hAnsi="微軟正黑體" w:hint="eastAsia"/>
                <w:b w:val="0"/>
                <w:color w:val="000000" w:themeColor="text1"/>
                <w:kern w:val="0"/>
                <w:szCs w:val="24"/>
                <w:lang w:val="en-US"/>
              </w:rPr>
              <w:t>网上娱乐新闻</w:t>
            </w:r>
          </w:p>
        </w:tc>
        <w:tc>
          <w:tcPr>
            <w:tcW w:w="850" w:type="dxa"/>
            <w:vAlign w:val="center"/>
          </w:tcPr>
          <w:p w14:paraId="7DAA4709"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327C0D85"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29CC59D5" w14:textId="6A81C32E"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rPr>
            </w:pPr>
            <w:r w:rsidRPr="009051F5">
              <w:rPr>
                <w:rFonts w:ascii="微軟正黑體" w:eastAsia="DengXian" w:hAnsi="微軟正黑體" w:hint="eastAsia"/>
                <w:b w:val="0"/>
                <w:color w:val="000000" w:themeColor="text1"/>
                <w:kern w:val="0"/>
                <w:szCs w:val="24"/>
                <w:lang w:val="en-US"/>
              </w:rPr>
              <w:t>网上观看剧集／电视／电影</w:t>
            </w:r>
          </w:p>
        </w:tc>
        <w:tc>
          <w:tcPr>
            <w:tcW w:w="850" w:type="dxa"/>
            <w:tcBorders>
              <w:left w:val="none" w:sz="0" w:space="0" w:color="auto"/>
              <w:right w:val="none" w:sz="0" w:space="0" w:color="auto"/>
            </w:tcBorders>
            <w:vAlign w:val="center"/>
          </w:tcPr>
          <w:p w14:paraId="1F9F047E"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rPr>
            </w:pPr>
          </w:p>
        </w:tc>
      </w:tr>
      <w:tr w:rsidR="007F1053" w:rsidRPr="00F92988" w14:paraId="01208FFC"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4079A3E4" w14:textId="4D1E0892"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9051F5">
              <w:rPr>
                <w:rFonts w:ascii="微軟正黑體" w:eastAsia="DengXian" w:hAnsi="微軟正黑體" w:hint="eastAsia"/>
                <w:b w:val="0"/>
                <w:color w:val="000000" w:themeColor="text1"/>
                <w:kern w:val="0"/>
                <w:szCs w:val="24"/>
                <w:lang w:val="en-US"/>
              </w:rPr>
              <w:t>网上阅读小说／漫画</w:t>
            </w:r>
          </w:p>
        </w:tc>
        <w:tc>
          <w:tcPr>
            <w:tcW w:w="850" w:type="dxa"/>
            <w:vAlign w:val="center"/>
          </w:tcPr>
          <w:p w14:paraId="15914569"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3B818C5D"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1752B84E" w14:textId="4EE74348"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9051F5">
              <w:rPr>
                <w:rFonts w:ascii="微軟正黑體" w:eastAsia="DengXian" w:hAnsi="微軟正黑體" w:hint="eastAsia"/>
                <w:b w:val="0"/>
                <w:color w:val="000000" w:themeColor="text1"/>
                <w:kern w:val="0"/>
                <w:szCs w:val="24"/>
                <w:lang w:val="en-US"/>
              </w:rPr>
              <w:t>网上游戏</w:t>
            </w:r>
          </w:p>
        </w:tc>
        <w:tc>
          <w:tcPr>
            <w:tcW w:w="850" w:type="dxa"/>
            <w:tcBorders>
              <w:left w:val="none" w:sz="0" w:space="0" w:color="auto"/>
              <w:right w:val="none" w:sz="0" w:space="0" w:color="auto"/>
            </w:tcBorders>
            <w:vAlign w:val="center"/>
          </w:tcPr>
          <w:p w14:paraId="5B753BBC"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4FCDB188"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3F559676" w14:textId="21568233"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9051F5">
              <w:rPr>
                <w:rFonts w:ascii="微軟正黑體" w:eastAsia="DengXian" w:hAnsi="微軟正黑體" w:hint="eastAsia"/>
                <w:b w:val="0"/>
                <w:color w:val="000000" w:themeColor="text1"/>
                <w:kern w:val="0"/>
                <w:szCs w:val="24"/>
                <w:lang w:val="en-US"/>
              </w:rPr>
              <w:t>浏览网站</w:t>
            </w:r>
          </w:p>
        </w:tc>
        <w:tc>
          <w:tcPr>
            <w:tcW w:w="850" w:type="dxa"/>
            <w:vAlign w:val="center"/>
          </w:tcPr>
          <w:p w14:paraId="5179FC37"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545A7FBE"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783FE8BF" w14:textId="5E1D4C4D"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rPr>
            </w:pPr>
            <w:r w:rsidRPr="009051F5">
              <w:rPr>
                <w:rFonts w:ascii="微軟正黑體" w:eastAsia="DengXian" w:hAnsi="微軟正黑體" w:hint="eastAsia"/>
                <w:b w:val="0"/>
                <w:color w:val="000000" w:themeColor="text1"/>
                <w:kern w:val="0"/>
                <w:szCs w:val="24"/>
                <w:lang w:val="en-US"/>
              </w:rPr>
              <w:t>网上学习（例如：完成作业、讨论功课、观看或收听学习内容等）；</w:t>
            </w:r>
            <w:r w:rsidR="007F1053" w:rsidRPr="00F92988">
              <w:rPr>
                <w:rFonts w:ascii="微軟正黑體" w:eastAsia="微軟正黑體" w:hAnsi="微軟正黑體"/>
                <w:b w:val="0"/>
                <w:color w:val="000000" w:themeColor="text1"/>
                <w:kern w:val="0"/>
                <w:szCs w:val="24"/>
                <w:lang w:val="en-US"/>
              </w:rPr>
              <w:br/>
            </w:r>
            <w:r w:rsidRPr="009051F5">
              <w:rPr>
                <w:rFonts w:ascii="微軟正黑體" w:eastAsia="DengXian" w:hAnsi="微軟正黑體" w:hint="eastAsia"/>
                <w:b w:val="0"/>
                <w:color w:val="000000" w:themeColor="text1"/>
                <w:kern w:val="0"/>
                <w:szCs w:val="24"/>
                <w:lang w:val="en-US"/>
              </w:rPr>
              <w:t>自学新知识（例如：烹饪、手工艺、摄影、科学等）</w:t>
            </w:r>
          </w:p>
        </w:tc>
        <w:tc>
          <w:tcPr>
            <w:tcW w:w="850" w:type="dxa"/>
            <w:tcBorders>
              <w:left w:val="none" w:sz="0" w:space="0" w:color="auto"/>
              <w:right w:val="none" w:sz="0" w:space="0" w:color="auto"/>
            </w:tcBorders>
            <w:vAlign w:val="center"/>
          </w:tcPr>
          <w:p w14:paraId="46D0D3CF"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rPr>
            </w:pPr>
          </w:p>
        </w:tc>
      </w:tr>
      <w:tr w:rsidR="007F1053" w:rsidRPr="00F92988" w14:paraId="73A317DD"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6A386DE8" w14:textId="7C4AD7A0"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rPr>
            </w:pPr>
            <w:r w:rsidRPr="009051F5">
              <w:rPr>
                <w:rFonts w:ascii="微軟正黑體" w:eastAsia="DengXian" w:hAnsi="微軟正黑體" w:hint="eastAsia"/>
                <w:b w:val="0"/>
                <w:color w:val="000000" w:themeColor="text1"/>
                <w:kern w:val="0"/>
                <w:szCs w:val="24"/>
                <w:lang w:val="en-US"/>
              </w:rPr>
              <w:t>网上搜集资料／查询资讯（例如：交通、天气、环境、灾害、意外等）</w:t>
            </w:r>
          </w:p>
        </w:tc>
        <w:tc>
          <w:tcPr>
            <w:tcW w:w="850" w:type="dxa"/>
            <w:vAlign w:val="center"/>
          </w:tcPr>
          <w:p w14:paraId="11DD58C4"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rPr>
            </w:pPr>
          </w:p>
        </w:tc>
      </w:tr>
      <w:tr w:rsidR="007F1053" w:rsidRPr="00F92988" w14:paraId="371CC895"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4F583D29" w14:textId="678D34FC"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rPr>
            </w:pPr>
            <w:r w:rsidRPr="009051F5">
              <w:rPr>
                <w:rFonts w:ascii="微軟正黑體" w:eastAsia="DengXian" w:hAnsi="微軟正黑體" w:hint="eastAsia"/>
                <w:b w:val="0"/>
                <w:color w:val="000000" w:themeColor="text1"/>
                <w:kern w:val="0"/>
                <w:szCs w:val="24"/>
                <w:lang w:val="en-US"/>
              </w:rPr>
              <w:t>网上购物（例如：衣服、鞋袜、日常用品、食物、机票等）</w:t>
            </w:r>
            <w:r w:rsidR="007F1053" w:rsidRPr="00F92988">
              <w:rPr>
                <w:rFonts w:ascii="微軟正黑體" w:eastAsia="微軟正黑體" w:hAnsi="微軟正黑體" w:hint="eastAsia"/>
                <w:b w:val="0"/>
                <w:color w:val="000000" w:themeColor="text1"/>
                <w:kern w:val="0"/>
                <w:szCs w:val="24"/>
                <w:lang w:val="en-US"/>
              </w:rPr>
              <w:t xml:space="preserve"> </w:t>
            </w:r>
          </w:p>
        </w:tc>
        <w:tc>
          <w:tcPr>
            <w:tcW w:w="850" w:type="dxa"/>
            <w:tcBorders>
              <w:left w:val="none" w:sz="0" w:space="0" w:color="auto"/>
              <w:right w:val="none" w:sz="0" w:space="0" w:color="auto"/>
            </w:tcBorders>
            <w:vAlign w:val="center"/>
          </w:tcPr>
          <w:p w14:paraId="072F27F6"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rPr>
            </w:pPr>
          </w:p>
        </w:tc>
      </w:tr>
      <w:tr w:rsidR="007F1053" w:rsidRPr="00F92988" w14:paraId="3C2C96EC"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6AFCD2E1" w14:textId="5E24AA0D"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rPr>
            </w:pPr>
            <w:r w:rsidRPr="009051F5">
              <w:rPr>
                <w:rFonts w:ascii="微軟正黑體" w:eastAsia="DengXian" w:hAnsi="微軟正黑體" w:hint="eastAsia"/>
                <w:b w:val="0"/>
                <w:color w:val="000000" w:themeColor="text1"/>
                <w:kern w:val="0"/>
                <w:szCs w:val="24"/>
                <w:lang w:val="en-US"/>
              </w:rPr>
              <w:t>网上预订座位／戏票／外送食物</w:t>
            </w:r>
          </w:p>
        </w:tc>
        <w:tc>
          <w:tcPr>
            <w:tcW w:w="850" w:type="dxa"/>
            <w:vAlign w:val="center"/>
          </w:tcPr>
          <w:p w14:paraId="0032E94B"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rPr>
            </w:pPr>
          </w:p>
        </w:tc>
      </w:tr>
      <w:tr w:rsidR="007F1053" w:rsidRPr="00F92988" w14:paraId="3B74DAA5"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35CD5CC4" w14:textId="75F60662"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9051F5">
              <w:rPr>
                <w:rFonts w:ascii="微軟正黑體" w:eastAsia="DengXian" w:hAnsi="微軟正黑體" w:hint="eastAsia"/>
                <w:b w:val="0"/>
                <w:color w:val="000000" w:themeColor="text1"/>
                <w:kern w:val="0"/>
                <w:szCs w:val="24"/>
                <w:lang w:val="en-US"/>
              </w:rPr>
              <w:t>更新个人资讯</w:t>
            </w:r>
          </w:p>
        </w:tc>
        <w:tc>
          <w:tcPr>
            <w:tcW w:w="850" w:type="dxa"/>
            <w:tcBorders>
              <w:left w:val="none" w:sz="0" w:space="0" w:color="auto"/>
              <w:right w:val="none" w:sz="0" w:space="0" w:color="auto"/>
            </w:tcBorders>
            <w:vAlign w:val="center"/>
          </w:tcPr>
          <w:p w14:paraId="226C9AA1"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2E188032"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24DE80A2" w14:textId="4B14D646"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rPr>
            </w:pPr>
            <w:r w:rsidRPr="009051F5">
              <w:rPr>
                <w:rFonts w:ascii="微軟正黑體" w:eastAsia="DengXian" w:hAnsi="微軟正黑體" w:hint="eastAsia"/>
                <w:b w:val="0"/>
                <w:color w:val="000000" w:themeColor="text1"/>
                <w:kern w:val="0"/>
                <w:szCs w:val="24"/>
                <w:lang w:val="en-US"/>
              </w:rPr>
              <w:t>上载相片、音乐或影片</w:t>
            </w:r>
          </w:p>
        </w:tc>
        <w:tc>
          <w:tcPr>
            <w:tcW w:w="850" w:type="dxa"/>
            <w:vAlign w:val="center"/>
          </w:tcPr>
          <w:p w14:paraId="06F98964"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rPr>
            </w:pPr>
          </w:p>
        </w:tc>
      </w:tr>
      <w:tr w:rsidR="007F1053" w:rsidRPr="00F92988" w14:paraId="598D4CD6"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3AC537FF" w14:textId="4EC2A710"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rPr>
            </w:pPr>
            <w:r w:rsidRPr="009051F5">
              <w:rPr>
                <w:rFonts w:ascii="微軟正黑體" w:eastAsia="DengXian" w:hAnsi="微軟正黑體" w:hint="eastAsia"/>
                <w:b w:val="0"/>
                <w:color w:val="000000" w:themeColor="text1"/>
                <w:kern w:val="0"/>
                <w:szCs w:val="24"/>
                <w:lang w:val="en-US"/>
              </w:rPr>
              <w:t>分享个人心得（例如：写网志（</w:t>
            </w:r>
            <w:r w:rsidRPr="009051F5">
              <w:rPr>
                <w:rFonts w:ascii="微軟正黑體" w:eastAsia="DengXian" w:hAnsi="微軟正黑體"/>
                <w:b w:val="0"/>
                <w:color w:val="000000" w:themeColor="text1"/>
                <w:kern w:val="0"/>
                <w:szCs w:val="24"/>
                <w:lang w:val="en-US"/>
              </w:rPr>
              <w:t>blog</w:t>
            </w:r>
            <w:r w:rsidRPr="009051F5">
              <w:rPr>
                <w:rFonts w:ascii="微軟正黑體" w:eastAsia="DengXian" w:hAnsi="微軟正黑體" w:hint="eastAsia"/>
                <w:b w:val="0"/>
                <w:color w:val="000000" w:themeColor="text1"/>
                <w:kern w:val="0"/>
                <w:szCs w:val="24"/>
                <w:lang w:val="en-US"/>
              </w:rPr>
              <w:t>）、分享旅游、饮食等）</w:t>
            </w:r>
          </w:p>
        </w:tc>
        <w:tc>
          <w:tcPr>
            <w:tcW w:w="850" w:type="dxa"/>
            <w:tcBorders>
              <w:left w:val="none" w:sz="0" w:space="0" w:color="auto"/>
              <w:right w:val="none" w:sz="0" w:space="0" w:color="auto"/>
            </w:tcBorders>
            <w:vAlign w:val="center"/>
          </w:tcPr>
          <w:p w14:paraId="3B021285"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rPr>
            </w:pPr>
          </w:p>
        </w:tc>
      </w:tr>
      <w:tr w:rsidR="007F1053" w:rsidRPr="00F92988" w14:paraId="5B26BE3B"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79C2380A" w14:textId="5A20E3B5"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9051F5">
              <w:rPr>
                <w:rFonts w:ascii="微軟正黑體" w:eastAsia="DengXian" w:hAnsi="微軟正黑體" w:hint="eastAsia"/>
                <w:b w:val="0"/>
                <w:color w:val="000000" w:themeColor="text1"/>
                <w:kern w:val="0"/>
                <w:szCs w:val="24"/>
                <w:lang w:val="en-US"/>
              </w:rPr>
              <w:t>网上评论留言</w:t>
            </w:r>
          </w:p>
        </w:tc>
        <w:tc>
          <w:tcPr>
            <w:tcW w:w="850" w:type="dxa"/>
            <w:vAlign w:val="center"/>
          </w:tcPr>
          <w:p w14:paraId="2AECD7FD"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2A052B2D"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17ADAD14" w14:textId="511F1C58" w:rsidR="007F1053" w:rsidRPr="00F92988" w:rsidRDefault="009051F5"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9051F5">
              <w:rPr>
                <w:rFonts w:ascii="微軟正黑體" w:eastAsia="DengXian" w:hAnsi="微軟正黑體" w:hint="eastAsia"/>
                <w:b w:val="0"/>
                <w:color w:val="000000" w:themeColor="text1"/>
                <w:kern w:val="0"/>
                <w:szCs w:val="24"/>
                <w:lang w:val="en-US"/>
              </w:rPr>
              <w:t>网上直播</w:t>
            </w:r>
          </w:p>
        </w:tc>
        <w:tc>
          <w:tcPr>
            <w:tcW w:w="850" w:type="dxa"/>
            <w:tcBorders>
              <w:left w:val="none" w:sz="0" w:space="0" w:color="auto"/>
              <w:right w:val="none" w:sz="0" w:space="0" w:color="auto"/>
            </w:tcBorders>
            <w:vAlign w:val="center"/>
          </w:tcPr>
          <w:p w14:paraId="7CD59D6C"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E02D15" w:rsidRPr="00F92988" w14:paraId="338FA542"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21A39971" w14:textId="7B3E9FD4" w:rsidR="00E02D15" w:rsidRPr="00F92988" w:rsidRDefault="009051F5" w:rsidP="003C76C4">
            <w:pPr>
              <w:pStyle w:val="a8"/>
              <w:numPr>
                <w:ilvl w:val="0"/>
                <w:numId w:val="60"/>
              </w:numPr>
              <w:snapToGrid w:val="0"/>
              <w:ind w:leftChars="0" w:hanging="482"/>
              <w:rPr>
                <w:rFonts w:ascii="微軟正黑體" w:eastAsia="微軟正黑體" w:hAnsi="微軟正黑體"/>
                <w:color w:val="000000" w:themeColor="text1"/>
                <w:kern w:val="0"/>
                <w:szCs w:val="24"/>
                <w:lang w:val="en-US" w:eastAsia="zh-TW"/>
              </w:rPr>
            </w:pPr>
            <w:r w:rsidRPr="009051F5">
              <w:rPr>
                <w:rFonts w:ascii="微軟正黑體" w:eastAsia="DengXian" w:hAnsi="微軟正黑體" w:hint="eastAsia"/>
                <w:b w:val="0"/>
                <w:color w:val="000000" w:themeColor="text1"/>
                <w:kern w:val="0"/>
                <w:szCs w:val="24"/>
                <w:lang w:val="en-US"/>
              </w:rPr>
              <w:t>其他：</w:t>
            </w:r>
            <w:r w:rsidRPr="009051F5">
              <w:rPr>
                <w:rFonts w:ascii="微軟正黑體" w:eastAsia="DengXian" w:hAnsi="微軟正黑體" w:hint="eastAsia"/>
                <w:b w:val="0"/>
                <w:i/>
                <w:iCs/>
                <w:kern w:val="0"/>
                <w:szCs w:val="24"/>
                <w:lang w:val="en-US"/>
              </w:rPr>
              <w:t>（请提供）</w:t>
            </w:r>
          </w:p>
        </w:tc>
        <w:tc>
          <w:tcPr>
            <w:tcW w:w="850" w:type="dxa"/>
            <w:vAlign w:val="center"/>
          </w:tcPr>
          <w:p w14:paraId="1C4238F4" w14:textId="77777777" w:rsidR="00E02D15" w:rsidRPr="00F92988" w:rsidRDefault="00E02D15"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bl>
    <w:p w14:paraId="5C5999F0" w14:textId="77777777" w:rsidR="009051F5" w:rsidRDefault="009051F5">
      <w:pPr>
        <w:rPr>
          <w:rFonts w:asciiTheme="minorEastAsia" w:eastAsiaTheme="minorEastAsia" w:hAnsiTheme="minorEastAsia"/>
          <w:u w:val="single"/>
          <w:lang w:eastAsia="zh-HK"/>
        </w:rPr>
      </w:pPr>
      <w:r>
        <w:rPr>
          <w:rFonts w:asciiTheme="minorEastAsia" w:eastAsiaTheme="minorEastAsia" w:hAnsiTheme="minorEastAsia"/>
          <w:u w:val="single"/>
          <w:lang w:eastAsia="zh-HK"/>
        </w:rPr>
        <w:br w:type="page"/>
      </w:r>
    </w:p>
    <w:p w14:paraId="3FB02A3B" w14:textId="02D1860E" w:rsidR="00AD24DD" w:rsidRPr="00704583" w:rsidRDefault="009051F5" w:rsidP="00AD24DD">
      <w:pPr>
        <w:snapToGrid w:val="0"/>
        <w:spacing w:line="276" w:lineRule="auto"/>
        <w:rPr>
          <w:rFonts w:asciiTheme="minorEastAsia" w:eastAsiaTheme="minorEastAsia" w:hAnsiTheme="minorEastAsia"/>
          <w:lang w:eastAsia="zh-HK"/>
        </w:rPr>
      </w:pPr>
      <w:r w:rsidRPr="009051F5">
        <w:rPr>
          <w:rFonts w:asciiTheme="minorEastAsia" w:eastAsia="DengXian" w:hAnsiTheme="minorEastAsia" w:hint="eastAsia"/>
          <w:u w:val="single"/>
        </w:rPr>
        <w:lastRenderedPageBreak/>
        <w:t>讨论问题</w:t>
      </w:r>
      <w:r w:rsidRPr="009051F5">
        <w:rPr>
          <w:rFonts w:asciiTheme="minorEastAsia" w:eastAsia="DengXian" w:hAnsiTheme="minorEastAsia" w:hint="eastAsia"/>
        </w:rPr>
        <w:t>：</w:t>
      </w:r>
    </w:p>
    <w:p w14:paraId="6450E0FD" w14:textId="01EFFB5A" w:rsidR="00AD24DD" w:rsidRPr="00704583" w:rsidRDefault="009051F5" w:rsidP="00AD24DD">
      <w:pPr>
        <w:snapToGrid w:val="0"/>
        <w:spacing w:line="276" w:lineRule="auto"/>
        <w:rPr>
          <w:rFonts w:asciiTheme="minorEastAsia" w:eastAsiaTheme="minorEastAsia" w:hAnsiTheme="minorEastAsia"/>
          <w:lang w:eastAsia="zh-HK"/>
        </w:rPr>
      </w:pPr>
      <w:r w:rsidRPr="009051F5">
        <w:rPr>
          <w:rFonts w:asciiTheme="minorEastAsia" w:eastAsia="DengXian" w:hAnsiTheme="minorEastAsia" w:hint="eastAsia"/>
        </w:rPr>
        <w:t>参考上文及个人看法，回答以下问题：</w:t>
      </w:r>
    </w:p>
    <w:p w14:paraId="0DD435A9" w14:textId="77777777" w:rsidR="00AD24DD" w:rsidRPr="00704583" w:rsidRDefault="00AD24DD" w:rsidP="00AD24DD">
      <w:pPr>
        <w:snapToGrid w:val="0"/>
        <w:spacing w:line="276" w:lineRule="auto"/>
        <w:rPr>
          <w:rFonts w:asciiTheme="minorEastAsia" w:eastAsiaTheme="minorEastAsia" w:hAnsiTheme="minorEastAsia"/>
        </w:rPr>
      </w:pPr>
    </w:p>
    <w:p w14:paraId="211B4F84" w14:textId="744FFD6D" w:rsidR="00AD24DD" w:rsidRPr="00704583" w:rsidRDefault="009051F5" w:rsidP="003C76C4">
      <w:pPr>
        <w:pStyle w:val="a8"/>
        <w:numPr>
          <w:ilvl w:val="0"/>
          <w:numId w:val="31"/>
        </w:numPr>
        <w:snapToGrid w:val="0"/>
        <w:spacing w:line="276" w:lineRule="auto"/>
        <w:ind w:leftChars="0" w:left="482" w:hanging="482"/>
        <w:rPr>
          <w:rFonts w:asciiTheme="minorEastAsia" w:eastAsiaTheme="minorEastAsia" w:hAnsiTheme="minorEastAsia"/>
          <w:lang w:val="en-US" w:eastAsia="zh-HK"/>
        </w:rPr>
      </w:pPr>
      <w:r w:rsidRPr="009051F5">
        <w:rPr>
          <w:rFonts w:asciiTheme="majorEastAsia" w:eastAsia="DengXian" w:hAnsiTheme="majorEastAsia" w:hint="eastAsia"/>
        </w:rPr>
        <w:t>根据以上小测试，在下列</w:t>
      </w:r>
      <w:r w:rsidRPr="009051F5">
        <w:rPr>
          <w:rFonts w:asciiTheme="minorEastAsia" w:eastAsia="DengXian" w:hAnsiTheme="minorEastAsia" w:hint="eastAsia"/>
          <w:b/>
          <w:bCs/>
          <w:lang w:val="en-US"/>
        </w:rPr>
        <w:t>功能</w:t>
      </w:r>
      <w:r w:rsidRPr="009051F5">
        <w:rPr>
          <w:rFonts w:asciiTheme="minorEastAsia" w:eastAsia="DengXian" w:hAnsiTheme="minorEastAsia" w:hint="eastAsia"/>
          <w:lang w:val="en-US"/>
        </w:rPr>
        <w:t>的空格</w:t>
      </w:r>
      <w:r w:rsidRPr="009051F5">
        <w:rPr>
          <w:rFonts w:asciiTheme="majorEastAsia" w:eastAsia="DengXian" w:hAnsiTheme="majorEastAsia" w:hint="eastAsia"/>
        </w:rPr>
        <w:t>填上相关</w:t>
      </w:r>
      <w:r w:rsidRPr="009051F5">
        <w:rPr>
          <w:rFonts w:asciiTheme="minorEastAsia" w:eastAsia="DengXian" w:hAnsiTheme="minorEastAsia" w:hint="eastAsia"/>
          <w:lang w:val="en-US"/>
        </w:rPr>
        <w:t>媒体</w:t>
      </w:r>
      <w:r w:rsidRPr="009051F5">
        <w:rPr>
          <w:rFonts w:asciiTheme="majorEastAsia" w:eastAsia="DengXian" w:hAnsiTheme="majorEastAsia" w:hint="eastAsia"/>
        </w:rPr>
        <w:t>使用行为的</w:t>
      </w:r>
      <w:r w:rsidRPr="009051F5">
        <w:rPr>
          <w:rFonts w:asciiTheme="majorEastAsia" w:eastAsia="DengXian" w:hAnsiTheme="majorEastAsia" w:hint="eastAsia"/>
          <w:b/>
          <w:bCs/>
        </w:rPr>
        <w:t>题号</w:t>
      </w:r>
      <w:r w:rsidRPr="009051F5">
        <w:rPr>
          <w:rFonts w:asciiTheme="minorEastAsia" w:eastAsia="DengXian" w:hAnsiTheme="minorEastAsia" w:hint="eastAsia"/>
          <w:lang w:val="en-US"/>
        </w:rPr>
        <w:t>，并计算每类别的</w:t>
      </w:r>
      <w:r w:rsidRPr="009051F5">
        <w:rPr>
          <w:rFonts w:asciiTheme="majorEastAsia" w:eastAsia="DengXian" w:hAnsiTheme="majorEastAsia" w:hint="eastAsia"/>
        </w:rPr>
        <w:t>媒体使用行为所得总分填在右方空格内</w:t>
      </w:r>
      <w:r w:rsidRPr="009051F5">
        <w:rPr>
          <w:rFonts w:asciiTheme="minorEastAsia" w:eastAsia="DengXian" w:hAnsiTheme="minorEastAsia" w:hint="eastAsia"/>
          <w:lang w:val="en-US"/>
        </w:rPr>
        <w:t>。</w:t>
      </w:r>
    </w:p>
    <w:tbl>
      <w:tblPr>
        <w:tblStyle w:val="a9"/>
        <w:tblW w:w="7976" w:type="dxa"/>
        <w:tblInd w:w="534" w:type="dxa"/>
        <w:tblLook w:val="04A0" w:firstRow="1" w:lastRow="0" w:firstColumn="1" w:lastColumn="0" w:noHBand="0" w:noVBand="1"/>
      </w:tblPr>
      <w:tblGrid>
        <w:gridCol w:w="1984"/>
        <w:gridCol w:w="3119"/>
        <w:gridCol w:w="2873"/>
      </w:tblGrid>
      <w:tr w:rsidR="00AD24DD" w:rsidRPr="00704583" w14:paraId="18FA8466" w14:textId="77777777" w:rsidTr="00E641A7">
        <w:trPr>
          <w:trHeight w:val="493"/>
        </w:trPr>
        <w:tc>
          <w:tcPr>
            <w:tcW w:w="5103" w:type="dxa"/>
            <w:gridSpan w:val="2"/>
            <w:vAlign w:val="center"/>
          </w:tcPr>
          <w:p w14:paraId="2FC63A7E" w14:textId="739D897E" w:rsidR="00AD24DD" w:rsidRPr="00704583" w:rsidRDefault="009051F5" w:rsidP="00345035">
            <w:pPr>
              <w:pStyle w:val="a8"/>
              <w:snapToGrid w:val="0"/>
              <w:spacing w:line="276" w:lineRule="auto"/>
              <w:ind w:leftChars="0" w:left="0"/>
              <w:jc w:val="center"/>
              <w:rPr>
                <w:rFonts w:asciiTheme="minorEastAsia" w:eastAsiaTheme="minorEastAsia" w:hAnsiTheme="minorEastAsia"/>
                <w:b/>
                <w:bCs/>
                <w:noProof/>
                <w:lang w:val="en-US" w:eastAsia="zh-TW"/>
              </w:rPr>
            </w:pPr>
            <w:r w:rsidRPr="009051F5">
              <w:rPr>
                <w:rFonts w:asciiTheme="majorEastAsia" w:eastAsia="DengXian" w:hAnsiTheme="majorEastAsia" w:hint="eastAsia"/>
                <w:b/>
                <w:bCs/>
              </w:rPr>
              <w:t>媒体使用行为</w:t>
            </w:r>
          </w:p>
        </w:tc>
        <w:tc>
          <w:tcPr>
            <w:tcW w:w="2873" w:type="dxa"/>
            <w:vMerge w:val="restart"/>
            <w:vAlign w:val="center"/>
          </w:tcPr>
          <w:p w14:paraId="62BECECF" w14:textId="7A9E522F" w:rsidR="00AD24DD" w:rsidRPr="00704583" w:rsidRDefault="009051F5" w:rsidP="00345035">
            <w:pPr>
              <w:pStyle w:val="a8"/>
              <w:snapToGrid w:val="0"/>
              <w:spacing w:line="276" w:lineRule="auto"/>
              <w:ind w:leftChars="0" w:left="0"/>
              <w:jc w:val="center"/>
              <w:rPr>
                <w:rFonts w:asciiTheme="majorEastAsia" w:eastAsiaTheme="majorEastAsia" w:hAnsiTheme="majorEastAsia"/>
                <w:b/>
                <w:bCs/>
                <w:lang w:eastAsia="zh-TW"/>
              </w:rPr>
            </w:pPr>
            <w:r w:rsidRPr="009051F5">
              <w:rPr>
                <w:rFonts w:asciiTheme="majorEastAsia" w:eastAsia="DengXian" w:hAnsiTheme="majorEastAsia" w:hint="eastAsia"/>
                <w:b/>
                <w:bCs/>
              </w:rPr>
              <w:t>媒体使用行为</w:t>
            </w:r>
          </w:p>
          <w:p w14:paraId="4D10CFA3" w14:textId="2E30E036" w:rsidR="00AD24DD" w:rsidRPr="00704583" w:rsidRDefault="009051F5" w:rsidP="00345035">
            <w:pPr>
              <w:pStyle w:val="a8"/>
              <w:snapToGrid w:val="0"/>
              <w:spacing w:line="276" w:lineRule="auto"/>
              <w:ind w:leftChars="0" w:left="0"/>
              <w:jc w:val="center"/>
              <w:rPr>
                <w:rFonts w:asciiTheme="minorEastAsia" w:eastAsiaTheme="minorEastAsia" w:hAnsiTheme="minorEastAsia"/>
                <w:noProof/>
                <w:lang w:val="en-US" w:eastAsia="zh-TW"/>
              </w:rPr>
            </w:pPr>
            <w:r w:rsidRPr="009051F5">
              <w:rPr>
                <w:rFonts w:asciiTheme="majorEastAsia" w:eastAsia="DengXian" w:hAnsiTheme="majorEastAsia" w:hint="eastAsia"/>
                <w:b/>
                <w:bCs/>
              </w:rPr>
              <w:t>总</w:t>
            </w:r>
            <w:r w:rsidRPr="009051F5">
              <w:rPr>
                <w:rFonts w:asciiTheme="minorEastAsia" w:eastAsia="DengXian" w:hAnsiTheme="minorEastAsia" w:hint="eastAsia"/>
                <w:b/>
                <w:bCs/>
                <w:noProof/>
                <w:lang w:val="en-US"/>
              </w:rPr>
              <w:t>分数</w:t>
            </w:r>
          </w:p>
        </w:tc>
      </w:tr>
      <w:tr w:rsidR="00AD24DD" w:rsidRPr="00704583" w14:paraId="7761AF0C" w14:textId="77777777" w:rsidTr="00E641A7">
        <w:trPr>
          <w:trHeight w:val="492"/>
        </w:trPr>
        <w:tc>
          <w:tcPr>
            <w:tcW w:w="1984" w:type="dxa"/>
            <w:vAlign w:val="center"/>
          </w:tcPr>
          <w:p w14:paraId="5DB5EAE9" w14:textId="051ABFE2" w:rsidR="00AD24DD" w:rsidRPr="00704583" w:rsidRDefault="009051F5" w:rsidP="00345035">
            <w:pPr>
              <w:pStyle w:val="a8"/>
              <w:snapToGrid w:val="0"/>
              <w:spacing w:line="276" w:lineRule="auto"/>
              <w:ind w:leftChars="0" w:left="0"/>
              <w:jc w:val="center"/>
              <w:rPr>
                <w:rFonts w:asciiTheme="majorEastAsia" w:eastAsiaTheme="majorEastAsia" w:hAnsiTheme="majorEastAsia"/>
                <w:b/>
                <w:bCs/>
                <w:lang w:eastAsia="zh-TW"/>
              </w:rPr>
            </w:pPr>
            <w:r w:rsidRPr="009051F5">
              <w:rPr>
                <w:rFonts w:asciiTheme="majorEastAsia" w:eastAsia="DengXian" w:hAnsiTheme="majorEastAsia" w:hint="eastAsia"/>
                <w:b/>
                <w:bCs/>
              </w:rPr>
              <w:t>功能</w:t>
            </w:r>
          </w:p>
        </w:tc>
        <w:tc>
          <w:tcPr>
            <w:tcW w:w="3119" w:type="dxa"/>
            <w:vAlign w:val="center"/>
          </w:tcPr>
          <w:p w14:paraId="2701CCC8" w14:textId="23BF6429" w:rsidR="00AD24DD" w:rsidRPr="00704583" w:rsidRDefault="009051F5" w:rsidP="00345035">
            <w:pPr>
              <w:pStyle w:val="a8"/>
              <w:snapToGrid w:val="0"/>
              <w:spacing w:line="276" w:lineRule="auto"/>
              <w:ind w:leftChars="0" w:left="0"/>
              <w:jc w:val="center"/>
              <w:rPr>
                <w:rFonts w:asciiTheme="majorEastAsia" w:eastAsiaTheme="majorEastAsia" w:hAnsiTheme="majorEastAsia"/>
                <w:b/>
                <w:bCs/>
                <w:lang w:eastAsia="zh-HK"/>
              </w:rPr>
            </w:pPr>
            <w:r w:rsidRPr="009051F5">
              <w:rPr>
                <w:rFonts w:asciiTheme="majorEastAsia" w:eastAsia="DengXian" w:hAnsiTheme="majorEastAsia" w:hint="eastAsia"/>
                <w:b/>
                <w:bCs/>
              </w:rPr>
              <w:t>题号</w:t>
            </w:r>
          </w:p>
        </w:tc>
        <w:tc>
          <w:tcPr>
            <w:tcW w:w="2873" w:type="dxa"/>
            <w:vMerge/>
          </w:tcPr>
          <w:p w14:paraId="0B19C9DC"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3D821733" w14:textId="77777777" w:rsidTr="00E641A7">
        <w:trPr>
          <w:trHeight w:val="1008"/>
        </w:trPr>
        <w:tc>
          <w:tcPr>
            <w:tcW w:w="1984" w:type="dxa"/>
          </w:tcPr>
          <w:p w14:paraId="79854D0D" w14:textId="38143F10" w:rsidR="00AD24DD" w:rsidRPr="00704583" w:rsidRDefault="009051F5" w:rsidP="00345035">
            <w:pPr>
              <w:pStyle w:val="a8"/>
              <w:snapToGrid w:val="0"/>
              <w:spacing w:line="276" w:lineRule="auto"/>
              <w:ind w:leftChars="0" w:left="0"/>
              <w:rPr>
                <w:rFonts w:asciiTheme="minorEastAsia" w:eastAsiaTheme="minorEastAsia" w:hAnsiTheme="minorEastAsia"/>
                <w:lang w:val="en-US" w:eastAsia="zh-HK"/>
              </w:rPr>
            </w:pPr>
            <w:r w:rsidRPr="009051F5">
              <w:rPr>
                <w:rFonts w:asciiTheme="minorEastAsia" w:eastAsia="DengXian" w:hAnsiTheme="minorEastAsia" w:hint="eastAsia"/>
                <w:lang w:val="en-US"/>
              </w:rPr>
              <w:t>生活便利（衣食住行、购物）</w:t>
            </w:r>
          </w:p>
        </w:tc>
        <w:tc>
          <w:tcPr>
            <w:tcW w:w="3119" w:type="dxa"/>
          </w:tcPr>
          <w:p w14:paraId="09E9E8EE" w14:textId="21A9700D" w:rsidR="00AD24DD" w:rsidRPr="00704583" w:rsidRDefault="009051F5" w:rsidP="00345035">
            <w:pPr>
              <w:pStyle w:val="a8"/>
              <w:snapToGrid w:val="0"/>
              <w:spacing w:line="276" w:lineRule="auto"/>
              <w:ind w:leftChars="0" w:left="0"/>
              <w:rPr>
                <w:rFonts w:eastAsiaTheme="minorEastAsia"/>
                <w:lang w:val="en-US" w:eastAsia="zh-HK"/>
              </w:rPr>
            </w:pPr>
            <w:r w:rsidRPr="009051F5">
              <w:rPr>
                <w:rFonts w:eastAsia="DengXian" w:hint="eastAsia"/>
                <w:color w:val="000000" w:themeColor="text1"/>
              </w:rPr>
              <w:t>例：</w:t>
            </w:r>
            <w:r w:rsidRPr="009051F5">
              <w:rPr>
                <w:rFonts w:eastAsia="DengXian"/>
                <w:color w:val="000000" w:themeColor="text1"/>
              </w:rPr>
              <w:t>14, 15</w:t>
            </w:r>
          </w:p>
        </w:tc>
        <w:tc>
          <w:tcPr>
            <w:tcW w:w="2873" w:type="dxa"/>
          </w:tcPr>
          <w:p w14:paraId="6D99BA04" w14:textId="2FFCE8AA"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353D7F9A" w14:textId="77777777" w:rsidTr="00E641A7">
        <w:trPr>
          <w:trHeight w:val="1008"/>
        </w:trPr>
        <w:tc>
          <w:tcPr>
            <w:tcW w:w="1984" w:type="dxa"/>
          </w:tcPr>
          <w:p w14:paraId="42C0E129" w14:textId="3630413F" w:rsidR="00AD24DD" w:rsidRPr="00704583" w:rsidRDefault="009051F5" w:rsidP="00345035">
            <w:pPr>
              <w:pStyle w:val="a8"/>
              <w:snapToGrid w:val="0"/>
              <w:spacing w:line="276" w:lineRule="auto"/>
              <w:ind w:leftChars="0" w:left="0"/>
              <w:rPr>
                <w:rFonts w:asciiTheme="minorEastAsia" w:eastAsiaTheme="minorEastAsia" w:hAnsiTheme="minorEastAsia"/>
                <w:lang w:val="en-US" w:eastAsia="zh-HK"/>
              </w:rPr>
            </w:pPr>
            <w:r w:rsidRPr="009051F5">
              <w:rPr>
                <w:rFonts w:asciiTheme="minorEastAsia" w:eastAsia="DengXian" w:hAnsiTheme="minorEastAsia" w:hint="eastAsia"/>
                <w:lang w:val="en-US"/>
              </w:rPr>
              <w:t>教育</w:t>
            </w:r>
          </w:p>
        </w:tc>
        <w:tc>
          <w:tcPr>
            <w:tcW w:w="3119" w:type="dxa"/>
          </w:tcPr>
          <w:p w14:paraId="7C8AAF5E" w14:textId="317900BA" w:rsidR="00AD24DD" w:rsidRPr="00704583" w:rsidRDefault="009051F5" w:rsidP="00345035">
            <w:pPr>
              <w:pStyle w:val="a8"/>
              <w:snapToGrid w:val="0"/>
              <w:spacing w:line="276" w:lineRule="auto"/>
              <w:ind w:leftChars="0" w:left="0"/>
              <w:rPr>
                <w:rFonts w:eastAsiaTheme="minorEastAsia"/>
                <w:lang w:val="en-US" w:eastAsia="zh-HK"/>
              </w:rPr>
            </w:pPr>
            <w:r w:rsidRPr="009051F5">
              <w:rPr>
                <w:rFonts w:eastAsia="DengXian"/>
                <w:i/>
                <w:iCs/>
                <w:color w:val="FF0000"/>
              </w:rPr>
              <w:t>11, 1</w:t>
            </w:r>
            <w:r w:rsidR="00DF3FDE">
              <w:rPr>
                <w:rFonts w:eastAsia="DengXian"/>
                <w:i/>
                <w:iCs/>
                <w:color w:val="FF0000"/>
              </w:rPr>
              <w:t>2</w:t>
            </w:r>
          </w:p>
        </w:tc>
        <w:tc>
          <w:tcPr>
            <w:tcW w:w="2873" w:type="dxa"/>
          </w:tcPr>
          <w:p w14:paraId="6F76A24E"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1C216BB2" w14:textId="77777777" w:rsidTr="00E641A7">
        <w:trPr>
          <w:trHeight w:val="1008"/>
        </w:trPr>
        <w:tc>
          <w:tcPr>
            <w:tcW w:w="1984" w:type="dxa"/>
          </w:tcPr>
          <w:p w14:paraId="1354F4C4" w14:textId="2797EF1A" w:rsidR="00AD24DD" w:rsidRPr="00704583" w:rsidRDefault="009051F5" w:rsidP="00345035">
            <w:pPr>
              <w:pStyle w:val="a8"/>
              <w:snapToGrid w:val="0"/>
              <w:spacing w:line="276" w:lineRule="auto"/>
              <w:ind w:leftChars="0" w:left="0"/>
              <w:rPr>
                <w:rFonts w:asciiTheme="minorEastAsia" w:eastAsiaTheme="minorEastAsia" w:hAnsiTheme="minorEastAsia"/>
                <w:lang w:val="en-US" w:eastAsia="zh-HK"/>
              </w:rPr>
            </w:pPr>
            <w:r w:rsidRPr="009051F5">
              <w:rPr>
                <w:rFonts w:asciiTheme="minorEastAsia" w:eastAsia="DengXian" w:hAnsiTheme="minorEastAsia" w:hint="eastAsia"/>
                <w:lang w:val="en-US"/>
              </w:rPr>
              <w:t>生活资讯</w:t>
            </w:r>
          </w:p>
        </w:tc>
        <w:tc>
          <w:tcPr>
            <w:tcW w:w="3119" w:type="dxa"/>
          </w:tcPr>
          <w:p w14:paraId="3D3EB10F" w14:textId="0A1DAB07" w:rsidR="00AD24DD" w:rsidRPr="00704583" w:rsidRDefault="009051F5" w:rsidP="00345035">
            <w:pPr>
              <w:pStyle w:val="a8"/>
              <w:snapToGrid w:val="0"/>
              <w:spacing w:line="276" w:lineRule="auto"/>
              <w:ind w:leftChars="0" w:left="0"/>
              <w:rPr>
                <w:rFonts w:eastAsiaTheme="minorEastAsia"/>
                <w:lang w:val="en-US" w:eastAsia="zh-HK"/>
              </w:rPr>
            </w:pPr>
            <w:r w:rsidRPr="009051F5">
              <w:rPr>
                <w:rFonts w:eastAsia="DengXian"/>
                <w:i/>
                <w:iCs/>
                <w:color w:val="FF0000"/>
              </w:rPr>
              <w:t xml:space="preserve"> 10, 12</w:t>
            </w:r>
            <w:r w:rsidR="00DF3FDE">
              <w:rPr>
                <w:rFonts w:eastAsia="DengXian"/>
                <w:i/>
                <w:iCs/>
                <w:color w:val="FF0000"/>
              </w:rPr>
              <w:t>, 13, 14, 17</w:t>
            </w:r>
          </w:p>
        </w:tc>
        <w:tc>
          <w:tcPr>
            <w:tcW w:w="2873" w:type="dxa"/>
          </w:tcPr>
          <w:p w14:paraId="291B6C95"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1CB1F3A8" w14:textId="77777777" w:rsidTr="00E641A7">
        <w:trPr>
          <w:trHeight w:val="1008"/>
        </w:trPr>
        <w:tc>
          <w:tcPr>
            <w:tcW w:w="1984" w:type="dxa"/>
          </w:tcPr>
          <w:p w14:paraId="492D3DCA" w14:textId="2148ECC8" w:rsidR="00AD24DD" w:rsidRPr="00704583" w:rsidRDefault="009051F5" w:rsidP="00345035">
            <w:pPr>
              <w:pStyle w:val="a8"/>
              <w:snapToGrid w:val="0"/>
              <w:spacing w:line="276" w:lineRule="auto"/>
              <w:ind w:leftChars="0" w:left="0"/>
              <w:rPr>
                <w:rFonts w:asciiTheme="minorEastAsia" w:eastAsiaTheme="minorEastAsia" w:hAnsiTheme="minorEastAsia"/>
                <w:lang w:val="en-US" w:eastAsia="zh-HK"/>
              </w:rPr>
            </w:pPr>
            <w:r w:rsidRPr="009051F5">
              <w:rPr>
                <w:rFonts w:asciiTheme="minorEastAsia" w:eastAsia="DengXian" w:hAnsiTheme="minorEastAsia" w:hint="eastAsia"/>
                <w:lang w:val="en-US"/>
              </w:rPr>
              <w:t>娱乐</w:t>
            </w:r>
          </w:p>
        </w:tc>
        <w:tc>
          <w:tcPr>
            <w:tcW w:w="3119" w:type="dxa"/>
          </w:tcPr>
          <w:p w14:paraId="67A85C13" w14:textId="2F36DBA6" w:rsidR="00AD24DD" w:rsidRPr="00704583" w:rsidRDefault="00DF3FDE" w:rsidP="00345035">
            <w:pPr>
              <w:pStyle w:val="a8"/>
              <w:snapToGrid w:val="0"/>
              <w:spacing w:line="276" w:lineRule="auto"/>
              <w:ind w:leftChars="0" w:left="0"/>
              <w:rPr>
                <w:rFonts w:eastAsiaTheme="minorEastAsia"/>
                <w:lang w:val="en-US" w:eastAsia="zh-HK"/>
              </w:rPr>
            </w:pPr>
            <w:r>
              <w:rPr>
                <w:rFonts w:eastAsia="DengXian"/>
                <w:i/>
                <w:iCs/>
                <w:color w:val="FF0000"/>
              </w:rPr>
              <w:t xml:space="preserve">6, </w:t>
            </w:r>
            <w:r w:rsidR="009051F5" w:rsidRPr="009051F5">
              <w:rPr>
                <w:rFonts w:eastAsia="DengXian"/>
                <w:i/>
                <w:iCs/>
                <w:color w:val="FF0000"/>
              </w:rPr>
              <w:t>7, 8, 9</w:t>
            </w:r>
          </w:p>
        </w:tc>
        <w:tc>
          <w:tcPr>
            <w:tcW w:w="2873" w:type="dxa"/>
          </w:tcPr>
          <w:p w14:paraId="40E1421C"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60084EBE" w14:textId="77777777" w:rsidTr="00E641A7">
        <w:trPr>
          <w:trHeight w:val="1008"/>
        </w:trPr>
        <w:tc>
          <w:tcPr>
            <w:tcW w:w="1984" w:type="dxa"/>
          </w:tcPr>
          <w:p w14:paraId="71DD3272" w14:textId="3DD14CFC" w:rsidR="00AD24DD" w:rsidRPr="00704583" w:rsidRDefault="009051F5" w:rsidP="00345035">
            <w:pPr>
              <w:pStyle w:val="a8"/>
              <w:snapToGrid w:val="0"/>
              <w:spacing w:line="276" w:lineRule="auto"/>
              <w:ind w:leftChars="0" w:left="0"/>
              <w:rPr>
                <w:rFonts w:asciiTheme="minorEastAsia" w:eastAsiaTheme="minorEastAsia" w:hAnsiTheme="minorEastAsia"/>
                <w:lang w:val="en-US" w:eastAsia="zh-HK"/>
              </w:rPr>
            </w:pPr>
            <w:r w:rsidRPr="009051F5">
              <w:rPr>
                <w:rFonts w:asciiTheme="minorEastAsia" w:eastAsia="DengXian" w:hAnsiTheme="minorEastAsia" w:hint="eastAsia"/>
                <w:lang w:val="en-US"/>
              </w:rPr>
              <w:t>社交</w:t>
            </w:r>
          </w:p>
        </w:tc>
        <w:tc>
          <w:tcPr>
            <w:tcW w:w="3119" w:type="dxa"/>
          </w:tcPr>
          <w:p w14:paraId="4DE52504" w14:textId="66953A4E" w:rsidR="00AD24DD" w:rsidRPr="00704583" w:rsidRDefault="009051F5" w:rsidP="00345035">
            <w:pPr>
              <w:pStyle w:val="a8"/>
              <w:snapToGrid w:val="0"/>
              <w:spacing w:line="276" w:lineRule="auto"/>
              <w:ind w:leftChars="0" w:left="0"/>
              <w:rPr>
                <w:rFonts w:eastAsiaTheme="minorEastAsia"/>
                <w:lang w:val="en-US" w:eastAsia="zh-HK"/>
              </w:rPr>
            </w:pPr>
            <w:r w:rsidRPr="009051F5">
              <w:rPr>
                <w:rFonts w:eastAsia="DengXian"/>
                <w:i/>
                <w:iCs/>
                <w:color w:val="FF0000"/>
              </w:rPr>
              <w:t xml:space="preserve">1, 2, 3, 4, </w:t>
            </w:r>
            <w:r w:rsidR="00DF3FDE">
              <w:rPr>
                <w:rFonts w:eastAsia="DengXian"/>
                <w:i/>
                <w:iCs/>
                <w:color w:val="FF0000"/>
              </w:rPr>
              <w:t xml:space="preserve">15, </w:t>
            </w:r>
            <w:r w:rsidRPr="009051F5">
              <w:rPr>
                <w:rFonts w:eastAsia="DengXian"/>
                <w:i/>
                <w:iCs/>
                <w:color w:val="FF0000"/>
              </w:rPr>
              <w:t xml:space="preserve">16, 17, 18, 19, </w:t>
            </w:r>
          </w:p>
        </w:tc>
        <w:tc>
          <w:tcPr>
            <w:tcW w:w="2873" w:type="dxa"/>
          </w:tcPr>
          <w:p w14:paraId="6AC9EFFB"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58CEC83F" w14:textId="77777777" w:rsidTr="00E641A7">
        <w:trPr>
          <w:trHeight w:val="1008"/>
        </w:trPr>
        <w:tc>
          <w:tcPr>
            <w:tcW w:w="1984" w:type="dxa"/>
          </w:tcPr>
          <w:p w14:paraId="39C1B1DB" w14:textId="63799217" w:rsidR="00AD24DD" w:rsidRPr="00704583" w:rsidRDefault="009051F5" w:rsidP="00345035">
            <w:pPr>
              <w:pStyle w:val="a8"/>
              <w:snapToGrid w:val="0"/>
              <w:spacing w:line="276" w:lineRule="auto"/>
              <w:ind w:leftChars="0" w:left="0"/>
              <w:rPr>
                <w:rFonts w:asciiTheme="minorEastAsia" w:eastAsiaTheme="minorEastAsia" w:hAnsiTheme="minorEastAsia"/>
                <w:lang w:val="en-US" w:eastAsia="zh-HK"/>
              </w:rPr>
            </w:pPr>
            <w:r w:rsidRPr="009051F5">
              <w:rPr>
                <w:rFonts w:asciiTheme="minorEastAsia" w:eastAsia="DengXian" w:hAnsiTheme="minorEastAsia" w:hint="eastAsia"/>
                <w:lang w:val="en-US"/>
              </w:rPr>
              <w:t>社会时事</w:t>
            </w:r>
          </w:p>
        </w:tc>
        <w:tc>
          <w:tcPr>
            <w:tcW w:w="3119" w:type="dxa"/>
          </w:tcPr>
          <w:p w14:paraId="56D0E870" w14:textId="265CF8A1" w:rsidR="00AD24DD" w:rsidRPr="00704583" w:rsidRDefault="009051F5" w:rsidP="00345035">
            <w:pPr>
              <w:pStyle w:val="a8"/>
              <w:snapToGrid w:val="0"/>
              <w:spacing w:line="276" w:lineRule="auto"/>
              <w:ind w:leftChars="0" w:left="0"/>
              <w:rPr>
                <w:rFonts w:eastAsiaTheme="minorEastAsia"/>
                <w:lang w:val="en-US" w:eastAsia="zh-HK"/>
              </w:rPr>
            </w:pPr>
            <w:r w:rsidRPr="009051F5">
              <w:rPr>
                <w:rFonts w:eastAsia="DengXian"/>
                <w:i/>
                <w:iCs/>
                <w:color w:val="FF0000"/>
              </w:rPr>
              <w:t>5</w:t>
            </w:r>
          </w:p>
        </w:tc>
        <w:tc>
          <w:tcPr>
            <w:tcW w:w="2873" w:type="dxa"/>
          </w:tcPr>
          <w:p w14:paraId="2771EE46"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bl>
    <w:p w14:paraId="0FE50A68" w14:textId="77777777" w:rsidR="00AD24DD" w:rsidRPr="00704583" w:rsidRDefault="00AD24DD" w:rsidP="00E641A7">
      <w:pPr>
        <w:pStyle w:val="a8"/>
        <w:snapToGrid w:val="0"/>
        <w:spacing w:line="276" w:lineRule="auto"/>
        <w:ind w:leftChars="0"/>
        <w:rPr>
          <w:rFonts w:asciiTheme="minorEastAsia" w:eastAsiaTheme="minorEastAsia" w:hAnsiTheme="minorEastAsia"/>
          <w:lang w:val="en-US" w:eastAsia="zh-HK"/>
        </w:rPr>
      </w:pPr>
    </w:p>
    <w:p w14:paraId="60CCF260" w14:textId="0C4F2097" w:rsidR="00AD24DD" w:rsidRPr="00704583" w:rsidRDefault="009051F5" w:rsidP="003C76C4">
      <w:pPr>
        <w:pStyle w:val="a8"/>
        <w:numPr>
          <w:ilvl w:val="0"/>
          <w:numId w:val="31"/>
        </w:numPr>
        <w:snapToGrid w:val="0"/>
        <w:spacing w:line="276" w:lineRule="auto"/>
        <w:ind w:leftChars="0"/>
        <w:jc w:val="both"/>
        <w:rPr>
          <w:rFonts w:asciiTheme="minorEastAsia" w:eastAsiaTheme="minorEastAsia" w:hAnsiTheme="minorEastAsia"/>
          <w:lang w:val="en-US" w:eastAsia="zh-HK"/>
        </w:rPr>
      </w:pPr>
      <w:r w:rsidRPr="009051F5">
        <w:rPr>
          <w:rFonts w:asciiTheme="minorEastAsia" w:eastAsia="DengXian" w:hAnsiTheme="minorEastAsia" w:hint="eastAsia"/>
          <w:lang w:val="en-US"/>
        </w:rPr>
        <w:t>根据问题</w:t>
      </w:r>
      <w:r w:rsidRPr="009051F5">
        <w:rPr>
          <w:rFonts w:asciiTheme="minorEastAsia" w:eastAsia="DengXian" w:hAnsiTheme="minorEastAsia"/>
          <w:lang w:val="en-US"/>
        </w:rPr>
        <w:t>1</w:t>
      </w:r>
      <w:r w:rsidRPr="009051F5">
        <w:rPr>
          <w:rFonts w:asciiTheme="minorEastAsia" w:eastAsia="DengXian" w:hAnsiTheme="minorEastAsia" w:hint="eastAsia"/>
          <w:lang w:val="en-US"/>
        </w:rPr>
        <w:t>，哪三个</w:t>
      </w:r>
      <w:r w:rsidRPr="009051F5">
        <w:rPr>
          <w:rFonts w:asciiTheme="majorEastAsia" w:eastAsia="DengXian" w:hAnsiTheme="majorEastAsia" w:hint="eastAsia"/>
        </w:rPr>
        <w:t>媒体</w:t>
      </w:r>
      <w:r w:rsidRPr="009051F5">
        <w:rPr>
          <w:rFonts w:asciiTheme="minorEastAsia" w:eastAsia="DengXian" w:hAnsiTheme="minorEastAsia" w:hint="eastAsia"/>
          <w:lang w:val="en-US"/>
        </w:rPr>
        <w:t>类别的分数最高？这反映你主要运用网络媒体的</w:t>
      </w:r>
      <w:r w:rsidR="003A5FE8">
        <w:rPr>
          <w:rFonts w:asciiTheme="minorEastAsia" w:eastAsia="DengXian" w:hAnsiTheme="minorEastAsia" w:hint="eastAsia"/>
          <w:lang w:val="en-US"/>
        </w:rPr>
        <w:t>什么</w:t>
      </w:r>
      <w:r w:rsidRPr="009051F5">
        <w:rPr>
          <w:rFonts w:asciiTheme="minorEastAsia" w:eastAsia="DengXian" w:hAnsiTheme="minorEastAsia" w:hint="eastAsia"/>
          <w:lang w:val="en-US"/>
        </w:rPr>
        <w:t>功能？</w:t>
      </w:r>
    </w:p>
    <w:tbl>
      <w:tblPr>
        <w:tblStyle w:val="a9"/>
        <w:tblW w:w="8020" w:type="dxa"/>
        <w:tblInd w:w="480" w:type="dxa"/>
        <w:tblLook w:val="04A0" w:firstRow="1" w:lastRow="0" w:firstColumn="1" w:lastColumn="0" w:noHBand="0" w:noVBand="1"/>
      </w:tblPr>
      <w:tblGrid>
        <w:gridCol w:w="8020"/>
      </w:tblGrid>
      <w:tr w:rsidR="00E641A7" w:rsidRPr="00704583" w14:paraId="04F211D7" w14:textId="77777777" w:rsidTr="001512A6">
        <w:tc>
          <w:tcPr>
            <w:tcW w:w="8020" w:type="dxa"/>
          </w:tcPr>
          <w:p w14:paraId="3B75DD8B" w14:textId="45637581" w:rsidR="00E641A7" w:rsidRPr="00704583" w:rsidRDefault="009051F5" w:rsidP="00E641A7">
            <w:pPr>
              <w:pStyle w:val="a8"/>
              <w:snapToGrid w:val="0"/>
              <w:spacing w:line="276" w:lineRule="auto"/>
              <w:ind w:leftChars="0" w:left="0"/>
              <w:jc w:val="both"/>
              <w:rPr>
                <w:rFonts w:asciiTheme="minorEastAsia" w:eastAsiaTheme="minorEastAsia" w:hAnsiTheme="minorEastAsia"/>
                <w:i/>
                <w:color w:val="FF0000"/>
              </w:rPr>
            </w:pPr>
            <w:r w:rsidRPr="009051F5">
              <w:rPr>
                <w:rFonts w:asciiTheme="minorEastAsia" w:eastAsia="DengXian" w:hAnsiTheme="minorEastAsia" w:hint="eastAsia"/>
                <w:i/>
                <w:color w:val="FF0000"/>
              </w:rPr>
              <w:t>例如：我在娱乐、社交的分数最高。这反映我主要运用媒体的娱乐和社交功能。</w:t>
            </w:r>
          </w:p>
          <w:p w14:paraId="1AE1F3C7" w14:textId="77777777" w:rsidR="00E641A7" w:rsidRPr="00704583" w:rsidRDefault="00E641A7" w:rsidP="00E641A7">
            <w:pPr>
              <w:pStyle w:val="a8"/>
              <w:snapToGrid w:val="0"/>
              <w:spacing w:line="276" w:lineRule="auto"/>
              <w:ind w:leftChars="0" w:left="0"/>
              <w:rPr>
                <w:rFonts w:asciiTheme="minorEastAsia" w:eastAsiaTheme="minorEastAsia" w:hAnsiTheme="minorEastAsia"/>
                <w:i/>
                <w:color w:val="FF0000"/>
              </w:rPr>
            </w:pPr>
          </w:p>
          <w:p w14:paraId="1995051E" w14:textId="22972137" w:rsidR="00E641A7" w:rsidRPr="00704583" w:rsidRDefault="00E641A7" w:rsidP="00E641A7">
            <w:pPr>
              <w:pStyle w:val="a8"/>
              <w:snapToGrid w:val="0"/>
              <w:spacing w:line="276" w:lineRule="auto"/>
              <w:ind w:leftChars="0" w:left="0"/>
              <w:rPr>
                <w:rFonts w:asciiTheme="minorEastAsia" w:eastAsiaTheme="minorEastAsia" w:hAnsiTheme="minorEastAsia"/>
                <w:lang w:val="en-US" w:eastAsia="zh-HK"/>
              </w:rPr>
            </w:pPr>
          </w:p>
        </w:tc>
      </w:tr>
    </w:tbl>
    <w:p w14:paraId="4937D9A3" w14:textId="77777777" w:rsidR="00AD24DD" w:rsidRPr="00704583" w:rsidRDefault="00AD24DD" w:rsidP="00AD24DD">
      <w:pPr>
        <w:rPr>
          <w:rFonts w:asciiTheme="minorEastAsia" w:eastAsiaTheme="minorEastAsia" w:hAnsiTheme="minorEastAsia"/>
          <w:lang w:val="en-US"/>
        </w:rPr>
      </w:pPr>
      <w:r w:rsidRPr="00704583">
        <w:rPr>
          <w:rFonts w:asciiTheme="minorEastAsia" w:eastAsiaTheme="minorEastAsia" w:hAnsiTheme="minorEastAsia"/>
          <w:lang w:val="en-US"/>
        </w:rPr>
        <w:br w:type="page"/>
      </w:r>
    </w:p>
    <w:p w14:paraId="7EA50D37" w14:textId="574B4144" w:rsidR="00AD24DD" w:rsidRPr="009051F5" w:rsidRDefault="009051F5" w:rsidP="009051F5">
      <w:pPr>
        <w:pStyle w:val="a8"/>
        <w:numPr>
          <w:ilvl w:val="0"/>
          <w:numId w:val="31"/>
        </w:numPr>
        <w:snapToGrid w:val="0"/>
        <w:spacing w:line="276" w:lineRule="auto"/>
        <w:ind w:leftChars="0"/>
        <w:jc w:val="both"/>
        <w:rPr>
          <w:rFonts w:asciiTheme="minorEastAsia" w:eastAsiaTheme="minorEastAsia" w:hAnsiTheme="minorEastAsia"/>
          <w:lang w:val="en-US" w:eastAsia="zh-HK"/>
        </w:rPr>
      </w:pPr>
      <w:r w:rsidRPr="009051F5">
        <w:rPr>
          <w:rFonts w:asciiTheme="minorEastAsia" w:eastAsia="DengXian" w:hAnsiTheme="minorEastAsia" w:hint="eastAsia"/>
          <w:lang w:val="en-US"/>
        </w:rPr>
        <w:lastRenderedPageBreak/>
        <w:t>随着网络媒体发展带来的各种便利，我们生活有所改变并开始依赖网络，逐渐取代昔日传统媒体的使用习惯。试透过网上搜寻或询问长辈，了解他们在传统媒体年代是如何进行以下活动，然后填写下表。</w:t>
      </w:r>
    </w:p>
    <w:p w14:paraId="7D13A9B6" w14:textId="77777777" w:rsidR="009051F5" w:rsidRPr="00704583" w:rsidRDefault="009051F5" w:rsidP="009051F5">
      <w:pPr>
        <w:pStyle w:val="a8"/>
        <w:numPr>
          <w:ilvl w:val="0"/>
          <w:numId w:val="31"/>
        </w:numPr>
        <w:snapToGrid w:val="0"/>
        <w:spacing w:line="276" w:lineRule="auto"/>
        <w:ind w:leftChars="0"/>
        <w:jc w:val="both"/>
        <w:rPr>
          <w:rFonts w:asciiTheme="minorEastAsia" w:eastAsiaTheme="minorEastAsia" w:hAnsiTheme="minorEastAsia"/>
          <w:lang w:val="en-US" w:eastAsia="zh-HK"/>
        </w:rPr>
      </w:pPr>
    </w:p>
    <w:tbl>
      <w:tblPr>
        <w:tblStyle w:val="a9"/>
        <w:tblW w:w="0" w:type="auto"/>
        <w:tblLook w:val="04A0" w:firstRow="1" w:lastRow="0" w:firstColumn="1" w:lastColumn="0" w:noHBand="0" w:noVBand="1"/>
      </w:tblPr>
      <w:tblGrid>
        <w:gridCol w:w="4106"/>
        <w:gridCol w:w="4178"/>
      </w:tblGrid>
      <w:tr w:rsidR="00AD24DD" w:rsidRPr="00F92988" w14:paraId="07D5AFBB" w14:textId="77777777" w:rsidTr="00643FF7">
        <w:tc>
          <w:tcPr>
            <w:tcW w:w="4106" w:type="dxa"/>
          </w:tcPr>
          <w:p w14:paraId="1CF8F05E" w14:textId="13D9BD7D" w:rsidR="00AD24DD" w:rsidRPr="00F92988" w:rsidRDefault="009051F5" w:rsidP="009051F5">
            <w:pPr>
              <w:snapToGrid w:val="0"/>
              <w:spacing w:line="360" w:lineRule="auto"/>
              <w:jc w:val="center"/>
              <w:rPr>
                <w:rFonts w:ascii="微軟正黑體" w:eastAsia="微軟正黑體" w:hAnsi="微軟正黑體"/>
                <w:b/>
                <w:bCs/>
                <w:color w:val="000000" w:themeColor="text1"/>
                <w:kern w:val="0"/>
                <w:lang w:val="en-US" w:eastAsia="zh-TW"/>
              </w:rPr>
            </w:pPr>
            <w:r w:rsidRPr="009051F5">
              <w:rPr>
                <w:rFonts w:asciiTheme="minorEastAsia" w:eastAsia="DengXian" w:hAnsiTheme="minorEastAsia" w:hint="eastAsia"/>
                <w:b/>
                <w:bCs/>
                <w:lang w:val="en-US"/>
              </w:rPr>
              <w:t>网络媒体的年代</w:t>
            </w:r>
          </w:p>
        </w:tc>
        <w:tc>
          <w:tcPr>
            <w:tcW w:w="4178" w:type="dxa"/>
          </w:tcPr>
          <w:p w14:paraId="152A0385" w14:textId="0F3D0E10" w:rsidR="00AD24DD" w:rsidRPr="00F92988" w:rsidRDefault="009051F5" w:rsidP="009051F5">
            <w:pPr>
              <w:snapToGrid w:val="0"/>
              <w:spacing w:line="360" w:lineRule="auto"/>
              <w:jc w:val="center"/>
              <w:rPr>
                <w:rFonts w:ascii="微軟正黑體" w:eastAsia="微軟正黑體" w:hAnsi="微軟正黑體"/>
                <w:b/>
                <w:bCs/>
                <w:color w:val="000000" w:themeColor="text1"/>
                <w:kern w:val="0"/>
                <w:lang w:val="en-US" w:eastAsia="zh-TW"/>
              </w:rPr>
            </w:pPr>
            <w:r w:rsidRPr="009051F5">
              <w:rPr>
                <w:rFonts w:asciiTheme="minorEastAsia" w:eastAsia="DengXian" w:hAnsiTheme="minorEastAsia" w:hint="eastAsia"/>
                <w:b/>
                <w:bCs/>
                <w:lang w:val="en-US"/>
              </w:rPr>
              <w:t>传统媒体的年代</w:t>
            </w:r>
          </w:p>
        </w:tc>
      </w:tr>
      <w:tr w:rsidR="00AD24DD" w:rsidRPr="00F92988" w14:paraId="39F78708" w14:textId="77777777" w:rsidTr="00643FF7">
        <w:tc>
          <w:tcPr>
            <w:tcW w:w="4106" w:type="dxa"/>
          </w:tcPr>
          <w:p w14:paraId="2BC34511" w14:textId="4D0D59B3"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eastAsia="zh-TW"/>
              </w:rPr>
            </w:pPr>
            <w:r w:rsidRPr="009051F5">
              <w:rPr>
                <w:rFonts w:ascii="微軟正黑體" w:eastAsia="DengXian" w:hAnsi="微軟正黑體" w:hint="eastAsia"/>
                <w:color w:val="000000" w:themeColor="text1"/>
                <w:kern w:val="0"/>
                <w:lang w:val="en-US"/>
              </w:rPr>
              <w:t>即时交谈</w:t>
            </w:r>
            <w:r w:rsidRPr="009051F5">
              <w:rPr>
                <w:rFonts w:ascii="微軟正黑體" w:eastAsia="DengXian" w:hAnsi="微軟正黑體"/>
                <w:color w:val="000000" w:themeColor="text1"/>
                <w:kern w:val="0"/>
                <w:lang w:val="en-US"/>
              </w:rPr>
              <w:t>/</w:t>
            </w:r>
            <w:r w:rsidRPr="009051F5">
              <w:rPr>
                <w:rFonts w:ascii="微軟正黑體" w:eastAsia="DengXian" w:hAnsi="微軟正黑體" w:hint="eastAsia"/>
                <w:color w:val="000000" w:themeColor="text1"/>
                <w:kern w:val="0"/>
                <w:lang w:val="en-US"/>
              </w:rPr>
              <w:t>聊天</w:t>
            </w:r>
          </w:p>
        </w:tc>
        <w:tc>
          <w:tcPr>
            <w:tcW w:w="4178" w:type="dxa"/>
            <w:vAlign w:val="center"/>
          </w:tcPr>
          <w:p w14:paraId="7D3D767D" w14:textId="29309492" w:rsidR="00AD24DD" w:rsidRPr="00F92988" w:rsidRDefault="009051F5" w:rsidP="009051F5">
            <w:pPr>
              <w:snapToGrid w:val="0"/>
              <w:spacing w:line="276" w:lineRule="auto"/>
              <w:jc w:val="both"/>
              <w:rPr>
                <w:rFonts w:asciiTheme="minorEastAsia" w:eastAsiaTheme="minorEastAsia" w:hAnsiTheme="minorEastAsia"/>
                <w:color w:val="FF0000"/>
                <w:kern w:val="0"/>
                <w:lang w:val="en-US"/>
              </w:rPr>
            </w:pPr>
            <w:r w:rsidRPr="009051F5">
              <w:rPr>
                <w:rFonts w:asciiTheme="minorEastAsia" w:eastAsia="DengXian" w:hAnsiTheme="minorEastAsia" w:hint="eastAsia"/>
                <w:color w:val="000000" w:themeColor="text1"/>
                <w:kern w:val="0"/>
                <w:lang w:val="en-US"/>
              </w:rPr>
              <w:t>例子：书信、写便条、电话、传呼机、手机短讯</w:t>
            </w:r>
          </w:p>
        </w:tc>
      </w:tr>
      <w:tr w:rsidR="00AD24DD" w:rsidRPr="00F92988" w14:paraId="1CC59B46" w14:textId="77777777" w:rsidTr="00643FF7">
        <w:tc>
          <w:tcPr>
            <w:tcW w:w="4106" w:type="dxa"/>
          </w:tcPr>
          <w:p w14:paraId="68040DDA" w14:textId="3ADC7CEF"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eastAsia="zh-TW"/>
              </w:rPr>
            </w:pPr>
            <w:r w:rsidRPr="009051F5">
              <w:rPr>
                <w:rFonts w:ascii="微軟正黑體" w:eastAsia="DengXian" w:hAnsi="微軟正黑體" w:hint="eastAsia"/>
                <w:color w:val="000000" w:themeColor="text1"/>
                <w:kern w:val="0"/>
                <w:lang w:val="en-US"/>
              </w:rPr>
              <w:t>网上结识新朋友</w:t>
            </w:r>
          </w:p>
        </w:tc>
        <w:tc>
          <w:tcPr>
            <w:tcW w:w="4178" w:type="dxa"/>
            <w:vAlign w:val="center"/>
          </w:tcPr>
          <w:p w14:paraId="7E945D20" w14:textId="3694369F" w:rsidR="00AD24DD" w:rsidRPr="00F92988" w:rsidRDefault="009051F5" w:rsidP="009051F5">
            <w:pPr>
              <w:snapToGrid w:val="0"/>
              <w:spacing w:line="276" w:lineRule="auto"/>
              <w:jc w:val="both"/>
              <w:rPr>
                <w:rFonts w:asciiTheme="minorEastAsia" w:eastAsiaTheme="minorEastAsia" w:hAnsiTheme="minorEastAsia"/>
                <w:i/>
                <w:color w:val="FF0000"/>
                <w:kern w:val="0"/>
                <w:lang w:val="en-US"/>
              </w:rPr>
            </w:pPr>
            <w:r w:rsidRPr="009051F5">
              <w:rPr>
                <w:rFonts w:asciiTheme="minorEastAsia" w:eastAsia="DengXian" w:hAnsiTheme="minorEastAsia" w:hint="eastAsia"/>
                <w:i/>
                <w:color w:val="FF0000"/>
                <w:kern w:val="0"/>
                <w:lang w:val="en-US"/>
              </w:rPr>
              <w:t>朋友介绍、报纸及杂志征友广告</w:t>
            </w:r>
          </w:p>
        </w:tc>
      </w:tr>
      <w:tr w:rsidR="00AD24DD" w:rsidRPr="00F92988" w14:paraId="66F41F11" w14:textId="77777777" w:rsidTr="00643FF7">
        <w:tc>
          <w:tcPr>
            <w:tcW w:w="4106" w:type="dxa"/>
          </w:tcPr>
          <w:p w14:paraId="63E28FA3" w14:textId="7910A83C"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eastAsia="zh-TW"/>
              </w:rPr>
            </w:pPr>
            <w:r w:rsidRPr="009051F5">
              <w:rPr>
                <w:rFonts w:ascii="微軟正黑體" w:eastAsia="DengXian" w:hAnsi="微軟正黑體" w:hint="eastAsia"/>
                <w:color w:val="000000" w:themeColor="text1"/>
                <w:kern w:val="0"/>
                <w:lang w:val="en-US"/>
              </w:rPr>
              <w:t>浏览朋友的动态</w:t>
            </w:r>
          </w:p>
        </w:tc>
        <w:tc>
          <w:tcPr>
            <w:tcW w:w="4178" w:type="dxa"/>
            <w:vAlign w:val="center"/>
          </w:tcPr>
          <w:p w14:paraId="05AD5DCC" w14:textId="706E6B8F" w:rsidR="00AD24DD" w:rsidRPr="00F92988" w:rsidRDefault="009051F5" w:rsidP="009051F5">
            <w:pPr>
              <w:snapToGrid w:val="0"/>
              <w:spacing w:line="276" w:lineRule="auto"/>
              <w:jc w:val="both"/>
              <w:rPr>
                <w:rFonts w:asciiTheme="minorEastAsia" w:eastAsiaTheme="minorEastAsia" w:hAnsiTheme="minorEastAsia"/>
                <w:i/>
                <w:color w:val="FF0000"/>
                <w:kern w:val="0"/>
                <w:lang w:val="en-US"/>
              </w:rPr>
            </w:pPr>
            <w:r w:rsidRPr="009051F5">
              <w:rPr>
                <w:rFonts w:asciiTheme="minorEastAsia" w:eastAsia="DengXian" w:hAnsiTheme="minorEastAsia" w:hint="eastAsia"/>
                <w:i/>
                <w:color w:val="FF0000"/>
                <w:kern w:val="0"/>
                <w:lang w:val="en-US"/>
              </w:rPr>
              <w:t>亲身接触、书信、电话、从其他人身上查问</w:t>
            </w:r>
          </w:p>
        </w:tc>
      </w:tr>
      <w:tr w:rsidR="00AD24DD" w:rsidRPr="00F92988" w14:paraId="678DA123" w14:textId="77777777" w:rsidTr="00643FF7">
        <w:tc>
          <w:tcPr>
            <w:tcW w:w="4106" w:type="dxa"/>
          </w:tcPr>
          <w:p w14:paraId="3E58C5B6" w14:textId="3058086C"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eastAsia="zh-TW"/>
              </w:rPr>
            </w:pPr>
            <w:r w:rsidRPr="009051F5">
              <w:rPr>
                <w:rFonts w:ascii="微軟正黑體" w:eastAsia="DengXian" w:hAnsi="微軟正黑體" w:hint="eastAsia"/>
                <w:color w:val="000000" w:themeColor="text1"/>
                <w:kern w:val="0"/>
                <w:lang w:val="en-US"/>
              </w:rPr>
              <w:t>检查邮箱</w:t>
            </w:r>
          </w:p>
        </w:tc>
        <w:tc>
          <w:tcPr>
            <w:tcW w:w="4178" w:type="dxa"/>
            <w:vAlign w:val="center"/>
          </w:tcPr>
          <w:p w14:paraId="6EA5BE97" w14:textId="2B12C474" w:rsidR="00AD24DD" w:rsidRPr="00F92988" w:rsidRDefault="009051F5" w:rsidP="009051F5">
            <w:pPr>
              <w:snapToGrid w:val="0"/>
              <w:spacing w:line="276" w:lineRule="auto"/>
              <w:jc w:val="both"/>
              <w:rPr>
                <w:rFonts w:asciiTheme="minorEastAsia" w:eastAsiaTheme="minorEastAsia" w:hAnsiTheme="minorEastAsia"/>
                <w:i/>
                <w:color w:val="FF0000"/>
                <w:kern w:val="0"/>
                <w:lang w:val="en-US" w:eastAsia="zh-TW"/>
              </w:rPr>
            </w:pPr>
            <w:r w:rsidRPr="009051F5">
              <w:rPr>
                <w:rFonts w:asciiTheme="minorEastAsia" w:eastAsia="DengXian" w:hAnsiTheme="minorEastAsia" w:hint="eastAsia"/>
                <w:i/>
                <w:color w:val="FF0000"/>
                <w:kern w:val="0"/>
                <w:lang w:val="en-US"/>
              </w:rPr>
              <w:t>书信、传真</w:t>
            </w:r>
          </w:p>
        </w:tc>
      </w:tr>
      <w:tr w:rsidR="00AD24DD" w:rsidRPr="00F92988" w14:paraId="674576DF" w14:textId="77777777" w:rsidTr="00643FF7">
        <w:tc>
          <w:tcPr>
            <w:tcW w:w="4106" w:type="dxa"/>
          </w:tcPr>
          <w:p w14:paraId="3F6BA657" w14:textId="5624129C"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eastAsia="zh-TW"/>
              </w:rPr>
            </w:pPr>
            <w:r w:rsidRPr="009051F5">
              <w:rPr>
                <w:rFonts w:ascii="微軟正黑體" w:eastAsia="DengXian" w:hAnsi="微軟正黑體" w:hint="eastAsia"/>
                <w:color w:val="000000" w:themeColor="text1"/>
                <w:kern w:val="0"/>
                <w:lang w:val="en-US"/>
              </w:rPr>
              <w:t>网上时事新闻</w:t>
            </w:r>
          </w:p>
        </w:tc>
        <w:tc>
          <w:tcPr>
            <w:tcW w:w="4178" w:type="dxa"/>
            <w:vAlign w:val="center"/>
          </w:tcPr>
          <w:p w14:paraId="1FD91D4B" w14:textId="1E8529FD" w:rsidR="00AD24DD" w:rsidRPr="00F92988" w:rsidRDefault="009051F5" w:rsidP="009051F5">
            <w:pPr>
              <w:snapToGrid w:val="0"/>
              <w:spacing w:line="276" w:lineRule="auto"/>
              <w:jc w:val="both"/>
              <w:rPr>
                <w:rFonts w:asciiTheme="minorEastAsia" w:eastAsiaTheme="minorEastAsia" w:hAnsiTheme="minorEastAsia"/>
                <w:i/>
                <w:color w:val="FF0000"/>
                <w:kern w:val="0"/>
                <w:lang w:val="en-US"/>
              </w:rPr>
            </w:pPr>
            <w:r w:rsidRPr="009051F5">
              <w:rPr>
                <w:rFonts w:asciiTheme="minorEastAsia" w:eastAsia="DengXian" w:hAnsiTheme="minorEastAsia" w:hint="eastAsia"/>
                <w:i/>
                <w:color w:val="FF0000"/>
                <w:kern w:val="0"/>
                <w:lang w:val="en-US"/>
              </w:rPr>
              <w:t>报纸、杂志、电台、电视</w:t>
            </w:r>
          </w:p>
        </w:tc>
      </w:tr>
      <w:tr w:rsidR="00AD24DD" w:rsidRPr="00F92988" w14:paraId="23C83C96" w14:textId="77777777" w:rsidTr="00643FF7">
        <w:tc>
          <w:tcPr>
            <w:tcW w:w="4106" w:type="dxa"/>
          </w:tcPr>
          <w:p w14:paraId="6EEE44CA" w14:textId="5E95EB01"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eastAsia="zh-TW"/>
              </w:rPr>
            </w:pPr>
            <w:r w:rsidRPr="009051F5">
              <w:rPr>
                <w:rFonts w:ascii="微軟正黑體" w:eastAsia="DengXian" w:hAnsi="微軟正黑體" w:hint="eastAsia"/>
                <w:color w:val="000000" w:themeColor="text1"/>
                <w:kern w:val="0"/>
                <w:lang w:val="en-US"/>
              </w:rPr>
              <w:t>网上娱乐新闻</w:t>
            </w:r>
          </w:p>
        </w:tc>
        <w:tc>
          <w:tcPr>
            <w:tcW w:w="4178" w:type="dxa"/>
            <w:vAlign w:val="center"/>
          </w:tcPr>
          <w:p w14:paraId="45D1FC48" w14:textId="259CE4FA" w:rsidR="00AD24DD" w:rsidRPr="00F92988" w:rsidRDefault="009051F5" w:rsidP="009051F5">
            <w:pPr>
              <w:snapToGrid w:val="0"/>
              <w:spacing w:line="276" w:lineRule="auto"/>
              <w:jc w:val="both"/>
              <w:rPr>
                <w:rFonts w:asciiTheme="minorEastAsia" w:eastAsiaTheme="minorEastAsia" w:hAnsiTheme="minorEastAsia"/>
                <w:i/>
                <w:color w:val="FF0000"/>
                <w:kern w:val="0"/>
                <w:lang w:val="en-US"/>
              </w:rPr>
            </w:pPr>
            <w:r w:rsidRPr="009051F5">
              <w:rPr>
                <w:rFonts w:asciiTheme="minorEastAsia" w:eastAsia="DengXian" w:hAnsiTheme="minorEastAsia" w:hint="eastAsia"/>
                <w:i/>
                <w:color w:val="FF0000"/>
                <w:kern w:val="0"/>
                <w:lang w:val="en-US"/>
              </w:rPr>
              <w:t>报纸、杂志、电台、电视</w:t>
            </w:r>
          </w:p>
        </w:tc>
      </w:tr>
      <w:tr w:rsidR="00AD24DD" w:rsidRPr="00F92988" w14:paraId="1BD705A6" w14:textId="77777777" w:rsidTr="00643FF7">
        <w:tc>
          <w:tcPr>
            <w:tcW w:w="4106" w:type="dxa"/>
          </w:tcPr>
          <w:p w14:paraId="53C90595" w14:textId="6CA23B22"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rPr>
            </w:pPr>
            <w:r w:rsidRPr="009051F5">
              <w:rPr>
                <w:rFonts w:ascii="微軟正黑體" w:eastAsia="DengXian" w:hAnsi="微軟正黑體" w:hint="eastAsia"/>
                <w:color w:val="000000" w:themeColor="text1"/>
                <w:kern w:val="0"/>
                <w:lang w:val="en-US"/>
              </w:rPr>
              <w:t>网上观看剧集／电视／电影</w:t>
            </w:r>
          </w:p>
        </w:tc>
        <w:tc>
          <w:tcPr>
            <w:tcW w:w="4178" w:type="dxa"/>
            <w:vAlign w:val="center"/>
          </w:tcPr>
          <w:p w14:paraId="61E7FCB8" w14:textId="3484F7BC" w:rsidR="00AD24DD" w:rsidRPr="00F92988" w:rsidRDefault="009051F5" w:rsidP="009051F5">
            <w:pPr>
              <w:snapToGrid w:val="0"/>
              <w:spacing w:line="276" w:lineRule="auto"/>
              <w:jc w:val="both"/>
              <w:rPr>
                <w:rFonts w:asciiTheme="minorEastAsia" w:eastAsiaTheme="minorEastAsia" w:hAnsiTheme="minorEastAsia"/>
                <w:i/>
                <w:color w:val="FF0000"/>
                <w:kern w:val="0"/>
                <w:lang w:val="en-US"/>
              </w:rPr>
            </w:pPr>
            <w:r w:rsidRPr="009051F5">
              <w:rPr>
                <w:rFonts w:asciiTheme="minorEastAsia" w:eastAsia="DengXian" w:hAnsiTheme="minorEastAsia" w:hint="eastAsia"/>
                <w:i/>
                <w:color w:val="FF0000"/>
                <w:kern w:val="0"/>
                <w:lang w:val="en-US"/>
              </w:rPr>
              <w:t>电视、戏院、租借影碟</w:t>
            </w:r>
          </w:p>
        </w:tc>
      </w:tr>
      <w:tr w:rsidR="00AD24DD" w:rsidRPr="00F92988" w14:paraId="3A780219" w14:textId="77777777" w:rsidTr="00643FF7">
        <w:tc>
          <w:tcPr>
            <w:tcW w:w="4106" w:type="dxa"/>
          </w:tcPr>
          <w:p w14:paraId="23006CE0" w14:textId="3B7F3CDA"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eastAsia="zh-TW"/>
              </w:rPr>
            </w:pPr>
            <w:r w:rsidRPr="009051F5">
              <w:rPr>
                <w:rFonts w:ascii="微軟正黑體" w:eastAsia="DengXian" w:hAnsi="微軟正黑體" w:hint="eastAsia"/>
                <w:color w:val="000000" w:themeColor="text1"/>
                <w:kern w:val="0"/>
                <w:lang w:val="en-US"/>
              </w:rPr>
              <w:t>网上阅览小说／漫画</w:t>
            </w:r>
          </w:p>
        </w:tc>
        <w:tc>
          <w:tcPr>
            <w:tcW w:w="4178" w:type="dxa"/>
            <w:vAlign w:val="center"/>
          </w:tcPr>
          <w:p w14:paraId="625D905C" w14:textId="23293EBE" w:rsidR="00AD24DD" w:rsidRPr="00F92988" w:rsidRDefault="009051F5" w:rsidP="009051F5">
            <w:pPr>
              <w:snapToGrid w:val="0"/>
              <w:spacing w:line="276" w:lineRule="auto"/>
              <w:jc w:val="both"/>
              <w:rPr>
                <w:rFonts w:asciiTheme="minorEastAsia" w:eastAsiaTheme="minorEastAsia" w:hAnsiTheme="minorEastAsia"/>
                <w:i/>
                <w:color w:val="FF0000"/>
                <w:kern w:val="0"/>
                <w:lang w:val="en-US"/>
              </w:rPr>
            </w:pPr>
            <w:r w:rsidRPr="009051F5">
              <w:rPr>
                <w:rFonts w:asciiTheme="minorEastAsia" w:eastAsia="DengXian" w:hAnsiTheme="minorEastAsia" w:hint="eastAsia"/>
                <w:i/>
                <w:color w:val="FF0000"/>
                <w:kern w:val="0"/>
                <w:lang w:val="en-US"/>
              </w:rPr>
              <w:t>亲身到图书馆、书店、漫画店</w:t>
            </w:r>
          </w:p>
        </w:tc>
      </w:tr>
      <w:tr w:rsidR="00AD24DD" w:rsidRPr="00F92988" w14:paraId="61D05C0E" w14:textId="77777777" w:rsidTr="00643FF7">
        <w:tc>
          <w:tcPr>
            <w:tcW w:w="4106" w:type="dxa"/>
          </w:tcPr>
          <w:p w14:paraId="28F54968" w14:textId="6700DBF2"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eastAsia="zh-TW"/>
              </w:rPr>
            </w:pPr>
            <w:r w:rsidRPr="009051F5">
              <w:rPr>
                <w:rFonts w:ascii="微軟正黑體" w:eastAsia="DengXian" w:hAnsi="微軟正黑體" w:hint="eastAsia"/>
                <w:color w:val="000000" w:themeColor="text1"/>
                <w:kern w:val="0"/>
                <w:lang w:val="en-US"/>
              </w:rPr>
              <w:t>网上游戏</w:t>
            </w:r>
          </w:p>
        </w:tc>
        <w:tc>
          <w:tcPr>
            <w:tcW w:w="4178" w:type="dxa"/>
            <w:vAlign w:val="center"/>
          </w:tcPr>
          <w:p w14:paraId="650DE9D4" w14:textId="3531E105" w:rsidR="00AD24DD" w:rsidRPr="00F92988" w:rsidRDefault="009051F5" w:rsidP="009051F5">
            <w:pPr>
              <w:snapToGrid w:val="0"/>
              <w:spacing w:line="276" w:lineRule="auto"/>
              <w:jc w:val="both"/>
              <w:rPr>
                <w:rFonts w:asciiTheme="minorEastAsia" w:eastAsiaTheme="minorEastAsia" w:hAnsiTheme="minorEastAsia"/>
                <w:i/>
                <w:color w:val="FF0000"/>
                <w:kern w:val="0"/>
                <w:lang w:val="en-US"/>
              </w:rPr>
            </w:pPr>
            <w:r w:rsidRPr="009051F5">
              <w:rPr>
                <w:rFonts w:asciiTheme="minorEastAsia" w:eastAsia="DengXian" w:hAnsiTheme="minorEastAsia" w:hint="eastAsia"/>
                <w:i/>
                <w:color w:val="FF0000"/>
                <w:kern w:val="0"/>
                <w:lang w:val="en-US"/>
              </w:rPr>
              <w:t>玩具、手提游戏机、游戏机中心</w:t>
            </w:r>
          </w:p>
        </w:tc>
      </w:tr>
      <w:tr w:rsidR="00AD24DD" w:rsidRPr="00F92988" w14:paraId="4F0BD85F" w14:textId="77777777" w:rsidTr="00643FF7">
        <w:tc>
          <w:tcPr>
            <w:tcW w:w="4106" w:type="dxa"/>
          </w:tcPr>
          <w:p w14:paraId="11687076" w14:textId="66E5C14D"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eastAsia="zh-TW"/>
              </w:rPr>
            </w:pPr>
            <w:r w:rsidRPr="009051F5">
              <w:rPr>
                <w:rFonts w:ascii="微軟正黑體" w:eastAsia="DengXian" w:hAnsi="微軟正黑體" w:hint="eastAsia"/>
                <w:color w:val="000000" w:themeColor="text1"/>
                <w:kern w:val="0"/>
                <w:lang w:val="en-US"/>
              </w:rPr>
              <w:t>浏览网站</w:t>
            </w:r>
          </w:p>
        </w:tc>
        <w:tc>
          <w:tcPr>
            <w:tcW w:w="4178" w:type="dxa"/>
            <w:vAlign w:val="center"/>
          </w:tcPr>
          <w:p w14:paraId="6EAF1D81" w14:textId="495DD7D2" w:rsidR="00AD24DD" w:rsidRPr="00F92988" w:rsidRDefault="009051F5" w:rsidP="009051F5">
            <w:pPr>
              <w:snapToGrid w:val="0"/>
              <w:spacing w:line="276" w:lineRule="auto"/>
              <w:jc w:val="both"/>
              <w:rPr>
                <w:rFonts w:asciiTheme="minorEastAsia" w:eastAsiaTheme="minorEastAsia" w:hAnsiTheme="minorEastAsia"/>
                <w:i/>
                <w:color w:val="FF0000"/>
                <w:kern w:val="0"/>
                <w:lang w:val="en-US"/>
              </w:rPr>
            </w:pPr>
            <w:r w:rsidRPr="009051F5">
              <w:rPr>
                <w:rFonts w:asciiTheme="minorEastAsia" w:eastAsia="DengXian" w:hAnsiTheme="minorEastAsia" w:hint="eastAsia"/>
                <w:i/>
                <w:color w:val="FF0000"/>
                <w:kern w:val="0"/>
                <w:lang w:val="en-US"/>
              </w:rPr>
              <w:t>报纸、杂志、电台、电视及外墙广告</w:t>
            </w:r>
          </w:p>
        </w:tc>
      </w:tr>
      <w:tr w:rsidR="00AD24DD" w:rsidRPr="00F92988" w14:paraId="6E877469" w14:textId="77777777" w:rsidTr="00643FF7">
        <w:tc>
          <w:tcPr>
            <w:tcW w:w="4106" w:type="dxa"/>
          </w:tcPr>
          <w:p w14:paraId="14788DC1" w14:textId="095D251C"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rPr>
            </w:pPr>
            <w:r w:rsidRPr="009051F5">
              <w:rPr>
                <w:rFonts w:ascii="微軟正黑體" w:eastAsia="DengXian" w:hAnsi="微軟正黑體" w:hint="eastAsia"/>
                <w:color w:val="000000" w:themeColor="text1"/>
                <w:kern w:val="0"/>
                <w:lang w:val="en-US"/>
              </w:rPr>
              <w:t>网上学习（例如：完成作业、讨论功课、观看或收听学习内容）；</w:t>
            </w:r>
            <w:r w:rsidR="008D5EE8" w:rsidRPr="00F92988">
              <w:rPr>
                <w:rFonts w:ascii="微軟正黑體" w:eastAsia="微軟正黑體" w:hAnsi="微軟正黑體"/>
                <w:color w:val="000000" w:themeColor="text1"/>
                <w:kern w:val="0"/>
                <w:lang w:val="en-US"/>
              </w:rPr>
              <w:br/>
            </w:r>
            <w:r w:rsidRPr="009051F5">
              <w:rPr>
                <w:rFonts w:ascii="微軟正黑體" w:eastAsia="DengXian" w:hAnsi="微軟正黑體" w:hint="eastAsia"/>
                <w:color w:val="000000" w:themeColor="text1"/>
                <w:kern w:val="0"/>
                <w:lang w:val="en-US"/>
              </w:rPr>
              <w:t>自学新知识（例如：烹饪、手工艺、摄影、科学等）</w:t>
            </w:r>
          </w:p>
        </w:tc>
        <w:tc>
          <w:tcPr>
            <w:tcW w:w="4178" w:type="dxa"/>
            <w:vAlign w:val="center"/>
          </w:tcPr>
          <w:p w14:paraId="6FE2E566" w14:textId="7A5EA0EF" w:rsidR="00AD24DD" w:rsidRPr="00F92988" w:rsidRDefault="009051F5" w:rsidP="009051F5">
            <w:pPr>
              <w:snapToGrid w:val="0"/>
              <w:spacing w:line="276" w:lineRule="auto"/>
              <w:jc w:val="both"/>
              <w:rPr>
                <w:rFonts w:asciiTheme="minorEastAsia" w:eastAsiaTheme="minorEastAsia" w:hAnsiTheme="minorEastAsia"/>
                <w:i/>
                <w:color w:val="FF0000"/>
                <w:kern w:val="0"/>
                <w:lang w:val="en-US"/>
              </w:rPr>
            </w:pPr>
            <w:r w:rsidRPr="009051F5">
              <w:rPr>
                <w:rFonts w:asciiTheme="minorEastAsia" w:eastAsia="DengXian" w:hAnsiTheme="minorEastAsia" w:hint="eastAsia"/>
                <w:i/>
                <w:color w:val="FF0000"/>
                <w:kern w:val="0"/>
                <w:lang w:val="en-US"/>
              </w:rPr>
              <w:t>教科书、作业、电话讨论、面对面讨论、面授、教育电视、教学光碟、、聘请导师面授、阅读书籍、学校上课</w:t>
            </w:r>
          </w:p>
        </w:tc>
      </w:tr>
      <w:tr w:rsidR="00AD24DD" w:rsidRPr="00F92988" w14:paraId="1FC508D6" w14:textId="77777777" w:rsidTr="00643FF7">
        <w:tc>
          <w:tcPr>
            <w:tcW w:w="4106" w:type="dxa"/>
          </w:tcPr>
          <w:p w14:paraId="5D89D1CF" w14:textId="25B472E2"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rPr>
            </w:pPr>
            <w:r w:rsidRPr="009051F5">
              <w:rPr>
                <w:rFonts w:ascii="微軟正黑體" w:eastAsia="DengXian" w:hAnsi="微軟正黑體" w:hint="eastAsia"/>
                <w:color w:val="000000" w:themeColor="text1"/>
                <w:kern w:val="0"/>
                <w:lang w:val="en-US"/>
              </w:rPr>
              <w:t>网上搜集资料／查询资讯（例如：交通、天气、环境、灾害意外等）</w:t>
            </w:r>
          </w:p>
        </w:tc>
        <w:tc>
          <w:tcPr>
            <w:tcW w:w="4178" w:type="dxa"/>
            <w:vAlign w:val="center"/>
          </w:tcPr>
          <w:p w14:paraId="0B42E12C" w14:textId="024A2552" w:rsidR="00AD24DD" w:rsidRPr="00F92988" w:rsidRDefault="009051F5" w:rsidP="009051F5">
            <w:pPr>
              <w:snapToGrid w:val="0"/>
              <w:spacing w:line="276" w:lineRule="auto"/>
              <w:jc w:val="both"/>
              <w:rPr>
                <w:rFonts w:asciiTheme="minorEastAsia" w:eastAsiaTheme="minorEastAsia" w:hAnsiTheme="minorEastAsia"/>
                <w:i/>
                <w:color w:val="FF0000"/>
                <w:kern w:val="0"/>
                <w:lang w:val="en-US"/>
              </w:rPr>
            </w:pPr>
            <w:r w:rsidRPr="009051F5">
              <w:rPr>
                <w:rFonts w:asciiTheme="minorEastAsia" w:eastAsia="DengXian" w:hAnsiTheme="minorEastAsia" w:hint="eastAsia"/>
                <w:i/>
                <w:color w:val="FF0000"/>
                <w:kern w:val="0"/>
                <w:lang w:val="en-US"/>
              </w:rPr>
              <w:t>图书馆、实地搜集资料、写信、传真、电话查询、电视及电台发布</w:t>
            </w:r>
          </w:p>
        </w:tc>
      </w:tr>
      <w:tr w:rsidR="00AD24DD" w:rsidRPr="00F92988" w14:paraId="31A67C8B" w14:textId="77777777" w:rsidTr="00643FF7">
        <w:tc>
          <w:tcPr>
            <w:tcW w:w="4106" w:type="dxa"/>
          </w:tcPr>
          <w:p w14:paraId="517BE5E1" w14:textId="0C7F1CCA"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rPr>
            </w:pPr>
            <w:r w:rsidRPr="009051F5">
              <w:rPr>
                <w:rFonts w:ascii="微軟正黑體" w:eastAsia="DengXian" w:hAnsi="微軟正黑體" w:hint="eastAsia"/>
                <w:color w:val="000000" w:themeColor="text1"/>
                <w:kern w:val="0"/>
                <w:lang w:val="en-US"/>
              </w:rPr>
              <w:t>网上购物（例如：衣服、鞋物、生活用品、食物、机票等）</w:t>
            </w:r>
          </w:p>
        </w:tc>
        <w:tc>
          <w:tcPr>
            <w:tcW w:w="4178" w:type="dxa"/>
            <w:vAlign w:val="center"/>
          </w:tcPr>
          <w:p w14:paraId="192EC0C8" w14:textId="540269EB" w:rsidR="00AD24DD" w:rsidRPr="00F92988" w:rsidRDefault="009051F5" w:rsidP="009051F5">
            <w:pPr>
              <w:snapToGrid w:val="0"/>
              <w:spacing w:line="276" w:lineRule="auto"/>
              <w:jc w:val="both"/>
              <w:rPr>
                <w:rFonts w:asciiTheme="minorEastAsia" w:eastAsiaTheme="minorEastAsia" w:hAnsiTheme="minorEastAsia"/>
                <w:i/>
                <w:color w:val="FF0000"/>
                <w:kern w:val="0"/>
                <w:lang w:val="en-US"/>
              </w:rPr>
            </w:pPr>
            <w:r w:rsidRPr="009051F5">
              <w:rPr>
                <w:rFonts w:asciiTheme="minorEastAsia" w:eastAsia="DengXian" w:hAnsiTheme="minorEastAsia" w:hint="eastAsia"/>
                <w:i/>
                <w:color w:val="FF0000"/>
                <w:kern w:val="0"/>
                <w:lang w:val="en-US"/>
              </w:rPr>
              <w:t>实体店购买、电话预订、中介代购、报纸征求或售卖广告</w:t>
            </w:r>
          </w:p>
        </w:tc>
      </w:tr>
      <w:tr w:rsidR="00AD24DD" w:rsidRPr="00F92988" w14:paraId="5D3684AB" w14:textId="77777777" w:rsidTr="00643FF7">
        <w:tc>
          <w:tcPr>
            <w:tcW w:w="4106" w:type="dxa"/>
          </w:tcPr>
          <w:p w14:paraId="5B04A9B3" w14:textId="32D0C369"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rPr>
            </w:pPr>
            <w:r w:rsidRPr="009051F5">
              <w:rPr>
                <w:rFonts w:ascii="微軟正黑體" w:eastAsia="DengXian" w:hAnsi="微軟正黑體" w:hint="eastAsia"/>
                <w:color w:val="000000" w:themeColor="text1"/>
                <w:kern w:val="0"/>
                <w:lang w:val="en-US"/>
              </w:rPr>
              <w:t>网上预订座位／预订戏票／外送食物</w:t>
            </w:r>
          </w:p>
        </w:tc>
        <w:tc>
          <w:tcPr>
            <w:tcW w:w="4178" w:type="dxa"/>
            <w:vAlign w:val="center"/>
          </w:tcPr>
          <w:p w14:paraId="5CEF239F" w14:textId="3439E0BD" w:rsidR="00AD24DD" w:rsidRPr="00F92988" w:rsidRDefault="009051F5" w:rsidP="009051F5">
            <w:pPr>
              <w:snapToGrid w:val="0"/>
              <w:spacing w:line="276" w:lineRule="auto"/>
              <w:jc w:val="both"/>
              <w:rPr>
                <w:rFonts w:asciiTheme="minorEastAsia" w:eastAsiaTheme="minorEastAsia" w:hAnsiTheme="minorEastAsia"/>
                <w:i/>
                <w:color w:val="FF0000"/>
                <w:kern w:val="0"/>
                <w:lang w:val="en-US"/>
              </w:rPr>
            </w:pPr>
            <w:r w:rsidRPr="009051F5">
              <w:rPr>
                <w:rFonts w:asciiTheme="minorEastAsia" w:eastAsia="DengXian" w:hAnsiTheme="minorEastAsia" w:hint="eastAsia"/>
                <w:i/>
                <w:color w:val="FF0000"/>
                <w:kern w:val="0"/>
                <w:lang w:val="en-US"/>
              </w:rPr>
              <w:t>亲身购买、电话预订、中介代购</w:t>
            </w:r>
          </w:p>
        </w:tc>
      </w:tr>
      <w:tr w:rsidR="00AD24DD" w:rsidRPr="00F92988" w14:paraId="4D599964" w14:textId="77777777" w:rsidTr="00643FF7">
        <w:tc>
          <w:tcPr>
            <w:tcW w:w="4106" w:type="dxa"/>
          </w:tcPr>
          <w:p w14:paraId="0F8C8245" w14:textId="70BBA430"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eastAsia="zh-TW"/>
              </w:rPr>
            </w:pPr>
            <w:r w:rsidRPr="009051F5">
              <w:rPr>
                <w:rFonts w:ascii="微軟正黑體" w:eastAsia="DengXian" w:hAnsi="微軟正黑體" w:hint="eastAsia"/>
                <w:color w:val="000000" w:themeColor="text1"/>
                <w:kern w:val="0"/>
                <w:lang w:val="en-US"/>
              </w:rPr>
              <w:t>更新个人资讯</w:t>
            </w:r>
          </w:p>
        </w:tc>
        <w:tc>
          <w:tcPr>
            <w:tcW w:w="4178" w:type="dxa"/>
            <w:vAlign w:val="center"/>
          </w:tcPr>
          <w:p w14:paraId="1C6E44FF" w14:textId="56238D9A" w:rsidR="00AD24DD" w:rsidRPr="00F92988" w:rsidRDefault="009051F5" w:rsidP="009051F5">
            <w:pPr>
              <w:snapToGrid w:val="0"/>
              <w:spacing w:line="276" w:lineRule="auto"/>
              <w:jc w:val="both"/>
              <w:rPr>
                <w:rFonts w:asciiTheme="minorEastAsia" w:eastAsiaTheme="minorEastAsia" w:hAnsiTheme="minorEastAsia"/>
                <w:i/>
                <w:color w:val="FF0000"/>
                <w:kern w:val="0"/>
                <w:lang w:val="en-US" w:eastAsia="zh-TW"/>
              </w:rPr>
            </w:pPr>
            <w:r w:rsidRPr="009051F5">
              <w:rPr>
                <w:rFonts w:asciiTheme="minorEastAsia" w:eastAsia="DengXian" w:hAnsiTheme="minorEastAsia" w:hint="eastAsia"/>
                <w:i/>
                <w:color w:val="FF0000"/>
                <w:kern w:val="0"/>
                <w:lang w:val="en-US"/>
              </w:rPr>
              <w:t>亲身更新</w:t>
            </w:r>
          </w:p>
        </w:tc>
      </w:tr>
      <w:tr w:rsidR="00AD24DD" w:rsidRPr="00F92988" w14:paraId="3A933D65" w14:textId="77777777" w:rsidTr="00643FF7">
        <w:tc>
          <w:tcPr>
            <w:tcW w:w="4106" w:type="dxa"/>
          </w:tcPr>
          <w:p w14:paraId="015E785C" w14:textId="63513D32"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rPr>
            </w:pPr>
            <w:r w:rsidRPr="009051F5">
              <w:rPr>
                <w:rFonts w:ascii="微軟正黑體" w:eastAsia="DengXian" w:hAnsi="微軟正黑體" w:hint="eastAsia"/>
                <w:color w:val="000000" w:themeColor="text1"/>
                <w:kern w:val="0"/>
                <w:lang w:val="en-US"/>
              </w:rPr>
              <w:t>上载相片、音乐或影片</w:t>
            </w:r>
          </w:p>
        </w:tc>
        <w:tc>
          <w:tcPr>
            <w:tcW w:w="4178" w:type="dxa"/>
            <w:vAlign w:val="center"/>
          </w:tcPr>
          <w:p w14:paraId="203C0B89" w14:textId="6C792EC0" w:rsidR="00AD24DD" w:rsidRPr="00F92988" w:rsidRDefault="009051F5" w:rsidP="009051F5">
            <w:pPr>
              <w:snapToGrid w:val="0"/>
              <w:spacing w:line="276" w:lineRule="auto"/>
              <w:jc w:val="both"/>
              <w:rPr>
                <w:rFonts w:asciiTheme="minorEastAsia" w:eastAsiaTheme="minorEastAsia" w:hAnsiTheme="minorEastAsia"/>
                <w:i/>
                <w:color w:val="FF0000"/>
                <w:kern w:val="0"/>
                <w:lang w:val="en-US"/>
              </w:rPr>
            </w:pPr>
            <w:r w:rsidRPr="009051F5">
              <w:rPr>
                <w:rFonts w:asciiTheme="minorEastAsia" w:eastAsia="DengXian" w:hAnsiTheme="minorEastAsia" w:hint="eastAsia"/>
                <w:i/>
                <w:color w:val="FF0000"/>
                <w:kern w:val="0"/>
                <w:lang w:val="en-US"/>
              </w:rPr>
              <w:t>相簿、留声机、</w:t>
            </w:r>
            <w:r w:rsidRPr="009051F5">
              <w:rPr>
                <w:rFonts w:asciiTheme="minorEastAsia" w:eastAsia="DengXian" w:hAnsiTheme="minorEastAsia"/>
                <w:i/>
                <w:color w:val="FF0000"/>
                <w:kern w:val="0"/>
                <w:lang w:val="en-US"/>
              </w:rPr>
              <w:t>CD</w:t>
            </w:r>
            <w:r w:rsidRPr="009051F5">
              <w:rPr>
                <w:rFonts w:asciiTheme="minorEastAsia" w:eastAsia="DengXian" w:hAnsiTheme="minorEastAsia" w:hint="eastAsia"/>
                <w:i/>
                <w:color w:val="FF0000"/>
                <w:kern w:val="0"/>
                <w:lang w:val="en-US"/>
              </w:rPr>
              <w:t>机、</w:t>
            </w:r>
            <w:r w:rsidRPr="009051F5">
              <w:rPr>
                <w:rFonts w:asciiTheme="minorEastAsia" w:eastAsia="DengXian" w:hAnsiTheme="minorEastAsia"/>
                <w:i/>
                <w:color w:val="FF0000"/>
                <w:kern w:val="0"/>
                <w:lang w:val="en-US"/>
              </w:rPr>
              <w:t>Walkman</w:t>
            </w:r>
            <w:r w:rsidRPr="009051F5">
              <w:rPr>
                <w:rFonts w:asciiTheme="minorEastAsia" w:eastAsia="DengXian" w:hAnsiTheme="minorEastAsia" w:hint="eastAsia"/>
                <w:i/>
                <w:color w:val="FF0000"/>
                <w:kern w:val="0"/>
                <w:lang w:val="en-US"/>
              </w:rPr>
              <w:t>、音响组合、录音机</w:t>
            </w:r>
          </w:p>
        </w:tc>
      </w:tr>
      <w:tr w:rsidR="00AD24DD" w:rsidRPr="00F92988" w14:paraId="2037CDA1" w14:textId="77777777" w:rsidTr="00643FF7">
        <w:tc>
          <w:tcPr>
            <w:tcW w:w="4106" w:type="dxa"/>
          </w:tcPr>
          <w:p w14:paraId="3DA71AA1" w14:textId="17063DCB"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rPr>
            </w:pPr>
            <w:r w:rsidRPr="009051F5">
              <w:rPr>
                <w:rFonts w:ascii="微軟正黑體" w:eastAsia="DengXian" w:hAnsi="微軟正黑體" w:hint="eastAsia"/>
                <w:color w:val="000000" w:themeColor="text1"/>
                <w:kern w:val="0"/>
                <w:lang w:val="en-US"/>
              </w:rPr>
              <w:t>写网志（</w:t>
            </w:r>
            <w:r w:rsidRPr="009051F5">
              <w:rPr>
                <w:rFonts w:ascii="微軟正黑體" w:eastAsia="DengXian" w:hAnsi="微軟正黑體"/>
                <w:color w:val="000000" w:themeColor="text1"/>
                <w:kern w:val="0"/>
                <w:lang w:val="en-US"/>
              </w:rPr>
              <w:t>blog</w:t>
            </w:r>
            <w:r w:rsidRPr="009051F5">
              <w:rPr>
                <w:rFonts w:ascii="微軟正黑體" w:eastAsia="DengXian" w:hAnsi="微軟正黑體" w:hint="eastAsia"/>
                <w:color w:val="000000" w:themeColor="text1"/>
                <w:kern w:val="0"/>
                <w:lang w:val="en-US"/>
              </w:rPr>
              <w:t>）分享个人心得（例如：旅游、饮食）</w:t>
            </w:r>
          </w:p>
        </w:tc>
        <w:tc>
          <w:tcPr>
            <w:tcW w:w="4178" w:type="dxa"/>
            <w:vAlign w:val="center"/>
          </w:tcPr>
          <w:p w14:paraId="4EB566DB" w14:textId="1A6C67DE" w:rsidR="00AD24DD" w:rsidRPr="00F92988" w:rsidRDefault="009051F5" w:rsidP="009051F5">
            <w:pPr>
              <w:snapToGrid w:val="0"/>
              <w:spacing w:line="276" w:lineRule="auto"/>
              <w:jc w:val="both"/>
              <w:rPr>
                <w:rFonts w:asciiTheme="minorEastAsia" w:eastAsiaTheme="minorEastAsia" w:hAnsiTheme="minorEastAsia"/>
                <w:i/>
                <w:color w:val="FF0000"/>
                <w:kern w:val="0"/>
                <w:lang w:val="en-US"/>
              </w:rPr>
            </w:pPr>
            <w:r w:rsidRPr="009051F5">
              <w:rPr>
                <w:rFonts w:asciiTheme="minorEastAsia" w:eastAsia="DengXian" w:hAnsiTheme="minorEastAsia" w:hint="eastAsia"/>
                <w:i/>
                <w:color w:val="FF0000"/>
                <w:kern w:val="0"/>
                <w:lang w:val="en-US"/>
              </w:rPr>
              <w:t>日记、电话、记录手册、聚会</w:t>
            </w:r>
          </w:p>
        </w:tc>
      </w:tr>
      <w:tr w:rsidR="00AD24DD" w:rsidRPr="00F92988" w14:paraId="11AA2158" w14:textId="77777777" w:rsidTr="00643FF7">
        <w:tc>
          <w:tcPr>
            <w:tcW w:w="4106" w:type="dxa"/>
          </w:tcPr>
          <w:p w14:paraId="17D86CD0" w14:textId="71180DA0"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eastAsia="zh-TW"/>
              </w:rPr>
            </w:pPr>
            <w:r w:rsidRPr="009051F5">
              <w:rPr>
                <w:rFonts w:ascii="微軟正黑體" w:eastAsia="DengXian" w:hAnsi="微軟正黑體" w:hint="eastAsia"/>
                <w:color w:val="000000" w:themeColor="text1"/>
                <w:kern w:val="0"/>
                <w:lang w:val="en-US"/>
              </w:rPr>
              <w:t>评论留言</w:t>
            </w:r>
          </w:p>
        </w:tc>
        <w:tc>
          <w:tcPr>
            <w:tcW w:w="4178" w:type="dxa"/>
            <w:vAlign w:val="center"/>
          </w:tcPr>
          <w:p w14:paraId="64D31A70" w14:textId="49985EA8" w:rsidR="00AD24DD" w:rsidRPr="00F92988" w:rsidRDefault="009051F5" w:rsidP="009051F5">
            <w:pPr>
              <w:snapToGrid w:val="0"/>
              <w:spacing w:line="276" w:lineRule="auto"/>
              <w:jc w:val="both"/>
              <w:rPr>
                <w:rFonts w:asciiTheme="minorEastAsia" w:eastAsiaTheme="minorEastAsia" w:hAnsiTheme="minorEastAsia"/>
                <w:i/>
                <w:color w:val="FF0000"/>
                <w:kern w:val="0"/>
                <w:lang w:val="en-US" w:eastAsia="zh-TW"/>
              </w:rPr>
            </w:pPr>
            <w:r w:rsidRPr="009051F5">
              <w:rPr>
                <w:rFonts w:asciiTheme="minorEastAsia" w:eastAsia="DengXian" w:hAnsiTheme="minorEastAsia" w:hint="eastAsia"/>
                <w:i/>
                <w:color w:val="FF0000"/>
                <w:kern w:val="0"/>
                <w:lang w:val="en-US"/>
              </w:rPr>
              <w:t>书信、传真</w:t>
            </w:r>
          </w:p>
        </w:tc>
      </w:tr>
      <w:tr w:rsidR="00AD24DD" w:rsidRPr="00F92988" w14:paraId="01C7ACEA" w14:textId="77777777" w:rsidTr="00643FF7">
        <w:tc>
          <w:tcPr>
            <w:tcW w:w="4106" w:type="dxa"/>
          </w:tcPr>
          <w:p w14:paraId="46CDDA9A" w14:textId="03AB270B" w:rsidR="00AD24DD" w:rsidRPr="00F92988" w:rsidRDefault="009051F5" w:rsidP="009051F5">
            <w:pPr>
              <w:snapToGrid w:val="0"/>
              <w:spacing w:line="276" w:lineRule="auto"/>
              <w:jc w:val="both"/>
              <w:rPr>
                <w:rFonts w:ascii="微軟正黑體" w:eastAsia="微軟正黑體" w:hAnsi="微軟正黑體"/>
                <w:color w:val="000000" w:themeColor="text1"/>
                <w:kern w:val="0"/>
                <w:lang w:val="en-US" w:eastAsia="zh-TW"/>
              </w:rPr>
            </w:pPr>
            <w:r w:rsidRPr="009051F5">
              <w:rPr>
                <w:rFonts w:ascii="微軟正黑體" w:eastAsia="DengXian" w:hAnsi="微軟正黑體" w:hint="eastAsia"/>
                <w:color w:val="000000" w:themeColor="text1"/>
                <w:kern w:val="0"/>
                <w:lang w:val="en-US"/>
              </w:rPr>
              <w:t>直播</w:t>
            </w:r>
          </w:p>
        </w:tc>
        <w:tc>
          <w:tcPr>
            <w:tcW w:w="4178" w:type="dxa"/>
            <w:vAlign w:val="center"/>
          </w:tcPr>
          <w:p w14:paraId="6248112C" w14:textId="66396D51" w:rsidR="00AD24DD" w:rsidRPr="00F92988" w:rsidRDefault="009051F5" w:rsidP="009051F5">
            <w:pPr>
              <w:snapToGrid w:val="0"/>
              <w:spacing w:line="276" w:lineRule="auto"/>
              <w:jc w:val="both"/>
              <w:rPr>
                <w:rFonts w:asciiTheme="minorEastAsia" w:eastAsiaTheme="minorEastAsia" w:hAnsiTheme="minorEastAsia"/>
                <w:i/>
                <w:color w:val="FF0000"/>
                <w:kern w:val="0"/>
                <w:lang w:val="en-US" w:eastAsia="zh-TW"/>
              </w:rPr>
            </w:pPr>
            <w:r w:rsidRPr="009051F5">
              <w:rPr>
                <w:rFonts w:asciiTheme="minorEastAsia" w:eastAsia="DengXian" w:hAnsiTheme="minorEastAsia" w:hint="eastAsia"/>
                <w:i/>
                <w:color w:val="FF0000"/>
                <w:kern w:val="0"/>
                <w:lang w:val="en-US"/>
              </w:rPr>
              <w:t>电视、电台广播</w:t>
            </w:r>
          </w:p>
        </w:tc>
      </w:tr>
    </w:tbl>
    <w:p w14:paraId="3DCB20BC" w14:textId="77777777" w:rsidR="00B609D7" w:rsidRPr="00704583" w:rsidRDefault="00B609D7">
      <w:pPr>
        <w:rPr>
          <w:rFonts w:ascii="微軟正黑體" w:eastAsia="微軟正黑體" w:hAnsi="微軟正黑體"/>
          <w:b/>
          <w:sz w:val="40"/>
          <w:szCs w:val="40"/>
          <w:shd w:val="clear" w:color="auto" w:fill="FBE4D5" w:themeFill="accent2" w:themeFillTint="33"/>
          <w:lang w:eastAsia="zh-HK"/>
        </w:rPr>
      </w:pPr>
      <w:r w:rsidRPr="00704583">
        <w:rPr>
          <w:rFonts w:ascii="微軟正黑體" w:eastAsia="微軟正黑體" w:hAnsi="微軟正黑體"/>
          <w:b/>
          <w:sz w:val="40"/>
          <w:szCs w:val="40"/>
          <w:shd w:val="clear" w:color="auto" w:fill="FBE4D5" w:themeFill="accent2" w:themeFillTint="33"/>
          <w:lang w:eastAsia="zh-HK"/>
        </w:rPr>
        <w:br w:type="page"/>
      </w:r>
    </w:p>
    <w:p w14:paraId="64413E02" w14:textId="54769E21" w:rsidR="00AD24DD" w:rsidRPr="00704583" w:rsidRDefault="009051F5" w:rsidP="00B609D7">
      <w:pPr>
        <w:snapToGrid w:val="0"/>
        <w:spacing w:line="276" w:lineRule="auto"/>
        <w:jc w:val="both"/>
        <w:rPr>
          <w:rFonts w:ascii="微軟正黑體" w:eastAsia="微軟正黑體" w:hAnsi="微軟正黑體"/>
          <w:b/>
          <w:bCs/>
          <w:sz w:val="28"/>
          <w:szCs w:val="28"/>
        </w:rPr>
      </w:pPr>
      <w:r w:rsidRPr="009051F5">
        <w:rPr>
          <w:rFonts w:ascii="微軟正黑體" w:eastAsia="DengXian" w:hAnsi="微軟正黑體" w:hint="eastAsia"/>
          <w:b/>
          <w:sz w:val="40"/>
          <w:szCs w:val="40"/>
          <w:shd w:val="clear" w:color="auto" w:fill="FBE4D5" w:themeFill="accent2" w:themeFillTint="33"/>
        </w:rPr>
        <w:lastRenderedPageBreak/>
        <w:t>自学材料二：</w:t>
      </w:r>
      <w:r w:rsidRPr="009051F5">
        <w:rPr>
          <w:rFonts w:ascii="微軟正黑體" w:eastAsia="DengXian" w:hAnsi="微軟正黑體" w:hint="eastAsia"/>
          <w:b/>
          <w:sz w:val="40"/>
          <w:szCs w:val="40"/>
          <w:shd w:val="clear" w:color="auto" w:fill="FBE4D5" w:themeFill="accent2" w:themeFillTint="33"/>
          <w:lang w:val="en-US"/>
        </w:rPr>
        <w:t>处理媒体资讯策略：</w:t>
      </w:r>
      <w:r w:rsidRPr="009051F5">
        <w:rPr>
          <w:rFonts w:ascii="微軟正黑體" w:eastAsia="DengXian" w:hAnsi="微軟正黑體"/>
          <w:b/>
          <w:bCs/>
          <w:sz w:val="40"/>
          <w:szCs w:val="40"/>
          <w:shd w:val="clear" w:color="auto" w:fill="FBE4D5" w:themeFill="accent2" w:themeFillTint="33"/>
        </w:rPr>
        <w:t>USER</w:t>
      </w:r>
      <w:r w:rsidRPr="009051F5">
        <w:rPr>
          <w:rFonts w:ascii="微軟正黑體" w:eastAsia="DengXian" w:hAnsi="微軟正黑體" w:hint="eastAsia"/>
          <w:b/>
          <w:bCs/>
          <w:sz w:val="40"/>
          <w:szCs w:val="40"/>
          <w:shd w:val="clear" w:color="auto" w:fill="FBE4D5" w:themeFill="accent2" w:themeFillTint="33"/>
        </w:rPr>
        <w:t>四步</w:t>
      </w:r>
    </w:p>
    <w:p w14:paraId="17D9D68D" w14:textId="1589DDAC" w:rsidR="00017280" w:rsidRPr="00704583" w:rsidRDefault="003C76C4" w:rsidP="00B609D7">
      <w:pPr>
        <w:snapToGrid w:val="0"/>
        <w:spacing w:line="276" w:lineRule="auto"/>
        <w:jc w:val="both"/>
        <w:rPr>
          <w:rFonts w:ascii="微軟正黑體" w:eastAsia="微軟正黑體" w:hAnsi="微軟正黑體"/>
        </w:rPr>
      </w:pPr>
      <w:r>
        <w:rPr>
          <w:rFonts w:ascii="微軟正黑體" w:eastAsia="微軟正黑體" w:hAnsi="微軟正黑體"/>
          <w:noProof/>
          <w:lang w:val="en-US"/>
        </w:rPr>
        <mc:AlternateContent>
          <mc:Choice Requires="wps">
            <w:drawing>
              <wp:anchor distT="0" distB="0" distL="114300" distR="114300" simplePos="0" relativeHeight="251749376" behindDoc="0" locked="0" layoutInCell="1" allowOverlap="1" wp14:anchorId="1CB7BB52" wp14:editId="3F8C5E56">
                <wp:simplePos x="0" y="0"/>
                <wp:positionH relativeFrom="column">
                  <wp:posOffset>104775</wp:posOffset>
                </wp:positionH>
                <wp:positionV relativeFrom="paragraph">
                  <wp:posOffset>1811020</wp:posOffset>
                </wp:positionV>
                <wp:extent cx="2293620" cy="1711960"/>
                <wp:effectExtent l="0" t="0" r="0" b="2540"/>
                <wp:wrapNone/>
                <wp:docPr id="33" name="文字方塊 33"/>
                <wp:cNvGraphicFramePr/>
                <a:graphic xmlns:a="http://schemas.openxmlformats.org/drawingml/2006/main">
                  <a:graphicData uri="http://schemas.microsoft.com/office/word/2010/wordprocessingShape">
                    <wps:wsp>
                      <wps:cNvSpPr txBox="1"/>
                      <wps:spPr>
                        <a:xfrm>
                          <a:off x="0" y="0"/>
                          <a:ext cx="2293620" cy="1711960"/>
                        </a:xfrm>
                        <a:prstGeom prst="rect">
                          <a:avLst/>
                        </a:prstGeom>
                        <a:solidFill>
                          <a:schemeClr val="lt1"/>
                        </a:solidFill>
                        <a:ln w="6350">
                          <a:noFill/>
                        </a:ln>
                      </wps:spPr>
                      <wps:txbx>
                        <w:txbxContent>
                          <w:p w14:paraId="183252A0" w14:textId="7A399DA9" w:rsidR="00763D83" w:rsidRPr="009A560F" w:rsidRDefault="00994DFF" w:rsidP="00994DFF">
                            <w:pPr>
                              <w:rPr>
                                <w:rFonts w:ascii="微軟正黑體" w:eastAsia="DengXian" w:hAnsi="微軟正黑體"/>
                                <w:sz w:val="28"/>
                                <w:szCs w:val="28"/>
                              </w:rPr>
                            </w:pPr>
                            <w:r w:rsidRPr="00994DFF">
                              <w:rPr>
                                <w:rFonts w:ascii="微軟正黑體" w:eastAsia="DengXian" w:hAnsi="微軟正黑體" w:hint="eastAsia"/>
                                <w:b/>
                                <w:color w:val="C45911" w:themeColor="accent2" w:themeShade="BF"/>
                                <w:sz w:val="28"/>
                                <w:szCs w:val="28"/>
                              </w:rPr>
                              <w:t>问一问</w:t>
                            </w:r>
                            <w:r w:rsidRPr="00994DFF">
                              <w:rPr>
                                <w:rFonts w:ascii="微軟正黑體" w:eastAsia="DengXian" w:hAnsi="微軟正黑體"/>
                                <w:b/>
                                <w:color w:val="C45911" w:themeColor="accent2" w:themeShade="BF"/>
                                <w:sz w:val="28"/>
                                <w:szCs w:val="28"/>
                              </w:rPr>
                              <w:t>Understanding</w:t>
                            </w:r>
                            <w:r w:rsidRPr="00994DFF">
                              <w:rPr>
                                <w:rFonts w:ascii="微軟正黑體" w:eastAsia="DengXian" w:hAnsi="微軟正黑體" w:hint="eastAsia"/>
                                <w:b/>
                                <w:color w:val="C45911" w:themeColor="accent2" w:themeShade="BF"/>
                                <w:sz w:val="28"/>
                                <w:szCs w:val="28"/>
                              </w:rPr>
                              <w:t>：</w:t>
                            </w:r>
                            <w:r w:rsidRPr="00994DFF">
                              <w:rPr>
                                <w:rFonts w:ascii="微軟正黑體" w:eastAsia="DengXian" w:hAnsi="微軟正黑體" w:hint="eastAsia"/>
                                <w:sz w:val="28"/>
                                <w:szCs w:val="28"/>
                              </w:rPr>
                              <w:t>接收讯息时，思考讯息背景及含意</w:t>
                            </w:r>
                          </w:p>
                          <w:p w14:paraId="603B336D" w14:textId="671D6AE3" w:rsidR="00763D83" w:rsidRPr="009A560F" w:rsidRDefault="00994DFF" w:rsidP="00994DFF">
                            <w:pPr>
                              <w:rPr>
                                <w:rFonts w:ascii="微軟正黑體" w:eastAsia="微軟正黑體" w:hAnsi="微軟正黑體"/>
                                <w:lang w:val="en-US"/>
                              </w:rPr>
                            </w:pPr>
                            <w:r w:rsidRPr="00994DFF">
                              <w:rPr>
                                <w:rFonts w:ascii="微軟正黑體" w:eastAsia="DengXian" w:hAnsi="微軟正黑體" w:hint="eastAsia"/>
                                <w:b/>
                                <w:bCs/>
                                <w:lang w:val="en-US"/>
                              </w:rPr>
                              <w:t>资料来源</w:t>
                            </w:r>
                            <w:r w:rsidRPr="00994DFF">
                              <w:rPr>
                                <w:rFonts w:ascii="微軟正黑體" w:eastAsia="DengXian" w:hAnsi="微軟正黑體" w:hint="eastAsia"/>
                                <w:lang w:val="en-US"/>
                              </w:rPr>
                              <w:t>：我从</w:t>
                            </w:r>
                            <w:r w:rsidR="003A5FE8">
                              <w:rPr>
                                <w:rFonts w:ascii="微軟正黑體" w:eastAsia="DengXian" w:hAnsi="微軟正黑體" w:hint="eastAsia"/>
                                <w:lang w:val="en-US"/>
                              </w:rPr>
                              <w:t>什么</w:t>
                            </w:r>
                            <w:r w:rsidRPr="00994DFF">
                              <w:rPr>
                                <w:rFonts w:ascii="微軟正黑體" w:eastAsia="DengXian" w:hAnsi="微軟正黑體" w:hint="eastAsia"/>
                                <w:lang w:val="en-US"/>
                              </w:rPr>
                              <w:t>人物、地方及何时接收到这个资讯？</w:t>
                            </w:r>
                          </w:p>
                          <w:p w14:paraId="22BF0052" w14:textId="1866D687" w:rsidR="00763D83" w:rsidRPr="009A560F" w:rsidRDefault="00763D83" w:rsidP="009A560F">
                            <w:pPr>
                              <w:spacing w:line="0" w:lineRule="atLeast"/>
                              <w:rPr>
                                <w:rFonts w:ascii="微軟正黑體" w:eastAsia="DengXian" w:hAnsi="微軟正黑體"/>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B7BB52" id="文字方塊 33" o:spid="_x0000_s1091" type="#_x0000_t202" style="position:absolute;left:0;text-align:left;margin-left:8.25pt;margin-top:142.6pt;width:180.6pt;height:134.8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" fillcolor="white [3201]" stroked="f" strokeweight=".5pt">
                <v:textbox>
                  <w:txbxContent>
                    <w:p w14:paraId="183252A0" w14:textId="7A399DA9" w:rsidR="00763D83" w:rsidRPr="009A560F" w:rsidRDefault="00994DFF" w:rsidP="00994DFF">
                      <w:pPr>
                        <w:rPr>
                          <w:rFonts w:ascii="微軟正黑體" w:eastAsia="DengXian" w:hAnsi="微軟正黑體"/>
                          <w:sz w:val="28"/>
                          <w:szCs w:val="28"/>
                        </w:rPr>
                      </w:pPr>
                      <w:r w:rsidRPr="00994DFF">
                        <w:rPr>
                          <w:rFonts w:ascii="微軟正黑體" w:eastAsia="DengXian" w:hAnsi="微軟正黑體" w:hint="eastAsia"/>
                          <w:b/>
                          <w:color w:val="C45911" w:themeColor="accent2" w:themeShade="BF"/>
                          <w:sz w:val="28"/>
                          <w:szCs w:val="28"/>
                        </w:rPr>
                        <w:t>问一问</w:t>
                      </w:r>
                      <w:r w:rsidRPr="00994DFF">
                        <w:rPr>
                          <w:rFonts w:ascii="微軟正黑體" w:eastAsia="DengXian" w:hAnsi="微軟正黑體"/>
                          <w:b/>
                          <w:color w:val="C45911" w:themeColor="accent2" w:themeShade="BF"/>
                          <w:sz w:val="28"/>
                          <w:szCs w:val="28"/>
                        </w:rPr>
                        <w:t>Understanding</w:t>
                      </w:r>
                      <w:r w:rsidRPr="00994DFF">
                        <w:rPr>
                          <w:rFonts w:ascii="微軟正黑體" w:eastAsia="DengXian" w:hAnsi="微軟正黑體" w:hint="eastAsia"/>
                          <w:b/>
                          <w:color w:val="C45911" w:themeColor="accent2" w:themeShade="BF"/>
                          <w:sz w:val="28"/>
                          <w:szCs w:val="28"/>
                        </w:rPr>
                        <w:t>：</w:t>
                      </w:r>
                      <w:r w:rsidRPr="00994DFF">
                        <w:rPr>
                          <w:rFonts w:ascii="微軟正黑體" w:eastAsia="DengXian" w:hAnsi="微軟正黑體" w:hint="eastAsia"/>
                          <w:sz w:val="28"/>
                          <w:szCs w:val="28"/>
                        </w:rPr>
                        <w:t>接收讯息时，思考讯息背景及含意</w:t>
                      </w:r>
                    </w:p>
                    <w:p w14:paraId="603B336D" w14:textId="671D6AE3" w:rsidR="00763D83" w:rsidRPr="009A560F" w:rsidRDefault="00994DFF" w:rsidP="00994DFF">
                      <w:pPr>
                        <w:rPr>
                          <w:rFonts w:ascii="微軟正黑體" w:eastAsia="微軟正黑體" w:hAnsi="微軟正黑體"/>
                          <w:lang w:val="en-US"/>
                        </w:rPr>
                      </w:pPr>
                      <w:r w:rsidRPr="00994DFF">
                        <w:rPr>
                          <w:rFonts w:ascii="微軟正黑體" w:eastAsia="DengXian" w:hAnsi="微軟正黑體" w:hint="eastAsia"/>
                          <w:b/>
                          <w:bCs/>
                          <w:lang w:val="en-US"/>
                        </w:rPr>
                        <w:t>资料来源</w:t>
                      </w:r>
                      <w:r w:rsidRPr="00994DFF">
                        <w:rPr>
                          <w:rFonts w:ascii="微軟正黑體" w:eastAsia="DengXian" w:hAnsi="微軟正黑體" w:hint="eastAsia"/>
                          <w:lang w:val="en-US"/>
                        </w:rPr>
                        <w:t>：我从</w:t>
                      </w:r>
                      <w:r w:rsidR="003A5FE8">
                        <w:rPr>
                          <w:rFonts w:ascii="微軟正黑體" w:eastAsia="DengXian" w:hAnsi="微軟正黑體" w:hint="eastAsia"/>
                          <w:lang w:val="en-US"/>
                        </w:rPr>
                        <w:t>什么</w:t>
                      </w:r>
                      <w:r w:rsidRPr="00994DFF">
                        <w:rPr>
                          <w:rFonts w:ascii="微軟正黑體" w:eastAsia="DengXian" w:hAnsi="微軟正黑體" w:hint="eastAsia"/>
                          <w:lang w:val="en-US"/>
                        </w:rPr>
                        <w:t>人物、地方及何时接收到这个资讯？</w:t>
                      </w:r>
                    </w:p>
                    <w:p w14:paraId="22BF0052" w14:textId="1866D687" w:rsidR="00763D83" w:rsidRPr="009A560F" w:rsidRDefault="00763D83" w:rsidP="009A560F">
                      <w:pPr>
                        <w:spacing w:line="0" w:lineRule="atLeast"/>
                        <w:rPr>
                          <w:rFonts w:ascii="微軟正黑體" w:eastAsia="DengXian" w:hAnsi="微軟正黑體"/>
                          <w:lang w:val="en-US"/>
                        </w:rPr>
                      </w:pPr>
                    </w:p>
                  </w:txbxContent>
                </v:textbox>
              </v:shape>
            </w:pict>
          </mc:Fallback>
        </mc:AlternateContent>
      </w:r>
      <w:r w:rsidR="009051F5" w:rsidRPr="009051F5">
        <w:rPr>
          <w:rFonts w:ascii="微軟正黑體" w:eastAsia="DengXian" w:hAnsi="微軟正黑體" w:hint="eastAsia"/>
        </w:rPr>
        <w:t>当接收和发放媒体资讯时，我们可以使用</w:t>
      </w:r>
      <w:r w:rsidR="009051F5" w:rsidRPr="009051F5">
        <w:rPr>
          <w:rFonts w:ascii="微軟正黑體" w:eastAsia="DengXian" w:hAnsi="微軟正黑體"/>
        </w:rPr>
        <w:t>USER</w:t>
      </w:r>
      <w:r w:rsidR="009051F5" w:rsidRPr="009051F5">
        <w:rPr>
          <w:rFonts w:ascii="微軟正黑體" w:eastAsia="DengXian" w:hAnsi="微軟正黑體" w:hint="eastAsia"/>
        </w:rPr>
        <w:t>四步，以严谨求证的态度处理资讯，确保内容的真确性、可信性及完整性，亦须清楚明白该资讯所包含的价值观，及对自己或他人的影响。我们要习惯主动查证资讯来源，检查来源是否具有公信力或官方认证，亦要分辨媒体资讯是事实还是个人立场。明辨资讯有助建立正确处理媒体的态度及分析技巧，当遇到未证实的资讯，可以按以下步骤检查一下：</w:t>
      </w:r>
      <w:r w:rsidR="00017280" w:rsidRPr="00704583">
        <w:rPr>
          <w:rFonts w:ascii="微軟正黑體" w:eastAsia="微軟正黑體" w:hAnsi="微軟正黑體" w:hint="eastAsia"/>
        </w:rPr>
        <w:t xml:space="preserve"> </w:t>
      </w:r>
    </w:p>
    <w:p w14:paraId="286E5063" w14:textId="15E953CE" w:rsidR="00B73178" w:rsidRPr="00704583" w:rsidRDefault="00994DFF" w:rsidP="00017280">
      <w:pPr>
        <w:snapToGrid w:val="0"/>
        <w:spacing w:line="276" w:lineRule="auto"/>
        <w:rPr>
          <w:rFonts w:ascii="微軟正黑體" w:eastAsia="微軟正黑體" w:hAnsi="微軟正黑體"/>
        </w:rPr>
      </w:pPr>
      <w:r w:rsidRPr="00704583">
        <w:rPr>
          <w:noProof/>
          <w:lang w:val="en-US"/>
        </w:rPr>
        <mc:AlternateContent>
          <mc:Choice Requires="wpg">
            <w:drawing>
              <wp:anchor distT="0" distB="0" distL="114300" distR="114300" simplePos="0" relativeHeight="251709440" behindDoc="0" locked="0" layoutInCell="1" allowOverlap="1" wp14:anchorId="3EB03568" wp14:editId="66A8C733">
                <wp:simplePos x="0" y="0"/>
                <wp:positionH relativeFrom="margin">
                  <wp:posOffset>-143041</wp:posOffset>
                </wp:positionH>
                <wp:positionV relativeFrom="paragraph">
                  <wp:posOffset>278903</wp:posOffset>
                </wp:positionV>
                <wp:extent cx="5745480" cy="6200140"/>
                <wp:effectExtent l="0" t="0" r="0" b="0"/>
                <wp:wrapNone/>
                <wp:docPr id="22" name="群組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45480" cy="6200140"/>
                          <a:chOff x="0" y="0"/>
                          <a:chExt cx="5948680" cy="6645275"/>
                        </a:xfrm>
                      </wpg:grpSpPr>
                      <wpg:graphicFrame>
                        <wpg:cNvPr id="21" name="資料庫圖表 21"/>
                        <wpg:cNvFrPr/>
                        <wpg:xfrm>
                          <a:off x="0" y="0"/>
                          <a:ext cx="5948680" cy="6645275"/>
                        </wpg:xfrm>
                        <a:graphic>
                          <a:graphicData uri="http://schemas.openxmlformats.org/drawingml/2006/diagram">
                            <dgm:relIds xmlns:dgm="http://schemas.openxmlformats.org/drawingml/2006/diagram" xmlns:r="http://schemas.openxmlformats.org/officeDocument/2006/relationships" r:dm="rId102" r:lo="rId103" r:qs="rId104" r:cs="rId105"/>
                          </a:graphicData>
                        </a:graphic>
                      </wpg:graphicFrame>
                      <wps:wsp>
                        <wps:cNvPr id="8" name="橢圓 467"/>
                        <wps:cNvSpPr/>
                        <wps:spPr>
                          <a:xfrm>
                            <a:off x="1965523" y="2089179"/>
                            <a:ext cx="920325" cy="854401"/>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0AB1B93A" w14:textId="77777777" w:rsidR="00763D83" w:rsidRPr="00541D1A" w:rsidRDefault="00763D83" w:rsidP="00017280">
                              <w:pPr>
                                <w:jc w:val="center"/>
                                <w:rPr>
                                  <w:rFonts w:ascii="Berlin Sans FB" w:eastAsiaTheme="minorEastAsia" w:hAnsi="Berlin Sans FB"/>
                                  <w:b/>
                                  <w:bCs/>
                                  <w:color w:val="FF6600"/>
                                  <w:sz w:val="52"/>
                                  <w:szCs w:val="52"/>
                                  <w:lang w:eastAsia="zh-TW"/>
                                </w:rPr>
                              </w:pPr>
                              <w:r w:rsidRPr="00541D1A">
                                <w:rPr>
                                  <w:rFonts w:ascii="Berlin Sans FB" w:eastAsiaTheme="minorEastAsia" w:hAnsi="Berlin Sans FB"/>
                                  <w:b/>
                                  <w:bCs/>
                                  <w:color w:val="FF6600"/>
                                  <w:sz w:val="52"/>
                                  <w:szCs w:val="52"/>
                                  <w:lang w:eastAsia="zh-TW"/>
                                </w:rPr>
                                <w: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5" name="橢圓 495"/>
                        <wps:cNvSpPr/>
                        <wps:spPr>
                          <a:xfrm>
                            <a:off x="4896634" y="2072134"/>
                            <a:ext cx="920325" cy="888175"/>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5F1BA648" w14:textId="77777777" w:rsidR="00763D83" w:rsidRPr="00541D1A" w:rsidRDefault="00763D83"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9" name="橢圓 509"/>
                        <wps:cNvSpPr/>
                        <wps:spPr>
                          <a:xfrm>
                            <a:off x="1989877" y="5351782"/>
                            <a:ext cx="920325" cy="870175"/>
                          </a:xfrm>
                          <a:prstGeom prst="ellipse">
                            <a:avLst/>
                          </a:prstGeom>
                          <a:solidFill>
                            <a:sysClr val="window" lastClr="FFFFFF"/>
                          </a:solidFill>
                          <a:ln w="12700" cap="flat" cmpd="sng" algn="ctr">
                            <a:solidFill>
                              <a:srgbClr val="00B050"/>
                            </a:solidFill>
                            <a:prstDash val="solid"/>
                            <a:miter lim="800000"/>
                          </a:ln>
                          <a:effectLst/>
                        </wps:spPr>
                        <wps:txbx>
                          <w:txbxContent>
                            <w:p w14:paraId="42C70B8C" w14:textId="77777777" w:rsidR="00763D83" w:rsidRPr="00541D1A" w:rsidRDefault="00763D83"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橢圓 76"/>
                        <wps:cNvSpPr/>
                        <wps:spPr>
                          <a:xfrm>
                            <a:off x="4774890" y="5445663"/>
                            <a:ext cx="920325" cy="897570"/>
                          </a:xfrm>
                          <a:prstGeom prst="ellipse">
                            <a:avLst/>
                          </a:prstGeom>
                          <a:solidFill>
                            <a:sysClr val="window" lastClr="FFFFFF"/>
                          </a:solidFill>
                          <a:ln w="12700" cap="flat" cmpd="sng" algn="ctr">
                            <a:solidFill>
                              <a:srgbClr val="00B0F0"/>
                            </a:solidFill>
                            <a:prstDash val="solid"/>
                            <a:miter lim="800000"/>
                          </a:ln>
                          <a:effectLst/>
                        </wps:spPr>
                        <wps:txbx>
                          <w:txbxContent>
                            <w:p w14:paraId="6912C935" w14:textId="77777777" w:rsidR="00763D83" w:rsidRPr="00541D1A" w:rsidRDefault="00763D83" w:rsidP="00017280">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B03568" id="群組 22" o:spid="_x0000_s1092" style="position:absolute;margin-left:-11.25pt;margin-top:21.95pt;width:452.4pt;height:488.2pt;z-index:251709440;mso-position-horizontal-relative:margin;mso-width-relative:margin;mso-height-relative:margin" coordsize="59486,66452"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">
                <v:shape id="資料庫圖表 21" o:spid="_x0000_s1093" type="#_x0000_t75" style="position:absolute;left:1514;width:56426;height:635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">
                  <v:imagedata r:id="rId107" o:title=""/>
                  <o:lock v:ext="edit" aspectratio="f"/>
                </v:shape>
                <v:oval id="橢圓 467" o:spid="_x0000_s1094" style="position:absolute;left:19655;top:20891;width:9203;height:8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" fillcolor="window" strokecolor="#ffd966" strokeweight="1pt">
                  <v:stroke joinstyle="miter"/>
                  <v:textbox>
                    <w:txbxContent>
                      <w:p w14:paraId="0AB1B93A" w14:textId="77777777" w:rsidR="00763D83" w:rsidRPr="00541D1A" w:rsidRDefault="00763D83" w:rsidP="00017280">
                        <w:pPr>
                          <w:jc w:val="center"/>
                          <w:rPr>
                            <w:rFonts w:ascii="Berlin Sans FB" w:eastAsiaTheme="minorEastAsia" w:hAnsi="Berlin Sans FB"/>
                            <w:b/>
                            <w:bCs/>
                            <w:color w:val="FF6600"/>
                            <w:sz w:val="52"/>
                            <w:szCs w:val="52"/>
                            <w:lang w:eastAsia="zh-TW"/>
                          </w:rPr>
                        </w:pPr>
                        <w:r w:rsidRPr="00541D1A">
                          <w:rPr>
                            <w:rFonts w:ascii="Berlin Sans FB" w:eastAsiaTheme="minorEastAsia" w:hAnsi="Berlin Sans FB"/>
                            <w:b/>
                            <w:bCs/>
                            <w:color w:val="FF6600"/>
                            <w:sz w:val="52"/>
                            <w:szCs w:val="52"/>
                            <w:lang w:eastAsia="zh-TW"/>
                          </w:rPr>
                          <w:t>U</w:t>
                        </w:r>
                      </w:p>
                    </w:txbxContent>
                  </v:textbox>
                </v:oval>
                <v:oval id="橢圓 495" o:spid="_x0000_s1095" style="position:absolute;left:48966;top:20721;width:9203;height:88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" fillcolor="window" strokecolor="#ffd966" strokeweight="1pt">
                  <v:stroke joinstyle="miter"/>
                  <v:textbox>
                    <w:txbxContent>
                      <w:p w14:paraId="5F1BA648" w14:textId="77777777" w:rsidR="00763D83" w:rsidRPr="00541D1A" w:rsidRDefault="00763D83"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S</w:t>
                        </w:r>
                      </w:p>
                    </w:txbxContent>
                  </v:textbox>
                </v:oval>
                <v:oval id="橢圓 509" o:spid="_x0000_s1096" style="position:absolute;left:19898;top:53517;width:9204;height:8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" fillcolor="window" strokecolor="#00b050" strokeweight="1pt">
                  <v:stroke joinstyle="miter"/>
                  <v:textbox>
                    <w:txbxContent>
                      <w:p w14:paraId="42C70B8C" w14:textId="77777777" w:rsidR="00763D83" w:rsidRPr="00541D1A" w:rsidRDefault="00763D83"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E</w:t>
                        </w:r>
                      </w:p>
                    </w:txbxContent>
                  </v:textbox>
                </v:oval>
                <v:oval id="橢圓 76" o:spid="_x0000_s1097" style="position:absolute;left:47748;top:54456;width:9204;height:8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" fillcolor="window" strokecolor="#00b0f0" strokeweight="1pt">
                  <v:stroke joinstyle="miter"/>
                  <v:textbox>
                    <w:txbxContent>
                      <w:p w14:paraId="6912C935" w14:textId="77777777" w:rsidR="00763D83" w:rsidRPr="00541D1A" w:rsidRDefault="00763D83" w:rsidP="00017280">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v:textbox>
                </v:oval>
                <w10:wrap anchorx="margin"/>
              </v:group>
            </w:pict>
          </mc:Fallback>
        </mc:AlternateContent>
      </w:r>
    </w:p>
    <w:p w14:paraId="1B08AD86" w14:textId="3340B471" w:rsidR="00017280" w:rsidRPr="00704583" w:rsidRDefault="00994DFF" w:rsidP="00017280">
      <w:pPr>
        <w:rPr>
          <w:rFonts w:ascii="微軟正黑體" w:eastAsia="微軟正黑體" w:hAnsi="微軟正黑體"/>
          <w:b/>
          <w:bCs/>
          <w:sz w:val="28"/>
          <w:szCs w:val="28"/>
        </w:rPr>
      </w:pPr>
      <w:r>
        <w:rPr>
          <w:rFonts w:ascii="微軟正黑體" w:eastAsia="微軟正黑體" w:hAnsi="微軟正黑體"/>
          <w:noProof/>
          <w:lang w:val="en-US"/>
        </w:rPr>
        <mc:AlternateContent>
          <mc:Choice Requires="wps">
            <w:drawing>
              <wp:anchor distT="0" distB="0" distL="114300" distR="114300" simplePos="0" relativeHeight="251751424" behindDoc="0" locked="0" layoutInCell="1" allowOverlap="1" wp14:anchorId="7459317F" wp14:editId="6A0F018B">
                <wp:simplePos x="0" y="0"/>
                <wp:positionH relativeFrom="column">
                  <wp:posOffset>2901950</wp:posOffset>
                </wp:positionH>
                <wp:positionV relativeFrom="paragraph">
                  <wp:posOffset>110683</wp:posOffset>
                </wp:positionV>
                <wp:extent cx="2293620" cy="1606163"/>
                <wp:effectExtent l="0" t="0" r="0" b="0"/>
                <wp:wrapNone/>
                <wp:docPr id="38" name="文字方塊 38"/>
                <wp:cNvGraphicFramePr/>
                <a:graphic xmlns:a="http://schemas.openxmlformats.org/drawingml/2006/main">
                  <a:graphicData uri="http://schemas.microsoft.com/office/word/2010/wordprocessingShape">
                    <wps:wsp>
                      <wps:cNvSpPr txBox="1"/>
                      <wps:spPr>
                        <a:xfrm>
                          <a:off x="0" y="0"/>
                          <a:ext cx="2293620" cy="1606163"/>
                        </a:xfrm>
                        <a:prstGeom prst="rect">
                          <a:avLst/>
                        </a:prstGeom>
                        <a:solidFill>
                          <a:schemeClr val="lt1"/>
                        </a:solidFill>
                        <a:ln w="6350">
                          <a:noFill/>
                        </a:ln>
                      </wps:spPr>
                      <wps:txbx>
                        <w:txbxContent>
                          <w:p w14:paraId="362EC013" w14:textId="5283322D" w:rsidR="00763D83" w:rsidRPr="00D12B0B" w:rsidRDefault="00994DFF" w:rsidP="00994DFF">
                            <w:pPr>
                              <w:snapToGrid w:val="0"/>
                              <w:rPr>
                                <w:rFonts w:ascii="微軟正黑體" w:eastAsia="微軟正黑體" w:hAnsi="微軟正黑體"/>
                                <w:color w:val="00B050"/>
                                <w:sz w:val="28"/>
                                <w:szCs w:val="28"/>
                                <w:lang w:val="en-US"/>
                              </w:rPr>
                            </w:pPr>
                            <w:r w:rsidRPr="00994DFF">
                              <w:rPr>
                                <w:rFonts w:ascii="微軟正黑體" w:eastAsia="DengXian" w:hAnsi="微軟正黑體" w:hint="eastAsia"/>
                                <w:b/>
                                <w:bCs/>
                                <w:color w:val="00B050"/>
                                <w:sz w:val="28"/>
                                <w:szCs w:val="28"/>
                                <w:lang w:val="en-US"/>
                              </w:rPr>
                              <w:t>查一查</w:t>
                            </w:r>
                            <w:r w:rsidRPr="00994DFF">
                              <w:rPr>
                                <w:rFonts w:ascii="微軟正黑體" w:eastAsia="DengXian" w:hAnsi="微軟正黑體"/>
                                <w:b/>
                                <w:bCs/>
                                <w:color w:val="00B050"/>
                                <w:sz w:val="28"/>
                                <w:szCs w:val="28"/>
                              </w:rPr>
                              <w:t>Search</w:t>
                            </w:r>
                            <w:r w:rsidRPr="00994DFF">
                              <w:rPr>
                                <w:rFonts w:ascii="微軟正黑體" w:eastAsia="DengXian" w:hAnsi="微軟正黑體" w:hint="eastAsia"/>
                                <w:b/>
                                <w:color w:val="00B050"/>
                                <w:sz w:val="28"/>
                                <w:szCs w:val="28"/>
                                <w:lang w:val="en-US"/>
                              </w:rPr>
                              <w:t>：</w:t>
                            </w:r>
                            <w:r w:rsidRPr="00994DFF">
                              <w:rPr>
                                <w:rFonts w:ascii="微軟正黑體" w:eastAsia="DengXian" w:hAnsi="微軟正黑體" w:hint="eastAsia"/>
                                <w:color w:val="000000" w:themeColor="text1"/>
                                <w:sz w:val="28"/>
                                <w:szCs w:val="28"/>
                                <w:lang w:val="en-US"/>
                              </w:rPr>
                              <w:t>追索讯息的来源</w:t>
                            </w:r>
                          </w:p>
                          <w:p w14:paraId="2D0CC5C5" w14:textId="665AC01A" w:rsidR="00763D83" w:rsidRPr="009A560F" w:rsidRDefault="00994DFF" w:rsidP="00994DFF">
                            <w:pPr>
                              <w:snapToGrid w:val="0"/>
                              <w:rPr>
                                <w:rFonts w:ascii="微軟正黑體" w:eastAsia="微軟正黑體" w:hAnsi="微軟正黑體"/>
                                <w:b/>
                                <w:bCs/>
                                <w:lang w:val="en-US"/>
                              </w:rPr>
                            </w:pPr>
                            <w:r w:rsidRPr="00994DFF">
                              <w:rPr>
                                <w:rFonts w:ascii="微軟正黑體" w:eastAsia="DengXian" w:hAnsi="微軟正黑體" w:hint="eastAsia"/>
                                <w:b/>
                                <w:bCs/>
                                <w:lang w:val="en-US"/>
                              </w:rPr>
                              <w:t>公信力：</w:t>
                            </w:r>
                            <w:r w:rsidRPr="00994DFF">
                              <w:rPr>
                                <w:rFonts w:ascii="微軟正黑體" w:eastAsia="DengXian" w:hAnsi="微軟正黑體" w:hint="eastAsia"/>
                                <w:bCs/>
                                <w:lang w:val="en-US"/>
                              </w:rPr>
                              <w:t>谁人发布／制作这个资讯？</w:t>
                            </w:r>
                          </w:p>
                          <w:p w14:paraId="46023962" w14:textId="35366D72" w:rsidR="00763D83" w:rsidRPr="009A560F" w:rsidRDefault="00994DFF" w:rsidP="00994DFF">
                            <w:pPr>
                              <w:snapToGrid w:val="0"/>
                              <w:rPr>
                                <w:rFonts w:ascii="微軟正黑體" w:eastAsia="DengXian" w:hAnsi="微軟正黑體"/>
                                <w:lang w:val="en-US"/>
                              </w:rPr>
                            </w:pPr>
                            <w:r w:rsidRPr="00994DFF">
                              <w:rPr>
                                <w:rFonts w:ascii="微軟正黑體" w:eastAsia="DengXian" w:hAnsi="微軟正黑體" w:hint="eastAsia"/>
                                <w:b/>
                                <w:bCs/>
                                <w:lang w:val="en-US"/>
                              </w:rPr>
                              <w:t>媒体讯息立场及取向：</w:t>
                            </w:r>
                            <w:r w:rsidRPr="00994DFF">
                              <w:rPr>
                                <w:rFonts w:ascii="微軟正黑體" w:eastAsia="DengXian" w:hAnsi="微軟正黑體" w:hint="eastAsia"/>
                                <w:bCs/>
                                <w:lang w:val="en-US"/>
                              </w:rPr>
                              <w:t>其目的、立场所传达信念是</w:t>
                            </w:r>
                            <w:r w:rsidR="003A5FE8">
                              <w:rPr>
                                <w:rFonts w:ascii="微軟正黑體" w:eastAsia="DengXian" w:hAnsi="微軟正黑體" w:hint="eastAsia"/>
                                <w:bCs/>
                                <w:lang w:val="en-US"/>
                              </w:rPr>
                              <w:t>什么</w:t>
                            </w:r>
                            <w:r w:rsidRPr="009A560F">
                              <w:rPr>
                                <w:rFonts w:ascii="微軟正黑體" w:eastAsia="DengXian" w:hAnsi="微軟正黑體" w:hint="eastAsia"/>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59317F" id="文字方塊 38" o:spid="_x0000_s1098" type="#_x0000_t202" style="position:absolute;margin-left:228.5pt;margin-top:8.7pt;width:180.6pt;height:126.45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" fillcolor="white [3201]" stroked="f" strokeweight=".5pt">
                <v:textbox>
                  <w:txbxContent>
                    <w:p w14:paraId="362EC013" w14:textId="5283322D" w:rsidR="00763D83" w:rsidRPr="00D12B0B" w:rsidRDefault="00994DFF" w:rsidP="00994DFF">
                      <w:pPr>
                        <w:snapToGrid w:val="0"/>
                        <w:rPr>
                          <w:rFonts w:ascii="微軟正黑體" w:eastAsia="微軟正黑體" w:hAnsi="微軟正黑體"/>
                          <w:color w:val="00B050"/>
                          <w:sz w:val="28"/>
                          <w:szCs w:val="28"/>
                          <w:lang w:val="en-US"/>
                        </w:rPr>
                      </w:pPr>
                      <w:r w:rsidRPr="00994DFF">
                        <w:rPr>
                          <w:rFonts w:ascii="微軟正黑體" w:eastAsia="DengXian" w:hAnsi="微軟正黑體" w:hint="eastAsia"/>
                          <w:b/>
                          <w:bCs/>
                          <w:color w:val="00B050"/>
                          <w:sz w:val="28"/>
                          <w:szCs w:val="28"/>
                          <w:lang w:val="en-US"/>
                        </w:rPr>
                        <w:t>查一查</w:t>
                      </w:r>
                      <w:r w:rsidRPr="00994DFF">
                        <w:rPr>
                          <w:rFonts w:ascii="微軟正黑體" w:eastAsia="DengXian" w:hAnsi="微軟正黑體"/>
                          <w:b/>
                          <w:bCs/>
                          <w:color w:val="00B050"/>
                          <w:sz w:val="28"/>
                          <w:szCs w:val="28"/>
                        </w:rPr>
                        <w:t>Search</w:t>
                      </w:r>
                      <w:r w:rsidRPr="00994DFF">
                        <w:rPr>
                          <w:rFonts w:ascii="微軟正黑體" w:eastAsia="DengXian" w:hAnsi="微軟正黑體" w:hint="eastAsia"/>
                          <w:b/>
                          <w:color w:val="00B050"/>
                          <w:sz w:val="28"/>
                          <w:szCs w:val="28"/>
                          <w:lang w:val="en-US"/>
                        </w:rPr>
                        <w:t>：</w:t>
                      </w:r>
                      <w:r w:rsidRPr="00994DFF">
                        <w:rPr>
                          <w:rFonts w:ascii="微軟正黑體" w:eastAsia="DengXian" w:hAnsi="微軟正黑體" w:hint="eastAsia"/>
                          <w:color w:val="000000" w:themeColor="text1"/>
                          <w:sz w:val="28"/>
                          <w:szCs w:val="28"/>
                          <w:lang w:val="en-US"/>
                        </w:rPr>
                        <w:t>追索讯息的来源</w:t>
                      </w:r>
                    </w:p>
                    <w:p w14:paraId="2D0CC5C5" w14:textId="665AC01A" w:rsidR="00763D83" w:rsidRPr="009A560F" w:rsidRDefault="00994DFF" w:rsidP="00994DFF">
                      <w:pPr>
                        <w:snapToGrid w:val="0"/>
                        <w:rPr>
                          <w:rFonts w:ascii="微軟正黑體" w:eastAsia="微軟正黑體" w:hAnsi="微軟正黑體"/>
                          <w:b/>
                          <w:bCs/>
                          <w:lang w:val="en-US"/>
                        </w:rPr>
                      </w:pPr>
                      <w:r w:rsidRPr="00994DFF">
                        <w:rPr>
                          <w:rFonts w:ascii="微軟正黑體" w:eastAsia="DengXian" w:hAnsi="微軟正黑體" w:hint="eastAsia"/>
                          <w:b/>
                          <w:bCs/>
                          <w:lang w:val="en-US"/>
                        </w:rPr>
                        <w:t>公信力：</w:t>
                      </w:r>
                      <w:r w:rsidRPr="00994DFF">
                        <w:rPr>
                          <w:rFonts w:ascii="微軟正黑體" w:eastAsia="DengXian" w:hAnsi="微軟正黑體" w:hint="eastAsia"/>
                          <w:bCs/>
                          <w:lang w:val="en-US"/>
                        </w:rPr>
                        <w:t>谁人发布／制作这个资讯？</w:t>
                      </w:r>
                    </w:p>
                    <w:p w14:paraId="46023962" w14:textId="35366D72" w:rsidR="00763D83" w:rsidRPr="009A560F" w:rsidRDefault="00994DFF" w:rsidP="00994DFF">
                      <w:pPr>
                        <w:snapToGrid w:val="0"/>
                        <w:rPr>
                          <w:rFonts w:ascii="微軟正黑體" w:eastAsia="DengXian" w:hAnsi="微軟正黑體"/>
                          <w:lang w:val="en-US"/>
                        </w:rPr>
                      </w:pPr>
                      <w:r w:rsidRPr="00994DFF">
                        <w:rPr>
                          <w:rFonts w:ascii="微軟正黑體" w:eastAsia="DengXian" w:hAnsi="微軟正黑體" w:hint="eastAsia"/>
                          <w:b/>
                          <w:bCs/>
                          <w:lang w:val="en-US"/>
                        </w:rPr>
                        <w:t>媒体讯息立场及取向：</w:t>
                      </w:r>
                      <w:r w:rsidRPr="00994DFF">
                        <w:rPr>
                          <w:rFonts w:ascii="微軟正黑體" w:eastAsia="DengXian" w:hAnsi="微軟正黑體" w:hint="eastAsia"/>
                          <w:bCs/>
                          <w:lang w:val="en-US"/>
                        </w:rPr>
                        <w:t>其目的、立场所传达信念是</w:t>
                      </w:r>
                      <w:r w:rsidR="003A5FE8">
                        <w:rPr>
                          <w:rFonts w:ascii="微軟正黑體" w:eastAsia="DengXian" w:hAnsi="微軟正黑體" w:hint="eastAsia"/>
                          <w:bCs/>
                          <w:lang w:val="en-US"/>
                        </w:rPr>
                        <w:t>什么</w:t>
                      </w:r>
                      <w:r w:rsidRPr="009A560F">
                        <w:rPr>
                          <w:rFonts w:ascii="微軟正黑體" w:eastAsia="DengXian" w:hAnsi="微軟正黑體" w:hint="eastAsia"/>
                          <w:lang w:val="en-US"/>
                        </w:rPr>
                        <w:t>？</w:t>
                      </w:r>
                    </w:p>
                  </w:txbxContent>
                </v:textbox>
              </v:shape>
            </w:pict>
          </mc:Fallback>
        </mc:AlternateContent>
      </w:r>
    </w:p>
    <w:p w14:paraId="36F5C067" w14:textId="38857068" w:rsidR="00017280" w:rsidRPr="00704583" w:rsidRDefault="00017280" w:rsidP="00017280">
      <w:pPr>
        <w:rPr>
          <w:rFonts w:ascii="微軟正黑體" w:eastAsia="微軟正黑體" w:hAnsi="微軟正黑體"/>
          <w:b/>
          <w:bCs/>
          <w:sz w:val="28"/>
          <w:szCs w:val="28"/>
        </w:rPr>
      </w:pPr>
    </w:p>
    <w:p w14:paraId="0CE2F747" w14:textId="7E561B38" w:rsidR="00017280" w:rsidRPr="00704583" w:rsidRDefault="00017280" w:rsidP="00017280">
      <w:pPr>
        <w:rPr>
          <w:rFonts w:ascii="微軟正黑體" w:eastAsia="微軟正黑體" w:hAnsi="微軟正黑體"/>
          <w:b/>
          <w:bCs/>
          <w:sz w:val="28"/>
          <w:szCs w:val="28"/>
        </w:rPr>
      </w:pPr>
    </w:p>
    <w:p w14:paraId="7A3519AF" w14:textId="485F4228" w:rsidR="00017280" w:rsidRPr="00704583" w:rsidRDefault="00994DFF" w:rsidP="00017280">
      <w:pPr>
        <w:rPr>
          <w:rFonts w:ascii="微軟正黑體" w:eastAsia="微軟正黑體" w:hAnsi="微軟正黑體"/>
          <w:b/>
          <w:bCs/>
          <w:sz w:val="28"/>
          <w:szCs w:val="28"/>
        </w:rPr>
      </w:pPr>
      <w:r>
        <w:rPr>
          <w:rFonts w:ascii="微軟正黑體" w:eastAsia="微軟正黑體" w:hAnsi="微軟正黑體"/>
          <w:b/>
          <w:bCs/>
          <w:noProof/>
          <w:sz w:val="28"/>
          <w:szCs w:val="28"/>
          <w:lang w:val="en-US"/>
        </w:rPr>
        <mc:AlternateContent>
          <mc:Choice Requires="wps">
            <w:drawing>
              <wp:anchor distT="0" distB="0" distL="114300" distR="114300" simplePos="0" relativeHeight="251744256" behindDoc="0" locked="0" layoutInCell="1" allowOverlap="1" wp14:anchorId="4EE4BE73" wp14:editId="7416BB68">
                <wp:simplePos x="0" y="0"/>
                <wp:positionH relativeFrom="column">
                  <wp:posOffset>2931795</wp:posOffset>
                </wp:positionH>
                <wp:positionV relativeFrom="paragraph">
                  <wp:posOffset>346461</wp:posOffset>
                </wp:positionV>
                <wp:extent cx="1584960" cy="511810"/>
                <wp:effectExtent l="0" t="0" r="0" b="2540"/>
                <wp:wrapNone/>
                <wp:docPr id="29" name="文字方塊 29"/>
                <wp:cNvGraphicFramePr/>
                <a:graphic xmlns:a="http://schemas.openxmlformats.org/drawingml/2006/main">
                  <a:graphicData uri="http://schemas.microsoft.com/office/word/2010/wordprocessingShape">
                    <wps:wsp>
                      <wps:cNvSpPr txBox="1"/>
                      <wps:spPr>
                        <a:xfrm>
                          <a:off x="0" y="0"/>
                          <a:ext cx="1584960" cy="511810"/>
                        </a:xfrm>
                        <a:prstGeom prst="rect">
                          <a:avLst/>
                        </a:prstGeom>
                        <a:noFill/>
                        <a:ln w="6350">
                          <a:noFill/>
                        </a:ln>
                      </wps:spPr>
                      <wps:txbx>
                        <w:txbxContent>
                          <w:p w14:paraId="43AE696C" w14:textId="0425A02F" w:rsidR="00763D83" w:rsidRPr="00C85808" w:rsidRDefault="00994DFF" w:rsidP="004D41DF">
                            <w:pPr>
                              <w:rPr>
                                <w:rFonts w:ascii="微軟正黑體" w:eastAsia="微軟正黑體" w:hAnsi="微軟正黑體"/>
                                <w:b/>
                                <w:color w:val="FFFFFF" w:themeColor="background1"/>
                                <w:sz w:val="36"/>
                                <w:szCs w:val="36"/>
                              </w:rPr>
                            </w:pPr>
                            <w:r w:rsidRPr="00994DFF">
                              <w:rPr>
                                <w:rFonts w:ascii="微軟正黑體" w:eastAsia="DengXian" w:hAnsi="微軟正黑體" w:hint="eastAsia"/>
                                <w:b/>
                                <w:color w:val="FFFFFF" w:themeColor="background1"/>
                                <w:sz w:val="36"/>
                                <w:szCs w:val="36"/>
                              </w:rPr>
                              <w:t>搜寻资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E4BE73" id="文字方塊 29" o:spid="_x0000_s1099" type="#_x0000_t202" style="position:absolute;margin-left:230.85pt;margin-top:27.3pt;width:124.8pt;height:40.3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" filled="f" stroked="f" strokeweight=".5pt">
                <v:textbox>
                  <w:txbxContent>
                    <w:p w14:paraId="43AE696C" w14:textId="0425A02F" w:rsidR="00763D83" w:rsidRPr="00C85808" w:rsidRDefault="00994DFF" w:rsidP="004D41DF">
                      <w:pPr>
                        <w:rPr>
                          <w:rFonts w:ascii="微軟正黑體" w:eastAsia="微軟正黑體" w:hAnsi="微軟正黑體"/>
                          <w:b/>
                          <w:color w:val="FFFFFF" w:themeColor="background1"/>
                          <w:sz w:val="36"/>
                          <w:szCs w:val="36"/>
                        </w:rPr>
                      </w:pPr>
                      <w:r w:rsidRPr="00994DFF">
                        <w:rPr>
                          <w:rFonts w:ascii="微軟正黑體" w:eastAsia="DengXian" w:hAnsi="微軟正黑體" w:hint="eastAsia"/>
                          <w:b/>
                          <w:color w:val="FFFFFF" w:themeColor="background1"/>
                          <w:sz w:val="36"/>
                          <w:szCs w:val="36"/>
                        </w:rPr>
                        <w:t>搜寻资讯</w:t>
                      </w:r>
                    </w:p>
                  </w:txbxContent>
                </v:textbox>
              </v:shape>
            </w:pict>
          </mc:Fallback>
        </mc:AlternateContent>
      </w:r>
      <w:r>
        <w:rPr>
          <w:rFonts w:ascii="微軟正黑體" w:eastAsia="微軟正黑體" w:hAnsi="微軟正黑體"/>
          <w:b/>
          <w:bCs/>
          <w:noProof/>
          <w:sz w:val="28"/>
          <w:szCs w:val="28"/>
          <w:lang w:val="en-US"/>
        </w:rPr>
        <mc:AlternateContent>
          <mc:Choice Requires="wps">
            <w:drawing>
              <wp:anchor distT="0" distB="0" distL="114300" distR="114300" simplePos="0" relativeHeight="251742208" behindDoc="0" locked="0" layoutInCell="1" allowOverlap="1" wp14:anchorId="5C6571B1" wp14:editId="658342A1">
                <wp:simplePos x="0" y="0"/>
                <wp:positionH relativeFrom="column">
                  <wp:posOffset>96824</wp:posOffset>
                </wp:positionH>
                <wp:positionV relativeFrom="paragraph">
                  <wp:posOffset>344556</wp:posOffset>
                </wp:positionV>
                <wp:extent cx="1584960" cy="512059"/>
                <wp:effectExtent l="0" t="0" r="0" b="2540"/>
                <wp:wrapNone/>
                <wp:docPr id="18" name="文字方塊 18"/>
                <wp:cNvGraphicFramePr/>
                <a:graphic xmlns:a="http://schemas.openxmlformats.org/drawingml/2006/main">
                  <a:graphicData uri="http://schemas.microsoft.com/office/word/2010/wordprocessingShape">
                    <wps:wsp>
                      <wps:cNvSpPr txBox="1"/>
                      <wps:spPr>
                        <a:xfrm>
                          <a:off x="0" y="0"/>
                          <a:ext cx="1584960" cy="512059"/>
                        </a:xfrm>
                        <a:prstGeom prst="rect">
                          <a:avLst/>
                        </a:prstGeom>
                        <a:noFill/>
                        <a:ln w="6350">
                          <a:noFill/>
                        </a:ln>
                      </wps:spPr>
                      <wps:txbx>
                        <w:txbxContent>
                          <w:p w14:paraId="46DCC9E8" w14:textId="125EC935" w:rsidR="00763D83" w:rsidRPr="00C85808" w:rsidRDefault="00994DFF">
                            <w:pPr>
                              <w:rPr>
                                <w:rFonts w:ascii="微軟正黑體" w:eastAsia="微軟正黑體" w:hAnsi="微軟正黑體"/>
                                <w:b/>
                                <w:color w:val="FFFFFF" w:themeColor="background1"/>
                                <w:sz w:val="36"/>
                                <w:szCs w:val="36"/>
                              </w:rPr>
                            </w:pPr>
                            <w:r w:rsidRPr="00994DFF">
                              <w:rPr>
                                <w:rFonts w:ascii="微軟正黑體" w:eastAsia="DengXian" w:hAnsi="微軟正黑體" w:hint="eastAsia"/>
                                <w:b/>
                                <w:color w:val="FFFFFF" w:themeColor="background1"/>
                                <w:sz w:val="36"/>
                                <w:szCs w:val="36"/>
                              </w:rPr>
                              <w:t>了解资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6571B1" id="文字方塊 18" o:spid="_x0000_s1100" type="#_x0000_t202" style="position:absolute;margin-left:7.6pt;margin-top:27.15pt;width:124.8pt;height:40.3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" filled="f" stroked="f" strokeweight=".5pt">
                <v:textbox>
                  <w:txbxContent>
                    <w:p w14:paraId="46DCC9E8" w14:textId="125EC935" w:rsidR="00763D83" w:rsidRPr="00C85808" w:rsidRDefault="00994DFF">
                      <w:pPr>
                        <w:rPr>
                          <w:rFonts w:ascii="微軟正黑體" w:eastAsia="微軟正黑體" w:hAnsi="微軟正黑體"/>
                          <w:b/>
                          <w:color w:val="FFFFFF" w:themeColor="background1"/>
                          <w:sz w:val="36"/>
                          <w:szCs w:val="36"/>
                        </w:rPr>
                      </w:pPr>
                      <w:r w:rsidRPr="00994DFF">
                        <w:rPr>
                          <w:rFonts w:ascii="微軟正黑體" w:eastAsia="DengXian" w:hAnsi="微軟正黑體" w:hint="eastAsia"/>
                          <w:b/>
                          <w:color w:val="FFFFFF" w:themeColor="background1"/>
                          <w:sz w:val="36"/>
                          <w:szCs w:val="36"/>
                        </w:rPr>
                        <w:t>了解资讯</w:t>
                      </w:r>
                    </w:p>
                  </w:txbxContent>
                </v:textbox>
              </v:shape>
            </w:pict>
          </mc:Fallback>
        </mc:AlternateContent>
      </w:r>
    </w:p>
    <w:p w14:paraId="622745EF" w14:textId="28489D1B" w:rsidR="00017280" w:rsidRPr="00704583" w:rsidRDefault="00017280" w:rsidP="00017280">
      <w:pPr>
        <w:rPr>
          <w:rFonts w:ascii="微軟正黑體" w:eastAsia="微軟正黑體" w:hAnsi="微軟正黑體"/>
          <w:b/>
          <w:bCs/>
          <w:sz w:val="28"/>
          <w:szCs w:val="28"/>
        </w:rPr>
      </w:pPr>
    </w:p>
    <w:p w14:paraId="17B2C94E" w14:textId="15BD083B" w:rsidR="00017280" w:rsidRPr="00704583" w:rsidRDefault="00994DFF" w:rsidP="00017280">
      <w:pPr>
        <w:rPr>
          <w:rFonts w:ascii="微軟正黑體" w:eastAsia="微軟正黑體" w:hAnsi="微軟正黑體"/>
          <w:b/>
          <w:bCs/>
          <w:sz w:val="28"/>
          <w:szCs w:val="28"/>
        </w:rPr>
      </w:pPr>
      <w:r>
        <w:rPr>
          <w:rFonts w:ascii="微軟正黑體" w:eastAsia="微軟正黑體" w:hAnsi="微軟正黑體"/>
          <w:noProof/>
          <w:lang w:val="en-US"/>
        </w:rPr>
        <mc:AlternateContent>
          <mc:Choice Requires="wps">
            <w:drawing>
              <wp:anchor distT="0" distB="0" distL="114300" distR="114300" simplePos="0" relativeHeight="251753472" behindDoc="0" locked="0" layoutInCell="1" allowOverlap="1" wp14:anchorId="71096119" wp14:editId="0DFDEAB3">
                <wp:simplePos x="0" y="0"/>
                <wp:positionH relativeFrom="column">
                  <wp:posOffset>55742</wp:posOffset>
                </wp:positionH>
                <wp:positionV relativeFrom="paragraph">
                  <wp:posOffset>433650</wp:posOffset>
                </wp:positionV>
                <wp:extent cx="2293620" cy="1900003"/>
                <wp:effectExtent l="0" t="0" r="0" b="5080"/>
                <wp:wrapNone/>
                <wp:docPr id="41" name="文字方塊 41"/>
                <wp:cNvGraphicFramePr/>
                <a:graphic xmlns:a="http://schemas.openxmlformats.org/drawingml/2006/main">
                  <a:graphicData uri="http://schemas.microsoft.com/office/word/2010/wordprocessingShape">
                    <wps:wsp>
                      <wps:cNvSpPr txBox="1"/>
                      <wps:spPr>
                        <a:xfrm>
                          <a:off x="0" y="0"/>
                          <a:ext cx="2293620" cy="1900003"/>
                        </a:xfrm>
                        <a:prstGeom prst="rect">
                          <a:avLst/>
                        </a:prstGeom>
                        <a:solidFill>
                          <a:schemeClr val="lt1"/>
                        </a:solidFill>
                        <a:ln w="6350">
                          <a:noFill/>
                        </a:ln>
                      </wps:spPr>
                      <wps:txbx>
                        <w:txbxContent>
                          <w:p w14:paraId="64CF16AC" w14:textId="3FAD7BF9" w:rsidR="00763D83" w:rsidRDefault="00994DFF" w:rsidP="00994DFF">
                            <w:pPr>
                              <w:rPr>
                                <w:rFonts w:ascii="微軟正黑體" w:eastAsia="微軟正黑體" w:hAnsi="微軟正黑體"/>
                                <w:b/>
                                <w:color w:val="0070C0"/>
                                <w:sz w:val="28"/>
                                <w:szCs w:val="28"/>
                              </w:rPr>
                            </w:pPr>
                            <w:r w:rsidRPr="00994DFF">
                              <w:rPr>
                                <w:rFonts w:ascii="微軟正黑體" w:eastAsia="DengXian" w:hAnsi="微軟正黑體" w:hint="eastAsia"/>
                                <w:b/>
                                <w:color w:val="FF0000"/>
                                <w:sz w:val="28"/>
                                <w:szCs w:val="28"/>
                              </w:rPr>
                              <w:t>估一估</w:t>
                            </w:r>
                            <w:r w:rsidRPr="00994DFF">
                              <w:rPr>
                                <w:rFonts w:ascii="微軟正黑體" w:eastAsia="DengXian" w:hAnsi="微軟正黑體"/>
                                <w:b/>
                                <w:color w:val="FF0000"/>
                                <w:sz w:val="28"/>
                                <w:szCs w:val="28"/>
                              </w:rPr>
                              <w:t>Evaluation</w:t>
                            </w:r>
                            <w:r w:rsidRPr="00994DFF">
                              <w:rPr>
                                <w:rFonts w:ascii="微軟正黑體" w:eastAsia="DengXian" w:hAnsi="微軟正黑體" w:hint="eastAsia"/>
                                <w:b/>
                                <w:color w:val="FF0000"/>
                                <w:sz w:val="28"/>
                                <w:szCs w:val="28"/>
                              </w:rPr>
                              <w:t>：</w:t>
                            </w:r>
                            <w:r w:rsidRPr="00994DFF">
                              <w:rPr>
                                <w:rFonts w:ascii="微軟正黑體" w:eastAsia="DengXian" w:hAnsi="微軟正黑體" w:hint="eastAsia"/>
                                <w:color w:val="000000" w:themeColor="text1"/>
                                <w:sz w:val="28"/>
                                <w:szCs w:val="28"/>
                              </w:rPr>
                              <w:t>评估使用讯息带来的影响</w:t>
                            </w:r>
                          </w:p>
                          <w:p w14:paraId="60BF7E76" w14:textId="2F20BD3C" w:rsidR="00763D83" w:rsidRPr="00D12B0B" w:rsidRDefault="00994DFF" w:rsidP="00994DFF">
                            <w:pPr>
                              <w:rPr>
                                <w:rFonts w:ascii="微軟正黑體" w:eastAsia="微軟正黑體" w:hAnsi="微軟正黑體"/>
                                <w:b/>
                                <w:bCs/>
                                <w:lang w:val="en-US"/>
                              </w:rPr>
                            </w:pPr>
                            <w:r w:rsidRPr="00994DFF">
                              <w:rPr>
                                <w:rFonts w:ascii="微軟正黑體" w:eastAsia="DengXian" w:hAnsi="微軟正黑體" w:hint="eastAsia"/>
                                <w:b/>
                                <w:bCs/>
                                <w:lang w:val="en-US"/>
                              </w:rPr>
                              <w:t>动机：</w:t>
                            </w:r>
                            <w:r w:rsidRPr="00994DFF">
                              <w:rPr>
                                <w:rFonts w:ascii="微軟正黑體" w:eastAsia="DengXian" w:hAnsi="微軟正黑體" w:hint="eastAsia"/>
                                <w:bCs/>
                                <w:lang w:val="en-US"/>
                              </w:rPr>
                              <w:t>为</w:t>
                            </w:r>
                            <w:r w:rsidR="003A5FE8">
                              <w:rPr>
                                <w:rFonts w:ascii="微軟正黑體" w:eastAsia="DengXian" w:hAnsi="微軟正黑體" w:hint="eastAsia"/>
                                <w:bCs/>
                                <w:lang w:val="en-US"/>
                              </w:rPr>
                              <w:t>什么</w:t>
                            </w:r>
                            <w:r w:rsidRPr="00994DFF">
                              <w:rPr>
                                <w:rFonts w:ascii="微軟正黑體" w:eastAsia="DengXian" w:hAnsi="微軟正黑體" w:hint="eastAsia"/>
                                <w:bCs/>
                                <w:lang w:val="en-US"/>
                              </w:rPr>
                              <w:t>人们「疯传」这个资讯？</w:t>
                            </w:r>
                          </w:p>
                          <w:p w14:paraId="2D637179" w14:textId="5ED4438A" w:rsidR="00763D83" w:rsidRPr="00D12B0B" w:rsidRDefault="00994DFF" w:rsidP="00994DFF">
                            <w:pPr>
                              <w:rPr>
                                <w:rFonts w:ascii="微軟正黑體" w:eastAsia="微軟正黑體" w:hAnsi="微軟正黑體"/>
                                <w:b/>
                                <w:bCs/>
                                <w:lang w:val="en-US"/>
                              </w:rPr>
                            </w:pPr>
                            <w:r w:rsidRPr="00994DFF">
                              <w:rPr>
                                <w:rFonts w:ascii="微軟正黑體" w:eastAsia="DengXian" w:hAnsi="微軟正黑體" w:hint="eastAsia"/>
                                <w:b/>
                                <w:bCs/>
                                <w:lang w:val="en-US"/>
                              </w:rPr>
                              <w:t>传递的价值观：</w:t>
                            </w:r>
                            <w:r w:rsidRPr="00994DFF">
                              <w:rPr>
                                <w:rFonts w:ascii="微軟正黑體" w:eastAsia="DengXian" w:hAnsi="微軟正黑體" w:hint="eastAsia"/>
                                <w:bCs/>
                                <w:lang w:val="en-US"/>
                              </w:rPr>
                              <w:t>所传递的价值观及想法是</w:t>
                            </w:r>
                            <w:r w:rsidR="003A5FE8">
                              <w:rPr>
                                <w:rFonts w:ascii="微軟正黑體" w:eastAsia="DengXian" w:hAnsi="微軟正黑體" w:hint="eastAsia"/>
                                <w:bCs/>
                                <w:lang w:val="en-US"/>
                              </w:rPr>
                              <w:t>什么</w:t>
                            </w:r>
                            <w:r w:rsidRPr="00994DFF">
                              <w:rPr>
                                <w:rFonts w:ascii="微軟正黑體" w:eastAsia="DengXian" w:hAnsi="微軟正黑體" w:hint="eastAsia"/>
                                <w:bCs/>
                                <w:lang w:val="en-US"/>
                              </w:rPr>
                              <w:t>？</w:t>
                            </w:r>
                          </w:p>
                          <w:p w14:paraId="0F0C2499" w14:textId="77777777" w:rsidR="00763D83" w:rsidRPr="009A560F" w:rsidRDefault="00763D83" w:rsidP="00D12B0B">
                            <w:pPr>
                              <w:spacing w:line="0" w:lineRule="atLeast"/>
                              <w:rPr>
                                <w:rFonts w:ascii="微軟正黑體" w:eastAsia="DengXian" w:hAnsi="微軟正黑體"/>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096119" id="文字方塊 41" o:spid="_x0000_s1101" type="#_x0000_t202" style="position:absolute;margin-left:4.4pt;margin-top:34.15pt;width:180.6pt;height:149.6pt;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" fillcolor="white [3201]" stroked="f" strokeweight=".5pt">
                <v:textbox>
                  <w:txbxContent>
                    <w:p w14:paraId="64CF16AC" w14:textId="3FAD7BF9" w:rsidR="00763D83" w:rsidRDefault="00994DFF" w:rsidP="00994DFF">
                      <w:pPr>
                        <w:rPr>
                          <w:rFonts w:ascii="微軟正黑體" w:eastAsia="微軟正黑體" w:hAnsi="微軟正黑體"/>
                          <w:b/>
                          <w:color w:val="0070C0"/>
                          <w:sz w:val="28"/>
                          <w:szCs w:val="28"/>
                        </w:rPr>
                      </w:pPr>
                      <w:r w:rsidRPr="00994DFF">
                        <w:rPr>
                          <w:rFonts w:ascii="微軟正黑體" w:eastAsia="DengXian" w:hAnsi="微軟正黑體" w:hint="eastAsia"/>
                          <w:b/>
                          <w:color w:val="FF0000"/>
                          <w:sz w:val="28"/>
                          <w:szCs w:val="28"/>
                        </w:rPr>
                        <w:t>估一估</w:t>
                      </w:r>
                      <w:r w:rsidRPr="00994DFF">
                        <w:rPr>
                          <w:rFonts w:ascii="微軟正黑體" w:eastAsia="DengXian" w:hAnsi="微軟正黑體"/>
                          <w:b/>
                          <w:color w:val="FF0000"/>
                          <w:sz w:val="28"/>
                          <w:szCs w:val="28"/>
                        </w:rPr>
                        <w:t>Evaluation</w:t>
                      </w:r>
                      <w:r w:rsidRPr="00994DFF">
                        <w:rPr>
                          <w:rFonts w:ascii="微軟正黑體" w:eastAsia="DengXian" w:hAnsi="微軟正黑體" w:hint="eastAsia"/>
                          <w:b/>
                          <w:color w:val="FF0000"/>
                          <w:sz w:val="28"/>
                          <w:szCs w:val="28"/>
                        </w:rPr>
                        <w:t>：</w:t>
                      </w:r>
                      <w:r w:rsidRPr="00994DFF">
                        <w:rPr>
                          <w:rFonts w:ascii="微軟正黑體" w:eastAsia="DengXian" w:hAnsi="微軟正黑體" w:hint="eastAsia"/>
                          <w:color w:val="000000" w:themeColor="text1"/>
                          <w:sz w:val="28"/>
                          <w:szCs w:val="28"/>
                        </w:rPr>
                        <w:t>评估使用讯息带来的影响</w:t>
                      </w:r>
                    </w:p>
                    <w:p w14:paraId="60BF7E76" w14:textId="2F20BD3C" w:rsidR="00763D83" w:rsidRPr="00D12B0B" w:rsidRDefault="00994DFF" w:rsidP="00994DFF">
                      <w:pPr>
                        <w:rPr>
                          <w:rFonts w:ascii="微軟正黑體" w:eastAsia="微軟正黑體" w:hAnsi="微軟正黑體"/>
                          <w:b/>
                          <w:bCs/>
                          <w:lang w:val="en-US"/>
                        </w:rPr>
                      </w:pPr>
                      <w:r w:rsidRPr="00994DFF">
                        <w:rPr>
                          <w:rFonts w:ascii="微軟正黑體" w:eastAsia="DengXian" w:hAnsi="微軟正黑體" w:hint="eastAsia"/>
                          <w:b/>
                          <w:bCs/>
                          <w:lang w:val="en-US"/>
                        </w:rPr>
                        <w:t>动机：</w:t>
                      </w:r>
                      <w:r w:rsidRPr="00994DFF">
                        <w:rPr>
                          <w:rFonts w:ascii="微軟正黑體" w:eastAsia="DengXian" w:hAnsi="微軟正黑體" w:hint="eastAsia"/>
                          <w:bCs/>
                          <w:lang w:val="en-US"/>
                        </w:rPr>
                        <w:t>为</w:t>
                      </w:r>
                      <w:r w:rsidR="003A5FE8">
                        <w:rPr>
                          <w:rFonts w:ascii="微軟正黑體" w:eastAsia="DengXian" w:hAnsi="微軟正黑體" w:hint="eastAsia"/>
                          <w:bCs/>
                          <w:lang w:val="en-US"/>
                        </w:rPr>
                        <w:t>什么</w:t>
                      </w:r>
                      <w:r w:rsidRPr="00994DFF">
                        <w:rPr>
                          <w:rFonts w:ascii="微軟正黑體" w:eastAsia="DengXian" w:hAnsi="微軟正黑體" w:hint="eastAsia"/>
                          <w:bCs/>
                          <w:lang w:val="en-US"/>
                        </w:rPr>
                        <w:t>人们「疯传」这个资讯？</w:t>
                      </w:r>
                    </w:p>
                    <w:p w14:paraId="2D637179" w14:textId="5ED4438A" w:rsidR="00763D83" w:rsidRPr="00D12B0B" w:rsidRDefault="00994DFF" w:rsidP="00994DFF">
                      <w:pPr>
                        <w:rPr>
                          <w:rFonts w:ascii="微軟正黑體" w:eastAsia="微軟正黑體" w:hAnsi="微軟正黑體"/>
                          <w:b/>
                          <w:bCs/>
                          <w:lang w:val="en-US"/>
                        </w:rPr>
                      </w:pPr>
                      <w:r w:rsidRPr="00994DFF">
                        <w:rPr>
                          <w:rFonts w:ascii="微軟正黑體" w:eastAsia="DengXian" w:hAnsi="微軟正黑體" w:hint="eastAsia"/>
                          <w:b/>
                          <w:bCs/>
                          <w:lang w:val="en-US"/>
                        </w:rPr>
                        <w:t>传递的价值观：</w:t>
                      </w:r>
                      <w:r w:rsidRPr="00994DFF">
                        <w:rPr>
                          <w:rFonts w:ascii="微軟正黑體" w:eastAsia="DengXian" w:hAnsi="微軟正黑體" w:hint="eastAsia"/>
                          <w:bCs/>
                          <w:lang w:val="en-US"/>
                        </w:rPr>
                        <w:t>所传递的价值观及想法是</w:t>
                      </w:r>
                      <w:r w:rsidR="003A5FE8">
                        <w:rPr>
                          <w:rFonts w:ascii="微軟正黑體" w:eastAsia="DengXian" w:hAnsi="微軟正黑體" w:hint="eastAsia"/>
                          <w:bCs/>
                          <w:lang w:val="en-US"/>
                        </w:rPr>
                        <w:t>什么</w:t>
                      </w:r>
                      <w:r w:rsidRPr="00994DFF">
                        <w:rPr>
                          <w:rFonts w:ascii="微軟正黑體" w:eastAsia="DengXian" w:hAnsi="微軟正黑體" w:hint="eastAsia"/>
                          <w:bCs/>
                          <w:lang w:val="en-US"/>
                        </w:rPr>
                        <w:t>？</w:t>
                      </w:r>
                    </w:p>
                    <w:p w14:paraId="0F0C2499" w14:textId="77777777" w:rsidR="00763D83" w:rsidRPr="009A560F" w:rsidRDefault="00763D83" w:rsidP="00D12B0B">
                      <w:pPr>
                        <w:spacing w:line="0" w:lineRule="atLeast"/>
                        <w:rPr>
                          <w:rFonts w:ascii="微軟正黑體" w:eastAsia="DengXian" w:hAnsi="微軟正黑體"/>
                          <w:lang w:val="en-US"/>
                        </w:rPr>
                      </w:pPr>
                    </w:p>
                  </w:txbxContent>
                </v:textbox>
              </v:shape>
            </w:pict>
          </mc:Fallback>
        </mc:AlternateContent>
      </w:r>
      <w:r>
        <w:rPr>
          <w:rFonts w:ascii="微軟正黑體" w:eastAsia="微軟正黑體" w:hAnsi="微軟正黑體"/>
          <w:noProof/>
          <w:lang w:val="en-US"/>
        </w:rPr>
        <mc:AlternateContent>
          <mc:Choice Requires="wps">
            <w:drawing>
              <wp:anchor distT="0" distB="0" distL="114300" distR="114300" simplePos="0" relativeHeight="251755520" behindDoc="0" locked="0" layoutInCell="1" allowOverlap="1" wp14:anchorId="51123429" wp14:editId="2912964D">
                <wp:simplePos x="0" y="0"/>
                <wp:positionH relativeFrom="column">
                  <wp:posOffset>2902309</wp:posOffset>
                </wp:positionH>
                <wp:positionV relativeFrom="paragraph">
                  <wp:posOffset>449552</wp:posOffset>
                </wp:positionV>
                <wp:extent cx="2274073" cy="1956021"/>
                <wp:effectExtent l="0" t="0" r="0" b="6350"/>
                <wp:wrapNone/>
                <wp:docPr id="42" name="文字方塊 42"/>
                <wp:cNvGraphicFramePr/>
                <a:graphic xmlns:a="http://schemas.openxmlformats.org/drawingml/2006/main">
                  <a:graphicData uri="http://schemas.microsoft.com/office/word/2010/wordprocessingShape">
                    <wps:wsp>
                      <wps:cNvSpPr txBox="1"/>
                      <wps:spPr>
                        <a:xfrm>
                          <a:off x="0" y="0"/>
                          <a:ext cx="2274073" cy="1956021"/>
                        </a:xfrm>
                        <a:prstGeom prst="rect">
                          <a:avLst/>
                        </a:prstGeom>
                        <a:noFill/>
                        <a:ln w="6350">
                          <a:noFill/>
                        </a:ln>
                      </wps:spPr>
                      <wps:txbx>
                        <w:txbxContent>
                          <w:p w14:paraId="162833B8" w14:textId="1B9155E0" w:rsidR="00763D83" w:rsidRPr="003C76C4" w:rsidRDefault="00994DFF" w:rsidP="00994DFF">
                            <w:pPr>
                              <w:spacing w:line="0" w:lineRule="atLeast"/>
                              <w:jc w:val="both"/>
                              <w:rPr>
                                <w:rFonts w:ascii="微軟正黑體" w:eastAsia="微軟正黑體" w:hAnsi="微軟正黑體"/>
                                <w:b/>
                                <w:color w:val="FF0000"/>
                                <w:sz w:val="26"/>
                                <w:szCs w:val="26"/>
                              </w:rPr>
                            </w:pPr>
                            <w:r w:rsidRPr="00994DFF">
                              <w:rPr>
                                <w:rFonts w:ascii="微軟正黑體" w:eastAsia="DengXian" w:hAnsi="微軟正黑體" w:hint="eastAsia"/>
                                <w:b/>
                                <w:color w:val="6600FF"/>
                                <w:sz w:val="26"/>
                                <w:szCs w:val="26"/>
                              </w:rPr>
                              <w:t>回一回</w:t>
                            </w:r>
                            <w:r w:rsidRPr="00994DFF">
                              <w:rPr>
                                <w:rFonts w:ascii="微軟正黑體" w:eastAsia="DengXian" w:hAnsi="微軟正黑體"/>
                                <w:b/>
                                <w:color w:val="6600FF"/>
                                <w:sz w:val="26"/>
                                <w:szCs w:val="26"/>
                              </w:rPr>
                              <w:t>Response</w:t>
                            </w:r>
                            <w:r w:rsidRPr="00994DFF">
                              <w:rPr>
                                <w:rFonts w:ascii="微軟正黑體" w:eastAsia="DengXian" w:hAnsi="微軟正黑體" w:hint="eastAsia"/>
                                <w:b/>
                                <w:color w:val="6600FF"/>
                                <w:sz w:val="26"/>
                                <w:szCs w:val="26"/>
                              </w:rPr>
                              <w:t>：</w:t>
                            </w:r>
                            <w:r w:rsidRPr="00994DFF">
                              <w:rPr>
                                <w:rFonts w:ascii="微軟正黑體" w:eastAsia="DengXian" w:hAnsi="微軟正黑體" w:hint="eastAsia"/>
                                <w:color w:val="000000" w:themeColor="text1"/>
                                <w:sz w:val="26"/>
                                <w:szCs w:val="26"/>
                              </w:rPr>
                              <w:t>回应讯息时，明白自己应有的责任</w:t>
                            </w:r>
                          </w:p>
                          <w:p w14:paraId="1F54CAED" w14:textId="3E6F0A89" w:rsidR="00763D83" w:rsidRPr="00932B39" w:rsidRDefault="00994DFF" w:rsidP="00994DFF">
                            <w:pPr>
                              <w:spacing w:line="0" w:lineRule="atLeast"/>
                              <w:jc w:val="both"/>
                              <w:rPr>
                                <w:rFonts w:ascii="微軟正黑體" w:eastAsia="微軟正黑體" w:hAnsi="微軟正黑體"/>
                                <w:color w:val="000000" w:themeColor="text1"/>
                                <w:sz w:val="22"/>
                                <w:szCs w:val="22"/>
                              </w:rPr>
                            </w:pPr>
                            <w:r w:rsidRPr="00994DFF">
                              <w:rPr>
                                <w:rFonts w:ascii="微軟正黑體" w:eastAsia="DengXian" w:hAnsi="微軟正黑體" w:hint="eastAsia"/>
                                <w:b/>
                                <w:color w:val="000000" w:themeColor="text1"/>
                                <w:sz w:val="22"/>
                                <w:szCs w:val="22"/>
                              </w:rPr>
                              <w:t>真确性、可信性、恰当性：</w:t>
                            </w:r>
                            <w:r w:rsidRPr="00994DFF">
                              <w:rPr>
                                <w:rFonts w:ascii="微軟正黑體" w:eastAsia="DengXian" w:hAnsi="微軟正黑體" w:hint="eastAsia"/>
                                <w:color w:val="000000" w:themeColor="text1"/>
                                <w:sz w:val="22"/>
                                <w:szCs w:val="22"/>
                              </w:rPr>
                              <w:t>在我转发这个资讯前，我明白、了解及认同其含意？</w:t>
                            </w:r>
                          </w:p>
                          <w:p w14:paraId="5BE911EB" w14:textId="1C74CF7D" w:rsidR="00763D83" w:rsidRPr="00932B39" w:rsidRDefault="00994DFF" w:rsidP="00994DFF">
                            <w:pPr>
                              <w:spacing w:line="0" w:lineRule="atLeast"/>
                              <w:jc w:val="both"/>
                              <w:rPr>
                                <w:rFonts w:ascii="微軟正黑體" w:eastAsia="DengXian" w:hAnsi="微軟正黑體"/>
                                <w:color w:val="000000" w:themeColor="text1"/>
                                <w:sz w:val="22"/>
                                <w:szCs w:val="22"/>
                                <w:lang w:val="en-US"/>
                              </w:rPr>
                            </w:pPr>
                            <w:r w:rsidRPr="00994DFF">
                              <w:rPr>
                                <w:rFonts w:ascii="微軟正黑體" w:eastAsia="DengXian" w:hAnsi="微軟正黑體" w:hint="eastAsia"/>
                                <w:b/>
                                <w:color w:val="000000" w:themeColor="text1"/>
                                <w:sz w:val="22"/>
                                <w:szCs w:val="22"/>
                              </w:rPr>
                              <w:t>没有存在偏见、误导或欺诈：</w:t>
                            </w:r>
                            <w:r w:rsidRPr="00994DFF">
                              <w:rPr>
                                <w:rFonts w:ascii="微軟正黑體" w:eastAsia="DengXian" w:hAnsi="微軟正黑體" w:hint="eastAsia"/>
                                <w:color w:val="000000" w:themeColor="text1"/>
                                <w:sz w:val="22"/>
                                <w:szCs w:val="22"/>
                              </w:rPr>
                              <w:t>该资讯会对自己、他人或社会带来</w:t>
                            </w:r>
                            <w:r w:rsidR="003A5FE8">
                              <w:rPr>
                                <w:rFonts w:ascii="微軟正黑體" w:eastAsia="DengXian" w:hAnsi="微軟正黑體" w:hint="eastAsia"/>
                                <w:color w:val="000000" w:themeColor="text1"/>
                                <w:sz w:val="22"/>
                                <w:szCs w:val="22"/>
                              </w:rPr>
                              <w:t>什么</w:t>
                            </w:r>
                            <w:r w:rsidRPr="00994DFF">
                              <w:rPr>
                                <w:rFonts w:ascii="微軟正黑體" w:eastAsia="DengXian" w:hAnsi="微軟正黑體" w:hint="eastAsia"/>
                                <w:color w:val="000000" w:themeColor="text1"/>
                                <w:sz w:val="22"/>
                                <w:szCs w:val="22"/>
                              </w:rPr>
                              <w:t>影响？</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23429" id="文字方塊 42" o:spid="_x0000_s1102" type="#_x0000_t202" style="position:absolute;margin-left:228.55pt;margin-top:35.4pt;width:179.05pt;height:15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" filled="f" stroked="f" strokeweight=".5pt">
                <v:textbox>
                  <w:txbxContent>
                    <w:p w14:paraId="162833B8" w14:textId="1B9155E0" w:rsidR="00763D83" w:rsidRPr="003C76C4" w:rsidRDefault="00994DFF" w:rsidP="00994DFF">
                      <w:pPr>
                        <w:spacing w:line="0" w:lineRule="atLeast"/>
                        <w:jc w:val="both"/>
                        <w:rPr>
                          <w:rFonts w:ascii="微軟正黑體" w:eastAsia="微軟正黑體" w:hAnsi="微軟正黑體"/>
                          <w:b/>
                          <w:color w:val="FF0000"/>
                          <w:sz w:val="26"/>
                          <w:szCs w:val="26"/>
                        </w:rPr>
                      </w:pPr>
                      <w:r w:rsidRPr="00994DFF">
                        <w:rPr>
                          <w:rFonts w:ascii="微軟正黑體" w:eastAsia="DengXian" w:hAnsi="微軟正黑體" w:hint="eastAsia"/>
                          <w:b/>
                          <w:color w:val="6600FF"/>
                          <w:sz w:val="26"/>
                          <w:szCs w:val="26"/>
                        </w:rPr>
                        <w:t>回一回</w:t>
                      </w:r>
                      <w:r w:rsidRPr="00994DFF">
                        <w:rPr>
                          <w:rFonts w:ascii="微軟正黑體" w:eastAsia="DengXian" w:hAnsi="微軟正黑體"/>
                          <w:b/>
                          <w:color w:val="6600FF"/>
                          <w:sz w:val="26"/>
                          <w:szCs w:val="26"/>
                        </w:rPr>
                        <w:t>Response</w:t>
                      </w:r>
                      <w:r w:rsidRPr="00994DFF">
                        <w:rPr>
                          <w:rFonts w:ascii="微軟正黑體" w:eastAsia="DengXian" w:hAnsi="微軟正黑體" w:hint="eastAsia"/>
                          <w:b/>
                          <w:color w:val="6600FF"/>
                          <w:sz w:val="26"/>
                          <w:szCs w:val="26"/>
                        </w:rPr>
                        <w:t>：</w:t>
                      </w:r>
                      <w:r w:rsidRPr="00994DFF">
                        <w:rPr>
                          <w:rFonts w:ascii="微軟正黑體" w:eastAsia="DengXian" w:hAnsi="微軟正黑體" w:hint="eastAsia"/>
                          <w:color w:val="000000" w:themeColor="text1"/>
                          <w:sz w:val="26"/>
                          <w:szCs w:val="26"/>
                        </w:rPr>
                        <w:t>回应讯息时，明白自己应有的责任</w:t>
                      </w:r>
                    </w:p>
                    <w:p w14:paraId="1F54CAED" w14:textId="3E6F0A89" w:rsidR="00763D83" w:rsidRPr="00932B39" w:rsidRDefault="00994DFF" w:rsidP="00994DFF">
                      <w:pPr>
                        <w:spacing w:line="0" w:lineRule="atLeast"/>
                        <w:jc w:val="both"/>
                        <w:rPr>
                          <w:rFonts w:ascii="微軟正黑體" w:eastAsia="微軟正黑體" w:hAnsi="微軟正黑體"/>
                          <w:color w:val="000000" w:themeColor="text1"/>
                          <w:sz w:val="22"/>
                          <w:szCs w:val="22"/>
                        </w:rPr>
                      </w:pPr>
                      <w:r w:rsidRPr="00994DFF">
                        <w:rPr>
                          <w:rFonts w:ascii="微軟正黑體" w:eastAsia="DengXian" w:hAnsi="微軟正黑體" w:hint="eastAsia"/>
                          <w:b/>
                          <w:color w:val="000000" w:themeColor="text1"/>
                          <w:sz w:val="22"/>
                          <w:szCs w:val="22"/>
                        </w:rPr>
                        <w:t>真确性、可信性、恰当性：</w:t>
                      </w:r>
                      <w:r w:rsidRPr="00994DFF">
                        <w:rPr>
                          <w:rFonts w:ascii="微軟正黑體" w:eastAsia="DengXian" w:hAnsi="微軟正黑體" w:hint="eastAsia"/>
                          <w:color w:val="000000" w:themeColor="text1"/>
                          <w:sz w:val="22"/>
                          <w:szCs w:val="22"/>
                        </w:rPr>
                        <w:t>在我转发这个资讯前，我明白、了解及认同其含意？</w:t>
                      </w:r>
                    </w:p>
                    <w:p w14:paraId="5BE911EB" w14:textId="1C74CF7D" w:rsidR="00763D83" w:rsidRPr="00932B39" w:rsidRDefault="00994DFF" w:rsidP="00994DFF">
                      <w:pPr>
                        <w:spacing w:line="0" w:lineRule="atLeast"/>
                        <w:jc w:val="both"/>
                        <w:rPr>
                          <w:rFonts w:ascii="微軟正黑體" w:eastAsia="DengXian" w:hAnsi="微軟正黑體"/>
                          <w:color w:val="000000" w:themeColor="text1"/>
                          <w:sz w:val="22"/>
                          <w:szCs w:val="22"/>
                          <w:lang w:val="en-US"/>
                        </w:rPr>
                      </w:pPr>
                      <w:r w:rsidRPr="00994DFF">
                        <w:rPr>
                          <w:rFonts w:ascii="微軟正黑體" w:eastAsia="DengXian" w:hAnsi="微軟正黑體" w:hint="eastAsia"/>
                          <w:b/>
                          <w:color w:val="000000" w:themeColor="text1"/>
                          <w:sz w:val="22"/>
                          <w:szCs w:val="22"/>
                        </w:rPr>
                        <w:t>没有存在偏见、误导或欺诈：</w:t>
                      </w:r>
                      <w:r w:rsidRPr="00994DFF">
                        <w:rPr>
                          <w:rFonts w:ascii="微軟正黑體" w:eastAsia="DengXian" w:hAnsi="微軟正黑體" w:hint="eastAsia"/>
                          <w:color w:val="000000" w:themeColor="text1"/>
                          <w:sz w:val="22"/>
                          <w:szCs w:val="22"/>
                        </w:rPr>
                        <w:t>该资讯会对自己、他人或社会带来</w:t>
                      </w:r>
                      <w:r w:rsidR="003A5FE8">
                        <w:rPr>
                          <w:rFonts w:ascii="微軟正黑體" w:eastAsia="DengXian" w:hAnsi="微軟正黑體" w:hint="eastAsia"/>
                          <w:color w:val="000000" w:themeColor="text1"/>
                          <w:sz w:val="22"/>
                          <w:szCs w:val="22"/>
                        </w:rPr>
                        <w:t>什么</w:t>
                      </w:r>
                      <w:r w:rsidRPr="00994DFF">
                        <w:rPr>
                          <w:rFonts w:ascii="微軟正黑體" w:eastAsia="DengXian" w:hAnsi="微軟正黑體" w:hint="eastAsia"/>
                          <w:color w:val="000000" w:themeColor="text1"/>
                          <w:sz w:val="22"/>
                          <w:szCs w:val="22"/>
                        </w:rPr>
                        <w:t>影响？</w:t>
                      </w:r>
                    </w:p>
                  </w:txbxContent>
                </v:textbox>
              </v:shape>
            </w:pict>
          </mc:Fallback>
        </mc:AlternateContent>
      </w:r>
    </w:p>
    <w:p w14:paraId="40E162E5" w14:textId="2B0FBC71" w:rsidR="00017280" w:rsidRPr="00704583" w:rsidRDefault="00017280" w:rsidP="00017280">
      <w:pPr>
        <w:rPr>
          <w:rFonts w:ascii="微軟正黑體" w:eastAsia="微軟正黑體" w:hAnsi="微軟正黑體"/>
          <w:b/>
          <w:bCs/>
          <w:sz w:val="28"/>
          <w:szCs w:val="28"/>
        </w:rPr>
      </w:pPr>
    </w:p>
    <w:p w14:paraId="219BAF74" w14:textId="7F3E9544" w:rsidR="00017280" w:rsidRPr="00704583" w:rsidRDefault="00017280" w:rsidP="00017280">
      <w:pPr>
        <w:spacing w:line="276" w:lineRule="auto"/>
        <w:contextualSpacing/>
        <w:rPr>
          <w:rFonts w:ascii="新細明體" w:eastAsia="新細明體" w:hAnsi="新細明體"/>
          <w:color w:val="000000"/>
          <w:sz w:val="28"/>
          <w:szCs w:val="28"/>
        </w:rPr>
      </w:pPr>
    </w:p>
    <w:p w14:paraId="6CA6BAD2" w14:textId="4789004B" w:rsidR="00017280" w:rsidRPr="00704583" w:rsidRDefault="00F750BF" w:rsidP="00017280">
      <w:pPr>
        <w:spacing w:line="276" w:lineRule="auto"/>
        <w:contextualSpacing/>
        <w:rPr>
          <w:rFonts w:ascii="新細明體" w:eastAsia="新細明體" w:hAnsi="新細明體"/>
          <w:color w:val="000000"/>
          <w:sz w:val="28"/>
          <w:szCs w:val="28"/>
        </w:rPr>
      </w:pPr>
      <w:r w:rsidRPr="00F750BF">
        <w:rPr>
          <w:rFonts w:ascii="新細明體" w:eastAsia="新細明體" w:hAnsi="新細明體" w:hint="eastAsia"/>
          <w:color w:val="000000"/>
          <w:sz w:val="28"/>
          <w:szCs w:val="28"/>
        </w:rPr>
        <w:t>尋</w:t>
      </w:r>
    </w:p>
    <w:p w14:paraId="535A07A5" w14:textId="0AB6FF24" w:rsidR="00017280" w:rsidRPr="00704583" w:rsidRDefault="00017280" w:rsidP="00017280">
      <w:pPr>
        <w:spacing w:line="276" w:lineRule="auto"/>
        <w:contextualSpacing/>
        <w:rPr>
          <w:rFonts w:ascii="新細明體" w:eastAsia="新細明體" w:hAnsi="新細明體"/>
          <w:color w:val="000000"/>
          <w:sz w:val="28"/>
          <w:szCs w:val="28"/>
        </w:rPr>
      </w:pPr>
    </w:p>
    <w:p w14:paraId="3FE41A6F" w14:textId="670AD254" w:rsidR="00017280" w:rsidRPr="00704583" w:rsidRDefault="00017280" w:rsidP="00017280">
      <w:pPr>
        <w:spacing w:line="276" w:lineRule="auto"/>
        <w:contextualSpacing/>
        <w:rPr>
          <w:rFonts w:ascii="新細明體" w:eastAsia="新細明體" w:hAnsi="新細明體"/>
          <w:color w:val="000000"/>
          <w:sz w:val="28"/>
          <w:szCs w:val="28"/>
        </w:rPr>
      </w:pPr>
    </w:p>
    <w:p w14:paraId="2CD6F7D5" w14:textId="712BD3C6" w:rsidR="00017280" w:rsidRPr="00704583" w:rsidRDefault="00017280" w:rsidP="00017280">
      <w:pPr>
        <w:spacing w:line="276" w:lineRule="auto"/>
        <w:contextualSpacing/>
        <w:rPr>
          <w:rFonts w:ascii="新細明體" w:eastAsia="新細明體" w:hAnsi="新細明體"/>
          <w:color w:val="000000"/>
          <w:sz w:val="28"/>
          <w:szCs w:val="28"/>
        </w:rPr>
      </w:pPr>
    </w:p>
    <w:p w14:paraId="4DEE623F" w14:textId="2533C080" w:rsidR="00017280" w:rsidRPr="00704583" w:rsidRDefault="00994DFF" w:rsidP="00017280">
      <w:pPr>
        <w:spacing w:line="276" w:lineRule="auto"/>
        <w:contextualSpacing/>
        <w:rPr>
          <w:rFonts w:ascii="新細明體" w:eastAsia="新細明體" w:hAnsi="新細明體"/>
          <w:color w:val="000000"/>
          <w:sz w:val="28"/>
          <w:szCs w:val="28"/>
        </w:rPr>
      </w:pPr>
      <w:r>
        <w:rPr>
          <w:rFonts w:ascii="微軟正黑體" w:eastAsia="微軟正黑體" w:hAnsi="微軟正黑體"/>
          <w:b/>
          <w:bCs/>
          <w:noProof/>
          <w:sz w:val="28"/>
          <w:szCs w:val="28"/>
          <w:lang w:val="en-US"/>
        </w:rPr>
        <mc:AlternateContent>
          <mc:Choice Requires="wps">
            <w:drawing>
              <wp:anchor distT="0" distB="0" distL="114300" distR="114300" simplePos="0" relativeHeight="251746304" behindDoc="0" locked="0" layoutInCell="1" allowOverlap="1" wp14:anchorId="15E88CAA" wp14:editId="02B0D8BC">
                <wp:simplePos x="0" y="0"/>
                <wp:positionH relativeFrom="column">
                  <wp:posOffset>120678</wp:posOffset>
                </wp:positionH>
                <wp:positionV relativeFrom="paragraph">
                  <wp:posOffset>42738</wp:posOffset>
                </wp:positionV>
                <wp:extent cx="1584960" cy="511810"/>
                <wp:effectExtent l="0" t="0" r="0" b="2540"/>
                <wp:wrapNone/>
                <wp:docPr id="30" name="文字方塊 30"/>
                <wp:cNvGraphicFramePr/>
                <a:graphic xmlns:a="http://schemas.openxmlformats.org/drawingml/2006/main">
                  <a:graphicData uri="http://schemas.microsoft.com/office/word/2010/wordprocessingShape">
                    <wps:wsp>
                      <wps:cNvSpPr txBox="1"/>
                      <wps:spPr>
                        <a:xfrm>
                          <a:off x="0" y="0"/>
                          <a:ext cx="1584960" cy="511810"/>
                        </a:xfrm>
                        <a:prstGeom prst="rect">
                          <a:avLst/>
                        </a:prstGeom>
                        <a:noFill/>
                        <a:ln w="6350">
                          <a:noFill/>
                        </a:ln>
                      </wps:spPr>
                      <wps:txbx>
                        <w:txbxContent>
                          <w:p w14:paraId="1023F997" w14:textId="78B4ED58" w:rsidR="00763D83" w:rsidRPr="00C85808" w:rsidRDefault="00994DFF" w:rsidP="004D41DF">
                            <w:pPr>
                              <w:rPr>
                                <w:rFonts w:ascii="微軟正黑體" w:eastAsia="微軟正黑體" w:hAnsi="微軟正黑體"/>
                                <w:b/>
                                <w:color w:val="FFFFFF" w:themeColor="background1"/>
                                <w:sz w:val="36"/>
                                <w:szCs w:val="36"/>
                              </w:rPr>
                            </w:pPr>
                            <w:r w:rsidRPr="00994DFF">
                              <w:rPr>
                                <w:rFonts w:ascii="微軟正黑體" w:eastAsia="DengXian" w:hAnsi="微軟正黑體" w:hint="eastAsia"/>
                                <w:b/>
                                <w:color w:val="FFFFFF" w:themeColor="background1"/>
                                <w:sz w:val="36"/>
                                <w:szCs w:val="36"/>
                              </w:rPr>
                              <w:t>评估资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5E88CAA" id="文字方塊 30" o:spid="_x0000_s1103" type="#_x0000_t202" style="position:absolute;margin-left:9.5pt;margin-top:3.35pt;width:124.8pt;height:40.3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" filled="f" stroked="f" strokeweight=".5pt">
                <v:textbox>
                  <w:txbxContent>
                    <w:p w14:paraId="1023F997" w14:textId="78B4ED58" w:rsidR="00763D83" w:rsidRPr="00C85808" w:rsidRDefault="00994DFF" w:rsidP="004D41DF">
                      <w:pPr>
                        <w:rPr>
                          <w:rFonts w:ascii="微軟正黑體" w:eastAsia="微軟正黑體" w:hAnsi="微軟正黑體"/>
                          <w:b/>
                          <w:color w:val="FFFFFF" w:themeColor="background1"/>
                          <w:sz w:val="36"/>
                          <w:szCs w:val="36"/>
                        </w:rPr>
                      </w:pPr>
                      <w:r w:rsidRPr="00994DFF">
                        <w:rPr>
                          <w:rFonts w:ascii="微軟正黑體" w:eastAsia="DengXian" w:hAnsi="微軟正黑體" w:hint="eastAsia"/>
                          <w:b/>
                          <w:color w:val="FFFFFF" w:themeColor="background1"/>
                          <w:sz w:val="36"/>
                          <w:szCs w:val="36"/>
                        </w:rPr>
                        <w:t>评估资讯</w:t>
                      </w:r>
                    </w:p>
                  </w:txbxContent>
                </v:textbox>
              </v:shape>
            </w:pict>
          </mc:Fallback>
        </mc:AlternateContent>
      </w:r>
      <w:r>
        <w:rPr>
          <w:rFonts w:ascii="微軟正黑體" w:eastAsia="微軟正黑體" w:hAnsi="微軟正黑體"/>
          <w:b/>
          <w:bCs/>
          <w:noProof/>
          <w:sz w:val="28"/>
          <w:szCs w:val="28"/>
          <w:lang w:val="en-US"/>
        </w:rPr>
        <mc:AlternateContent>
          <mc:Choice Requires="wps">
            <w:drawing>
              <wp:anchor distT="0" distB="0" distL="114300" distR="114300" simplePos="0" relativeHeight="251748352" behindDoc="0" locked="0" layoutInCell="1" allowOverlap="1" wp14:anchorId="4CF4C3D9" wp14:editId="2932D0E7">
                <wp:simplePos x="0" y="0"/>
                <wp:positionH relativeFrom="column">
                  <wp:posOffset>2923844</wp:posOffset>
                </wp:positionH>
                <wp:positionV relativeFrom="paragraph">
                  <wp:posOffset>161704</wp:posOffset>
                </wp:positionV>
                <wp:extent cx="1584960" cy="511810"/>
                <wp:effectExtent l="0" t="0" r="0" b="2540"/>
                <wp:wrapNone/>
                <wp:docPr id="34" name="文字方塊 34"/>
                <wp:cNvGraphicFramePr/>
                <a:graphic xmlns:a="http://schemas.openxmlformats.org/drawingml/2006/main">
                  <a:graphicData uri="http://schemas.microsoft.com/office/word/2010/wordprocessingShape">
                    <wps:wsp>
                      <wps:cNvSpPr txBox="1"/>
                      <wps:spPr>
                        <a:xfrm>
                          <a:off x="0" y="0"/>
                          <a:ext cx="1584960" cy="511810"/>
                        </a:xfrm>
                        <a:prstGeom prst="rect">
                          <a:avLst/>
                        </a:prstGeom>
                        <a:noFill/>
                        <a:ln w="6350">
                          <a:noFill/>
                        </a:ln>
                      </wps:spPr>
                      <wps:txbx>
                        <w:txbxContent>
                          <w:p w14:paraId="413E6088" w14:textId="2A049F0A" w:rsidR="00763D83" w:rsidRPr="00C85808" w:rsidRDefault="00994DFF" w:rsidP="004D41DF">
                            <w:pPr>
                              <w:rPr>
                                <w:rFonts w:ascii="微軟正黑體" w:eastAsia="微軟正黑體" w:hAnsi="微軟正黑體"/>
                                <w:b/>
                                <w:color w:val="FFFFFF" w:themeColor="background1"/>
                                <w:sz w:val="36"/>
                                <w:szCs w:val="36"/>
                              </w:rPr>
                            </w:pPr>
                            <w:r w:rsidRPr="00994DFF">
                              <w:rPr>
                                <w:rFonts w:ascii="微軟正黑體" w:eastAsia="DengXian" w:hAnsi="微軟正黑體" w:hint="eastAsia"/>
                                <w:b/>
                                <w:color w:val="FFFFFF" w:themeColor="background1"/>
                                <w:sz w:val="36"/>
                                <w:szCs w:val="36"/>
                              </w:rPr>
                              <w:t>使用资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F4C3D9" id="文字方塊 34" o:spid="_x0000_s1104" type="#_x0000_t202" style="position:absolute;margin-left:230.2pt;margin-top:12.75pt;width:124.8pt;height:40.3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" filled="f" stroked="f" strokeweight=".5pt">
                <v:textbox>
                  <w:txbxContent>
                    <w:p w14:paraId="413E6088" w14:textId="2A049F0A" w:rsidR="00763D83" w:rsidRPr="00C85808" w:rsidRDefault="00994DFF" w:rsidP="004D41DF">
                      <w:pPr>
                        <w:rPr>
                          <w:rFonts w:ascii="微軟正黑體" w:eastAsia="微軟正黑體" w:hAnsi="微軟正黑體"/>
                          <w:b/>
                          <w:color w:val="FFFFFF" w:themeColor="background1"/>
                          <w:sz w:val="36"/>
                          <w:szCs w:val="36"/>
                        </w:rPr>
                      </w:pPr>
                      <w:r w:rsidRPr="00994DFF">
                        <w:rPr>
                          <w:rFonts w:ascii="微軟正黑體" w:eastAsia="DengXian" w:hAnsi="微軟正黑體" w:hint="eastAsia"/>
                          <w:b/>
                          <w:color w:val="FFFFFF" w:themeColor="background1"/>
                          <w:sz w:val="36"/>
                          <w:szCs w:val="36"/>
                        </w:rPr>
                        <w:t>使用资讯</w:t>
                      </w:r>
                    </w:p>
                  </w:txbxContent>
                </v:textbox>
              </v:shape>
            </w:pict>
          </mc:Fallback>
        </mc:AlternateContent>
      </w:r>
    </w:p>
    <w:p w14:paraId="762D090C" w14:textId="26E1A382" w:rsidR="001F7167" w:rsidRPr="00704583" w:rsidRDefault="001F7167" w:rsidP="001F7167">
      <w:pPr>
        <w:spacing w:line="276" w:lineRule="auto"/>
        <w:contextualSpacing/>
        <w:rPr>
          <w:rFonts w:ascii="新細明體" w:eastAsia="新細明體" w:hAnsi="新細明體"/>
          <w:color w:val="000000"/>
          <w:sz w:val="28"/>
          <w:szCs w:val="28"/>
        </w:rPr>
      </w:pPr>
    </w:p>
    <w:p w14:paraId="07FF664C" w14:textId="3543A731" w:rsidR="00C15292" w:rsidRPr="00704583" w:rsidRDefault="00C15292">
      <w:pPr>
        <w:rPr>
          <w:rFonts w:asciiTheme="minorEastAsia" w:eastAsiaTheme="minorEastAsia" w:hAnsiTheme="minorEastAsia"/>
          <w:sz w:val="22"/>
          <w:szCs w:val="22"/>
          <w:u w:val="single"/>
        </w:rPr>
      </w:pPr>
    </w:p>
    <w:p w14:paraId="5C032F56" w14:textId="4D0AE75A" w:rsidR="00A035AD" w:rsidRPr="00704583" w:rsidRDefault="00994DFF">
      <w:pPr>
        <w:rPr>
          <w:rFonts w:ascii="微軟正黑體" w:eastAsia="微軟正黑體" w:hAnsi="微軟正黑體"/>
          <w:b/>
          <w:bCs/>
          <w:sz w:val="28"/>
          <w:szCs w:val="28"/>
        </w:rPr>
      </w:pPr>
      <w:r w:rsidRPr="00994DFF">
        <w:rPr>
          <w:rFonts w:asciiTheme="minorEastAsia" w:eastAsia="DengXian" w:hAnsiTheme="minorEastAsia" w:hint="eastAsia"/>
          <w:sz w:val="22"/>
          <w:szCs w:val="22"/>
          <w:u w:val="single"/>
        </w:rPr>
        <w:t>节录及改写自</w:t>
      </w:r>
      <w:r w:rsidRPr="00994DFF">
        <w:rPr>
          <w:rFonts w:asciiTheme="minorEastAsia" w:eastAsia="DengXian" w:hAnsiTheme="minorEastAsia" w:hint="eastAsia"/>
          <w:sz w:val="22"/>
          <w:szCs w:val="22"/>
        </w:rPr>
        <w:t>：香港青年协会（</w:t>
      </w:r>
      <w:r w:rsidRPr="00994DFF">
        <w:rPr>
          <w:rFonts w:asciiTheme="minorEastAsia" w:eastAsia="DengXian" w:hAnsiTheme="minorEastAsia"/>
          <w:sz w:val="22"/>
          <w:szCs w:val="22"/>
        </w:rPr>
        <w:t>2017</w:t>
      </w:r>
      <w:r w:rsidRPr="00994DFF">
        <w:rPr>
          <w:rFonts w:asciiTheme="minorEastAsia" w:eastAsia="DengXian" w:hAnsiTheme="minorEastAsia" w:hint="eastAsia"/>
          <w:sz w:val="22"/>
          <w:szCs w:val="22"/>
        </w:rPr>
        <w:t>），《新媒体素养教材资源套》。</w:t>
      </w:r>
    </w:p>
    <w:p w14:paraId="59ED6462" w14:textId="0330F14D" w:rsidR="00994DFF" w:rsidRDefault="00994DFF">
      <w:pPr>
        <w:rPr>
          <w:rFonts w:ascii="微軟正黑體" w:eastAsia="微軟正黑體" w:hAnsi="微軟正黑體"/>
          <w:b/>
          <w:bCs/>
          <w:sz w:val="28"/>
          <w:szCs w:val="28"/>
        </w:rPr>
      </w:pPr>
      <w:r>
        <w:rPr>
          <w:rFonts w:ascii="微軟正黑體" w:eastAsia="微軟正黑體" w:hAnsi="微軟正黑體"/>
          <w:b/>
          <w:bCs/>
          <w:sz w:val="28"/>
          <w:szCs w:val="28"/>
        </w:rPr>
        <w:br w:type="page"/>
      </w:r>
    </w:p>
    <w:p w14:paraId="2393C8C3" w14:textId="5E71B639" w:rsidR="00017280" w:rsidRPr="00704583" w:rsidRDefault="00994DFF" w:rsidP="00017280">
      <w:pPr>
        <w:snapToGrid w:val="0"/>
        <w:spacing w:line="276" w:lineRule="auto"/>
        <w:rPr>
          <w:rFonts w:ascii="微軟正黑體" w:eastAsia="微軟正黑體" w:hAnsi="微軟正黑體"/>
          <w:b/>
          <w:bCs/>
          <w:sz w:val="28"/>
          <w:szCs w:val="28"/>
          <w:lang w:eastAsia="zh-TW"/>
        </w:rPr>
      </w:pPr>
      <w:r w:rsidRPr="00994DFF">
        <w:rPr>
          <w:rFonts w:ascii="微軟正黑體" w:eastAsia="DengXian" w:hAnsi="微軟正黑體" w:hint="eastAsia"/>
          <w:b/>
          <w:bCs/>
          <w:sz w:val="28"/>
          <w:szCs w:val="28"/>
        </w:rPr>
        <w:lastRenderedPageBreak/>
        <w:t>真真假假</w:t>
      </w:r>
      <w:r w:rsidRPr="00994DFF">
        <w:rPr>
          <w:rFonts w:ascii="新細明體" w:eastAsia="DengXian" w:hAnsi="新細明體" w:hint="eastAsia"/>
          <w:b/>
          <w:bCs/>
          <w:sz w:val="28"/>
          <w:szCs w:val="28"/>
        </w:rPr>
        <w:t>，</w:t>
      </w:r>
      <w:r w:rsidRPr="00994DFF">
        <w:rPr>
          <w:rFonts w:ascii="微軟正黑體" w:eastAsia="DengXian" w:hAnsi="微軟正黑體" w:hint="eastAsia"/>
          <w:b/>
          <w:bCs/>
          <w:sz w:val="28"/>
          <w:szCs w:val="28"/>
        </w:rPr>
        <w:t>你「知唔知」</w:t>
      </w:r>
      <w:r w:rsidRPr="00994DFF">
        <w:rPr>
          <w:rFonts w:ascii="微軟正黑體" w:eastAsia="DengXian" w:hAnsi="微軟正黑體"/>
          <w:b/>
          <w:bCs/>
          <w:sz w:val="28"/>
          <w:szCs w:val="28"/>
        </w:rPr>
        <w:t>?</w:t>
      </w:r>
    </w:p>
    <w:p w14:paraId="77899882" w14:textId="29B437BA" w:rsidR="00017280" w:rsidRPr="00704583" w:rsidRDefault="00994DFF" w:rsidP="004D5035">
      <w:pPr>
        <w:snapToGrid w:val="0"/>
        <w:spacing w:line="276" w:lineRule="auto"/>
        <w:jc w:val="both"/>
        <w:rPr>
          <w:rFonts w:ascii="微軟正黑體" w:eastAsia="微軟正黑體" w:hAnsi="微軟正黑體"/>
        </w:rPr>
      </w:pPr>
      <w:r w:rsidRPr="00994DFF">
        <w:rPr>
          <w:rFonts w:ascii="微軟正黑體" w:eastAsia="DengXian" w:hAnsi="微軟正黑體" w:hint="eastAsia"/>
        </w:rPr>
        <w:t>请细阅以下内容，你曾经怀疑过资讯的真伪吗？如有，</w:t>
      </w:r>
      <w:r w:rsidRPr="00994DFF">
        <w:rPr>
          <w:rFonts w:ascii="微軟正黑體" w:eastAsia="DengXian" w:hAnsi="微軟正黑體" w:hint="eastAsia"/>
          <w:u w:val="single"/>
        </w:rPr>
        <w:t>圈出</w:t>
      </w:r>
      <w:r w:rsidRPr="00994DFF">
        <w:rPr>
          <w:rFonts w:ascii="微軟正黑體" w:eastAsia="DengXian" w:hAnsi="微軟正黑體" w:hint="eastAsia"/>
        </w:rPr>
        <w:t>对其真伪有所怀疑的部分？为</w:t>
      </w:r>
      <w:r w:rsidR="003A5FE8">
        <w:rPr>
          <w:rFonts w:ascii="微軟正黑體" w:eastAsia="DengXian" w:hAnsi="微軟正黑體" w:hint="eastAsia"/>
        </w:rPr>
        <w:t>什么</w:t>
      </w:r>
      <w:r w:rsidRPr="00994DFF">
        <w:rPr>
          <w:rFonts w:ascii="微軟正黑體" w:eastAsia="DengXian" w:hAnsi="微軟正黑體" w:hint="eastAsia"/>
        </w:rPr>
        <w:t>？</w:t>
      </w:r>
    </w:p>
    <w:p w14:paraId="2E82BFA6" w14:textId="4C6ACE10" w:rsidR="00C52887" w:rsidRPr="00704583" w:rsidRDefault="00994DFF" w:rsidP="004D5035">
      <w:pPr>
        <w:snapToGrid w:val="0"/>
        <w:spacing w:line="276" w:lineRule="auto"/>
        <w:jc w:val="both"/>
        <w:rPr>
          <w:rFonts w:ascii="微軟正黑體" w:eastAsia="微軟正黑體" w:hAnsi="微軟正黑體"/>
        </w:rPr>
      </w:pPr>
      <w:r w:rsidRPr="00994DFF">
        <w:rPr>
          <w:rFonts w:ascii="微軟正黑體" w:eastAsia="DengXian" w:hAnsi="微軟正黑體" w:hint="eastAsia"/>
        </w:rPr>
        <w:t>（注：下面内容模仿部分学生的日常沟通方式，使用了口语及中英文夹杂，并不符合正规中文使用规则。）</w:t>
      </w:r>
    </w:p>
    <w:p w14:paraId="74ACB1DA" w14:textId="0EDE6F98" w:rsidR="00017280" w:rsidRPr="00704583" w:rsidRDefault="00EC044A" w:rsidP="00017280">
      <w:pPr>
        <w:rPr>
          <w:rFonts w:ascii="微軟正黑體" w:eastAsia="微軟正黑體" w:hAnsi="微軟正黑體"/>
          <w:b/>
          <w:bCs/>
          <w:sz w:val="32"/>
          <w:szCs w:val="32"/>
        </w:rPr>
      </w:pPr>
      <w:r w:rsidRPr="00704583">
        <w:rPr>
          <w:noProof/>
          <w:lang w:val="en-US"/>
        </w:rPr>
        <mc:AlternateContent>
          <mc:Choice Requires="wps">
            <w:drawing>
              <wp:anchor distT="45720" distB="45720" distL="114300" distR="114300" simplePos="0" relativeHeight="251769856" behindDoc="0" locked="0" layoutInCell="1" allowOverlap="1" wp14:anchorId="066BD6D7" wp14:editId="26383A3E">
                <wp:simplePos x="0" y="0"/>
                <wp:positionH relativeFrom="column">
                  <wp:posOffset>1569923</wp:posOffset>
                </wp:positionH>
                <wp:positionV relativeFrom="paragraph">
                  <wp:posOffset>2072413</wp:posOffset>
                </wp:positionV>
                <wp:extent cx="958850" cy="355600"/>
                <wp:effectExtent l="0" t="0" r="0" b="0"/>
                <wp:wrapNone/>
                <wp:docPr id="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355600"/>
                        </a:xfrm>
                        <a:prstGeom prst="rect">
                          <a:avLst/>
                        </a:prstGeom>
                        <a:noFill/>
                        <a:ln w="9525">
                          <a:noFill/>
                          <a:miter lim="800000"/>
                          <a:headEnd/>
                          <a:tailEnd/>
                        </a:ln>
                      </wps:spPr>
                      <wps:txbx>
                        <w:txbxContent>
                          <w:p w14:paraId="3DFAED6E" w14:textId="49BB49F6" w:rsidR="00763D83" w:rsidRPr="005317CF" w:rsidRDefault="00994DFF" w:rsidP="00EC044A">
                            <w:pPr>
                              <w:snapToGrid w:val="0"/>
                              <w:rPr>
                                <w:rFonts w:asciiTheme="minorEastAsia" w:eastAsiaTheme="minorEastAsia" w:hAnsiTheme="minorEastAsia"/>
                                <w:i/>
                                <w:iCs/>
                                <w:color w:val="FF0000"/>
                              </w:rPr>
                            </w:pPr>
                            <w:r w:rsidRPr="00994DFF" w:rsidDel="00FD0352">
                              <w:rPr>
                                <w:rFonts w:asciiTheme="minorEastAsia" w:eastAsia="DengXian" w:hAnsiTheme="minorEastAsia" w:hint="eastAsia"/>
                                <w:i/>
                                <w:iCs/>
                                <w:color w:val="FF0000"/>
                              </w:rPr>
                              <w:t>建议答案</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6BD6D7" id="_x0000_s1105" type="#_x0000_t202" style="position:absolute;margin-left:123.6pt;margin-top:163.2pt;width:75.5pt;height:28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" filled="f" stroked="f">
                <v:textbox>
                  <w:txbxContent>
                    <w:p w14:paraId="3DFAED6E" w14:textId="49BB49F6" w:rsidR="00763D83" w:rsidRPr="005317CF" w:rsidRDefault="00994DFF" w:rsidP="00EC044A">
                      <w:pPr>
                        <w:snapToGrid w:val="0"/>
                        <w:rPr>
                          <w:rFonts w:asciiTheme="minorEastAsia" w:eastAsiaTheme="minorEastAsia" w:hAnsiTheme="minorEastAsia"/>
                          <w:i/>
                          <w:iCs/>
                          <w:color w:val="FF0000"/>
                        </w:rPr>
                      </w:pPr>
                      <w:r w:rsidRPr="00994DFF" w:rsidDel="00FD0352">
                        <w:rPr>
                          <w:rFonts w:asciiTheme="minorEastAsia" w:eastAsia="DengXian" w:hAnsiTheme="minorEastAsia" w:hint="eastAsia"/>
                          <w:i/>
                          <w:iCs/>
                          <w:color w:val="FF0000"/>
                        </w:rPr>
                        <w:t>建议答案</w:t>
                      </w:r>
                    </w:p>
                  </w:txbxContent>
                </v:textbox>
              </v:shape>
            </w:pict>
          </mc:Fallback>
        </mc:AlternateContent>
      </w:r>
      <w:r w:rsidRPr="00704583">
        <w:rPr>
          <w:noProof/>
          <w:lang w:val="en-US"/>
        </w:rPr>
        <mc:AlternateContent>
          <mc:Choice Requires="wps">
            <w:drawing>
              <wp:anchor distT="45720" distB="45720" distL="114300" distR="114300" simplePos="0" relativeHeight="251698176" behindDoc="0" locked="0" layoutInCell="1" allowOverlap="1" wp14:anchorId="6AD24E80" wp14:editId="561F33D0">
                <wp:simplePos x="0" y="0"/>
                <wp:positionH relativeFrom="column">
                  <wp:posOffset>938374</wp:posOffset>
                </wp:positionH>
                <wp:positionV relativeFrom="paragraph">
                  <wp:posOffset>1568078</wp:posOffset>
                </wp:positionV>
                <wp:extent cx="958850" cy="355600"/>
                <wp:effectExtent l="0" t="0" r="0" b="0"/>
                <wp:wrapNone/>
                <wp:docPr id="9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355600"/>
                        </a:xfrm>
                        <a:prstGeom prst="rect">
                          <a:avLst/>
                        </a:prstGeom>
                        <a:noFill/>
                        <a:ln w="9525">
                          <a:noFill/>
                          <a:miter lim="800000"/>
                          <a:headEnd/>
                          <a:tailEnd/>
                        </a:ln>
                      </wps:spPr>
                      <wps:txbx>
                        <w:txbxContent>
                          <w:p w14:paraId="18C40A23" w14:textId="3DC5074F" w:rsidR="00763D83" w:rsidRPr="005317CF" w:rsidRDefault="00994DFF" w:rsidP="00017280">
                            <w:pPr>
                              <w:snapToGrid w:val="0"/>
                              <w:rPr>
                                <w:rFonts w:asciiTheme="minorEastAsia" w:eastAsiaTheme="minorEastAsia" w:hAnsiTheme="minorEastAsia"/>
                                <w:i/>
                                <w:iCs/>
                                <w:color w:val="FF0000"/>
                              </w:rPr>
                            </w:pPr>
                            <w:r w:rsidRPr="00994DFF" w:rsidDel="00FD0352">
                              <w:rPr>
                                <w:rFonts w:asciiTheme="minorEastAsia" w:eastAsia="DengXian" w:hAnsiTheme="minorEastAsia" w:hint="eastAsia"/>
                                <w:i/>
                                <w:iCs/>
                                <w:color w:val="FF0000"/>
                              </w:rPr>
                              <w:t>建议答案</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D24E80" id="_x0000_s1106" type="#_x0000_t202" style="position:absolute;margin-left:73.9pt;margin-top:123.45pt;width:75.5pt;height:28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" filled="f" stroked="f">
                <v:textbox>
                  <w:txbxContent>
                    <w:p w14:paraId="18C40A23" w14:textId="3DC5074F" w:rsidR="00763D83" w:rsidRPr="005317CF" w:rsidRDefault="00994DFF" w:rsidP="00017280">
                      <w:pPr>
                        <w:snapToGrid w:val="0"/>
                        <w:rPr>
                          <w:rFonts w:asciiTheme="minorEastAsia" w:eastAsiaTheme="minorEastAsia" w:hAnsiTheme="minorEastAsia"/>
                          <w:i/>
                          <w:iCs/>
                          <w:color w:val="FF0000"/>
                        </w:rPr>
                      </w:pPr>
                      <w:r w:rsidRPr="00994DFF" w:rsidDel="00FD0352">
                        <w:rPr>
                          <w:rFonts w:asciiTheme="minorEastAsia" w:eastAsia="DengXian" w:hAnsiTheme="minorEastAsia" w:hint="eastAsia"/>
                          <w:i/>
                          <w:iCs/>
                          <w:color w:val="FF0000"/>
                        </w:rPr>
                        <w:t>建议答案</w:t>
                      </w:r>
                    </w:p>
                  </w:txbxContent>
                </v:textbox>
              </v:shape>
            </w:pict>
          </mc:Fallback>
        </mc:AlternateContent>
      </w:r>
      <w:r w:rsidR="000F12E8" w:rsidRPr="00704583">
        <w:rPr>
          <w:noProof/>
          <w:lang w:val="en-US"/>
        </w:rPr>
        <mc:AlternateContent>
          <mc:Choice Requires="wps">
            <w:drawing>
              <wp:anchor distT="0" distB="0" distL="114300" distR="114300" simplePos="0" relativeHeight="251697152" behindDoc="0" locked="0" layoutInCell="1" allowOverlap="1" wp14:anchorId="30F3445C" wp14:editId="0613A3DC">
                <wp:simplePos x="0" y="0"/>
                <wp:positionH relativeFrom="column">
                  <wp:posOffset>-97155</wp:posOffset>
                </wp:positionH>
                <wp:positionV relativeFrom="paragraph">
                  <wp:posOffset>2291715</wp:posOffset>
                </wp:positionV>
                <wp:extent cx="2287905" cy="1247775"/>
                <wp:effectExtent l="19050" t="19050" r="17145" b="28575"/>
                <wp:wrapNone/>
                <wp:docPr id="83" name="橢圓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7905" cy="1247775"/>
                        </a:xfrm>
                        <a:prstGeom prst="ellipse">
                          <a:avLst/>
                        </a:prstGeom>
                        <a:noFill/>
                        <a:ln w="381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681DE0" id="橢圓 83" o:spid="_x0000_s1026" style="position:absolute;margin-left:-7.65pt;margin-top:180.45pt;width:180.15pt;height:98.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" filled="f" strokecolor="red" strokeweight="3pt">
                <v:stroke joinstyle="miter"/>
                <v:path arrowok="t"/>
              </v:oval>
            </w:pict>
          </mc:Fallback>
        </mc:AlternateContent>
      </w:r>
      <w:r w:rsidR="000F12E8" w:rsidRPr="00704583">
        <w:rPr>
          <w:noProof/>
          <w:lang w:val="en-US"/>
        </w:rPr>
        <mc:AlternateContent>
          <mc:Choice Requires="wps">
            <w:drawing>
              <wp:anchor distT="0" distB="0" distL="114300" distR="114300" simplePos="0" relativeHeight="251696128" behindDoc="0" locked="0" layoutInCell="1" allowOverlap="1" wp14:anchorId="6AD71A42" wp14:editId="3A81D49D">
                <wp:simplePos x="0" y="0"/>
                <wp:positionH relativeFrom="margin">
                  <wp:posOffset>-11430</wp:posOffset>
                </wp:positionH>
                <wp:positionV relativeFrom="paragraph">
                  <wp:posOffset>1196340</wp:posOffset>
                </wp:positionV>
                <wp:extent cx="1238250" cy="487680"/>
                <wp:effectExtent l="19050" t="19050" r="19050" b="26670"/>
                <wp:wrapNone/>
                <wp:docPr id="1048" name="橢圓 10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8250" cy="487680"/>
                        </a:xfrm>
                        <a:prstGeom prst="ellipse">
                          <a:avLst/>
                        </a:prstGeom>
                        <a:noFill/>
                        <a:ln w="381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0C061A" id="橢圓 1048" o:spid="_x0000_s1026" style="position:absolute;margin-left:-.9pt;margin-top:94.2pt;width:97.5pt;height:38.4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" filled="f" strokecolor="red" strokeweight="3pt">
                <v:stroke joinstyle="miter"/>
                <v:path arrowok="t"/>
                <w10:wrap anchorx="margin"/>
              </v:oval>
            </w:pict>
          </mc:Fallback>
        </mc:AlternateContent>
      </w:r>
      <w:r w:rsidR="00E477F3" w:rsidRPr="00704583">
        <w:rPr>
          <w:noProof/>
          <w:lang w:val="en-US"/>
        </w:rPr>
        <mc:AlternateContent>
          <mc:Choice Requires="wps">
            <w:drawing>
              <wp:anchor distT="45720" distB="45720" distL="114300" distR="114300" simplePos="0" relativeHeight="251695104" behindDoc="0" locked="0" layoutInCell="1" allowOverlap="1" wp14:anchorId="21BF3BDE" wp14:editId="21C64C86">
                <wp:simplePos x="0" y="0"/>
                <wp:positionH relativeFrom="margin">
                  <wp:align>left</wp:align>
                </wp:positionH>
                <wp:positionV relativeFrom="paragraph">
                  <wp:posOffset>1727835</wp:posOffset>
                </wp:positionV>
                <wp:extent cx="2179320" cy="2987040"/>
                <wp:effectExtent l="0" t="0" r="0" b="3810"/>
                <wp:wrapSquare wrapText="bothSides"/>
                <wp:docPr id="5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2987040"/>
                        </a:xfrm>
                        <a:prstGeom prst="rect">
                          <a:avLst/>
                        </a:prstGeom>
                        <a:solidFill>
                          <a:srgbClr val="FFFFFF"/>
                        </a:solidFill>
                        <a:ln w="9525">
                          <a:solidFill>
                            <a:schemeClr val="bg1"/>
                          </a:solidFill>
                          <a:miter lim="800000"/>
                          <a:headEnd/>
                          <a:tailEnd/>
                        </a:ln>
                      </wps:spPr>
                      <wps:txbx>
                        <w:txbxContent>
                          <w:p w14:paraId="3D418293" w14:textId="79562D46" w:rsidR="00763D83" w:rsidRPr="00F7019F" w:rsidRDefault="00994DFF">
                            <w:pPr>
                              <w:rPr>
                                <w:rFonts w:eastAsiaTheme="minorEastAsia"/>
                                <w:sz w:val="22"/>
                                <w:szCs w:val="22"/>
                              </w:rPr>
                            </w:pPr>
                            <w:r w:rsidRPr="00994DFF">
                              <w:rPr>
                                <w:rFonts w:eastAsia="DengXian" w:hint="eastAsia"/>
                                <w:sz w:val="22"/>
                                <w:szCs w:val="22"/>
                              </w:rPr>
                              <w:t>唔知真定假，自己谂！</w:t>
                            </w:r>
                          </w:p>
                          <w:p w14:paraId="4B381D94" w14:textId="77777777" w:rsidR="00763D83" w:rsidRPr="00F7019F" w:rsidRDefault="00763D83">
                            <w:pPr>
                              <w:rPr>
                                <w:rFonts w:eastAsiaTheme="minorEastAsia"/>
                                <w:sz w:val="22"/>
                                <w:szCs w:val="22"/>
                              </w:rPr>
                            </w:pPr>
                          </w:p>
                          <w:p w14:paraId="31D222C0" w14:textId="0A3C8AC1" w:rsidR="00763D83" w:rsidRPr="00F7019F" w:rsidRDefault="00994DFF">
                            <w:pPr>
                              <w:rPr>
                                <w:rFonts w:eastAsiaTheme="minorEastAsia"/>
                                <w:sz w:val="22"/>
                                <w:szCs w:val="22"/>
                                <w:lang w:val="en-US"/>
                              </w:rPr>
                            </w:pPr>
                            <w:r w:rsidRPr="00994DFF">
                              <w:rPr>
                                <w:rFonts w:eastAsia="DengXian" w:hint="eastAsia"/>
                                <w:sz w:val="22"/>
                                <w:szCs w:val="22"/>
                              </w:rPr>
                              <w:t>可靠消息：由于网上教学反应良好，今次学期考试改为采用</w:t>
                            </w:r>
                            <w:r w:rsidRPr="00994DFF">
                              <w:rPr>
                                <w:rFonts w:eastAsia="DengXian"/>
                                <w:sz w:val="22"/>
                                <w:szCs w:val="22"/>
                              </w:rPr>
                              <w:t>open book</w:t>
                            </w:r>
                            <w:r w:rsidRPr="00994DFF">
                              <w:rPr>
                                <w:rFonts w:eastAsia="DengXian" w:hint="eastAsia"/>
                                <w:sz w:val="22"/>
                                <w:szCs w:val="22"/>
                              </w:rPr>
                              <w:t>云端视像会议</w:t>
                            </w:r>
                            <w:r w:rsidRPr="00994DFF">
                              <w:rPr>
                                <w:rFonts w:eastAsia="DengXian" w:hint="eastAsia"/>
                                <w:sz w:val="22"/>
                                <w:szCs w:val="22"/>
                                <w:lang w:val="en-US"/>
                              </w:rPr>
                              <w:t>，即系唔驶温书，现场可以睇书，最紧要反应好。</w:t>
                            </w:r>
                          </w:p>
                          <w:p w14:paraId="62B137C6" w14:textId="77777777" w:rsidR="00763D83" w:rsidRPr="00F7019F" w:rsidRDefault="00763D83">
                            <w:pPr>
                              <w:rPr>
                                <w:rFonts w:eastAsiaTheme="minorEastAsia"/>
                                <w:sz w:val="22"/>
                                <w:szCs w:val="22"/>
                                <w:lang w:val="en-US"/>
                              </w:rPr>
                            </w:pPr>
                          </w:p>
                          <w:p w14:paraId="35BC0C2C" w14:textId="57F31F9B" w:rsidR="00763D83" w:rsidRPr="00F7019F" w:rsidRDefault="00994DFF">
                            <w:pPr>
                              <w:rPr>
                                <w:rFonts w:eastAsiaTheme="minorEastAsia"/>
                                <w:sz w:val="22"/>
                                <w:szCs w:val="22"/>
                                <w:lang w:val="en-US" w:eastAsia="zh-TW"/>
                              </w:rPr>
                            </w:pPr>
                            <w:r w:rsidRPr="00994DFF">
                              <w:rPr>
                                <w:rFonts w:eastAsia="DengXian" w:hint="eastAsia"/>
                                <w:sz w:val="22"/>
                                <w:szCs w:val="22"/>
                                <w:lang w:val="en-US"/>
                              </w:rPr>
                              <w:t>点都好，想帮下啲</w:t>
                            </w:r>
                            <w:r w:rsidRPr="00994DFF">
                              <w:rPr>
                                <w:rFonts w:eastAsia="DengXian"/>
                                <w:sz w:val="22"/>
                                <w:szCs w:val="22"/>
                                <w:lang w:val="en-US"/>
                              </w:rPr>
                              <w:t>friend</w:t>
                            </w:r>
                            <w:r w:rsidRPr="00994DFF">
                              <w:rPr>
                                <w:rFonts w:eastAsia="DengXian" w:hint="eastAsia"/>
                                <w:sz w:val="22"/>
                                <w:szCs w:val="22"/>
                                <w:lang w:val="en-US"/>
                              </w:rPr>
                              <w:t>就</w:t>
                            </w:r>
                            <w:r w:rsidRPr="00994DFF">
                              <w:rPr>
                                <w:rFonts w:eastAsia="DengXian"/>
                                <w:sz w:val="22"/>
                                <w:szCs w:val="22"/>
                                <w:lang w:val="en-US"/>
                              </w:rPr>
                              <w:t xml:space="preserve">send </w:t>
                            </w:r>
                            <w:r w:rsidRPr="00994DFF">
                              <w:rPr>
                                <w:rFonts w:eastAsia="DengXian" w:hint="eastAsia"/>
                                <w:sz w:val="22"/>
                                <w:szCs w:val="22"/>
                                <w:lang w:val="en-US"/>
                              </w:rPr>
                              <w:t>比佢地，等佢地自己决定信唔信！</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BF3BDE" id="_x0000_s1107" type="#_x0000_t202" style="position:absolute;margin-left:0;margin-top:136.05pt;width:171.6pt;height:235.2pt;z-index:2516951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" strokecolor="white [3212]">
                <v:textbox>
                  <w:txbxContent>
                    <w:p w14:paraId="3D418293" w14:textId="79562D46" w:rsidR="00763D83" w:rsidRPr="00F7019F" w:rsidRDefault="00994DFF">
                      <w:pPr>
                        <w:rPr>
                          <w:rFonts w:eastAsiaTheme="minorEastAsia"/>
                          <w:sz w:val="22"/>
                          <w:szCs w:val="22"/>
                        </w:rPr>
                      </w:pPr>
                      <w:r w:rsidRPr="00994DFF">
                        <w:rPr>
                          <w:rFonts w:eastAsia="DengXian" w:hint="eastAsia"/>
                          <w:sz w:val="22"/>
                          <w:szCs w:val="22"/>
                        </w:rPr>
                        <w:t>唔知真定假，自己谂！</w:t>
                      </w:r>
                    </w:p>
                    <w:p w14:paraId="4B381D94" w14:textId="77777777" w:rsidR="00763D83" w:rsidRPr="00F7019F" w:rsidRDefault="00763D83">
                      <w:pPr>
                        <w:rPr>
                          <w:rFonts w:eastAsiaTheme="minorEastAsia"/>
                          <w:sz w:val="22"/>
                          <w:szCs w:val="22"/>
                        </w:rPr>
                      </w:pPr>
                    </w:p>
                    <w:p w14:paraId="31D222C0" w14:textId="0A3C8AC1" w:rsidR="00763D83" w:rsidRPr="00F7019F" w:rsidRDefault="00994DFF">
                      <w:pPr>
                        <w:rPr>
                          <w:rFonts w:eastAsiaTheme="minorEastAsia"/>
                          <w:sz w:val="22"/>
                          <w:szCs w:val="22"/>
                          <w:lang w:val="en-US"/>
                        </w:rPr>
                      </w:pPr>
                      <w:r w:rsidRPr="00994DFF">
                        <w:rPr>
                          <w:rFonts w:eastAsia="DengXian" w:hint="eastAsia"/>
                          <w:sz w:val="22"/>
                          <w:szCs w:val="22"/>
                        </w:rPr>
                        <w:t>可靠消息：由于网上教学反应良好，今次学期考试改为采用</w:t>
                      </w:r>
                      <w:r w:rsidRPr="00994DFF">
                        <w:rPr>
                          <w:rFonts w:eastAsia="DengXian"/>
                          <w:sz w:val="22"/>
                          <w:szCs w:val="22"/>
                        </w:rPr>
                        <w:t>open book</w:t>
                      </w:r>
                      <w:r w:rsidRPr="00994DFF">
                        <w:rPr>
                          <w:rFonts w:eastAsia="DengXian" w:hint="eastAsia"/>
                          <w:sz w:val="22"/>
                          <w:szCs w:val="22"/>
                        </w:rPr>
                        <w:t>云端视像会议</w:t>
                      </w:r>
                      <w:r w:rsidRPr="00994DFF">
                        <w:rPr>
                          <w:rFonts w:eastAsia="DengXian" w:hint="eastAsia"/>
                          <w:sz w:val="22"/>
                          <w:szCs w:val="22"/>
                          <w:lang w:val="en-US"/>
                        </w:rPr>
                        <w:t>，即系唔驶温书，现场可以睇书，最紧要反应好。</w:t>
                      </w:r>
                    </w:p>
                    <w:p w14:paraId="62B137C6" w14:textId="77777777" w:rsidR="00763D83" w:rsidRPr="00F7019F" w:rsidRDefault="00763D83">
                      <w:pPr>
                        <w:rPr>
                          <w:rFonts w:eastAsiaTheme="minorEastAsia"/>
                          <w:sz w:val="22"/>
                          <w:szCs w:val="22"/>
                          <w:lang w:val="en-US"/>
                        </w:rPr>
                      </w:pPr>
                    </w:p>
                    <w:p w14:paraId="35BC0C2C" w14:textId="57F31F9B" w:rsidR="00763D83" w:rsidRPr="00F7019F" w:rsidRDefault="00994DFF">
                      <w:pPr>
                        <w:rPr>
                          <w:rFonts w:eastAsiaTheme="minorEastAsia"/>
                          <w:sz w:val="22"/>
                          <w:szCs w:val="22"/>
                          <w:lang w:val="en-US" w:eastAsia="zh-TW"/>
                        </w:rPr>
                      </w:pPr>
                      <w:r w:rsidRPr="00994DFF">
                        <w:rPr>
                          <w:rFonts w:eastAsia="DengXian" w:hint="eastAsia"/>
                          <w:sz w:val="22"/>
                          <w:szCs w:val="22"/>
                          <w:lang w:val="en-US"/>
                        </w:rPr>
                        <w:t>点都好，想帮下啲</w:t>
                      </w:r>
                      <w:r w:rsidRPr="00994DFF">
                        <w:rPr>
                          <w:rFonts w:eastAsia="DengXian"/>
                          <w:sz w:val="22"/>
                          <w:szCs w:val="22"/>
                          <w:lang w:val="en-US"/>
                        </w:rPr>
                        <w:t>friend</w:t>
                      </w:r>
                      <w:r w:rsidRPr="00994DFF">
                        <w:rPr>
                          <w:rFonts w:eastAsia="DengXian" w:hint="eastAsia"/>
                          <w:sz w:val="22"/>
                          <w:szCs w:val="22"/>
                          <w:lang w:val="en-US"/>
                        </w:rPr>
                        <w:t>就</w:t>
                      </w:r>
                      <w:r w:rsidRPr="00994DFF">
                        <w:rPr>
                          <w:rFonts w:eastAsia="DengXian"/>
                          <w:sz w:val="22"/>
                          <w:szCs w:val="22"/>
                          <w:lang w:val="en-US"/>
                        </w:rPr>
                        <w:t xml:space="preserve">send </w:t>
                      </w:r>
                      <w:r w:rsidRPr="00994DFF">
                        <w:rPr>
                          <w:rFonts w:eastAsia="DengXian" w:hint="eastAsia"/>
                          <w:sz w:val="22"/>
                          <w:szCs w:val="22"/>
                          <w:lang w:val="en-US"/>
                        </w:rPr>
                        <w:t>比佢地，等佢地自己决定信唔信！</w:t>
                      </w:r>
                    </w:p>
                  </w:txbxContent>
                </v:textbox>
                <w10:wrap type="square" anchorx="margin"/>
              </v:shape>
            </w:pict>
          </mc:Fallback>
        </mc:AlternateContent>
      </w:r>
      <w:r w:rsidR="00095B41" w:rsidRPr="00704583">
        <w:rPr>
          <w:rFonts w:eastAsia="微軟正黑體"/>
          <w:noProof/>
          <w:lang w:val="en-US"/>
        </w:rPr>
        <w:drawing>
          <wp:anchor distT="0" distB="0" distL="114300" distR="114300" simplePos="0" relativeHeight="251648512" behindDoc="0" locked="0" layoutInCell="1" allowOverlap="1" wp14:anchorId="33B7AAD6" wp14:editId="4F728114">
            <wp:simplePos x="0" y="0"/>
            <wp:positionH relativeFrom="column">
              <wp:posOffset>-1378585</wp:posOffset>
            </wp:positionH>
            <wp:positionV relativeFrom="paragraph">
              <wp:posOffset>20320</wp:posOffset>
            </wp:positionV>
            <wp:extent cx="5327650" cy="7473315"/>
            <wp:effectExtent l="0" t="0" r="0" b="0"/>
            <wp:wrapNone/>
            <wp:docPr id="44" name="圖片 44" descr="C:\Users\asf\Desktop\5950a96d99a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圖片 44" descr="C:\Users\asf\Desktop\5950a96d99a23.png"/>
                    <pic:cNvPicPr>
                      <a:picLocks noChangeAspect="1"/>
                    </pic:cNvPicPr>
                  </pic:nvPicPr>
                  <pic:blipFill>
                    <a:blip r:embed="rId108" cstate="screen">
                      <a:extLst>
                        <a:ext uri="{28A0092B-C50C-407E-A947-70E740481C1C}">
                          <a14:useLocalDpi xmlns:a14="http://schemas.microsoft.com/office/drawing/2010/main"/>
                        </a:ext>
                      </a:extLst>
                    </a:blip>
                    <a:srcRect/>
                    <a:stretch>
                      <a:fillRect/>
                    </a:stretch>
                  </pic:blipFill>
                  <pic:spPr bwMode="auto">
                    <a:xfrm>
                      <a:off x="0" y="0"/>
                      <a:ext cx="5327650" cy="7473315"/>
                    </a:xfrm>
                    <a:prstGeom prst="rect">
                      <a:avLst/>
                    </a:prstGeom>
                    <a:noFill/>
                    <a:ln>
                      <a:noFill/>
                    </a:ln>
                  </pic:spPr>
                </pic:pic>
              </a:graphicData>
            </a:graphic>
          </wp:anchor>
        </w:drawing>
      </w:r>
      <w:r w:rsidR="00F7019F" w:rsidRPr="00704583">
        <w:rPr>
          <w:rFonts w:eastAsia="微軟正黑體"/>
          <w:noProof/>
          <w:lang w:val="en-US"/>
        </w:rPr>
        <w:drawing>
          <wp:anchor distT="0" distB="0" distL="114300" distR="114300" simplePos="0" relativeHeight="251649536" behindDoc="0" locked="0" layoutInCell="1" allowOverlap="1" wp14:anchorId="3211D7D7" wp14:editId="76CEB248">
            <wp:simplePos x="0" y="0"/>
            <wp:positionH relativeFrom="column">
              <wp:posOffset>-196148</wp:posOffset>
            </wp:positionH>
            <wp:positionV relativeFrom="paragraph">
              <wp:posOffset>977165</wp:posOffset>
            </wp:positionV>
            <wp:extent cx="2881630" cy="5381625"/>
            <wp:effectExtent l="0" t="0" r="0" b="9525"/>
            <wp:wrapNone/>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圖片 463"/>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a:xfrm>
                      <a:off x="0" y="0"/>
                      <a:ext cx="2881630" cy="5381625"/>
                    </a:xfrm>
                    <a:prstGeom prst="rect">
                      <a:avLst/>
                    </a:prstGeom>
                  </pic:spPr>
                </pic:pic>
              </a:graphicData>
            </a:graphic>
          </wp:anchor>
        </w:drawing>
      </w:r>
      <w:r w:rsidR="00E477F3" w:rsidRPr="00704583">
        <w:rPr>
          <w:noProof/>
          <w:lang w:val="en-US"/>
        </w:rPr>
        <mc:AlternateContent>
          <mc:Choice Requires="wps">
            <w:drawing>
              <wp:anchor distT="0" distB="0" distL="114300" distR="114300" simplePos="0" relativeHeight="251691008" behindDoc="0" locked="0" layoutInCell="1" allowOverlap="1" wp14:anchorId="6550667E" wp14:editId="729A6213">
                <wp:simplePos x="0" y="0"/>
                <wp:positionH relativeFrom="column">
                  <wp:posOffset>2917190</wp:posOffset>
                </wp:positionH>
                <wp:positionV relativeFrom="paragraph">
                  <wp:posOffset>2555875</wp:posOffset>
                </wp:positionV>
                <wp:extent cx="2752090" cy="3244215"/>
                <wp:effectExtent l="19050" t="38100" r="29210" b="13335"/>
                <wp:wrapNone/>
                <wp:docPr id="59" name="矩形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52090" cy="3244215"/>
                        </a:xfrm>
                        <a:custGeom>
                          <a:avLst/>
                          <a:gdLst>
                            <a:gd name="connsiteX0" fmla="*/ 0 w 2751992"/>
                            <a:gd name="connsiteY0" fmla="*/ 0 h 3244361"/>
                            <a:gd name="connsiteX1" fmla="*/ 605438 w 2751992"/>
                            <a:gd name="connsiteY1" fmla="*/ 0 h 3244361"/>
                            <a:gd name="connsiteX2" fmla="*/ 1210876 w 2751992"/>
                            <a:gd name="connsiteY2" fmla="*/ 0 h 3244361"/>
                            <a:gd name="connsiteX3" fmla="*/ 1678715 w 2751992"/>
                            <a:gd name="connsiteY3" fmla="*/ 0 h 3244361"/>
                            <a:gd name="connsiteX4" fmla="*/ 2146554 w 2751992"/>
                            <a:gd name="connsiteY4" fmla="*/ 0 h 3244361"/>
                            <a:gd name="connsiteX5" fmla="*/ 2751992 w 2751992"/>
                            <a:gd name="connsiteY5" fmla="*/ 0 h 3244361"/>
                            <a:gd name="connsiteX6" fmla="*/ 2751992 w 2751992"/>
                            <a:gd name="connsiteY6" fmla="*/ 508283 h 3244361"/>
                            <a:gd name="connsiteX7" fmla="*/ 2751992 w 2751992"/>
                            <a:gd name="connsiteY7" fmla="*/ 1081454 h 3244361"/>
                            <a:gd name="connsiteX8" fmla="*/ 2751992 w 2751992"/>
                            <a:gd name="connsiteY8" fmla="*/ 1654624 h 3244361"/>
                            <a:gd name="connsiteX9" fmla="*/ 2751992 w 2751992"/>
                            <a:gd name="connsiteY9" fmla="*/ 2227795 h 3244361"/>
                            <a:gd name="connsiteX10" fmla="*/ 2751992 w 2751992"/>
                            <a:gd name="connsiteY10" fmla="*/ 2768521 h 3244361"/>
                            <a:gd name="connsiteX11" fmla="*/ 2751992 w 2751992"/>
                            <a:gd name="connsiteY11" fmla="*/ 3244361 h 3244361"/>
                            <a:gd name="connsiteX12" fmla="*/ 2201594 w 2751992"/>
                            <a:gd name="connsiteY12" fmla="*/ 3244361 h 3244361"/>
                            <a:gd name="connsiteX13" fmla="*/ 1596155 w 2751992"/>
                            <a:gd name="connsiteY13" fmla="*/ 3244361 h 3244361"/>
                            <a:gd name="connsiteX14" fmla="*/ 1073277 w 2751992"/>
                            <a:gd name="connsiteY14" fmla="*/ 3244361 h 3244361"/>
                            <a:gd name="connsiteX15" fmla="*/ 577918 w 2751992"/>
                            <a:gd name="connsiteY15" fmla="*/ 3244361 h 3244361"/>
                            <a:gd name="connsiteX16" fmla="*/ 0 w 2751992"/>
                            <a:gd name="connsiteY16" fmla="*/ 3244361 h 3244361"/>
                            <a:gd name="connsiteX17" fmla="*/ 0 w 2751992"/>
                            <a:gd name="connsiteY17" fmla="*/ 2736078 h 3244361"/>
                            <a:gd name="connsiteX18" fmla="*/ 0 w 2751992"/>
                            <a:gd name="connsiteY18" fmla="*/ 2292682 h 3244361"/>
                            <a:gd name="connsiteX19" fmla="*/ 0 w 2751992"/>
                            <a:gd name="connsiteY19" fmla="*/ 1719511 h 3244361"/>
                            <a:gd name="connsiteX20" fmla="*/ 0 w 2751992"/>
                            <a:gd name="connsiteY20" fmla="*/ 1243672 h 3244361"/>
                            <a:gd name="connsiteX21" fmla="*/ 0 w 2751992"/>
                            <a:gd name="connsiteY21" fmla="*/ 702945 h 3244361"/>
                            <a:gd name="connsiteX22" fmla="*/ 0 w 2751992"/>
                            <a:gd name="connsiteY22" fmla="*/ 0 h 32443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751992" h="3244361" extrusionOk="0">
                              <a:moveTo>
                                <a:pt x="0" y="0"/>
                              </a:moveTo>
                              <a:cubicBezTo>
                                <a:pt x="292837" y="-7244"/>
                                <a:pt x="481267" y="38779"/>
                                <a:pt x="605438" y="0"/>
                              </a:cubicBezTo>
                              <a:cubicBezTo>
                                <a:pt x="729609" y="-38779"/>
                                <a:pt x="1065859" y="58393"/>
                                <a:pt x="1210876" y="0"/>
                              </a:cubicBezTo>
                              <a:cubicBezTo>
                                <a:pt x="1355893" y="-58393"/>
                                <a:pt x="1459567" y="13511"/>
                                <a:pt x="1678715" y="0"/>
                              </a:cubicBezTo>
                              <a:cubicBezTo>
                                <a:pt x="1897863" y="-13511"/>
                                <a:pt x="1951264" y="55813"/>
                                <a:pt x="2146554" y="0"/>
                              </a:cubicBezTo>
                              <a:cubicBezTo>
                                <a:pt x="2341844" y="-55813"/>
                                <a:pt x="2498686" y="13138"/>
                                <a:pt x="2751992" y="0"/>
                              </a:cubicBezTo>
                              <a:cubicBezTo>
                                <a:pt x="2778464" y="225102"/>
                                <a:pt x="2697195" y="317684"/>
                                <a:pt x="2751992" y="508283"/>
                              </a:cubicBezTo>
                              <a:cubicBezTo>
                                <a:pt x="2806789" y="698882"/>
                                <a:pt x="2725208" y="954569"/>
                                <a:pt x="2751992" y="1081454"/>
                              </a:cubicBezTo>
                              <a:cubicBezTo>
                                <a:pt x="2778776" y="1208339"/>
                                <a:pt x="2700808" y="1484361"/>
                                <a:pt x="2751992" y="1654624"/>
                              </a:cubicBezTo>
                              <a:cubicBezTo>
                                <a:pt x="2803176" y="1824887"/>
                                <a:pt x="2684185" y="2006989"/>
                                <a:pt x="2751992" y="2227795"/>
                              </a:cubicBezTo>
                              <a:cubicBezTo>
                                <a:pt x="2819799" y="2448601"/>
                                <a:pt x="2733345" y="2553575"/>
                                <a:pt x="2751992" y="2768521"/>
                              </a:cubicBezTo>
                              <a:cubicBezTo>
                                <a:pt x="2770639" y="2983467"/>
                                <a:pt x="2700495" y="3071313"/>
                                <a:pt x="2751992" y="3244361"/>
                              </a:cubicBezTo>
                              <a:cubicBezTo>
                                <a:pt x="2563869" y="3261099"/>
                                <a:pt x="2450214" y="3210689"/>
                                <a:pt x="2201594" y="3244361"/>
                              </a:cubicBezTo>
                              <a:cubicBezTo>
                                <a:pt x="1952974" y="3278033"/>
                                <a:pt x="1871456" y="3188267"/>
                                <a:pt x="1596155" y="3244361"/>
                              </a:cubicBezTo>
                              <a:cubicBezTo>
                                <a:pt x="1320854" y="3300455"/>
                                <a:pt x="1201940" y="3203071"/>
                                <a:pt x="1073277" y="3244361"/>
                              </a:cubicBezTo>
                              <a:cubicBezTo>
                                <a:pt x="944614" y="3285651"/>
                                <a:pt x="740543" y="3208848"/>
                                <a:pt x="577918" y="3244361"/>
                              </a:cubicBezTo>
                              <a:cubicBezTo>
                                <a:pt x="415293" y="3279874"/>
                                <a:pt x="174867" y="3219538"/>
                                <a:pt x="0" y="3244361"/>
                              </a:cubicBezTo>
                              <a:cubicBezTo>
                                <a:pt x="-6441" y="3054022"/>
                                <a:pt x="58883" y="2965056"/>
                                <a:pt x="0" y="2736078"/>
                              </a:cubicBezTo>
                              <a:cubicBezTo>
                                <a:pt x="-58883" y="2507100"/>
                                <a:pt x="41246" y="2468188"/>
                                <a:pt x="0" y="2292682"/>
                              </a:cubicBezTo>
                              <a:cubicBezTo>
                                <a:pt x="-41246" y="2117176"/>
                                <a:pt x="25990" y="1963461"/>
                                <a:pt x="0" y="1719511"/>
                              </a:cubicBezTo>
                              <a:cubicBezTo>
                                <a:pt x="-25990" y="1475561"/>
                                <a:pt x="53796" y="1353955"/>
                                <a:pt x="0" y="1243672"/>
                              </a:cubicBezTo>
                              <a:cubicBezTo>
                                <a:pt x="-53796" y="1133389"/>
                                <a:pt x="34525" y="847045"/>
                                <a:pt x="0" y="702945"/>
                              </a:cubicBezTo>
                              <a:cubicBezTo>
                                <a:pt x="-34525" y="558845"/>
                                <a:pt x="14709" y="262402"/>
                                <a:pt x="0" y="0"/>
                              </a:cubicBezTo>
                              <a:close/>
                            </a:path>
                          </a:pathLst>
                        </a:custGeom>
                        <a:noFill/>
                        <a:ln w="12700" cap="flat" cmpd="sng" algn="ctr">
                          <a:solidFill>
                            <a:srgbClr val="5B9BD5">
                              <a:shade val="50000"/>
                            </a:srgbClr>
                          </a:solidFill>
                          <a:prstDash val="solid"/>
                          <a:miter lim="800000"/>
                        </a:ln>
                        <a:effectLst/>
                      </wps:spPr>
                      <wps:txbx>
                        <w:txbxContent>
                          <w:p w14:paraId="10BDDDCF" w14:textId="58A0517B" w:rsidR="00763D83" w:rsidRDefault="00994DFF" w:rsidP="00017280">
                            <w:pPr>
                              <w:snapToGrid w:val="0"/>
                              <w:rPr>
                                <w:rFonts w:ascii="微軟正黑體" w:eastAsia="微軟正黑體" w:hAnsi="微軟正黑體"/>
                                <w:color w:val="000000" w:themeColor="text1"/>
                                <w:sz w:val="28"/>
                                <w:szCs w:val="28"/>
                              </w:rPr>
                            </w:pPr>
                            <w:r w:rsidRPr="00994DFF">
                              <w:rPr>
                                <w:rFonts w:ascii="微軟正黑體" w:eastAsia="DengXian" w:hAnsi="微軟正黑體" w:hint="eastAsia"/>
                                <w:color w:val="000000" w:themeColor="text1"/>
                                <w:sz w:val="28"/>
                                <w:szCs w:val="28"/>
                              </w:rPr>
                              <w:t>我对内容真伪一般</w:t>
                            </w:r>
                            <w:r w:rsidRPr="00994DFF">
                              <w:rPr>
                                <w:rFonts w:ascii="微軟正黑體" w:eastAsia="DengXian" w:hAnsi="微軟正黑體"/>
                                <w:color w:val="000000" w:themeColor="text1"/>
                                <w:sz w:val="28"/>
                                <w:szCs w:val="28"/>
                              </w:rPr>
                              <w:t>/</w:t>
                            </w:r>
                            <w:r w:rsidRPr="00994DFF">
                              <w:rPr>
                                <w:rFonts w:ascii="微軟正黑體" w:eastAsia="DengXian" w:hAnsi="微軟正黑體" w:hint="eastAsia"/>
                                <w:color w:val="000000" w:themeColor="text1"/>
                                <w:sz w:val="28"/>
                                <w:szCs w:val="28"/>
                              </w:rPr>
                              <w:t>极度</w:t>
                            </w:r>
                            <w:r w:rsidRPr="00994DFF">
                              <w:rPr>
                                <w:rFonts w:ascii="微軟正黑體" w:eastAsia="DengXian" w:hAnsi="微軟正黑體"/>
                                <w:color w:val="000000" w:themeColor="text1"/>
                                <w:sz w:val="28"/>
                                <w:szCs w:val="28"/>
                              </w:rPr>
                              <w:t>/</w:t>
                            </w:r>
                            <w:r w:rsidRPr="00994DFF">
                              <w:rPr>
                                <w:rFonts w:ascii="微軟正黑體" w:eastAsia="DengXian" w:hAnsi="微軟正黑體" w:hint="eastAsia"/>
                                <w:color w:val="000000" w:themeColor="text1"/>
                                <w:sz w:val="28"/>
                                <w:szCs w:val="28"/>
                              </w:rPr>
                              <w:t>绝不怀疑</w:t>
                            </w:r>
                            <w:r w:rsidRPr="00994DFF">
                              <w:rPr>
                                <w:rFonts w:ascii="微軟正黑體" w:eastAsia="DengXian" w:hAnsi="微軟正黑體"/>
                                <w:color w:val="000000" w:themeColor="text1"/>
                                <w:sz w:val="28"/>
                                <w:szCs w:val="28"/>
                              </w:rPr>
                              <w:t>*</w:t>
                            </w:r>
                            <w:r w:rsidRPr="00994DFF">
                              <w:rPr>
                                <w:rFonts w:ascii="微軟正黑體" w:eastAsia="DengXian" w:hAnsi="微軟正黑體" w:hint="eastAsia"/>
                                <w:color w:val="000000" w:themeColor="text1"/>
                                <w:sz w:val="28"/>
                                <w:szCs w:val="28"/>
                              </w:rPr>
                              <w:t>，原因：</w:t>
                            </w:r>
                          </w:p>
                          <w:p w14:paraId="5EF302B9" w14:textId="2D374646" w:rsidR="00763D83" w:rsidRDefault="00763D83" w:rsidP="00017280">
                            <w:pPr>
                              <w:snapToGrid w:val="0"/>
                              <w:rPr>
                                <w:rFonts w:ascii="微軟正黑體" w:eastAsia="微軟正黑體" w:hAnsi="微軟正黑體"/>
                                <w:color w:val="000000" w:themeColor="text1"/>
                                <w:sz w:val="28"/>
                                <w:szCs w:val="28"/>
                              </w:rPr>
                            </w:pPr>
                          </w:p>
                          <w:tbl>
                            <w:tblPr>
                              <w:tblStyle w:val="a9"/>
                              <w:tblW w:w="0" w:type="auto"/>
                              <w:tblBorders>
                                <w:top w:val="none" w:sz="0" w:space="0" w:color="auto"/>
                                <w:left w:val="none" w:sz="0" w:space="0" w:color="auto"/>
                                <w:right w:val="none" w:sz="0" w:space="0" w:color="auto"/>
                              </w:tblBorders>
                              <w:tblLook w:val="04A0" w:firstRow="1" w:lastRow="0" w:firstColumn="1" w:lastColumn="0" w:noHBand="0" w:noVBand="1"/>
                            </w:tblPr>
                            <w:tblGrid>
                              <w:gridCol w:w="4026"/>
                            </w:tblGrid>
                            <w:tr w:rsidR="00763D83" w14:paraId="5409C058" w14:textId="77777777" w:rsidTr="00FD0352">
                              <w:trPr>
                                <w:trHeight w:val="530"/>
                              </w:trPr>
                              <w:tc>
                                <w:tcPr>
                                  <w:tcW w:w="4026" w:type="dxa"/>
                                </w:tcPr>
                                <w:p w14:paraId="0EFE7CE3" w14:textId="1A72D900" w:rsidR="00763D83" w:rsidRDefault="00763D83" w:rsidP="00FD0352">
                                  <w:pPr>
                                    <w:snapToGrid w:val="0"/>
                                    <w:rPr>
                                      <w:rFonts w:ascii="微軟正黑體" w:eastAsia="微軟正黑體" w:hAnsi="微軟正黑體"/>
                                      <w:color w:val="000000" w:themeColor="text1"/>
                                      <w:sz w:val="28"/>
                                      <w:szCs w:val="28"/>
                                    </w:rPr>
                                  </w:pPr>
                                </w:p>
                              </w:tc>
                            </w:tr>
                            <w:tr w:rsidR="00763D83" w14:paraId="3FC37758" w14:textId="77777777" w:rsidTr="00FD0352">
                              <w:tc>
                                <w:tcPr>
                                  <w:tcW w:w="4026" w:type="dxa"/>
                                </w:tcPr>
                                <w:p w14:paraId="1524CC6F" w14:textId="17076B13" w:rsidR="00763D83" w:rsidRDefault="00994DFF" w:rsidP="004D5035">
                                  <w:pPr>
                                    <w:snapToGrid w:val="0"/>
                                    <w:spacing w:line="276" w:lineRule="auto"/>
                                    <w:rPr>
                                      <w:rFonts w:ascii="微軟正黑體" w:eastAsia="微軟正黑體" w:hAnsi="微軟正黑體"/>
                                      <w:color w:val="000000" w:themeColor="text1"/>
                                      <w:sz w:val="28"/>
                                      <w:szCs w:val="28"/>
                                      <w:lang w:eastAsia="zh-TW"/>
                                    </w:rPr>
                                  </w:pPr>
                                  <w:r w:rsidRPr="00994DFF">
                                    <w:rPr>
                                      <w:rFonts w:ascii="新細明體" w:eastAsia="DengXian" w:hAnsi="新細明體" w:hint="eastAsia"/>
                                      <w:i/>
                                      <w:color w:val="FF0000"/>
                                      <w:lang w:val="en-US"/>
                                    </w:rPr>
                                    <w:t>例如：</w:t>
                                  </w:r>
                                </w:p>
                              </w:tc>
                            </w:tr>
                            <w:tr w:rsidR="00763D83" w14:paraId="45996F05" w14:textId="77777777" w:rsidTr="00FD0352">
                              <w:tc>
                                <w:tcPr>
                                  <w:tcW w:w="4026" w:type="dxa"/>
                                </w:tcPr>
                                <w:p w14:paraId="2540E4E2" w14:textId="303740F0" w:rsidR="00763D83" w:rsidRDefault="00994DFF" w:rsidP="00FD0352">
                                  <w:pPr>
                                    <w:snapToGrid w:val="0"/>
                                    <w:spacing w:line="276" w:lineRule="auto"/>
                                    <w:rPr>
                                      <w:rFonts w:asciiTheme="minorEastAsia" w:eastAsiaTheme="minorEastAsia" w:hAnsiTheme="minorEastAsia"/>
                                      <w:i/>
                                      <w:color w:val="FF0000"/>
                                    </w:rPr>
                                  </w:pPr>
                                  <w:r w:rsidRPr="00994DFF">
                                    <w:rPr>
                                      <w:rFonts w:asciiTheme="minorEastAsia" w:eastAsia="DengXian" w:hAnsiTheme="minorEastAsia" w:hint="eastAsia"/>
                                      <w:i/>
                                      <w:color w:val="FF0000"/>
                                    </w:rPr>
                                    <w:t>非官方发出；似无聊的笑话。</w:t>
                                  </w:r>
                                </w:p>
                              </w:tc>
                            </w:tr>
                          </w:tbl>
                          <w:p w14:paraId="35FECED2" w14:textId="527D6ABF" w:rsidR="00763D83" w:rsidRPr="00913812" w:rsidRDefault="00994DFF" w:rsidP="00017280">
                            <w:pPr>
                              <w:rPr>
                                <w:rFonts w:ascii="微軟正黑體" w:eastAsia="微軟正黑體" w:hAnsi="微軟正黑體"/>
                                <w:i/>
                                <w:iCs/>
                                <w:color w:val="000000" w:themeColor="text1"/>
                                <w:sz w:val="20"/>
                                <w:szCs w:val="20"/>
                                <w:lang w:eastAsia="zh-TW"/>
                              </w:rPr>
                            </w:pPr>
                            <w:r w:rsidRPr="00994DFF">
                              <w:rPr>
                                <w:rFonts w:ascii="微軟正黑體" w:eastAsia="DengXian" w:hAnsi="微軟正黑體"/>
                                <w:i/>
                                <w:iCs/>
                                <w:color w:val="000000" w:themeColor="text1"/>
                                <w:sz w:val="20"/>
                                <w:szCs w:val="20"/>
                              </w:rPr>
                              <w:t>*</w:t>
                            </w:r>
                            <w:r w:rsidRPr="00994DFF">
                              <w:rPr>
                                <w:rFonts w:ascii="微軟正黑體" w:eastAsia="DengXian" w:hAnsi="微軟正黑體" w:hint="eastAsia"/>
                                <w:i/>
                                <w:iCs/>
                                <w:color w:val="000000" w:themeColor="text1"/>
                                <w:sz w:val="20"/>
                                <w:szCs w:val="20"/>
                              </w:rPr>
                              <w:t>删除不适用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0667E" id="矩形 59" o:spid="_x0000_s1108" style="position:absolute;margin-left:229.7pt;margin-top:201.25pt;width:216.7pt;height:255.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51992,324436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" adj="-11796480,,5400" path="m,c292837,-7244,481267,38779,605438,v124171,-38779,460421,58393,605438,c1355893,-58393,1459567,13511,1678715,v219148,-13511,272549,55813,467839,c2341844,-55813,2498686,13138,2751992,v26472,225102,-54797,317684,,508283c2806789,698882,2725208,954569,2751992,1081454v26784,126885,-51184,402907,,573170c2803176,1824887,2684185,2006989,2751992,2227795v67807,220806,-18647,325780,,540726c2770639,2983467,2700495,3071313,2751992,3244361v-188123,16738,-301778,-33672,-550398,c1952974,3278033,1871456,3188267,1596155,3244361v-275301,56094,-394215,-41290,-522878,c944614,3285651,740543,3208848,577918,3244361v-162625,35513,-403051,-24823,-577918,c-6441,3054022,58883,2965056,,2736078,-58883,2507100,41246,2468188,,2292682,-41246,2117176,25990,1963461,,1719511,-25990,1475561,53796,1353955,,1243672,-53796,1133389,34525,847045,,702945,-34525,558845,14709,262402,,xe" filled="f" strokecolor="#41719c" strokeweight="1pt">
                <v:stroke joinstyle="miter"/>
                <v:formulas/>
                <v:path arrowok="t" o:extrusionok="f" o:connecttype="custom" o:connectlocs="0,0;605460,0;1210919,0;1678775,0;2146630,0;2752090,0;2752090,508260;2752090,1081405;2752090,1654550;2752090,2227695;2752090,2768396;2752090,3244215;2201672,3244215;1596212,3244215;1073315,3244215;577939,3244215;0,3244215;0,2735955;0,2292579;0,1719434;0,1243616;0,702913;0,0" o:connectangles="0,0,0,0,0,0,0,0,0,0,0,0,0,0,0,0,0,0,0,0,0,0,0" textboxrect="0,0,2751992,3244361"/>
                <v:textbox>
                  <w:txbxContent>
                    <w:p w14:paraId="10BDDDCF" w14:textId="58A0517B" w:rsidR="00763D83" w:rsidRDefault="00994DFF" w:rsidP="00017280">
                      <w:pPr>
                        <w:snapToGrid w:val="0"/>
                        <w:rPr>
                          <w:rFonts w:ascii="微軟正黑體" w:eastAsia="微軟正黑體" w:hAnsi="微軟正黑體"/>
                          <w:color w:val="000000" w:themeColor="text1"/>
                          <w:sz w:val="28"/>
                          <w:szCs w:val="28"/>
                        </w:rPr>
                      </w:pPr>
                      <w:r w:rsidRPr="00994DFF">
                        <w:rPr>
                          <w:rFonts w:ascii="微軟正黑體" w:eastAsia="DengXian" w:hAnsi="微軟正黑體" w:hint="eastAsia"/>
                          <w:color w:val="000000" w:themeColor="text1"/>
                          <w:sz w:val="28"/>
                          <w:szCs w:val="28"/>
                        </w:rPr>
                        <w:t>我对内容真伪一般</w:t>
                      </w:r>
                      <w:r w:rsidRPr="00994DFF">
                        <w:rPr>
                          <w:rFonts w:ascii="微軟正黑體" w:eastAsia="DengXian" w:hAnsi="微軟正黑體"/>
                          <w:color w:val="000000" w:themeColor="text1"/>
                          <w:sz w:val="28"/>
                          <w:szCs w:val="28"/>
                        </w:rPr>
                        <w:t>/</w:t>
                      </w:r>
                      <w:r w:rsidRPr="00994DFF">
                        <w:rPr>
                          <w:rFonts w:ascii="微軟正黑體" w:eastAsia="DengXian" w:hAnsi="微軟正黑體" w:hint="eastAsia"/>
                          <w:color w:val="000000" w:themeColor="text1"/>
                          <w:sz w:val="28"/>
                          <w:szCs w:val="28"/>
                        </w:rPr>
                        <w:t>极度</w:t>
                      </w:r>
                      <w:r w:rsidRPr="00994DFF">
                        <w:rPr>
                          <w:rFonts w:ascii="微軟正黑體" w:eastAsia="DengXian" w:hAnsi="微軟正黑體"/>
                          <w:color w:val="000000" w:themeColor="text1"/>
                          <w:sz w:val="28"/>
                          <w:szCs w:val="28"/>
                        </w:rPr>
                        <w:t>/</w:t>
                      </w:r>
                      <w:r w:rsidRPr="00994DFF">
                        <w:rPr>
                          <w:rFonts w:ascii="微軟正黑體" w:eastAsia="DengXian" w:hAnsi="微軟正黑體" w:hint="eastAsia"/>
                          <w:color w:val="000000" w:themeColor="text1"/>
                          <w:sz w:val="28"/>
                          <w:szCs w:val="28"/>
                        </w:rPr>
                        <w:t>绝不怀疑</w:t>
                      </w:r>
                      <w:r w:rsidRPr="00994DFF">
                        <w:rPr>
                          <w:rFonts w:ascii="微軟正黑體" w:eastAsia="DengXian" w:hAnsi="微軟正黑體"/>
                          <w:color w:val="000000" w:themeColor="text1"/>
                          <w:sz w:val="28"/>
                          <w:szCs w:val="28"/>
                        </w:rPr>
                        <w:t>*</w:t>
                      </w:r>
                      <w:r w:rsidRPr="00994DFF">
                        <w:rPr>
                          <w:rFonts w:ascii="微軟正黑體" w:eastAsia="DengXian" w:hAnsi="微軟正黑體" w:hint="eastAsia"/>
                          <w:color w:val="000000" w:themeColor="text1"/>
                          <w:sz w:val="28"/>
                          <w:szCs w:val="28"/>
                        </w:rPr>
                        <w:t>，原因：</w:t>
                      </w:r>
                    </w:p>
                    <w:p w14:paraId="5EF302B9" w14:textId="2D374646" w:rsidR="00763D83" w:rsidRDefault="00763D83" w:rsidP="00017280">
                      <w:pPr>
                        <w:snapToGrid w:val="0"/>
                        <w:rPr>
                          <w:rFonts w:ascii="微軟正黑體" w:eastAsia="微軟正黑體" w:hAnsi="微軟正黑體"/>
                          <w:color w:val="000000" w:themeColor="text1"/>
                          <w:sz w:val="28"/>
                          <w:szCs w:val="28"/>
                        </w:rPr>
                      </w:pPr>
                    </w:p>
                    <w:tbl>
                      <w:tblPr>
                        <w:tblStyle w:val="a9"/>
                        <w:tblW w:w="0" w:type="auto"/>
                        <w:tblBorders>
                          <w:top w:val="none" w:sz="0" w:space="0" w:color="auto"/>
                          <w:left w:val="none" w:sz="0" w:space="0" w:color="auto"/>
                          <w:right w:val="none" w:sz="0" w:space="0" w:color="auto"/>
                        </w:tblBorders>
                        <w:tblLook w:val="04A0" w:firstRow="1" w:lastRow="0" w:firstColumn="1" w:lastColumn="0" w:noHBand="0" w:noVBand="1"/>
                      </w:tblPr>
                      <w:tblGrid>
                        <w:gridCol w:w="4026"/>
                      </w:tblGrid>
                      <w:tr w:rsidR="00763D83" w14:paraId="5409C058" w14:textId="77777777" w:rsidTr="00FD0352">
                        <w:trPr>
                          <w:trHeight w:val="530"/>
                        </w:trPr>
                        <w:tc>
                          <w:tcPr>
                            <w:tcW w:w="4026" w:type="dxa"/>
                          </w:tcPr>
                          <w:p w14:paraId="0EFE7CE3" w14:textId="1A72D900" w:rsidR="00763D83" w:rsidRDefault="00763D83" w:rsidP="00FD0352">
                            <w:pPr>
                              <w:snapToGrid w:val="0"/>
                              <w:rPr>
                                <w:rFonts w:ascii="微軟正黑體" w:eastAsia="微軟正黑體" w:hAnsi="微軟正黑體"/>
                                <w:color w:val="000000" w:themeColor="text1"/>
                                <w:sz w:val="28"/>
                                <w:szCs w:val="28"/>
                              </w:rPr>
                            </w:pPr>
                          </w:p>
                        </w:tc>
                      </w:tr>
                      <w:tr w:rsidR="00763D83" w14:paraId="3FC37758" w14:textId="77777777" w:rsidTr="00FD0352">
                        <w:tc>
                          <w:tcPr>
                            <w:tcW w:w="4026" w:type="dxa"/>
                          </w:tcPr>
                          <w:p w14:paraId="1524CC6F" w14:textId="17076B13" w:rsidR="00763D83" w:rsidRDefault="00994DFF" w:rsidP="004D5035">
                            <w:pPr>
                              <w:snapToGrid w:val="0"/>
                              <w:spacing w:line="276" w:lineRule="auto"/>
                              <w:rPr>
                                <w:rFonts w:ascii="微軟正黑體" w:eastAsia="微軟正黑體" w:hAnsi="微軟正黑體"/>
                                <w:color w:val="000000" w:themeColor="text1"/>
                                <w:sz w:val="28"/>
                                <w:szCs w:val="28"/>
                                <w:lang w:eastAsia="zh-TW"/>
                              </w:rPr>
                            </w:pPr>
                            <w:r w:rsidRPr="00994DFF">
                              <w:rPr>
                                <w:rFonts w:ascii="新細明體" w:eastAsia="DengXian" w:hAnsi="新細明體" w:hint="eastAsia"/>
                                <w:i/>
                                <w:color w:val="FF0000"/>
                                <w:lang w:val="en-US"/>
                              </w:rPr>
                              <w:t>例如：</w:t>
                            </w:r>
                          </w:p>
                        </w:tc>
                      </w:tr>
                      <w:tr w:rsidR="00763D83" w14:paraId="45996F05" w14:textId="77777777" w:rsidTr="00FD0352">
                        <w:tc>
                          <w:tcPr>
                            <w:tcW w:w="4026" w:type="dxa"/>
                          </w:tcPr>
                          <w:p w14:paraId="2540E4E2" w14:textId="303740F0" w:rsidR="00763D83" w:rsidRDefault="00994DFF" w:rsidP="00FD0352">
                            <w:pPr>
                              <w:snapToGrid w:val="0"/>
                              <w:spacing w:line="276" w:lineRule="auto"/>
                              <w:rPr>
                                <w:rFonts w:asciiTheme="minorEastAsia" w:eastAsiaTheme="minorEastAsia" w:hAnsiTheme="minorEastAsia"/>
                                <w:i/>
                                <w:color w:val="FF0000"/>
                              </w:rPr>
                            </w:pPr>
                            <w:r w:rsidRPr="00994DFF">
                              <w:rPr>
                                <w:rFonts w:asciiTheme="minorEastAsia" w:eastAsia="DengXian" w:hAnsiTheme="minorEastAsia" w:hint="eastAsia"/>
                                <w:i/>
                                <w:color w:val="FF0000"/>
                              </w:rPr>
                              <w:t>非官方发出；似无聊的笑话。</w:t>
                            </w:r>
                          </w:p>
                        </w:tc>
                      </w:tr>
                    </w:tbl>
                    <w:p w14:paraId="35FECED2" w14:textId="527D6ABF" w:rsidR="00763D83" w:rsidRPr="00913812" w:rsidRDefault="00994DFF" w:rsidP="00017280">
                      <w:pPr>
                        <w:rPr>
                          <w:rFonts w:ascii="微軟正黑體" w:eastAsia="微軟正黑體" w:hAnsi="微軟正黑體"/>
                          <w:i/>
                          <w:iCs/>
                          <w:color w:val="000000" w:themeColor="text1"/>
                          <w:sz w:val="20"/>
                          <w:szCs w:val="20"/>
                          <w:lang w:eastAsia="zh-TW"/>
                        </w:rPr>
                      </w:pPr>
                      <w:r w:rsidRPr="00994DFF">
                        <w:rPr>
                          <w:rFonts w:ascii="微軟正黑體" w:eastAsia="DengXian" w:hAnsi="微軟正黑體"/>
                          <w:i/>
                          <w:iCs/>
                          <w:color w:val="000000" w:themeColor="text1"/>
                          <w:sz w:val="20"/>
                          <w:szCs w:val="20"/>
                        </w:rPr>
                        <w:t>*</w:t>
                      </w:r>
                      <w:r w:rsidRPr="00994DFF">
                        <w:rPr>
                          <w:rFonts w:ascii="微軟正黑體" w:eastAsia="DengXian" w:hAnsi="微軟正黑體" w:hint="eastAsia"/>
                          <w:i/>
                          <w:iCs/>
                          <w:color w:val="000000" w:themeColor="text1"/>
                          <w:sz w:val="20"/>
                          <w:szCs w:val="20"/>
                        </w:rPr>
                        <w:t>删除不适用者</w:t>
                      </w:r>
                    </w:p>
                  </w:txbxContent>
                </v:textbox>
              </v:shape>
            </w:pict>
          </mc:Fallback>
        </mc:AlternateContent>
      </w:r>
      <w:r w:rsidR="00017280" w:rsidRPr="00704583">
        <w:rPr>
          <w:rFonts w:asciiTheme="minorEastAsia" w:eastAsiaTheme="minorEastAsia" w:hAnsiTheme="minorEastAsia"/>
        </w:rPr>
        <w:br w:type="page"/>
      </w:r>
    </w:p>
    <w:p w14:paraId="202FF780" w14:textId="172EF333" w:rsidR="00017280" w:rsidRPr="00704583" w:rsidRDefault="00994DFF" w:rsidP="00017280">
      <w:pPr>
        <w:rPr>
          <w:rFonts w:eastAsiaTheme="minorEastAsia"/>
        </w:rPr>
      </w:pPr>
      <w:r w:rsidRPr="00994DFF">
        <w:rPr>
          <w:rFonts w:eastAsia="DengXian" w:hint="eastAsia"/>
        </w:rPr>
        <w:lastRenderedPageBreak/>
        <w:t>根据上文，用</w:t>
      </w:r>
      <w:r w:rsidRPr="00994DFF">
        <w:rPr>
          <w:rFonts w:eastAsia="DengXian"/>
        </w:rPr>
        <w:t xml:space="preserve">USER </w:t>
      </w:r>
      <w:r w:rsidRPr="00994DFF">
        <w:rPr>
          <w:rFonts w:eastAsia="DengXian" w:hint="eastAsia"/>
        </w:rPr>
        <w:t>四步分析，然后辨识内容的真伪。</w:t>
      </w:r>
    </w:p>
    <w:p w14:paraId="6B36B45A" w14:textId="4547666D" w:rsidR="00017280" w:rsidRPr="00704583" w:rsidRDefault="00FB35F1" w:rsidP="00017280">
      <w:pPr>
        <w:rPr>
          <w:rFonts w:ascii="微軟正黑體" w:eastAsia="微軟正黑體" w:hAnsi="微軟正黑體"/>
          <w:b/>
          <w:bCs/>
          <w:sz w:val="28"/>
          <w:szCs w:val="28"/>
        </w:rPr>
      </w:pPr>
      <w:r>
        <w:rPr>
          <w:noProof/>
          <w:lang w:val="en-US"/>
        </w:rPr>
        <mc:AlternateContent>
          <mc:Choice Requires="wps">
            <w:drawing>
              <wp:anchor distT="0" distB="0" distL="114300" distR="114300" simplePos="0" relativeHeight="251760640" behindDoc="0" locked="0" layoutInCell="1" allowOverlap="1" wp14:anchorId="7F6F030D" wp14:editId="27B15EBA">
                <wp:simplePos x="0" y="0"/>
                <wp:positionH relativeFrom="column">
                  <wp:posOffset>2847975</wp:posOffset>
                </wp:positionH>
                <wp:positionV relativeFrom="paragraph">
                  <wp:posOffset>370840</wp:posOffset>
                </wp:positionV>
                <wp:extent cx="2570480" cy="543560"/>
                <wp:effectExtent l="0" t="0" r="1270" b="8890"/>
                <wp:wrapNone/>
                <wp:docPr id="64" name="文字方塊 64"/>
                <wp:cNvGraphicFramePr/>
                <a:graphic xmlns:a="http://schemas.openxmlformats.org/drawingml/2006/main">
                  <a:graphicData uri="http://schemas.microsoft.com/office/word/2010/wordprocessingShape">
                    <wps:wsp>
                      <wps:cNvSpPr txBox="1"/>
                      <wps:spPr>
                        <a:xfrm>
                          <a:off x="0" y="0"/>
                          <a:ext cx="2570480" cy="543560"/>
                        </a:xfrm>
                        <a:prstGeom prst="rect">
                          <a:avLst/>
                        </a:prstGeom>
                        <a:solidFill>
                          <a:schemeClr val="lt1"/>
                        </a:solidFill>
                        <a:ln w="6350">
                          <a:noFill/>
                        </a:ln>
                      </wps:spPr>
                      <wps:txbx>
                        <w:txbxContent>
                          <w:p w14:paraId="36CB71C3" w14:textId="55DBA083" w:rsidR="00763D83" w:rsidRDefault="00994DFF" w:rsidP="00FB35F1">
                            <w:r w:rsidRPr="00994DFF">
                              <w:rPr>
                                <w:rFonts w:ascii="微軟正黑體" w:eastAsia="DengXian" w:hAnsi="微軟正黑體" w:hint="eastAsia"/>
                                <w:b/>
                                <w:bCs/>
                                <w:color w:val="00B050"/>
                                <w:sz w:val="28"/>
                                <w:szCs w:val="28"/>
                                <w:lang w:val="en-US"/>
                              </w:rPr>
                              <w:t>查一查</w:t>
                            </w:r>
                            <w:r w:rsidRPr="00994DFF">
                              <w:rPr>
                                <w:rFonts w:ascii="微軟正黑體" w:eastAsia="DengXian" w:hAnsi="微軟正黑體"/>
                                <w:b/>
                                <w:bCs/>
                                <w:color w:val="00B050"/>
                                <w:sz w:val="28"/>
                                <w:szCs w:val="28"/>
                              </w:rPr>
                              <w:t>Search</w:t>
                            </w:r>
                            <w:r w:rsidRPr="00994DFF">
                              <w:rPr>
                                <w:rFonts w:ascii="微軟正黑體" w:eastAsia="DengXian" w:hAnsi="微軟正黑體" w:hint="eastAsia"/>
                                <w:b/>
                                <w:color w:val="00B050"/>
                                <w:sz w:val="28"/>
                                <w:szCs w:val="2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6F030D" id="文字方塊 64" o:spid="_x0000_s1109" type="#_x0000_t202" style="position:absolute;margin-left:224.25pt;margin-top:29.2pt;width:202.4pt;height:42.8pt;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" fillcolor="white [3201]" stroked="f" strokeweight=".5pt">
                <v:textbox>
                  <w:txbxContent>
                    <w:p w14:paraId="36CB71C3" w14:textId="55DBA083" w:rsidR="00763D83" w:rsidRDefault="00994DFF" w:rsidP="00FB35F1">
                      <w:r w:rsidRPr="00994DFF">
                        <w:rPr>
                          <w:rFonts w:ascii="微軟正黑體" w:eastAsia="DengXian" w:hAnsi="微軟正黑體" w:hint="eastAsia"/>
                          <w:b/>
                          <w:bCs/>
                          <w:color w:val="00B050"/>
                          <w:sz w:val="28"/>
                          <w:szCs w:val="28"/>
                          <w:lang w:val="en-US"/>
                        </w:rPr>
                        <w:t>查一查</w:t>
                      </w:r>
                      <w:r w:rsidRPr="00994DFF">
                        <w:rPr>
                          <w:rFonts w:ascii="微軟正黑體" w:eastAsia="DengXian" w:hAnsi="微軟正黑體"/>
                          <w:b/>
                          <w:bCs/>
                          <w:color w:val="00B050"/>
                          <w:sz w:val="28"/>
                          <w:szCs w:val="28"/>
                        </w:rPr>
                        <w:t>Search</w:t>
                      </w:r>
                      <w:r w:rsidRPr="00994DFF">
                        <w:rPr>
                          <w:rFonts w:ascii="微軟正黑體" w:eastAsia="DengXian" w:hAnsi="微軟正黑體" w:hint="eastAsia"/>
                          <w:b/>
                          <w:color w:val="00B050"/>
                          <w:sz w:val="28"/>
                          <w:szCs w:val="28"/>
                          <w:lang w:val="en-US"/>
                        </w:rPr>
                        <w:t>：</w:t>
                      </w:r>
                    </w:p>
                  </w:txbxContent>
                </v:textbox>
              </v:shape>
            </w:pict>
          </mc:Fallback>
        </mc:AlternateContent>
      </w:r>
      <w:r>
        <w:rPr>
          <w:noProof/>
          <w:lang w:val="en-US"/>
        </w:rPr>
        <mc:AlternateContent>
          <mc:Choice Requires="wps">
            <w:drawing>
              <wp:anchor distT="0" distB="0" distL="114300" distR="114300" simplePos="0" relativeHeight="251756544" behindDoc="0" locked="0" layoutInCell="1" allowOverlap="1" wp14:anchorId="06340B04" wp14:editId="5A8BC7BB">
                <wp:simplePos x="0" y="0"/>
                <wp:positionH relativeFrom="column">
                  <wp:posOffset>-240665</wp:posOffset>
                </wp:positionH>
                <wp:positionV relativeFrom="paragraph">
                  <wp:posOffset>426720</wp:posOffset>
                </wp:positionV>
                <wp:extent cx="2570480" cy="629920"/>
                <wp:effectExtent l="0" t="0" r="1270" b="0"/>
                <wp:wrapNone/>
                <wp:docPr id="37" name="文字方塊 37"/>
                <wp:cNvGraphicFramePr/>
                <a:graphic xmlns:a="http://schemas.openxmlformats.org/drawingml/2006/main">
                  <a:graphicData uri="http://schemas.microsoft.com/office/word/2010/wordprocessingShape">
                    <wps:wsp>
                      <wps:cNvSpPr txBox="1"/>
                      <wps:spPr>
                        <a:xfrm>
                          <a:off x="0" y="0"/>
                          <a:ext cx="2570480" cy="629920"/>
                        </a:xfrm>
                        <a:prstGeom prst="rect">
                          <a:avLst/>
                        </a:prstGeom>
                        <a:solidFill>
                          <a:schemeClr val="lt1"/>
                        </a:solidFill>
                        <a:ln w="6350">
                          <a:noFill/>
                        </a:ln>
                      </wps:spPr>
                      <wps:txbx>
                        <w:txbxContent>
                          <w:p w14:paraId="7A5AF650" w14:textId="5BD57B66" w:rsidR="00763D83" w:rsidRDefault="00994DFF">
                            <w:r w:rsidRPr="00994DFF">
                              <w:rPr>
                                <w:rFonts w:ascii="微軟正黑體" w:eastAsia="DengXian" w:hAnsi="微軟正黑體" w:hint="eastAsia"/>
                                <w:b/>
                                <w:color w:val="C45911" w:themeColor="accent2" w:themeShade="BF"/>
                                <w:sz w:val="28"/>
                                <w:szCs w:val="28"/>
                              </w:rPr>
                              <w:t>问一问</w:t>
                            </w:r>
                            <w:r w:rsidRPr="00994DFF">
                              <w:rPr>
                                <w:rFonts w:ascii="微軟正黑體" w:eastAsia="DengXian" w:hAnsi="微軟正黑體"/>
                                <w:b/>
                                <w:color w:val="C45911" w:themeColor="accent2" w:themeShade="BF"/>
                                <w:sz w:val="28"/>
                                <w:szCs w:val="28"/>
                              </w:rPr>
                              <w:t>Understanding</w:t>
                            </w:r>
                            <w:r w:rsidR="00763D83" w:rsidRPr="00D12B0B">
                              <w:rPr>
                                <w:rFonts w:ascii="微軟正黑體" w:eastAsia="微軟正黑體" w:hAnsi="微軟正黑體" w:hint="eastAsia"/>
                                <w:b/>
                                <w:color w:val="C45911" w:themeColor="accent2" w:themeShade="BF"/>
                                <w:sz w:val="28"/>
                                <w:szCs w:val="28"/>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340B04" id="文字方塊 37" o:spid="_x0000_s1110" type="#_x0000_t202" style="position:absolute;margin-left:-18.95pt;margin-top:33.6pt;width:202.4pt;height:49.6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" fillcolor="white [3201]" stroked="f" strokeweight=".5pt">
                <v:textbox>
                  <w:txbxContent>
                    <w:p w14:paraId="7A5AF650" w14:textId="5BD57B66" w:rsidR="00763D83" w:rsidRDefault="00994DFF">
                      <w:r w:rsidRPr="00994DFF">
                        <w:rPr>
                          <w:rFonts w:ascii="微軟正黑體" w:eastAsia="DengXian" w:hAnsi="微軟正黑體" w:hint="eastAsia"/>
                          <w:b/>
                          <w:color w:val="C45911" w:themeColor="accent2" w:themeShade="BF"/>
                          <w:sz w:val="28"/>
                          <w:szCs w:val="28"/>
                        </w:rPr>
                        <w:t>问一问</w:t>
                      </w:r>
                      <w:r w:rsidRPr="00994DFF">
                        <w:rPr>
                          <w:rFonts w:ascii="微軟正黑體" w:eastAsia="DengXian" w:hAnsi="微軟正黑體"/>
                          <w:b/>
                          <w:color w:val="C45911" w:themeColor="accent2" w:themeShade="BF"/>
                          <w:sz w:val="28"/>
                          <w:szCs w:val="28"/>
                        </w:rPr>
                        <w:t>Understanding</w:t>
                      </w:r>
                      <w:r w:rsidR="00763D83" w:rsidRPr="00D12B0B">
                        <w:rPr>
                          <w:rFonts w:ascii="微軟正黑體" w:eastAsia="微軟正黑體" w:hAnsi="微軟正黑體" w:hint="eastAsia"/>
                          <w:b/>
                          <w:color w:val="C45911" w:themeColor="accent2" w:themeShade="BF"/>
                          <w:sz w:val="28"/>
                          <w:szCs w:val="28"/>
                          <w:lang w:eastAsia="zh-TW"/>
                        </w:rPr>
                        <w:t>：</w:t>
                      </w:r>
                    </w:p>
                  </w:txbxContent>
                </v:textbox>
              </v:shape>
            </w:pict>
          </mc:Fallback>
        </mc:AlternateContent>
      </w:r>
      <w:r w:rsidR="00E477F3" w:rsidRPr="00704583">
        <w:rPr>
          <w:noProof/>
          <w:lang w:val="en-US"/>
        </w:rPr>
        <mc:AlternateContent>
          <mc:Choice Requires="wpg">
            <w:drawing>
              <wp:anchor distT="0" distB="0" distL="114300" distR="114300" simplePos="0" relativeHeight="251710464" behindDoc="0" locked="0" layoutInCell="1" allowOverlap="1" wp14:anchorId="5296355F" wp14:editId="091B490E">
                <wp:simplePos x="0" y="0"/>
                <wp:positionH relativeFrom="column">
                  <wp:posOffset>-289560</wp:posOffset>
                </wp:positionH>
                <wp:positionV relativeFrom="paragraph">
                  <wp:posOffset>248920</wp:posOffset>
                </wp:positionV>
                <wp:extent cx="5949315" cy="6645910"/>
                <wp:effectExtent l="0" t="0" r="13335" b="2540"/>
                <wp:wrapNone/>
                <wp:docPr id="103" name="群組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9315" cy="6645910"/>
                          <a:chOff x="0" y="0"/>
                          <a:chExt cx="5773420" cy="6407150"/>
                        </a:xfrm>
                      </wpg:grpSpPr>
                      <wpg:graphicFrame>
                        <wpg:cNvPr id="105" name="資料庫圖表 105"/>
                        <wpg:cNvFrPr/>
                        <wpg:xfrm>
                          <a:off x="0" y="0"/>
                          <a:ext cx="5773420" cy="6407150"/>
                        </wpg:xfrm>
                        <a:graphic>
                          <a:graphicData uri="http://schemas.openxmlformats.org/drawingml/2006/diagram">
                            <dgm:relIds xmlns:dgm="http://schemas.openxmlformats.org/drawingml/2006/diagram" xmlns:r="http://schemas.openxmlformats.org/officeDocument/2006/relationships" r:dm="rId110" r:lo="rId111" r:qs="rId112" r:cs="rId113"/>
                          </a:graphicData>
                        </a:graphic>
                      </wpg:graphicFrame>
                      <wps:wsp>
                        <wps:cNvPr id="106" name="橢圓 106"/>
                        <wps:cNvSpPr/>
                        <wps:spPr>
                          <a:xfrm>
                            <a:off x="1886952" y="2069432"/>
                            <a:ext cx="893156" cy="886691"/>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33C5929E" w14:textId="77777777" w:rsidR="00763D83" w:rsidRPr="00541D1A" w:rsidRDefault="00763D83" w:rsidP="00017280">
                              <w:pPr>
                                <w:jc w:val="center"/>
                                <w:rPr>
                                  <w:rFonts w:ascii="Berlin Sans FB" w:eastAsiaTheme="minorEastAsia" w:hAnsi="Berlin Sans FB"/>
                                  <w:b/>
                                  <w:bCs/>
                                  <w:color w:val="FF6600"/>
                                  <w:sz w:val="52"/>
                                  <w:szCs w:val="52"/>
                                  <w:lang w:eastAsia="zh-TW"/>
                                </w:rPr>
                              </w:pPr>
                              <w:r w:rsidRPr="00541D1A">
                                <w:rPr>
                                  <w:rFonts w:ascii="Berlin Sans FB" w:eastAsiaTheme="minorEastAsia" w:hAnsi="Berlin Sans FB"/>
                                  <w:b/>
                                  <w:bCs/>
                                  <w:color w:val="FF6600"/>
                                  <w:sz w:val="52"/>
                                  <w:szCs w:val="52"/>
                                  <w:lang w:eastAsia="zh-TW"/>
                                </w:rPr>
                                <w: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橢圓 107"/>
                        <wps:cNvSpPr/>
                        <wps:spPr>
                          <a:xfrm>
                            <a:off x="4870784" y="2093495"/>
                            <a:ext cx="893156" cy="886691"/>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3D969030" w14:textId="77777777" w:rsidR="00763D83" w:rsidRPr="00541D1A" w:rsidRDefault="00763D83"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橢圓 108"/>
                        <wps:cNvSpPr/>
                        <wps:spPr>
                          <a:xfrm>
                            <a:off x="1886952" y="5462337"/>
                            <a:ext cx="893156" cy="886691"/>
                          </a:xfrm>
                          <a:prstGeom prst="ellipse">
                            <a:avLst/>
                          </a:prstGeom>
                          <a:solidFill>
                            <a:sysClr val="window" lastClr="FFFFFF"/>
                          </a:solidFill>
                          <a:ln w="12700" cap="flat" cmpd="sng" algn="ctr">
                            <a:solidFill>
                              <a:srgbClr val="00B050"/>
                            </a:solidFill>
                            <a:prstDash val="solid"/>
                            <a:miter lim="800000"/>
                          </a:ln>
                          <a:effectLst/>
                        </wps:spPr>
                        <wps:txbx>
                          <w:txbxContent>
                            <w:p w14:paraId="542664A4" w14:textId="77777777" w:rsidR="00763D83" w:rsidRPr="00541D1A" w:rsidRDefault="00763D83"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橢圓 109"/>
                        <wps:cNvSpPr/>
                        <wps:spPr>
                          <a:xfrm>
                            <a:off x="4870784" y="5462337"/>
                            <a:ext cx="893156" cy="886691"/>
                          </a:xfrm>
                          <a:prstGeom prst="ellipse">
                            <a:avLst/>
                          </a:prstGeom>
                          <a:solidFill>
                            <a:sysClr val="window" lastClr="FFFFFF"/>
                          </a:solidFill>
                          <a:ln w="12700" cap="flat" cmpd="sng" algn="ctr">
                            <a:solidFill>
                              <a:srgbClr val="00B0F0"/>
                            </a:solidFill>
                            <a:prstDash val="solid"/>
                            <a:miter lim="800000"/>
                          </a:ln>
                          <a:effectLst/>
                        </wps:spPr>
                        <wps:txbx>
                          <w:txbxContent>
                            <w:p w14:paraId="5FEFD44C" w14:textId="77777777" w:rsidR="00763D83" w:rsidRPr="00541D1A" w:rsidRDefault="00763D83" w:rsidP="00017280">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96355F" id="群組 103" o:spid="_x0000_s1111" style="position:absolute;margin-left:-22.8pt;margin-top:19.6pt;width:468.45pt;height:523.3pt;z-index:251710464;mso-width-relative:margin;mso-height-relative:margin" coordsize="57734,64071"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">
                <v:shape id="資料庫圖表 105" o:spid="_x0000_s1112" type="#_x0000_t75" style="position:absolute;top:528;width:57797;height:6311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">
                  <v:imagedata r:id="rId115" o:title=""/>
                  <o:lock v:ext="edit" aspectratio="f"/>
                </v:shape>
                <v:oval id="橢圓 106" o:spid="_x0000_s1113" style="position:absolute;left:18869;top:20694;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" fillcolor="window" strokecolor="#ffd966" strokeweight="1pt">
                  <v:stroke joinstyle="miter"/>
                  <v:textbox>
                    <w:txbxContent>
                      <w:p w14:paraId="33C5929E" w14:textId="77777777" w:rsidR="00763D83" w:rsidRPr="00541D1A" w:rsidRDefault="00763D83" w:rsidP="00017280">
                        <w:pPr>
                          <w:jc w:val="center"/>
                          <w:rPr>
                            <w:rFonts w:ascii="Berlin Sans FB" w:eastAsiaTheme="minorEastAsia" w:hAnsi="Berlin Sans FB"/>
                            <w:b/>
                            <w:bCs/>
                            <w:color w:val="FF6600"/>
                            <w:sz w:val="52"/>
                            <w:szCs w:val="52"/>
                            <w:lang w:eastAsia="zh-TW"/>
                          </w:rPr>
                        </w:pPr>
                        <w:r w:rsidRPr="00541D1A">
                          <w:rPr>
                            <w:rFonts w:ascii="Berlin Sans FB" w:eastAsiaTheme="minorEastAsia" w:hAnsi="Berlin Sans FB"/>
                            <w:b/>
                            <w:bCs/>
                            <w:color w:val="FF6600"/>
                            <w:sz w:val="52"/>
                            <w:szCs w:val="52"/>
                            <w:lang w:eastAsia="zh-TW"/>
                          </w:rPr>
                          <w:t>U</w:t>
                        </w:r>
                      </w:p>
                    </w:txbxContent>
                  </v:textbox>
                </v:oval>
                <v:oval id="橢圓 107" o:spid="_x0000_s1114" style="position:absolute;left:48707;top:20934;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" fillcolor="window" strokecolor="#ffd966" strokeweight="1pt">
                  <v:stroke joinstyle="miter"/>
                  <v:textbox>
                    <w:txbxContent>
                      <w:p w14:paraId="3D969030" w14:textId="77777777" w:rsidR="00763D83" w:rsidRPr="00541D1A" w:rsidRDefault="00763D83"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S</w:t>
                        </w:r>
                      </w:p>
                    </w:txbxContent>
                  </v:textbox>
                </v:oval>
                <v:oval id="橢圓 108" o:spid="_x0000_s1115" style="position:absolute;left:18869;top:54623;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" fillcolor="window" strokecolor="#00b050" strokeweight="1pt">
                  <v:stroke joinstyle="miter"/>
                  <v:textbox>
                    <w:txbxContent>
                      <w:p w14:paraId="542664A4" w14:textId="77777777" w:rsidR="00763D83" w:rsidRPr="00541D1A" w:rsidRDefault="00763D83"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E</w:t>
                        </w:r>
                      </w:p>
                    </w:txbxContent>
                  </v:textbox>
                </v:oval>
                <v:oval id="橢圓 109" o:spid="_x0000_s1116" style="position:absolute;left:48707;top:54623;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" fillcolor="window" strokecolor="#00b0f0" strokeweight="1pt">
                  <v:stroke joinstyle="miter"/>
                  <v:textbox>
                    <w:txbxContent>
                      <w:p w14:paraId="5FEFD44C" w14:textId="77777777" w:rsidR="00763D83" w:rsidRPr="00541D1A" w:rsidRDefault="00763D83" w:rsidP="00017280">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v:textbox>
                </v:oval>
              </v:group>
            </w:pict>
          </mc:Fallback>
        </mc:AlternateContent>
      </w:r>
    </w:p>
    <w:p w14:paraId="2CB1CC25" w14:textId="29291324" w:rsidR="00017280" w:rsidRPr="00704583" w:rsidRDefault="00FB35F1" w:rsidP="00017280">
      <w:pPr>
        <w:rPr>
          <w:rFonts w:ascii="微軟正黑體" w:eastAsia="微軟正黑體" w:hAnsi="微軟正黑體"/>
          <w:b/>
          <w:bCs/>
          <w:sz w:val="28"/>
          <w:szCs w:val="28"/>
        </w:rPr>
      </w:pPr>
      <w:r w:rsidRPr="00704583">
        <w:rPr>
          <w:noProof/>
          <w:lang w:val="en-US"/>
        </w:rPr>
        <mc:AlternateContent>
          <mc:Choice Requires="wps">
            <w:drawing>
              <wp:anchor distT="45720" distB="45720" distL="114300" distR="114300" simplePos="0" relativeHeight="251713536" behindDoc="0" locked="0" layoutInCell="1" allowOverlap="1" wp14:anchorId="610E2E97" wp14:editId="2E812438">
                <wp:simplePos x="0" y="0"/>
                <wp:positionH relativeFrom="column">
                  <wp:posOffset>2935605</wp:posOffset>
                </wp:positionH>
                <wp:positionV relativeFrom="paragraph">
                  <wp:posOffset>320344</wp:posOffset>
                </wp:positionV>
                <wp:extent cx="2098040" cy="1459230"/>
                <wp:effectExtent l="0" t="0" r="0" b="0"/>
                <wp:wrapSquare wrapText="bothSides"/>
                <wp:docPr id="1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8040" cy="1459230"/>
                        </a:xfrm>
                        <a:prstGeom prst="rect">
                          <a:avLst/>
                        </a:prstGeom>
                        <a:noFill/>
                        <a:ln w="9525">
                          <a:noFill/>
                          <a:miter lim="800000"/>
                          <a:headEnd/>
                          <a:tailEnd/>
                        </a:ln>
                      </wps:spPr>
                      <wps:txbx>
                        <w:txbxContent>
                          <w:p w14:paraId="1E04A556" w14:textId="2BF13652" w:rsidR="00763D83" w:rsidRPr="0080331A" w:rsidRDefault="00994DFF" w:rsidP="004D5035">
                            <w:pPr>
                              <w:snapToGrid w:val="0"/>
                              <w:spacing w:line="276" w:lineRule="auto"/>
                              <w:rPr>
                                <w:rFonts w:ascii="新細明體" w:eastAsia="新細明體" w:hAnsi="新細明體"/>
                                <w:i/>
                                <w:color w:val="FF0000"/>
                                <w:lang w:val="en-US" w:eastAsia="zh-TW"/>
                              </w:rPr>
                            </w:pPr>
                            <w:r w:rsidRPr="00994DFF">
                              <w:rPr>
                                <w:rFonts w:ascii="新細明體" w:eastAsia="DengXian" w:hAnsi="新細明體" w:hint="eastAsia"/>
                                <w:i/>
                                <w:color w:val="FF0000"/>
                                <w:lang w:val="en-US"/>
                              </w:rPr>
                              <w:t>例如：</w:t>
                            </w:r>
                          </w:p>
                          <w:p w14:paraId="33478DCA" w14:textId="3D458FAE" w:rsidR="00763D83" w:rsidRPr="005212D6" w:rsidRDefault="00994DFF" w:rsidP="003C76C4">
                            <w:pPr>
                              <w:pStyle w:val="a8"/>
                              <w:numPr>
                                <w:ilvl w:val="0"/>
                                <w:numId w:val="47"/>
                              </w:numPr>
                              <w:snapToGrid w:val="0"/>
                              <w:spacing w:line="276" w:lineRule="auto"/>
                              <w:ind w:leftChars="0" w:left="482" w:hanging="482"/>
                              <w:rPr>
                                <w:rFonts w:ascii="新細明體" w:eastAsia="新細明體" w:hAnsi="新細明體"/>
                                <w:i/>
                                <w:color w:val="FF0000"/>
                                <w:lang w:val="en-US"/>
                              </w:rPr>
                            </w:pPr>
                            <w:r w:rsidRPr="00994DFF">
                              <w:rPr>
                                <w:rFonts w:ascii="新細明體" w:eastAsia="DengXian" w:hAnsi="新細明體" w:hint="eastAsia"/>
                                <w:i/>
                                <w:color w:val="FF0000"/>
                                <w:lang w:val="en-US"/>
                              </w:rPr>
                              <w:t>事件资料是否真实及完整？由于李小明的讯息缺乏来源及其他权威人士或机构认证，未必是事实的全部。</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10E2E97" id="_x0000_s1117" type="#_x0000_t202" style="position:absolute;margin-left:231.15pt;margin-top:25.2pt;width:165.2pt;height:114.9pt;z-index:2517135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" filled="f" stroked="f">
                <v:textbox style="mso-fit-shape-to-text:t">
                  <w:txbxContent>
                    <w:p w14:paraId="1E04A556" w14:textId="2BF13652" w:rsidR="00763D83" w:rsidRPr="0080331A" w:rsidRDefault="00994DFF" w:rsidP="004D5035">
                      <w:pPr>
                        <w:snapToGrid w:val="0"/>
                        <w:spacing w:line="276" w:lineRule="auto"/>
                        <w:rPr>
                          <w:rFonts w:ascii="新細明體" w:eastAsia="新細明體" w:hAnsi="新細明體"/>
                          <w:i/>
                          <w:color w:val="FF0000"/>
                          <w:lang w:val="en-US" w:eastAsia="zh-TW"/>
                        </w:rPr>
                      </w:pPr>
                      <w:r w:rsidRPr="00994DFF">
                        <w:rPr>
                          <w:rFonts w:ascii="新細明體" w:eastAsia="DengXian" w:hAnsi="新細明體" w:hint="eastAsia"/>
                          <w:i/>
                          <w:color w:val="FF0000"/>
                          <w:lang w:val="en-US"/>
                        </w:rPr>
                        <w:t>例如：</w:t>
                      </w:r>
                    </w:p>
                    <w:p w14:paraId="33478DCA" w14:textId="3D458FAE" w:rsidR="00763D83" w:rsidRPr="005212D6" w:rsidRDefault="00994DFF" w:rsidP="003C76C4">
                      <w:pPr>
                        <w:pStyle w:val="a8"/>
                        <w:numPr>
                          <w:ilvl w:val="0"/>
                          <w:numId w:val="47"/>
                        </w:numPr>
                        <w:snapToGrid w:val="0"/>
                        <w:spacing w:line="276" w:lineRule="auto"/>
                        <w:ind w:leftChars="0" w:left="482" w:hanging="482"/>
                        <w:rPr>
                          <w:rFonts w:ascii="新細明體" w:eastAsia="新細明體" w:hAnsi="新細明體"/>
                          <w:i/>
                          <w:color w:val="FF0000"/>
                          <w:lang w:val="en-US"/>
                        </w:rPr>
                      </w:pPr>
                      <w:r w:rsidRPr="00994DFF">
                        <w:rPr>
                          <w:rFonts w:ascii="新細明體" w:eastAsia="DengXian" w:hAnsi="新細明體" w:hint="eastAsia"/>
                          <w:i/>
                          <w:color w:val="FF0000"/>
                          <w:lang w:val="en-US"/>
                        </w:rPr>
                        <w:t>事件资料是否真实及完整？由于李小明的讯息缺乏来源及其他权威人士或机构认证，未必是事实的全部。</w:t>
                      </w:r>
                    </w:p>
                  </w:txbxContent>
                </v:textbox>
                <w10:wrap type="square"/>
              </v:shape>
            </w:pict>
          </mc:Fallback>
        </mc:AlternateContent>
      </w:r>
      <w:r w:rsidR="00E477F3" w:rsidRPr="00704583">
        <w:rPr>
          <w:noProof/>
          <w:lang w:val="en-US"/>
        </w:rPr>
        <mc:AlternateContent>
          <mc:Choice Requires="wps">
            <w:drawing>
              <wp:anchor distT="45720" distB="45720" distL="114300" distR="114300" simplePos="0" relativeHeight="251711488" behindDoc="0" locked="0" layoutInCell="1" allowOverlap="1" wp14:anchorId="7A757262" wp14:editId="5ECAA093">
                <wp:simplePos x="0" y="0"/>
                <wp:positionH relativeFrom="column">
                  <wp:posOffset>-170815</wp:posOffset>
                </wp:positionH>
                <wp:positionV relativeFrom="paragraph">
                  <wp:posOffset>548640</wp:posOffset>
                </wp:positionV>
                <wp:extent cx="2159635" cy="1209040"/>
                <wp:effectExtent l="0" t="0" r="0" b="0"/>
                <wp:wrapSquare wrapText="bothSides"/>
                <wp:docPr id="1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1209040"/>
                        </a:xfrm>
                        <a:prstGeom prst="rect">
                          <a:avLst/>
                        </a:prstGeom>
                        <a:noFill/>
                        <a:ln w="9525">
                          <a:noFill/>
                          <a:miter lim="800000"/>
                          <a:headEnd/>
                          <a:tailEnd/>
                        </a:ln>
                      </wps:spPr>
                      <wps:txbx>
                        <w:txbxContent>
                          <w:p w14:paraId="26C0757D" w14:textId="5C379119" w:rsidR="00763D83" w:rsidRPr="0080331A" w:rsidRDefault="00994DFF" w:rsidP="004D5035">
                            <w:pPr>
                              <w:snapToGrid w:val="0"/>
                              <w:spacing w:line="276" w:lineRule="auto"/>
                              <w:jc w:val="both"/>
                              <w:rPr>
                                <w:rFonts w:ascii="新細明體" w:eastAsia="新細明體" w:hAnsi="新細明體"/>
                                <w:i/>
                                <w:color w:val="FF0000"/>
                                <w:lang w:val="en-US" w:eastAsia="zh-TW"/>
                              </w:rPr>
                            </w:pPr>
                            <w:r w:rsidRPr="00994DFF">
                              <w:rPr>
                                <w:rFonts w:ascii="新細明體" w:eastAsia="DengXian" w:hAnsi="新細明體" w:hint="eastAsia"/>
                                <w:i/>
                                <w:color w:val="FF0000"/>
                                <w:lang w:val="en-US"/>
                              </w:rPr>
                              <w:t>例如：</w:t>
                            </w:r>
                          </w:p>
                          <w:p w14:paraId="4068029E" w14:textId="3EFE28D4" w:rsidR="00763D83" w:rsidRPr="005212D6" w:rsidRDefault="00994DFF" w:rsidP="003C76C4">
                            <w:pPr>
                              <w:pStyle w:val="a8"/>
                              <w:numPr>
                                <w:ilvl w:val="0"/>
                                <w:numId w:val="46"/>
                              </w:numPr>
                              <w:snapToGrid w:val="0"/>
                              <w:spacing w:line="276" w:lineRule="auto"/>
                              <w:ind w:leftChars="0" w:left="482" w:hanging="482"/>
                              <w:jc w:val="both"/>
                              <w:rPr>
                                <w:rFonts w:eastAsiaTheme="minorEastAsia"/>
                                <w:i/>
                                <w:iCs/>
                                <w:color w:val="FF0000"/>
                              </w:rPr>
                            </w:pPr>
                            <w:r w:rsidRPr="00994DFF">
                              <w:rPr>
                                <w:rFonts w:eastAsia="DengXian" w:hint="eastAsia"/>
                                <w:i/>
                                <w:iCs/>
                                <w:color w:val="FF0000"/>
                              </w:rPr>
                              <w:t>是谁发放这讯息？李小明转发出来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757262" id="_x0000_s1118" type="#_x0000_t202" style="position:absolute;margin-left:-13.45pt;margin-top:43.2pt;width:170.05pt;height:95.2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" filled="f" stroked="f">
                <v:textbox>
                  <w:txbxContent>
                    <w:p w14:paraId="26C0757D" w14:textId="5C379119" w:rsidR="00763D83" w:rsidRPr="0080331A" w:rsidRDefault="00994DFF" w:rsidP="004D5035">
                      <w:pPr>
                        <w:snapToGrid w:val="0"/>
                        <w:spacing w:line="276" w:lineRule="auto"/>
                        <w:jc w:val="both"/>
                        <w:rPr>
                          <w:rFonts w:ascii="新細明體" w:eastAsia="新細明體" w:hAnsi="新細明體"/>
                          <w:i/>
                          <w:color w:val="FF0000"/>
                          <w:lang w:val="en-US" w:eastAsia="zh-TW"/>
                        </w:rPr>
                      </w:pPr>
                      <w:r w:rsidRPr="00994DFF">
                        <w:rPr>
                          <w:rFonts w:ascii="新細明體" w:eastAsia="DengXian" w:hAnsi="新細明體" w:hint="eastAsia"/>
                          <w:i/>
                          <w:color w:val="FF0000"/>
                          <w:lang w:val="en-US"/>
                        </w:rPr>
                        <w:t>例如：</w:t>
                      </w:r>
                    </w:p>
                    <w:p w14:paraId="4068029E" w14:textId="3EFE28D4" w:rsidR="00763D83" w:rsidRPr="005212D6" w:rsidRDefault="00994DFF" w:rsidP="003C76C4">
                      <w:pPr>
                        <w:pStyle w:val="a8"/>
                        <w:numPr>
                          <w:ilvl w:val="0"/>
                          <w:numId w:val="46"/>
                        </w:numPr>
                        <w:snapToGrid w:val="0"/>
                        <w:spacing w:line="276" w:lineRule="auto"/>
                        <w:ind w:leftChars="0" w:left="482" w:hanging="482"/>
                        <w:jc w:val="both"/>
                        <w:rPr>
                          <w:rFonts w:eastAsiaTheme="minorEastAsia"/>
                          <w:i/>
                          <w:iCs/>
                          <w:color w:val="FF0000"/>
                        </w:rPr>
                      </w:pPr>
                      <w:r w:rsidRPr="00994DFF">
                        <w:rPr>
                          <w:rFonts w:eastAsia="DengXian" w:hint="eastAsia"/>
                          <w:i/>
                          <w:iCs/>
                          <w:color w:val="FF0000"/>
                        </w:rPr>
                        <w:t>是谁发放这讯息？李小明转发出来的。</w:t>
                      </w:r>
                    </w:p>
                  </w:txbxContent>
                </v:textbox>
                <w10:wrap type="square"/>
              </v:shape>
            </w:pict>
          </mc:Fallback>
        </mc:AlternateContent>
      </w:r>
    </w:p>
    <w:p w14:paraId="3BF16D33" w14:textId="56CD22AF" w:rsidR="00017280" w:rsidRPr="00704583" w:rsidRDefault="00017280" w:rsidP="00017280">
      <w:pPr>
        <w:rPr>
          <w:rFonts w:ascii="微軟正黑體" w:eastAsia="微軟正黑體" w:hAnsi="微軟正黑體"/>
          <w:b/>
          <w:bCs/>
          <w:sz w:val="28"/>
          <w:szCs w:val="28"/>
        </w:rPr>
      </w:pPr>
    </w:p>
    <w:p w14:paraId="37F71B7D" w14:textId="155B4989" w:rsidR="00017280" w:rsidRPr="00704583" w:rsidRDefault="00017280" w:rsidP="00017280">
      <w:pPr>
        <w:rPr>
          <w:rFonts w:ascii="微軟正黑體" w:eastAsia="微軟正黑體" w:hAnsi="微軟正黑體"/>
          <w:b/>
          <w:bCs/>
          <w:sz w:val="28"/>
          <w:szCs w:val="28"/>
        </w:rPr>
      </w:pPr>
    </w:p>
    <w:p w14:paraId="1DE65BB6" w14:textId="0F4FF69F" w:rsidR="00017280" w:rsidRPr="00704583" w:rsidRDefault="00FB35F1" w:rsidP="00017280">
      <w:pPr>
        <w:rPr>
          <w:rFonts w:ascii="微軟正黑體" w:eastAsia="微軟正黑體" w:hAnsi="微軟正黑體"/>
          <w:b/>
          <w:bCs/>
          <w:sz w:val="28"/>
          <w:szCs w:val="28"/>
        </w:rPr>
      </w:pPr>
      <w:r>
        <w:rPr>
          <w:rFonts w:ascii="微軟正黑體" w:eastAsia="微軟正黑體" w:hAnsi="微軟正黑體"/>
          <w:b/>
          <w:bCs/>
          <w:noProof/>
          <w:sz w:val="28"/>
          <w:szCs w:val="28"/>
          <w:lang w:val="en-US"/>
        </w:rPr>
        <mc:AlternateContent>
          <mc:Choice Requires="wps">
            <w:drawing>
              <wp:anchor distT="0" distB="0" distL="114300" distR="114300" simplePos="0" relativeHeight="251762688" behindDoc="0" locked="0" layoutInCell="1" allowOverlap="1" wp14:anchorId="77EEC30E" wp14:editId="1E7F19D2">
                <wp:simplePos x="0" y="0"/>
                <wp:positionH relativeFrom="column">
                  <wp:posOffset>2987040</wp:posOffset>
                </wp:positionH>
                <wp:positionV relativeFrom="paragraph">
                  <wp:posOffset>441325</wp:posOffset>
                </wp:positionV>
                <wp:extent cx="1584960" cy="511810"/>
                <wp:effectExtent l="0" t="0" r="0" b="2540"/>
                <wp:wrapNone/>
                <wp:docPr id="65" name="文字方塊 65"/>
                <wp:cNvGraphicFramePr/>
                <a:graphic xmlns:a="http://schemas.openxmlformats.org/drawingml/2006/main">
                  <a:graphicData uri="http://schemas.microsoft.com/office/word/2010/wordprocessingShape">
                    <wps:wsp>
                      <wps:cNvSpPr txBox="1"/>
                      <wps:spPr>
                        <a:xfrm>
                          <a:off x="0" y="0"/>
                          <a:ext cx="1584960" cy="511810"/>
                        </a:xfrm>
                        <a:prstGeom prst="rect">
                          <a:avLst/>
                        </a:prstGeom>
                        <a:noFill/>
                        <a:ln w="6350">
                          <a:noFill/>
                        </a:ln>
                      </wps:spPr>
                      <wps:txbx>
                        <w:txbxContent>
                          <w:p w14:paraId="54C0D2CA" w14:textId="42E25A15" w:rsidR="00763D83" w:rsidRPr="00C85808" w:rsidRDefault="00994DFF" w:rsidP="00FB35F1">
                            <w:pPr>
                              <w:rPr>
                                <w:rFonts w:ascii="微軟正黑體" w:eastAsia="微軟正黑體" w:hAnsi="微軟正黑體"/>
                                <w:b/>
                                <w:color w:val="FFFFFF" w:themeColor="background1"/>
                                <w:sz w:val="36"/>
                                <w:szCs w:val="36"/>
                              </w:rPr>
                            </w:pPr>
                            <w:r w:rsidRPr="00994DFF">
                              <w:rPr>
                                <w:rFonts w:ascii="微軟正黑體" w:eastAsia="DengXian" w:hAnsi="微軟正黑體" w:hint="eastAsia"/>
                                <w:b/>
                                <w:color w:val="FFFFFF" w:themeColor="background1"/>
                                <w:sz w:val="36"/>
                                <w:szCs w:val="36"/>
                              </w:rPr>
                              <w:t>搜寻资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EEC30E" id="文字方塊 65" o:spid="_x0000_s1119" type="#_x0000_t202" style="position:absolute;margin-left:235.2pt;margin-top:34.75pt;width:124.8pt;height:40.3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" filled="f" stroked="f" strokeweight=".5pt">
                <v:textbox>
                  <w:txbxContent>
                    <w:p w14:paraId="54C0D2CA" w14:textId="42E25A15" w:rsidR="00763D83" w:rsidRPr="00C85808" w:rsidRDefault="00994DFF" w:rsidP="00FB35F1">
                      <w:pPr>
                        <w:rPr>
                          <w:rFonts w:ascii="微軟正黑體" w:eastAsia="微軟正黑體" w:hAnsi="微軟正黑體"/>
                          <w:b/>
                          <w:color w:val="FFFFFF" w:themeColor="background1"/>
                          <w:sz w:val="36"/>
                          <w:szCs w:val="36"/>
                        </w:rPr>
                      </w:pPr>
                      <w:r w:rsidRPr="00994DFF">
                        <w:rPr>
                          <w:rFonts w:ascii="微軟正黑體" w:eastAsia="DengXian" w:hAnsi="微軟正黑體" w:hint="eastAsia"/>
                          <w:b/>
                          <w:color w:val="FFFFFF" w:themeColor="background1"/>
                          <w:sz w:val="36"/>
                          <w:szCs w:val="36"/>
                        </w:rPr>
                        <w:t>搜寻资讯</w:t>
                      </w:r>
                    </w:p>
                  </w:txbxContent>
                </v:textbox>
              </v:shape>
            </w:pict>
          </mc:Fallback>
        </mc:AlternateContent>
      </w:r>
      <w:r>
        <w:rPr>
          <w:rFonts w:ascii="微軟正黑體" w:eastAsia="微軟正黑體" w:hAnsi="微軟正黑體"/>
          <w:b/>
          <w:bCs/>
          <w:noProof/>
          <w:sz w:val="28"/>
          <w:szCs w:val="28"/>
          <w:lang w:val="en-US"/>
        </w:rPr>
        <mc:AlternateContent>
          <mc:Choice Requires="wps">
            <w:drawing>
              <wp:anchor distT="0" distB="0" distL="114300" distR="114300" simplePos="0" relativeHeight="251758592" behindDoc="0" locked="0" layoutInCell="1" allowOverlap="1" wp14:anchorId="321C3F23" wp14:editId="0D0E4EC8">
                <wp:simplePos x="0" y="0"/>
                <wp:positionH relativeFrom="column">
                  <wp:posOffset>-123825</wp:posOffset>
                </wp:positionH>
                <wp:positionV relativeFrom="paragraph">
                  <wp:posOffset>441960</wp:posOffset>
                </wp:positionV>
                <wp:extent cx="1584960" cy="512059"/>
                <wp:effectExtent l="0" t="0" r="0" b="2540"/>
                <wp:wrapNone/>
                <wp:docPr id="60" name="文字方塊 60"/>
                <wp:cNvGraphicFramePr/>
                <a:graphic xmlns:a="http://schemas.openxmlformats.org/drawingml/2006/main">
                  <a:graphicData uri="http://schemas.microsoft.com/office/word/2010/wordprocessingShape">
                    <wps:wsp>
                      <wps:cNvSpPr txBox="1"/>
                      <wps:spPr>
                        <a:xfrm>
                          <a:off x="0" y="0"/>
                          <a:ext cx="1584960" cy="512059"/>
                        </a:xfrm>
                        <a:prstGeom prst="rect">
                          <a:avLst/>
                        </a:prstGeom>
                        <a:noFill/>
                        <a:ln w="6350">
                          <a:noFill/>
                        </a:ln>
                      </wps:spPr>
                      <wps:txbx>
                        <w:txbxContent>
                          <w:p w14:paraId="591586CA" w14:textId="50436362" w:rsidR="00763D83" w:rsidRPr="00C85808" w:rsidRDefault="00994DFF" w:rsidP="00FB35F1">
                            <w:pPr>
                              <w:rPr>
                                <w:rFonts w:ascii="微軟正黑體" w:eastAsia="微軟正黑體" w:hAnsi="微軟正黑體"/>
                                <w:b/>
                                <w:color w:val="FFFFFF" w:themeColor="background1"/>
                                <w:sz w:val="36"/>
                                <w:szCs w:val="36"/>
                              </w:rPr>
                            </w:pPr>
                            <w:r w:rsidRPr="00994DFF">
                              <w:rPr>
                                <w:rFonts w:ascii="微軟正黑體" w:eastAsia="DengXian" w:hAnsi="微軟正黑體" w:hint="eastAsia"/>
                                <w:b/>
                                <w:color w:val="FFFFFF" w:themeColor="background1"/>
                                <w:sz w:val="36"/>
                                <w:szCs w:val="36"/>
                              </w:rPr>
                              <w:t>了解资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1C3F23" id="文字方塊 60" o:spid="_x0000_s1120" type="#_x0000_t202" style="position:absolute;margin-left:-9.75pt;margin-top:34.8pt;width:124.8pt;height:40.3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" filled="f" stroked="f" strokeweight=".5pt">
                <v:textbox>
                  <w:txbxContent>
                    <w:p w14:paraId="591586CA" w14:textId="50436362" w:rsidR="00763D83" w:rsidRPr="00C85808" w:rsidRDefault="00994DFF" w:rsidP="00FB35F1">
                      <w:pPr>
                        <w:rPr>
                          <w:rFonts w:ascii="微軟正黑體" w:eastAsia="微軟正黑體" w:hAnsi="微軟正黑體"/>
                          <w:b/>
                          <w:color w:val="FFFFFF" w:themeColor="background1"/>
                          <w:sz w:val="36"/>
                          <w:szCs w:val="36"/>
                        </w:rPr>
                      </w:pPr>
                      <w:r w:rsidRPr="00994DFF">
                        <w:rPr>
                          <w:rFonts w:ascii="微軟正黑體" w:eastAsia="DengXian" w:hAnsi="微軟正黑體" w:hint="eastAsia"/>
                          <w:b/>
                          <w:color w:val="FFFFFF" w:themeColor="background1"/>
                          <w:sz w:val="36"/>
                          <w:szCs w:val="36"/>
                        </w:rPr>
                        <w:t>了解资讯</w:t>
                      </w:r>
                    </w:p>
                  </w:txbxContent>
                </v:textbox>
              </v:shape>
            </w:pict>
          </mc:Fallback>
        </mc:AlternateContent>
      </w:r>
    </w:p>
    <w:p w14:paraId="29590BAB" w14:textId="5932A751" w:rsidR="00017280" w:rsidRPr="00704583" w:rsidRDefault="00017280" w:rsidP="00017280">
      <w:pPr>
        <w:rPr>
          <w:rFonts w:ascii="微軟正黑體" w:eastAsia="微軟正黑體" w:hAnsi="微軟正黑體"/>
          <w:b/>
          <w:bCs/>
          <w:sz w:val="28"/>
          <w:szCs w:val="28"/>
        </w:rPr>
      </w:pPr>
    </w:p>
    <w:p w14:paraId="58215B96" w14:textId="015809BC" w:rsidR="00017280" w:rsidRPr="00704583" w:rsidRDefault="00017280" w:rsidP="00017280">
      <w:pPr>
        <w:rPr>
          <w:rFonts w:ascii="微軟正黑體" w:eastAsia="微軟正黑體" w:hAnsi="微軟正黑體"/>
          <w:b/>
          <w:bCs/>
          <w:sz w:val="28"/>
          <w:szCs w:val="28"/>
        </w:rPr>
      </w:pPr>
    </w:p>
    <w:p w14:paraId="12C379BD" w14:textId="4C477A3A" w:rsidR="00017280" w:rsidRPr="00704583" w:rsidRDefault="00FB35F1" w:rsidP="00017280">
      <w:pPr>
        <w:rPr>
          <w:rFonts w:ascii="微軟正黑體" w:eastAsia="微軟正黑體" w:hAnsi="微軟正黑體"/>
          <w:b/>
          <w:bCs/>
          <w:sz w:val="28"/>
          <w:szCs w:val="28"/>
        </w:rPr>
      </w:pPr>
      <w:r>
        <w:rPr>
          <w:rFonts w:ascii="微軟正黑體" w:eastAsia="微軟正黑體" w:hAnsi="微軟正黑體"/>
          <w:b/>
          <w:bCs/>
          <w:noProof/>
          <w:sz w:val="28"/>
          <w:szCs w:val="28"/>
          <w:lang w:val="en-US"/>
        </w:rPr>
        <mc:AlternateContent>
          <mc:Choice Requires="wps">
            <w:drawing>
              <wp:anchor distT="0" distB="0" distL="114300" distR="114300" simplePos="0" relativeHeight="251766784" behindDoc="0" locked="0" layoutInCell="1" allowOverlap="1" wp14:anchorId="0DF1921E" wp14:editId="59231103">
                <wp:simplePos x="0" y="0"/>
                <wp:positionH relativeFrom="column">
                  <wp:posOffset>2898775</wp:posOffset>
                </wp:positionH>
                <wp:positionV relativeFrom="paragraph">
                  <wp:posOffset>294640</wp:posOffset>
                </wp:positionV>
                <wp:extent cx="2428240" cy="457200"/>
                <wp:effectExtent l="0" t="0" r="0" b="0"/>
                <wp:wrapNone/>
                <wp:docPr id="71" name="文字方塊 71"/>
                <wp:cNvGraphicFramePr/>
                <a:graphic xmlns:a="http://schemas.openxmlformats.org/drawingml/2006/main">
                  <a:graphicData uri="http://schemas.microsoft.com/office/word/2010/wordprocessingShape">
                    <wps:wsp>
                      <wps:cNvSpPr txBox="1"/>
                      <wps:spPr>
                        <a:xfrm>
                          <a:off x="0" y="0"/>
                          <a:ext cx="2428240" cy="457200"/>
                        </a:xfrm>
                        <a:prstGeom prst="rect">
                          <a:avLst/>
                        </a:prstGeom>
                        <a:solidFill>
                          <a:schemeClr val="lt1"/>
                        </a:solidFill>
                        <a:ln w="6350">
                          <a:noFill/>
                        </a:ln>
                      </wps:spPr>
                      <wps:txbx>
                        <w:txbxContent>
                          <w:p w14:paraId="435359F9" w14:textId="27102A08" w:rsidR="00763D83" w:rsidRDefault="00994DFF">
                            <w:r w:rsidRPr="00994DFF">
                              <w:rPr>
                                <w:rFonts w:ascii="微軟正黑體" w:eastAsia="DengXian" w:hAnsi="微軟正黑體" w:hint="eastAsia"/>
                                <w:b/>
                                <w:color w:val="6600FF"/>
                                <w:sz w:val="26"/>
                                <w:szCs w:val="26"/>
                              </w:rPr>
                              <w:t>回一回</w:t>
                            </w:r>
                            <w:r w:rsidRPr="00994DFF">
                              <w:rPr>
                                <w:rFonts w:ascii="微軟正黑體" w:eastAsia="DengXian" w:hAnsi="微軟正黑體"/>
                                <w:b/>
                                <w:color w:val="6600FF"/>
                                <w:sz w:val="26"/>
                                <w:szCs w:val="26"/>
                              </w:rPr>
                              <w:t>Response</w:t>
                            </w:r>
                            <w:r w:rsidRPr="00994DFF">
                              <w:rPr>
                                <w:rFonts w:ascii="微軟正黑體" w:eastAsia="DengXian" w:hAnsi="微軟正黑體" w:hint="eastAsia"/>
                                <w:b/>
                                <w:color w:val="6600FF"/>
                                <w:sz w:val="26"/>
                                <w:szCs w:val="2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F1921E" id="文字方塊 71" o:spid="_x0000_s1121" type="#_x0000_t202" style="position:absolute;margin-left:228.25pt;margin-top:23.2pt;width:191.2pt;height:36pt;z-index:251766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" fillcolor="white [3201]" stroked="f" strokeweight=".5pt">
                <v:textbox>
                  <w:txbxContent>
                    <w:p w14:paraId="435359F9" w14:textId="27102A08" w:rsidR="00763D83" w:rsidRDefault="00994DFF">
                      <w:r w:rsidRPr="00994DFF">
                        <w:rPr>
                          <w:rFonts w:ascii="微軟正黑體" w:eastAsia="DengXian" w:hAnsi="微軟正黑體" w:hint="eastAsia"/>
                          <w:b/>
                          <w:color w:val="6600FF"/>
                          <w:sz w:val="26"/>
                          <w:szCs w:val="26"/>
                        </w:rPr>
                        <w:t>回一回</w:t>
                      </w:r>
                      <w:r w:rsidRPr="00994DFF">
                        <w:rPr>
                          <w:rFonts w:ascii="微軟正黑體" w:eastAsia="DengXian" w:hAnsi="微軟正黑體"/>
                          <w:b/>
                          <w:color w:val="6600FF"/>
                          <w:sz w:val="26"/>
                          <w:szCs w:val="26"/>
                        </w:rPr>
                        <w:t>Response</w:t>
                      </w:r>
                      <w:r w:rsidRPr="00994DFF">
                        <w:rPr>
                          <w:rFonts w:ascii="微軟正黑體" w:eastAsia="DengXian" w:hAnsi="微軟正黑體" w:hint="eastAsia"/>
                          <w:b/>
                          <w:color w:val="6600FF"/>
                          <w:sz w:val="26"/>
                          <w:szCs w:val="26"/>
                        </w:rPr>
                        <w:t>：</w:t>
                      </w:r>
                    </w:p>
                  </w:txbxContent>
                </v:textbox>
              </v:shape>
            </w:pict>
          </mc:Fallback>
        </mc:AlternateContent>
      </w:r>
      <w:r>
        <w:rPr>
          <w:rFonts w:ascii="微軟正黑體" w:eastAsia="微軟正黑體" w:hAnsi="微軟正黑體"/>
          <w:b/>
          <w:bCs/>
          <w:noProof/>
          <w:sz w:val="28"/>
          <w:szCs w:val="28"/>
          <w:lang w:val="en-US"/>
        </w:rPr>
        <mc:AlternateContent>
          <mc:Choice Requires="wps">
            <w:drawing>
              <wp:anchor distT="0" distB="0" distL="114300" distR="114300" simplePos="0" relativeHeight="251763712" behindDoc="0" locked="0" layoutInCell="1" allowOverlap="1" wp14:anchorId="7D43E65A" wp14:editId="4F817451">
                <wp:simplePos x="0" y="0"/>
                <wp:positionH relativeFrom="column">
                  <wp:posOffset>-200025</wp:posOffset>
                </wp:positionH>
                <wp:positionV relativeFrom="paragraph">
                  <wp:posOffset>320040</wp:posOffset>
                </wp:positionV>
                <wp:extent cx="2413000" cy="472440"/>
                <wp:effectExtent l="0" t="0" r="25400" b="22860"/>
                <wp:wrapNone/>
                <wp:docPr id="66" name="文字方塊 66"/>
                <wp:cNvGraphicFramePr/>
                <a:graphic xmlns:a="http://schemas.openxmlformats.org/drawingml/2006/main">
                  <a:graphicData uri="http://schemas.microsoft.com/office/word/2010/wordprocessingShape">
                    <wps:wsp>
                      <wps:cNvSpPr txBox="1"/>
                      <wps:spPr>
                        <a:xfrm>
                          <a:off x="0" y="0"/>
                          <a:ext cx="2413000" cy="472440"/>
                        </a:xfrm>
                        <a:prstGeom prst="rect">
                          <a:avLst/>
                        </a:prstGeom>
                        <a:solidFill>
                          <a:schemeClr val="lt1"/>
                        </a:solidFill>
                        <a:ln w="6350">
                          <a:solidFill>
                            <a:schemeClr val="bg1"/>
                          </a:solidFill>
                        </a:ln>
                      </wps:spPr>
                      <wps:txbx>
                        <w:txbxContent>
                          <w:p w14:paraId="7E40E5DA" w14:textId="357781B9" w:rsidR="00763D83" w:rsidRDefault="00994DFF">
                            <w:r w:rsidRPr="00994DFF">
                              <w:rPr>
                                <w:rFonts w:ascii="微軟正黑體" w:eastAsia="DengXian" w:hAnsi="微軟正黑體" w:hint="eastAsia"/>
                                <w:b/>
                                <w:color w:val="FF0000"/>
                                <w:sz w:val="28"/>
                                <w:szCs w:val="28"/>
                              </w:rPr>
                              <w:t>估一估</w:t>
                            </w:r>
                            <w:r w:rsidRPr="00994DFF">
                              <w:rPr>
                                <w:rFonts w:ascii="微軟正黑體" w:eastAsia="DengXian" w:hAnsi="微軟正黑體"/>
                                <w:b/>
                                <w:color w:val="FF0000"/>
                                <w:sz w:val="28"/>
                                <w:szCs w:val="28"/>
                              </w:rPr>
                              <w:t>Evaluation</w:t>
                            </w:r>
                            <w:r w:rsidR="00763D83" w:rsidRPr="00D12B0B">
                              <w:rPr>
                                <w:rFonts w:ascii="微軟正黑體" w:eastAsia="微軟正黑體" w:hAnsi="微軟正黑體" w:hint="eastAsia"/>
                                <w:b/>
                                <w:color w:val="FF0000"/>
                                <w:sz w:val="28"/>
                                <w:szCs w:val="28"/>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43E65A" id="文字方塊 66" o:spid="_x0000_s1122" type="#_x0000_t202" style="position:absolute;margin-left:-15.75pt;margin-top:25.2pt;width:190pt;height:37.2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" fillcolor="white [3201]" strokecolor="white [3212]" strokeweight=".5pt">
                <v:textbox>
                  <w:txbxContent>
                    <w:p w14:paraId="7E40E5DA" w14:textId="357781B9" w:rsidR="00763D83" w:rsidRDefault="00994DFF">
                      <w:r w:rsidRPr="00994DFF">
                        <w:rPr>
                          <w:rFonts w:ascii="微軟正黑體" w:eastAsia="DengXian" w:hAnsi="微軟正黑體" w:hint="eastAsia"/>
                          <w:b/>
                          <w:color w:val="FF0000"/>
                          <w:sz w:val="28"/>
                          <w:szCs w:val="28"/>
                        </w:rPr>
                        <w:t>估一估</w:t>
                      </w:r>
                      <w:r w:rsidRPr="00994DFF">
                        <w:rPr>
                          <w:rFonts w:ascii="微軟正黑體" w:eastAsia="DengXian" w:hAnsi="微軟正黑體"/>
                          <w:b/>
                          <w:color w:val="FF0000"/>
                          <w:sz w:val="28"/>
                          <w:szCs w:val="28"/>
                        </w:rPr>
                        <w:t>Evaluation</w:t>
                      </w:r>
                      <w:r w:rsidR="00763D83" w:rsidRPr="00D12B0B">
                        <w:rPr>
                          <w:rFonts w:ascii="微軟正黑體" w:eastAsia="微軟正黑體" w:hAnsi="微軟正黑體" w:hint="eastAsia"/>
                          <w:b/>
                          <w:color w:val="FF0000"/>
                          <w:sz w:val="28"/>
                          <w:szCs w:val="28"/>
                          <w:lang w:eastAsia="zh-TW"/>
                        </w:rPr>
                        <w:t>：</w:t>
                      </w:r>
                    </w:p>
                  </w:txbxContent>
                </v:textbox>
              </v:shape>
            </w:pict>
          </mc:Fallback>
        </mc:AlternateContent>
      </w:r>
    </w:p>
    <w:p w14:paraId="7021FEE1" w14:textId="526BEE09" w:rsidR="00017280" w:rsidRPr="00704583" w:rsidRDefault="00E477F3" w:rsidP="00017280">
      <w:pPr>
        <w:rPr>
          <w:rFonts w:ascii="微軟正黑體" w:eastAsia="微軟正黑體" w:hAnsi="微軟正黑體"/>
          <w:b/>
          <w:bCs/>
          <w:sz w:val="28"/>
          <w:szCs w:val="28"/>
        </w:rPr>
      </w:pPr>
      <w:r w:rsidRPr="00704583">
        <w:rPr>
          <w:noProof/>
          <w:lang w:val="en-US"/>
        </w:rPr>
        <mc:AlternateContent>
          <mc:Choice Requires="wps">
            <w:drawing>
              <wp:anchor distT="45720" distB="45720" distL="114300" distR="114300" simplePos="0" relativeHeight="251712512" behindDoc="0" locked="0" layoutInCell="1" allowOverlap="1" wp14:anchorId="3ABF2B0A" wp14:editId="01A42FD5">
                <wp:simplePos x="0" y="0"/>
                <wp:positionH relativeFrom="column">
                  <wp:posOffset>-169545</wp:posOffset>
                </wp:positionH>
                <wp:positionV relativeFrom="paragraph">
                  <wp:posOffset>245110</wp:posOffset>
                </wp:positionV>
                <wp:extent cx="2215515" cy="1231265"/>
                <wp:effectExtent l="0" t="0" r="0" b="0"/>
                <wp:wrapSquare wrapText="bothSides"/>
                <wp:docPr id="11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5515" cy="1231265"/>
                        </a:xfrm>
                        <a:prstGeom prst="rect">
                          <a:avLst/>
                        </a:prstGeom>
                        <a:noFill/>
                        <a:ln w="9525">
                          <a:noFill/>
                          <a:miter lim="800000"/>
                          <a:headEnd/>
                          <a:tailEnd/>
                        </a:ln>
                      </wps:spPr>
                      <wps:txbx>
                        <w:txbxContent>
                          <w:p w14:paraId="3DAAE5C5" w14:textId="411E057A" w:rsidR="00763D83" w:rsidRPr="00882C7D" w:rsidRDefault="00994DFF" w:rsidP="004D5035">
                            <w:pPr>
                              <w:snapToGrid w:val="0"/>
                              <w:spacing w:line="276" w:lineRule="auto"/>
                              <w:jc w:val="both"/>
                              <w:rPr>
                                <w:rFonts w:asciiTheme="minorEastAsia" w:eastAsiaTheme="minorEastAsia" w:hAnsiTheme="minorEastAsia"/>
                                <w:i/>
                                <w:color w:val="FF0000"/>
                                <w:lang w:val="en-US" w:eastAsia="zh-TW"/>
                              </w:rPr>
                            </w:pPr>
                            <w:r w:rsidRPr="00994DFF">
                              <w:rPr>
                                <w:rFonts w:ascii="新細明體" w:eastAsia="DengXian" w:hAnsi="新細明體" w:hint="eastAsia"/>
                                <w:i/>
                                <w:color w:val="FF0000"/>
                                <w:lang w:val="en-US"/>
                              </w:rPr>
                              <w:t>例</w:t>
                            </w:r>
                            <w:r w:rsidRPr="00994DFF">
                              <w:rPr>
                                <w:rFonts w:asciiTheme="minorEastAsia" w:eastAsia="DengXian" w:hAnsiTheme="minorEastAsia" w:hint="eastAsia"/>
                                <w:i/>
                                <w:color w:val="FF0000"/>
                                <w:lang w:val="en-US"/>
                              </w:rPr>
                              <w:t>如：</w:t>
                            </w:r>
                          </w:p>
                          <w:p w14:paraId="603D95CC" w14:textId="251B5747" w:rsidR="00763D83" w:rsidRPr="005212D6" w:rsidRDefault="00994DFF" w:rsidP="003C76C4">
                            <w:pPr>
                              <w:pStyle w:val="a8"/>
                              <w:numPr>
                                <w:ilvl w:val="0"/>
                                <w:numId w:val="48"/>
                              </w:numPr>
                              <w:snapToGrid w:val="0"/>
                              <w:spacing w:line="276" w:lineRule="auto"/>
                              <w:ind w:leftChars="0"/>
                              <w:jc w:val="both"/>
                              <w:rPr>
                                <w:rFonts w:asciiTheme="minorEastAsia" w:eastAsiaTheme="minorEastAsia" w:hAnsiTheme="minorEastAsia"/>
                                <w:i/>
                                <w:color w:val="FF0000"/>
                                <w:lang w:val="en-US"/>
                              </w:rPr>
                            </w:pPr>
                            <w:r w:rsidRPr="00994DFF">
                              <w:rPr>
                                <w:rFonts w:asciiTheme="minorEastAsia" w:eastAsia="DengXian" w:hAnsiTheme="minorEastAsia" w:hint="eastAsia"/>
                                <w:i/>
                                <w:color w:val="FF0000"/>
                                <w:lang w:val="en-US"/>
                              </w:rPr>
                              <w:t>讯息里的内容会对当事人带来</w:t>
                            </w:r>
                            <w:r w:rsidR="003A5FE8">
                              <w:rPr>
                                <w:rFonts w:asciiTheme="minorEastAsia" w:eastAsia="DengXian" w:hAnsiTheme="minorEastAsia" w:hint="eastAsia"/>
                                <w:i/>
                                <w:color w:val="FF0000"/>
                                <w:lang w:val="en-US"/>
                              </w:rPr>
                              <w:t>什么</w:t>
                            </w:r>
                            <w:r w:rsidRPr="00994DFF">
                              <w:rPr>
                                <w:rFonts w:asciiTheme="minorEastAsia" w:eastAsia="DengXian" w:hAnsiTheme="minorEastAsia" w:hint="eastAsia"/>
                                <w:i/>
                                <w:color w:val="FF0000"/>
                                <w:lang w:val="en-US"/>
                              </w:rPr>
                              <w:t>后果？学生会错误以为是真实</w:t>
                            </w:r>
                            <w:r w:rsidRPr="00994DFF">
                              <w:rPr>
                                <w:rFonts w:ascii="新細明體" w:eastAsia="DengXian" w:hAnsi="新細明體" w:cs="新細明體" w:hint="eastAsia"/>
                                <w:i/>
                                <w:color w:val="FF0000"/>
                                <w:lang w:val="en-US"/>
                              </w:rPr>
                              <w:t>的</w:t>
                            </w:r>
                            <w:r w:rsidRPr="00994DFF">
                              <w:rPr>
                                <w:rFonts w:asciiTheme="minorEastAsia" w:eastAsia="DengXian" w:hAnsiTheme="minorEastAsia" w:hint="eastAsia"/>
                                <w:i/>
                                <w:color w:val="FF0000"/>
                                <w:lang w:val="en-US"/>
                              </w:rPr>
                              <w:t>，不用温书就可以考试。</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BF2B0A" id="_x0000_s1123" type="#_x0000_t202" style="position:absolute;margin-left:-13.35pt;margin-top:19.3pt;width:174.45pt;height:96.95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" filled="f" stroked="f">
                <v:textbox style="mso-fit-shape-to-text:t">
                  <w:txbxContent>
                    <w:p w14:paraId="3DAAE5C5" w14:textId="411E057A" w:rsidR="00763D83" w:rsidRPr="00882C7D" w:rsidRDefault="00994DFF" w:rsidP="004D5035">
                      <w:pPr>
                        <w:snapToGrid w:val="0"/>
                        <w:spacing w:line="276" w:lineRule="auto"/>
                        <w:jc w:val="both"/>
                        <w:rPr>
                          <w:rFonts w:asciiTheme="minorEastAsia" w:eastAsiaTheme="minorEastAsia" w:hAnsiTheme="minorEastAsia"/>
                          <w:i/>
                          <w:color w:val="FF0000"/>
                          <w:lang w:val="en-US" w:eastAsia="zh-TW"/>
                        </w:rPr>
                      </w:pPr>
                      <w:r w:rsidRPr="00994DFF">
                        <w:rPr>
                          <w:rFonts w:ascii="新細明體" w:eastAsia="DengXian" w:hAnsi="新細明體" w:hint="eastAsia"/>
                          <w:i/>
                          <w:color w:val="FF0000"/>
                          <w:lang w:val="en-US"/>
                        </w:rPr>
                        <w:t>例</w:t>
                      </w:r>
                      <w:r w:rsidRPr="00994DFF">
                        <w:rPr>
                          <w:rFonts w:asciiTheme="minorEastAsia" w:eastAsia="DengXian" w:hAnsiTheme="minorEastAsia" w:hint="eastAsia"/>
                          <w:i/>
                          <w:color w:val="FF0000"/>
                          <w:lang w:val="en-US"/>
                        </w:rPr>
                        <w:t>如：</w:t>
                      </w:r>
                    </w:p>
                    <w:p w14:paraId="603D95CC" w14:textId="251B5747" w:rsidR="00763D83" w:rsidRPr="005212D6" w:rsidRDefault="00994DFF" w:rsidP="003C76C4">
                      <w:pPr>
                        <w:pStyle w:val="a8"/>
                        <w:numPr>
                          <w:ilvl w:val="0"/>
                          <w:numId w:val="48"/>
                        </w:numPr>
                        <w:snapToGrid w:val="0"/>
                        <w:spacing w:line="276" w:lineRule="auto"/>
                        <w:ind w:leftChars="0"/>
                        <w:jc w:val="both"/>
                        <w:rPr>
                          <w:rFonts w:asciiTheme="minorEastAsia" w:eastAsiaTheme="minorEastAsia" w:hAnsiTheme="minorEastAsia"/>
                          <w:i/>
                          <w:color w:val="FF0000"/>
                          <w:lang w:val="en-US"/>
                        </w:rPr>
                      </w:pPr>
                      <w:r w:rsidRPr="00994DFF">
                        <w:rPr>
                          <w:rFonts w:asciiTheme="minorEastAsia" w:eastAsia="DengXian" w:hAnsiTheme="minorEastAsia" w:hint="eastAsia"/>
                          <w:i/>
                          <w:color w:val="FF0000"/>
                          <w:lang w:val="en-US"/>
                        </w:rPr>
                        <w:t>讯息里的内容会对当事人带来</w:t>
                      </w:r>
                      <w:r w:rsidR="003A5FE8">
                        <w:rPr>
                          <w:rFonts w:asciiTheme="minorEastAsia" w:eastAsia="DengXian" w:hAnsiTheme="minorEastAsia" w:hint="eastAsia"/>
                          <w:i/>
                          <w:color w:val="FF0000"/>
                          <w:lang w:val="en-US"/>
                        </w:rPr>
                        <w:t>什么</w:t>
                      </w:r>
                      <w:r w:rsidRPr="00994DFF">
                        <w:rPr>
                          <w:rFonts w:asciiTheme="minorEastAsia" w:eastAsia="DengXian" w:hAnsiTheme="minorEastAsia" w:hint="eastAsia"/>
                          <w:i/>
                          <w:color w:val="FF0000"/>
                          <w:lang w:val="en-US"/>
                        </w:rPr>
                        <w:t>后果？学生会错误以为是真实</w:t>
                      </w:r>
                      <w:r w:rsidRPr="00994DFF">
                        <w:rPr>
                          <w:rFonts w:ascii="新細明體" w:eastAsia="DengXian" w:hAnsi="新細明體" w:cs="新細明體" w:hint="eastAsia"/>
                          <w:i/>
                          <w:color w:val="FF0000"/>
                          <w:lang w:val="en-US"/>
                        </w:rPr>
                        <w:t>的</w:t>
                      </w:r>
                      <w:r w:rsidRPr="00994DFF">
                        <w:rPr>
                          <w:rFonts w:asciiTheme="minorEastAsia" w:eastAsia="DengXian" w:hAnsiTheme="minorEastAsia" w:hint="eastAsia"/>
                          <w:i/>
                          <w:color w:val="FF0000"/>
                          <w:lang w:val="en-US"/>
                        </w:rPr>
                        <w:t>，不用温书就可以考试。</w:t>
                      </w:r>
                    </w:p>
                  </w:txbxContent>
                </v:textbox>
                <w10:wrap type="square"/>
              </v:shape>
            </w:pict>
          </mc:Fallback>
        </mc:AlternateContent>
      </w:r>
      <w:r w:rsidRPr="00704583">
        <w:rPr>
          <w:noProof/>
          <w:lang w:val="en-US"/>
        </w:rPr>
        <mc:AlternateContent>
          <mc:Choice Requires="wps">
            <w:drawing>
              <wp:anchor distT="45720" distB="45720" distL="114300" distR="114300" simplePos="0" relativeHeight="251714560" behindDoc="0" locked="0" layoutInCell="1" allowOverlap="1" wp14:anchorId="5544856B" wp14:editId="37035CB7">
                <wp:simplePos x="0" y="0"/>
                <wp:positionH relativeFrom="column">
                  <wp:posOffset>2898775</wp:posOffset>
                </wp:positionH>
                <wp:positionV relativeFrom="paragraph">
                  <wp:posOffset>155575</wp:posOffset>
                </wp:positionV>
                <wp:extent cx="2481580" cy="1583690"/>
                <wp:effectExtent l="0" t="0" r="0" b="0"/>
                <wp:wrapSquare wrapText="bothSides"/>
                <wp:docPr id="1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1580" cy="1583690"/>
                        </a:xfrm>
                        <a:prstGeom prst="rect">
                          <a:avLst/>
                        </a:prstGeom>
                        <a:noFill/>
                        <a:ln w="9525">
                          <a:noFill/>
                          <a:miter lim="800000"/>
                          <a:headEnd/>
                          <a:tailEnd/>
                        </a:ln>
                      </wps:spPr>
                      <wps:txbx>
                        <w:txbxContent>
                          <w:p w14:paraId="232D7EA9" w14:textId="6EF81E74" w:rsidR="00763D83" w:rsidRPr="0080331A" w:rsidRDefault="00994DFF" w:rsidP="00017280">
                            <w:pPr>
                              <w:snapToGrid w:val="0"/>
                              <w:rPr>
                                <w:rFonts w:ascii="新細明體" w:eastAsia="新細明體" w:hAnsi="新細明體"/>
                                <w:i/>
                                <w:color w:val="FF0000"/>
                                <w:lang w:val="en-US" w:eastAsia="zh-TW"/>
                              </w:rPr>
                            </w:pPr>
                            <w:r w:rsidRPr="00994DFF">
                              <w:rPr>
                                <w:rFonts w:ascii="新細明體" w:eastAsia="DengXian" w:hAnsi="新細明體" w:hint="eastAsia"/>
                                <w:i/>
                                <w:color w:val="FF0000"/>
                                <w:lang w:val="en-US"/>
                              </w:rPr>
                              <w:t>例如：</w:t>
                            </w:r>
                          </w:p>
                          <w:p w14:paraId="2360DC3C" w14:textId="5654A622" w:rsidR="00763D83" w:rsidRPr="005212D6" w:rsidRDefault="00994DFF" w:rsidP="003C76C4">
                            <w:pPr>
                              <w:pStyle w:val="a8"/>
                              <w:numPr>
                                <w:ilvl w:val="0"/>
                                <w:numId w:val="49"/>
                              </w:numPr>
                              <w:snapToGrid w:val="0"/>
                              <w:ind w:leftChars="0"/>
                              <w:jc w:val="both"/>
                              <w:rPr>
                                <w:rFonts w:eastAsiaTheme="minorEastAsia"/>
                                <w:i/>
                                <w:iCs/>
                                <w:color w:val="FF0000"/>
                              </w:rPr>
                            </w:pPr>
                            <w:r w:rsidRPr="00994DFF">
                              <w:rPr>
                                <w:rFonts w:eastAsia="DengXian" w:hint="eastAsia"/>
                                <w:i/>
                                <w:iCs/>
                                <w:color w:val="FF0000"/>
                              </w:rPr>
                              <w:t>我不会理会，亦不会转发这个讯息，以免误导其他人；我会查证消息来源、真确性及可信性，例如：询问老师查证传闻。</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44856B" id="_x0000_s1124" type="#_x0000_t202" style="position:absolute;margin-left:228.25pt;margin-top:12.25pt;width:195.4pt;height:124.7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" filled="f" stroked="f">
                <v:textbox>
                  <w:txbxContent>
                    <w:p w14:paraId="232D7EA9" w14:textId="6EF81E74" w:rsidR="00763D83" w:rsidRPr="0080331A" w:rsidRDefault="00994DFF" w:rsidP="00017280">
                      <w:pPr>
                        <w:snapToGrid w:val="0"/>
                        <w:rPr>
                          <w:rFonts w:ascii="新細明體" w:eastAsia="新細明體" w:hAnsi="新細明體"/>
                          <w:i/>
                          <w:color w:val="FF0000"/>
                          <w:lang w:val="en-US" w:eastAsia="zh-TW"/>
                        </w:rPr>
                      </w:pPr>
                      <w:r w:rsidRPr="00994DFF">
                        <w:rPr>
                          <w:rFonts w:ascii="新細明體" w:eastAsia="DengXian" w:hAnsi="新細明體" w:hint="eastAsia"/>
                          <w:i/>
                          <w:color w:val="FF0000"/>
                          <w:lang w:val="en-US"/>
                        </w:rPr>
                        <w:t>例如：</w:t>
                      </w:r>
                    </w:p>
                    <w:p w14:paraId="2360DC3C" w14:textId="5654A622" w:rsidR="00763D83" w:rsidRPr="005212D6" w:rsidRDefault="00994DFF" w:rsidP="003C76C4">
                      <w:pPr>
                        <w:pStyle w:val="a8"/>
                        <w:numPr>
                          <w:ilvl w:val="0"/>
                          <w:numId w:val="49"/>
                        </w:numPr>
                        <w:snapToGrid w:val="0"/>
                        <w:ind w:leftChars="0"/>
                        <w:jc w:val="both"/>
                        <w:rPr>
                          <w:rFonts w:eastAsiaTheme="minorEastAsia"/>
                          <w:i/>
                          <w:iCs/>
                          <w:color w:val="FF0000"/>
                        </w:rPr>
                      </w:pPr>
                      <w:r w:rsidRPr="00994DFF">
                        <w:rPr>
                          <w:rFonts w:eastAsia="DengXian" w:hint="eastAsia"/>
                          <w:i/>
                          <w:iCs/>
                          <w:color w:val="FF0000"/>
                        </w:rPr>
                        <w:t>我不会理会，亦不会转发这个讯息，以免误导其他人；我会查证消息来源、真确性及可信性，例如：询问老师查证传闻。</w:t>
                      </w:r>
                    </w:p>
                  </w:txbxContent>
                </v:textbox>
                <w10:wrap type="square"/>
              </v:shape>
            </w:pict>
          </mc:Fallback>
        </mc:AlternateContent>
      </w:r>
    </w:p>
    <w:p w14:paraId="633BF8EB" w14:textId="716D41E4" w:rsidR="00017280" w:rsidRPr="00704583" w:rsidRDefault="00017280" w:rsidP="00017280">
      <w:pPr>
        <w:rPr>
          <w:rFonts w:ascii="微軟正黑體" w:eastAsia="微軟正黑體" w:hAnsi="微軟正黑體"/>
          <w:b/>
          <w:bCs/>
          <w:sz w:val="28"/>
          <w:szCs w:val="28"/>
        </w:rPr>
      </w:pPr>
    </w:p>
    <w:p w14:paraId="0EC940E4" w14:textId="6B5ABED1" w:rsidR="00017280" w:rsidRPr="00704583" w:rsidRDefault="00017280" w:rsidP="00017280">
      <w:pPr>
        <w:spacing w:line="276" w:lineRule="auto"/>
        <w:contextualSpacing/>
        <w:rPr>
          <w:rFonts w:ascii="新細明體" w:eastAsia="新細明體" w:hAnsi="新細明體"/>
          <w:color w:val="000000"/>
          <w:sz w:val="22"/>
          <w:szCs w:val="22"/>
        </w:rPr>
      </w:pPr>
    </w:p>
    <w:p w14:paraId="59CB256C" w14:textId="629EBC0A" w:rsidR="00017280" w:rsidRPr="00704583" w:rsidRDefault="00017280" w:rsidP="00017280">
      <w:pPr>
        <w:spacing w:line="276" w:lineRule="auto"/>
        <w:contextualSpacing/>
        <w:rPr>
          <w:rFonts w:ascii="新細明體" w:eastAsia="新細明體" w:hAnsi="新細明體"/>
          <w:color w:val="000000"/>
          <w:sz w:val="22"/>
          <w:szCs w:val="22"/>
        </w:rPr>
      </w:pPr>
    </w:p>
    <w:p w14:paraId="61677BB8" w14:textId="143B3738" w:rsidR="00017280" w:rsidRPr="00704583" w:rsidRDefault="00994DFF" w:rsidP="00017280">
      <w:pPr>
        <w:spacing w:line="276" w:lineRule="auto"/>
        <w:contextualSpacing/>
        <w:rPr>
          <w:rFonts w:ascii="新細明體" w:eastAsia="新細明體" w:hAnsi="新細明體"/>
          <w:color w:val="000000"/>
          <w:sz w:val="22"/>
          <w:szCs w:val="22"/>
        </w:rPr>
      </w:pPr>
      <w:r>
        <w:rPr>
          <w:rFonts w:ascii="微軟正黑體" w:eastAsia="微軟正黑體" w:hAnsi="微軟正黑體"/>
          <w:b/>
          <w:bCs/>
          <w:noProof/>
          <w:sz w:val="28"/>
          <w:szCs w:val="28"/>
          <w:lang w:val="en-US"/>
        </w:rPr>
        <mc:AlternateContent>
          <mc:Choice Requires="wps">
            <w:drawing>
              <wp:anchor distT="0" distB="0" distL="114300" distR="114300" simplePos="0" relativeHeight="251777024" behindDoc="0" locked="0" layoutInCell="1" allowOverlap="1" wp14:anchorId="0CF8DABB" wp14:editId="76343263">
                <wp:simplePos x="0" y="0"/>
                <wp:positionH relativeFrom="column">
                  <wp:posOffset>3005676</wp:posOffset>
                </wp:positionH>
                <wp:positionV relativeFrom="paragraph">
                  <wp:posOffset>252012</wp:posOffset>
                </wp:positionV>
                <wp:extent cx="1423283" cy="511810"/>
                <wp:effectExtent l="0" t="0" r="0" b="2540"/>
                <wp:wrapNone/>
                <wp:docPr id="116" name="文字方塊 116"/>
                <wp:cNvGraphicFramePr/>
                <a:graphic xmlns:a="http://schemas.openxmlformats.org/drawingml/2006/main">
                  <a:graphicData uri="http://schemas.microsoft.com/office/word/2010/wordprocessingShape">
                    <wps:wsp>
                      <wps:cNvSpPr txBox="1"/>
                      <wps:spPr>
                        <a:xfrm>
                          <a:off x="0" y="0"/>
                          <a:ext cx="1423283" cy="511810"/>
                        </a:xfrm>
                        <a:prstGeom prst="rect">
                          <a:avLst/>
                        </a:prstGeom>
                        <a:noFill/>
                        <a:ln w="6350">
                          <a:noFill/>
                        </a:ln>
                      </wps:spPr>
                      <wps:txbx>
                        <w:txbxContent>
                          <w:p w14:paraId="4E036BF9" w14:textId="7A2D0C50" w:rsidR="00994DFF" w:rsidRPr="00C85808" w:rsidRDefault="00994DFF" w:rsidP="00994DFF">
                            <w:pPr>
                              <w:rPr>
                                <w:rFonts w:ascii="微軟正黑體" w:eastAsia="微軟正黑體" w:hAnsi="微軟正黑體"/>
                                <w:b/>
                                <w:color w:val="FFFFFF" w:themeColor="background1"/>
                                <w:sz w:val="36"/>
                                <w:szCs w:val="36"/>
                              </w:rPr>
                            </w:pPr>
                            <w:r w:rsidRPr="00994DFF">
                              <w:rPr>
                                <w:rFonts w:ascii="微軟正黑體" w:eastAsia="DengXian" w:hAnsi="微軟正黑體" w:hint="eastAsia"/>
                                <w:b/>
                                <w:color w:val="FFFFFF" w:themeColor="background1"/>
                                <w:sz w:val="36"/>
                                <w:szCs w:val="36"/>
                              </w:rPr>
                              <w:t>使用资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CF8DABB" id="文字方塊 116" o:spid="_x0000_s1125" type="#_x0000_t202" style="position:absolute;margin-left:236.65pt;margin-top:19.85pt;width:112.05pt;height:40.3pt;z-index:251777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" filled="f" stroked="f" strokeweight=".5pt">
                <v:textbox>
                  <w:txbxContent>
                    <w:p w14:paraId="4E036BF9" w14:textId="7A2D0C50" w:rsidR="00994DFF" w:rsidRPr="00C85808" w:rsidRDefault="00994DFF" w:rsidP="00994DFF">
                      <w:pPr>
                        <w:rPr>
                          <w:rFonts w:ascii="微軟正黑體" w:eastAsia="微軟正黑體" w:hAnsi="微軟正黑體"/>
                          <w:b/>
                          <w:color w:val="FFFFFF" w:themeColor="background1"/>
                          <w:sz w:val="36"/>
                          <w:szCs w:val="36"/>
                        </w:rPr>
                      </w:pPr>
                      <w:r w:rsidRPr="00994DFF">
                        <w:rPr>
                          <w:rFonts w:ascii="微軟正黑體" w:eastAsia="DengXian" w:hAnsi="微軟正黑體" w:hint="eastAsia"/>
                          <w:b/>
                          <w:color w:val="FFFFFF" w:themeColor="background1"/>
                          <w:sz w:val="36"/>
                          <w:szCs w:val="36"/>
                        </w:rPr>
                        <w:t>使用资讯</w:t>
                      </w:r>
                    </w:p>
                  </w:txbxContent>
                </v:textbox>
              </v:shape>
            </w:pict>
          </mc:Fallback>
        </mc:AlternateContent>
      </w:r>
      <w:r>
        <w:rPr>
          <w:rFonts w:ascii="微軟正黑體" w:eastAsia="微軟正黑體" w:hAnsi="微軟正黑體"/>
          <w:b/>
          <w:bCs/>
          <w:noProof/>
          <w:sz w:val="28"/>
          <w:szCs w:val="28"/>
          <w:lang w:val="en-US"/>
        </w:rPr>
        <mc:AlternateContent>
          <mc:Choice Requires="wps">
            <w:drawing>
              <wp:anchor distT="0" distB="0" distL="114300" distR="114300" simplePos="0" relativeHeight="251765760" behindDoc="0" locked="0" layoutInCell="1" allowOverlap="1" wp14:anchorId="21988D9F" wp14:editId="16664685">
                <wp:simplePos x="0" y="0"/>
                <wp:positionH relativeFrom="column">
                  <wp:posOffset>-66040</wp:posOffset>
                </wp:positionH>
                <wp:positionV relativeFrom="paragraph">
                  <wp:posOffset>248207</wp:posOffset>
                </wp:positionV>
                <wp:extent cx="1584960" cy="511810"/>
                <wp:effectExtent l="0" t="0" r="0" b="2540"/>
                <wp:wrapNone/>
                <wp:docPr id="69" name="文字方塊 69"/>
                <wp:cNvGraphicFramePr/>
                <a:graphic xmlns:a="http://schemas.openxmlformats.org/drawingml/2006/main">
                  <a:graphicData uri="http://schemas.microsoft.com/office/word/2010/wordprocessingShape">
                    <wps:wsp>
                      <wps:cNvSpPr txBox="1"/>
                      <wps:spPr>
                        <a:xfrm>
                          <a:off x="0" y="0"/>
                          <a:ext cx="1584960" cy="511810"/>
                        </a:xfrm>
                        <a:prstGeom prst="rect">
                          <a:avLst/>
                        </a:prstGeom>
                        <a:noFill/>
                        <a:ln w="6350">
                          <a:noFill/>
                        </a:ln>
                      </wps:spPr>
                      <wps:txbx>
                        <w:txbxContent>
                          <w:p w14:paraId="24541D42" w14:textId="57652778" w:rsidR="00763D83" w:rsidRPr="00C85808" w:rsidRDefault="00994DFF" w:rsidP="00FB35F1">
                            <w:pPr>
                              <w:rPr>
                                <w:rFonts w:ascii="微軟正黑體" w:eastAsia="微軟正黑體" w:hAnsi="微軟正黑體"/>
                                <w:b/>
                                <w:color w:val="FFFFFF" w:themeColor="background1"/>
                                <w:sz w:val="36"/>
                                <w:szCs w:val="36"/>
                              </w:rPr>
                            </w:pPr>
                            <w:r w:rsidRPr="00994DFF">
                              <w:rPr>
                                <w:rFonts w:ascii="微軟正黑體" w:eastAsia="DengXian" w:hAnsi="微軟正黑體" w:hint="eastAsia"/>
                                <w:b/>
                                <w:color w:val="FFFFFF" w:themeColor="background1"/>
                                <w:sz w:val="36"/>
                                <w:szCs w:val="36"/>
                              </w:rPr>
                              <w:t>评估资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988D9F" id="文字方塊 69" o:spid="_x0000_s1126" type="#_x0000_t202" style="position:absolute;margin-left:-5.2pt;margin-top:19.55pt;width:124.8pt;height:40.3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" filled="f" stroked="f" strokeweight=".5pt">
                <v:textbox>
                  <w:txbxContent>
                    <w:p w14:paraId="24541D42" w14:textId="57652778" w:rsidR="00763D83" w:rsidRPr="00C85808" w:rsidRDefault="00994DFF" w:rsidP="00FB35F1">
                      <w:pPr>
                        <w:rPr>
                          <w:rFonts w:ascii="微軟正黑體" w:eastAsia="微軟正黑體" w:hAnsi="微軟正黑體"/>
                          <w:b/>
                          <w:color w:val="FFFFFF" w:themeColor="background1"/>
                          <w:sz w:val="36"/>
                          <w:szCs w:val="36"/>
                        </w:rPr>
                      </w:pPr>
                      <w:r w:rsidRPr="00994DFF">
                        <w:rPr>
                          <w:rFonts w:ascii="微軟正黑體" w:eastAsia="DengXian" w:hAnsi="微軟正黑體" w:hint="eastAsia"/>
                          <w:b/>
                          <w:color w:val="FFFFFF" w:themeColor="background1"/>
                          <w:sz w:val="36"/>
                          <w:szCs w:val="36"/>
                        </w:rPr>
                        <w:t>评估资讯</w:t>
                      </w:r>
                    </w:p>
                  </w:txbxContent>
                </v:textbox>
              </v:shape>
            </w:pict>
          </mc:Fallback>
        </mc:AlternateContent>
      </w:r>
    </w:p>
    <w:p w14:paraId="112802A0" w14:textId="5CED3C9D" w:rsidR="00AD24DD" w:rsidRPr="00704583" w:rsidRDefault="00AD24DD" w:rsidP="00491AD9">
      <w:pPr>
        <w:snapToGrid w:val="0"/>
        <w:spacing w:line="276" w:lineRule="auto"/>
        <w:rPr>
          <w:rFonts w:ascii="微軟正黑體" w:eastAsia="微軟正黑體" w:hAnsi="微軟正黑體"/>
        </w:rPr>
      </w:pPr>
    </w:p>
    <w:p w14:paraId="0E88ADBD" w14:textId="3AB6F081" w:rsidR="00EF316C" w:rsidRPr="00704583" w:rsidRDefault="008D0375" w:rsidP="004D5035">
      <w:pPr>
        <w:snapToGrid w:val="0"/>
        <w:spacing w:line="276" w:lineRule="auto"/>
        <w:rPr>
          <w:rFonts w:eastAsia="微軟正黑體"/>
          <w:b/>
          <w:kern w:val="0"/>
          <w:sz w:val="28"/>
          <w:szCs w:val="28"/>
          <w:lang w:val="en-US"/>
        </w:rPr>
      </w:pPr>
      <w:r w:rsidRPr="00704583">
        <w:rPr>
          <w:rFonts w:ascii="微軟正黑體" w:eastAsia="微軟正黑體" w:hAnsi="微軟正黑體"/>
          <w:b/>
          <w:lang w:val="en-US"/>
        </w:rPr>
        <w:br w:type="page"/>
      </w:r>
      <w:r w:rsidR="00994DFF" w:rsidRPr="00994DFF">
        <w:rPr>
          <w:rFonts w:eastAsia="DengXian" w:hint="eastAsia"/>
          <w:b/>
          <w:kern w:val="0"/>
          <w:sz w:val="28"/>
          <w:szCs w:val="28"/>
          <w:lang w:val="en-US"/>
        </w:rPr>
        <w:lastRenderedPageBreak/>
        <w:t>参考资料</w:t>
      </w:r>
    </w:p>
    <w:p w14:paraId="16E06F8F" w14:textId="1B461CE5" w:rsidR="00B31D24" w:rsidRDefault="00A51751" w:rsidP="00B31D24">
      <w:pPr>
        <w:widowControl w:val="0"/>
        <w:snapToGrid w:val="0"/>
        <w:spacing w:line="276" w:lineRule="auto"/>
        <w:ind w:left="566" w:hangingChars="236" w:hanging="566"/>
      </w:pPr>
      <w:bookmarkStart w:id="4" w:name="_Hlk50113193"/>
      <w:r w:rsidRPr="00A51751">
        <w:rPr>
          <w:rFonts w:eastAsia="DengXian" w:hint="eastAsia"/>
        </w:rPr>
        <w:t>李佩雯（</w:t>
      </w:r>
      <w:r w:rsidRPr="00A51751">
        <w:rPr>
          <w:rFonts w:eastAsia="DengXian"/>
        </w:rPr>
        <w:t>2018</w:t>
      </w:r>
      <w:r w:rsidRPr="00A51751">
        <w:rPr>
          <w:rFonts w:eastAsia="DengXian" w:hint="eastAsia"/>
        </w:rPr>
        <w:t>年</w:t>
      </w:r>
      <w:r w:rsidRPr="00A51751">
        <w:rPr>
          <w:rFonts w:eastAsia="DengXian"/>
        </w:rPr>
        <w:t>9</w:t>
      </w:r>
      <w:r w:rsidRPr="00A51751">
        <w:rPr>
          <w:rFonts w:eastAsia="DengXian" w:hint="eastAsia"/>
        </w:rPr>
        <w:t>月</w:t>
      </w:r>
      <w:r w:rsidRPr="00A51751">
        <w:rPr>
          <w:rFonts w:eastAsia="DengXian"/>
        </w:rPr>
        <w:t>14</w:t>
      </w:r>
      <w:r w:rsidRPr="00A51751">
        <w:rPr>
          <w:rFonts w:eastAsia="DengXian" w:hint="eastAsia"/>
        </w:rPr>
        <w:t>日）。</w:t>
      </w:r>
      <w:bookmarkEnd w:id="4"/>
      <w:r w:rsidRPr="00A51751">
        <w:rPr>
          <w:rFonts w:eastAsia="DengXian" w:hint="eastAsia"/>
          <w:color w:val="000000"/>
          <w:lang w:val="en-US"/>
        </w:rPr>
        <w:t>《</w:t>
      </w:r>
      <w:r w:rsidRPr="00A51751">
        <w:rPr>
          <w:rFonts w:eastAsia="DengXian" w:hint="eastAsia"/>
        </w:rPr>
        <w:t>得寸进尺</w:t>
      </w:r>
      <w:r w:rsidRPr="00A51751">
        <w:rPr>
          <w:rFonts w:eastAsia="DengXian"/>
        </w:rPr>
        <w:t>+</w:t>
      </w:r>
      <w:r w:rsidRPr="00A51751">
        <w:rPr>
          <w:rFonts w:eastAsia="DengXian" w:hint="eastAsia"/>
        </w:rPr>
        <w:t>以退为进</w:t>
      </w:r>
      <w:r w:rsidRPr="00A51751">
        <w:rPr>
          <w:rFonts w:eastAsia="DengXian"/>
        </w:rPr>
        <w:t xml:space="preserve"> </w:t>
      </w:r>
      <w:r w:rsidRPr="00A51751">
        <w:rPr>
          <w:rFonts w:eastAsia="DengXian" w:hint="eastAsia"/>
        </w:rPr>
        <w:t>网恋骗局偷心有术</w:t>
      </w:r>
      <w:r w:rsidRPr="00A51751">
        <w:rPr>
          <w:rFonts w:eastAsia="DengXian" w:hint="eastAsia"/>
          <w:color w:val="000000" w:themeColor="text1"/>
          <w:lang w:val="en-US"/>
        </w:rPr>
        <w:t>》</w:t>
      </w:r>
      <w:r w:rsidRPr="00A51751">
        <w:rPr>
          <w:rFonts w:eastAsia="DengXian" w:hint="eastAsia"/>
        </w:rPr>
        <w:t>。</w:t>
      </w:r>
      <w:r w:rsidRPr="00A51751">
        <w:rPr>
          <w:rFonts w:eastAsia="DengXian"/>
        </w:rPr>
        <w:t>h</w:t>
      </w:r>
      <w:r>
        <w:t>ttps://ol.mingpao.com/ldy/cultureleisure/culture/20180914/1536863447046/</w:t>
      </w:r>
      <w:r w:rsidRPr="00A51751">
        <w:rPr>
          <w:rFonts w:asciiTheme="minorEastAsia" w:eastAsia="DengXian" w:hAnsiTheme="minorEastAsia" w:hint="eastAsia"/>
        </w:rPr>
        <w:t>得寸进尺</w:t>
      </w:r>
      <w:r w:rsidRPr="00A51751">
        <w:rPr>
          <w:rFonts w:asciiTheme="minorEastAsia" w:eastAsia="DengXian" w:hAnsiTheme="minorEastAsia"/>
        </w:rPr>
        <w:t>-</w:t>
      </w:r>
      <w:r w:rsidRPr="00A51751">
        <w:rPr>
          <w:rFonts w:asciiTheme="minorEastAsia" w:eastAsia="DengXian" w:hAnsiTheme="minorEastAsia" w:hint="eastAsia"/>
        </w:rPr>
        <w:t>以退为进</w:t>
      </w:r>
      <w:r w:rsidRPr="00A51751">
        <w:rPr>
          <w:rFonts w:asciiTheme="minorEastAsia" w:eastAsia="DengXian" w:hAnsiTheme="minorEastAsia"/>
        </w:rPr>
        <w:t>-</w:t>
      </w:r>
      <w:r w:rsidRPr="00A51751">
        <w:rPr>
          <w:rFonts w:asciiTheme="minorEastAsia" w:eastAsia="DengXian" w:hAnsiTheme="minorEastAsia" w:hint="eastAsia"/>
        </w:rPr>
        <w:t>网恋骗局偷心有术</w:t>
      </w:r>
    </w:p>
    <w:p w14:paraId="3B248030" w14:textId="77777777" w:rsidR="00B31D24" w:rsidRDefault="00B31D24" w:rsidP="00B31D24">
      <w:pPr>
        <w:widowControl w:val="0"/>
        <w:snapToGrid w:val="0"/>
        <w:spacing w:line="276" w:lineRule="auto"/>
        <w:ind w:left="566" w:hangingChars="236" w:hanging="566"/>
        <w:rPr>
          <w:rFonts w:eastAsiaTheme="minorEastAsia"/>
          <w:noProof/>
          <w:color w:val="000000" w:themeColor="text1"/>
        </w:rPr>
      </w:pPr>
    </w:p>
    <w:p w14:paraId="025696F8" w14:textId="6A3AFAD1" w:rsidR="00B31D24" w:rsidRDefault="00A51751" w:rsidP="00B31D24">
      <w:pPr>
        <w:widowControl w:val="0"/>
        <w:snapToGrid w:val="0"/>
        <w:spacing w:line="276" w:lineRule="auto"/>
        <w:ind w:leftChars="1" w:left="566" w:hangingChars="235" w:hanging="564"/>
        <w:rPr>
          <w:rFonts w:eastAsiaTheme="minorEastAsia"/>
        </w:rPr>
      </w:pPr>
      <w:r w:rsidRPr="00A51751">
        <w:rPr>
          <w:rFonts w:eastAsia="DengXian" w:hint="eastAsia"/>
        </w:rPr>
        <w:t>明报（</w:t>
      </w:r>
      <w:r w:rsidRPr="00A51751">
        <w:rPr>
          <w:rFonts w:eastAsia="DengXian"/>
        </w:rPr>
        <w:t>2017</w:t>
      </w:r>
      <w:r w:rsidRPr="00A51751">
        <w:rPr>
          <w:rFonts w:eastAsia="DengXian" w:hint="eastAsia"/>
        </w:rPr>
        <w:t>年</w:t>
      </w:r>
      <w:r w:rsidRPr="00A51751">
        <w:rPr>
          <w:rFonts w:eastAsia="DengXian"/>
        </w:rPr>
        <w:t>10</w:t>
      </w:r>
      <w:r w:rsidRPr="00A51751">
        <w:rPr>
          <w:rFonts w:eastAsia="DengXian" w:hint="eastAsia"/>
        </w:rPr>
        <w:t>月</w:t>
      </w:r>
      <w:r w:rsidRPr="00A51751">
        <w:rPr>
          <w:rFonts w:eastAsia="DengXian"/>
        </w:rPr>
        <w:t>27</w:t>
      </w:r>
      <w:r w:rsidRPr="00A51751">
        <w:rPr>
          <w:rFonts w:eastAsia="DengXian" w:hint="eastAsia"/>
        </w:rPr>
        <w:t>日）。</w:t>
      </w:r>
      <w:r w:rsidRPr="00A51751">
        <w:rPr>
          <w:rFonts w:eastAsia="DengXian" w:hint="eastAsia"/>
          <w:color w:val="000000" w:themeColor="text1"/>
          <w:lang w:val="en-US"/>
        </w:rPr>
        <w:t>《</w:t>
      </w:r>
      <w:r w:rsidRPr="00A51751">
        <w:rPr>
          <w:rFonts w:eastAsia="DengXian" w:hint="eastAsia"/>
        </w:rPr>
        <w:t>元朗食肆被指劏卖狗肉</w:t>
      </w:r>
      <w:r w:rsidR="00B31D24">
        <w:rPr>
          <w:rFonts w:eastAsiaTheme="minorEastAsia"/>
        </w:rPr>
        <w:sym w:font="Symbol" w:char="F0BE"/>
      </w:r>
      <w:r w:rsidRPr="00A51751">
        <w:rPr>
          <w:rFonts w:eastAsia="DengXian" w:hint="eastAsia"/>
        </w:rPr>
        <w:t>老板娘称被屈：年初已澄清过是羊</w:t>
      </w:r>
      <w:r w:rsidRPr="00A51751">
        <w:rPr>
          <w:rFonts w:eastAsia="DengXian" w:hint="eastAsia"/>
          <w:color w:val="000000"/>
          <w:lang w:val="en-US"/>
        </w:rPr>
        <w:t>》</w:t>
      </w:r>
      <w:r w:rsidRPr="00A51751">
        <w:rPr>
          <w:rFonts w:eastAsia="DengXian" w:hint="eastAsia"/>
        </w:rPr>
        <w:t>。</w:t>
      </w:r>
      <w:r w:rsidR="00B31D24">
        <w:rPr>
          <w:rFonts w:eastAsiaTheme="minorEastAsia"/>
        </w:rPr>
        <w:br/>
      </w:r>
    </w:p>
    <w:p w14:paraId="4EEA604A" w14:textId="77777777" w:rsidR="00B31D24" w:rsidRDefault="00B31D24" w:rsidP="00B31D24">
      <w:pPr>
        <w:widowControl w:val="0"/>
        <w:snapToGrid w:val="0"/>
        <w:spacing w:line="276" w:lineRule="auto"/>
        <w:ind w:leftChars="1" w:left="566" w:hangingChars="235" w:hanging="564"/>
        <w:rPr>
          <w:rStyle w:val="ab"/>
        </w:rPr>
      </w:pPr>
    </w:p>
    <w:p w14:paraId="107CD992" w14:textId="1168FD7A" w:rsidR="00B31D24" w:rsidRDefault="00A51751" w:rsidP="00B31D24">
      <w:pPr>
        <w:widowControl w:val="0"/>
        <w:snapToGrid w:val="0"/>
        <w:spacing w:line="276" w:lineRule="auto"/>
        <w:ind w:leftChars="1" w:left="566" w:hangingChars="235" w:hanging="564"/>
        <w:rPr>
          <w:rStyle w:val="ab"/>
          <w:rFonts w:eastAsiaTheme="minorEastAsia"/>
          <w:color w:val="000000" w:themeColor="text1"/>
          <w:lang w:eastAsia="zh-TW"/>
        </w:rPr>
      </w:pPr>
      <w:bookmarkStart w:id="5" w:name="_Hlk185243231"/>
      <w:r w:rsidRPr="00A51751">
        <w:rPr>
          <w:rFonts w:eastAsia="DengXian" w:hint="eastAsia"/>
        </w:rPr>
        <w:t>香港</w:t>
      </w:r>
      <w:r w:rsidRPr="00A51751">
        <w:rPr>
          <w:rFonts w:eastAsia="DengXian"/>
          <w:sz w:val="22"/>
          <w:szCs w:val="22"/>
        </w:rPr>
        <w:t>01</w:t>
      </w:r>
      <w:r w:rsidRPr="00A51751">
        <w:rPr>
          <w:rFonts w:eastAsia="DengXian" w:hint="eastAsia"/>
          <w:sz w:val="22"/>
          <w:szCs w:val="22"/>
        </w:rPr>
        <w:t>（</w:t>
      </w:r>
      <w:r w:rsidRPr="00A51751">
        <w:rPr>
          <w:rFonts w:eastAsia="DengXian"/>
          <w:sz w:val="22"/>
          <w:szCs w:val="22"/>
        </w:rPr>
        <w:t>2022</w:t>
      </w:r>
      <w:r w:rsidRPr="00A51751">
        <w:rPr>
          <w:rFonts w:eastAsia="DengXian" w:hint="eastAsia"/>
          <w:sz w:val="22"/>
          <w:szCs w:val="22"/>
        </w:rPr>
        <w:t>年</w:t>
      </w:r>
      <w:r w:rsidRPr="00A51751">
        <w:rPr>
          <w:rFonts w:eastAsia="DengXian"/>
          <w:sz w:val="22"/>
          <w:szCs w:val="22"/>
        </w:rPr>
        <w:t>12</w:t>
      </w:r>
      <w:r w:rsidRPr="00A51751">
        <w:rPr>
          <w:rFonts w:eastAsia="DengXian" w:hint="eastAsia"/>
          <w:sz w:val="22"/>
          <w:szCs w:val="22"/>
        </w:rPr>
        <w:t>月</w:t>
      </w:r>
      <w:r w:rsidRPr="00A51751">
        <w:rPr>
          <w:rFonts w:eastAsia="DengXian"/>
          <w:sz w:val="22"/>
          <w:szCs w:val="22"/>
        </w:rPr>
        <w:t>15</w:t>
      </w:r>
      <w:r w:rsidRPr="00A51751">
        <w:rPr>
          <w:rFonts w:eastAsia="DengXian" w:hint="eastAsia"/>
          <w:sz w:val="22"/>
          <w:szCs w:val="22"/>
        </w:rPr>
        <w:t>日）。《</w:t>
      </w:r>
      <w:r w:rsidRPr="00A51751">
        <w:rPr>
          <w:rFonts w:ascii="新細明體" w:eastAsia="DengXian" w:hAnsi="新細明體" w:cs="新細明體" w:hint="eastAsia"/>
          <w:kern w:val="0"/>
          <w:lang w:val="en-US"/>
        </w:rPr>
        <w:t>起底刑事化后首案判刑　客务助理把前女友资料放上网　判囚</w:t>
      </w:r>
      <w:r w:rsidRPr="00A51751">
        <w:rPr>
          <w:rFonts w:eastAsia="DengXian"/>
          <w:kern w:val="0"/>
          <w:lang w:val="en-US"/>
        </w:rPr>
        <w:t>8</w:t>
      </w:r>
      <w:r w:rsidRPr="00A51751">
        <w:rPr>
          <w:rFonts w:ascii="新細明體" w:eastAsia="DengXian" w:hAnsi="新細明體" w:cs="新細明體" w:hint="eastAsia"/>
          <w:kern w:val="0"/>
          <w:lang w:val="en-US"/>
        </w:rPr>
        <w:t>个月》</w:t>
      </w:r>
      <w:r w:rsidR="00B31D24">
        <w:rPr>
          <w:rFonts w:ascii="新細明體" w:eastAsia="新細明體" w:hAnsi="新細明體" w:cs="新細明體" w:hint="eastAsia"/>
          <w:kern w:val="0"/>
          <w:lang w:val="en-US" w:eastAsia="zh-TW"/>
        </w:rPr>
        <w:br/>
      </w:r>
      <w:r w:rsidRPr="00A51751">
        <w:rPr>
          <w:rStyle w:val="ab"/>
          <w:rFonts w:eastAsia="DengXian"/>
          <w:color w:val="000000" w:themeColor="text1"/>
        </w:rPr>
        <w:t>https://www.hk01.com/%E7%A4%BE%E6%9C%83%E6%96%B0%E8%81%9E/847407/%E8%B5%B7%E5%BA%95%E5%88%91%E4%BA%8B%E5%8C%96%E5%BE%8C%E9%A6%96%E6%A1%88%E5%88%A4%E5%88%91-%E5%AE%A2%E5%8B%99%E5%8A%A9%E7%90%86%E6%8A%8A%E5%89%8D%E5%A5%B3%E5%8F%8B%E8%B3%87%E6%96%99%E6%94%BE%E4%B8%8A%E7%B6%B2-%E5%88%A4%E5%9B%9A8%E5%80%8B%E6%9C%88#google_vignette</w:t>
      </w:r>
    </w:p>
    <w:bookmarkEnd w:id="5"/>
    <w:p w14:paraId="20B362A0" w14:textId="77777777" w:rsidR="00B31D24" w:rsidRDefault="00B31D24" w:rsidP="00B31D24">
      <w:pPr>
        <w:widowControl w:val="0"/>
        <w:snapToGrid w:val="0"/>
        <w:spacing w:line="276" w:lineRule="auto"/>
        <w:ind w:leftChars="1" w:left="566" w:hangingChars="235" w:hanging="564"/>
        <w:rPr>
          <w:color w:val="000000"/>
          <w:lang w:val="en-US" w:eastAsia="zh-HK"/>
        </w:rPr>
      </w:pPr>
    </w:p>
    <w:p w14:paraId="1CDB4A87" w14:textId="1F6650A5" w:rsidR="00B31D24" w:rsidRDefault="00A51751" w:rsidP="00B31D24">
      <w:pPr>
        <w:widowControl w:val="0"/>
        <w:snapToGrid w:val="0"/>
        <w:spacing w:line="276" w:lineRule="auto"/>
        <w:ind w:leftChars="1" w:left="566" w:hangingChars="235" w:hanging="564"/>
        <w:rPr>
          <w:rStyle w:val="ab"/>
        </w:rPr>
      </w:pPr>
      <w:r w:rsidRPr="00A51751">
        <w:rPr>
          <w:rFonts w:eastAsia="DengXian" w:hint="eastAsia"/>
        </w:rPr>
        <w:t>昔日东方</w:t>
      </w:r>
      <w:r w:rsidRPr="00A51751">
        <w:rPr>
          <w:rFonts w:eastAsia="DengXian" w:hint="eastAsia"/>
          <w:color w:val="000000" w:themeColor="text1"/>
        </w:rPr>
        <w:t>（</w:t>
      </w:r>
      <w:r>
        <w:t>2017</w:t>
      </w:r>
      <w:r>
        <w:rPr>
          <w:rFonts w:hint="eastAsia"/>
        </w:rPr>
        <w:t>年</w:t>
      </w:r>
      <w:r>
        <w:t>10</w:t>
      </w:r>
      <w:r>
        <w:rPr>
          <w:rFonts w:hint="eastAsia"/>
        </w:rPr>
        <w:t>月</w:t>
      </w:r>
      <w:r>
        <w:t>28</w:t>
      </w:r>
      <w:r>
        <w:rPr>
          <w:rFonts w:hint="eastAsia"/>
        </w:rPr>
        <w:t>日</w:t>
      </w:r>
      <w:r w:rsidRPr="00A51751">
        <w:rPr>
          <w:rFonts w:eastAsia="DengXian" w:hint="eastAsia"/>
        </w:rPr>
        <w:t>）</w:t>
      </w:r>
      <w:r w:rsidRPr="00A51751">
        <w:rPr>
          <w:rFonts w:asciiTheme="minorEastAsia" w:eastAsia="DengXian" w:hAnsiTheme="minorEastAsia" w:hint="eastAsia"/>
        </w:rPr>
        <w:t>。</w:t>
      </w:r>
      <w:r w:rsidRPr="00A51751">
        <w:rPr>
          <w:rFonts w:eastAsia="DengXian" w:hint="eastAsia"/>
          <w:color w:val="000000"/>
          <w:lang w:val="en-US"/>
        </w:rPr>
        <w:t>《</w:t>
      </w:r>
      <w:r w:rsidRPr="00A51751">
        <w:rPr>
          <w:rFonts w:asciiTheme="minorEastAsia" w:eastAsia="DengXian" w:hAnsiTheme="minorEastAsia" w:hint="eastAsia"/>
        </w:rPr>
        <w:t>网传食店卖狗肉</w:t>
      </w:r>
      <w:r w:rsidRPr="00A51751">
        <w:rPr>
          <w:rFonts w:asciiTheme="minorEastAsia" w:eastAsia="DengXian" w:hAnsiTheme="minorEastAsia"/>
        </w:rPr>
        <w:t xml:space="preserve"> </w:t>
      </w:r>
      <w:r w:rsidRPr="00A51751">
        <w:rPr>
          <w:rFonts w:asciiTheme="minorEastAsia" w:eastAsia="DengXian" w:hAnsiTheme="minorEastAsia" w:hint="eastAsia"/>
        </w:rPr>
        <w:t>东主喊冤称羊肉</w:t>
      </w:r>
      <w:r w:rsidRPr="00A51751">
        <w:rPr>
          <w:rFonts w:eastAsia="DengXian" w:hint="eastAsia"/>
          <w:color w:val="000000"/>
          <w:lang w:val="en-US"/>
        </w:rPr>
        <w:t>》</w:t>
      </w:r>
      <w:r w:rsidRPr="00A51751">
        <w:rPr>
          <w:rFonts w:asciiTheme="minorEastAsia" w:eastAsia="DengXian" w:hAnsiTheme="minorEastAsia" w:hint="eastAsia"/>
        </w:rPr>
        <w:t>。</w:t>
      </w:r>
      <w:r>
        <w:t>https://orientaldaily.on.cc/cnt/news/20171028/00176_092.html</w:t>
      </w:r>
    </w:p>
    <w:p w14:paraId="23C6CB93" w14:textId="77777777" w:rsidR="00B31D24" w:rsidRDefault="00B31D24" w:rsidP="00B31D24">
      <w:pPr>
        <w:widowControl w:val="0"/>
        <w:snapToGrid w:val="0"/>
        <w:spacing w:line="276" w:lineRule="auto"/>
        <w:ind w:leftChars="1" w:left="566" w:hangingChars="235" w:hanging="564"/>
      </w:pPr>
    </w:p>
    <w:p w14:paraId="1C7C9887" w14:textId="0294AD13" w:rsidR="00B31D24" w:rsidRDefault="00A51751" w:rsidP="00B31D24">
      <w:pPr>
        <w:widowControl w:val="0"/>
        <w:snapToGrid w:val="0"/>
        <w:spacing w:line="276" w:lineRule="auto"/>
        <w:ind w:leftChars="1" w:left="566" w:hangingChars="235" w:hanging="564"/>
        <w:rPr>
          <w:rStyle w:val="ab"/>
          <w:rFonts w:eastAsiaTheme="minorEastAsia"/>
        </w:rPr>
      </w:pPr>
      <w:r w:rsidRPr="00A51751">
        <w:rPr>
          <w:rFonts w:eastAsia="DengXian" w:hint="eastAsia"/>
        </w:rPr>
        <w:t>星岛日报（</w:t>
      </w:r>
      <w:r w:rsidRPr="00A51751">
        <w:rPr>
          <w:rFonts w:eastAsia="DengXian"/>
        </w:rPr>
        <w:t>2016</w:t>
      </w:r>
      <w:r w:rsidRPr="00A51751">
        <w:rPr>
          <w:rFonts w:eastAsia="DengXian" w:hint="eastAsia"/>
        </w:rPr>
        <w:t>年</w:t>
      </w:r>
      <w:r w:rsidRPr="00A51751">
        <w:rPr>
          <w:rFonts w:eastAsia="DengXian"/>
        </w:rPr>
        <w:t>10</w:t>
      </w:r>
      <w:r w:rsidRPr="00A51751">
        <w:rPr>
          <w:rFonts w:eastAsia="DengXian" w:hint="eastAsia"/>
        </w:rPr>
        <w:t>月</w:t>
      </w:r>
      <w:r w:rsidRPr="00A51751">
        <w:rPr>
          <w:rFonts w:eastAsia="DengXian"/>
        </w:rPr>
        <w:t>7</w:t>
      </w:r>
      <w:r w:rsidRPr="00A51751">
        <w:rPr>
          <w:rFonts w:eastAsia="DengXian" w:hint="eastAsia"/>
        </w:rPr>
        <w:t>日）。</w:t>
      </w:r>
      <w:r w:rsidRPr="00A51751">
        <w:rPr>
          <w:rFonts w:eastAsia="DengXian" w:hint="eastAsia"/>
          <w:color w:val="000000" w:themeColor="text1"/>
          <w:lang w:val="en-US"/>
        </w:rPr>
        <w:t>《</w:t>
      </w:r>
      <w:r w:rsidRPr="00A51751">
        <w:rPr>
          <w:rFonts w:eastAsia="DengXian" w:hint="eastAsia"/>
        </w:rPr>
        <w:t>网传</w:t>
      </w:r>
      <w:r w:rsidRPr="00A51751">
        <w:rPr>
          <w:rFonts w:eastAsia="DengXian"/>
        </w:rPr>
        <w:t>4</w:t>
      </w:r>
      <w:r w:rsidRPr="00A51751">
        <w:rPr>
          <w:rFonts w:eastAsia="DengXian" w:hint="eastAsia"/>
        </w:rPr>
        <w:t>人家庭综援月入</w:t>
      </w:r>
      <w:r w:rsidRPr="00A51751">
        <w:rPr>
          <w:rFonts w:eastAsia="DengXian"/>
        </w:rPr>
        <w:t>2.2</w:t>
      </w:r>
      <w:r w:rsidRPr="00A51751">
        <w:rPr>
          <w:rFonts w:eastAsia="DengXian" w:hint="eastAsia"/>
        </w:rPr>
        <w:t>万元，社署澄清：平均每月</w:t>
      </w:r>
      <w:r w:rsidRPr="00A51751">
        <w:rPr>
          <w:rFonts w:eastAsia="DengXian"/>
        </w:rPr>
        <w:t>1.4</w:t>
      </w:r>
      <w:r w:rsidRPr="00A51751">
        <w:rPr>
          <w:rFonts w:eastAsia="DengXian" w:hint="eastAsia"/>
        </w:rPr>
        <w:t>万元</w:t>
      </w:r>
      <w:r w:rsidRPr="00A51751">
        <w:rPr>
          <w:rFonts w:eastAsia="DengXian" w:hint="eastAsia"/>
          <w:color w:val="000000"/>
          <w:lang w:val="en-US"/>
        </w:rPr>
        <w:t>》</w:t>
      </w:r>
      <w:r w:rsidRPr="00A51751">
        <w:rPr>
          <w:rFonts w:eastAsia="DengXian" w:hint="eastAsia"/>
        </w:rPr>
        <w:t>。</w:t>
      </w:r>
    </w:p>
    <w:p w14:paraId="72F42983" w14:textId="77777777" w:rsidR="00B31D24" w:rsidRDefault="00B31D24" w:rsidP="00B31D24">
      <w:pPr>
        <w:widowControl w:val="0"/>
        <w:snapToGrid w:val="0"/>
        <w:spacing w:line="276" w:lineRule="auto"/>
        <w:ind w:leftChars="1" w:left="566" w:hangingChars="235" w:hanging="564"/>
        <w:rPr>
          <w:color w:val="000000"/>
          <w:lang w:val="en-US" w:eastAsia="zh-HK"/>
        </w:rPr>
      </w:pPr>
    </w:p>
    <w:p w14:paraId="1BE988D1" w14:textId="76F94023" w:rsidR="00B31D24" w:rsidRDefault="00A51751" w:rsidP="00B31D24">
      <w:pPr>
        <w:widowControl w:val="0"/>
        <w:snapToGrid w:val="0"/>
        <w:spacing w:line="276" w:lineRule="auto"/>
        <w:ind w:leftChars="1" w:left="566" w:hangingChars="235" w:hanging="564"/>
      </w:pPr>
      <w:r w:rsidRPr="00A51751">
        <w:rPr>
          <w:rFonts w:eastAsia="DengXian" w:hint="eastAsia"/>
        </w:rPr>
        <w:t>香港天文台</w:t>
      </w:r>
      <w:r w:rsidRPr="00A51751">
        <w:rPr>
          <w:rFonts w:eastAsia="DengXian"/>
        </w:rPr>
        <w:t>HKO</w:t>
      </w:r>
      <w:r w:rsidRPr="00A51751">
        <w:rPr>
          <w:rFonts w:eastAsia="DengXian" w:hint="eastAsia"/>
        </w:rPr>
        <w:t>（</w:t>
      </w:r>
      <w:r w:rsidRPr="00A51751">
        <w:rPr>
          <w:rFonts w:eastAsia="DengXian"/>
        </w:rPr>
        <w:t>2019</w:t>
      </w:r>
      <w:r w:rsidRPr="00A51751">
        <w:rPr>
          <w:rFonts w:eastAsia="DengXian" w:hint="eastAsia"/>
        </w:rPr>
        <w:t>年</w:t>
      </w:r>
      <w:r w:rsidRPr="00A51751">
        <w:rPr>
          <w:rFonts w:eastAsia="DengXian"/>
        </w:rPr>
        <w:t>9</w:t>
      </w:r>
      <w:r w:rsidRPr="00A51751">
        <w:rPr>
          <w:rFonts w:eastAsia="DengXian" w:hint="eastAsia"/>
        </w:rPr>
        <w:t>月</w:t>
      </w:r>
      <w:r w:rsidRPr="00A51751">
        <w:rPr>
          <w:rFonts w:eastAsia="DengXian"/>
        </w:rPr>
        <w:t>24</w:t>
      </w:r>
      <w:r w:rsidRPr="00A51751">
        <w:rPr>
          <w:rFonts w:eastAsia="DengXian" w:hint="eastAsia"/>
        </w:rPr>
        <w:t>日）。</w:t>
      </w:r>
      <w:r w:rsidRPr="00A51751">
        <w:rPr>
          <w:rFonts w:eastAsia="DengXian" w:hint="eastAsia"/>
          <w:color w:val="000000"/>
          <w:lang w:val="en-US"/>
        </w:rPr>
        <w:t>《</w:t>
      </w:r>
      <w:r w:rsidRPr="00A51751">
        <w:rPr>
          <w:rFonts w:eastAsia="DengXian" w:hint="eastAsia"/>
        </w:rPr>
        <w:t>真．</w:t>
      </w:r>
      <w:r w:rsidRPr="00A51751">
        <w:rPr>
          <w:rFonts w:eastAsia="DengXian"/>
        </w:rPr>
        <w:t>Uncle</w:t>
      </w:r>
      <w:r w:rsidRPr="00A51751">
        <w:rPr>
          <w:rFonts w:eastAsia="DengXian" w:hint="eastAsia"/>
        </w:rPr>
        <w:t>从飞机拍到台风</w:t>
      </w:r>
      <w:r w:rsidRPr="00A51751">
        <w:rPr>
          <w:rFonts w:eastAsia="DengXian" w:hint="eastAsia"/>
          <w:color w:val="000000"/>
          <w:lang w:val="en-US"/>
        </w:rPr>
        <w:t>》</w:t>
      </w:r>
      <w:r w:rsidRPr="00A51751">
        <w:rPr>
          <w:rFonts w:eastAsia="DengXian" w:hint="eastAsia"/>
        </w:rPr>
        <w:t>。</w:t>
      </w:r>
      <w:r>
        <w:t>https://www.facebook.com/hk.observatory/photos/a.1635879299836036/2419261811497777/?type=3&amp;theater</w:t>
      </w:r>
    </w:p>
    <w:p w14:paraId="69328813" w14:textId="77777777" w:rsidR="00B31D24" w:rsidRDefault="00B31D24" w:rsidP="00B31D24">
      <w:pPr>
        <w:widowControl w:val="0"/>
        <w:snapToGrid w:val="0"/>
        <w:spacing w:line="276" w:lineRule="auto"/>
        <w:ind w:leftChars="1" w:left="566" w:hangingChars="235" w:hanging="564"/>
        <w:rPr>
          <w:rFonts w:eastAsiaTheme="minorEastAsia"/>
        </w:rPr>
      </w:pPr>
    </w:p>
    <w:p w14:paraId="529B2C0D" w14:textId="7BCCCB89" w:rsidR="00B31D24" w:rsidRDefault="00A51751" w:rsidP="00B31D24">
      <w:pPr>
        <w:widowControl w:val="0"/>
        <w:snapToGrid w:val="0"/>
        <w:spacing w:line="276" w:lineRule="auto"/>
        <w:ind w:leftChars="1" w:left="566" w:hangingChars="235" w:hanging="564"/>
        <w:rPr>
          <w:rFonts w:eastAsiaTheme="minorEastAsia"/>
          <w:color w:val="000000" w:themeColor="text1"/>
          <w:lang w:val="en-US"/>
        </w:rPr>
      </w:pPr>
      <w:r w:rsidRPr="00A51751">
        <w:rPr>
          <w:rFonts w:eastAsia="DengXian" w:hint="eastAsia"/>
          <w:color w:val="000000" w:themeColor="text1"/>
          <w:lang w:val="en-US"/>
        </w:rPr>
        <w:t>香港青年协会</w:t>
      </w:r>
      <w:r w:rsidRPr="00A51751">
        <w:rPr>
          <w:rFonts w:eastAsia="DengXian" w:hint="eastAsia"/>
          <w:color w:val="000000" w:themeColor="text1"/>
        </w:rPr>
        <w:t>（</w:t>
      </w:r>
      <w:r w:rsidRPr="00A51751">
        <w:rPr>
          <w:rFonts w:eastAsia="DengXian"/>
          <w:color w:val="000000" w:themeColor="text1"/>
        </w:rPr>
        <w:t>2017</w:t>
      </w:r>
      <w:r w:rsidRPr="00A51751">
        <w:rPr>
          <w:rFonts w:eastAsia="DengXian" w:hint="eastAsia"/>
          <w:color w:val="000000" w:themeColor="text1"/>
        </w:rPr>
        <w:t>）</w:t>
      </w:r>
      <w:r w:rsidRPr="00A51751">
        <w:rPr>
          <w:rFonts w:eastAsia="DengXian" w:hint="eastAsia"/>
          <w:color w:val="000000" w:themeColor="text1"/>
          <w:lang w:val="en-US"/>
        </w:rPr>
        <w:t>。《</w:t>
      </w:r>
      <w:r w:rsidRPr="00A51751">
        <w:rPr>
          <w:rFonts w:eastAsia="DengXian" w:hint="eastAsia"/>
          <w:color w:val="000000" w:themeColor="text1"/>
        </w:rPr>
        <w:t>新媒体素养教材资源套</w:t>
      </w:r>
      <w:r w:rsidRPr="00A51751">
        <w:rPr>
          <w:rFonts w:eastAsia="DengXian" w:hint="eastAsia"/>
          <w:color w:val="000000" w:themeColor="text1"/>
          <w:lang w:val="en-US"/>
        </w:rPr>
        <w:t>》。香港青年协会。</w:t>
      </w:r>
    </w:p>
    <w:p w14:paraId="25F5BED3" w14:textId="77777777" w:rsidR="00B31D24" w:rsidRDefault="00B31D24" w:rsidP="00B31D24">
      <w:pPr>
        <w:widowControl w:val="0"/>
        <w:snapToGrid w:val="0"/>
        <w:spacing w:line="276" w:lineRule="auto"/>
        <w:ind w:leftChars="1" w:left="566" w:hangingChars="235" w:hanging="564"/>
        <w:rPr>
          <w:rFonts w:eastAsiaTheme="minorEastAsia"/>
        </w:rPr>
      </w:pPr>
    </w:p>
    <w:p w14:paraId="5FA65ECC" w14:textId="77777777" w:rsidR="00B31D24" w:rsidRDefault="00B31D24" w:rsidP="00B31D24">
      <w:pPr>
        <w:rPr>
          <w:rFonts w:eastAsiaTheme="minorEastAsia"/>
          <w:color w:val="000000"/>
          <w:lang w:val="en-US" w:eastAsia="zh-HK"/>
        </w:rPr>
      </w:pPr>
      <w:r>
        <w:rPr>
          <w:rFonts w:eastAsiaTheme="minorEastAsia"/>
          <w:color w:val="000000"/>
          <w:kern w:val="0"/>
          <w:lang w:val="en-US" w:eastAsia="zh-HK"/>
        </w:rPr>
        <w:br w:type="page"/>
      </w:r>
    </w:p>
    <w:p w14:paraId="0C8F9027" w14:textId="7908560D" w:rsidR="00B31D24" w:rsidRDefault="00A51751" w:rsidP="00B31D24">
      <w:pPr>
        <w:widowControl w:val="0"/>
        <w:snapToGrid w:val="0"/>
        <w:spacing w:line="276" w:lineRule="auto"/>
        <w:ind w:leftChars="1" w:left="566" w:hangingChars="235" w:hanging="564"/>
        <w:rPr>
          <w:rStyle w:val="ab"/>
        </w:rPr>
      </w:pPr>
      <w:r w:rsidRPr="00A51751">
        <w:rPr>
          <w:rFonts w:eastAsia="DengXian" w:hint="eastAsia"/>
          <w:color w:val="000000"/>
          <w:lang w:val="en-US"/>
        </w:rPr>
        <w:lastRenderedPageBreak/>
        <w:t>香港特别行政区政府教育局</w:t>
      </w:r>
      <w:r w:rsidRPr="00A51751">
        <w:rPr>
          <w:rFonts w:eastAsia="DengXian" w:hint="eastAsia"/>
        </w:rPr>
        <w:t>（</w:t>
      </w:r>
      <w:r w:rsidRPr="00A51751">
        <w:rPr>
          <w:rFonts w:eastAsia="DengXian"/>
        </w:rPr>
        <w:t>2019</w:t>
      </w:r>
      <w:r w:rsidRPr="00A51751">
        <w:rPr>
          <w:rFonts w:eastAsia="DengXian" w:hint="eastAsia"/>
        </w:rPr>
        <w:t>）</w:t>
      </w:r>
      <w:r w:rsidRPr="00A51751">
        <w:rPr>
          <w:rFonts w:eastAsia="DengXian" w:hint="eastAsia"/>
          <w:color w:val="000000"/>
          <w:lang w:val="en-US"/>
        </w:rPr>
        <w:t>。〈媒体和资讯素养〉。</w:t>
      </w:r>
      <w:r w:rsidRPr="00A51751">
        <w:rPr>
          <w:rFonts w:eastAsia="DengXian" w:hint="eastAsia"/>
          <w:color w:val="000000" w:themeColor="text1"/>
          <w:lang w:val="en-US"/>
        </w:rPr>
        <w:t>《</w:t>
      </w:r>
      <w:r w:rsidRPr="00A51751">
        <w:rPr>
          <w:rFonts w:eastAsia="DengXian" w:hint="eastAsia"/>
          <w:color w:val="000000"/>
          <w:lang w:val="en-US"/>
        </w:rPr>
        <w:t>「三分钟概念」动画视像片段系列</w:t>
      </w:r>
      <w:r w:rsidRPr="00A51751">
        <w:rPr>
          <w:rFonts w:eastAsia="DengXian" w:hint="eastAsia"/>
        </w:rPr>
        <w:t>（</w:t>
      </w:r>
      <w:r w:rsidRPr="00A51751">
        <w:rPr>
          <w:rFonts w:eastAsia="DengXian"/>
          <w:color w:val="000000" w:themeColor="text1"/>
        </w:rPr>
        <w:t>2019</w:t>
      </w:r>
      <w:r w:rsidRPr="00A51751">
        <w:rPr>
          <w:rFonts w:eastAsia="DengXian" w:hint="eastAsia"/>
        </w:rPr>
        <w:t>）</w:t>
      </w:r>
      <w:r w:rsidRPr="00A51751">
        <w:rPr>
          <w:rFonts w:eastAsia="DengXian" w:hint="eastAsia"/>
          <w:color w:val="000000" w:themeColor="text1"/>
          <w:lang w:val="en-US"/>
        </w:rPr>
        <w:t>》</w:t>
      </w:r>
      <w:r w:rsidRPr="00A51751">
        <w:rPr>
          <w:rFonts w:eastAsia="DengXian" w:hint="eastAsia"/>
          <w:color w:val="000000"/>
          <w:lang w:val="en-US"/>
        </w:rPr>
        <w:t>。</w:t>
      </w:r>
      <w:r w:rsidR="00B31D24">
        <w:rPr>
          <w:rFonts w:eastAsiaTheme="minorEastAsia"/>
          <w:color w:val="000000"/>
          <w:lang w:val="en-US" w:eastAsia="zh-HK"/>
        </w:rPr>
        <w:br/>
      </w:r>
      <w:r w:rsidRPr="00A51751">
        <w:rPr>
          <w:rFonts w:eastAsia="DengXian"/>
        </w:rPr>
        <w:t>https://www.edb.gov.hk/tc/curriculum-development/kla/pshe/references-and-resources/ces/3-min-concept.html</w:t>
      </w:r>
    </w:p>
    <w:p w14:paraId="7A99EC0D" w14:textId="77777777" w:rsidR="00B31D24" w:rsidRDefault="00B31D24" w:rsidP="00B31D24">
      <w:pPr>
        <w:widowControl w:val="0"/>
        <w:snapToGrid w:val="0"/>
        <w:spacing w:line="276" w:lineRule="auto"/>
        <w:ind w:leftChars="1" w:left="566" w:hangingChars="235" w:hanging="564"/>
        <w:rPr>
          <w:rFonts w:eastAsia="DengXian"/>
        </w:rPr>
      </w:pPr>
    </w:p>
    <w:p w14:paraId="7E019E4A" w14:textId="67566F9A" w:rsidR="00B31D24" w:rsidRDefault="00A51751" w:rsidP="00B31D24">
      <w:pPr>
        <w:snapToGrid w:val="0"/>
        <w:spacing w:line="276" w:lineRule="auto"/>
        <w:rPr>
          <w:rFonts w:eastAsiaTheme="minorEastAsia"/>
          <w:color w:val="000000" w:themeColor="text1"/>
        </w:rPr>
      </w:pPr>
      <w:r w:rsidRPr="00A51751">
        <w:rPr>
          <w:rFonts w:eastAsia="DengXian" w:hint="eastAsia"/>
          <w:color w:val="000000" w:themeColor="text1"/>
        </w:rPr>
        <w:t>郝雨（</w:t>
      </w:r>
      <w:r w:rsidRPr="00A51751">
        <w:rPr>
          <w:rFonts w:eastAsia="DengXian"/>
          <w:color w:val="000000" w:themeColor="text1"/>
        </w:rPr>
        <w:t>2015</w:t>
      </w:r>
      <w:r w:rsidRPr="00A51751">
        <w:rPr>
          <w:rFonts w:eastAsia="DengXian" w:hint="eastAsia"/>
          <w:color w:val="000000" w:themeColor="text1"/>
        </w:rPr>
        <w:t>）。</w:t>
      </w:r>
      <w:r w:rsidRPr="00A51751">
        <w:rPr>
          <w:rFonts w:eastAsia="DengXian" w:hint="eastAsia"/>
          <w:color w:val="000000" w:themeColor="text1"/>
          <w:lang w:val="en-US"/>
        </w:rPr>
        <w:t>《</w:t>
      </w:r>
      <w:r w:rsidRPr="00A51751">
        <w:rPr>
          <w:rFonts w:eastAsia="DengXian" w:hint="eastAsia"/>
          <w:color w:val="000000" w:themeColor="text1"/>
        </w:rPr>
        <w:t>中国媒介批评学（上）</w:t>
      </w:r>
      <w:r w:rsidRPr="00A51751">
        <w:rPr>
          <w:rFonts w:eastAsia="DengXian" w:hint="eastAsia"/>
          <w:color w:val="000000" w:themeColor="text1"/>
          <w:lang w:val="en-US"/>
        </w:rPr>
        <w:t>》。</w:t>
      </w:r>
      <w:r w:rsidRPr="00A51751">
        <w:rPr>
          <w:rFonts w:eastAsia="DengXian" w:hint="eastAsia"/>
          <w:color w:val="000000" w:themeColor="text1"/>
        </w:rPr>
        <w:t>上海大学。</w:t>
      </w:r>
    </w:p>
    <w:p w14:paraId="1F22688F" w14:textId="77777777" w:rsidR="00B31D24" w:rsidRDefault="00B31D24" w:rsidP="00B31D24">
      <w:pPr>
        <w:snapToGrid w:val="0"/>
        <w:spacing w:line="276" w:lineRule="auto"/>
        <w:rPr>
          <w:rFonts w:eastAsiaTheme="minorEastAsia"/>
          <w:color w:val="000000" w:themeColor="text1"/>
        </w:rPr>
      </w:pPr>
    </w:p>
    <w:p w14:paraId="0611EA2E" w14:textId="4A76E957" w:rsidR="00B31D24" w:rsidRDefault="00A51751" w:rsidP="00B31D24">
      <w:pPr>
        <w:widowControl w:val="0"/>
        <w:snapToGrid w:val="0"/>
        <w:spacing w:line="276" w:lineRule="auto"/>
        <w:ind w:leftChars="1" w:left="566" w:hangingChars="235" w:hanging="564"/>
        <w:rPr>
          <w:rFonts w:eastAsia="微軟正黑體"/>
          <w:lang w:eastAsia="zh-TW"/>
        </w:rPr>
      </w:pPr>
      <w:r w:rsidRPr="00A51751">
        <w:rPr>
          <w:rFonts w:eastAsia="DengXian" w:hint="eastAsia"/>
        </w:rPr>
        <w:t>电子版香港法例（</w:t>
      </w:r>
      <w:r w:rsidRPr="00A51751">
        <w:rPr>
          <w:rFonts w:eastAsia="DengXian"/>
        </w:rPr>
        <w:t>2019</w:t>
      </w:r>
      <w:r w:rsidRPr="00A51751">
        <w:rPr>
          <w:rFonts w:eastAsia="DengXian" w:hint="eastAsia"/>
        </w:rPr>
        <w:t>年</w:t>
      </w:r>
      <w:r w:rsidRPr="00A51751">
        <w:rPr>
          <w:rFonts w:eastAsia="DengXian"/>
        </w:rPr>
        <w:t>12</w:t>
      </w:r>
      <w:r w:rsidRPr="00A51751">
        <w:rPr>
          <w:rFonts w:eastAsia="DengXian" w:hint="eastAsia"/>
        </w:rPr>
        <w:t>月</w:t>
      </w:r>
      <w:r w:rsidRPr="00A51751">
        <w:rPr>
          <w:rFonts w:eastAsia="DengXian"/>
        </w:rPr>
        <w:t>18</w:t>
      </w:r>
      <w:r w:rsidRPr="00A51751">
        <w:rPr>
          <w:rFonts w:eastAsia="DengXian" w:hint="eastAsia"/>
        </w:rPr>
        <w:t>日）。</w:t>
      </w:r>
      <w:r w:rsidR="00B31D24">
        <w:rPr>
          <w:rFonts w:eastAsiaTheme="minorEastAsia"/>
        </w:rPr>
        <w:br/>
      </w:r>
      <w:r w:rsidRPr="00A51751">
        <w:rPr>
          <w:rFonts w:eastAsia="DengXian"/>
        </w:rPr>
        <w:t>https://www.elegislation.gov.hk/</w:t>
      </w:r>
    </w:p>
    <w:p w14:paraId="78518AF9" w14:textId="77777777" w:rsidR="00B31D24" w:rsidRDefault="00B31D24" w:rsidP="00B31D24">
      <w:pPr>
        <w:widowControl w:val="0"/>
        <w:snapToGrid w:val="0"/>
        <w:spacing w:line="276" w:lineRule="auto"/>
        <w:ind w:leftChars="1" w:left="566" w:hangingChars="235" w:hanging="564"/>
        <w:rPr>
          <w:rFonts w:eastAsiaTheme="minorEastAsia"/>
          <w:lang w:eastAsia="zh-TW"/>
        </w:rPr>
      </w:pPr>
    </w:p>
    <w:p w14:paraId="6B4D6F5C" w14:textId="1CC07304" w:rsidR="00B31D24" w:rsidRDefault="00A51751" w:rsidP="00B31D24">
      <w:pPr>
        <w:widowControl w:val="0"/>
        <w:snapToGrid w:val="0"/>
        <w:spacing w:line="276" w:lineRule="auto"/>
        <w:ind w:leftChars="1" w:left="566" w:hangingChars="235" w:hanging="564"/>
        <w:rPr>
          <w:rFonts w:eastAsiaTheme="minorEastAsia"/>
        </w:rPr>
      </w:pPr>
      <w:r w:rsidRPr="00A51751">
        <w:rPr>
          <w:rFonts w:eastAsia="DengXian" w:hint="eastAsia"/>
        </w:rPr>
        <w:t>台湾教育部资讯及科技教育司。</w:t>
      </w:r>
      <w:r w:rsidRPr="00A51751">
        <w:rPr>
          <w:rFonts w:eastAsia="DengXian" w:hint="eastAsia"/>
          <w:color w:val="000000"/>
          <w:lang w:val="en-US"/>
        </w:rPr>
        <w:t>《</w:t>
      </w:r>
      <w:r w:rsidRPr="00A51751">
        <w:rPr>
          <w:rFonts w:eastAsia="DengXian" w:hint="eastAsia"/>
        </w:rPr>
        <w:t>中小学网络素养与认知</w:t>
      </w:r>
      <w:r w:rsidRPr="00A51751">
        <w:rPr>
          <w:rFonts w:eastAsia="DengXian" w:hint="eastAsia"/>
          <w:color w:val="000000" w:themeColor="text1"/>
          <w:lang w:val="en-US"/>
        </w:rPr>
        <w:t>》。</w:t>
      </w:r>
    </w:p>
    <w:p w14:paraId="14B614D6" w14:textId="77777777" w:rsidR="00B31D24" w:rsidRDefault="00B31D24" w:rsidP="00B31D24">
      <w:pPr>
        <w:widowControl w:val="0"/>
        <w:snapToGrid w:val="0"/>
        <w:spacing w:line="276" w:lineRule="auto"/>
        <w:ind w:leftChars="1" w:left="566" w:hangingChars="235" w:hanging="564"/>
        <w:rPr>
          <w:rFonts w:eastAsiaTheme="minorEastAsia"/>
        </w:rPr>
      </w:pPr>
    </w:p>
    <w:p w14:paraId="284A0553" w14:textId="1E093461" w:rsidR="00B31D24" w:rsidRDefault="00A51751" w:rsidP="00B31D24">
      <w:pPr>
        <w:widowControl w:val="0"/>
        <w:snapToGrid w:val="0"/>
        <w:spacing w:line="276" w:lineRule="auto"/>
        <w:ind w:leftChars="1" w:left="566" w:hangingChars="235" w:hanging="564"/>
      </w:pPr>
      <w:r w:rsidRPr="00A51751">
        <w:rPr>
          <w:rFonts w:eastAsia="DengXian" w:hint="eastAsia"/>
        </w:rPr>
        <w:t>旧时香港（</w:t>
      </w:r>
      <w:r w:rsidRPr="00A51751">
        <w:rPr>
          <w:rFonts w:eastAsia="DengXian"/>
        </w:rPr>
        <w:t>2018</w:t>
      </w:r>
      <w:r w:rsidRPr="00A51751">
        <w:rPr>
          <w:rFonts w:eastAsia="DengXian" w:hint="eastAsia"/>
        </w:rPr>
        <w:t>年</w:t>
      </w:r>
      <w:r w:rsidRPr="00A51751">
        <w:rPr>
          <w:rFonts w:eastAsia="DengXian"/>
        </w:rPr>
        <w:t>3</w:t>
      </w:r>
      <w:r w:rsidRPr="00A51751">
        <w:rPr>
          <w:rFonts w:eastAsia="DengXian" w:hint="eastAsia"/>
        </w:rPr>
        <w:t>月</w:t>
      </w:r>
      <w:r w:rsidRPr="00A51751">
        <w:rPr>
          <w:rFonts w:eastAsia="DengXian"/>
        </w:rPr>
        <w:t>31</w:t>
      </w:r>
      <w:r w:rsidRPr="00A51751">
        <w:rPr>
          <w:rFonts w:eastAsia="DengXian" w:hint="eastAsia"/>
        </w:rPr>
        <w:t>日）。</w:t>
      </w:r>
      <w:r w:rsidRPr="00A51751">
        <w:rPr>
          <w:rFonts w:eastAsia="DengXian" w:hint="eastAsia"/>
          <w:color w:val="000000"/>
          <w:lang w:val="en-US"/>
        </w:rPr>
        <w:t>《</w:t>
      </w:r>
      <w:r w:rsidRPr="00A51751">
        <w:rPr>
          <w:rFonts w:eastAsia="DengXian"/>
        </w:rPr>
        <w:t>2003</w:t>
      </w:r>
      <w:r w:rsidRPr="00A51751">
        <w:rPr>
          <w:rFonts w:eastAsia="DengXian" w:hint="eastAsia"/>
        </w:rPr>
        <w:t>年</w:t>
      </w:r>
      <w:r w:rsidRPr="00A51751">
        <w:rPr>
          <w:rFonts w:eastAsia="DengXian"/>
        </w:rPr>
        <w:t>4</w:t>
      </w:r>
      <w:r w:rsidRPr="00A51751">
        <w:rPr>
          <w:rFonts w:eastAsia="DengXian" w:hint="eastAsia"/>
        </w:rPr>
        <w:t>月</w:t>
      </w:r>
      <w:r w:rsidRPr="00A51751">
        <w:rPr>
          <w:rFonts w:eastAsia="DengXian"/>
        </w:rPr>
        <w:t>1</w:t>
      </w:r>
      <w:r w:rsidRPr="00A51751">
        <w:rPr>
          <w:rFonts w:eastAsia="DengXian" w:hint="eastAsia"/>
        </w:rPr>
        <w:t>日是一个港人难忘的愚人节</w:t>
      </w:r>
      <w:r w:rsidRPr="00A51751">
        <w:rPr>
          <w:rFonts w:eastAsia="DengXian" w:hint="eastAsia"/>
          <w:color w:val="000000"/>
          <w:lang w:val="en-US"/>
        </w:rPr>
        <w:t>》</w:t>
      </w:r>
      <w:r w:rsidRPr="00A51751">
        <w:rPr>
          <w:rFonts w:eastAsia="DengXian" w:hint="eastAsia"/>
        </w:rPr>
        <w:t>。</w:t>
      </w:r>
    </w:p>
    <w:p w14:paraId="3ABB01BE" w14:textId="77777777" w:rsidR="00B31D24" w:rsidRDefault="00B31D24" w:rsidP="00B31D24">
      <w:pPr>
        <w:widowControl w:val="0"/>
        <w:snapToGrid w:val="0"/>
        <w:spacing w:line="276" w:lineRule="auto"/>
        <w:ind w:leftChars="1" w:left="566" w:hangingChars="235" w:hanging="564"/>
        <w:rPr>
          <w:rFonts w:eastAsiaTheme="minorEastAsia"/>
          <w:color w:val="000000" w:themeColor="text1"/>
        </w:rPr>
      </w:pPr>
    </w:p>
    <w:p w14:paraId="333E9F87" w14:textId="218BCD12" w:rsidR="00B31D24" w:rsidRDefault="00A51751" w:rsidP="00B31D24">
      <w:pPr>
        <w:widowControl w:val="0"/>
        <w:snapToGrid w:val="0"/>
        <w:spacing w:line="276" w:lineRule="auto"/>
        <w:ind w:leftChars="1" w:left="566" w:hangingChars="235" w:hanging="564"/>
        <w:rPr>
          <w:rFonts w:eastAsiaTheme="minorEastAsia"/>
          <w:color w:val="000000"/>
          <w:lang w:val="en-US" w:eastAsia="zh-TW"/>
        </w:rPr>
      </w:pPr>
      <w:r w:rsidRPr="00A51751">
        <w:rPr>
          <w:rFonts w:eastAsia="DengXian"/>
          <w:color w:val="000000"/>
          <w:lang w:val="en-US"/>
        </w:rPr>
        <w:t xml:space="preserve">Bowman, S., &amp; Willis, C. </w:t>
      </w:r>
      <w:r w:rsidRPr="00A51751">
        <w:rPr>
          <w:rFonts w:eastAsia="DengXian"/>
          <w:color w:val="000000" w:themeColor="text1"/>
        </w:rPr>
        <w:t>(2003)</w:t>
      </w:r>
      <w:r w:rsidRPr="00A51751">
        <w:rPr>
          <w:rFonts w:eastAsia="DengXian"/>
          <w:color w:val="000000"/>
          <w:lang w:val="en-US"/>
        </w:rPr>
        <w:t xml:space="preserve">. </w:t>
      </w:r>
      <w:r w:rsidRPr="00A51751">
        <w:rPr>
          <w:rFonts w:eastAsia="DengXian"/>
          <w:i/>
          <w:color w:val="000000"/>
          <w:lang w:val="en-US"/>
        </w:rPr>
        <w:t>We media. How audiences are shaping the future of news and information</w:t>
      </w:r>
      <w:r w:rsidRPr="00A51751">
        <w:rPr>
          <w:rFonts w:eastAsia="DengXian"/>
          <w:color w:val="000000"/>
          <w:lang w:val="en-US"/>
        </w:rPr>
        <w:t>. Reston, VA: The Media Center at the American Press Institute.</w:t>
      </w:r>
    </w:p>
    <w:p w14:paraId="047ADF27" w14:textId="77777777" w:rsidR="00B31D24" w:rsidRDefault="00B31D24" w:rsidP="00B31D24">
      <w:pPr>
        <w:widowControl w:val="0"/>
        <w:snapToGrid w:val="0"/>
        <w:spacing w:line="276" w:lineRule="auto"/>
        <w:ind w:leftChars="1" w:left="566" w:hangingChars="235" w:hanging="564"/>
        <w:rPr>
          <w:rFonts w:eastAsiaTheme="minorEastAsia"/>
          <w:color w:val="000000"/>
          <w:lang w:val="en-US" w:eastAsia="zh-TW"/>
        </w:rPr>
      </w:pPr>
    </w:p>
    <w:p w14:paraId="78CF9E3A" w14:textId="71449569" w:rsidR="00B31D24" w:rsidRDefault="00A51751" w:rsidP="00B31D24">
      <w:pPr>
        <w:widowControl w:val="0"/>
        <w:snapToGrid w:val="0"/>
        <w:spacing w:line="276" w:lineRule="auto"/>
        <w:ind w:leftChars="1" w:left="566" w:hangingChars="235" w:hanging="564"/>
        <w:rPr>
          <w:rStyle w:val="ab"/>
        </w:rPr>
      </w:pPr>
      <w:r w:rsidRPr="00A51751">
        <w:rPr>
          <w:rFonts w:eastAsia="DengXian"/>
          <w:color w:val="000000"/>
          <w:lang w:val="en-US"/>
        </w:rPr>
        <w:t>Facebook.com.</w:t>
      </w:r>
      <w:r w:rsidRPr="00A51751">
        <w:rPr>
          <w:rFonts w:eastAsia="DengXian"/>
        </w:rPr>
        <w:t xml:space="preserve"> (2020)</w:t>
      </w:r>
      <w:r w:rsidRPr="00A51751">
        <w:rPr>
          <w:rFonts w:eastAsia="DengXian"/>
          <w:color w:val="000000"/>
          <w:lang w:val="en-US"/>
        </w:rPr>
        <w:t xml:space="preserve">. </w:t>
      </w:r>
      <w:r w:rsidRPr="00A51751">
        <w:rPr>
          <w:rFonts w:eastAsia="DengXian" w:hint="eastAsia"/>
          <w:color w:val="000000"/>
          <w:lang w:val="en-US"/>
        </w:rPr>
        <w:t>《</w:t>
      </w:r>
      <w:r w:rsidRPr="00A51751">
        <w:rPr>
          <w:rFonts w:eastAsia="DengXian" w:hint="eastAsia"/>
          <w:iCs/>
          <w:color w:val="000000"/>
          <w:lang w:val="en-US"/>
        </w:rPr>
        <w:t>不实报导的辨认诀窍</w:t>
      </w:r>
      <w:r w:rsidRPr="00A51751">
        <w:rPr>
          <w:rFonts w:eastAsia="DengXian" w:hint="eastAsia"/>
          <w:color w:val="000000"/>
          <w:lang w:val="en-US"/>
        </w:rPr>
        <w:t>》。</w:t>
      </w:r>
      <w:r w:rsidRPr="00A51751">
        <w:rPr>
          <w:rFonts w:eastAsia="DengXian"/>
          <w:color w:val="000000"/>
          <w:lang w:val="en-US"/>
        </w:rPr>
        <w:t xml:space="preserve"> </w:t>
      </w:r>
      <w:r w:rsidRPr="00A51751">
        <w:rPr>
          <w:rFonts w:eastAsia="DengXian"/>
          <w:lang w:val="en-US"/>
        </w:rPr>
        <w:t>https://www.facebook.com/help/188118808357379</w:t>
      </w:r>
    </w:p>
    <w:p w14:paraId="4FF606B6" w14:textId="77777777" w:rsidR="00B31D24" w:rsidRDefault="00B31D24" w:rsidP="00B31D24">
      <w:pPr>
        <w:widowControl w:val="0"/>
        <w:snapToGrid w:val="0"/>
        <w:spacing w:line="276" w:lineRule="auto"/>
        <w:ind w:leftChars="1" w:left="566" w:hangingChars="235" w:hanging="564"/>
        <w:rPr>
          <w:color w:val="000000"/>
        </w:rPr>
      </w:pPr>
    </w:p>
    <w:p w14:paraId="2C6C66D5" w14:textId="5A9EDCBB" w:rsidR="00B31D24" w:rsidRDefault="00A51751" w:rsidP="00B31D24">
      <w:pPr>
        <w:widowControl w:val="0"/>
        <w:snapToGrid w:val="0"/>
        <w:spacing w:line="276" w:lineRule="auto"/>
        <w:ind w:leftChars="1" w:left="566" w:hangingChars="235" w:hanging="564"/>
        <w:rPr>
          <w:rFonts w:eastAsiaTheme="minorEastAsia"/>
          <w:lang w:eastAsia="zh-TW"/>
        </w:rPr>
      </w:pPr>
      <w:r w:rsidRPr="00A51751">
        <w:rPr>
          <w:rFonts w:eastAsia="DengXian"/>
        </w:rPr>
        <w:t>Hong Kong Police Force [Twitter</w:t>
      </w:r>
      <w:r w:rsidRPr="00A51751">
        <w:rPr>
          <w:rFonts w:eastAsia="DengXian" w:hint="eastAsia"/>
        </w:rPr>
        <w:t>官方帐号</w:t>
      </w:r>
      <w:r w:rsidRPr="00A51751">
        <w:rPr>
          <w:rFonts w:eastAsia="DengXian"/>
        </w:rPr>
        <w:t>]</w:t>
      </w:r>
      <w:r w:rsidRPr="00A51751">
        <w:rPr>
          <w:rFonts w:eastAsia="DengXian" w:hint="eastAsia"/>
        </w:rPr>
        <w:t>（</w:t>
      </w:r>
      <w:r w:rsidRPr="00A51751">
        <w:rPr>
          <w:rFonts w:eastAsia="DengXian"/>
        </w:rPr>
        <w:t>2020</w:t>
      </w:r>
      <w:r w:rsidRPr="00A51751">
        <w:rPr>
          <w:rFonts w:eastAsia="DengXian" w:hint="eastAsia"/>
        </w:rPr>
        <w:t>年</w:t>
      </w:r>
      <w:r w:rsidRPr="00A51751">
        <w:rPr>
          <w:rFonts w:eastAsia="DengXian"/>
        </w:rPr>
        <w:t>2</w:t>
      </w:r>
      <w:r w:rsidRPr="00A51751">
        <w:rPr>
          <w:rFonts w:eastAsia="DengXian" w:hint="eastAsia"/>
        </w:rPr>
        <w:t>月</w:t>
      </w:r>
      <w:r w:rsidRPr="00A51751">
        <w:rPr>
          <w:rFonts w:eastAsia="DengXian"/>
        </w:rPr>
        <w:t>4</w:t>
      </w:r>
      <w:r w:rsidRPr="00A51751">
        <w:rPr>
          <w:rFonts w:eastAsia="DengXian" w:hint="eastAsia"/>
        </w:rPr>
        <w:t>日）。</w:t>
      </w:r>
      <w:bookmarkStart w:id="6" w:name="_Hlk185244077"/>
      <w:r>
        <w:rPr>
          <w:rStyle w:val="ab"/>
        </w:rPr>
        <w:t xml:space="preserve"> </w:t>
      </w:r>
      <w:r>
        <w:rPr>
          <w:rStyle w:val="ab"/>
          <w:color w:val="000000" w:themeColor="text1"/>
        </w:rPr>
        <w:t>https://x.</w:t>
      </w:r>
      <w:bookmarkEnd w:id="6"/>
      <w:r>
        <w:rPr>
          <w:rStyle w:val="ab"/>
          <w:color w:val="000000" w:themeColor="text1"/>
        </w:rPr>
        <w:t>com/hkpoliceforce</w:t>
      </w:r>
      <w:r w:rsidR="00B31D24">
        <w:rPr>
          <w:color w:val="000000" w:themeColor="text1"/>
          <w:lang w:eastAsia="zh-TW"/>
        </w:rPr>
        <w:br/>
      </w:r>
    </w:p>
    <w:p w14:paraId="55B1D6BD" w14:textId="50A6E18C" w:rsidR="00B31D24" w:rsidRDefault="00A51751" w:rsidP="00B31D24">
      <w:pPr>
        <w:widowControl w:val="0"/>
        <w:snapToGrid w:val="0"/>
        <w:spacing w:line="276" w:lineRule="auto"/>
        <w:ind w:leftChars="1" w:left="566" w:hangingChars="235" w:hanging="564"/>
        <w:rPr>
          <w:rFonts w:eastAsiaTheme="minorEastAsia"/>
          <w:color w:val="000000"/>
          <w:lang w:val="en-US" w:eastAsia="zh-TW"/>
        </w:rPr>
      </w:pPr>
      <w:r w:rsidRPr="00A51751">
        <w:rPr>
          <w:rFonts w:eastAsia="DengXian"/>
          <w:color w:val="000000"/>
          <w:lang w:val="en-US"/>
        </w:rPr>
        <w:t>Lazer, David M. J., Baum, M. A., Benkler, Y., Berinsky, A. J., Greenhill, K. M., Menczer, F, Metzger, M. J., Nyhan, B., Pennycook, G., Rothschild, D., Schudson, M., Sloman, S. A., Sunstein, C. R., Thorson, E. A., Watts, D. J., &amp; Zittrain, J. L. (2018). The science of fake news. </w:t>
      </w:r>
      <w:r w:rsidRPr="00A51751">
        <w:rPr>
          <w:rFonts w:eastAsia="DengXian"/>
          <w:i/>
          <w:iCs/>
          <w:color w:val="000000"/>
          <w:lang w:val="en-US"/>
        </w:rPr>
        <w:t>Science, </w:t>
      </w:r>
      <w:r w:rsidRPr="00A51751">
        <w:rPr>
          <w:rFonts w:eastAsia="DengXian"/>
          <w:color w:val="000000"/>
          <w:lang w:val="en-US"/>
        </w:rPr>
        <w:t>359 (6380), 1094–1096.</w:t>
      </w:r>
    </w:p>
    <w:p w14:paraId="2287F6F0" w14:textId="77777777" w:rsidR="00B31D24" w:rsidRDefault="00B31D24" w:rsidP="00B31D24">
      <w:pPr>
        <w:widowControl w:val="0"/>
        <w:snapToGrid w:val="0"/>
        <w:spacing w:line="276" w:lineRule="auto"/>
        <w:ind w:leftChars="1" w:left="566" w:hangingChars="235" w:hanging="564"/>
        <w:rPr>
          <w:rFonts w:eastAsiaTheme="minorEastAsia"/>
          <w:color w:val="000000"/>
          <w:lang w:val="en-US" w:eastAsia="zh-TW"/>
        </w:rPr>
      </w:pPr>
    </w:p>
    <w:p w14:paraId="55192CB4" w14:textId="2E793719" w:rsidR="00B31D24" w:rsidRDefault="00A51751" w:rsidP="00B31D24">
      <w:pPr>
        <w:widowControl w:val="0"/>
        <w:snapToGrid w:val="0"/>
        <w:spacing w:line="276" w:lineRule="auto"/>
        <w:ind w:leftChars="1" w:left="566" w:hangingChars="235" w:hanging="564"/>
        <w:rPr>
          <w:rFonts w:eastAsiaTheme="minorEastAsia"/>
          <w:color w:val="000000"/>
          <w:lang w:val="en-US" w:eastAsia="zh-TW"/>
        </w:rPr>
      </w:pPr>
      <w:r w:rsidRPr="00A51751">
        <w:rPr>
          <w:rFonts w:eastAsia="DengXian"/>
          <w:color w:val="000000"/>
          <w:lang w:val="en-US"/>
        </w:rPr>
        <w:t>Levenson, P.</w:t>
      </w:r>
      <w:r w:rsidRPr="00A51751">
        <w:rPr>
          <w:rFonts w:eastAsia="DengXian"/>
          <w:color w:val="000000" w:themeColor="text1"/>
        </w:rPr>
        <w:t xml:space="preserve"> (2009)</w:t>
      </w:r>
      <w:r w:rsidRPr="00A51751">
        <w:rPr>
          <w:rFonts w:eastAsia="DengXian"/>
          <w:color w:val="000000"/>
          <w:lang w:val="en-US"/>
        </w:rPr>
        <w:t xml:space="preserve">. </w:t>
      </w:r>
      <w:r w:rsidRPr="00A51751">
        <w:rPr>
          <w:rFonts w:eastAsia="DengXian"/>
          <w:i/>
          <w:iCs/>
          <w:color w:val="000000"/>
          <w:lang w:val="en-US"/>
        </w:rPr>
        <w:t>New new media</w:t>
      </w:r>
      <w:r w:rsidRPr="00A51751">
        <w:rPr>
          <w:rFonts w:eastAsia="DengXian"/>
          <w:color w:val="000000"/>
          <w:lang w:val="en-US"/>
        </w:rPr>
        <w:t>.  Allyn &amp; Bacon.</w:t>
      </w:r>
    </w:p>
    <w:p w14:paraId="41D4D539" w14:textId="77777777" w:rsidR="00B31D24" w:rsidRDefault="00B31D24" w:rsidP="00B31D24">
      <w:pPr>
        <w:widowControl w:val="0"/>
        <w:snapToGrid w:val="0"/>
        <w:spacing w:line="276" w:lineRule="auto"/>
        <w:ind w:leftChars="1" w:left="566" w:hangingChars="235" w:hanging="564"/>
        <w:rPr>
          <w:rFonts w:eastAsiaTheme="minorEastAsia"/>
          <w:color w:val="000000"/>
          <w:lang w:val="en-US" w:eastAsia="zh-TW"/>
        </w:rPr>
      </w:pPr>
    </w:p>
    <w:p w14:paraId="1D04D1C3" w14:textId="51CD975F" w:rsidR="00B31D24" w:rsidRDefault="00A51751" w:rsidP="00B31D24">
      <w:pPr>
        <w:widowControl w:val="0"/>
        <w:snapToGrid w:val="0"/>
        <w:spacing w:line="276" w:lineRule="auto"/>
        <w:ind w:leftChars="1" w:left="566" w:hangingChars="235" w:hanging="564"/>
        <w:rPr>
          <w:rFonts w:eastAsiaTheme="minorEastAsia"/>
          <w:color w:val="000000"/>
          <w:lang w:val="en-US" w:eastAsia="zh-TW"/>
        </w:rPr>
      </w:pPr>
      <w:r w:rsidRPr="00A51751">
        <w:rPr>
          <w:rFonts w:eastAsia="DengXian"/>
          <w:color w:val="000000"/>
          <w:lang w:val="en-US"/>
        </w:rPr>
        <w:t xml:space="preserve">Merskin, D. L. </w:t>
      </w:r>
      <w:r w:rsidRPr="00A51751">
        <w:rPr>
          <w:rFonts w:eastAsia="DengXian"/>
          <w:color w:val="000000" w:themeColor="text1"/>
        </w:rPr>
        <w:t>(2019)</w:t>
      </w:r>
      <w:r w:rsidRPr="00A51751">
        <w:rPr>
          <w:rFonts w:eastAsia="DengXian"/>
          <w:color w:val="000000"/>
          <w:lang w:val="en-US"/>
        </w:rPr>
        <w:t>. </w:t>
      </w:r>
      <w:r w:rsidRPr="00A51751">
        <w:rPr>
          <w:rFonts w:eastAsia="DengXian"/>
          <w:i/>
          <w:iCs/>
          <w:color w:val="000000"/>
          <w:lang w:val="en-US"/>
        </w:rPr>
        <w:t>The Sage international encyclopedia of mass media and society</w:t>
      </w:r>
      <w:r w:rsidRPr="00A51751">
        <w:rPr>
          <w:rFonts w:eastAsia="DengXian"/>
          <w:color w:val="000000"/>
          <w:lang w:val="en-US"/>
        </w:rPr>
        <w:t>. SAGE.</w:t>
      </w:r>
    </w:p>
    <w:p w14:paraId="5CEFE873" w14:textId="77777777" w:rsidR="00B31D24" w:rsidRDefault="00B31D24" w:rsidP="00B31D24">
      <w:pPr>
        <w:widowControl w:val="0"/>
        <w:snapToGrid w:val="0"/>
        <w:spacing w:line="276" w:lineRule="auto"/>
        <w:ind w:leftChars="1" w:left="566" w:hangingChars="235" w:hanging="564"/>
        <w:rPr>
          <w:rFonts w:eastAsiaTheme="minorEastAsia"/>
          <w:color w:val="000000"/>
          <w:lang w:val="en-US" w:eastAsia="zh-TW"/>
        </w:rPr>
      </w:pPr>
    </w:p>
    <w:p w14:paraId="7AB56FF8" w14:textId="51C972C6" w:rsidR="00B31D24" w:rsidRDefault="00A51751" w:rsidP="00B31D24">
      <w:pPr>
        <w:widowControl w:val="0"/>
        <w:snapToGrid w:val="0"/>
        <w:spacing w:line="276" w:lineRule="auto"/>
        <w:ind w:leftChars="1" w:left="566" w:hangingChars="235" w:hanging="564"/>
        <w:rPr>
          <w:rStyle w:val="ab"/>
        </w:rPr>
      </w:pPr>
      <w:r w:rsidRPr="00A51751">
        <w:rPr>
          <w:rFonts w:eastAsia="DengXian"/>
          <w:color w:val="000000"/>
          <w:lang w:val="en-US"/>
        </w:rPr>
        <w:t>Rayson, S.</w:t>
      </w:r>
      <w:r w:rsidRPr="00A51751">
        <w:rPr>
          <w:rFonts w:eastAsia="DengXian"/>
          <w:color w:val="000000" w:themeColor="text1"/>
        </w:rPr>
        <w:t xml:space="preserve"> (</w:t>
      </w:r>
      <w:r w:rsidRPr="00A51751">
        <w:rPr>
          <w:rFonts w:eastAsia="DengXian"/>
          <w:color w:val="000000"/>
          <w:lang w:val="en-US"/>
        </w:rPr>
        <w:t xml:space="preserve">2017). We analyzed 100 million headlines. Here’s what we learned (New research). </w:t>
      </w:r>
      <w:r w:rsidRPr="00A51751">
        <w:rPr>
          <w:rFonts w:eastAsia="DengXian"/>
          <w:i/>
          <w:iCs/>
          <w:color w:val="000000"/>
          <w:lang w:val="en-US"/>
        </w:rPr>
        <w:t>BuzzSumo</w:t>
      </w:r>
      <w:r w:rsidRPr="00A51751">
        <w:rPr>
          <w:rFonts w:eastAsia="DengXian"/>
          <w:color w:val="000000"/>
          <w:lang w:val="en-US"/>
        </w:rPr>
        <w:t xml:space="preserve">. </w:t>
      </w:r>
      <w:r w:rsidRPr="00A51751">
        <w:rPr>
          <w:rFonts w:eastAsia="DengXian"/>
          <w:lang w:val="en-US"/>
        </w:rPr>
        <w:t>https://buzzsumo.com/blog/most-shared-headlines-study/</w:t>
      </w:r>
    </w:p>
    <w:p w14:paraId="1D958863" w14:textId="77777777" w:rsidR="00B31D24" w:rsidRDefault="00B31D24" w:rsidP="00B31D24">
      <w:pPr>
        <w:widowControl w:val="0"/>
        <w:snapToGrid w:val="0"/>
        <w:spacing w:line="276" w:lineRule="auto"/>
        <w:ind w:leftChars="1" w:left="566" w:hangingChars="235" w:hanging="564"/>
        <w:rPr>
          <w:color w:val="000000"/>
        </w:rPr>
      </w:pPr>
    </w:p>
    <w:p w14:paraId="4547C44C" w14:textId="679318DE" w:rsidR="00F209A3" w:rsidRDefault="00A51751" w:rsidP="00B31D24">
      <w:pPr>
        <w:widowControl w:val="0"/>
        <w:snapToGrid w:val="0"/>
        <w:spacing w:line="276" w:lineRule="auto"/>
        <w:ind w:leftChars="1" w:left="566" w:hangingChars="235" w:hanging="564"/>
        <w:rPr>
          <w:rFonts w:asciiTheme="minorEastAsia" w:eastAsiaTheme="minorEastAsia" w:hAnsiTheme="minorEastAsia"/>
          <w:noProof/>
          <w:color w:val="000000" w:themeColor="text1"/>
        </w:rPr>
      </w:pPr>
      <w:r w:rsidRPr="00A51751">
        <w:rPr>
          <w:rFonts w:eastAsia="DengXian"/>
        </w:rPr>
        <w:t xml:space="preserve">Time </w:t>
      </w:r>
      <w:r w:rsidRPr="00A51751">
        <w:rPr>
          <w:rFonts w:eastAsia="DengXian"/>
          <w:color w:val="000000" w:themeColor="text1"/>
        </w:rPr>
        <w:t>(</w:t>
      </w:r>
      <w:r w:rsidRPr="00A51751">
        <w:rPr>
          <w:rFonts w:eastAsia="DengXian"/>
        </w:rPr>
        <w:t xml:space="preserve">2006, December 25). </w:t>
      </w:r>
      <w:r>
        <w:rPr>
          <w:i/>
          <w:iCs/>
        </w:rPr>
        <w:t>Person of the Year: You</w:t>
      </w:r>
      <w:r>
        <w:t>. http://content.time.com/time/covers/0,16641,20061225,00.html</w:t>
      </w:r>
      <w:r w:rsidR="000359A7" w:rsidRPr="00704583">
        <w:rPr>
          <w:rFonts w:eastAsia="微軟正黑體"/>
          <w:color w:val="000000"/>
          <w:lang w:val="en-US" w:eastAsia="zh-TW"/>
        </w:rPr>
        <w:br w:type="page"/>
      </w:r>
      <w:r w:rsidR="00CC0714" w:rsidRPr="00704583">
        <w:rPr>
          <w:rFonts w:ascii="Book Antiqua" w:hAnsi="Book Antiqua"/>
          <w:noProof/>
          <w:lang w:val="en-US"/>
        </w:rPr>
        <w:lastRenderedPageBreak/>
        <w:drawing>
          <wp:anchor distT="0" distB="0" distL="114300" distR="114300" simplePos="0" relativeHeight="251571200" behindDoc="1" locked="0" layoutInCell="1" allowOverlap="1" wp14:anchorId="3FA27465" wp14:editId="44D2F845">
            <wp:simplePos x="0" y="0"/>
            <wp:positionH relativeFrom="margin">
              <wp:posOffset>-1134110</wp:posOffset>
            </wp:positionH>
            <wp:positionV relativeFrom="paragraph">
              <wp:posOffset>-1024255</wp:posOffset>
            </wp:positionV>
            <wp:extent cx="7664773" cy="10800488"/>
            <wp:effectExtent l="0" t="0" r="0" b="127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16">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r w:rsidR="00F209A3">
        <w:rPr>
          <w:rFonts w:asciiTheme="minorEastAsia" w:eastAsiaTheme="minorEastAsia" w:hAnsiTheme="minorEastAsia"/>
          <w:noProof/>
          <w:color w:val="000000" w:themeColor="text1"/>
        </w:rPr>
        <w:t xml:space="preserve"> </w:t>
      </w:r>
    </w:p>
    <w:p w14:paraId="0CF8A570" w14:textId="3D933C19" w:rsidR="00881821" w:rsidRDefault="00881821" w:rsidP="00107149">
      <w:pPr>
        <w:spacing w:after="200" w:line="276" w:lineRule="auto"/>
        <w:contextualSpacing/>
      </w:pPr>
    </w:p>
    <w:sectPr w:rsidR="00881821" w:rsidSect="00B07A39">
      <w:pgSz w:w="11900" w:h="16840"/>
      <w:pgMar w:top="1440" w:right="1803" w:bottom="1440" w:left="1803" w:header="851" w:footer="737"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9AF82" w14:textId="77777777" w:rsidR="00DF42CB" w:rsidRDefault="00DF42CB">
      <w:r>
        <w:separator/>
      </w:r>
    </w:p>
  </w:endnote>
  <w:endnote w:type="continuationSeparator" w:id="0">
    <w:p w14:paraId="7A0B2FC9" w14:textId="77777777" w:rsidR="00DF42CB" w:rsidRDefault="00DF42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標楷體">
    <w:panose1 w:val="03000509000000000000"/>
    <w:charset w:val="88"/>
    <w:family w:val="script"/>
    <w:pitch w:val="fixed"/>
    <w:sig w:usb0="00000003" w:usb1="080E0000" w:usb2="00000016" w:usb3="00000000" w:csb0="00100001" w:csb1="00000000"/>
  </w:font>
  <w:font w:name="Berlin Sans FB">
    <w:panose1 w:val="020E0602020502020306"/>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1915167"/>
      <w:docPartObj>
        <w:docPartGallery w:val="Page Numbers (Bottom of Page)"/>
        <w:docPartUnique/>
      </w:docPartObj>
    </w:sdtPr>
    <w:sdtEndPr>
      <w:rPr>
        <w:sz w:val="20"/>
        <w:szCs w:val="20"/>
      </w:rPr>
    </w:sdtEndPr>
    <w:sdtContent>
      <w:p w14:paraId="35BA7307" w14:textId="5EAE5526" w:rsidR="00763D83" w:rsidRPr="00275F57" w:rsidRDefault="00763D83">
        <w:pPr>
          <w:pStyle w:val="a6"/>
          <w:jc w:val="center"/>
          <w:rPr>
            <w:sz w:val="20"/>
            <w:szCs w:val="20"/>
          </w:rPr>
        </w:pPr>
        <w:r w:rsidRPr="00275F57">
          <w:rPr>
            <w:sz w:val="20"/>
            <w:szCs w:val="20"/>
          </w:rPr>
          <w:fldChar w:fldCharType="begin"/>
        </w:r>
        <w:r w:rsidRPr="00275F57">
          <w:rPr>
            <w:sz w:val="20"/>
            <w:szCs w:val="20"/>
          </w:rPr>
          <w:instrText>PAGE   \* MERGEFORMAT</w:instrText>
        </w:r>
        <w:r w:rsidRPr="00275F57">
          <w:rPr>
            <w:sz w:val="20"/>
            <w:szCs w:val="20"/>
          </w:rPr>
          <w:fldChar w:fldCharType="separate"/>
        </w:r>
        <w:r w:rsidRPr="00FB35F1">
          <w:rPr>
            <w:noProof/>
            <w:sz w:val="20"/>
            <w:szCs w:val="20"/>
            <w:lang w:val="zh-TW"/>
          </w:rPr>
          <w:t>62</w:t>
        </w:r>
        <w:r w:rsidRPr="00275F57">
          <w:rPr>
            <w:sz w:val="20"/>
            <w:szCs w:val="20"/>
          </w:rPr>
          <w:fldChar w:fldCharType="end"/>
        </w:r>
      </w:p>
    </w:sdtContent>
  </w:sdt>
  <w:p w14:paraId="4CDBA06B" w14:textId="77777777" w:rsidR="00763D83" w:rsidRDefault="00763D83">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3E148" w14:textId="77777777" w:rsidR="00DF42CB" w:rsidRDefault="00DF42CB">
      <w:r>
        <w:separator/>
      </w:r>
    </w:p>
  </w:footnote>
  <w:footnote w:type="continuationSeparator" w:id="0">
    <w:p w14:paraId="52725837" w14:textId="77777777" w:rsidR="00DF42CB" w:rsidRDefault="00DF42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7E840" w14:textId="77777777" w:rsidR="00763D83" w:rsidRPr="00CF62C7" w:rsidRDefault="00763D83" w:rsidP="00FB699E">
    <w:pPr>
      <w:pStyle w:val="a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A6CF0A2"/>
    <w:lvl w:ilvl="0">
      <w:start w:val="1"/>
      <w:numFmt w:val="bullet"/>
      <w:pStyle w:val="a"/>
      <w:lvlText w:val=""/>
      <w:lvlJc w:val="left"/>
      <w:pPr>
        <w:tabs>
          <w:tab w:val="num" w:pos="1843"/>
        </w:tabs>
        <w:ind w:leftChars="200" w:left="1843" w:hangingChars="200" w:hanging="360"/>
      </w:pPr>
      <w:rPr>
        <w:rFonts w:ascii="Wingdings" w:hAnsi="Wingdings" w:hint="default"/>
      </w:rPr>
    </w:lvl>
  </w:abstractNum>
  <w:abstractNum w:abstractNumId="1" w15:restartNumberingAfterBreak="0">
    <w:nsid w:val="041666A5"/>
    <w:multiLevelType w:val="hybridMultilevel"/>
    <w:tmpl w:val="2D80D6C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974610F"/>
    <w:multiLevelType w:val="multilevel"/>
    <w:tmpl w:val="785CF77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 w15:restartNumberingAfterBreak="0">
    <w:nsid w:val="09890AAD"/>
    <w:multiLevelType w:val="hybridMultilevel"/>
    <w:tmpl w:val="76E82662"/>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A7274B3"/>
    <w:multiLevelType w:val="hybridMultilevel"/>
    <w:tmpl w:val="013254F0"/>
    <w:lvl w:ilvl="0" w:tplc="D1BEE3F4">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F1C4795"/>
    <w:multiLevelType w:val="hybridMultilevel"/>
    <w:tmpl w:val="E4BCB7A2"/>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0A06A5F"/>
    <w:multiLevelType w:val="hybridMultilevel"/>
    <w:tmpl w:val="7A6CE6C2"/>
    <w:lvl w:ilvl="0" w:tplc="1DBAE922">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1AE6C09"/>
    <w:multiLevelType w:val="hybridMultilevel"/>
    <w:tmpl w:val="DEE6CE4C"/>
    <w:lvl w:ilvl="0" w:tplc="0409000F">
      <w:start w:val="1"/>
      <w:numFmt w:val="decimal"/>
      <w:lvlText w:val="%1."/>
      <w:lvlJc w:val="left"/>
      <w:pPr>
        <w:ind w:left="480" w:hanging="480"/>
      </w:pPr>
      <w:rPr>
        <w:rFont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8D83F3A"/>
    <w:multiLevelType w:val="hybridMultilevel"/>
    <w:tmpl w:val="E78A2360"/>
    <w:lvl w:ilvl="0" w:tplc="7144BF2E">
      <w:numFmt w:val="bullet"/>
      <w:lvlText w:val="˗"/>
      <w:lvlJc w:val="left"/>
      <w:pPr>
        <w:ind w:left="480" w:hanging="480"/>
      </w:pPr>
      <w:rPr>
        <w:rFonts w:ascii="Times New Roman" w:eastAsia="新細明體" w:hAnsi="Times New Roman" w:cs="Times New Roman"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AE620A4"/>
    <w:multiLevelType w:val="hybridMultilevel"/>
    <w:tmpl w:val="C10C5FDA"/>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BCC0C35"/>
    <w:multiLevelType w:val="hybridMultilevel"/>
    <w:tmpl w:val="EDAA54D8"/>
    <w:lvl w:ilvl="0" w:tplc="0409000F">
      <w:start w:val="1"/>
      <w:numFmt w:val="bullet"/>
      <w:pStyle w:val="TableBullet"/>
      <w:lvlText w:val=""/>
      <w:lvlJc w:val="left"/>
      <w:pPr>
        <w:tabs>
          <w:tab w:val="num" w:pos="227"/>
        </w:tabs>
        <w:ind w:left="227" w:hanging="227"/>
      </w:pPr>
      <w:rPr>
        <w:rFonts w:ascii="Wingdings" w:hAnsi="Wingdings" w:hint="default"/>
        <w:sz w:val="16"/>
      </w:rPr>
    </w:lvl>
    <w:lvl w:ilvl="1" w:tplc="04090019" w:tentative="1">
      <w:start w:val="1"/>
      <w:numFmt w:val="bullet"/>
      <w:lvlText w:val=""/>
      <w:lvlJc w:val="left"/>
      <w:pPr>
        <w:tabs>
          <w:tab w:val="num" w:pos="393"/>
        </w:tabs>
        <w:ind w:left="393" w:hanging="480"/>
      </w:pPr>
      <w:rPr>
        <w:rFonts w:ascii="Wingdings" w:hAnsi="Wingdings" w:hint="default"/>
      </w:rPr>
    </w:lvl>
    <w:lvl w:ilvl="2" w:tplc="0409001B" w:tentative="1">
      <w:start w:val="1"/>
      <w:numFmt w:val="bullet"/>
      <w:lvlText w:val=""/>
      <w:lvlJc w:val="left"/>
      <w:pPr>
        <w:tabs>
          <w:tab w:val="num" w:pos="873"/>
        </w:tabs>
        <w:ind w:left="873" w:hanging="480"/>
      </w:pPr>
      <w:rPr>
        <w:rFonts w:ascii="Wingdings" w:hAnsi="Wingdings" w:hint="default"/>
      </w:rPr>
    </w:lvl>
    <w:lvl w:ilvl="3" w:tplc="0409000F" w:tentative="1">
      <w:start w:val="1"/>
      <w:numFmt w:val="bullet"/>
      <w:lvlText w:val=""/>
      <w:lvlJc w:val="left"/>
      <w:pPr>
        <w:tabs>
          <w:tab w:val="num" w:pos="1353"/>
        </w:tabs>
        <w:ind w:left="1353" w:hanging="480"/>
      </w:pPr>
      <w:rPr>
        <w:rFonts w:ascii="Wingdings" w:hAnsi="Wingdings" w:hint="default"/>
      </w:rPr>
    </w:lvl>
    <w:lvl w:ilvl="4" w:tplc="04090019" w:tentative="1">
      <w:start w:val="1"/>
      <w:numFmt w:val="bullet"/>
      <w:lvlText w:val=""/>
      <w:lvlJc w:val="left"/>
      <w:pPr>
        <w:tabs>
          <w:tab w:val="num" w:pos="1833"/>
        </w:tabs>
        <w:ind w:left="1833" w:hanging="480"/>
      </w:pPr>
      <w:rPr>
        <w:rFonts w:ascii="Wingdings" w:hAnsi="Wingdings" w:hint="default"/>
      </w:rPr>
    </w:lvl>
    <w:lvl w:ilvl="5" w:tplc="0409001B" w:tentative="1">
      <w:start w:val="1"/>
      <w:numFmt w:val="bullet"/>
      <w:lvlText w:val=""/>
      <w:lvlJc w:val="left"/>
      <w:pPr>
        <w:tabs>
          <w:tab w:val="num" w:pos="2313"/>
        </w:tabs>
        <w:ind w:left="2313" w:hanging="480"/>
      </w:pPr>
      <w:rPr>
        <w:rFonts w:ascii="Wingdings" w:hAnsi="Wingdings" w:hint="default"/>
      </w:rPr>
    </w:lvl>
    <w:lvl w:ilvl="6" w:tplc="0409000F" w:tentative="1">
      <w:start w:val="1"/>
      <w:numFmt w:val="bullet"/>
      <w:lvlText w:val=""/>
      <w:lvlJc w:val="left"/>
      <w:pPr>
        <w:tabs>
          <w:tab w:val="num" w:pos="2793"/>
        </w:tabs>
        <w:ind w:left="2793" w:hanging="480"/>
      </w:pPr>
      <w:rPr>
        <w:rFonts w:ascii="Wingdings" w:hAnsi="Wingdings" w:hint="default"/>
      </w:rPr>
    </w:lvl>
    <w:lvl w:ilvl="7" w:tplc="04090019" w:tentative="1">
      <w:start w:val="1"/>
      <w:numFmt w:val="bullet"/>
      <w:lvlText w:val=""/>
      <w:lvlJc w:val="left"/>
      <w:pPr>
        <w:tabs>
          <w:tab w:val="num" w:pos="3273"/>
        </w:tabs>
        <w:ind w:left="3273" w:hanging="480"/>
      </w:pPr>
      <w:rPr>
        <w:rFonts w:ascii="Wingdings" w:hAnsi="Wingdings" w:hint="default"/>
      </w:rPr>
    </w:lvl>
    <w:lvl w:ilvl="8" w:tplc="0409001B" w:tentative="1">
      <w:start w:val="1"/>
      <w:numFmt w:val="bullet"/>
      <w:lvlText w:val=""/>
      <w:lvlJc w:val="left"/>
      <w:pPr>
        <w:tabs>
          <w:tab w:val="num" w:pos="3753"/>
        </w:tabs>
        <w:ind w:left="3753" w:hanging="480"/>
      </w:pPr>
      <w:rPr>
        <w:rFonts w:ascii="Wingdings" w:hAnsi="Wingdings" w:hint="default"/>
      </w:rPr>
    </w:lvl>
  </w:abstractNum>
  <w:abstractNum w:abstractNumId="11" w15:restartNumberingAfterBreak="0">
    <w:nsid w:val="1D810B08"/>
    <w:multiLevelType w:val="hybridMultilevel"/>
    <w:tmpl w:val="D2BE6AE0"/>
    <w:lvl w:ilvl="0" w:tplc="A8C4FB76">
      <w:start w:val="1"/>
      <w:numFmt w:val="decimal"/>
      <w:lvlText w:val="%1."/>
      <w:lvlJc w:val="left"/>
      <w:pPr>
        <w:ind w:left="360" w:hanging="360"/>
      </w:pPr>
      <w:rPr>
        <w:rFonts w:ascii="Times New Roman" w:eastAsia="新細明體"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DA44D4C"/>
    <w:multiLevelType w:val="multilevel"/>
    <w:tmpl w:val="E9366B48"/>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3" w15:restartNumberingAfterBreak="0">
    <w:nsid w:val="225309C9"/>
    <w:multiLevelType w:val="hybridMultilevel"/>
    <w:tmpl w:val="7ABA97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4CA2330"/>
    <w:multiLevelType w:val="hybridMultilevel"/>
    <w:tmpl w:val="4ACABF3E"/>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284474A0"/>
    <w:multiLevelType w:val="hybridMultilevel"/>
    <w:tmpl w:val="A55C2A8C"/>
    <w:lvl w:ilvl="0" w:tplc="A718D7A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29EF6812"/>
    <w:multiLevelType w:val="multilevel"/>
    <w:tmpl w:val="AD703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58735A"/>
    <w:multiLevelType w:val="hybridMultilevel"/>
    <w:tmpl w:val="43A0C55C"/>
    <w:lvl w:ilvl="0" w:tplc="04090011">
      <w:start w:val="1"/>
      <w:numFmt w:val="upperLetter"/>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31042B74"/>
    <w:multiLevelType w:val="hybridMultilevel"/>
    <w:tmpl w:val="6D0CE562"/>
    <w:lvl w:ilvl="0" w:tplc="6BE6F294">
      <w:start w:val="3"/>
      <w:numFmt w:val="bullet"/>
      <w:lvlText w:val="-"/>
      <w:lvlJc w:val="left"/>
      <w:rPr>
        <w:rFonts w:ascii="新細明體" w:eastAsia="新細明體" w:hAnsi="新細明體" w:cs="Times New Roman" w:hint="eastAsia"/>
        <w:color w:val="FF000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9" w15:restartNumberingAfterBreak="0">
    <w:nsid w:val="31AC5E5B"/>
    <w:multiLevelType w:val="hybridMultilevel"/>
    <w:tmpl w:val="167020BC"/>
    <w:lvl w:ilvl="0" w:tplc="F7F89FA4">
      <w:start w:val="1"/>
      <w:numFmt w:val="lowerRoman"/>
      <w:lvlText w:val="%1."/>
      <w:lvlJc w:val="left"/>
      <w:pPr>
        <w:ind w:left="840" w:hanging="48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0" w15:restartNumberingAfterBreak="0">
    <w:nsid w:val="34BC3DB4"/>
    <w:multiLevelType w:val="hybridMultilevel"/>
    <w:tmpl w:val="E17E3CA2"/>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8D213EE"/>
    <w:multiLevelType w:val="hybridMultilevel"/>
    <w:tmpl w:val="AA44A406"/>
    <w:lvl w:ilvl="0" w:tplc="27EE2084">
      <w:start w:val="3"/>
      <w:numFmt w:val="bullet"/>
      <w:lvlText w:val="-"/>
      <w:lvlJc w:val="left"/>
      <w:rPr>
        <w:rFonts w:ascii="Times New Roman" w:eastAsiaTheme="minorEastAsia" w:hAnsi="Times New Roman" w:cs="Times New Roman"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3A812FB0"/>
    <w:multiLevelType w:val="hybridMultilevel"/>
    <w:tmpl w:val="644C45C4"/>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3AE3495B"/>
    <w:multiLevelType w:val="hybridMultilevel"/>
    <w:tmpl w:val="E60050C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3C775C93"/>
    <w:multiLevelType w:val="multilevel"/>
    <w:tmpl w:val="92BA4CA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5" w15:restartNumberingAfterBreak="0">
    <w:nsid w:val="3D175F9A"/>
    <w:multiLevelType w:val="multilevel"/>
    <w:tmpl w:val="1F40452E"/>
    <w:lvl w:ilvl="0">
      <w:start w:val="1"/>
      <w:numFmt w:val="decimal"/>
      <w:lvlText w:val="%1."/>
      <w:lvlJc w:val="left"/>
      <w:pPr>
        <w:tabs>
          <w:tab w:val="num" w:pos="360"/>
        </w:tabs>
        <w:ind w:left="360" w:hanging="360"/>
      </w:pPr>
      <w:rPr>
        <w:rFonts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6" w15:restartNumberingAfterBreak="0">
    <w:nsid w:val="3F8B0867"/>
    <w:multiLevelType w:val="hybridMultilevel"/>
    <w:tmpl w:val="969EAB40"/>
    <w:lvl w:ilvl="0" w:tplc="2748660C">
      <w:start w:val="3"/>
      <w:numFmt w:val="bullet"/>
      <w:lvlText w:val="-"/>
      <w:lvlJc w:val="left"/>
      <w:pPr>
        <w:ind w:left="360" w:hanging="360"/>
      </w:pPr>
      <w:rPr>
        <w:rFonts w:ascii="Times New Roman" w:eastAsiaTheme="minorEastAsia" w:hAnsi="Times New Roman" w:cs="Times New Roman"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40BB01C7"/>
    <w:multiLevelType w:val="multilevel"/>
    <w:tmpl w:val="1F40452E"/>
    <w:lvl w:ilvl="0">
      <w:start w:val="1"/>
      <w:numFmt w:val="decimal"/>
      <w:lvlText w:val="%1."/>
      <w:lvlJc w:val="left"/>
      <w:pPr>
        <w:tabs>
          <w:tab w:val="num" w:pos="360"/>
        </w:tabs>
        <w:ind w:left="360" w:hanging="360"/>
      </w:pPr>
      <w:rPr>
        <w:rFonts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8" w15:restartNumberingAfterBreak="0">
    <w:nsid w:val="427E1C87"/>
    <w:multiLevelType w:val="hybridMultilevel"/>
    <w:tmpl w:val="2D9E75F6"/>
    <w:lvl w:ilvl="0" w:tplc="35820306">
      <w:start w:val="1"/>
      <w:numFmt w:val="bullet"/>
      <w:lvlText w:val=""/>
      <w:lvlJc w:val="left"/>
      <w:pPr>
        <w:ind w:left="837" w:hanging="480"/>
      </w:pPr>
      <w:rPr>
        <w:rFonts w:ascii="Symbol" w:hAnsi="Symbol" w:hint="default"/>
        <w:color w:val="000000" w:themeColor="text1"/>
      </w:rPr>
    </w:lvl>
    <w:lvl w:ilvl="1" w:tplc="04090003" w:tentative="1">
      <w:start w:val="1"/>
      <w:numFmt w:val="bullet"/>
      <w:lvlText w:val=""/>
      <w:lvlJc w:val="left"/>
      <w:pPr>
        <w:ind w:left="1317" w:hanging="480"/>
      </w:pPr>
      <w:rPr>
        <w:rFonts w:ascii="Wingdings" w:hAnsi="Wingdings" w:hint="default"/>
      </w:rPr>
    </w:lvl>
    <w:lvl w:ilvl="2" w:tplc="04090005" w:tentative="1">
      <w:start w:val="1"/>
      <w:numFmt w:val="bullet"/>
      <w:lvlText w:val=""/>
      <w:lvlJc w:val="left"/>
      <w:pPr>
        <w:ind w:left="1797" w:hanging="480"/>
      </w:pPr>
      <w:rPr>
        <w:rFonts w:ascii="Wingdings" w:hAnsi="Wingdings" w:hint="default"/>
      </w:rPr>
    </w:lvl>
    <w:lvl w:ilvl="3" w:tplc="04090001" w:tentative="1">
      <w:start w:val="1"/>
      <w:numFmt w:val="bullet"/>
      <w:lvlText w:val=""/>
      <w:lvlJc w:val="left"/>
      <w:pPr>
        <w:ind w:left="2277" w:hanging="480"/>
      </w:pPr>
      <w:rPr>
        <w:rFonts w:ascii="Wingdings" w:hAnsi="Wingdings" w:hint="default"/>
      </w:rPr>
    </w:lvl>
    <w:lvl w:ilvl="4" w:tplc="04090003" w:tentative="1">
      <w:start w:val="1"/>
      <w:numFmt w:val="bullet"/>
      <w:lvlText w:val=""/>
      <w:lvlJc w:val="left"/>
      <w:pPr>
        <w:ind w:left="2757" w:hanging="480"/>
      </w:pPr>
      <w:rPr>
        <w:rFonts w:ascii="Wingdings" w:hAnsi="Wingdings" w:hint="default"/>
      </w:rPr>
    </w:lvl>
    <w:lvl w:ilvl="5" w:tplc="04090005" w:tentative="1">
      <w:start w:val="1"/>
      <w:numFmt w:val="bullet"/>
      <w:lvlText w:val=""/>
      <w:lvlJc w:val="left"/>
      <w:pPr>
        <w:ind w:left="3237" w:hanging="480"/>
      </w:pPr>
      <w:rPr>
        <w:rFonts w:ascii="Wingdings" w:hAnsi="Wingdings" w:hint="default"/>
      </w:rPr>
    </w:lvl>
    <w:lvl w:ilvl="6" w:tplc="04090001" w:tentative="1">
      <w:start w:val="1"/>
      <w:numFmt w:val="bullet"/>
      <w:lvlText w:val=""/>
      <w:lvlJc w:val="left"/>
      <w:pPr>
        <w:ind w:left="3717" w:hanging="480"/>
      </w:pPr>
      <w:rPr>
        <w:rFonts w:ascii="Wingdings" w:hAnsi="Wingdings" w:hint="default"/>
      </w:rPr>
    </w:lvl>
    <w:lvl w:ilvl="7" w:tplc="04090003" w:tentative="1">
      <w:start w:val="1"/>
      <w:numFmt w:val="bullet"/>
      <w:lvlText w:val=""/>
      <w:lvlJc w:val="left"/>
      <w:pPr>
        <w:ind w:left="4197" w:hanging="480"/>
      </w:pPr>
      <w:rPr>
        <w:rFonts w:ascii="Wingdings" w:hAnsi="Wingdings" w:hint="default"/>
      </w:rPr>
    </w:lvl>
    <w:lvl w:ilvl="8" w:tplc="04090005" w:tentative="1">
      <w:start w:val="1"/>
      <w:numFmt w:val="bullet"/>
      <w:lvlText w:val=""/>
      <w:lvlJc w:val="left"/>
      <w:pPr>
        <w:ind w:left="4677" w:hanging="480"/>
      </w:pPr>
      <w:rPr>
        <w:rFonts w:ascii="Wingdings" w:hAnsi="Wingdings" w:hint="default"/>
      </w:rPr>
    </w:lvl>
  </w:abstractNum>
  <w:abstractNum w:abstractNumId="29" w15:restartNumberingAfterBreak="0">
    <w:nsid w:val="458E222E"/>
    <w:multiLevelType w:val="hybridMultilevel"/>
    <w:tmpl w:val="DF684C88"/>
    <w:lvl w:ilvl="0" w:tplc="6F5A6C26">
      <w:start w:val="5"/>
      <w:numFmt w:val="bullet"/>
      <w:lvlText w:val="-"/>
      <w:lvlJc w:val="left"/>
      <w:pPr>
        <w:ind w:left="360" w:hanging="360"/>
      </w:pPr>
      <w:rPr>
        <w:rFonts w:ascii="新細明體" w:eastAsia="新細明體" w:hAnsi="新細明體" w:cs="Times New Roman"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462F343A"/>
    <w:multiLevelType w:val="hybridMultilevel"/>
    <w:tmpl w:val="ACB8BAEC"/>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46E90B0E"/>
    <w:multiLevelType w:val="hybridMultilevel"/>
    <w:tmpl w:val="6E96047A"/>
    <w:lvl w:ilvl="0" w:tplc="62BEA5B4">
      <w:start w:val="1"/>
      <w:numFmt w:val="lowerLetter"/>
      <w:lvlText w:val="%1."/>
      <w:lvlJc w:val="left"/>
      <w:pPr>
        <w:ind w:left="840" w:hanging="480"/>
      </w:pPr>
      <w:rPr>
        <w:rFonts w:hint="default"/>
        <w:b w:val="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4770572E"/>
    <w:multiLevelType w:val="multilevel"/>
    <w:tmpl w:val="F13C30F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3" w15:restartNumberingAfterBreak="0">
    <w:nsid w:val="4A0A312C"/>
    <w:multiLevelType w:val="hybridMultilevel"/>
    <w:tmpl w:val="69F8ADF8"/>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4B652C5E"/>
    <w:multiLevelType w:val="hybridMultilevel"/>
    <w:tmpl w:val="F2A2C510"/>
    <w:lvl w:ilvl="0" w:tplc="8DA699FC">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4D852023"/>
    <w:multiLevelType w:val="hybridMultilevel"/>
    <w:tmpl w:val="CDFCB2A4"/>
    <w:lvl w:ilvl="0" w:tplc="E24063D8">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506619A0"/>
    <w:multiLevelType w:val="hybridMultilevel"/>
    <w:tmpl w:val="64EAE96E"/>
    <w:lvl w:ilvl="0" w:tplc="A3D00E4A">
      <w:start w:val="1"/>
      <w:numFmt w:val="decimal"/>
      <w:lvlText w:val="%1."/>
      <w:lvlJc w:val="left"/>
      <w:pPr>
        <w:ind w:left="480" w:hanging="480"/>
      </w:pPr>
      <w:rPr>
        <w:rFonts w:ascii="Times New Roman" w:hAnsi="Times New Roman" w:cs="Times New Roman" w:hint="default"/>
        <w:b w:val="0"/>
      </w:rPr>
    </w:lvl>
    <w:lvl w:ilvl="1" w:tplc="A3A43DBC">
      <w:start w:val="1"/>
      <w:numFmt w:val="upp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50A16734"/>
    <w:multiLevelType w:val="hybridMultilevel"/>
    <w:tmpl w:val="BA0CF8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51FC79F1"/>
    <w:multiLevelType w:val="hybridMultilevel"/>
    <w:tmpl w:val="167020BC"/>
    <w:lvl w:ilvl="0" w:tplc="F7F89FA4">
      <w:start w:val="1"/>
      <w:numFmt w:val="lowerRoman"/>
      <w:lvlText w:val="%1."/>
      <w:lvlJc w:val="left"/>
      <w:pPr>
        <w:ind w:left="840" w:hanging="48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9" w15:restartNumberingAfterBreak="0">
    <w:nsid w:val="5621764C"/>
    <w:multiLevelType w:val="hybridMultilevel"/>
    <w:tmpl w:val="7C82F710"/>
    <w:lvl w:ilvl="0" w:tplc="35820306">
      <w:start w:val="1"/>
      <w:numFmt w:val="bullet"/>
      <w:lvlText w:val=""/>
      <w:lvlJc w:val="left"/>
      <w:pPr>
        <w:ind w:left="840" w:hanging="480"/>
      </w:pPr>
      <w:rPr>
        <w:rFonts w:ascii="Symbol" w:hAnsi="Symbol" w:hint="default"/>
        <w:color w:val="000000" w:themeColor="text1"/>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40" w15:restartNumberingAfterBreak="0">
    <w:nsid w:val="58E0640B"/>
    <w:multiLevelType w:val="hybridMultilevel"/>
    <w:tmpl w:val="73D8A9BE"/>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58E91FAE"/>
    <w:multiLevelType w:val="multilevel"/>
    <w:tmpl w:val="E578DE1E"/>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2" w15:restartNumberingAfterBreak="0">
    <w:nsid w:val="59A67E28"/>
    <w:multiLevelType w:val="hybridMultilevel"/>
    <w:tmpl w:val="BB646AE6"/>
    <w:lvl w:ilvl="0" w:tplc="5246B152">
      <w:numFmt w:val="bullet"/>
      <w:lvlText w:val="-"/>
      <w:lvlJc w:val="left"/>
      <w:pPr>
        <w:ind w:left="-105" w:hanging="480"/>
      </w:pPr>
      <w:rPr>
        <w:rFonts w:ascii="Calibri" w:eastAsiaTheme="minorEastAsia" w:hAnsi="Calibri" w:cs="Calibri" w:hint="default"/>
        <w:color w:val="auto"/>
      </w:rPr>
    </w:lvl>
    <w:lvl w:ilvl="1" w:tplc="04090003">
      <w:start w:val="1"/>
      <w:numFmt w:val="bullet"/>
      <w:lvlText w:val=""/>
      <w:lvlJc w:val="left"/>
      <w:pPr>
        <w:ind w:left="375" w:hanging="480"/>
      </w:pPr>
      <w:rPr>
        <w:rFonts w:ascii="Wingdings" w:hAnsi="Wingdings" w:hint="default"/>
      </w:rPr>
    </w:lvl>
    <w:lvl w:ilvl="2" w:tplc="04090005" w:tentative="1">
      <w:start w:val="1"/>
      <w:numFmt w:val="bullet"/>
      <w:lvlText w:val=""/>
      <w:lvlJc w:val="left"/>
      <w:pPr>
        <w:ind w:left="855" w:hanging="480"/>
      </w:pPr>
      <w:rPr>
        <w:rFonts w:ascii="Wingdings" w:hAnsi="Wingdings" w:hint="default"/>
      </w:rPr>
    </w:lvl>
    <w:lvl w:ilvl="3" w:tplc="04090001" w:tentative="1">
      <w:start w:val="1"/>
      <w:numFmt w:val="bullet"/>
      <w:lvlText w:val=""/>
      <w:lvlJc w:val="left"/>
      <w:pPr>
        <w:ind w:left="1335" w:hanging="480"/>
      </w:pPr>
      <w:rPr>
        <w:rFonts w:ascii="Wingdings" w:hAnsi="Wingdings" w:hint="default"/>
      </w:rPr>
    </w:lvl>
    <w:lvl w:ilvl="4" w:tplc="04090003" w:tentative="1">
      <w:start w:val="1"/>
      <w:numFmt w:val="bullet"/>
      <w:lvlText w:val=""/>
      <w:lvlJc w:val="left"/>
      <w:pPr>
        <w:ind w:left="1815" w:hanging="480"/>
      </w:pPr>
      <w:rPr>
        <w:rFonts w:ascii="Wingdings" w:hAnsi="Wingdings" w:hint="default"/>
      </w:rPr>
    </w:lvl>
    <w:lvl w:ilvl="5" w:tplc="04090005" w:tentative="1">
      <w:start w:val="1"/>
      <w:numFmt w:val="bullet"/>
      <w:lvlText w:val=""/>
      <w:lvlJc w:val="left"/>
      <w:pPr>
        <w:ind w:left="2295" w:hanging="480"/>
      </w:pPr>
      <w:rPr>
        <w:rFonts w:ascii="Wingdings" w:hAnsi="Wingdings" w:hint="default"/>
      </w:rPr>
    </w:lvl>
    <w:lvl w:ilvl="6" w:tplc="04090001" w:tentative="1">
      <w:start w:val="1"/>
      <w:numFmt w:val="bullet"/>
      <w:lvlText w:val=""/>
      <w:lvlJc w:val="left"/>
      <w:pPr>
        <w:ind w:left="2775" w:hanging="480"/>
      </w:pPr>
      <w:rPr>
        <w:rFonts w:ascii="Wingdings" w:hAnsi="Wingdings" w:hint="default"/>
      </w:rPr>
    </w:lvl>
    <w:lvl w:ilvl="7" w:tplc="04090003" w:tentative="1">
      <w:start w:val="1"/>
      <w:numFmt w:val="bullet"/>
      <w:lvlText w:val=""/>
      <w:lvlJc w:val="left"/>
      <w:pPr>
        <w:ind w:left="3255" w:hanging="480"/>
      </w:pPr>
      <w:rPr>
        <w:rFonts w:ascii="Wingdings" w:hAnsi="Wingdings" w:hint="default"/>
      </w:rPr>
    </w:lvl>
    <w:lvl w:ilvl="8" w:tplc="04090005" w:tentative="1">
      <w:start w:val="1"/>
      <w:numFmt w:val="bullet"/>
      <w:lvlText w:val=""/>
      <w:lvlJc w:val="left"/>
      <w:pPr>
        <w:ind w:left="3735" w:hanging="480"/>
      </w:pPr>
      <w:rPr>
        <w:rFonts w:ascii="Wingdings" w:hAnsi="Wingdings" w:hint="default"/>
      </w:rPr>
    </w:lvl>
  </w:abstractNum>
  <w:abstractNum w:abstractNumId="43" w15:restartNumberingAfterBreak="0">
    <w:nsid w:val="5BAB78D1"/>
    <w:multiLevelType w:val="hybridMultilevel"/>
    <w:tmpl w:val="7D0A4812"/>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5D76324B"/>
    <w:multiLevelType w:val="hybridMultilevel"/>
    <w:tmpl w:val="5BDEE9E6"/>
    <w:lvl w:ilvl="0" w:tplc="0409000F">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5DC049EA"/>
    <w:multiLevelType w:val="hybridMultilevel"/>
    <w:tmpl w:val="D5B660D0"/>
    <w:lvl w:ilvl="0" w:tplc="7F72B614">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5F697BAE"/>
    <w:multiLevelType w:val="multilevel"/>
    <w:tmpl w:val="1A1AA22C"/>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7" w15:restartNumberingAfterBreak="0">
    <w:nsid w:val="608F20D9"/>
    <w:multiLevelType w:val="hybridMultilevel"/>
    <w:tmpl w:val="47EA47C0"/>
    <w:lvl w:ilvl="0" w:tplc="E92CCBD6">
      <w:numFmt w:val="bullet"/>
      <w:lvlText w:val="-"/>
      <w:lvlJc w:val="left"/>
      <w:rPr>
        <w:rFonts w:ascii="Calibri" w:eastAsiaTheme="minorEastAsia" w:hAnsi="Calibri" w:cs="Calibri"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8"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64C826DC"/>
    <w:multiLevelType w:val="hybridMultilevel"/>
    <w:tmpl w:val="363622E0"/>
    <w:lvl w:ilvl="0" w:tplc="2DBCD8DE">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66B90149"/>
    <w:multiLevelType w:val="hybridMultilevel"/>
    <w:tmpl w:val="7ABA97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69732C2F"/>
    <w:multiLevelType w:val="hybridMultilevel"/>
    <w:tmpl w:val="DA7ECE94"/>
    <w:lvl w:ilvl="0" w:tplc="A87655F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6A68787F"/>
    <w:multiLevelType w:val="hybridMultilevel"/>
    <w:tmpl w:val="D934184A"/>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3" w15:restartNumberingAfterBreak="0">
    <w:nsid w:val="6F0F696E"/>
    <w:multiLevelType w:val="hybridMultilevel"/>
    <w:tmpl w:val="AE8A57A6"/>
    <w:lvl w:ilvl="0" w:tplc="E9C6CDA6">
      <w:start w:val="3"/>
      <w:numFmt w:val="bullet"/>
      <w:lvlText w:val="-"/>
      <w:lvlJc w:val="left"/>
      <w:rPr>
        <w:rFonts w:ascii="新細明體" w:eastAsia="新細明體" w:hAnsi="新細明體" w:cs="Times New Roman"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4" w15:restartNumberingAfterBreak="0">
    <w:nsid w:val="705E0B55"/>
    <w:multiLevelType w:val="hybridMultilevel"/>
    <w:tmpl w:val="6AA6F51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5" w15:restartNumberingAfterBreak="0">
    <w:nsid w:val="72283C0E"/>
    <w:multiLevelType w:val="multilevel"/>
    <w:tmpl w:val="4E44FDD0"/>
    <w:lvl w:ilvl="0">
      <w:start w:val="1"/>
      <w:numFmt w:val="decimal"/>
      <w:lvlText w:val="%1."/>
      <w:lvlJc w:val="left"/>
      <w:pPr>
        <w:tabs>
          <w:tab w:val="num" w:pos="360"/>
        </w:tabs>
        <w:ind w:left="360" w:hanging="360"/>
      </w:pPr>
      <w:rPr>
        <w:rFonts w:ascii="Times New Roman" w:hAnsi="Times New Roman" w:cs="Times New Roman" w:hint="default"/>
        <w:b/>
        <w:bCs/>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6" w15:restartNumberingAfterBreak="0">
    <w:nsid w:val="744434B8"/>
    <w:multiLevelType w:val="multilevel"/>
    <w:tmpl w:val="F13C30F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7" w15:restartNumberingAfterBreak="0">
    <w:nsid w:val="74D97824"/>
    <w:multiLevelType w:val="hybridMultilevel"/>
    <w:tmpl w:val="7ABA97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76E33A4F"/>
    <w:multiLevelType w:val="hybridMultilevel"/>
    <w:tmpl w:val="5BF2A978"/>
    <w:lvl w:ilvl="0" w:tplc="7EB203AE">
      <w:start w:val="3"/>
      <w:numFmt w:val="bullet"/>
      <w:lvlText w:val="-"/>
      <w:lvlJc w:val="left"/>
      <w:pPr>
        <w:ind w:left="480"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9" w15:restartNumberingAfterBreak="0">
    <w:nsid w:val="7C424777"/>
    <w:multiLevelType w:val="hybridMultilevel"/>
    <w:tmpl w:val="5AD2A1A8"/>
    <w:lvl w:ilvl="0" w:tplc="7EB203AE">
      <w:start w:val="3"/>
      <w:numFmt w:val="bullet"/>
      <w:lvlText w:val="-"/>
      <w:lvlJc w:val="left"/>
      <w:pPr>
        <w:ind w:left="480"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8"/>
  </w:num>
  <w:num w:numId="2">
    <w:abstractNumId w:val="45"/>
  </w:num>
  <w:num w:numId="3">
    <w:abstractNumId w:val="16"/>
  </w:num>
  <w:num w:numId="4">
    <w:abstractNumId w:val="0"/>
  </w:num>
  <w:num w:numId="5">
    <w:abstractNumId w:val="10"/>
  </w:num>
  <w:num w:numId="6">
    <w:abstractNumId w:val="1"/>
  </w:num>
  <w:num w:numId="7">
    <w:abstractNumId w:val="15"/>
  </w:num>
  <w:num w:numId="8">
    <w:abstractNumId w:val="36"/>
  </w:num>
  <w:num w:numId="9">
    <w:abstractNumId w:val="6"/>
  </w:num>
  <w:num w:numId="10">
    <w:abstractNumId w:val="44"/>
  </w:num>
  <w:num w:numId="11">
    <w:abstractNumId w:val="24"/>
  </w:num>
  <w:num w:numId="12">
    <w:abstractNumId w:val="17"/>
  </w:num>
  <w:num w:numId="13">
    <w:abstractNumId w:val="41"/>
  </w:num>
  <w:num w:numId="14">
    <w:abstractNumId w:val="32"/>
  </w:num>
  <w:num w:numId="15">
    <w:abstractNumId w:val="2"/>
  </w:num>
  <w:num w:numId="16">
    <w:abstractNumId w:val="19"/>
  </w:num>
  <w:num w:numId="17">
    <w:abstractNumId w:val="31"/>
  </w:num>
  <w:num w:numId="18">
    <w:abstractNumId w:val="12"/>
  </w:num>
  <w:num w:numId="19">
    <w:abstractNumId w:val="53"/>
  </w:num>
  <w:num w:numId="20">
    <w:abstractNumId w:val="26"/>
  </w:num>
  <w:num w:numId="21">
    <w:abstractNumId w:val="25"/>
  </w:num>
  <w:num w:numId="22">
    <w:abstractNumId w:val="27"/>
  </w:num>
  <w:num w:numId="23">
    <w:abstractNumId w:val="29"/>
  </w:num>
  <w:num w:numId="24">
    <w:abstractNumId w:val="54"/>
  </w:num>
  <w:num w:numId="25">
    <w:abstractNumId w:val="4"/>
  </w:num>
  <w:num w:numId="26">
    <w:abstractNumId w:val="50"/>
  </w:num>
  <w:num w:numId="27">
    <w:abstractNumId w:val="57"/>
  </w:num>
  <w:num w:numId="28">
    <w:abstractNumId w:val="37"/>
  </w:num>
  <w:num w:numId="29">
    <w:abstractNumId w:val="35"/>
  </w:num>
  <w:num w:numId="30">
    <w:abstractNumId w:val="13"/>
  </w:num>
  <w:num w:numId="31">
    <w:abstractNumId w:val="34"/>
  </w:num>
  <w:num w:numId="32">
    <w:abstractNumId w:val="18"/>
  </w:num>
  <w:num w:numId="33">
    <w:abstractNumId w:val="58"/>
  </w:num>
  <w:num w:numId="34">
    <w:abstractNumId w:val="40"/>
  </w:num>
  <w:num w:numId="35">
    <w:abstractNumId w:val="28"/>
  </w:num>
  <w:num w:numId="36">
    <w:abstractNumId w:val="46"/>
  </w:num>
  <w:num w:numId="37">
    <w:abstractNumId w:val="42"/>
  </w:num>
  <w:num w:numId="38">
    <w:abstractNumId w:val="59"/>
  </w:num>
  <w:num w:numId="39">
    <w:abstractNumId w:val="21"/>
  </w:num>
  <w:num w:numId="40">
    <w:abstractNumId w:val="3"/>
  </w:num>
  <w:num w:numId="41">
    <w:abstractNumId w:val="9"/>
  </w:num>
  <w:num w:numId="42">
    <w:abstractNumId w:val="43"/>
  </w:num>
  <w:num w:numId="43">
    <w:abstractNumId w:val="33"/>
  </w:num>
  <w:num w:numId="44">
    <w:abstractNumId w:val="22"/>
  </w:num>
  <w:num w:numId="45">
    <w:abstractNumId w:val="52"/>
  </w:num>
  <w:num w:numId="46">
    <w:abstractNumId w:val="30"/>
  </w:num>
  <w:num w:numId="47">
    <w:abstractNumId w:val="5"/>
  </w:num>
  <w:num w:numId="48">
    <w:abstractNumId w:val="14"/>
  </w:num>
  <w:num w:numId="49">
    <w:abstractNumId w:val="20"/>
  </w:num>
  <w:num w:numId="50">
    <w:abstractNumId w:val="51"/>
  </w:num>
  <w:num w:numId="51">
    <w:abstractNumId w:val="55"/>
  </w:num>
  <w:num w:numId="52">
    <w:abstractNumId w:val="39"/>
  </w:num>
  <w:num w:numId="53">
    <w:abstractNumId w:val="11"/>
  </w:num>
  <w:num w:numId="54">
    <w:abstractNumId w:val="23"/>
  </w:num>
  <w:num w:numId="55">
    <w:abstractNumId w:val="47"/>
  </w:num>
  <w:num w:numId="56">
    <w:abstractNumId w:val="8"/>
  </w:num>
  <w:num w:numId="57">
    <w:abstractNumId w:val="56"/>
  </w:num>
  <w:num w:numId="58">
    <w:abstractNumId w:val="38"/>
  </w:num>
  <w:num w:numId="59">
    <w:abstractNumId w:val="7"/>
  </w:num>
  <w:num w:numId="60">
    <w:abstractNumId w:val="49"/>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82"/>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MrYwMjAzNTU3M7FQ0lEKTi0uzszPAykwqQUAfg9GKywAAAA="/>
  </w:docVars>
  <w:rsids>
    <w:rsidRoot w:val="009401A1"/>
    <w:rsid w:val="000005C2"/>
    <w:rsid w:val="00000AD7"/>
    <w:rsid w:val="00001080"/>
    <w:rsid w:val="00001831"/>
    <w:rsid w:val="0000191B"/>
    <w:rsid w:val="00002268"/>
    <w:rsid w:val="00002308"/>
    <w:rsid w:val="00002484"/>
    <w:rsid w:val="00002973"/>
    <w:rsid w:val="0000373A"/>
    <w:rsid w:val="00004092"/>
    <w:rsid w:val="000051D8"/>
    <w:rsid w:val="000053E1"/>
    <w:rsid w:val="0000568F"/>
    <w:rsid w:val="0000570F"/>
    <w:rsid w:val="000058A4"/>
    <w:rsid w:val="000058F2"/>
    <w:rsid w:val="00006A2E"/>
    <w:rsid w:val="00006A33"/>
    <w:rsid w:val="00006C7D"/>
    <w:rsid w:val="000073FC"/>
    <w:rsid w:val="00007B5B"/>
    <w:rsid w:val="00007B7F"/>
    <w:rsid w:val="00007D89"/>
    <w:rsid w:val="00007FBD"/>
    <w:rsid w:val="000100D4"/>
    <w:rsid w:val="000102F9"/>
    <w:rsid w:val="00010659"/>
    <w:rsid w:val="000107C5"/>
    <w:rsid w:val="00010B77"/>
    <w:rsid w:val="00010BB2"/>
    <w:rsid w:val="00010CED"/>
    <w:rsid w:val="00010EE2"/>
    <w:rsid w:val="00011174"/>
    <w:rsid w:val="000119F1"/>
    <w:rsid w:val="00011CA0"/>
    <w:rsid w:val="00011F10"/>
    <w:rsid w:val="00012700"/>
    <w:rsid w:val="0001282D"/>
    <w:rsid w:val="00012876"/>
    <w:rsid w:val="00012A6E"/>
    <w:rsid w:val="00012BE3"/>
    <w:rsid w:val="00012F89"/>
    <w:rsid w:val="00013217"/>
    <w:rsid w:val="00013281"/>
    <w:rsid w:val="0001344C"/>
    <w:rsid w:val="000139B0"/>
    <w:rsid w:val="00013A04"/>
    <w:rsid w:val="00013A38"/>
    <w:rsid w:val="00013AF4"/>
    <w:rsid w:val="00013E30"/>
    <w:rsid w:val="000141E9"/>
    <w:rsid w:val="00014734"/>
    <w:rsid w:val="00014A52"/>
    <w:rsid w:val="000155B3"/>
    <w:rsid w:val="000156C4"/>
    <w:rsid w:val="0001570D"/>
    <w:rsid w:val="000159DB"/>
    <w:rsid w:val="00015C93"/>
    <w:rsid w:val="00015E34"/>
    <w:rsid w:val="00016C94"/>
    <w:rsid w:val="00017280"/>
    <w:rsid w:val="000174C7"/>
    <w:rsid w:val="00020284"/>
    <w:rsid w:val="000209DC"/>
    <w:rsid w:val="00020B46"/>
    <w:rsid w:val="00020BD7"/>
    <w:rsid w:val="00020FDF"/>
    <w:rsid w:val="0002108C"/>
    <w:rsid w:val="000219CF"/>
    <w:rsid w:val="00022370"/>
    <w:rsid w:val="000224EF"/>
    <w:rsid w:val="000228DE"/>
    <w:rsid w:val="00023419"/>
    <w:rsid w:val="0002364A"/>
    <w:rsid w:val="0002388C"/>
    <w:rsid w:val="00024111"/>
    <w:rsid w:val="00025826"/>
    <w:rsid w:val="000259C0"/>
    <w:rsid w:val="00025DA4"/>
    <w:rsid w:val="000260CF"/>
    <w:rsid w:val="00026AD1"/>
    <w:rsid w:val="00027EBC"/>
    <w:rsid w:val="000300BB"/>
    <w:rsid w:val="000300CC"/>
    <w:rsid w:val="000300DF"/>
    <w:rsid w:val="0003047B"/>
    <w:rsid w:val="00030BB9"/>
    <w:rsid w:val="00030F65"/>
    <w:rsid w:val="000318A1"/>
    <w:rsid w:val="00031ABB"/>
    <w:rsid w:val="00031EFE"/>
    <w:rsid w:val="00031FC5"/>
    <w:rsid w:val="000322DC"/>
    <w:rsid w:val="0003270B"/>
    <w:rsid w:val="00032806"/>
    <w:rsid w:val="00032B7E"/>
    <w:rsid w:val="00032D06"/>
    <w:rsid w:val="00032EF4"/>
    <w:rsid w:val="0003377D"/>
    <w:rsid w:val="00033849"/>
    <w:rsid w:val="00033C2F"/>
    <w:rsid w:val="00033E41"/>
    <w:rsid w:val="00034247"/>
    <w:rsid w:val="000344F9"/>
    <w:rsid w:val="00034A88"/>
    <w:rsid w:val="00034C0B"/>
    <w:rsid w:val="00035000"/>
    <w:rsid w:val="000359A7"/>
    <w:rsid w:val="00035BA5"/>
    <w:rsid w:val="000364C4"/>
    <w:rsid w:val="0003659C"/>
    <w:rsid w:val="000368C6"/>
    <w:rsid w:val="0003714E"/>
    <w:rsid w:val="00037392"/>
    <w:rsid w:val="000379F3"/>
    <w:rsid w:val="00040669"/>
    <w:rsid w:val="000406B2"/>
    <w:rsid w:val="00040CD2"/>
    <w:rsid w:val="00040FBA"/>
    <w:rsid w:val="00041C2B"/>
    <w:rsid w:val="00041F8D"/>
    <w:rsid w:val="000421FC"/>
    <w:rsid w:val="000422B0"/>
    <w:rsid w:val="00042663"/>
    <w:rsid w:val="00042B53"/>
    <w:rsid w:val="00042DD1"/>
    <w:rsid w:val="00042FCA"/>
    <w:rsid w:val="0004328E"/>
    <w:rsid w:val="000436B7"/>
    <w:rsid w:val="00044BD3"/>
    <w:rsid w:val="00044FCC"/>
    <w:rsid w:val="0004504E"/>
    <w:rsid w:val="0004526C"/>
    <w:rsid w:val="00045494"/>
    <w:rsid w:val="00045972"/>
    <w:rsid w:val="00045A1F"/>
    <w:rsid w:val="00046777"/>
    <w:rsid w:val="00047595"/>
    <w:rsid w:val="000477EA"/>
    <w:rsid w:val="0004794B"/>
    <w:rsid w:val="00047BE6"/>
    <w:rsid w:val="00047F95"/>
    <w:rsid w:val="00050287"/>
    <w:rsid w:val="000502E4"/>
    <w:rsid w:val="00050382"/>
    <w:rsid w:val="00050C07"/>
    <w:rsid w:val="00050DCC"/>
    <w:rsid w:val="00050EA0"/>
    <w:rsid w:val="00051355"/>
    <w:rsid w:val="00051AD7"/>
    <w:rsid w:val="00051AE5"/>
    <w:rsid w:val="00051C70"/>
    <w:rsid w:val="00051F9E"/>
    <w:rsid w:val="00053131"/>
    <w:rsid w:val="00053255"/>
    <w:rsid w:val="00053751"/>
    <w:rsid w:val="00053E75"/>
    <w:rsid w:val="000542F6"/>
    <w:rsid w:val="00054DC5"/>
    <w:rsid w:val="00054EB2"/>
    <w:rsid w:val="000555C2"/>
    <w:rsid w:val="0005576A"/>
    <w:rsid w:val="00055977"/>
    <w:rsid w:val="00055DD4"/>
    <w:rsid w:val="0005694E"/>
    <w:rsid w:val="00056A41"/>
    <w:rsid w:val="0005724C"/>
    <w:rsid w:val="000577CF"/>
    <w:rsid w:val="00057A7B"/>
    <w:rsid w:val="00057AA5"/>
    <w:rsid w:val="00057B38"/>
    <w:rsid w:val="00057C9A"/>
    <w:rsid w:val="00060648"/>
    <w:rsid w:val="00060A7B"/>
    <w:rsid w:val="000613C7"/>
    <w:rsid w:val="0006148F"/>
    <w:rsid w:val="00061608"/>
    <w:rsid w:val="00062187"/>
    <w:rsid w:val="00062779"/>
    <w:rsid w:val="00062DF7"/>
    <w:rsid w:val="00062DFF"/>
    <w:rsid w:val="0006343A"/>
    <w:rsid w:val="0006346C"/>
    <w:rsid w:val="000637B9"/>
    <w:rsid w:val="00063BB2"/>
    <w:rsid w:val="0006413D"/>
    <w:rsid w:val="00064465"/>
    <w:rsid w:val="000648F4"/>
    <w:rsid w:val="00064ADA"/>
    <w:rsid w:val="000651F3"/>
    <w:rsid w:val="0006556C"/>
    <w:rsid w:val="000657F1"/>
    <w:rsid w:val="0006589F"/>
    <w:rsid w:val="00065947"/>
    <w:rsid w:val="00065BBB"/>
    <w:rsid w:val="00065CD4"/>
    <w:rsid w:val="000660CF"/>
    <w:rsid w:val="00066235"/>
    <w:rsid w:val="000668EA"/>
    <w:rsid w:val="00066A48"/>
    <w:rsid w:val="00066BCF"/>
    <w:rsid w:val="00066C26"/>
    <w:rsid w:val="000672E3"/>
    <w:rsid w:val="00067351"/>
    <w:rsid w:val="000675EE"/>
    <w:rsid w:val="0006764E"/>
    <w:rsid w:val="0007031B"/>
    <w:rsid w:val="00070341"/>
    <w:rsid w:val="0007060D"/>
    <w:rsid w:val="00070A13"/>
    <w:rsid w:val="000713A1"/>
    <w:rsid w:val="00071773"/>
    <w:rsid w:val="000717DB"/>
    <w:rsid w:val="00071FE3"/>
    <w:rsid w:val="00072990"/>
    <w:rsid w:val="00072DB8"/>
    <w:rsid w:val="000737B5"/>
    <w:rsid w:val="000737CC"/>
    <w:rsid w:val="00073D60"/>
    <w:rsid w:val="00074446"/>
    <w:rsid w:val="00074C29"/>
    <w:rsid w:val="0007585E"/>
    <w:rsid w:val="00076880"/>
    <w:rsid w:val="00076AFA"/>
    <w:rsid w:val="00076C58"/>
    <w:rsid w:val="00077ABA"/>
    <w:rsid w:val="00077D0F"/>
    <w:rsid w:val="00080394"/>
    <w:rsid w:val="000807E7"/>
    <w:rsid w:val="00080FA1"/>
    <w:rsid w:val="00081336"/>
    <w:rsid w:val="000813DC"/>
    <w:rsid w:val="00081DCC"/>
    <w:rsid w:val="00082192"/>
    <w:rsid w:val="00082CEC"/>
    <w:rsid w:val="000831AF"/>
    <w:rsid w:val="00083432"/>
    <w:rsid w:val="000838E2"/>
    <w:rsid w:val="00083CE6"/>
    <w:rsid w:val="00084185"/>
    <w:rsid w:val="000841B2"/>
    <w:rsid w:val="0008450D"/>
    <w:rsid w:val="00084BBA"/>
    <w:rsid w:val="00084E57"/>
    <w:rsid w:val="0008542B"/>
    <w:rsid w:val="00085A42"/>
    <w:rsid w:val="00086FED"/>
    <w:rsid w:val="00087177"/>
    <w:rsid w:val="00087E5A"/>
    <w:rsid w:val="000903F2"/>
    <w:rsid w:val="00090441"/>
    <w:rsid w:val="0009053A"/>
    <w:rsid w:val="000905B8"/>
    <w:rsid w:val="00090A70"/>
    <w:rsid w:val="00091BA8"/>
    <w:rsid w:val="00091C17"/>
    <w:rsid w:val="0009254A"/>
    <w:rsid w:val="000926D4"/>
    <w:rsid w:val="00092A8A"/>
    <w:rsid w:val="00092CE2"/>
    <w:rsid w:val="000934BC"/>
    <w:rsid w:val="00093E45"/>
    <w:rsid w:val="00094293"/>
    <w:rsid w:val="00094AC9"/>
    <w:rsid w:val="00095152"/>
    <w:rsid w:val="0009532B"/>
    <w:rsid w:val="0009582D"/>
    <w:rsid w:val="000958B3"/>
    <w:rsid w:val="00095B41"/>
    <w:rsid w:val="00095E3D"/>
    <w:rsid w:val="00096232"/>
    <w:rsid w:val="0009662E"/>
    <w:rsid w:val="000970C9"/>
    <w:rsid w:val="0009772C"/>
    <w:rsid w:val="000978AF"/>
    <w:rsid w:val="00097D32"/>
    <w:rsid w:val="000A0A3E"/>
    <w:rsid w:val="000A1BF9"/>
    <w:rsid w:val="000A1E82"/>
    <w:rsid w:val="000A2000"/>
    <w:rsid w:val="000A2108"/>
    <w:rsid w:val="000A2182"/>
    <w:rsid w:val="000A22ED"/>
    <w:rsid w:val="000A2405"/>
    <w:rsid w:val="000A2712"/>
    <w:rsid w:val="000A288A"/>
    <w:rsid w:val="000A388C"/>
    <w:rsid w:val="000A3D22"/>
    <w:rsid w:val="000A416D"/>
    <w:rsid w:val="000A4953"/>
    <w:rsid w:val="000A56F8"/>
    <w:rsid w:val="000A5E64"/>
    <w:rsid w:val="000A62A6"/>
    <w:rsid w:val="000A67A6"/>
    <w:rsid w:val="000A6886"/>
    <w:rsid w:val="000A6E85"/>
    <w:rsid w:val="000A6ECA"/>
    <w:rsid w:val="000A711F"/>
    <w:rsid w:val="000A7194"/>
    <w:rsid w:val="000A73C7"/>
    <w:rsid w:val="000B0364"/>
    <w:rsid w:val="000B03E3"/>
    <w:rsid w:val="000B0ED4"/>
    <w:rsid w:val="000B125E"/>
    <w:rsid w:val="000B1563"/>
    <w:rsid w:val="000B16E0"/>
    <w:rsid w:val="000B170B"/>
    <w:rsid w:val="000B1DED"/>
    <w:rsid w:val="000B21C8"/>
    <w:rsid w:val="000B25BA"/>
    <w:rsid w:val="000B2AE1"/>
    <w:rsid w:val="000B2C7C"/>
    <w:rsid w:val="000B2FDB"/>
    <w:rsid w:val="000B32D1"/>
    <w:rsid w:val="000B34E1"/>
    <w:rsid w:val="000B38BC"/>
    <w:rsid w:val="000B46D8"/>
    <w:rsid w:val="000B50AF"/>
    <w:rsid w:val="000B50BF"/>
    <w:rsid w:val="000B53C0"/>
    <w:rsid w:val="000B54D1"/>
    <w:rsid w:val="000B54E3"/>
    <w:rsid w:val="000B5C52"/>
    <w:rsid w:val="000B6325"/>
    <w:rsid w:val="000B6C6C"/>
    <w:rsid w:val="000B701B"/>
    <w:rsid w:val="000B783F"/>
    <w:rsid w:val="000C048D"/>
    <w:rsid w:val="000C04F0"/>
    <w:rsid w:val="000C093A"/>
    <w:rsid w:val="000C0B9E"/>
    <w:rsid w:val="000C124B"/>
    <w:rsid w:val="000C160F"/>
    <w:rsid w:val="000C2496"/>
    <w:rsid w:val="000C25DC"/>
    <w:rsid w:val="000C2806"/>
    <w:rsid w:val="000C2E3D"/>
    <w:rsid w:val="000C2E54"/>
    <w:rsid w:val="000C3896"/>
    <w:rsid w:val="000C4508"/>
    <w:rsid w:val="000C49C3"/>
    <w:rsid w:val="000C4B3F"/>
    <w:rsid w:val="000C52F9"/>
    <w:rsid w:val="000C5ABD"/>
    <w:rsid w:val="000C6394"/>
    <w:rsid w:val="000C6748"/>
    <w:rsid w:val="000C674D"/>
    <w:rsid w:val="000C6FEC"/>
    <w:rsid w:val="000C7B53"/>
    <w:rsid w:val="000C7E58"/>
    <w:rsid w:val="000D0E7A"/>
    <w:rsid w:val="000D11AE"/>
    <w:rsid w:val="000D15B2"/>
    <w:rsid w:val="000D16C7"/>
    <w:rsid w:val="000D1B47"/>
    <w:rsid w:val="000D1C7B"/>
    <w:rsid w:val="000D2285"/>
    <w:rsid w:val="000D27B2"/>
    <w:rsid w:val="000D287D"/>
    <w:rsid w:val="000D29F2"/>
    <w:rsid w:val="000D3187"/>
    <w:rsid w:val="000D3902"/>
    <w:rsid w:val="000D39C5"/>
    <w:rsid w:val="000D3F1F"/>
    <w:rsid w:val="000D4659"/>
    <w:rsid w:val="000D4C3C"/>
    <w:rsid w:val="000D5BAB"/>
    <w:rsid w:val="000D5F28"/>
    <w:rsid w:val="000D5F8A"/>
    <w:rsid w:val="000D61AA"/>
    <w:rsid w:val="000D64B0"/>
    <w:rsid w:val="000D7158"/>
    <w:rsid w:val="000D748F"/>
    <w:rsid w:val="000D75E5"/>
    <w:rsid w:val="000D7B26"/>
    <w:rsid w:val="000E0C94"/>
    <w:rsid w:val="000E1024"/>
    <w:rsid w:val="000E102A"/>
    <w:rsid w:val="000E1469"/>
    <w:rsid w:val="000E1765"/>
    <w:rsid w:val="000E19B4"/>
    <w:rsid w:val="000E1D75"/>
    <w:rsid w:val="000E2082"/>
    <w:rsid w:val="000E2A87"/>
    <w:rsid w:val="000E345E"/>
    <w:rsid w:val="000E35A7"/>
    <w:rsid w:val="000E35B7"/>
    <w:rsid w:val="000E3956"/>
    <w:rsid w:val="000E3CA8"/>
    <w:rsid w:val="000E3F0D"/>
    <w:rsid w:val="000E43C5"/>
    <w:rsid w:val="000E4480"/>
    <w:rsid w:val="000E45CD"/>
    <w:rsid w:val="000E478D"/>
    <w:rsid w:val="000E5954"/>
    <w:rsid w:val="000E5B31"/>
    <w:rsid w:val="000E601E"/>
    <w:rsid w:val="000E654A"/>
    <w:rsid w:val="000E67FC"/>
    <w:rsid w:val="000E6B83"/>
    <w:rsid w:val="000E6DD7"/>
    <w:rsid w:val="000E702B"/>
    <w:rsid w:val="000E7553"/>
    <w:rsid w:val="000E767D"/>
    <w:rsid w:val="000E7B5C"/>
    <w:rsid w:val="000F05B0"/>
    <w:rsid w:val="000F0E67"/>
    <w:rsid w:val="000F0F26"/>
    <w:rsid w:val="000F115A"/>
    <w:rsid w:val="000F1266"/>
    <w:rsid w:val="000F12E8"/>
    <w:rsid w:val="000F1938"/>
    <w:rsid w:val="000F227F"/>
    <w:rsid w:val="000F23CC"/>
    <w:rsid w:val="000F361B"/>
    <w:rsid w:val="000F4C11"/>
    <w:rsid w:val="000F555B"/>
    <w:rsid w:val="000F55FA"/>
    <w:rsid w:val="000F5972"/>
    <w:rsid w:val="000F6763"/>
    <w:rsid w:val="000F6B6B"/>
    <w:rsid w:val="000F6B73"/>
    <w:rsid w:val="000F6CBC"/>
    <w:rsid w:val="000F7586"/>
    <w:rsid w:val="0010007C"/>
    <w:rsid w:val="00100393"/>
    <w:rsid w:val="001004FE"/>
    <w:rsid w:val="001007EC"/>
    <w:rsid w:val="001008B2"/>
    <w:rsid w:val="0010096C"/>
    <w:rsid w:val="00100D8B"/>
    <w:rsid w:val="00100E3F"/>
    <w:rsid w:val="00101D1E"/>
    <w:rsid w:val="00101E48"/>
    <w:rsid w:val="00101E96"/>
    <w:rsid w:val="00101F03"/>
    <w:rsid w:val="0010211D"/>
    <w:rsid w:val="00102429"/>
    <w:rsid w:val="00102540"/>
    <w:rsid w:val="00102D77"/>
    <w:rsid w:val="00103048"/>
    <w:rsid w:val="00103285"/>
    <w:rsid w:val="001036A6"/>
    <w:rsid w:val="00103AC3"/>
    <w:rsid w:val="00103E3D"/>
    <w:rsid w:val="00103FEE"/>
    <w:rsid w:val="001042C8"/>
    <w:rsid w:val="001043D5"/>
    <w:rsid w:val="00104A20"/>
    <w:rsid w:val="00104B82"/>
    <w:rsid w:val="00104D48"/>
    <w:rsid w:val="0010500A"/>
    <w:rsid w:val="001050B9"/>
    <w:rsid w:val="00105788"/>
    <w:rsid w:val="001057A4"/>
    <w:rsid w:val="00105BFD"/>
    <w:rsid w:val="00105D59"/>
    <w:rsid w:val="00106C5B"/>
    <w:rsid w:val="00107149"/>
    <w:rsid w:val="001071F7"/>
    <w:rsid w:val="001071FD"/>
    <w:rsid w:val="0010741F"/>
    <w:rsid w:val="0011003F"/>
    <w:rsid w:val="00110113"/>
    <w:rsid w:val="00110944"/>
    <w:rsid w:val="00110A15"/>
    <w:rsid w:val="0011155A"/>
    <w:rsid w:val="0011157C"/>
    <w:rsid w:val="001118FA"/>
    <w:rsid w:val="00112209"/>
    <w:rsid w:val="001123FB"/>
    <w:rsid w:val="00112F7E"/>
    <w:rsid w:val="00112F9C"/>
    <w:rsid w:val="00113158"/>
    <w:rsid w:val="00113560"/>
    <w:rsid w:val="00113607"/>
    <w:rsid w:val="001136D7"/>
    <w:rsid w:val="00113CC5"/>
    <w:rsid w:val="00114091"/>
    <w:rsid w:val="001153B1"/>
    <w:rsid w:val="001158E5"/>
    <w:rsid w:val="00115FA5"/>
    <w:rsid w:val="0011647D"/>
    <w:rsid w:val="00116ED2"/>
    <w:rsid w:val="00117321"/>
    <w:rsid w:val="001177BE"/>
    <w:rsid w:val="00117B9F"/>
    <w:rsid w:val="00117CBC"/>
    <w:rsid w:val="00117ECF"/>
    <w:rsid w:val="0012013E"/>
    <w:rsid w:val="0012016F"/>
    <w:rsid w:val="0012049F"/>
    <w:rsid w:val="00120734"/>
    <w:rsid w:val="0012097A"/>
    <w:rsid w:val="00122662"/>
    <w:rsid w:val="00122E20"/>
    <w:rsid w:val="00122F2B"/>
    <w:rsid w:val="001230A0"/>
    <w:rsid w:val="0012392C"/>
    <w:rsid w:val="00123B90"/>
    <w:rsid w:val="001241A8"/>
    <w:rsid w:val="00124600"/>
    <w:rsid w:val="00124603"/>
    <w:rsid w:val="00124A20"/>
    <w:rsid w:val="00124ACB"/>
    <w:rsid w:val="00125074"/>
    <w:rsid w:val="001260C5"/>
    <w:rsid w:val="00126339"/>
    <w:rsid w:val="00126646"/>
    <w:rsid w:val="00127119"/>
    <w:rsid w:val="001274C5"/>
    <w:rsid w:val="001300FA"/>
    <w:rsid w:val="001301DA"/>
    <w:rsid w:val="001306A7"/>
    <w:rsid w:val="001306FD"/>
    <w:rsid w:val="00130795"/>
    <w:rsid w:val="0013094F"/>
    <w:rsid w:val="001311A8"/>
    <w:rsid w:val="00131B27"/>
    <w:rsid w:val="00131F93"/>
    <w:rsid w:val="001321EB"/>
    <w:rsid w:val="00132611"/>
    <w:rsid w:val="00132739"/>
    <w:rsid w:val="00132AAC"/>
    <w:rsid w:val="00132C56"/>
    <w:rsid w:val="001330E6"/>
    <w:rsid w:val="00133287"/>
    <w:rsid w:val="001333D4"/>
    <w:rsid w:val="001333F1"/>
    <w:rsid w:val="00133633"/>
    <w:rsid w:val="001337B0"/>
    <w:rsid w:val="00134994"/>
    <w:rsid w:val="00136061"/>
    <w:rsid w:val="00136086"/>
    <w:rsid w:val="001360A7"/>
    <w:rsid w:val="00136DAA"/>
    <w:rsid w:val="001371A0"/>
    <w:rsid w:val="0013737B"/>
    <w:rsid w:val="00137B7F"/>
    <w:rsid w:val="00137DA4"/>
    <w:rsid w:val="0014000F"/>
    <w:rsid w:val="001401C3"/>
    <w:rsid w:val="00140658"/>
    <w:rsid w:val="00140756"/>
    <w:rsid w:val="001407C0"/>
    <w:rsid w:val="001416DE"/>
    <w:rsid w:val="00142532"/>
    <w:rsid w:val="00142827"/>
    <w:rsid w:val="0014299B"/>
    <w:rsid w:val="00142B36"/>
    <w:rsid w:val="0014346F"/>
    <w:rsid w:val="001437DC"/>
    <w:rsid w:val="001445DC"/>
    <w:rsid w:val="001468BA"/>
    <w:rsid w:val="00146962"/>
    <w:rsid w:val="00146E1C"/>
    <w:rsid w:val="00146EC1"/>
    <w:rsid w:val="001479BD"/>
    <w:rsid w:val="00147A70"/>
    <w:rsid w:val="001507CB"/>
    <w:rsid w:val="00150A87"/>
    <w:rsid w:val="00150BFB"/>
    <w:rsid w:val="00151258"/>
    <w:rsid w:val="001512A6"/>
    <w:rsid w:val="00151962"/>
    <w:rsid w:val="00151C51"/>
    <w:rsid w:val="001524A3"/>
    <w:rsid w:val="00152DBA"/>
    <w:rsid w:val="001532AF"/>
    <w:rsid w:val="00153551"/>
    <w:rsid w:val="0015389D"/>
    <w:rsid w:val="001538A2"/>
    <w:rsid w:val="00153921"/>
    <w:rsid w:val="00153EBA"/>
    <w:rsid w:val="001549AB"/>
    <w:rsid w:val="00154B93"/>
    <w:rsid w:val="00154D87"/>
    <w:rsid w:val="00154E0B"/>
    <w:rsid w:val="00155086"/>
    <w:rsid w:val="0015519F"/>
    <w:rsid w:val="00155638"/>
    <w:rsid w:val="00160296"/>
    <w:rsid w:val="00160516"/>
    <w:rsid w:val="00160606"/>
    <w:rsid w:val="001606A5"/>
    <w:rsid w:val="00160A66"/>
    <w:rsid w:val="001610E5"/>
    <w:rsid w:val="001619CE"/>
    <w:rsid w:val="00161B58"/>
    <w:rsid w:val="00162660"/>
    <w:rsid w:val="00162823"/>
    <w:rsid w:val="00162BD9"/>
    <w:rsid w:val="00163170"/>
    <w:rsid w:val="0016362C"/>
    <w:rsid w:val="001637B1"/>
    <w:rsid w:val="00164157"/>
    <w:rsid w:val="001647E5"/>
    <w:rsid w:val="00164CD2"/>
    <w:rsid w:val="00165DC9"/>
    <w:rsid w:val="001669A5"/>
    <w:rsid w:val="00166AB5"/>
    <w:rsid w:val="00166AB7"/>
    <w:rsid w:val="00166D1C"/>
    <w:rsid w:val="00166E92"/>
    <w:rsid w:val="00167332"/>
    <w:rsid w:val="001677AE"/>
    <w:rsid w:val="0017069F"/>
    <w:rsid w:val="00171077"/>
    <w:rsid w:val="0017198D"/>
    <w:rsid w:val="0017215E"/>
    <w:rsid w:val="0017264C"/>
    <w:rsid w:val="0017287D"/>
    <w:rsid w:val="001729F5"/>
    <w:rsid w:val="00172DCE"/>
    <w:rsid w:val="001731B7"/>
    <w:rsid w:val="00173F76"/>
    <w:rsid w:val="001741BE"/>
    <w:rsid w:val="00174440"/>
    <w:rsid w:val="0017446F"/>
    <w:rsid w:val="00174989"/>
    <w:rsid w:val="00174C87"/>
    <w:rsid w:val="0017589E"/>
    <w:rsid w:val="00176152"/>
    <w:rsid w:val="00177191"/>
    <w:rsid w:val="00177262"/>
    <w:rsid w:val="001776C3"/>
    <w:rsid w:val="00177D35"/>
    <w:rsid w:val="001804F2"/>
    <w:rsid w:val="001804F9"/>
    <w:rsid w:val="00180AA7"/>
    <w:rsid w:val="0018133F"/>
    <w:rsid w:val="00181488"/>
    <w:rsid w:val="001824DD"/>
    <w:rsid w:val="00182EAC"/>
    <w:rsid w:val="001831A6"/>
    <w:rsid w:val="00184436"/>
    <w:rsid w:val="0018462C"/>
    <w:rsid w:val="001849D5"/>
    <w:rsid w:val="00184C9B"/>
    <w:rsid w:val="00184CB1"/>
    <w:rsid w:val="001854D8"/>
    <w:rsid w:val="001854E9"/>
    <w:rsid w:val="00185558"/>
    <w:rsid w:val="00185563"/>
    <w:rsid w:val="001861C2"/>
    <w:rsid w:val="001868BD"/>
    <w:rsid w:val="00186B4D"/>
    <w:rsid w:val="00187215"/>
    <w:rsid w:val="00187629"/>
    <w:rsid w:val="00187C75"/>
    <w:rsid w:val="00187CA6"/>
    <w:rsid w:val="00187DB7"/>
    <w:rsid w:val="00190084"/>
    <w:rsid w:val="001904B1"/>
    <w:rsid w:val="00190BCF"/>
    <w:rsid w:val="00190CCC"/>
    <w:rsid w:val="0019177D"/>
    <w:rsid w:val="00191877"/>
    <w:rsid w:val="001921E7"/>
    <w:rsid w:val="00192379"/>
    <w:rsid w:val="00192676"/>
    <w:rsid w:val="00192759"/>
    <w:rsid w:val="001927D0"/>
    <w:rsid w:val="00192CED"/>
    <w:rsid w:val="00192F09"/>
    <w:rsid w:val="0019312C"/>
    <w:rsid w:val="00193292"/>
    <w:rsid w:val="001934A7"/>
    <w:rsid w:val="00193701"/>
    <w:rsid w:val="00193D08"/>
    <w:rsid w:val="00193E5F"/>
    <w:rsid w:val="0019415C"/>
    <w:rsid w:val="00194AB7"/>
    <w:rsid w:val="00194FA5"/>
    <w:rsid w:val="00195364"/>
    <w:rsid w:val="00195A7D"/>
    <w:rsid w:val="00195C9D"/>
    <w:rsid w:val="00195F93"/>
    <w:rsid w:val="0019641F"/>
    <w:rsid w:val="00196E91"/>
    <w:rsid w:val="0019751C"/>
    <w:rsid w:val="001975CC"/>
    <w:rsid w:val="001978B3"/>
    <w:rsid w:val="00197A49"/>
    <w:rsid w:val="001A03B8"/>
    <w:rsid w:val="001A04E1"/>
    <w:rsid w:val="001A0B26"/>
    <w:rsid w:val="001A0D4C"/>
    <w:rsid w:val="001A150B"/>
    <w:rsid w:val="001A1B3F"/>
    <w:rsid w:val="001A2539"/>
    <w:rsid w:val="001A277F"/>
    <w:rsid w:val="001A2B51"/>
    <w:rsid w:val="001A2DF0"/>
    <w:rsid w:val="001A338B"/>
    <w:rsid w:val="001A375F"/>
    <w:rsid w:val="001A37BA"/>
    <w:rsid w:val="001A37EF"/>
    <w:rsid w:val="001A3BC7"/>
    <w:rsid w:val="001A3F06"/>
    <w:rsid w:val="001A42F4"/>
    <w:rsid w:val="001A44D5"/>
    <w:rsid w:val="001A45C6"/>
    <w:rsid w:val="001A4924"/>
    <w:rsid w:val="001A4CD6"/>
    <w:rsid w:val="001A5366"/>
    <w:rsid w:val="001A56B3"/>
    <w:rsid w:val="001A5B21"/>
    <w:rsid w:val="001A5BA0"/>
    <w:rsid w:val="001A5F8F"/>
    <w:rsid w:val="001A6BD1"/>
    <w:rsid w:val="001A72F8"/>
    <w:rsid w:val="001A73A1"/>
    <w:rsid w:val="001A751A"/>
    <w:rsid w:val="001A7569"/>
    <w:rsid w:val="001B047F"/>
    <w:rsid w:val="001B06AB"/>
    <w:rsid w:val="001B1805"/>
    <w:rsid w:val="001B19B6"/>
    <w:rsid w:val="001B1C02"/>
    <w:rsid w:val="001B1CE5"/>
    <w:rsid w:val="001B1D04"/>
    <w:rsid w:val="001B237C"/>
    <w:rsid w:val="001B25EE"/>
    <w:rsid w:val="001B2793"/>
    <w:rsid w:val="001B3007"/>
    <w:rsid w:val="001B3180"/>
    <w:rsid w:val="001B3B31"/>
    <w:rsid w:val="001B3C56"/>
    <w:rsid w:val="001B41D6"/>
    <w:rsid w:val="001B45F1"/>
    <w:rsid w:val="001B4725"/>
    <w:rsid w:val="001B4ABB"/>
    <w:rsid w:val="001B4CF8"/>
    <w:rsid w:val="001B537C"/>
    <w:rsid w:val="001B5381"/>
    <w:rsid w:val="001B5588"/>
    <w:rsid w:val="001B59F3"/>
    <w:rsid w:val="001B65FD"/>
    <w:rsid w:val="001B6AC1"/>
    <w:rsid w:val="001B70AC"/>
    <w:rsid w:val="001B7E2A"/>
    <w:rsid w:val="001C0160"/>
    <w:rsid w:val="001C0755"/>
    <w:rsid w:val="001C08C8"/>
    <w:rsid w:val="001C137C"/>
    <w:rsid w:val="001C1E25"/>
    <w:rsid w:val="001C21E4"/>
    <w:rsid w:val="001C2457"/>
    <w:rsid w:val="001C2B95"/>
    <w:rsid w:val="001C2D04"/>
    <w:rsid w:val="001C3E53"/>
    <w:rsid w:val="001C3F51"/>
    <w:rsid w:val="001C41C4"/>
    <w:rsid w:val="001C46B3"/>
    <w:rsid w:val="001C4A33"/>
    <w:rsid w:val="001C4EF0"/>
    <w:rsid w:val="001C53CB"/>
    <w:rsid w:val="001C6620"/>
    <w:rsid w:val="001C6679"/>
    <w:rsid w:val="001C6854"/>
    <w:rsid w:val="001C68F8"/>
    <w:rsid w:val="001C6A64"/>
    <w:rsid w:val="001C6AAC"/>
    <w:rsid w:val="001C6D2E"/>
    <w:rsid w:val="001C6D7A"/>
    <w:rsid w:val="001C6E2C"/>
    <w:rsid w:val="001C6ED8"/>
    <w:rsid w:val="001C740B"/>
    <w:rsid w:val="001C7639"/>
    <w:rsid w:val="001C7CE4"/>
    <w:rsid w:val="001C7DD2"/>
    <w:rsid w:val="001D0488"/>
    <w:rsid w:val="001D0B46"/>
    <w:rsid w:val="001D0EBE"/>
    <w:rsid w:val="001D12B7"/>
    <w:rsid w:val="001D1541"/>
    <w:rsid w:val="001D19A2"/>
    <w:rsid w:val="001D1A39"/>
    <w:rsid w:val="001D1B12"/>
    <w:rsid w:val="001D21FA"/>
    <w:rsid w:val="001D2885"/>
    <w:rsid w:val="001D2F93"/>
    <w:rsid w:val="001D366C"/>
    <w:rsid w:val="001D3BCA"/>
    <w:rsid w:val="001D3E2E"/>
    <w:rsid w:val="001D3E6E"/>
    <w:rsid w:val="001D4027"/>
    <w:rsid w:val="001D4CC4"/>
    <w:rsid w:val="001D5328"/>
    <w:rsid w:val="001D56B2"/>
    <w:rsid w:val="001D5AD0"/>
    <w:rsid w:val="001D5CE5"/>
    <w:rsid w:val="001D6158"/>
    <w:rsid w:val="001D6435"/>
    <w:rsid w:val="001D64E5"/>
    <w:rsid w:val="001D67A0"/>
    <w:rsid w:val="001D7126"/>
    <w:rsid w:val="001D7445"/>
    <w:rsid w:val="001D7BEE"/>
    <w:rsid w:val="001E0725"/>
    <w:rsid w:val="001E0F48"/>
    <w:rsid w:val="001E1464"/>
    <w:rsid w:val="001E1E55"/>
    <w:rsid w:val="001E22F5"/>
    <w:rsid w:val="001E240D"/>
    <w:rsid w:val="001E29E4"/>
    <w:rsid w:val="001E2BB5"/>
    <w:rsid w:val="001E2D42"/>
    <w:rsid w:val="001E37AC"/>
    <w:rsid w:val="001E3BE5"/>
    <w:rsid w:val="001E3C81"/>
    <w:rsid w:val="001E42E3"/>
    <w:rsid w:val="001E4E55"/>
    <w:rsid w:val="001E4F6A"/>
    <w:rsid w:val="001E5C4F"/>
    <w:rsid w:val="001E5D59"/>
    <w:rsid w:val="001E5FC0"/>
    <w:rsid w:val="001E6077"/>
    <w:rsid w:val="001E6079"/>
    <w:rsid w:val="001E6A7C"/>
    <w:rsid w:val="001E6AAC"/>
    <w:rsid w:val="001E6B92"/>
    <w:rsid w:val="001E6DBF"/>
    <w:rsid w:val="001E71D6"/>
    <w:rsid w:val="001E7D8C"/>
    <w:rsid w:val="001E7F5E"/>
    <w:rsid w:val="001F012D"/>
    <w:rsid w:val="001F0348"/>
    <w:rsid w:val="001F0C7D"/>
    <w:rsid w:val="001F19FE"/>
    <w:rsid w:val="001F1A09"/>
    <w:rsid w:val="001F202D"/>
    <w:rsid w:val="001F21B0"/>
    <w:rsid w:val="001F283B"/>
    <w:rsid w:val="001F2988"/>
    <w:rsid w:val="001F2BAF"/>
    <w:rsid w:val="001F2D7E"/>
    <w:rsid w:val="001F32FA"/>
    <w:rsid w:val="001F34BA"/>
    <w:rsid w:val="001F37F6"/>
    <w:rsid w:val="001F3BC6"/>
    <w:rsid w:val="001F3BF7"/>
    <w:rsid w:val="001F3D04"/>
    <w:rsid w:val="001F3FB6"/>
    <w:rsid w:val="001F4747"/>
    <w:rsid w:val="001F48D7"/>
    <w:rsid w:val="001F4972"/>
    <w:rsid w:val="001F4D04"/>
    <w:rsid w:val="001F6383"/>
    <w:rsid w:val="001F6CF5"/>
    <w:rsid w:val="001F6EBF"/>
    <w:rsid w:val="001F6F93"/>
    <w:rsid w:val="001F7003"/>
    <w:rsid w:val="001F7165"/>
    <w:rsid w:val="001F7167"/>
    <w:rsid w:val="001F72DA"/>
    <w:rsid w:val="001F77DD"/>
    <w:rsid w:val="001F7AF9"/>
    <w:rsid w:val="001F7D98"/>
    <w:rsid w:val="0020000D"/>
    <w:rsid w:val="00200B17"/>
    <w:rsid w:val="00200BF2"/>
    <w:rsid w:val="00200D0C"/>
    <w:rsid w:val="0020111B"/>
    <w:rsid w:val="00201420"/>
    <w:rsid w:val="00201989"/>
    <w:rsid w:val="002019F4"/>
    <w:rsid w:val="00201C47"/>
    <w:rsid w:val="002022AE"/>
    <w:rsid w:val="00202AA1"/>
    <w:rsid w:val="002034EE"/>
    <w:rsid w:val="002037AE"/>
    <w:rsid w:val="00204096"/>
    <w:rsid w:val="002042B7"/>
    <w:rsid w:val="0020487A"/>
    <w:rsid w:val="0020512E"/>
    <w:rsid w:val="0020521C"/>
    <w:rsid w:val="0020586C"/>
    <w:rsid w:val="00205A58"/>
    <w:rsid w:val="00205BA8"/>
    <w:rsid w:val="00205F8C"/>
    <w:rsid w:val="00205FC6"/>
    <w:rsid w:val="002060C2"/>
    <w:rsid w:val="002065E0"/>
    <w:rsid w:val="00206651"/>
    <w:rsid w:val="00206BAA"/>
    <w:rsid w:val="00207073"/>
    <w:rsid w:val="00207082"/>
    <w:rsid w:val="00207509"/>
    <w:rsid w:val="00207F14"/>
    <w:rsid w:val="002100FE"/>
    <w:rsid w:val="002102FD"/>
    <w:rsid w:val="00210BA8"/>
    <w:rsid w:val="00211288"/>
    <w:rsid w:val="00211601"/>
    <w:rsid w:val="002118B1"/>
    <w:rsid w:val="002124D5"/>
    <w:rsid w:val="00212697"/>
    <w:rsid w:val="00212737"/>
    <w:rsid w:val="00213CFD"/>
    <w:rsid w:val="0021410C"/>
    <w:rsid w:val="00214B01"/>
    <w:rsid w:val="00214CE0"/>
    <w:rsid w:val="00215A38"/>
    <w:rsid w:val="00215A71"/>
    <w:rsid w:val="00215C0F"/>
    <w:rsid w:val="00216004"/>
    <w:rsid w:val="0021632D"/>
    <w:rsid w:val="002164DA"/>
    <w:rsid w:val="002168F0"/>
    <w:rsid w:val="0021748D"/>
    <w:rsid w:val="00220B41"/>
    <w:rsid w:val="00220ED0"/>
    <w:rsid w:val="00220FCE"/>
    <w:rsid w:val="002214F4"/>
    <w:rsid w:val="0022173B"/>
    <w:rsid w:val="00222D36"/>
    <w:rsid w:val="002230BD"/>
    <w:rsid w:val="002231EA"/>
    <w:rsid w:val="00223E3F"/>
    <w:rsid w:val="00223FAE"/>
    <w:rsid w:val="002240D2"/>
    <w:rsid w:val="00224A8C"/>
    <w:rsid w:val="00225922"/>
    <w:rsid w:val="00225D09"/>
    <w:rsid w:val="00225FF6"/>
    <w:rsid w:val="0022644D"/>
    <w:rsid w:val="00226603"/>
    <w:rsid w:val="00226779"/>
    <w:rsid w:val="00226A88"/>
    <w:rsid w:val="00226C2D"/>
    <w:rsid w:val="00226F3D"/>
    <w:rsid w:val="00227248"/>
    <w:rsid w:val="00227788"/>
    <w:rsid w:val="002304EC"/>
    <w:rsid w:val="00230B61"/>
    <w:rsid w:val="00230D24"/>
    <w:rsid w:val="0023166C"/>
    <w:rsid w:val="00231DA3"/>
    <w:rsid w:val="0023219E"/>
    <w:rsid w:val="0023233F"/>
    <w:rsid w:val="00232517"/>
    <w:rsid w:val="00232571"/>
    <w:rsid w:val="002325D9"/>
    <w:rsid w:val="00232663"/>
    <w:rsid w:val="0023304C"/>
    <w:rsid w:val="002333EB"/>
    <w:rsid w:val="00234326"/>
    <w:rsid w:val="00234636"/>
    <w:rsid w:val="00235165"/>
    <w:rsid w:val="002355D5"/>
    <w:rsid w:val="00235AEF"/>
    <w:rsid w:val="002360BD"/>
    <w:rsid w:val="00236108"/>
    <w:rsid w:val="00236154"/>
    <w:rsid w:val="00236D03"/>
    <w:rsid w:val="0023728F"/>
    <w:rsid w:val="002373CE"/>
    <w:rsid w:val="00237496"/>
    <w:rsid w:val="002378B8"/>
    <w:rsid w:val="00237D26"/>
    <w:rsid w:val="00237DA1"/>
    <w:rsid w:val="00240607"/>
    <w:rsid w:val="00240825"/>
    <w:rsid w:val="00241506"/>
    <w:rsid w:val="00241991"/>
    <w:rsid w:val="00241A78"/>
    <w:rsid w:val="00241C6E"/>
    <w:rsid w:val="0024257E"/>
    <w:rsid w:val="002427BE"/>
    <w:rsid w:val="0024373D"/>
    <w:rsid w:val="002438E7"/>
    <w:rsid w:val="00243B1A"/>
    <w:rsid w:val="00243DD8"/>
    <w:rsid w:val="00243F28"/>
    <w:rsid w:val="00244847"/>
    <w:rsid w:val="00244E61"/>
    <w:rsid w:val="00245274"/>
    <w:rsid w:val="00245B97"/>
    <w:rsid w:val="00245EDE"/>
    <w:rsid w:val="0024641C"/>
    <w:rsid w:val="00246571"/>
    <w:rsid w:val="00246CDC"/>
    <w:rsid w:val="00246E2E"/>
    <w:rsid w:val="00247158"/>
    <w:rsid w:val="00247436"/>
    <w:rsid w:val="002478EC"/>
    <w:rsid w:val="00247E9B"/>
    <w:rsid w:val="0025057B"/>
    <w:rsid w:val="00250CE0"/>
    <w:rsid w:val="00250D3B"/>
    <w:rsid w:val="0025109A"/>
    <w:rsid w:val="002510BA"/>
    <w:rsid w:val="0025146D"/>
    <w:rsid w:val="00252259"/>
    <w:rsid w:val="0025232D"/>
    <w:rsid w:val="00252723"/>
    <w:rsid w:val="0025277B"/>
    <w:rsid w:val="002529E8"/>
    <w:rsid w:val="00252C5C"/>
    <w:rsid w:val="00252DA9"/>
    <w:rsid w:val="00253376"/>
    <w:rsid w:val="002534AB"/>
    <w:rsid w:val="0025350A"/>
    <w:rsid w:val="00253CA8"/>
    <w:rsid w:val="00253F7A"/>
    <w:rsid w:val="002546DB"/>
    <w:rsid w:val="0025496C"/>
    <w:rsid w:val="002549DA"/>
    <w:rsid w:val="00254CC8"/>
    <w:rsid w:val="0025526C"/>
    <w:rsid w:val="002553E9"/>
    <w:rsid w:val="00255C8F"/>
    <w:rsid w:val="00256A6A"/>
    <w:rsid w:val="00257155"/>
    <w:rsid w:val="00257340"/>
    <w:rsid w:val="00257614"/>
    <w:rsid w:val="0025785F"/>
    <w:rsid w:val="00257E25"/>
    <w:rsid w:val="00260714"/>
    <w:rsid w:val="00260C97"/>
    <w:rsid w:val="00260E1F"/>
    <w:rsid w:val="00260E46"/>
    <w:rsid w:val="0026148A"/>
    <w:rsid w:val="00261C84"/>
    <w:rsid w:val="00261E94"/>
    <w:rsid w:val="00261F3A"/>
    <w:rsid w:val="00261FED"/>
    <w:rsid w:val="0026244A"/>
    <w:rsid w:val="00262C0D"/>
    <w:rsid w:val="00262F15"/>
    <w:rsid w:val="00263884"/>
    <w:rsid w:val="0026392D"/>
    <w:rsid w:val="00263B0B"/>
    <w:rsid w:val="00263BDC"/>
    <w:rsid w:val="00263CAF"/>
    <w:rsid w:val="00264451"/>
    <w:rsid w:val="00264C91"/>
    <w:rsid w:val="0026502B"/>
    <w:rsid w:val="002656AB"/>
    <w:rsid w:val="002658DE"/>
    <w:rsid w:val="00265DE4"/>
    <w:rsid w:val="00266087"/>
    <w:rsid w:val="00266105"/>
    <w:rsid w:val="0026641A"/>
    <w:rsid w:val="00266713"/>
    <w:rsid w:val="00266A79"/>
    <w:rsid w:val="00266B92"/>
    <w:rsid w:val="00266FC4"/>
    <w:rsid w:val="00270329"/>
    <w:rsid w:val="00270F6F"/>
    <w:rsid w:val="00270FE9"/>
    <w:rsid w:val="00271A93"/>
    <w:rsid w:val="00271D84"/>
    <w:rsid w:val="002722BB"/>
    <w:rsid w:val="00273429"/>
    <w:rsid w:val="002734D6"/>
    <w:rsid w:val="00273BD3"/>
    <w:rsid w:val="00274925"/>
    <w:rsid w:val="00274D0D"/>
    <w:rsid w:val="00275474"/>
    <w:rsid w:val="00275868"/>
    <w:rsid w:val="00275AAA"/>
    <w:rsid w:val="00275AE4"/>
    <w:rsid w:val="00275B1F"/>
    <w:rsid w:val="00275B95"/>
    <w:rsid w:val="00275D4D"/>
    <w:rsid w:val="00275DCF"/>
    <w:rsid w:val="002763D1"/>
    <w:rsid w:val="002769F2"/>
    <w:rsid w:val="002773B8"/>
    <w:rsid w:val="00277B63"/>
    <w:rsid w:val="00277DC2"/>
    <w:rsid w:val="00277E03"/>
    <w:rsid w:val="002801F9"/>
    <w:rsid w:val="0028059B"/>
    <w:rsid w:val="0028087B"/>
    <w:rsid w:val="002809A6"/>
    <w:rsid w:val="00280A25"/>
    <w:rsid w:val="00281369"/>
    <w:rsid w:val="002819AE"/>
    <w:rsid w:val="00281AC3"/>
    <w:rsid w:val="00281CEC"/>
    <w:rsid w:val="00281E9C"/>
    <w:rsid w:val="00281EAC"/>
    <w:rsid w:val="0028203C"/>
    <w:rsid w:val="002824C2"/>
    <w:rsid w:val="002827E6"/>
    <w:rsid w:val="0028298F"/>
    <w:rsid w:val="00282BB4"/>
    <w:rsid w:val="00283051"/>
    <w:rsid w:val="0028312F"/>
    <w:rsid w:val="0028350B"/>
    <w:rsid w:val="00284D3B"/>
    <w:rsid w:val="002856BD"/>
    <w:rsid w:val="002856DA"/>
    <w:rsid w:val="00285972"/>
    <w:rsid w:val="00285B39"/>
    <w:rsid w:val="0028648D"/>
    <w:rsid w:val="0028695E"/>
    <w:rsid w:val="00286BAD"/>
    <w:rsid w:val="00286BEB"/>
    <w:rsid w:val="00286D07"/>
    <w:rsid w:val="0028705B"/>
    <w:rsid w:val="00287CE8"/>
    <w:rsid w:val="00287E98"/>
    <w:rsid w:val="00287EF3"/>
    <w:rsid w:val="00287F14"/>
    <w:rsid w:val="0029026B"/>
    <w:rsid w:val="002905AC"/>
    <w:rsid w:val="0029065F"/>
    <w:rsid w:val="00291203"/>
    <w:rsid w:val="00291241"/>
    <w:rsid w:val="0029178D"/>
    <w:rsid w:val="00291DDA"/>
    <w:rsid w:val="00292922"/>
    <w:rsid w:val="00292C0F"/>
    <w:rsid w:val="002932E4"/>
    <w:rsid w:val="002933D6"/>
    <w:rsid w:val="0029384C"/>
    <w:rsid w:val="00293E48"/>
    <w:rsid w:val="00293F17"/>
    <w:rsid w:val="00295000"/>
    <w:rsid w:val="002951EB"/>
    <w:rsid w:val="00295383"/>
    <w:rsid w:val="002956A6"/>
    <w:rsid w:val="00295A32"/>
    <w:rsid w:val="002964E3"/>
    <w:rsid w:val="00296968"/>
    <w:rsid w:val="00296B55"/>
    <w:rsid w:val="00296BA0"/>
    <w:rsid w:val="00296C39"/>
    <w:rsid w:val="00296C3B"/>
    <w:rsid w:val="00296DA3"/>
    <w:rsid w:val="00296FAC"/>
    <w:rsid w:val="0029716C"/>
    <w:rsid w:val="00297B66"/>
    <w:rsid w:val="00297C69"/>
    <w:rsid w:val="00297D79"/>
    <w:rsid w:val="002A04A0"/>
    <w:rsid w:val="002A04AC"/>
    <w:rsid w:val="002A0958"/>
    <w:rsid w:val="002A0CF6"/>
    <w:rsid w:val="002A0DD0"/>
    <w:rsid w:val="002A1335"/>
    <w:rsid w:val="002A1541"/>
    <w:rsid w:val="002A18B8"/>
    <w:rsid w:val="002A19A6"/>
    <w:rsid w:val="002A1CC7"/>
    <w:rsid w:val="002A1E91"/>
    <w:rsid w:val="002A28E0"/>
    <w:rsid w:val="002A2F06"/>
    <w:rsid w:val="002A321E"/>
    <w:rsid w:val="002A3B5E"/>
    <w:rsid w:val="002A3F23"/>
    <w:rsid w:val="002A49DE"/>
    <w:rsid w:val="002A52E4"/>
    <w:rsid w:val="002A5324"/>
    <w:rsid w:val="002A617E"/>
    <w:rsid w:val="002A6332"/>
    <w:rsid w:val="002A6555"/>
    <w:rsid w:val="002A6A06"/>
    <w:rsid w:val="002A701D"/>
    <w:rsid w:val="002A7C02"/>
    <w:rsid w:val="002A7DF4"/>
    <w:rsid w:val="002B05D9"/>
    <w:rsid w:val="002B0E89"/>
    <w:rsid w:val="002B1878"/>
    <w:rsid w:val="002B1CF1"/>
    <w:rsid w:val="002B1D4F"/>
    <w:rsid w:val="002B1F7E"/>
    <w:rsid w:val="002B2058"/>
    <w:rsid w:val="002B29B9"/>
    <w:rsid w:val="002B29DA"/>
    <w:rsid w:val="002B2B22"/>
    <w:rsid w:val="002B2DFC"/>
    <w:rsid w:val="002B31F2"/>
    <w:rsid w:val="002B35C6"/>
    <w:rsid w:val="002B3D54"/>
    <w:rsid w:val="002B45DA"/>
    <w:rsid w:val="002B4B16"/>
    <w:rsid w:val="002B4C36"/>
    <w:rsid w:val="002B5736"/>
    <w:rsid w:val="002B5B9E"/>
    <w:rsid w:val="002B6771"/>
    <w:rsid w:val="002B6EFA"/>
    <w:rsid w:val="002B7081"/>
    <w:rsid w:val="002B7250"/>
    <w:rsid w:val="002B7686"/>
    <w:rsid w:val="002B7A3A"/>
    <w:rsid w:val="002C0188"/>
    <w:rsid w:val="002C04DF"/>
    <w:rsid w:val="002C1094"/>
    <w:rsid w:val="002C131B"/>
    <w:rsid w:val="002C1C4C"/>
    <w:rsid w:val="002C253C"/>
    <w:rsid w:val="002C2B75"/>
    <w:rsid w:val="002C2E72"/>
    <w:rsid w:val="002C369A"/>
    <w:rsid w:val="002C3B7B"/>
    <w:rsid w:val="002C3C45"/>
    <w:rsid w:val="002C3D0A"/>
    <w:rsid w:val="002C3DA4"/>
    <w:rsid w:val="002C3ED4"/>
    <w:rsid w:val="002C4240"/>
    <w:rsid w:val="002C438E"/>
    <w:rsid w:val="002C45FE"/>
    <w:rsid w:val="002C4835"/>
    <w:rsid w:val="002C4A14"/>
    <w:rsid w:val="002C545C"/>
    <w:rsid w:val="002C5FFB"/>
    <w:rsid w:val="002C6425"/>
    <w:rsid w:val="002C6631"/>
    <w:rsid w:val="002C6D89"/>
    <w:rsid w:val="002D06DE"/>
    <w:rsid w:val="002D0AE4"/>
    <w:rsid w:val="002D10A6"/>
    <w:rsid w:val="002D1299"/>
    <w:rsid w:val="002D1C82"/>
    <w:rsid w:val="002D258E"/>
    <w:rsid w:val="002D300D"/>
    <w:rsid w:val="002D3088"/>
    <w:rsid w:val="002D36ED"/>
    <w:rsid w:val="002D3B9B"/>
    <w:rsid w:val="002D4200"/>
    <w:rsid w:val="002D420E"/>
    <w:rsid w:val="002D426D"/>
    <w:rsid w:val="002D498C"/>
    <w:rsid w:val="002D4F60"/>
    <w:rsid w:val="002D6326"/>
    <w:rsid w:val="002D6F5B"/>
    <w:rsid w:val="002D6FCE"/>
    <w:rsid w:val="002D7230"/>
    <w:rsid w:val="002D728C"/>
    <w:rsid w:val="002D73A8"/>
    <w:rsid w:val="002D75C6"/>
    <w:rsid w:val="002E00E5"/>
    <w:rsid w:val="002E084B"/>
    <w:rsid w:val="002E0866"/>
    <w:rsid w:val="002E09D4"/>
    <w:rsid w:val="002E1479"/>
    <w:rsid w:val="002E1846"/>
    <w:rsid w:val="002E1D22"/>
    <w:rsid w:val="002E23C7"/>
    <w:rsid w:val="002E24C4"/>
    <w:rsid w:val="002E3147"/>
    <w:rsid w:val="002E33ED"/>
    <w:rsid w:val="002E3663"/>
    <w:rsid w:val="002E3A97"/>
    <w:rsid w:val="002E3EFF"/>
    <w:rsid w:val="002E4221"/>
    <w:rsid w:val="002E53DB"/>
    <w:rsid w:val="002E5411"/>
    <w:rsid w:val="002E59C1"/>
    <w:rsid w:val="002E5BF5"/>
    <w:rsid w:val="002E5DBB"/>
    <w:rsid w:val="002E6353"/>
    <w:rsid w:val="002E6384"/>
    <w:rsid w:val="002E6B75"/>
    <w:rsid w:val="002E6CD4"/>
    <w:rsid w:val="002E7B1B"/>
    <w:rsid w:val="002E7F77"/>
    <w:rsid w:val="002F042E"/>
    <w:rsid w:val="002F08DC"/>
    <w:rsid w:val="002F0F00"/>
    <w:rsid w:val="002F1255"/>
    <w:rsid w:val="002F1B25"/>
    <w:rsid w:val="002F28E1"/>
    <w:rsid w:val="002F2B10"/>
    <w:rsid w:val="002F31F7"/>
    <w:rsid w:val="002F34AE"/>
    <w:rsid w:val="002F35EE"/>
    <w:rsid w:val="002F3B9E"/>
    <w:rsid w:val="002F3EA9"/>
    <w:rsid w:val="002F3EB2"/>
    <w:rsid w:val="002F4793"/>
    <w:rsid w:val="002F4992"/>
    <w:rsid w:val="002F4E76"/>
    <w:rsid w:val="002F58F0"/>
    <w:rsid w:val="002F5BB3"/>
    <w:rsid w:val="002F5C45"/>
    <w:rsid w:val="002F602D"/>
    <w:rsid w:val="002F6BE1"/>
    <w:rsid w:val="002F6DDC"/>
    <w:rsid w:val="0030012C"/>
    <w:rsid w:val="00300BF0"/>
    <w:rsid w:val="00300C42"/>
    <w:rsid w:val="00300E32"/>
    <w:rsid w:val="00300EA0"/>
    <w:rsid w:val="00300FD7"/>
    <w:rsid w:val="00301F30"/>
    <w:rsid w:val="0030233F"/>
    <w:rsid w:val="00302414"/>
    <w:rsid w:val="003029DE"/>
    <w:rsid w:val="00302C0B"/>
    <w:rsid w:val="00302DC1"/>
    <w:rsid w:val="003031E7"/>
    <w:rsid w:val="003035BE"/>
    <w:rsid w:val="00303615"/>
    <w:rsid w:val="00303DE8"/>
    <w:rsid w:val="00305290"/>
    <w:rsid w:val="003057D8"/>
    <w:rsid w:val="00305AA1"/>
    <w:rsid w:val="00306116"/>
    <w:rsid w:val="003063A0"/>
    <w:rsid w:val="00306AFA"/>
    <w:rsid w:val="00306BEA"/>
    <w:rsid w:val="00306ED5"/>
    <w:rsid w:val="00307CA6"/>
    <w:rsid w:val="003107B0"/>
    <w:rsid w:val="003107C0"/>
    <w:rsid w:val="0031100F"/>
    <w:rsid w:val="00311404"/>
    <w:rsid w:val="00311644"/>
    <w:rsid w:val="0031174D"/>
    <w:rsid w:val="00311AF5"/>
    <w:rsid w:val="00311F06"/>
    <w:rsid w:val="00312D9D"/>
    <w:rsid w:val="00313158"/>
    <w:rsid w:val="0031317D"/>
    <w:rsid w:val="0031398A"/>
    <w:rsid w:val="00313F9E"/>
    <w:rsid w:val="0031475D"/>
    <w:rsid w:val="003147A8"/>
    <w:rsid w:val="003149E9"/>
    <w:rsid w:val="00314B77"/>
    <w:rsid w:val="003152A2"/>
    <w:rsid w:val="0031580B"/>
    <w:rsid w:val="00315E60"/>
    <w:rsid w:val="003169C5"/>
    <w:rsid w:val="00316E1E"/>
    <w:rsid w:val="00316EA2"/>
    <w:rsid w:val="00317C1D"/>
    <w:rsid w:val="00317C7E"/>
    <w:rsid w:val="003200CE"/>
    <w:rsid w:val="00320570"/>
    <w:rsid w:val="00321353"/>
    <w:rsid w:val="0032198D"/>
    <w:rsid w:val="00321D24"/>
    <w:rsid w:val="00321D89"/>
    <w:rsid w:val="0032201D"/>
    <w:rsid w:val="00322310"/>
    <w:rsid w:val="00322A48"/>
    <w:rsid w:val="00322CD0"/>
    <w:rsid w:val="00322E47"/>
    <w:rsid w:val="00322F2B"/>
    <w:rsid w:val="0032341E"/>
    <w:rsid w:val="00323B0F"/>
    <w:rsid w:val="00323BF9"/>
    <w:rsid w:val="00323D57"/>
    <w:rsid w:val="00324289"/>
    <w:rsid w:val="003245C0"/>
    <w:rsid w:val="00324BFC"/>
    <w:rsid w:val="00324C38"/>
    <w:rsid w:val="0032529B"/>
    <w:rsid w:val="003253AB"/>
    <w:rsid w:val="00325542"/>
    <w:rsid w:val="00325B73"/>
    <w:rsid w:val="00325C6C"/>
    <w:rsid w:val="003262B5"/>
    <w:rsid w:val="0032646C"/>
    <w:rsid w:val="00326622"/>
    <w:rsid w:val="00326EAC"/>
    <w:rsid w:val="00326FB5"/>
    <w:rsid w:val="00326FDD"/>
    <w:rsid w:val="003275BA"/>
    <w:rsid w:val="0033103D"/>
    <w:rsid w:val="0033152C"/>
    <w:rsid w:val="00332AF2"/>
    <w:rsid w:val="003330A3"/>
    <w:rsid w:val="0033333C"/>
    <w:rsid w:val="00333486"/>
    <w:rsid w:val="0033377F"/>
    <w:rsid w:val="003338C0"/>
    <w:rsid w:val="00333C61"/>
    <w:rsid w:val="00333D71"/>
    <w:rsid w:val="00333FEE"/>
    <w:rsid w:val="00334AE4"/>
    <w:rsid w:val="00334C2F"/>
    <w:rsid w:val="00335598"/>
    <w:rsid w:val="0033576F"/>
    <w:rsid w:val="00335883"/>
    <w:rsid w:val="00335C57"/>
    <w:rsid w:val="0033635A"/>
    <w:rsid w:val="00336824"/>
    <w:rsid w:val="003369FC"/>
    <w:rsid w:val="00336B53"/>
    <w:rsid w:val="00337473"/>
    <w:rsid w:val="003374CA"/>
    <w:rsid w:val="00337BF4"/>
    <w:rsid w:val="00337D06"/>
    <w:rsid w:val="00340174"/>
    <w:rsid w:val="003403BB"/>
    <w:rsid w:val="0034135F"/>
    <w:rsid w:val="00341940"/>
    <w:rsid w:val="00341EA0"/>
    <w:rsid w:val="003420E2"/>
    <w:rsid w:val="00342100"/>
    <w:rsid w:val="00342190"/>
    <w:rsid w:val="003427C6"/>
    <w:rsid w:val="00343021"/>
    <w:rsid w:val="00343283"/>
    <w:rsid w:val="00343D18"/>
    <w:rsid w:val="00343FE0"/>
    <w:rsid w:val="00344487"/>
    <w:rsid w:val="00344CD9"/>
    <w:rsid w:val="00345035"/>
    <w:rsid w:val="00345D6C"/>
    <w:rsid w:val="00345F41"/>
    <w:rsid w:val="0034600F"/>
    <w:rsid w:val="003461AE"/>
    <w:rsid w:val="00346443"/>
    <w:rsid w:val="00346A29"/>
    <w:rsid w:val="003470C9"/>
    <w:rsid w:val="00347284"/>
    <w:rsid w:val="0034759C"/>
    <w:rsid w:val="003477D9"/>
    <w:rsid w:val="00347E79"/>
    <w:rsid w:val="003502A0"/>
    <w:rsid w:val="0035069C"/>
    <w:rsid w:val="00350E1B"/>
    <w:rsid w:val="00350ED4"/>
    <w:rsid w:val="00351353"/>
    <w:rsid w:val="00351707"/>
    <w:rsid w:val="0035183B"/>
    <w:rsid w:val="00351E0F"/>
    <w:rsid w:val="00352352"/>
    <w:rsid w:val="003527DF"/>
    <w:rsid w:val="003527FA"/>
    <w:rsid w:val="0035329B"/>
    <w:rsid w:val="00353A32"/>
    <w:rsid w:val="00353D00"/>
    <w:rsid w:val="00353D81"/>
    <w:rsid w:val="00353E02"/>
    <w:rsid w:val="003540C2"/>
    <w:rsid w:val="003541F2"/>
    <w:rsid w:val="00354A9D"/>
    <w:rsid w:val="00355082"/>
    <w:rsid w:val="00355DE8"/>
    <w:rsid w:val="00355DF7"/>
    <w:rsid w:val="00355EAE"/>
    <w:rsid w:val="00355F84"/>
    <w:rsid w:val="00355FD8"/>
    <w:rsid w:val="00356363"/>
    <w:rsid w:val="00356473"/>
    <w:rsid w:val="003564C6"/>
    <w:rsid w:val="003565DF"/>
    <w:rsid w:val="0035663A"/>
    <w:rsid w:val="00356CFA"/>
    <w:rsid w:val="00356D37"/>
    <w:rsid w:val="00356E6D"/>
    <w:rsid w:val="00356E82"/>
    <w:rsid w:val="0035722A"/>
    <w:rsid w:val="0035730F"/>
    <w:rsid w:val="003578B3"/>
    <w:rsid w:val="00357F31"/>
    <w:rsid w:val="00360D01"/>
    <w:rsid w:val="003618E9"/>
    <w:rsid w:val="0036215B"/>
    <w:rsid w:val="0036285D"/>
    <w:rsid w:val="0036392D"/>
    <w:rsid w:val="00364011"/>
    <w:rsid w:val="0036426B"/>
    <w:rsid w:val="0036485B"/>
    <w:rsid w:val="00364A2C"/>
    <w:rsid w:val="0036578B"/>
    <w:rsid w:val="0036593A"/>
    <w:rsid w:val="00366175"/>
    <w:rsid w:val="003663A4"/>
    <w:rsid w:val="003663E0"/>
    <w:rsid w:val="00366577"/>
    <w:rsid w:val="00366950"/>
    <w:rsid w:val="003670A2"/>
    <w:rsid w:val="003675FC"/>
    <w:rsid w:val="00370A62"/>
    <w:rsid w:val="00370BDE"/>
    <w:rsid w:val="00370BE0"/>
    <w:rsid w:val="00370F8D"/>
    <w:rsid w:val="003717E9"/>
    <w:rsid w:val="00372D87"/>
    <w:rsid w:val="003733C6"/>
    <w:rsid w:val="00373C92"/>
    <w:rsid w:val="0037401D"/>
    <w:rsid w:val="00374306"/>
    <w:rsid w:val="003745FD"/>
    <w:rsid w:val="00374A6A"/>
    <w:rsid w:val="00374EAC"/>
    <w:rsid w:val="00375FF2"/>
    <w:rsid w:val="003760A0"/>
    <w:rsid w:val="00376F17"/>
    <w:rsid w:val="00377283"/>
    <w:rsid w:val="0037729B"/>
    <w:rsid w:val="0037743C"/>
    <w:rsid w:val="00377534"/>
    <w:rsid w:val="00377627"/>
    <w:rsid w:val="00377F5E"/>
    <w:rsid w:val="0038010E"/>
    <w:rsid w:val="0038044A"/>
    <w:rsid w:val="00380726"/>
    <w:rsid w:val="0038088A"/>
    <w:rsid w:val="00380E92"/>
    <w:rsid w:val="003812C5"/>
    <w:rsid w:val="00381A0D"/>
    <w:rsid w:val="00381C25"/>
    <w:rsid w:val="003820F8"/>
    <w:rsid w:val="003821E8"/>
    <w:rsid w:val="003825A9"/>
    <w:rsid w:val="00382762"/>
    <w:rsid w:val="003832C5"/>
    <w:rsid w:val="00383887"/>
    <w:rsid w:val="003839B4"/>
    <w:rsid w:val="00383FC7"/>
    <w:rsid w:val="003840AF"/>
    <w:rsid w:val="0038472D"/>
    <w:rsid w:val="00384C82"/>
    <w:rsid w:val="0038593F"/>
    <w:rsid w:val="00385BB5"/>
    <w:rsid w:val="00385E20"/>
    <w:rsid w:val="003864B4"/>
    <w:rsid w:val="00386683"/>
    <w:rsid w:val="00386E5D"/>
    <w:rsid w:val="0038706A"/>
    <w:rsid w:val="0038797A"/>
    <w:rsid w:val="00390665"/>
    <w:rsid w:val="003919AC"/>
    <w:rsid w:val="00391D4D"/>
    <w:rsid w:val="00391F93"/>
    <w:rsid w:val="00392083"/>
    <w:rsid w:val="00392497"/>
    <w:rsid w:val="00392768"/>
    <w:rsid w:val="003927A7"/>
    <w:rsid w:val="00392AEA"/>
    <w:rsid w:val="00392E36"/>
    <w:rsid w:val="00393292"/>
    <w:rsid w:val="00393473"/>
    <w:rsid w:val="00394038"/>
    <w:rsid w:val="0039427A"/>
    <w:rsid w:val="00394811"/>
    <w:rsid w:val="00394A76"/>
    <w:rsid w:val="00394B35"/>
    <w:rsid w:val="00395060"/>
    <w:rsid w:val="00395C46"/>
    <w:rsid w:val="00395CA0"/>
    <w:rsid w:val="003960F4"/>
    <w:rsid w:val="0039673D"/>
    <w:rsid w:val="00396BC5"/>
    <w:rsid w:val="0039739E"/>
    <w:rsid w:val="00397881"/>
    <w:rsid w:val="003978BA"/>
    <w:rsid w:val="003A06E4"/>
    <w:rsid w:val="003A0E65"/>
    <w:rsid w:val="003A0FFA"/>
    <w:rsid w:val="003A1122"/>
    <w:rsid w:val="003A1738"/>
    <w:rsid w:val="003A1C13"/>
    <w:rsid w:val="003A1DF5"/>
    <w:rsid w:val="003A20C4"/>
    <w:rsid w:val="003A26C3"/>
    <w:rsid w:val="003A2B95"/>
    <w:rsid w:val="003A2FC7"/>
    <w:rsid w:val="003A3126"/>
    <w:rsid w:val="003A326B"/>
    <w:rsid w:val="003A431D"/>
    <w:rsid w:val="003A451E"/>
    <w:rsid w:val="003A4779"/>
    <w:rsid w:val="003A4898"/>
    <w:rsid w:val="003A4990"/>
    <w:rsid w:val="003A4C71"/>
    <w:rsid w:val="003A4FED"/>
    <w:rsid w:val="003A5109"/>
    <w:rsid w:val="003A5AB5"/>
    <w:rsid w:val="003A5CD1"/>
    <w:rsid w:val="003A5DBC"/>
    <w:rsid w:val="003A5ED5"/>
    <w:rsid w:val="003A5F4B"/>
    <w:rsid w:val="003A5FE8"/>
    <w:rsid w:val="003A6516"/>
    <w:rsid w:val="003A76E6"/>
    <w:rsid w:val="003A7B15"/>
    <w:rsid w:val="003B08D3"/>
    <w:rsid w:val="003B0C43"/>
    <w:rsid w:val="003B0F5F"/>
    <w:rsid w:val="003B2709"/>
    <w:rsid w:val="003B293B"/>
    <w:rsid w:val="003B2BA7"/>
    <w:rsid w:val="003B319D"/>
    <w:rsid w:val="003B32EA"/>
    <w:rsid w:val="003B396C"/>
    <w:rsid w:val="003B3B0A"/>
    <w:rsid w:val="003B3D33"/>
    <w:rsid w:val="003B3D59"/>
    <w:rsid w:val="003B4C88"/>
    <w:rsid w:val="003B4E96"/>
    <w:rsid w:val="003B51F5"/>
    <w:rsid w:val="003B539D"/>
    <w:rsid w:val="003B56F4"/>
    <w:rsid w:val="003B57E2"/>
    <w:rsid w:val="003B5EDB"/>
    <w:rsid w:val="003B5F99"/>
    <w:rsid w:val="003B68DE"/>
    <w:rsid w:val="003B6D65"/>
    <w:rsid w:val="003B720A"/>
    <w:rsid w:val="003B7289"/>
    <w:rsid w:val="003B757F"/>
    <w:rsid w:val="003B76CB"/>
    <w:rsid w:val="003B77EF"/>
    <w:rsid w:val="003B7FB7"/>
    <w:rsid w:val="003C040C"/>
    <w:rsid w:val="003C0554"/>
    <w:rsid w:val="003C17AC"/>
    <w:rsid w:val="003C22C4"/>
    <w:rsid w:val="003C2934"/>
    <w:rsid w:val="003C29C0"/>
    <w:rsid w:val="003C2FC1"/>
    <w:rsid w:val="003C30F6"/>
    <w:rsid w:val="003C316F"/>
    <w:rsid w:val="003C3425"/>
    <w:rsid w:val="003C397E"/>
    <w:rsid w:val="003C4603"/>
    <w:rsid w:val="003C4CA0"/>
    <w:rsid w:val="003C4E5B"/>
    <w:rsid w:val="003C4EF2"/>
    <w:rsid w:val="003C560F"/>
    <w:rsid w:val="003C570E"/>
    <w:rsid w:val="003C5B2F"/>
    <w:rsid w:val="003C5EAC"/>
    <w:rsid w:val="003C5F3A"/>
    <w:rsid w:val="003C5F69"/>
    <w:rsid w:val="003C6786"/>
    <w:rsid w:val="003C6DBD"/>
    <w:rsid w:val="003C7346"/>
    <w:rsid w:val="003C7436"/>
    <w:rsid w:val="003C74A0"/>
    <w:rsid w:val="003C76C4"/>
    <w:rsid w:val="003C7ADE"/>
    <w:rsid w:val="003C7D7B"/>
    <w:rsid w:val="003D01F2"/>
    <w:rsid w:val="003D0345"/>
    <w:rsid w:val="003D03A4"/>
    <w:rsid w:val="003D03FC"/>
    <w:rsid w:val="003D0D1C"/>
    <w:rsid w:val="003D16A0"/>
    <w:rsid w:val="003D193D"/>
    <w:rsid w:val="003D1BB6"/>
    <w:rsid w:val="003D1CD6"/>
    <w:rsid w:val="003D21FE"/>
    <w:rsid w:val="003D2868"/>
    <w:rsid w:val="003D2ACE"/>
    <w:rsid w:val="003D379A"/>
    <w:rsid w:val="003D405C"/>
    <w:rsid w:val="003D40A1"/>
    <w:rsid w:val="003D427B"/>
    <w:rsid w:val="003D42A6"/>
    <w:rsid w:val="003D4BED"/>
    <w:rsid w:val="003D4BFE"/>
    <w:rsid w:val="003D529F"/>
    <w:rsid w:val="003D52D4"/>
    <w:rsid w:val="003D584F"/>
    <w:rsid w:val="003D5A49"/>
    <w:rsid w:val="003D5E1F"/>
    <w:rsid w:val="003D5E68"/>
    <w:rsid w:val="003D5F4B"/>
    <w:rsid w:val="003D5F50"/>
    <w:rsid w:val="003D606A"/>
    <w:rsid w:val="003D62CD"/>
    <w:rsid w:val="003D674F"/>
    <w:rsid w:val="003D68DC"/>
    <w:rsid w:val="003D6902"/>
    <w:rsid w:val="003D6968"/>
    <w:rsid w:val="003D6B3C"/>
    <w:rsid w:val="003D74CA"/>
    <w:rsid w:val="003D7BEB"/>
    <w:rsid w:val="003E0057"/>
    <w:rsid w:val="003E0092"/>
    <w:rsid w:val="003E03CA"/>
    <w:rsid w:val="003E121F"/>
    <w:rsid w:val="003E1C62"/>
    <w:rsid w:val="003E279C"/>
    <w:rsid w:val="003E2909"/>
    <w:rsid w:val="003E2BF9"/>
    <w:rsid w:val="003E2CC6"/>
    <w:rsid w:val="003E2F55"/>
    <w:rsid w:val="003E34CB"/>
    <w:rsid w:val="003E4CD0"/>
    <w:rsid w:val="003E4F06"/>
    <w:rsid w:val="003E5247"/>
    <w:rsid w:val="003E5D2F"/>
    <w:rsid w:val="003E5DAE"/>
    <w:rsid w:val="003E5F73"/>
    <w:rsid w:val="003E6E6C"/>
    <w:rsid w:val="003E7CAA"/>
    <w:rsid w:val="003F039B"/>
    <w:rsid w:val="003F05A0"/>
    <w:rsid w:val="003F0627"/>
    <w:rsid w:val="003F0C86"/>
    <w:rsid w:val="003F0D8C"/>
    <w:rsid w:val="003F0F9D"/>
    <w:rsid w:val="003F1013"/>
    <w:rsid w:val="003F103B"/>
    <w:rsid w:val="003F10CE"/>
    <w:rsid w:val="003F1598"/>
    <w:rsid w:val="003F1C59"/>
    <w:rsid w:val="003F1FA2"/>
    <w:rsid w:val="003F2460"/>
    <w:rsid w:val="003F28D0"/>
    <w:rsid w:val="003F2C1F"/>
    <w:rsid w:val="003F2C54"/>
    <w:rsid w:val="003F30CA"/>
    <w:rsid w:val="003F3B39"/>
    <w:rsid w:val="003F3FE0"/>
    <w:rsid w:val="003F4284"/>
    <w:rsid w:val="003F4798"/>
    <w:rsid w:val="003F4D2B"/>
    <w:rsid w:val="003F5042"/>
    <w:rsid w:val="003F523D"/>
    <w:rsid w:val="003F53FB"/>
    <w:rsid w:val="003F5981"/>
    <w:rsid w:val="003F5A04"/>
    <w:rsid w:val="003F5A58"/>
    <w:rsid w:val="003F5C78"/>
    <w:rsid w:val="003F6237"/>
    <w:rsid w:val="003F6486"/>
    <w:rsid w:val="003F65CA"/>
    <w:rsid w:val="003F67D5"/>
    <w:rsid w:val="003F6A32"/>
    <w:rsid w:val="003F6FE7"/>
    <w:rsid w:val="003F7A77"/>
    <w:rsid w:val="003F7E3A"/>
    <w:rsid w:val="004000A2"/>
    <w:rsid w:val="0040012F"/>
    <w:rsid w:val="00400A54"/>
    <w:rsid w:val="00401A62"/>
    <w:rsid w:val="00402500"/>
    <w:rsid w:val="004027F9"/>
    <w:rsid w:val="0040295F"/>
    <w:rsid w:val="00403281"/>
    <w:rsid w:val="004032F1"/>
    <w:rsid w:val="00403453"/>
    <w:rsid w:val="00403493"/>
    <w:rsid w:val="00403745"/>
    <w:rsid w:val="00403958"/>
    <w:rsid w:val="00403FCF"/>
    <w:rsid w:val="004048E0"/>
    <w:rsid w:val="00404DCD"/>
    <w:rsid w:val="00405CDD"/>
    <w:rsid w:val="00407264"/>
    <w:rsid w:val="004072FD"/>
    <w:rsid w:val="004073F1"/>
    <w:rsid w:val="00407CA9"/>
    <w:rsid w:val="004100A0"/>
    <w:rsid w:val="00410347"/>
    <w:rsid w:val="004103CB"/>
    <w:rsid w:val="00410A3B"/>
    <w:rsid w:val="00410E89"/>
    <w:rsid w:val="00411C39"/>
    <w:rsid w:val="004123B5"/>
    <w:rsid w:val="00412A63"/>
    <w:rsid w:val="00412B06"/>
    <w:rsid w:val="00412E78"/>
    <w:rsid w:val="00413ADC"/>
    <w:rsid w:val="00413AFD"/>
    <w:rsid w:val="00414031"/>
    <w:rsid w:val="004140BA"/>
    <w:rsid w:val="004146C0"/>
    <w:rsid w:val="004146D3"/>
    <w:rsid w:val="00414B9F"/>
    <w:rsid w:val="0041562F"/>
    <w:rsid w:val="004158C8"/>
    <w:rsid w:val="00415E49"/>
    <w:rsid w:val="004162CB"/>
    <w:rsid w:val="00416E6B"/>
    <w:rsid w:val="00416F2A"/>
    <w:rsid w:val="00416FD4"/>
    <w:rsid w:val="00417BFF"/>
    <w:rsid w:val="00420995"/>
    <w:rsid w:val="00420E33"/>
    <w:rsid w:val="00420FE1"/>
    <w:rsid w:val="004213C6"/>
    <w:rsid w:val="00422176"/>
    <w:rsid w:val="004223D1"/>
    <w:rsid w:val="00422806"/>
    <w:rsid w:val="004228B2"/>
    <w:rsid w:val="00422A55"/>
    <w:rsid w:val="00422CBD"/>
    <w:rsid w:val="00422DC3"/>
    <w:rsid w:val="004235FB"/>
    <w:rsid w:val="00423CA0"/>
    <w:rsid w:val="00423DF2"/>
    <w:rsid w:val="00423E92"/>
    <w:rsid w:val="00424546"/>
    <w:rsid w:val="004245B8"/>
    <w:rsid w:val="004248F1"/>
    <w:rsid w:val="00424E82"/>
    <w:rsid w:val="00425084"/>
    <w:rsid w:val="004255F8"/>
    <w:rsid w:val="00425982"/>
    <w:rsid w:val="00426038"/>
    <w:rsid w:val="00426170"/>
    <w:rsid w:val="00426424"/>
    <w:rsid w:val="00426547"/>
    <w:rsid w:val="00426949"/>
    <w:rsid w:val="004269A0"/>
    <w:rsid w:val="004269A3"/>
    <w:rsid w:val="004269F1"/>
    <w:rsid w:val="0042738E"/>
    <w:rsid w:val="004276C3"/>
    <w:rsid w:val="004276EC"/>
    <w:rsid w:val="004301EE"/>
    <w:rsid w:val="00430E77"/>
    <w:rsid w:val="00430F67"/>
    <w:rsid w:val="00431FBB"/>
    <w:rsid w:val="00432002"/>
    <w:rsid w:val="004322CD"/>
    <w:rsid w:val="004328B8"/>
    <w:rsid w:val="00432981"/>
    <w:rsid w:val="00432B91"/>
    <w:rsid w:val="00432D8A"/>
    <w:rsid w:val="004330B6"/>
    <w:rsid w:val="00433A20"/>
    <w:rsid w:val="00433CAE"/>
    <w:rsid w:val="00433CE1"/>
    <w:rsid w:val="0043478C"/>
    <w:rsid w:val="00434975"/>
    <w:rsid w:val="00434C81"/>
    <w:rsid w:val="00434D74"/>
    <w:rsid w:val="00435054"/>
    <w:rsid w:val="004358EB"/>
    <w:rsid w:val="004368B2"/>
    <w:rsid w:val="00436B78"/>
    <w:rsid w:val="00436ED8"/>
    <w:rsid w:val="00436EF2"/>
    <w:rsid w:val="004379F9"/>
    <w:rsid w:val="00437ABD"/>
    <w:rsid w:val="00437D90"/>
    <w:rsid w:val="00440A55"/>
    <w:rsid w:val="00440DDF"/>
    <w:rsid w:val="00441074"/>
    <w:rsid w:val="004413EB"/>
    <w:rsid w:val="004418FC"/>
    <w:rsid w:val="00441AF8"/>
    <w:rsid w:val="00441C3F"/>
    <w:rsid w:val="00441E08"/>
    <w:rsid w:val="0044220B"/>
    <w:rsid w:val="004429F2"/>
    <w:rsid w:val="00442A92"/>
    <w:rsid w:val="00442EC2"/>
    <w:rsid w:val="00442FF7"/>
    <w:rsid w:val="0044313C"/>
    <w:rsid w:val="004431EA"/>
    <w:rsid w:val="0044372D"/>
    <w:rsid w:val="004437CC"/>
    <w:rsid w:val="004446CC"/>
    <w:rsid w:val="00444F90"/>
    <w:rsid w:val="00444FD8"/>
    <w:rsid w:val="00445924"/>
    <w:rsid w:val="00445EAE"/>
    <w:rsid w:val="00445FDA"/>
    <w:rsid w:val="00446381"/>
    <w:rsid w:val="00447729"/>
    <w:rsid w:val="0044790A"/>
    <w:rsid w:val="004502F7"/>
    <w:rsid w:val="0045058B"/>
    <w:rsid w:val="00450702"/>
    <w:rsid w:val="00450BB2"/>
    <w:rsid w:val="004513DD"/>
    <w:rsid w:val="00451564"/>
    <w:rsid w:val="00451D55"/>
    <w:rsid w:val="00452306"/>
    <w:rsid w:val="00452771"/>
    <w:rsid w:val="00452FBA"/>
    <w:rsid w:val="00453678"/>
    <w:rsid w:val="00453BC7"/>
    <w:rsid w:val="00454A46"/>
    <w:rsid w:val="00454C6A"/>
    <w:rsid w:val="00455044"/>
    <w:rsid w:val="00456932"/>
    <w:rsid w:val="00456B60"/>
    <w:rsid w:val="00456F4F"/>
    <w:rsid w:val="00457295"/>
    <w:rsid w:val="00457484"/>
    <w:rsid w:val="004577C3"/>
    <w:rsid w:val="00457807"/>
    <w:rsid w:val="0045782A"/>
    <w:rsid w:val="00457D62"/>
    <w:rsid w:val="00457FB7"/>
    <w:rsid w:val="00457FCD"/>
    <w:rsid w:val="00460864"/>
    <w:rsid w:val="00460B39"/>
    <w:rsid w:val="0046119F"/>
    <w:rsid w:val="004615DD"/>
    <w:rsid w:val="0046167A"/>
    <w:rsid w:val="004616D5"/>
    <w:rsid w:val="0046187A"/>
    <w:rsid w:val="00461C3B"/>
    <w:rsid w:val="00461E6A"/>
    <w:rsid w:val="00462031"/>
    <w:rsid w:val="004621DA"/>
    <w:rsid w:val="00462374"/>
    <w:rsid w:val="004623BE"/>
    <w:rsid w:val="00462A5A"/>
    <w:rsid w:val="00462AE8"/>
    <w:rsid w:val="00462D5D"/>
    <w:rsid w:val="004631A7"/>
    <w:rsid w:val="00463E59"/>
    <w:rsid w:val="00464050"/>
    <w:rsid w:val="00464223"/>
    <w:rsid w:val="00464670"/>
    <w:rsid w:val="00464D3F"/>
    <w:rsid w:val="004650D5"/>
    <w:rsid w:val="00465920"/>
    <w:rsid w:val="00465A0A"/>
    <w:rsid w:val="00465B26"/>
    <w:rsid w:val="00465F62"/>
    <w:rsid w:val="00470426"/>
    <w:rsid w:val="00470C56"/>
    <w:rsid w:val="00470E45"/>
    <w:rsid w:val="00471798"/>
    <w:rsid w:val="004720C2"/>
    <w:rsid w:val="00472287"/>
    <w:rsid w:val="004725C8"/>
    <w:rsid w:val="0047293F"/>
    <w:rsid w:val="00472C0B"/>
    <w:rsid w:val="00472CF6"/>
    <w:rsid w:val="00473C87"/>
    <w:rsid w:val="004746E3"/>
    <w:rsid w:val="00475024"/>
    <w:rsid w:val="00475BCA"/>
    <w:rsid w:val="004761B1"/>
    <w:rsid w:val="004769E6"/>
    <w:rsid w:val="00476A27"/>
    <w:rsid w:val="00476E7B"/>
    <w:rsid w:val="0047712F"/>
    <w:rsid w:val="00480D82"/>
    <w:rsid w:val="0048128B"/>
    <w:rsid w:val="004819A3"/>
    <w:rsid w:val="00481B9F"/>
    <w:rsid w:val="00481CDC"/>
    <w:rsid w:val="0048275C"/>
    <w:rsid w:val="00482D64"/>
    <w:rsid w:val="00482E5E"/>
    <w:rsid w:val="00482E84"/>
    <w:rsid w:val="0048350B"/>
    <w:rsid w:val="0048351A"/>
    <w:rsid w:val="00483D4F"/>
    <w:rsid w:val="00483FD0"/>
    <w:rsid w:val="00484495"/>
    <w:rsid w:val="00484826"/>
    <w:rsid w:val="0048483F"/>
    <w:rsid w:val="00484E96"/>
    <w:rsid w:val="0048552A"/>
    <w:rsid w:val="00485CF8"/>
    <w:rsid w:val="00485D71"/>
    <w:rsid w:val="00486380"/>
    <w:rsid w:val="00486492"/>
    <w:rsid w:val="00486626"/>
    <w:rsid w:val="0048698F"/>
    <w:rsid w:val="00486D36"/>
    <w:rsid w:val="00490214"/>
    <w:rsid w:val="00490D27"/>
    <w:rsid w:val="0049163B"/>
    <w:rsid w:val="004917CD"/>
    <w:rsid w:val="004918E2"/>
    <w:rsid w:val="00491AD9"/>
    <w:rsid w:val="00491F4F"/>
    <w:rsid w:val="004921E7"/>
    <w:rsid w:val="004922D4"/>
    <w:rsid w:val="0049258C"/>
    <w:rsid w:val="00492DF2"/>
    <w:rsid w:val="00493046"/>
    <w:rsid w:val="0049332A"/>
    <w:rsid w:val="00493499"/>
    <w:rsid w:val="00494378"/>
    <w:rsid w:val="00494486"/>
    <w:rsid w:val="0049465B"/>
    <w:rsid w:val="00494B19"/>
    <w:rsid w:val="00494F9F"/>
    <w:rsid w:val="0049536A"/>
    <w:rsid w:val="0049570C"/>
    <w:rsid w:val="00495A47"/>
    <w:rsid w:val="00496E82"/>
    <w:rsid w:val="0049788F"/>
    <w:rsid w:val="00497D2B"/>
    <w:rsid w:val="004A03A1"/>
    <w:rsid w:val="004A0E19"/>
    <w:rsid w:val="004A0FFA"/>
    <w:rsid w:val="004A16F3"/>
    <w:rsid w:val="004A1927"/>
    <w:rsid w:val="004A1996"/>
    <w:rsid w:val="004A1F37"/>
    <w:rsid w:val="004A2DE4"/>
    <w:rsid w:val="004A3013"/>
    <w:rsid w:val="004A3162"/>
    <w:rsid w:val="004A3F6C"/>
    <w:rsid w:val="004A3FEE"/>
    <w:rsid w:val="004A4C9E"/>
    <w:rsid w:val="004A5331"/>
    <w:rsid w:val="004A54A5"/>
    <w:rsid w:val="004A5719"/>
    <w:rsid w:val="004A580B"/>
    <w:rsid w:val="004A5A6A"/>
    <w:rsid w:val="004A5B44"/>
    <w:rsid w:val="004A5B69"/>
    <w:rsid w:val="004A5DF6"/>
    <w:rsid w:val="004A5EFE"/>
    <w:rsid w:val="004A616B"/>
    <w:rsid w:val="004A6406"/>
    <w:rsid w:val="004A67B8"/>
    <w:rsid w:val="004A68F0"/>
    <w:rsid w:val="004A6BCF"/>
    <w:rsid w:val="004A71F1"/>
    <w:rsid w:val="004A7A62"/>
    <w:rsid w:val="004B00C4"/>
    <w:rsid w:val="004B031F"/>
    <w:rsid w:val="004B0474"/>
    <w:rsid w:val="004B11AA"/>
    <w:rsid w:val="004B15C4"/>
    <w:rsid w:val="004B176C"/>
    <w:rsid w:val="004B2461"/>
    <w:rsid w:val="004B25A9"/>
    <w:rsid w:val="004B28CE"/>
    <w:rsid w:val="004B350E"/>
    <w:rsid w:val="004B4500"/>
    <w:rsid w:val="004B4DA4"/>
    <w:rsid w:val="004B4EB0"/>
    <w:rsid w:val="004B56CD"/>
    <w:rsid w:val="004B56ED"/>
    <w:rsid w:val="004B6322"/>
    <w:rsid w:val="004B68DF"/>
    <w:rsid w:val="004B6B09"/>
    <w:rsid w:val="004B6E06"/>
    <w:rsid w:val="004B7AA1"/>
    <w:rsid w:val="004B7FFC"/>
    <w:rsid w:val="004C008F"/>
    <w:rsid w:val="004C02AB"/>
    <w:rsid w:val="004C0346"/>
    <w:rsid w:val="004C0CC6"/>
    <w:rsid w:val="004C1034"/>
    <w:rsid w:val="004C12F7"/>
    <w:rsid w:val="004C1381"/>
    <w:rsid w:val="004C17F1"/>
    <w:rsid w:val="004C19B3"/>
    <w:rsid w:val="004C19D3"/>
    <w:rsid w:val="004C1AD6"/>
    <w:rsid w:val="004C2048"/>
    <w:rsid w:val="004C2062"/>
    <w:rsid w:val="004C2821"/>
    <w:rsid w:val="004C2B55"/>
    <w:rsid w:val="004C2DD4"/>
    <w:rsid w:val="004C3147"/>
    <w:rsid w:val="004C3409"/>
    <w:rsid w:val="004C4987"/>
    <w:rsid w:val="004C49FF"/>
    <w:rsid w:val="004C54F0"/>
    <w:rsid w:val="004C5D23"/>
    <w:rsid w:val="004C6073"/>
    <w:rsid w:val="004C6A7D"/>
    <w:rsid w:val="004C70B8"/>
    <w:rsid w:val="004C718C"/>
    <w:rsid w:val="004C727C"/>
    <w:rsid w:val="004C752A"/>
    <w:rsid w:val="004C7675"/>
    <w:rsid w:val="004C7BAB"/>
    <w:rsid w:val="004D09B8"/>
    <w:rsid w:val="004D0B8E"/>
    <w:rsid w:val="004D0E3D"/>
    <w:rsid w:val="004D0FD1"/>
    <w:rsid w:val="004D14AF"/>
    <w:rsid w:val="004D1E1A"/>
    <w:rsid w:val="004D1F0E"/>
    <w:rsid w:val="004D1FCC"/>
    <w:rsid w:val="004D211F"/>
    <w:rsid w:val="004D2A51"/>
    <w:rsid w:val="004D2FF4"/>
    <w:rsid w:val="004D346F"/>
    <w:rsid w:val="004D38FF"/>
    <w:rsid w:val="004D3B30"/>
    <w:rsid w:val="004D41DF"/>
    <w:rsid w:val="004D449E"/>
    <w:rsid w:val="004D4823"/>
    <w:rsid w:val="004D4BE7"/>
    <w:rsid w:val="004D4D28"/>
    <w:rsid w:val="004D4DBD"/>
    <w:rsid w:val="004D4F4C"/>
    <w:rsid w:val="004D5035"/>
    <w:rsid w:val="004D5430"/>
    <w:rsid w:val="004D5C02"/>
    <w:rsid w:val="004D60B5"/>
    <w:rsid w:val="004D6BA2"/>
    <w:rsid w:val="004E0C44"/>
    <w:rsid w:val="004E0EB3"/>
    <w:rsid w:val="004E100C"/>
    <w:rsid w:val="004E1029"/>
    <w:rsid w:val="004E145A"/>
    <w:rsid w:val="004E1F63"/>
    <w:rsid w:val="004E2354"/>
    <w:rsid w:val="004E25E7"/>
    <w:rsid w:val="004E2648"/>
    <w:rsid w:val="004E2718"/>
    <w:rsid w:val="004E279D"/>
    <w:rsid w:val="004E2D39"/>
    <w:rsid w:val="004E33EC"/>
    <w:rsid w:val="004E3690"/>
    <w:rsid w:val="004E36D3"/>
    <w:rsid w:val="004E3A10"/>
    <w:rsid w:val="004E3C33"/>
    <w:rsid w:val="004E44C5"/>
    <w:rsid w:val="004E4C4E"/>
    <w:rsid w:val="004E56E6"/>
    <w:rsid w:val="004E59A7"/>
    <w:rsid w:val="004E5A59"/>
    <w:rsid w:val="004E6084"/>
    <w:rsid w:val="004E6145"/>
    <w:rsid w:val="004E618A"/>
    <w:rsid w:val="004E6325"/>
    <w:rsid w:val="004E67CF"/>
    <w:rsid w:val="004E756F"/>
    <w:rsid w:val="004E7852"/>
    <w:rsid w:val="004E7DEE"/>
    <w:rsid w:val="004F07B8"/>
    <w:rsid w:val="004F0875"/>
    <w:rsid w:val="004F12F6"/>
    <w:rsid w:val="004F15CD"/>
    <w:rsid w:val="004F170B"/>
    <w:rsid w:val="004F19F6"/>
    <w:rsid w:val="004F24B2"/>
    <w:rsid w:val="004F2A55"/>
    <w:rsid w:val="004F2CD8"/>
    <w:rsid w:val="004F37B6"/>
    <w:rsid w:val="004F38A1"/>
    <w:rsid w:val="004F450E"/>
    <w:rsid w:val="004F4763"/>
    <w:rsid w:val="004F4CA4"/>
    <w:rsid w:val="004F4E17"/>
    <w:rsid w:val="004F4F41"/>
    <w:rsid w:val="004F54E6"/>
    <w:rsid w:val="004F5C44"/>
    <w:rsid w:val="004F5DA4"/>
    <w:rsid w:val="004F5FF0"/>
    <w:rsid w:val="004F6158"/>
    <w:rsid w:val="004F71EA"/>
    <w:rsid w:val="004F7D52"/>
    <w:rsid w:val="004F7F17"/>
    <w:rsid w:val="005006FD"/>
    <w:rsid w:val="00501454"/>
    <w:rsid w:val="005016A5"/>
    <w:rsid w:val="00501A6B"/>
    <w:rsid w:val="00501CAF"/>
    <w:rsid w:val="00502808"/>
    <w:rsid w:val="00502F48"/>
    <w:rsid w:val="005036C9"/>
    <w:rsid w:val="00503C53"/>
    <w:rsid w:val="00503E5A"/>
    <w:rsid w:val="00503F62"/>
    <w:rsid w:val="00504471"/>
    <w:rsid w:val="00504A7A"/>
    <w:rsid w:val="00505AF8"/>
    <w:rsid w:val="00505C4A"/>
    <w:rsid w:val="0050618C"/>
    <w:rsid w:val="00506462"/>
    <w:rsid w:val="00506852"/>
    <w:rsid w:val="0050685A"/>
    <w:rsid w:val="00506D32"/>
    <w:rsid w:val="005072BC"/>
    <w:rsid w:val="0050744F"/>
    <w:rsid w:val="00507613"/>
    <w:rsid w:val="0051026F"/>
    <w:rsid w:val="0051074F"/>
    <w:rsid w:val="00510A20"/>
    <w:rsid w:val="00510A6C"/>
    <w:rsid w:val="00512077"/>
    <w:rsid w:val="00512916"/>
    <w:rsid w:val="0051294D"/>
    <w:rsid w:val="005134B5"/>
    <w:rsid w:val="00513B5F"/>
    <w:rsid w:val="00513BCE"/>
    <w:rsid w:val="00513F64"/>
    <w:rsid w:val="0051433F"/>
    <w:rsid w:val="005147DA"/>
    <w:rsid w:val="00514971"/>
    <w:rsid w:val="0051502B"/>
    <w:rsid w:val="00515678"/>
    <w:rsid w:val="005159F5"/>
    <w:rsid w:val="00515F4A"/>
    <w:rsid w:val="00515FFA"/>
    <w:rsid w:val="00516BED"/>
    <w:rsid w:val="00516DAA"/>
    <w:rsid w:val="0051732E"/>
    <w:rsid w:val="00517578"/>
    <w:rsid w:val="005175D3"/>
    <w:rsid w:val="005178BF"/>
    <w:rsid w:val="00517942"/>
    <w:rsid w:val="00520367"/>
    <w:rsid w:val="00520E9D"/>
    <w:rsid w:val="0052106C"/>
    <w:rsid w:val="005212D6"/>
    <w:rsid w:val="005215F0"/>
    <w:rsid w:val="00521DB0"/>
    <w:rsid w:val="00522478"/>
    <w:rsid w:val="00522C2D"/>
    <w:rsid w:val="00522D5B"/>
    <w:rsid w:val="00522E2F"/>
    <w:rsid w:val="00523537"/>
    <w:rsid w:val="005236B6"/>
    <w:rsid w:val="00523B2D"/>
    <w:rsid w:val="00524267"/>
    <w:rsid w:val="005242F9"/>
    <w:rsid w:val="00524D16"/>
    <w:rsid w:val="00524DA5"/>
    <w:rsid w:val="0052512A"/>
    <w:rsid w:val="00525248"/>
    <w:rsid w:val="005254CF"/>
    <w:rsid w:val="005258ED"/>
    <w:rsid w:val="00525DB9"/>
    <w:rsid w:val="005266B2"/>
    <w:rsid w:val="00526823"/>
    <w:rsid w:val="00526A32"/>
    <w:rsid w:val="00526D1C"/>
    <w:rsid w:val="00526F02"/>
    <w:rsid w:val="00526F6D"/>
    <w:rsid w:val="0052755A"/>
    <w:rsid w:val="0052784E"/>
    <w:rsid w:val="00527A33"/>
    <w:rsid w:val="00527A88"/>
    <w:rsid w:val="00527B20"/>
    <w:rsid w:val="00527DF2"/>
    <w:rsid w:val="00527FC5"/>
    <w:rsid w:val="00530ABF"/>
    <w:rsid w:val="005310F7"/>
    <w:rsid w:val="005311DF"/>
    <w:rsid w:val="0053138B"/>
    <w:rsid w:val="0053141B"/>
    <w:rsid w:val="005317CF"/>
    <w:rsid w:val="00531C6D"/>
    <w:rsid w:val="00532352"/>
    <w:rsid w:val="0053244F"/>
    <w:rsid w:val="00532786"/>
    <w:rsid w:val="005327A9"/>
    <w:rsid w:val="00532840"/>
    <w:rsid w:val="00532C07"/>
    <w:rsid w:val="00532E8C"/>
    <w:rsid w:val="005339DD"/>
    <w:rsid w:val="00533A83"/>
    <w:rsid w:val="00534269"/>
    <w:rsid w:val="00534C69"/>
    <w:rsid w:val="00535BED"/>
    <w:rsid w:val="005367D7"/>
    <w:rsid w:val="00536BBA"/>
    <w:rsid w:val="00536F98"/>
    <w:rsid w:val="005373A8"/>
    <w:rsid w:val="00537D8C"/>
    <w:rsid w:val="005400DD"/>
    <w:rsid w:val="005404DA"/>
    <w:rsid w:val="005405A2"/>
    <w:rsid w:val="00540928"/>
    <w:rsid w:val="00540D88"/>
    <w:rsid w:val="00540E0F"/>
    <w:rsid w:val="00541112"/>
    <w:rsid w:val="00541445"/>
    <w:rsid w:val="005414C9"/>
    <w:rsid w:val="0054180D"/>
    <w:rsid w:val="00541D1A"/>
    <w:rsid w:val="00541F9C"/>
    <w:rsid w:val="0054233C"/>
    <w:rsid w:val="00542976"/>
    <w:rsid w:val="00542D6C"/>
    <w:rsid w:val="00542F14"/>
    <w:rsid w:val="0054321E"/>
    <w:rsid w:val="00543241"/>
    <w:rsid w:val="00543CF9"/>
    <w:rsid w:val="00544044"/>
    <w:rsid w:val="00544258"/>
    <w:rsid w:val="00544785"/>
    <w:rsid w:val="005452B9"/>
    <w:rsid w:val="0054538B"/>
    <w:rsid w:val="00545ED8"/>
    <w:rsid w:val="00546268"/>
    <w:rsid w:val="005472A6"/>
    <w:rsid w:val="005477D3"/>
    <w:rsid w:val="005500ED"/>
    <w:rsid w:val="005504A6"/>
    <w:rsid w:val="00550781"/>
    <w:rsid w:val="00550EF8"/>
    <w:rsid w:val="005512AC"/>
    <w:rsid w:val="00551570"/>
    <w:rsid w:val="005515D8"/>
    <w:rsid w:val="00551A65"/>
    <w:rsid w:val="00551AE7"/>
    <w:rsid w:val="00551D8A"/>
    <w:rsid w:val="00552421"/>
    <w:rsid w:val="00552A42"/>
    <w:rsid w:val="00553BFC"/>
    <w:rsid w:val="0055449A"/>
    <w:rsid w:val="0055501E"/>
    <w:rsid w:val="005550AF"/>
    <w:rsid w:val="00555599"/>
    <w:rsid w:val="00555D42"/>
    <w:rsid w:val="005563F4"/>
    <w:rsid w:val="005567C5"/>
    <w:rsid w:val="00556A93"/>
    <w:rsid w:val="00556F00"/>
    <w:rsid w:val="00557FEA"/>
    <w:rsid w:val="00560CD3"/>
    <w:rsid w:val="00560FB2"/>
    <w:rsid w:val="0056141A"/>
    <w:rsid w:val="0056176B"/>
    <w:rsid w:val="00561CC3"/>
    <w:rsid w:val="00561F1D"/>
    <w:rsid w:val="005625A9"/>
    <w:rsid w:val="00562CA3"/>
    <w:rsid w:val="00563040"/>
    <w:rsid w:val="005637F8"/>
    <w:rsid w:val="00563B53"/>
    <w:rsid w:val="00564823"/>
    <w:rsid w:val="00564AE3"/>
    <w:rsid w:val="005656A7"/>
    <w:rsid w:val="0056598D"/>
    <w:rsid w:val="00565A03"/>
    <w:rsid w:val="00565AAD"/>
    <w:rsid w:val="005661DA"/>
    <w:rsid w:val="005669B6"/>
    <w:rsid w:val="00566DC6"/>
    <w:rsid w:val="0056712B"/>
    <w:rsid w:val="005672F6"/>
    <w:rsid w:val="005676B5"/>
    <w:rsid w:val="00567D55"/>
    <w:rsid w:val="00567F37"/>
    <w:rsid w:val="00570436"/>
    <w:rsid w:val="00570605"/>
    <w:rsid w:val="00570646"/>
    <w:rsid w:val="00570D59"/>
    <w:rsid w:val="005712A6"/>
    <w:rsid w:val="00571337"/>
    <w:rsid w:val="00571A0B"/>
    <w:rsid w:val="00571FD0"/>
    <w:rsid w:val="00572B16"/>
    <w:rsid w:val="00572CA8"/>
    <w:rsid w:val="00572E1A"/>
    <w:rsid w:val="005734E4"/>
    <w:rsid w:val="0057387F"/>
    <w:rsid w:val="00573C95"/>
    <w:rsid w:val="0057413F"/>
    <w:rsid w:val="00574296"/>
    <w:rsid w:val="0057438F"/>
    <w:rsid w:val="00574862"/>
    <w:rsid w:val="005752CF"/>
    <w:rsid w:val="005753E4"/>
    <w:rsid w:val="00575689"/>
    <w:rsid w:val="00575787"/>
    <w:rsid w:val="00575BBD"/>
    <w:rsid w:val="00575E9D"/>
    <w:rsid w:val="00576291"/>
    <w:rsid w:val="0057687D"/>
    <w:rsid w:val="00576B91"/>
    <w:rsid w:val="00576F26"/>
    <w:rsid w:val="005776EB"/>
    <w:rsid w:val="0058017F"/>
    <w:rsid w:val="0058050D"/>
    <w:rsid w:val="00580D4A"/>
    <w:rsid w:val="00580E86"/>
    <w:rsid w:val="0058100D"/>
    <w:rsid w:val="00581A79"/>
    <w:rsid w:val="00581F1E"/>
    <w:rsid w:val="00582339"/>
    <w:rsid w:val="0058258D"/>
    <w:rsid w:val="00582BC0"/>
    <w:rsid w:val="005830D1"/>
    <w:rsid w:val="00583177"/>
    <w:rsid w:val="005837C0"/>
    <w:rsid w:val="00583902"/>
    <w:rsid w:val="0058391B"/>
    <w:rsid w:val="00583967"/>
    <w:rsid w:val="00584184"/>
    <w:rsid w:val="005841BB"/>
    <w:rsid w:val="00584449"/>
    <w:rsid w:val="00584EE9"/>
    <w:rsid w:val="0058559D"/>
    <w:rsid w:val="005856B8"/>
    <w:rsid w:val="005856D9"/>
    <w:rsid w:val="005859B7"/>
    <w:rsid w:val="00585FFE"/>
    <w:rsid w:val="0058638D"/>
    <w:rsid w:val="005864E6"/>
    <w:rsid w:val="005869F7"/>
    <w:rsid w:val="005876F9"/>
    <w:rsid w:val="0058779C"/>
    <w:rsid w:val="00587844"/>
    <w:rsid w:val="005878F9"/>
    <w:rsid w:val="00587B14"/>
    <w:rsid w:val="00587BAF"/>
    <w:rsid w:val="00587EE9"/>
    <w:rsid w:val="00587F4A"/>
    <w:rsid w:val="005907CE"/>
    <w:rsid w:val="005918D4"/>
    <w:rsid w:val="0059194B"/>
    <w:rsid w:val="00591D7A"/>
    <w:rsid w:val="00592675"/>
    <w:rsid w:val="0059268D"/>
    <w:rsid w:val="00592709"/>
    <w:rsid w:val="00592779"/>
    <w:rsid w:val="00592835"/>
    <w:rsid w:val="005928E9"/>
    <w:rsid w:val="005929FA"/>
    <w:rsid w:val="00592FFB"/>
    <w:rsid w:val="005935D9"/>
    <w:rsid w:val="005939BC"/>
    <w:rsid w:val="005946C9"/>
    <w:rsid w:val="005948B1"/>
    <w:rsid w:val="005954D0"/>
    <w:rsid w:val="00595794"/>
    <w:rsid w:val="005957D3"/>
    <w:rsid w:val="00595964"/>
    <w:rsid w:val="005959E6"/>
    <w:rsid w:val="00595C2F"/>
    <w:rsid w:val="00595CF3"/>
    <w:rsid w:val="0059619D"/>
    <w:rsid w:val="00596497"/>
    <w:rsid w:val="00596643"/>
    <w:rsid w:val="005978A7"/>
    <w:rsid w:val="00597AFB"/>
    <w:rsid w:val="005A0278"/>
    <w:rsid w:val="005A06BB"/>
    <w:rsid w:val="005A0DF6"/>
    <w:rsid w:val="005A0FD8"/>
    <w:rsid w:val="005A100A"/>
    <w:rsid w:val="005A18FB"/>
    <w:rsid w:val="005A1E08"/>
    <w:rsid w:val="005A23A7"/>
    <w:rsid w:val="005A2499"/>
    <w:rsid w:val="005A2529"/>
    <w:rsid w:val="005A2663"/>
    <w:rsid w:val="005A2954"/>
    <w:rsid w:val="005A2D3A"/>
    <w:rsid w:val="005A2F0F"/>
    <w:rsid w:val="005A31C0"/>
    <w:rsid w:val="005A324A"/>
    <w:rsid w:val="005A3476"/>
    <w:rsid w:val="005A40B9"/>
    <w:rsid w:val="005A43CE"/>
    <w:rsid w:val="005A4606"/>
    <w:rsid w:val="005A4814"/>
    <w:rsid w:val="005A48EC"/>
    <w:rsid w:val="005A5471"/>
    <w:rsid w:val="005A5709"/>
    <w:rsid w:val="005A5944"/>
    <w:rsid w:val="005A5F56"/>
    <w:rsid w:val="005A6E4E"/>
    <w:rsid w:val="005A73C9"/>
    <w:rsid w:val="005A75B8"/>
    <w:rsid w:val="005A7A37"/>
    <w:rsid w:val="005B0026"/>
    <w:rsid w:val="005B0547"/>
    <w:rsid w:val="005B0D15"/>
    <w:rsid w:val="005B0DE7"/>
    <w:rsid w:val="005B1035"/>
    <w:rsid w:val="005B1824"/>
    <w:rsid w:val="005B193C"/>
    <w:rsid w:val="005B2053"/>
    <w:rsid w:val="005B2132"/>
    <w:rsid w:val="005B22A0"/>
    <w:rsid w:val="005B2342"/>
    <w:rsid w:val="005B2B22"/>
    <w:rsid w:val="005B2B9D"/>
    <w:rsid w:val="005B377B"/>
    <w:rsid w:val="005B3809"/>
    <w:rsid w:val="005B3E31"/>
    <w:rsid w:val="005B41DD"/>
    <w:rsid w:val="005B4240"/>
    <w:rsid w:val="005B4B92"/>
    <w:rsid w:val="005B5401"/>
    <w:rsid w:val="005B5A01"/>
    <w:rsid w:val="005B6DD9"/>
    <w:rsid w:val="005B717E"/>
    <w:rsid w:val="005B72B3"/>
    <w:rsid w:val="005B7541"/>
    <w:rsid w:val="005B76EF"/>
    <w:rsid w:val="005B78F0"/>
    <w:rsid w:val="005B7910"/>
    <w:rsid w:val="005C10E0"/>
    <w:rsid w:val="005C15C3"/>
    <w:rsid w:val="005C17BE"/>
    <w:rsid w:val="005C18DC"/>
    <w:rsid w:val="005C1CF8"/>
    <w:rsid w:val="005C1DB0"/>
    <w:rsid w:val="005C205E"/>
    <w:rsid w:val="005C2A4B"/>
    <w:rsid w:val="005C3E9A"/>
    <w:rsid w:val="005C5126"/>
    <w:rsid w:val="005C5402"/>
    <w:rsid w:val="005C5746"/>
    <w:rsid w:val="005C5BEA"/>
    <w:rsid w:val="005C6002"/>
    <w:rsid w:val="005C66DA"/>
    <w:rsid w:val="005C6A7E"/>
    <w:rsid w:val="005C77EA"/>
    <w:rsid w:val="005D0180"/>
    <w:rsid w:val="005D147B"/>
    <w:rsid w:val="005D1A52"/>
    <w:rsid w:val="005D1BB3"/>
    <w:rsid w:val="005D21C7"/>
    <w:rsid w:val="005D22E3"/>
    <w:rsid w:val="005D2E9B"/>
    <w:rsid w:val="005D3186"/>
    <w:rsid w:val="005D3854"/>
    <w:rsid w:val="005D3BCF"/>
    <w:rsid w:val="005D3EC6"/>
    <w:rsid w:val="005D4133"/>
    <w:rsid w:val="005D4C32"/>
    <w:rsid w:val="005D4D87"/>
    <w:rsid w:val="005D5288"/>
    <w:rsid w:val="005D5313"/>
    <w:rsid w:val="005D5421"/>
    <w:rsid w:val="005D575A"/>
    <w:rsid w:val="005D5C04"/>
    <w:rsid w:val="005D5C62"/>
    <w:rsid w:val="005D60B8"/>
    <w:rsid w:val="005D6251"/>
    <w:rsid w:val="005D648E"/>
    <w:rsid w:val="005D6CA3"/>
    <w:rsid w:val="005D78CE"/>
    <w:rsid w:val="005D79D3"/>
    <w:rsid w:val="005D7ADB"/>
    <w:rsid w:val="005D7ADD"/>
    <w:rsid w:val="005D7DEA"/>
    <w:rsid w:val="005D7DF6"/>
    <w:rsid w:val="005E0386"/>
    <w:rsid w:val="005E0A0B"/>
    <w:rsid w:val="005E0A81"/>
    <w:rsid w:val="005E0B5A"/>
    <w:rsid w:val="005E0C05"/>
    <w:rsid w:val="005E0D2A"/>
    <w:rsid w:val="005E1818"/>
    <w:rsid w:val="005E182D"/>
    <w:rsid w:val="005E1A88"/>
    <w:rsid w:val="005E223F"/>
    <w:rsid w:val="005E2776"/>
    <w:rsid w:val="005E2A8B"/>
    <w:rsid w:val="005E2AEC"/>
    <w:rsid w:val="005E3033"/>
    <w:rsid w:val="005E3056"/>
    <w:rsid w:val="005E3503"/>
    <w:rsid w:val="005E3C7B"/>
    <w:rsid w:val="005E46D2"/>
    <w:rsid w:val="005E4D54"/>
    <w:rsid w:val="005E57A8"/>
    <w:rsid w:val="005E58DB"/>
    <w:rsid w:val="005E65CD"/>
    <w:rsid w:val="005E66E2"/>
    <w:rsid w:val="005E6EB3"/>
    <w:rsid w:val="005E799C"/>
    <w:rsid w:val="005E7A03"/>
    <w:rsid w:val="005E7D15"/>
    <w:rsid w:val="005F0141"/>
    <w:rsid w:val="005F03C2"/>
    <w:rsid w:val="005F0650"/>
    <w:rsid w:val="005F0836"/>
    <w:rsid w:val="005F114E"/>
    <w:rsid w:val="005F1187"/>
    <w:rsid w:val="005F1231"/>
    <w:rsid w:val="005F196E"/>
    <w:rsid w:val="005F1A17"/>
    <w:rsid w:val="005F24B7"/>
    <w:rsid w:val="005F2DA0"/>
    <w:rsid w:val="005F3164"/>
    <w:rsid w:val="005F353A"/>
    <w:rsid w:val="005F49CD"/>
    <w:rsid w:val="005F54D9"/>
    <w:rsid w:val="005F5886"/>
    <w:rsid w:val="005F5AF6"/>
    <w:rsid w:val="005F5CD5"/>
    <w:rsid w:val="005F5F56"/>
    <w:rsid w:val="005F76A8"/>
    <w:rsid w:val="005F7C0B"/>
    <w:rsid w:val="005F7D63"/>
    <w:rsid w:val="005F7DD8"/>
    <w:rsid w:val="0060034C"/>
    <w:rsid w:val="006008B1"/>
    <w:rsid w:val="006009F3"/>
    <w:rsid w:val="00600AD6"/>
    <w:rsid w:val="00600B80"/>
    <w:rsid w:val="00602108"/>
    <w:rsid w:val="0060216D"/>
    <w:rsid w:val="00602225"/>
    <w:rsid w:val="00602BDA"/>
    <w:rsid w:val="00603003"/>
    <w:rsid w:val="00603594"/>
    <w:rsid w:val="00603781"/>
    <w:rsid w:val="00603F43"/>
    <w:rsid w:val="00604247"/>
    <w:rsid w:val="00604973"/>
    <w:rsid w:val="00605185"/>
    <w:rsid w:val="00605AFD"/>
    <w:rsid w:val="00606436"/>
    <w:rsid w:val="00606702"/>
    <w:rsid w:val="006071C5"/>
    <w:rsid w:val="006074CE"/>
    <w:rsid w:val="00607993"/>
    <w:rsid w:val="00607B00"/>
    <w:rsid w:val="00607B2E"/>
    <w:rsid w:val="00607F9A"/>
    <w:rsid w:val="00610585"/>
    <w:rsid w:val="006108CE"/>
    <w:rsid w:val="00610923"/>
    <w:rsid w:val="00610962"/>
    <w:rsid w:val="0061101C"/>
    <w:rsid w:val="0061164D"/>
    <w:rsid w:val="00611D86"/>
    <w:rsid w:val="00611F64"/>
    <w:rsid w:val="006123B4"/>
    <w:rsid w:val="00612717"/>
    <w:rsid w:val="00612887"/>
    <w:rsid w:val="00612925"/>
    <w:rsid w:val="006132D3"/>
    <w:rsid w:val="00613841"/>
    <w:rsid w:val="00613B6C"/>
    <w:rsid w:val="00614798"/>
    <w:rsid w:val="006150BF"/>
    <w:rsid w:val="006153A7"/>
    <w:rsid w:val="00615440"/>
    <w:rsid w:val="006158FD"/>
    <w:rsid w:val="00615E02"/>
    <w:rsid w:val="00615E28"/>
    <w:rsid w:val="006166C0"/>
    <w:rsid w:val="00616954"/>
    <w:rsid w:val="00617046"/>
    <w:rsid w:val="00617202"/>
    <w:rsid w:val="0062024E"/>
    <w:rsid w:val="00620315"/>
    <w:rsid w:val="00620355"/>
    <w:rsid w:val="00620C2E"/>
    <w:rsid w:val="00622359"/>
    <w:rsid w:val="00622B64"/>
    <w:rsid w:val="00623F30"/>
    <w:rsid w:val="00623FA3"/>
    <w:rsid w:val="006241FB"/>
    <w:rsid w:val="00624703"/>
    <w:rsid w:val="006248B3"/>
    <w:rsid w:val="00624CC2"/>
    <w:rsid w:val="006256B6"/>
    <w:rsid w:val="00625993"/>
    <w:rsid w:val="00625FB0"/>
    <w:rsid w:val="00626605"/>
    <w:rsid w:val="006267BA"/>
    <w:rsid w:val="00626C47"/>
    <w:rsid w:val="00626C8F"/>
    <w:rsid w:val="0062725C"/>
    <w:rsid w:val="00627FF2"/>
    <w:rsid w:val="00630D73"/>
    <w:rsid w:val="00630FA1"/>
    <w:rsid w:val="006313C5"/>
    <w:rsid w:val="00631439"/>
    <w:rsid w:val="00631A2D"/>
    <w:rsid w:val="00631B3A"/>
    <w:rsid w:val="00631BBD"/>
    <w:rsid w:val="00632B43"/>
    <w:rsid w:val="00632B87"/>
    <w:rsid w:val="00633405"/>
    <w:rsid w:val="00633710"/>
    <w:rsid w:val="006337D4"/>
    <w:rsid w:val="00634211"/>
    <w:rsid w:val="006343B4"/>
    <w:rsid w:val="006343BD"/>
    <w:rsid w:val="006348ED"/>
    <w:rsid w:val="00634C21"/>
    <w:rsid w:val="00634C54"/>
    <w:rsid w:val="00634E1F"/>
    <w:rsid w:val="00635024"/>
    <w:rsid w:val="0063507F"/>
    <w:rsid w:val="006354B0"/>
    <w:rsid w:val="00635DC6"/>
    <w:rsid w:val="0063628F"/>
    <w:rsid w:val="00636AC2"/>
    <w:rsid w:val="00636B48"/>
    <w:rsid w:val="00636E3D"/>
    <w:rsid w:val="00637711"/>
    <w:rsid w:val="00637995"/>
    <w:rsid w:val="00637B8B"/>
    <w:rsid w:val="00640788"/>
    <w:rsid w:val="00640C3D"/>
    <w:rsid w:val="00640CD7"/>
    <w:rsid w:val="00640FB6"/>
    <w:rsid w:val="006412C8"/>
    <w:rsid w:val="00641379"/>
    <w:rsid w:val="00641479"/>
    <w:rsid w:val="0064185B"/>
    <w:rsid w:val="0064189D"/>
    <w:rsid w:val="00641B4F"/>
    <w:rsid w:val="00641BDB"/>
    <w:rsid w:val="00641FA4"/>
    <w:rsid w:val="00642004"/>
    <w:rsid w:val="006425F2"/>
    <w:rsid w:val="00642F99"/>
    <w:rsid w:val="00643B28"/>
    <w:rsid w:val="00643D41"/>
    <w:rsid w:val="00643FF7"/>
    <w:rsid w:val="00644B25"/>
    <w:rsid w:val="006461E0"/>
    <w:rsid w:val="00646577"/>
    <w:rsid w:val="006466EF"/>
    <w:rsid w:val="006468D2"/>
    <w:rsid w:val="00646A60"/>
    <w:rsid w:val="0064702F"/>
    <w:rsid w:val="00647331"/>
    <w:rsid w:val="00647588"/>
    <w:rsid w:val="00647931"/>
    <w:rsid w:val="00647BD0"/>
    <w:rsid w:val="00647C7A"/>
    <w:rsid w:val="00647E0F"/>
    <w:rsid w:val="00650523"/>
    <w:rsid w:val="006508A5"/>
    <w:rsid w:val="00650E74"/>
    <w:rsid w:val="0065125F"/>
    <w:rsid w:val="006515BD"/>
    <w:rsid w:val="00651AA6"/>
    <w:rsid w:val="00651F6A"/>
    <w:rsid w:val="00652197"/>
    <w:rsid w:val="006527F8"/>
    <w:rsid w:val="006535A9"/>
    <w:rsid w:val="00653C54"/>
    <w:rsid w:val="00654214"/>
    <w:rsid w:val="00654966"/>
    <w:rsid w:val="0065587E"/>
    <w:rsid w:val="00655A96"/>
    <w:rsid w:val="0065620F"/>
    <w:rsid w:val="006568A3"/>
    <w:rsid w:val="00656A72"/>
    <w:rsid w:val="00656AA7"/>
    <w:rsid w:val="00656AC0"/>
    <w:rsid w:val="00656D99"/>
    <w:rsid w:val="00656E90"/>
    <w:rsid w:val="00657791"/>
    <w:rsid w:val="00657881"/>
    <w:rsid w:val="00657D65"/>
    <w:rsid w:val="00660371"/>
    <w:rsid w:val="00660436"/>
    <w:rsid w:val="00660461"/>
    <w:rsid w:val="0066099C"/>
    <w:rsid w:val="00660EFF"/>
    <w:rsid w:val="00660FF9"/>
    <w:rsid w:val="0066105E"/>
    <w:rsid w:val="006610A8"/>
    <w:rsid w:val="006610F3"/>
    <w:rsid w:val="0066162E"/>
    <w:rsid w:val="00662243"/>
    <w:rsid w:val="006623A7"/>
    <w:rsid w:val="00662DB4"/>
    <w:rsid w:val="00662E24"/>
    <w:rsid w:val="006632F1"/>
    <w:rsid w:val="00663300"/>
    <w:rsid w:val="00663B57"/>
    <w:rsid w:val="00663D24"/>
    <w:rsid w:val="00664297"/>
    <w:rsid w:val="006644B7"/>
    <w:rsid w:val="00664978"/>
    <w:rsid w:val="00664B4F"/>
    <w:rsid w:val="00664C9F"/>
    <w:rsid w:val="00665265"/>
    <w:rsid w:val="0066535D"/>
    <w:rsid w:val="00665BCD"/>
    <w:rsid w:val="00665D13"/>
    <w:rsid w:val="006661A7"/>
    <w:rsid w:val="00666A87"/>
    <w:rsid w:val="00666CD4"/>
    <w:rsid w:val="00666F68"/>
    <w:rsid w:val="0066713E"/>
    <w:rsid w:val="0066719F"/>
    <w:rsid w:val="00667249"/>
    <w:rsid w:val="00667933"/>
    <w:rsid w:val="00667DF2"/>
    <w:rsid w:val="0067047E"/>
    <w:rsid w:val="0067077A"/>
    <w:rsid w:val="006708DC"/>
    <w:rsid w:val="00670906"/>
    <w:rsid w:val="00670D19"/>
    <w:rsid w:val="0067140F"/>
    <w:rsid w:val="00671693"/>
    <w:rsid w:val="00671B3F"/>
    <w:rsid w:val="00671C49"/>
    <w:rsid w:val="0067207B"/>
    <w:rsid w:val="0067225D"/>
    <w:rsid w:val="00673206"/>
    <w:rsid w:val="00673CF5"/>
    <w:rsid w:val="00673D7C"/>
    <w:rsid w:val="00673FE3"/>
    <w:rsid w:val="00674523"/>
    <w:rsid w:val="006749DD"/>
    <w:rsid w:val="00674A46"/>
    <w:rsid w:val="00674A55"/>
    <w:rsid w:val="00674B7D"/>
    <w:rsid w:val="00674BD4"/>
    <w:rsid w:val="00674EE2"/>
    <w:rsid w:val="0067500B"/>
    <w:rsid w:val="006751FE"/>
    <w:rsid w:val="006752DD"/>
    <w:rsid w:val="006753C0"/>
    <w:rsid w:val="00675493"/>
    <w:rsid w:val="00675511"/>
    <w:rsid w:val="0067554F"/>
    <w:rsid w:val="0067590F"/>
    <w:rsid w:val="00675987"/>
    <w:rsid w:val="00675DD5"/>
    <w:rsid w:val="0067626E"/>
    <w:rsid w:val="0067667B"/>
    <w:rsid w:val="006767C2"/>
    <w:rsid w:val="00676967"/>
    <w:rsid w:val="006769F9"/>
    <w:rsid w:val="00676B86"/>
    <w:rsid w:val="00677027"/>
    <w:rsid w:val="00677098"/>
    <w:rsid w:val="006776C4"/>
    <w:rsid w:val="00677A8F"/>
    <w:rsid w:val="00680637"/>
    <w:rsid w:val="006807D6"/>
    <w:rsid w:val="00680938"/>
    <w:rsid w:val="00680FDB"/>
    <w:rsid w:val="006815A2"/>
    <w:rsid w:val="0068214F"/>
    <w:rsid w:val="00682541"/>
    <w:rsid w:val="00682C5A"/>
    <w:rsid w:val="00682CAA"/>
    <w:rsid w:val="00682DFB"/>
    <w:rsid w:val="00683853"/>
    <w:rsid w:val="00683859"/>
    <w:rsid w:val="006838F2"/>
    <w:rsid w:val="00683A4B"/>
    <w:rsid w:val="006843BB"/>
    <w:rsid w:val="00684520"/>
    <w:rsid w:val="00684674"/>
    <w:rsid w:val="00684A9E"/>
    <w:rsid w:val="006856BA"/>
    <w:rsid w:val="00685928"/>
    <w:rsid w:val="00685AD6"/>
    <w:rsid w:val="0068649A"/>
    <w:rsid w:val="00686685"/>
    <w:rsid w:val="00686EAF"/>
    <w:rsid w:val="006872D4"/>
    <w:rsid w:val="006878EB"/>
    <w:rsid w:val="00687959"/>
    <w:rsid w:val="00687D6C"/>
    <w:rsid w:val="00687E73"/>
    <w:rsid w:val="00687F7D"/>
    <w:rsid w:val="0069007D"/>
    <w:rsid w:val="006905B9"/>
    <w:rsid w:val="0069069E"/>
    <w:rsid w:val="006907F7"/>
    <w:rsid w:val="00690C2E"/>
    <w:rsid w:val="00691197"/>
    <w:rsid w:val="006915A9"/>
    <w:rsid w:val="0069175F"/>
    <w:rsid w:val="0069181D"/>
    <w:rsid w:val="00691901"/>
    <w:rsid w:val="00691C80"/>
    <w:rsid w:val="00691E23"/>
    <w:rsid w:val="00691E96"/>
    <w:rsid w:val="0069277D"/>
    <w:rsid w:val="00692E90"/>
    <w:rsid w:val="00693EEF"/>
    <w:rsid w:val="00694727"/>
    <w:rsid w:val="00694A63"/>
    <w:rsid w:val="00694A6A"/>
    <w:rsid w:val="00694AF3"/>
    <w:rsid w:val="00695221"/>
    <w:rsid w:val="006960B4"/>
    <w:rsid w:val="00696E00"/>
    <w:rsid w:val="006A08B2"/>
    <w:rsid w:val="006A0AD8"/>
    <w:rsid w:val="006A104E"/>
    <w:rsid w:val="006A1258"/>
    <w:rsid w:val="006A1444"/>
    <w:rsid w:val="006A18B0"/>
    <w:rsid w:val="006A2CAD"/>
    <w:rsid w:val="006A2D36"/>
    <w:rsid w:val="006A2F18"/>
    <w:rsid w:val="006A2F44"/>
    <w:rsid w:val="006A2FA4"/>
    <w:rsid w:val="006A329E"/>
    <w:rsid w:val="006A374B"/>
    <w:rsid w:val="006A40D5"/>
    <w:rsid w:val="006A433B"/>
    <w:rsid w:val="006A4CC2"/>
    <w:rsid w:val="006A5665"/>
    <w:rsid w:val="006A5854"/>
    <w:rsid w:val="006A5E38"/>
    <w:rsid w:val="006A61AE"/>
    <w:rsid w:val="006A65D6"/>
    <w:rsid w:val="006A65D9"/>
    <w:rsid w:val="006A6BB9"/>
    <w:rsid w:val="006A6DD9"/>
    <w:rsid w:val="006A7250"/>
    <w:rsid w:val="006A7773"/>
    <w:rsid w:val="006A7894"/>
    <w:rsid w:val="006A7902"/>
    <w:rsid w:val="006A7DCB"/>
    <w:rsid w:val="006B0402"/>
    <w:rsid w:val="006B0DF7"/>
    <w:rsid w:val="006B2C44"/>
    <w:rsid w:val="006B2FC5"/>
    <w:rsid w:val="006B3A3E"/>
    <w:rsid w:val="006B456C"/>
    <w:rsid w:val="006B4E55"/>
    <w:rsid w:val="006B5551"/>
    <w:rsid w:val="006B5A5F"/>
    <w:rsid w:val="006B5BA4"/>
    <w:rsid w:val="006B5C6F"/>
    <w:rsid w:val="006B6403"/>
    <w:rsid w:val="006B641B"/>
    <w:rsid w:val="006B672C"/>
    <w:rsid w:val="006B6851"/>
    <w:rsid w:val="006B6C81"/>
    <w:rsid w:val="006B71C0"/>
    <w:rsid w:val="006C0115"/>
    <w:rsid w:val="006C0CA8"/>
    <w:rsid w:val="006C0D91"/>
    <w:rsid w:val="006C1F5F"/>
    <w:rsid w:val="006C27C8"/>
    <w:rsid w:val="006C31EC"/>
    <w:rsid w:val="006C33A1"/>
    <w:rsid w:val="006C3C58"/>
    <w:rsid w:val="006C45F2"/>
    <w:rsid w:val="006C4C0F"/>
    <w:rsid w:val="006C4C13"/>
    <w:rsid w:val="006C4C73"/>
    <w:rsid w:val="006C4DD6"/>
    <w:rsid w:val="006C51D0"/>
    <w:rsid w:val="006C5230"/>
    <w:rsid w:val="006C5938"/>
    <w:rsid w:val="006C5C30"/>
    <w:rsid w:val="006C66D9"/>
    <w:rsid w:val="006C6779"/>
    <w:rsid w:val="006C73D6"/>
    <w:rsid w:val="006C7FB3"/>
    <w:rsid w:val="006D0451"/>
    <w:rsid w:val="006D0A10"/>
    <w:rsid w:val="006D2859"/>
    <w:rsid w:val="006D2D16"/>
    <w:rsid w:val="006D300C"/>
    <w:rsid w:val="006D312F"/>
    <w:rsid w:val="006D37E3"/>
    <w:rsid w:val="006D3922"/>
    <w:rsid w:val="006D3A17"/>
    <w:rsid w:val="006D4FEA"/>
    <w:rsid w:val="006D51AE"/>
    <w:rsid w:val="006D6283"/>
    <w:rsid w:val="006D6865"/>
    <w:rsid w:val="006D6A17"/>
    <w:rsid w:val="006D6B8D"/>
    <w:rsid w:val="006D7274"/>
    <w:rsid w:val="006D788F"/>
    <w:rsid w:val="006E01DA"/>
    <w:rsid w:val="006E058D"/>
    <w:rsid w:val="006E0A4D"/>
    <w:rsid w:val="006E0EFA"/>
    <w:rsid w:val="006E1090"/>
    <w:rsid w:val="006E11E1"/>
    <w:rsid w:val="006E1494"/>
    <w:rsid w:val="006E2133"/>
    <w:rsid w:val="006E2429"/>
    <w:rsid w:val="006E2679"/>
    <w:rsid w:val="006E2743"/>
    <w:rsid w:val="006E2FFC"/>
    <w:rsid w:val="006E38B5"/>
    <w:rsid w:val="006E3A60"/>
    <w:rsid w:val="006E42F0"/>
    <w:rsid w:val="006E465B"/>
    <w:rsid w:val="006E4772"/>
    <w:rsid w:val="006E49D3"/>
    <w:rsid w:val="006E50CA"/>
    <w:rsid w:val="006E538B"/>
    <w:rsid w:val="006E54CF"/>
    <w:rsid w:val="006E5CC1"/>
    <w:rsid w:val="006E6018"/>
    <w:rsid w:val="006E6895"/>
    <w:rsid w:val="006E6C56"/>
    <w:rsid w:val="006E7B84"/>
    <w:rsid w:val="006E7BE7"/>
    <w:rsid w:val="006E7F48"/>
    <w:rsid w:val="006E7F58"/>
    <w:rsid w:val="006E7FA7"/>
    <w:rsid w:val="006F02AE"/>
    <w:rsid w:val="006F050C"/>
    <w:rsid w:val="006F0956"/>
    <w:rsid w:val="006F0DD4"/>
    <w:rsid w:val="006F0F16"/>
    <w:rsid w:val="006F1408"/>
    <w:rsid w:val="006F15A2"/>
    <w:rsid w:val="006F18BF"/>
    <w:rsid w:val="006F19EF"/>
    <w:rsid w:val="006F21A7"/>
    <w:rsid w:val="006F21FA"/>
    <w:rsid w:val="006F27E9"/>
    <w:rsid w:val="006F2904"/>
    <w:rsid w:val="006F30F9"/>
    <w:rsid w:val="006F3129"/>
    <w:rsid w:val="006F342F"/>
    <w:rsid w:val="006F382C"/>
    <w:rsid w:val="006F3C26"/>
    <w:rsid w:val="006F3C8D"/>
    <w:rsid w:val="006F42AD"/>
    <w:rsid w:val="006F4882"/>
    <w:rsid w:val="006F48AD"/>
    <w:rsid w:val="006F4B4B"/>
    <w:rsid w:val="006F4E40"/>
    <w:rsid w:val="006F4E91"/>
    <w:rsid w:val="006F5B82"/>
    <w:rsid w:val="006F6309"/>
    <w:rsid w:val="006F636E"/>
    <w:rsid w:val="006F6419"/>
    <w:rsid w:val="006F7131"/>
    <w:rsid w:val="006F74BA"/>
    <w:rsid w:val="006F795F"/>
    <w:rsid w:val="006F7A1D"/>
    <w:rsid w:val="006F7C58"/>
    <w:rsid w:val="00700470"/>
    <w:rsid w:val="007005E0"/>
    <w:rsid w:val="00700ECD"/>
    <w:rsid w:val="00701210"/>
    <w:rsid w:val="00701A45"/>
    <w:rsid w:val="00701B0F"/>
    <w:rsid w:val="00701C73"/>
    <w:rsid w:val="00701D35"/>
    <w:rsid w:val="00702147"/>
    <w:rsid w:val="0070224E"/>
    <w:rsid w:val="007028C5"/>
    <w:rsid w:val="00703089"/>
    <w:rsid w:val="007030AE"/>
    <w:rsid w:val="0070342A"/>
    <w:rsid w:val="007035A6"/>
    <w:rsid w:val="00703634"/>
    <w:rsid w:val="007036FD"/>
    <w:rsid w:val="0070396C"/>
    <w:rsid w:val="0070402C"/>
    <w:rsid w:val="00704055"/>
    <w:rsid w:val="007041ED"/>
    <w:rsid w:val="00704305"/>
    <w:rsid w:val="00704508"/>
    <w:rsid w:val="00704583"/>
    <w:rsid w:val="00705C93"/>
    <w:rsid w:val="00705FAD"/>
    <w:rsid w:val="00706093"/>
    <w:rsid w:val="0070673A"/>
    <w:rsid w:val="0070682B"/>
    <w:rsid w:val="00706C0D"/>
    <w:rsid w:val="0070734E"/>
    <w:rsid w:val="007073D7"/>
    <w:rsid w:val="007074C0"/>
    <w:rsid w:val="0070783B"/>
    <w:rsid w:val="00707F8C"/>
    <w:rsid w:val="00710861"/>
    <w:rsid w:val="00710FAC"/>
    <w:rsid w:val="007110D4"/>
    <w:rsid w:val="00711632"/>
    <w:rsid w:val="00711A40"/>
    <w:rsid w:val="00712026"/>
    <w:rsid w:val="007122A9"/>
    <w:rsid w:val="00712A82"/>
    <w:rsid w:val="0071331D"/>
    <w:rsid w:val="00713534"/>
    <w:rsid w:val="0071367B"/>
    <w:rsid w:val="007139A1"/>
    <w:rsid w:val="00713BBD"/>
    <w:rsid w:val="00713FAE"/>
    <w:rsid w:val="00714305"/>
    <w:rsid w:val="00714568"/>
    <w:rsid w:val="00715B04"/>
    <w:rsid w:val="00715C7A"/>
    <w:rsid w:val="00715DEC"/>
    <w:rsid w:val="007161F7"/>
    <w:rsid w:val="00716D5E"/>
    <w:rsid w:val="00716E46"/>
    <w:rsid w:val="007170D2"/>
    <w:rsid w:val="007172DC"/>
    <w:rsid w:val="00717EA8"/>
    <w:rsid w:val="00717FF8"/>
    <w:rsid w:val="0072008C"/>
    <w:rsid w:val="007200D4"/>
    <w:rsid w:val="00720407"/>
    <w:rsid w:val="0072054D"/>
    <w:rsid w:val="007208FB"/>
    <w:rsid w:val="0072097A"/>
    <w:rsid w:val="00720BA5"/>
    <w:rsid w:val="00720C9B"/>
    <w:rsid w:val="00720D83"/>
    <w:rsid w:val="00720EC2"/>
    <w:rsid w:val="00720F5F"/>
    <w:rsid w:val="00721018"/>
    <w:rsid w:val="007211EE"/>
    <w:rsid w:val="007214DB"/>
    <w:rsid w:val="00721505"/>
    <w:rsid w:val="007216D5"/>
    <w:rsid w:val="007217A8"/>
    <w:rsid w:val="007217E7"/>
    <w:rsid w:val="007218A8"/>
    <w:rsid w:val="007218F1"/>
    <w:rsid w:val="00721E93"/>
    <w:rsid w:val="0072232A"/>
    <w:rsid w:val="00722B6F"/>
    <w:rsid w:val="00723AD8"/>
    <w:rsid w:val="00723C18"/>
    <w:rsid w:val="00723ECB"/>
    <w:rsid w:val="00724A9F"/>
    <w:rsid w:val="00724C5D"/>
    <w:rsid w:val="00726F5A"/>
    <w:rsid w:val="007271CC"/>
    <w:rsid w:val="007272AC"/>
    <w:rsid w:val="007279C7"/>
    <w:rsid w:val="00727F9E"/>
    <w:rsid w:val="00730284"/>
    <w:rsid w:val="00730528"/>
    <w:rsid w:val="00730965"/>
    <w:rsid w:val="00731D0C"/>
    <w:rsid w:val="00731F5F"/>
    <w:rsid w:val="00732130"/>
    <w:rsid w:val="00732575"/>
    <w:rsid w:val="00732646"/>
    <w:rsid w:val="007327FB"/>
    <w:rsid w:val="0073297F"/>
    <w:rsid w:val="0073376D"/>
    <w:rsid w:val="00733E84"/>
    <w:rsid w:val="0073401A"/>
    <w:rsid w:val="0073441C"/>
    <w:rsid w:val="00735906"/>
    <w:rsid w:val="00735937"/>
    <w:rsid w:val="00736087"/>
    <w:rsid w:val="0073688D"/>
    <w:rsid w:val="00736F53"/>
    <w:rsid w:val="007370A5"/>
    <w:rsid w:val="00737300"/>
    <w:rsid w:val="007373EF"/>
    <w:rsid w:val="00737A5F"/>
    <w:rsid w:val="00737C93"/>
    <w:rsid w:val="00740447"/>
    <w:rsid w:val="00740B40"/>
    <w:rsid w:val="00740F35"/>
    <w:rsid w:val="007412F8"/>
    <w:rsid w:val="00741730"/>
    <w:rsid w:val="0074196B"/>
    <w:rsid w:val="007422D0"/>
    <w:rsid w:val="00742380"/>
    <w:rsid w:val="00742C3C"/>
    <w:rsid w:val="0074361B"/>
    <w:rsid w:val="00743800"/>
    <w:rsid w:val="0074431C"/>
    <w:rsid w:val="007446F0"/>
    <w:rsid w:val="00744AA6"/>
    <w:rsid w:val="00744F8B"/>
    <w:rsid w:val="00745200"/>
    <w:rsid w:val="007454FC"/>
    <w:rsid w:val="00745A32"/>
    <w:rsid w:val="00745F7F"/>
    <w:rsid w:val="00745FA8"/>
    <w:rsid w:val="00746295"/>
    <w:rsid w:val="007467A5"/>
    <w:rsid w:val="007468EB"/>
    <w:rsid w:val="00746BB8"/>
    <w:rsid w:val="00746CEA"/>
    <w:rsid w:val="0074768C"/>
    <w:rsid w:val="0074780D"/>
    <w:rsid w:val="00747A1F"/>
    <w:rsid w:val="007512D6"/>
    <w:rsid w:val="00751B88"/>
    <w:rsid w:val="00751DE1"/>
    <w:rsid w:val="007523D0"/>
    <w:rsid w:val="0075249B"/>
    <w:rsid w:val="007525F3"/>
    <w:rsid w:val="007526E6"/>
    <w:rsid w:val="00752953"/>
    <w:rsid w:val="00752B89"/>
    <w:rsid w:val="00752DBF"/>
    <w:rsid w:val="00752FCA"/>
    <w:rsid w:val="00753C3A"/>
    <w:rsid w:val="0075411E"/>
    <w:rsid w:val="00754A2F"/>
    <w:rsid w:val="00755A8F"/>
    <w:rsid w:val="00755E5D"/>
    <w:rsid w:val="00755EBA"/>
    <w:rsid w:val="007561CF"/>
    <w:rsid w:val="00756322"/>
    <w:rsid w:val="00756961"/>
    <w:rsid w:val="00756F73"/>
    <w:rsid w:val="00757686"/>
    <w:rsid w:val="00757987"/>
    <w:rsid w:val="00760062"/>
    <w:rsid w:val="007613F5"/>
    <w:rsid w:val="007614E0"/>
    <w:rsid w:val="007616BD"/>
    <w:rsid w:val="00761883"/>
    <w:rsid w:val="00761894"/>
    <w:rsid w:val="00761AC4"/>
    <w:rsid w:val="00761D42"/>
    <w:rsid w:val="00761D63"/>
    <w:rsid w:val="007628F0"/>
    <w:rsid w:val="00762AF5"/>
    <w:rsid w:val="00762D60"/>
    <w:rsid w:val="00762F9B"/>
    <w:rsid w:val="007631D2"/>
    <w:rsid w:val="00763502"/>
    <w:rsid w:val="00763B57"/>
    <w:rsid w:val="00763D83"/>
    <w:rsid w:val="0076402D"/>
    <w:rsid w:val="00764223"/>
    <w:rsid w:val="007642B1"/>
    <w:rsid w:val="007642F5"/>
    <w:rsid w:val="00764BBE"/>
    <w:rsid w:val="00764CB0"/>
    <w:rsid w:val="00765075"/>
    <w:rsid w:val="007653C5"/>
    <w:rsid w:val="007657B0"/>
    <w:rsid w:val="00765D54"/>
    <w:rsid w:val="00766AC5"/>
    <w:rsid w:val="007670D7"/>
    <w:rsid w:val="007671F2"/>
    <w:rsid w:val="0076727D"/>
    <w:rsid w:val="0076745A"/>
    <w:rsid w:val="007675BE"/>
    <w:rsid w:val="0076777A"/>
    <w:rsid w:val="00767C6B"/>
    <w:rsid w:val="00767E4E"/>
    <w:rsid w:val="0077065D"/>
    <w:rsid w:val="00770DBF"/>
    <w:rsid w:val="00770DD3"/>
    <w:rsid w:val="00770EA4"/>
    <w:rsid w:val="00771151"/>
    <w:rsid w:val="0077150C"/>
    <w:rsid w:val="00771D5D"/>
    <w:rsid w:val="007725A6"/>
    <w:rsid w:val="0077319E"/>
    <w:rsid w:val="0077403B"/>
    <w:rsid w:val="0077460E"/>
    <w:rsid w:val="00774AB3"/>
    <w:rsid w:val="00774D64"/>
    <w:rsid w:val="00775C00"/>
    <w:rsid w:val="00776298"/>
    <w:rsid w:val="007763EB"/>
    <w:rsid w:val="00776995"/>
    <w:rsid w:val="00776BAF"/>
    <w:rsid w:val="007770D7"/>
    <w:rsid w:val="0078033F"/>
    <w:rsid w:val="0078052C"/>
    <w:rsid w:val="00780670"/>
    <w:rsid w:val="00780716"/>
    <w:rsid w:val="0078101C"/>
    <w:rsid w:val="0078137E"/>
    <w:rsid w:val="00781673"/>
    <w:rsid w:val="00781AC9"/>
    <w:rsid w:val="00782923"/>
    <w:rsid w:val="0078317E"/>
    <w:rsid w:val="00783736"/>
    <w:rsid w:val="00783FBC"/>
    <w:rsid w:val="00784144"/>
    <w:rsid w:val="00784360"/>
    <w:rsid w:val="00784607"/>
    <w:rsid w:val="00784877"/>
    <w:rsid w:val="00785172"/>
    <w:rsid w:val="0078529B"/>
    <w:rsid w:val="00785751"/>
    <w:rsid w:val="00785A2F"/>
    <w:rsid w:val="00785ACA"/>
    <w:rsid w:val="00785CAB"/>
    <w:rsid w:val="00785D77"/>
    <w:rsid w:val="00786614"/>
    <w:rsid w:val="0078695E"/>
    <w:rsid w:val="00786A97"/>
    <w:rsid w:val="00786AF1"/>
    <w:rsid w:val="00786FC1"/>
    <w:rsid w:val="00787089"/>
    <w:rsid w:val="00787431"/>
    <w:rsid w:val="00787B95"/>
    <w:rsid w:val="00787DD3"/>
    <w:rsid w:val="00790054"/>
    <w:rsid w:val="00790136"/>
    <w:rsid w:val="00790609"/>
    <w:rsid w:val="007909E2"/>
    <w:rsid w:val="00790D26"/>
    <w:rsid w:val="00790DE0"/>
    <w:rsid w:val="0079104F"/>
    <w:rsid w:val="007913B4"/>
    <w:rsid w:val="007914A7"/>
    <w:rsid w:val="00791508"/>
    <w:rsid w:val="007920CB"/>
    <w:rsid w:val="0079228B"/>
    <w:rsid w:val="0079255E"/>
    <w:rsid w:val="00792830"/>
    <w:rsid w:val="00792941"/>
    <w:rsid w:val="00792B71"/>
    <w:rsid w:val="007930DC"/>
    <w:rsid w:val="00793152"/>
    <w:rsid w:val="00793359"/>
    <w:rsid w:val="00793D04"/>
    <w:rsid w:val="00793F5F"/>
    <w:rsid w:val="007946ED"/>
    <w:rsid w:val="00794EC8"/>
    <w:rsid w:val="00795BCB"/>
    <w:rsid w:val="00795FBD"/>
    <w:rsid w:val="00795FD3"/>
    <w:rsid w:val="0079632B"/>
    <w:rsid w:val="0079787D"/>
    <w:rsid w:val="007978C0"/>
    <w:rsid w:val="007A1106"/>
    <w:rsid w:val="007A1E0E"/>
    <w:rsid w:val="007A1EFC"/>
    <w:rsid w:val="007A20A1"/>
    <w:rsid w:val="007A265C"/>
    <w:rsid w:val="007A291F"/>
    <w:rsid w:val="007A33EA"/>
    <w:rsid w:val="007A3FE4"/>
    <w:rsid w:val="007A44D7"/>
    <w:rsid w:val="007A47A0"/>
    <w:rsid w:val="007A4ED8"/>
    <w:rsid w:val="007A5253"/>
    <w:rsid w:val="007A5B81"/>
    <w:rsid w:val="007A66BE"/>
    <w:rsid w:val="007A695F"/>
    <w:rsid w:val="007A6B12"/>
    <w:rsid w:val="007A6B75"/>
    <w:rsid w:val="007A6D71"/>
    <w:rsid w:val="007A719A"/>
    <w:rsid w:val="007A7EC8"/>
    <w:rsid w:val="007A7EE0"/>
    <w:rsid w:val="007B0017"/>
    <w:rsid w:val="007B04E5"/>
    <w:rsid w:val="007B0C73"/>
    <w:rsid w:val="007B0F41"/>
    <w:rsid w:val="007B1054"/>
    <w:rsid w:val="007B16F6"/>
    <w:rsid w:val="007B19C0"/>
    <w:rsid w:val="007B1E31"/>
    <w:rsid w:val="007B25CD"/>
    <w:rsid w:val="007B291D"/>
    <w:rsid w:val="007B2D54"/>
    <w:rsid w:val="007B32DE"/>
    <w:rsid w:val="007B3787"/>
    <w:rsid w:val="007B38EF"/>
    <w:rsid w:val="007B39AB"/>
    <w:rsid w:val="007B3E5C"/>
    <w:rsid w:val="007B411B"/>
    <w:rsid w:val="007B4AAC"/>
    <w:rsid w:val="007B5FD7"/>
    <w:rsid w:val="007B6154"/>
    <w:rsid w:val="007B6244"/>
    <w:rsid w:val="007B62E7"/>
    <w:rsid w:val="007B6428"/>
    <w:rsid w:val="007B6993"/>
    <w:rsid w:val="007B69DB"/>
    <w:rsid w:val="007B6FE2"/>
    <w:rsid w:val="007B7049"/>
    <w:rsid w:val="007B7713"/>
    <w:rsid w:val="007B7C16"/>
    <w:rsid w:val="007B7F01"/>
    <w:rsid w:val="007C0479"/>
    <w:rsid w:val="007C0A46"/>
    <w:rsid w:val="007C0F54"/>
    <w:rsid w:val="007C11B3"/>
    <w:rsid w:val="007C12D0"/>
    <w:rsid w:val="007C1A7E"/>
    <w:rsid w:val="007C231B"/>
    <w:rsid w:val="007C2FBA"/>
    <w:rsid w:val="007C37BD"/>
    <w:rsid w:val="007C3A33"/>
    <w:rsid w:val="007C3CAF"/>
    <w:rsid w:val="007C3DCE"/>
    <w:rsid w:val="007C3E34"/>
    <w:rsid w:val="007C3F5F"/>
    <w:rsid w:val="007C42E2"/>
    <w:rsid w:val="007C478A"/>
    <w:rsid w:val="007C491B"/>
    <w:rsid w:val="007C5595"/>
    <w:rsid w:val="007C5E06"/>
    <w:rsid w:val="007C5E97"/>
    <w:rsid w:val="007C651C"/>
    <w:rsid w:val="007C6BB3"/>
    <w:rsid w:val="007C6C14"/>
    <w:rsid w:val="007C73D4"/>
    <w:rsid w:val="007C7502"/>
    <w:rsid w:val="007C7770"/>
    <w:rsid w:val="007C7A60"/>
    <w:rsid w:val="007C7B3B"/>
    <w:rsid w:val="007D0352"/>
    <w:rsid w:val="007D03C7"/>
    <w:rsid w:val="007D04DC"/>
    <w:rsid w:val="007D04E7"/>
    <w:rsid w:val="007D071A"/>
    <w:rsid w:val="007D100F"/>
    <w:rsid w:val="007D1072"/>
    <w:rsid w:val="007D10C9"/>
    <w:rsid w:val="007D1246"/>
    <w:rsid w:val="007D172B"/>
    <w:rsid w:val="007D1765"/>
    <w:rsid w:val="007D187D"/>
    <w:rsid w:val="007D2D3B"/>
    <w:rsid w:val="007D32A9"/>
    <w:rsid w:val="007D3864"/>
    <w:rsid w:val="007D3D7A"/>
    <w:rsid w:val="007D42E4"/>
    <w:rsid w:val="007D4671"/>
    <w:rsid w:val="007D47F3"/>
    <w:rsid w:val="007D4BC2"/>
    <w:rsid w:val="007D4C40"/>
    <w:rsid w:val="007D5097"/>
    <w:rsid w:val="007D513A"/>
    <w:rsid w:val="007D5186"/>
    <w:rsid w:val="007D55FF"/>
    <w:rsid w:val="007D5AAF"/>
    <w:rsid w:val="007D67A9"/>
    <w:rsid w:val="007D695D"/>
    <w:rsid w:val="007D6FDD"/>
    <w:rsid w:val="007E084C"/>
    <w:rsid w:val="007E101D"/>
    <w:rsid w:val="007E17E0"/>
    <w:rsid w:val="007E181E"/>
    <w:rsid w:val="007E1829"/>
    <w:rsid w:val="007E20E9"/>
    <w:rsid w:val="007E22EB"/>
    <w:rsid w:val="007E27DE"/>
    <w:rsid w:val="007E2DF5"/>
    <w:rsid w:val="007E3C3A"/>
    <w:rsid w:val="007E3D86"/>
    <w:rsid w:val="007E3DE5"/>
    <w:rsid w:val="007E405A"/>
    <w:rsid w:val="007E4298"/>
    <w:rsid w:val="007E46FF"/>
    <w:rsid w:val="007E51EC"/>
    <w:rsid w:val="007E5507"/>
    <w:rsid w:val="007E6566"/>
    <w:rsid w:val="007E699C"/>
    <w:rsid w:val="007E7089"/>
    <w:rsid w:val="007E7335"/>
    <w:rsid w:val="007E7843"/>
    <w:rsid w:val="007E7A74"/>
    <w:rsid w:val="007F0311"/>
    <w:rsid w:val="007F0395"/>
    <w:rsid w:val="007F0698"/>
    <w:rsid w:val="007F0B20"/>
    <w:rsid w:val="007F1053"/>
    <w:rsid w:val="007F1224"/>
    <w:rsid w:val="007F1501"/>
    <w:rsid w:val="007F1633"/>
    <w:rsid w:val="007F1BDE"/>
    <w:rsid w:val="007F1C07"/>
    <w:rsid w:val="007F27FF"/>
    <w:rsid w:val="007F314E"/>
    <w:rsid w:val="007F33F5"/>
    <w:rsid w:val="007F3A70"/>
    <w:rsid w:val="007F3D87"/>
    <w:rsid w:val="007F3DE3"/>
    <w:rsid w:val="007F4019"/>
    <w:rsid w:val="007F4A04"/>
    <w:rsid w:val="007F4C72"/>
    <w:rsid w:val="007F5035"/>
    <w:rsid w:val="007F511E"/>
    <w:rsid w:val="007F53B0"/>
    <w:rsid w:val="007F55F7"/>
    <w:rsid w:val="007F58E9"/>
    <w:rsid w:val="007F5CA5"/>
    <w:rsid w:val="007F60C2"/>
    <w:rsid w:val="007F60FB"/>
    <w:rsid w:val="007F6159"/>
    <w:rsid w:val="007F6524"/>
    <w:rsid w:val="007F66FE"/>
    <w:rsid w:val="007F6C11"/>
    <w:rsid w:val="007F7A8F"/>
    <w:rsid w:val="007F7CDE"/>
    <w:rsid w:val="008001C8"/>
    <w:rsid w:val="00800659"/>
    <w:rsid w:val="00800AAC"/>
    <w:rsid w:val="00801307"/>
    <w:rsid w:val="00801A0E"/>
    <w:rsid w:val="00801FC9"/>
    <w:rsid w:val="0080280E"/>
    <w:rsid w:val="00802824"/>
    <w:rsid w:val="0080302A"/>
    <w:rsid w:val="0080331A"/>
    <w:rsid w:val="008034A7"/>
    <w:rsid w:val="0080360E"/>
    <w:rsid w:val="008037AC"/>
    <w:rsid w:val="00804482"/>
    <w:rsid w:val="00804C5A"/>
    <w:rsid w:val="00805354"/>
    <w:rsid w:val="00805467"/>
    <w:rsid w:val="008054ED"/>
    <w:rsid w:val="008055B6"/>
    <w:rsid w:val="00805F8B"/>
    <w:rsid w:val="00805FE0"/>
    <w:rsid w:val="008065B1"/>
    <w:rsid w:val="008066C6"/>
    <w:rsid w:val="00806783"/>
    <w:rsid w:val="00806F9D"/>
    <w:rsid w:val="00807034"/>
    <w:rsid w:val="00807184"/>
    <w:rsid w:val="0080737C"/>
    <w:rsid w:val="00807596"/>
    <w:rsid w:val="00810137"/>
    <w:rsid w:val="008102D1"/>
    <w:rsid w:val="00810DE6"/>
    <w:rsid w:val="00811013"/>
    <w:rsid w:val="00811552"/>
    <w:rsid w:val="00811C47"/>
    <w:rsid w:val="00811E53"/>
    <w:rsid w:val="0081205B"/>
    <w:rsid w:val="0081256E"/>
    <w:rsid w:val="00812727"/>
    <w:rsid w:val="00812ACE"/>
    <w:rsid w:val="00812E2D"/>
    <w:rsid w:val="0081316C"/>
    <w:rsid w:val="00813372"/>
    <w:rsid w:val="00813BD3"/>
    <w:rsid w:val="00813C1F"/>
    <w:rsid w:val="00813CEA"/>
    <w:rsid w:val="00813D1F"/>
    <w:rsid w:val="00815914"/>
    <w:rsid w:val="008159E3"/>
    <w:rsid w:val="00815C6A"/>
    <w:rsid w:val="00815D8A"/>
    <w:rsid w:val="00816114"/>
    <w:rsid w:val="00816310"/>
    <w:rsid w:val="00816D8A"/>
    <w:rsid w:val="00816EAE"/>
    <w:rsid w:val="00817889"/>
    <w:rsid w:val="00817CD1"/>
    <w:rsid w:val="00820159"/>
    <w:rsid w:val="00820450"/>
    <w:rsid w:val="00820911"/>
    <w:rsid w:val="008209E2"/>
    <w:rsid w:val="00821190"/>
    <w:rsid w:val="00821B81"/>
    <w:rsid w:val="00822591"/>
    <w:rsid w:val="008226B1"/>
    <w:rsid w:val="008231C9"/>
    <w:rsid w:val="008232A2"/>
    <w:rsid w:val="00823328"/>
    <w:rsid w:val="008233D2"/>
    <w:rsid w:val="0082360A"/>
    <w:rsid w:val="00824B88"/>
    <w:rsid w:val="00825FE3"/>
    <w:rsid w:val="008260D3"/>
    <w:rsid w:val="0082614F"/>
    <w:rsid w:val="008266A1"/>
    <w:rsid w:val="00826C32"/>
    <w:rsid w:val="008271D4"/>
    <w:rsid w:val="00827421"/>
    <w:rsid w:val="00827557"/>
    <w:rsid w:val="008276EA"/>
    <w:rsid w:val="00830DC4"/>
    <w:rsid w:val="00830DF0"/>
    <w:rsid w:val="00830E2A"/>
    <w:rsid w:val="00831A8B"/>
    <w:rsid w:val="008323E4"/>
    <w:rsid w:val="00832ABD"/>
    <w:rsid w:val="00832BFC"/>
    <w:rsid w:val="008333A8"/>
    <w:rsid w:val="0083363B"/>
    <w:rsid w:val="00834154"/>
    <w:rsid w:val="0083449F"/>
    <w:rsid w:val="0083481A"/>
    <w:rsid w:val="008348C4"/>
    <w:rsid w:val="0083585A"/>
    <w:rsid w:val="00835AD6"/>
    <w:rsid w:val="00835AE3"/>
    <w:rsid w:val="00835B43"/>
    <w:rsid w:val="00836340"/>
    <w:rsid w:val="008365B8"/>
    <w:rsid w:val="008368D3"/>
    <w:rsid w:val="00836EBC"/>
    <w:rsid w:val="00837109"/>
    <w:rsid w:val="0083713A"/>
    <w:rsid w:val="00837484"/>
    <w:rsid w:val="008375AB"/>
    <w:rsid w:val="00837672"/>
    <w:rsid w:val="00837E09"/>
    <w:rsid w:val="00840016"/>
    <w:rsid w:val="00841002"/>
    <w:rsid w:val="008410F8"/>
    <w:rsid w:val="00842102"/>
    <w:rsid w:val="008421F0"/>
    <w:rsid w:val="00842DAE"/>
    <w:rsid w:val="00843B98"/>
    <w:rsid w:val="008446A7"/>
    <w:rsid w:val="008449E4"/>
    <w:rsid w:val="00844A47"/>
    <w:rsid w:val="00844BE0"/>
    <w:rsid w:val="00844FE1"/>
    <w:rsid w:val="00845087"/>
    <w:rsid w:val="00845167"/>
    <w:rsid w:val="00845933"/>
    <w:rsid w:val="00845D6E"/>
    <w:rsid w:val="00845F37"/>
    <w:rsid w:val="008467B6"/>
    <w:rsid w:val="00846DFA"/>
    <w:rsid w:val="00847FFB"/>
    <w:rsid w:val="00850055"/>
    <w:rsid w:val="0085012C"/>
    <w:rsid w:val="008503BF"/>
    <w:rsid w:val="00850930"/>
    <w:rsid w:val="00850BDD"/>
    <w:rsid w:val="0085106C"/>
    <w:rsid w:val="00851ACC"/>
    <w:rsid w:val="00851B8B"/>
    <w:rsid w:val="00851F90"/>
    <w:rsid w:val="00852ADE"/>
    <w:rsid w:val="00852B3D"/>
    <w:rsid w:val="00852C72"/>
    <w:rsid w:val="00852D9E"/>
    <w:rsid w:val="00853002"/>
    <w:rsid w:val="0085339B"/>
    <w:rsid w:val="00854780"/>
    <w:rsid w:val="008554A3"/>
    <w:rsid w:val="00855570"/>
    <w:rsid w:val="008559A5"/>
    <w:rsid w:val="00855DC5"/>
    <w:rsid w:val="0085616A"/>
    <w:rsid w:val="00856F8F"/>
    <w:rsid w:val="0085730B"/>
    <w:rsid w:val="008573FE"/>
    <w:rsid w:val="008575C2"/>
    <w:rsid w:val="00857D3E"/>
    <w:rsid w:val="00857F58"/>
    <w:rsid w:val="00860334"/>
    <w:rsid w:val="00860526"/>
    <w:rsid w:val="00860817"/>
    <w:rsid w:val="00860E44"/>
    <w:rsid w:val="008610F7"/>
    <w:rsid w:val="00861425"/>
    <w:rsid w:val="0086198E"/>
    <w:rsid w:val="00861CD8"/>
    <w:rsid w:val="00861F58"/>
    <w:rsid w:val="008620B1"/>
    <w:rsid w:val="0086297D"/>
    <w:rsid w:val="00862DF6"/>
    <w:rsid w:val="00862F50"/>
    <w:rsid w:val="0086365C"/>
    <w:rsid w:val="00863D1B"/>
    <w:rsid w:val="00863D37"/>
    <w:rsid w:val="00864340"/>
    <w:rsid w:val="008644A4"/>
    <w:rsid w:val="00865322"/>
    <w:rsid w:val="008653BC"/>
    <w:rsid w:val="00865465"/>
    <w:rsid w:val="008659C9"/>
    <w:rsid w:val="00865A59"/>
    <w:rsid w:val="00865A82"/>
    <w:rsid w:val="00866273"/>
    <w:rsid w:val="00866DF3"/>
    <w:rsid w:val="00866EDE"/>
    <w:rsid w:val="0086724C"/>
    <w:rsid w:val="008678E8"/>
    <w:rsid w:val="00867C9C"/>
    <w:rsid w:val="00867D7E"/>
    <w:rsid w:val="00870697"/>
    <w:rsid w:val="00870E67"/>
    <w:rsid w:val="008710F8"/>
    <w:rsid w:val="008713C8"/>
    <w:rsid w:val="00871B9B"/>
    <w:rsid w:val="00871C51"/>
    <w:rsid w:val="00871CCF"/>
    <w:rsid w:val="0087215E"/>
    <w:rsid w:val="00872C8D"/>
    <w:rsid w:val="0087303F"/>
    <w:rsid w:val="0087361D"/>
    <w:rsid w:val="00873D72"/>
    <w:rsid w:val="00873FAF"/>
    <w:rsid w:val="00874756"/>
    <w:rsid w:val="00875235"/>
    <w:rsid w:val="00875686"/>
    <w:rsid w:val="00875937"/>
    <w:rsid w:val="0087593E"/>
    <w:rsid w:val="00875966"/>
    <w:rsid w:val="00876E63"/>
    <w:rsid w:val="00876EF3"/>
    <w:rsid w:val="008772AA"/>
    <w:rsid w:val="00877613"/>
    <w:rsid w:val="00877711"/>
    <w:rsid w:val="008778D7"/>
    <w:rsid w:val="00877DFB"/>
    <w:rsid w:val="00877F6A"/>
    <w:rsid w:val="00880C24"/>
    <w:rsid w:val="00880DC2"/>
    <w:rsid w:val="00881074"/>
    <w:rsid w:val="00881670"/>
    <w:rsid w:val="00881821"/>
    <w:rsid w:val="00881D31"/>
    <w:rsid w:val="00882C7D"/>
    <w:rsid w:val="0088302D"/>
    <w:rsid w:val="00883AE0"/>
    <w:rsid w:val="00883DE9"/>
    <w:rsid w:val="00884092"/>
    <w:rsid w:val="00884636"/>
    <w:rsid w:val="008850A2"/>
    <w:rsid w:val="008858A7"/>
    <w:rsid w:val="00885D95"/>
    <w:rsid w:val="008861AD"/>
    <w:rsid w:val="00886986"/>
    <w:rsid w:val="00886A9C"/>
    <w:rsid w:val="0088756F"/>
    <w:rsid w:val="00887579"/>
    <w:rsid w:val="00887C19"/>
    <w:rsid w:val="00890513"/>
    <w:rsid w:val="00890FA8"/>
    <w:rsid w:val="008910A1"/>
    <w:rsid w:val="008911EA"/>
    <w:rsid w:val="00891F58"/>
    <w:rsid w:val="00892B85"/>
    <w:rsid w:val="00893A12"/>
    <w:rsid w:val="0089407F"/>
    <w:rsid w:val="00894858"/>
    <w:rsid w:val="008948FD"/>
    <w:rsid w:val="00894ADE"/>
    <w:rsid w:val="008958EB"/>
    <w:rsid w:val="00896039"/>
    <w:rsid w:val="008960EC"/>
    <w:rsid w:val="00896260"/>
    <w:rsid w:val="00896297"/>
    <w:rsid w:val="008968E5"/>
    <w:rsid w:val="00896966"/>
    <w:rsid w:val="008969CC"/>
    <w:rsid w:val="0089727C"/>
    <w:rsid w:val="008972ED"/>
    <w:rsid w:val="00897A51"/>
    <w:rsid w:val="00897EC8"/>
    <w:rsid w:val="00897F43"/>
    <w:rsid w:val="008A02E1"/>
    <w:rsid w:val="008A0B09"/>
    <w:rsid w:val="008A0B8A"/>
    <w:rsid w:val="008A0F24"/>
    <w:rsid w:val="008A1389"/>
    <w:rsid w:val="008A1AB3"/>
    <w:rsid w:val="008A1F5E"/>
    <w:rsid w:val="008A20CE"/>
    <w:rsid w:val="008A271D"/>
    <w:rsid w:val="008A2C72"/>
    <w:rsid w:val="008A2EAC"/>
    <w:rsid w:val="008A2ED6"/>
    <w:rsid w:val="008A337D"/>
    <w:rsid w:val="008A38C5"/>
    <w:rsid w:val="008A3CA0"/>
    <w:rsid w:val="008A40F5"/>
    <w:rsid w:val="008A4643"/>
    <w:rsid w:val="008A4A79"/>
    <w:rsid w:val="008A4C15"/>
    <w:rsid w:val="008A5662"/>
    <w:rsid w:val="008A5879"/>
    <w:rsid w:val="008A631C"/>
    <w:rsid w:val="008A6C89"/>
    <w:rsid w:val="008A7AE2"/>
    <w:rsid w:val="008A7D35"/>
    <w:rsid w:val="008A7D4C"/>
    <w:rsid w:val="008B07DF"/>
    <w:rsid w:val="008B0CD1"/>
    <w:rsid w:val="008B1037"/>
    <w:rsid w:val="008B163B"/>
    <w:rsid w:val="008B17BB"/>
    <w:rsid w:val="008B1FDD"/>
    <w:rsid w:val="008B256D"/>
    <w:rsid w:val="008B2950"/>
    <w:rsid w:val="008B2D4F"/>
    <w:rsid w:val="008B2D57"/>
    <w:rsid w:val="008B36E1"/>
    <w:rsid w:val="008B3B61"/>
    <w:rsid w:val="008B3BF5"/>
    <w:rsid w:val="008B3CA4"/>
    <w:rsid w:val="008B49AB"/>
    <w:rsid w:val="008B4EB3"/>
    <w:rsid w:val="008B4F22"/>
    <w:rsid w:val="008B551E"/>
    <w:rsid w:val="008B5670"/>
    <w:rsid w:val="008B5834"/>
    <w:rsid w:val="008B5DA2"/>
    <w:rsid w:val="008B5E33"/>
    <w:rsid w:val="008B632C"/>
    <w:rsid w:val="008B67F5"/>
    <w:rsid w:val="008B6DD4"/>
    <w:rsid w:val="008B7099"/>
    <w:rsid w:val="008B7105"/>
    <w:rsid w:val="008B7493"/>
    <w:rsid w:val="008C0C98"/>
    <w:rsid w:val="008C1382"/>
    <w:rsid w:val="008C156C"/>
    <w:rsid w:val="008C1828"/>
    <w:rsid w:val="008C1CA1"/>
    <w:rsid w:val="008C1E48"/>
    <w:rsid w:val="008C28E4"/>
    <w:rsid w:val="008C2C36"/>
    <w:rsid w:val="008C360B"/>
    <w:rsid w:val="008C3CA1"/>
    <w:rsid w:val="008C42F8"/>
    <w:rsid w:val="008C465D"/>
    <w:rsid w:val="008C46EF"/>
    <w:rsid w:val="008C4AD5"/>
    <w:rsid w:val="008C4F5E"/>
    <w:rsid w:val="008C5168"/>
    <w:rsid w:val="008C51DE"/>
    <w:rsid w:val="008C5924"/>
    <w:rsid w:val="008C5A5F"/>
    <w:rsid w:val="008C5AED"/>
    <w:rsid w:val="008C5BF5"/>
    <w:rsid w:val="008C5F70"/>
    <w:rsid w:val="008C68A2"/>
    <w:rsid w:val="008C6A74"/>
    <w:rsid w:val="008C6CD1"/>
    <w:rsid w:val="008C7370"/>
    <w:rsid w:val="008C7D85"/>
    <w:rsid w:val="008C7EA5"/>
    <w:rsid w:val="008D0299"/>
    <w:rsid w:val="008D0375"/>
    <w:rsid w:val="008D0B46"/>
    <w:rsid w:val="008D116E"/>
    <w:rsid w:val="008D1283"/>
    <w:rsid w:val="008D1427"/>
    <w:rsid w:val="008D1574"/>
    <w:rsid w:val="008D1584"/>
    <w:rsid w:val="008D29D2"/>
    <w:rsid w:val="008D3823"/>
    <w:rsid w:val="008D3DF4"/>
    <w:rsid w:val="008D3F68"/>
    <w:rsid w:val="008D4106"/>
    <w:rsid w:val="008D4488"/>
    <w:rsid w:val="008D503D"/>
    <w:rsid w:val="008D5158"/>
    <w:rsid w:val="008D530D"/>
    <w:rsid w:val="008D5401"/>
    <w:rsid w:val="008D5498"/>
    <w:rsid w:val="008D5D8D"/>
    <w:rsid w:val="008D5EE8"/>
    <w:rsid w:val="008D61EA"/>
    <w:rsid w:val="008D6262"/>
    <w:rsid w:val="008D633B"/>
    <w:rsid w:val="008D64D3"/>
    <w:rsid w:val="008D74C3"/>
    <w:rsid w:val="008D7523"/>
    <w:rsid w:val="008D78C6"/>
    <w:rsid w:val="008D78F7"/>
    <w:rsid w:val="008D79A6"/>
    <w:rsid w:val="008D7B2D"/>
    <w:rsid w:val="008E009D"/>
    <w:rsid w:val="008E070E"/>
    <w:rsid w:val="008E0D64"/>
    <w:rsid w:val="008E11AE"/>
    <w:rsid w:val="008E1202"/>
    <w:rsid w:val="008E1535"/>
    <w:rsid w:val="008E17B0"/>
    <w:rsid w:val="008E227C"/>
    <w:rsid w:val="008E27E8"/>
    <w:rsid w:val="008E3037"/>
    <w:rsid w:val="008E3876"/>
    <w:rsid w:val="008E3EC0"/>
    <w:rsid w:val="008E400B"/>
    <w:rsid w:val="008E409D"/>
    <w:rsid w:val="008E40F9"/>
    <w:rsid w:val="008E42E4"/>
    <w:rsid w:val="008E4895"/>
    <w:rsid w:val="008E48CE"/>
    <w:rsid w:val="008E4BC9"/>
    <w:rsid w:val="008E4CC4"/>
    <w:rsid w:val="008E4EA4"/>
    <w:rsid w:val="008E523A"/>
    <w:rsid w:val="008E531A"/>
    <w:rsid w:val="008E539C"/>
    <w:rsid w:val="008E5607"/>
    <w:rsid w:val="008E571C"/>
    <w:rsid w:val="008E5ED0"/>
    <w:rsid w:val="008E61B0"/>
    <w:rsid w:val="008E6603"/>
    <w:rsid w:val="008E6D89"/>
    <w:rsid w:val="008E7389"/>
    <w:rsid w:val="008E7B4B"/>
    <w:rsid w:val="008E7D52"/>
    <w:rsid w:val="008F01F2"/>
    <w:rsid w:val="008F1771"/>
    <w:rsid w:val="008F17D7"/>
    <w:rsid w:val="008F19A6"/>
    <w:rsid w:val="008F1D7B"/>
    <w:rsid w:val="008F26A8"/>
    <w:rsid w:val="008F29D8"/>
    <w:rsid w:val="008F2A16"/>
    <w:rsid w:val="008F2A2D"/>
    <w:rsid w:val="008F2DA3"/>
    <w:rsid w:val="008F39E9"/>
    <w:rsid w:val="008F3F7F"/>
    <w:rsid w:val="008F4537"/>
    <w:rsid w:val="008F4B20"/>
    <w:rsid w:val="008F532A"/>
    <w:rsid w:val="008F5354"/>
    <w:rsid w:val="008F55BB"/>
    <w:rsid w:val="008F5E32"/>
    <w:rsid w:val="008F5EAE"/>
    <w:rsid w:val="008F60AD"/>
    <w:rsid w:val="008F66FE"/>
    <w:rsid w:val="008F6E1C"/>
    <w:rsid w:val="008F7352"/>
    <w:rsid w:val="008F73B7"/>
    <w:rsid w:val="008F7410"/>
    <w:rsid w:val="008F751F"/>
    <w:rsid w:val="0090030F"/>
    <w:rsid w:val="00900C83"/>
    <w:rsid w:val="00900D63"/>
    <w:rsid w:val="0090133A"/>
    <w:rsid w:val="00901722"/>
    <w:rsid w:val="00901927"/>
    <w:rsid w:val="0090275D"/>
    <w:rsid w:val="0090295C"/>
    <w:rsid w:val="0090427F"/>
    <w:rsid w:val="0090471A"/>
    <w:rsid w:val="009050D0"/>
    <w:rsid w:val="009051F5"/>
    <w:rsid w:val="00905201"/>
    <w:rsid w:val="0090537E"/>
    <w:rsid w:val="00905487"/>
    <w:rsid w:val="00905568"/>
    <w:rsid w:val="00905AFD"/>
    <w:rsid w:val="009069B8"/>
    <w:rsid w:val="00906C22"/>
    <w:rsid w:val="00906D84"/>
    <w:rsid w:val="00906F5A"/>
    <w:rsid w:val="00907253"/>
    <w:rsid w:val="009078D8"/>
    <w:rsid w:val="009104EB"/>
    <w:rsid w:val="0091092A"/>
    <w:rsid w:val="00910AC6"/>
    <w:rsid w:val="00911443"/>
    <w:rsid w:val="009118F5"/>
    <w:rsid w:val="00912157"/>
    <w:rsid w:val="0091246C"/>
    <w:rsid w:val="00913335"/>
    <w:rsid w:val="0091335C"/>
    <w:rsid w:val="00913812"/>
    <w:rsid w:val="009141D9"/>
    <w:rsid w:val="0091453E"/>
    <w:rsid w:val="00914E40"/>
    <w:rsid w:val="009150E8"/>
    <w:rsid w:val="009162FC"/>
    <w:rsid w:val="0091639F"/>
    <w:rsid w:val="0091642A"/>
    <w:rsid w:val="0091642F"/>
    <w:rsid w:val="009169C1"/>
    <w:rsid w:val="00916B92"/>
    <w:rsid w:val="00916CEE"/>
    <w:rsid w:val="00917D19"/>
    <w:rsid w:val="009202E6"/>
    <w:rsid w:val="00920D8E"/>
    <w:rsid w:val="0092107E"/>
    <w:rsid w:val="00921467"/>
    <w:rsid w:val="009217A9"/>
    <w:rsid w:val="0092190B"/>
    <w:rsid w:val="009219C9"/>
    <w:rsid w:val="009220CE"/>
    <w:rsid w:val="0092215D"/>
    <w:rsid w:val="009221C2"/>
    <w:rsid w:val="00922247"/>
    <w:rsid w:val="00922725"/>
    <w:rsid w:val="009228DA"/>
    <w:rsid w:val="00922956"/>
    <w:rsid w:val="009230A2"/>
    <w:rsid w:val="009239B7"/>
    <w:rsid w:val="00924518"/>
    <w:rsid w:val="009250ED"/>
    <w:rsid w:val="009252F1"/>
    <w:rsid w:val="00925A63"/>
    <w:rsid w:val="00925D1B"/>
    <w:rsid w:val="00926194"/>
    <w:rsid w:val="0092620D"/>
    <w:rsid w:val="009264A0"/>
    <w:rsid w:val="00926776"/>
    <w:rsid w:val="00926AA0"/>
    <w:rsid w:val="00926C8C"/>
    <w:rsid w:val="0092717F"/>
    <w:rsid w:val="00927248"/>
    <w:rsid w:val="00927515"/>
    <w:rsid w:val="009277FA"/>
    <w:rsid w:val="009300A6"/>
    <w:rsid w:val="009305D6"/>
    <w:rsid w:val="00930825"/>
    <w:rsid w:val="00930962"/>
    <w:rsid w:val="00930BDB"/>
    <w:rsid w:val="009313CB"/>
    <w:rsid w:val="009314F8"/>
    <w:rsid w:val="009317CC"/>
    <w:rsid w:val="00931ECD"/>
    <w:rsid w:val="009323A2"/>
    <w:rsid w:val="0093249F"/>
    <w:rsid w:val="0093292F"/>
    <w:rsid w:val="00932B39"/>
    <w:rsid w:val="00932B4D"/>
    <w:rsid w:val="00932E15"/>
    <w:rsid w:val="00933115"/>
    <w:rsid w:val="009337A7"/>
    <w:rsid w:val="00934322"/>
    <w:rsid w:val="00934861"/>
    <w:rsid w:val="0093551C"/>
    <w:rsid w:val="00935E8E"/>
    <w:rsid w:val="00935EFF"/>
    <w:rsid w:val="009363E5"/>
    <w:rsid w:val="0093651A"/>
    <w:rsid w:val="00936B76"/>
    <w:rsid w:val="00936D08"/>
    <w:rsid w:val="00937108"/>
    <w:rsid w:val="0093726E"/>
    <w:rsid w:val="00937515"/>
    <w:rsid w:val="009378CF"/>
    <w:rsid w:val="00937B4D"/>
    <w:rsid w:val="00937FF3"/>
    <w:rsid w:val="009401A1"/>
    <w:rsid w:val="009403EE"/>
    <w:rsid w:val="00940558"/>
    <w:rsid w:val="00940577"/>
    <w:rsid w:val="00941370"/>
    <w:rsid w:val="0094276F"/>
    <w:rsid w:val="00942B09"/>
    <w:rsid w:val="00942D9D"/>
    <w:rsid w:val="00942E54"/>
    <w:rsid w:val="00942EAB"/>
    <w:rsid w:val="0094348E"/>
    <w:rsid w:val="0094400E"/>
    <w:rsid w:val="00944459"/>
    <w:rsid w:val="00944602"/>
    <w:rsid w:val="009453D6"/>
    <w:rsid w:val="009458A6"/>
    <w:rsid w:val="00945E37"/>
    <w:rsid w:val="009467AA"/>
    <w:rsid w:val="00947389"/>
    <w:rsid w:val="009473C9"/>
    <w:rsid w:val="0094778F"/>
    <w:rsid w:val="009479D8"/>
    <w:rsid w:val="0095030F"/>
    <w:rsid w:val="0095078D"/>
    <w:rsid w:val="00950DE6"/>
    <w:rsid w:val="00951D23"/>
    <w:rsid w:val="0095222A"/>
    <w:rsid w:val="00952DD0"/>
    <w:rsid w:val="009530CB"/>
    <w:rsid w:val="0095388E"/>
    <w:rsid w:val="0095400A"/>
    <w:rsid w:val="00954012"/>
    <w:rsid w:val="00954241"/>
    <w:rsid w:val="00954CAC"/>
    <w:rsid w:val="0095509F"/>
    <w:rsid w:val="00955425"/>
    <w:rsid w:val="00955554"/>
    <w:rsid w:val="009561D0"/>
    <w:rsid w:val="00956C1F"/>
    <w:rsid w:val="0095761B"/>
    <w:rsid w:val="00957B9F"/>
    <w:rsid w:val="009600A3"/>
    <w:rsid w:val="009600C3"/>
    <w:rsid w:val="00960BC1"/>
    <w:rsid w:val="00960F52"/>
    <w:rsid w:val="0096153D"/>
    <w:rsid w:val="0096154D"/>
    <w:rsid w:val="00961898"/>
    <w:rsid w:val="00961D92"/>
    <w:rsid w:val="00961F6B"/>
    <w:rsid w:val="00962082"/>
    <w:rsid w:val="00962198"/>
    <w:rsid w:val="009625DA"/>
    <w:rsid w:val="0096278E"/>
    <w:rsid w:val="00962E64"/>
    <w:rsid w:val="0096381F"/>
    <w:rsid w:val="00963E30"/>
    <w:rsid w:val="0096504E"/>
    <w:rsid w:val="0096518D"/>
    <w:rsid w:val="0096538A"/>
    <w:rsid w:val="00965471"/>
    <w:rsid w:val="009654F4"/>
    <w:rsid w:val="00965F75"/>
    <w:rsid w:val="00965FFD"/>
    <w:rsid w:val="009661A2"/>
    <w:rsid w:val="009661BB"/>
    <w:rsid w:val="009663C3"/>
    <w:rsid w:val="00966C56"/>
    <w:rsid w:val="00966F6E"/>
    <w:rsid w:val="00967517"/>
    <w:rsid w:val="0097030A"/>
    <w:rsid w:val="00970528"/>
    <w:rsid w:val="009705A3"/>
    <w:rsid w:val="00970AC8"/>
    <w:rsid w:val="00971154"/>
    <w:rsid w:val="00971309"/>
    <w:rsid w:val="0097171E"/>
    <w:rsid w:val="0097186B"/>
    <w:rsid w:val="00971EC2"/>
    <w:rsid w:val="00971F06"/>
    <w:rsid w:val="009725D5"/>
    <w:rsid w:val="00972868"/>
    <w:rsid w:val="00972A0B"/>
    <w:rsid w:val="00972B27"/>
    <w:rsid w:val="00973530"/>
    <w:rsid w:val="00974918"/>
    <w:rsid w:val="00975449"/>
    <w:rsid w:val="00975B7A"/>
    <w:rsid w:val="00975C02"/>
    <w:rsid w:val="00975D02"/>
    <w:rsid w:val="009767E6"/>
    <w:rsid w:val="00976B1A"/>
    <w:rsid w:val="00977C87"/>
    <w:rsid w:val="00980370"/>
    <w:rsid w:val="009808BC"/>
    <w:rsid w:val="00980BFB"/>
    <w:rsid w:val="00980CCA"/>
    <w:rsid w:val="0098138E"/>
    <w:rsid w:val="009815BB"/>
    <w:rsid w:val="009815C8"/>
    <w:rsid w:val="009815DA"/>
    <w:rsid w:val="0098164A"/>
    <w:rsid w:val="00981A42"/>
    <w:rsid w:val="00982576"/>
    <w:rsid w:val="00982E51"/>
    <w:rsid w:val="009830CA"/>
    <w:rsid w:val="0098393F"/>
    <w:rsid w:val="00983CEF"/>
    <w:rsid w:val="00983ED9"/>
    <w:rsid w:val="009843D6"/>
    <w:rsid w:val="00984BFA"/>
    <w:rsid w:val="00984C89"/>
    <w:rsid w:val="00984D2E"/>
    <w:rsid w:val="00984DF0"/>
    <w:rsid w:val="00984F0F"/>
    <w:rsid w:val="00985658"/>
    <w:rsid w:val="009858AB"/>
    <w:rsid w:val="00985AD7"/>
    <w:rsid w:val="00985D97"/>
    <w:rsid w:val="0098639F"/>
    <w:rsid w:val="009867EE"/>
    <w:rsid w:val="00986850"/>
    <w:rsid w:val="00986E5B"/>
    <w:rsid w:val="00987580"/>
    <w:rsid w:val="00987817"/>
    <w:rsid w:val="00987C3C"/>
    <w:rsid w:val="00987DF4"/>
    <w:rsid w:val="00990049"/>
    <w:rsid w:val="009904CA"/>
    <w:rsid w:val="009906D2"/>
    <w:rsid w:val="009907DB"/>
    <w:rsid w:val="00990BDA"/>
    <w:rsid w:val="0099115C"/>
    <w:rsid w:val="009913EC"/>
    <w:rsid w:val="009917D9"/>
    <w:rsid w:val="00991C19"/>
    <w:rsid w:val="00991D77"/>
    <w:rsid w:val="00991DAE"/>
    <w:rsid w:val="00992B09"/>
    <w:rsid w:val="00992D61"/>
    <w:rsid w:val="00992E1F"/>
    <w:rsid w:val="00993161"/>
    <w:rsid w:val="009932C7"/>
    <w:rsid w:val="009932EB"/>
    <w:rsid w:val="00993583"/>
    <w:rsid w:val="009937F0"/>
    <w:rsid w:val="00994980"/>
    <w:rsid w:val="00994BE8"/>
    <w:rsid w:val="00994D38"/>
    <w:rsid w:val="00994DFF"/>
    <w:rsid w:val="009952F8"/>
    <w:rsid w:val="00995903"/>
    <w:rsid w:val="00995950"/>
    <w:rsid w:val="00995C00"/>
    <w:rsid w:val="00995EEB"/>
    <w:rsid w:val="00995FAC"/>
    <w:rsid w:val="0099636F"/>
    <w:rsid w:val="009963D2"/>
    <w:rsid w:val="00996539"/>
    <w:rsid w:val="00996DEB"/>
    <w:rsid w:val="00997073"/>
    <w:rsid w:val="00997646"/>
    <w:rsid w:val="009A08B1"/>
    <w:rsid w:val="009A0BFC"/>
    <w:rsid w:val="009A1019"/>
    <w:rsid w:val="009A15A0"/>
    <w:rsid w:val="009A1636"/>
    <w:rsid w:val="009A1707"/>
    <w:rsid w:val="009A196A"/>
    <w:rsid w:val="009A2563"/>
    <w:rsid w:val="009A33A6"/>
    <w:rsid w:val="009A34C1"/>
    <w:rsid w:val="009A3677"/>
    <w:rsid w:val="009A3F33"/>
    <w:rsid w:val="009A419C"/>
    <w:rsid w:val="009A44C9"/>
    <w:rsid w:val="009A4BB9"/>
    <w:rsid w:val="009A560F"/>
    <w:rsid w:val="009A5F08"/>
    <w:rsid w:val="009A7C63"/>
    <w:rsid w:val="009B02EA"/>
    <w:rsid w:val="009B0AE2"/>
    <w:rsid w:val="009B0B22"/>
    <w:rsid w:val="009B0E32"/>
    <w:rsid w:val="009B117C"/>
    <w:rsid w:val="009B166A"/>
    <w:rsid w:val="009B218C"/>
    <w:rsid w:val="009B22B4"/>
    <w:rsid w:val="009B3310"/>
    <w:rsid w:val="009B3A98"/>
    <w:rsid w:val="009B3FE3"/>
    <w:rsid w:val="009B4877"/>
    <w:rsid w:val="009B48BA"/>
    <w:rsid w:val="009B4D6B"/>
    <w:rsid w:val="009B4E3C"/>
    <w:rsid w:val="009B5694"/>
    <w:rsid w:val="009B5A97"/>
    <w:rsid w:val="009B5B5B"/>
    <w:rsid w:val="009B5CAB"/>
    <w:rsid w:val="009B6793"/>
    <w:rsid w:val="009B6C60"/>
    <w:rsid w:val="009B779E"/>
    <w:rsid w:val="009C0139"/>
    <w:rsid w:val="009C0171"/>
    <w:rsid w:val="009C0701"/>
    <w:rsid w:val="009C089E"/>
    <w:rsid w:val="009C1062"/>
    <w:rsid w:val="009C16BA"/>
    <w:rsid w:val="009C1B19"/>
    <w:rsid w:val="009C1F16"/>
    <w:rsid w:val="009C256B"/>
    <w:rsid w:val="009C2830"/>
    <w:rsid w:val="009C35F3"/>
    <w:rsid w:val="009C38B6"/>
    <w:rsid w:val="009C3BBE"/>
    <w:rsid w:val="009C3E59"/>
    <w:rsid w:val="009C4F45"/>
    <w:rsid w:val="009C5320"/>
    <w:rsid w:val="009C55E1"/>
    <w:rsid w:val="009C5742"/>
    <w:rsid w:val="009C58FB"/>
    <w:rsid w:val="009C5F58"/>
    <w:rsid w:val="009C62DA"/>
    <w:rsid w:val="009C6911"/>
    <w:rsid w:val="009C695A"/>
    <w:rsid w:val="009C6DDD"/>
    <w:rsid w:val="009C7FE4"/>
    <w:rsid w:val="009D0300"/>
    <w:rsid w:val="009D0351"/>
    <w:rsid w:val="009D056B"/>
    <w:rsid w:val="009D0580"/>
    <w:rsid w:val="009D065B"/>
    <w:rsid w:val="009D06C2"/>
    <w:rsid w:val="009D07CF"/>
    <w:rsid w:val="009D0B69"/>
    <w:rsid w:val="009D12A3"/>
    <w:rsid w:val="009D1D56"/>
    <w:rsid w:val="009D215D"/>
    <w:rsid w:val="009D2303"/>
    <w:rsid w:val="009D2BFB"/>
    <w:rsid w:val="009D3315"/>
    <w:rsid w:val="009D376C"/>
    <w:rsid w:val="009D3B98"/>
    <w:rsid w:val="009D3EAE"/>
    <w:rsid w:val="009D411E"/>
    <w:rsid w:val="009D510D"/>
    <w:rsid w:val="009D5F3D"/>
    <w:rsid w:val="009D61E9"/>
    <w:rsid w:val="009D6589"/>
    <w:rsid w:val="009D6BB8"/>
    <w:rsid w:val="009D6F7D"/>
    <w:rsid w:val="009D6FB8"/>
    <w:rsid w:val="009D73F6"/>
    <w:rsid w:val="009E0006"/>
    <w:rsid w:val="009E0BF7"/>
    <w:rsid w:val="009E1263"/>
    <w:rsid w:val="009E1278"/>
    <w:rsid w:val="009E1FB4"/>
    <w:rsid w:val="009E2173"/>
    <w:rsid w:val="009E22B4"/>
    <w:rsid w:val="009E2B0F"/>
    <w:rsid w:val="009E2E42"/>
    <w:rsid w:val="009E3D6A"/>
    <w:rsid w:val="009E463A"/>
    <w:rsid w:val="009E4B59"/>
    <w:rsid w:val="009E4E6D"/>
    <w:rsid w:val="009E508F"/>
    <w:rsid w:val="009E5D20"/>
    <w:rsid w:val="009E690F"/>
    <w:rsid w:val="009E6BC5"/>
    <w:rsid w:val="009E7899"/>
    <w:rsid w:val="009E7AA3"/>
    <w:rsid w:val="009E7F96"/>
    <w:rsid w:val="009F001B"/>
    <w:rsid w:val="009F0148"/>
    <w:rsid w:val="009F074F"/>
    <w:rsid w:val="009F0DE3"/>
    <w:rsid w:val="009F0F04"/>
    <w:rsid w:val="009F13EE"/>
    <w:rsid w:val="009F2194"/>
    <w:rsid w:val="009F2575"/>
    <w:rsid w:val="009F25C7"/>
    <w:rsid w:val="009F2B38"/>
    <w:rsid w:val="009F2BBF"/>
    <w:rsid w:val="009F2E57"/>
    <w:rsid w:val="009F3B08"/>
    <w:rsid w:val="009F3E08"/>
    <w:rsid w:val="009F42BC"/>
    <w:rsid w:val="009F434C"/>
    <w:rsid w:val="009F50DD"/>
    <w:rsid w:val="009F53D2"/>
    <w:rsid w:val="009F5873"/>
    <w:rsid w:val="009F5A1F"/>
    <w:rsid w:val="009F5B7B"/>
    <w:rsid w:val="009F5C49"/>
    <w:rsid w:val="009F60EC"/>
    <w:rsid w:val="009F7254"/>
    <w:rsid w:val="009F78CA"/>
    <w:rsid w:val="009F797B"/>
    <w:rsid w:val="00A00438"/>
    <w:rsid w:val="00A00514"/>
    <w:rsid w:val="00A00807"/>
    <w:rsid w:val="00A01067"/>
    <w:rsid w:val="00A0152C"/>
    <w:rsid w:val="00A015A4"/>
    <w:rsid w:val="00A01E7E"/>
    <w:rsid w:val="00A02070"/>
    <w:rsid w:val="00A02125"/>
    <w:rsid w:val="00A02D3B"/>
    <w:rsid w:val="00A02F93"/>
    <w:rsid w:val="00A03249"/>
    <w:rsid w:val="00A033F4"/>
    <w:rsid w:val="00A03479"/>
    <w:rsid w:val="00A035AD"/>
    <w:rsid w:val="00A038C7"/>
    <w:rsid w:val="00A03903"/>
    <w:rsid w:val="00A03C36"/>
    <w:rsid w:val="00A04A81"/>
    <w:rsid w:val="00A04AB0"/>
    <w:rsid w:val="00A054F5"/>
    <w:rsid w:val="00A05780"/>
    <w:rsid w:val="00A05890"/>
    <w:rsid w:val="00A058F0"/>
    <w:rsid w:val="00A0596B"/>
    <w:rsid w:val="00A05FBC"/>
    <w:rsid w:val="00A0600A"/>
    <w:rsid w:val="00A06A55"/>
    <w:rsid w:val="00A06FB9"/>
    <w:rsid w:val="00A078C4"/>
    <w:rsid w:val="00A07D48"/>
    <w:rsid w:val="00A07E2D"/>
    <w:rsid w:val="00A102B6"/>
    <w:rsid w:val="00A10ADE"/>
    <w:rsid w:val="00A10E98"/>
    <w:rsid w:val="00A11038"/>
    <w:rsid w:val="00A113CA"/>
    <w:rsid w:val="00A11655"/>
    <w:rsid w:val="00A1165C"/>
    <w:rsid w:val="00A122F9"/>
    <w:rsid w:val="00A12487"/>
    <w:rsid w:val="00A124C6"/>
    <w:rsid w:val="00A12734"/>
    <w:rsid w:val="00A12936"/>
    <w:rsid w:val="00A12B96"/>
    <w:rsid w:val="00A12BE2"/>
    <w:rsid w:val="00A1377F"/>
    <w:rsid w:val="00A13AE1"/>
    <w:rsid w:val="00A13E4C"/>
    <w:rsid w:val="00A1462E"/>
    <w:rsid w:val="00A14988"/>
    <w:rsid w:val="00A1499A"/>
    <w:rsid w:val="00A149EB"/>
    <w:rsid w:val="00A14E32"/>
    <w:rsid w:val="00A14EBC"/>
    <w:rsid w:val="00A1560C"/>
    <w:rsid w:val="00A15F2D"/>
    <w:rsid w:val="00A1694F"/>
    <w:rsid w:val="00A16D6F"/>
    <w:rsid w:val="00A16E14"/>
    <w:rsid w:val="00A174BF"/>
    <w:rsid w:val="00A17531"/>
    <w:rsid w:val="00A175F5"/>
    <w:rsid w:val="00A178C0"/>
    <w:rsid w:val="00A17DA1"/>
    <w:rsid w:val="00A20512"/>
    <w:rsid w:val="00A20EF8"/>
    <w:rsid w:val="00A21181"/>
    <w:rsid w:val="00A215E9"/>
    <w:rsid w:val="00A21672"/>
    <w:rsid w:val="00A217E5"/>
    <w:rsid w:val="00A218C4"/>
    <w:rsid w:val="00A21C9C"/>
    <w:rsid w:val="00A21DBC"/>
    <w:rsid w:val="00A21FFC"/>
    <w:rsid w:val="00A22229"/>
    <w:rsid w:val="00A22666"/>
    <w:rsid w:val="00A22B2A"/>
    <w:rsid w:val="00A22DA4"/>
    <w:rsid w:val="00A23259"/>
    <w:rsid w:val="00A23B27"/>
    <w:rsid w:val="00A2492D"/>
    <w:rsid w:val="00A24C79"/>
    <w:rsid w:val="00A253DD"/>
    <w:rsid w:val="00A255EB"/>
    <w:rsid w:val="00A2586B"/>
    <w:rsid w:val="00A25DDD"/>
    <w:rsid w:val="00A262F2"/>
    <w:rsid w:val="00A27CE5"/>
    <w:rsid w:val="00A302E9"/>
    <w:rsid w:val="00A3030C"/>
    <w:rsid w:val="00A30CD8"/>
    <w:rsid w:val="00A30FDB"/>
    <w:rsid w:val="00A31286"/>
    <w:rsid w:val="00A317D2"/>
    <w:rsid w:val="00A31EA6"/>
    <w:rsid w:val="00A31EB6"/>
    <w:rsid w:val="00A32394"/>
    <w:rsid w:val="00A32AD2"/>
    <w:rsid w:val="00A32B88"/>
    <w:rsid w:val="00A32E30"/>
    <w:rsid w:val="00A33144"/>
    <w:rsid w:val="00A3315D"/>
    <w:rsid w:val="00A33AC4"/>
    <w:rsid w:val="00A345B3"/>
    <w:rsid w:val="00A348AF"/>
    <w:rsid w:val="00A348D4"/>
    <w:rsid w:val="00A34B73"/>
    <w:rsid w:val="00A34D34"/>
    <w:rsid w:val="00A34E8C"/>
    <w:rsid w:val="00A3537C"/>
    <w:rsid w:val="00A358F6"/>
    <w:rsid w:val="00A359E4"/>
    <w:rsid w:val="00A36124"/>
    <w:rsid w:val="00A36A4F"/>
    <w:rsid w:val="00A36E63"/>
    <w:rsid w:val="00A3794D"/>
    <w:rsid w:val="00A40099"/>
    <w:rsid w:val="00A402CD"/>
    <w:rsid w:val="00A4047A"/>
    <w:rsid w:val="00A4062D"/>
    <w:rsid w:val="00A4092C"/>
    <w:rsid w:val="00A40A2F"/>
    <w:rsid w:val="00A4110C"/>
    <w:rsid w:val="00A41663"/>
    <w:rsid w:val="00A418F2"/>
    <w:rsid w:val="00A41B59"/>
    <w:rsid w:val="00A41CA6"/>
    <w:rsid w:val="00A41F98"/>
    <w:rsid w:val="00A42596"/>
    <w:rsid w:val="00A43F75"/>
    <w:rsid w:val="00A443E2"/>
    <w:rsid w:val="00A44D4E"/>
    <w:rsid w:val="00A451C9"/>
    <w:rsid w:val="00A455C1"/>
    <w:rsid w:val="00A45968"/>
    <w:rsid w:val="00A45C63"/>
    <w:rsid w:val="00A45CC2"/>
    <w:rsid w:val="00A462CE"/>
    <w:rsid w:val="00A46468"/>
    <w:rsid w:val="00A47B2F"/>
    <w:rsid w:val="00A47C96"/>
    <w:rsid w:val="00A47CB6"/>
    <w:rsid w:val="00A5067A"/>
    <w:rsid w:val="00A508FC"/>
    <w:rsid w:val="00A50AA0"/>
    <w:rsid w:val="00A515A4"/>
    <w:rsid w:val="00A51751"/>
    <w:rsid w:val="00A521DB"/>
    <w:rsid w:val="00A523E7"/>
    <w:rsid w:val="00A52C37"/>
    <w:rsid w:val="00A52CA7"/>
    <w:rsid w:val="00A53422"/>
    <w:rsid w:val="00A53674"/>
    <w:rsid w:val="00A53AE6"/>
    <w:rsid w:val="00A546E0"/>
    <w:rsid w:val="00A54F36"/>
    <w:rsid w:val="00A55045"/>
    <w:rsid w:val="00A55130"/>
    <w:rsid w:val="00A554C6"/>
    <w:rsid w:val="00A55648"/>
    <w:rsid w:val="00A56245"/>
    <w:rsid w:val="00A5651B"/>
    <w:rsid w:val="00A5654A"/>
    <w:rsid w:val="00A56C74"/>
    <w:rsid w:val="00A56CCA"/>
    <w:rsid w:val="00A56CEA"/>
    <w:rsid w:val="00A56F7E"/>
    <w:rsid w:val="00A575B9"/>
    <w:rsid w:val="00A57680"/>
    <w:rsid w:val="00A57BC4"/>
    <w:rsid w:val="00A60116"/>
    <w:rsid w:val="00A602A6"/>
    <w:rsid w:val="00A60584"/>
    <w:rsid w:val="00A60DEA"/>
    <w:rsid w:val="00A6120B"/>
    <w:rsid w:val="00A61448"/>
    <w:rsid w:val="00A6176D"/>
    <w:rsid w:val="00A617A7"/>
    <w:rsid w:val="00A61CF7"/>
    <w:rsid w:val="00A61D32"/>
    <w:rsid w:val="00A61DBF"/>
    <w:rsid w:val="00A620D2"/>
    <w:rsid w:val="00A6317E"/>
    <w:rsid w:val="00A63463"/>
    <w:rsid w:val="00A63BEA"/>
    <w:rsid w:val="00A6424C"/>
    <w:rsid w:val="00A64262"/>
    <w:rsid w:val="00A6470C"/>
    <w:rsid w:val="00A65566"/>
    <w:rsid w:val="00A6561F"/>
    <w:rsid w:val="00A65899"/>
    <w:rsid w:val="00A65D7F"/>
    <w:rsid w:val="00A65DBA"/>
    <w:rsid w:val="00A66432"/>
    <w:rsid w:val="00A66DC6"/>
    <w:rsid w:val="00A6745E"/>
    <w:rsid w:val="00A6754E"/>
    <w:rsid w:val="00A677A6"/>
    <w:rsid w:val="00A67D9D"/>
    <w:rsid w:val="00A70B8B"/>
    <w:rsid w:val="00A71D67"/>
    <w:rsid w:val="00A71E75"/>
    <w:rsid w:val="00A7200B"/>
    <w:rsid w:val="00A72126"/>
    <w:rsid w:val="00A725A8"/>
    <w:rsid w:val="00A727AC"/>
    <w:rsid w:val="00A72E5D"/>
    <w:rsid w:val="00A73117"/>
    <w:rsid w:val="00A73199"/>
    <w:rsid w:val="00A73289"/>
    <w:rsid w:val="00A733B5"/>
    <w:rsid w:val="00A7370F"/>
    <w:rsid w:val="00A73F2E"/>
    <w:rsid w:val="00A742BD"/>
    <w:rsid w:val="00A74B71"/>
    <w:rsid w:val="00A75C8E"/>
    <w:rsid w:val="00A762A1"/>
    <w:rsid w:val="00A763B3"/>
    <w:rsid w:val="00A76E8B"/>
    <w:rsid w:val="00A76F6B"/>
    <w:rsid w:val="00A7773B"/>
    <w:rsid w:val="00A77F2E"/>
    <w:rsid w:val="00A8034E"/>
    <w:rsid w:val="00A80CD7"/>
    <w:rsid w:val="00A80EC8"/>
    <w:rsid w:val="00A81102"/>
    <w:rsid w:val="00A811FD"/>
    <w:rsid w:val="00A81545"/>
    <w:rsid w:val="00A81C46"/>
    <w:rsid w:val="00A8205A"/>
    <w:rsid w:val="00A826BB"/>
    <w:rsid w:val="00A82CE7"/>
    <w:rsid w:val="00A82E6B"/>
    <w:rsid w:val="00A82F48"/>
    <w:rsid w:val="00A83C09"/>
    <w:rsid w:val="00A83CF5"/>
    <w:rsid w:val="00A84577"/>
    <w:rsid w:val="00A8468E"/>
    <w:rsid w:val="00A8484F"/>
    <w:rsid w:val="00A849A9"/>
    <w:rsid w:val="00A84B82"/>
    <w:rsid w:val="00A852CF"/>
    <w:rsid w:val="00A853D6"/>
    <w:rsid w:val="00A857D3"/>
    <w:rsid w:val="00A85ABD"/>
    <w:rsid w:val="00A87740"/>
    <w:rsid w:val="00A90207"/>
    <w:rsid w:val="00A90747"/>
    <w:rsid w:val="00A90CDE"/>
    <w:rsid w:val="00A90DD7"/>
    <w:rsid w:val="00A911A4"/>
    <w:rsid w:val="00A912EA"/>
    <w:rsid w:val="00A913E8"/>
    <w:rsid w:val="00A915EE"/>
    <w:rsid w:val="00A91931"/>
    <w:rsid w:val="00A91999"/>
    <w:rsid w:val="00A91B85"/>
    <w:rsid w:val="00A91BDD"/>
    <w:rsid w:val="00A91EDE"/>
    <w:rsid w:val="00A91F56"/>
    <w:rsid w:val="00A92D71"/>
    <w:rsid w:val="00A9302C"/>
    <w:rsid w:val="00A93309"/>
    <w:rsid w:val="00A93D75"/>
    <w:rsid w:val="00A93DB6"/>
    <w:rsid w:val="00A940E3"/>
    <w:rsid w:val="00A9437A"/>
    <w:rsid w:val="00A94552"/>
    <w:rsid w:val="00A946F8"/>
    <w:rsid w:val="00A953F7"/>
    <w:rsid w:val="00A9546F"/>
    <w:rsid w:val="00A9549F"/>
    <w:rsid w:val="00A95D0E"/>
    <w:rsid w:val="00A95DF1"/>
    <w:rsid w:val="00A95DFC"/>
    <w:rsid w:val="00A9634F"/>
    <w:rsid w:val="00A96418"/>
    <w:rsid w:val="00A96520"/>
    <w:rsid w:val="00A967EA"/>
    <w:rsid w:val="00A9779C"/>
    <w:rsid w:val="00A97AB6"/>
    <w:rsid w:val="00A97D48"/>
    <w:rsid w:val="00AA0318"/>
    <w:rsid w:val="00AA07EE"/>
    <w:rsid w:val="00AA148D"/>
    <w:rsid w:val="00AA16C8"/>
    <w:rsid w:val="00AA2466"/>
    <w:rsid w:val="00AA29A0"/>
    <w:rsid w:val="00AA38EC"/>
    <w:rsid w:val="00AA3B9F"/>
    <w:rsid w:val="00AA431A"/>
    <w:rsid w:val="00AA47DE"/>
    <w:rsid w:val="00AA5350"/>
    <w:rsid w:val="00AA5D86"/>
    <w:rsid w:val="00AA5EBD"/>
    <w:rsid w:val="00AA62E6"/>
    <w:rsid w:val="00AA64FF"/>
    <w:rsid w:val="00AA6A84"/>
    <w:rsid w:val="00AA6CC3"/>
    <w:rsid w:val="00AA727F"/>
    <w:rsid w:val="00AA734D"/>
    <w:rsid w:val="00AA77F5"/>
    <w:rsid w:val="00AA7EF3"/>
    <w:rsid w:val="00AB0399"/>
    <w:rsid w:val="00AB04C3"/>
    <w:rsid w:val="00AB0861"/>
    <w:rsid w:val="00AB0B23"/>
    <w:rsid w:val="00AB1133"/>
    <w:rsid w:val="00AB13FA"/>
    <w:rsid w:val="00AB152A"/>
    <w:rsid w:val="00AB1536"/>
    <w:rsid w:val="00AB1576"/>
    <w:rsid w:val="00AB15B0"/>
    <w:rsid w:val="00AB1F3B"/>
    <w:rsid w:val="00AB2542"/>
    <w:rsid w:val="00AB267B"/>
    <w:rsid w:val="00AB2B1F"/>
    <w:rsid w:val="00AB3007"/>
    <w:rsid w:val="00AB30F1"/>
    <w:rsid w:val="00AB3518"/>
    <w:rsid w:val="00AB3A37"/>
    <w:rsid w:val="00AB3BC5"/>
    <w:rsid w:val="00AB3C92"/>
    <w:rsid w:val="00AB4B6C"/>
    <w:rsid w:val="00AB4D38"/>
    <w:rsid w:val="00AB4F60"/>
    <w:rsid w:val="00AB530B"/>
    <w:rsid w:val="00AB5BCB"/>
    <w:rsid w:val="00AB5EBF"/>
    <w:rsid w:val="00AB64A6"/>
    <w:rsid w:val="00AB68A7"/>
    <w:rsid w:val="00AB707A"/>
    <w:rsid w:val="00AB7434"/>
    <w:rsid w:val="00AB7570"/>
    <w:rsid w:val="00AB7670"/>
    <w:rsid w:val="00AB76ED"/>
    <w:rsid w:val="00AB7E9A"/>
    <w:rsid w:val="00AB7EBC"/>
    <w:rsid w:val="00AC0085"/>
    <w:rsid w:val="00AC1933"/>
    <w:rsid w:val="00AC1D57"/>
    <w:rsid w:val="00AC26B5"/>
    <w:rsid w:val="00AC291B"/>
    <w:rsid w:val="00AC2AC6"/>
    <w:rsid w:val="00AC2AFC"/>
    <w:rsid w:val="00AC3230"/>
    <w:rsid w:val="00AC39D9"/>
    <w:rsid w:val="00AC3B76"/>
    <w:rsid w:val="00AC4133"/>
    <w:rsid w:val="00AC5E72"/>
    <w:rsid w:val="00AC6BAE"/>
    <w:rsid w:val="00AC76FA"/>
    <w:rsid w:val="00AC7B36"/>
    <w:rsid w:val="00AD049B"/>
    <w:rsid w:val="00AD0691"/>
    <w:rsid w:val="00AD1A4D"/>
    <w:rsid w:val="00AD1E58"/>
    <w:rsid w:val="00AD2028"/>
    <w:rsid w:val="00AD24DD"/>
    <w:rsid w:val="00AD265E"/>
    <w:rsid w:val="00AD26D9"/>
    <w:rsid w:val="00AD2A5C"/>
    <w:rsid w:val="00AD3005"/>
    <w:rsid w:val="00AD3308"/>
    <w:rsid w:val="00AD3348"/>
    <w:rsid w:val="00AD3833"/>
    <w:rsid w:val="00AD3882"/>
    <w:rsid w:val="00AD3A4B"/>
    <w:rsid w:val="00AD52C4"/>
    <w:rsid w:val="00AD53DE"/>
    <w:rsid w:val="00AD6454"/>
    <w:rsid w:val="00AD6E66"/>
    <w:rsid w:val="00AD75FB"/>
    <w:rsid w:val="00AD78BF"/>
    <w:rsid w:val="00AD7E70"/>
    <w:rsid w:val="00AD7EDC"/>
    <w:rsid w:val="00AE009C"/>
    <w:rsid w:val="00AE00AE"/>
    <w:rsid w:val="00AE0641"/>
    <w:rsid w:val="00AE18E4"/>
    <w:rsid w:val="00AE19B5"/>
    <w:rsid w:val="00AE1C46"/>
    <w:rsid w:val="00AE209D"/>
    <w:rsid w:val="00AE2774"/>
    <w:rsid w:val="00AE2946"/>
    <w:rsid w:val="00AE2BC0"/>
    <w:rsid w:val="00AE2D74"/>
    <w:rsid w:val="00AE2DCD"/>
    <w:rsid w:val="00AE2F10"/>
    <w:rsid w:val="00AE31D9"/>
    <w:rsid w:val="00AE3476"/>
    <w:rsid w:val="00AE35BF"/>
    <w:rsid w:val="00AE36DA"/>
    <w:rsid w:val="00AE3762"/>
    <w:rsid w:val="00AE3867"/>
    <w:rsid w:val="00AE3D7E"/>
    <w:rsid w:val="00AE4240"/>
    <w:rsid w:val="00AE47B4"/>
    <w:rsid w:val="00AE502E"/>
    <w:rsid w:val="00AE513A"/>
    <w:rsid w:val="00AE5602"/>
    <w:rsid w:val="00AE5D5A"/>
    <w:rsid w:val="00AE6303"/>
    <w:rsid w:val="00AE68CC"/>
    <w:rsid w:val="00AE793E"/>
    <w:rsid w:val="00AE7F76"/>
    <w:rsid w:val="00AF05F4"/>
    <w:rsid w:val="00AF0948"/>
    <w:rsid w:val="00AF1028"/>
    <w:rsid w:val="00AF139A"/>
    <w:rsid w:val="00AF1495"/>
    <w:rsid w:val="00AF1810"/>
    <w:rsid w:val="00AF1C70"/>
    <w:rsid w:val="00AF1CE9"/>
    <w:rsid w:val="00AF1E3C"/>
    <w:rsid w:val="00AF2B05"/>
    <w:rsid w:val="00AF2D80"/>
    <w:rsid w:val="00AF33B9"/>
    <w:rsid w:val="00AF3C12"/>
    <w:rsid w:val="00AF4431"/>
    <w:rsid w:val="00AF4D30"/>
    <w:rsid w:val="00AF524E"/>
    <w:rsid w:val="00AF526E"/>
    <w:rsid w:val="00AF52DD"/>
    <w:rsid w:val="00AF5405"/>
    <w:rsid w:val="00AF5D70"/>
    <w:rsid w:val="00AF6C05"/>
    <w:rsid w:val="00AF7106"/>
    <w:rsid w:val="00AF71D9"/>
    <w:rsid w:val="00AF731D"/>
    <w:rsid w:val="00AF76E6"/>
    <w:rsid w:val="00AF7739"/>
    <w:rsid w:val="00AF7A19"/>
    <w:rsid w:val="00B00160"/>
    <w:rsid w:val="00B00781"/>
    <w:rsid w:val="00B00EBB"/>
    <w:rsid w:val="00B00EF0"/>
    <w:rsid w:val="00B00F97"/>
    <w:rsid w:val="00B00FC6"/>
    <w:rsid w:val="00B0194A"/>
    <w:rsid w:val="00B019C1"/>
    <w:rsid w:val="00B01FAF"/>
    <w:rsid w:val="00B02414"/>
    <w:rsid w:val="00B02A66"/>
    <w:rsid w:val="00B02ABD"/>
    <w:rsid w:val="00B0322D"/>
    <w:rsid w:val="00B0426D"/>
    <w:rsid w:val="00B0475E"/>
    <w:rsid w:val="00B047DB"/>
    <w:rsid w:val="00B050AB"/>
    <w:rsid w:val="00B051BE"/>
    <w:rsid w:val="00B05707"/>
    <w:rsid w:val="00B05F01"/>
    <w:rsid w:val="00B062D9"/>
    <w:rsid w:val="00B062E0"/>
    <w:rsid w:val="00B06A21"/>
    <w:rsid w:val="00B06C03"/>
    <w:rsid w:val="00B0760F"/>
    <w:rsid w:val="00B07A39"/>
    <w:rsid w:val="00B07C60"/>
    <w:rsid w:val="00B10436"/>
    <w:rsid w:val="00B10AEB"/>
    <w:rsid w:val="00B1137A"/>
    <w:rsid w:val="00B115FD"/>
    <w:rsid w:val="00B11D7A"/>
    <w:rsid w:val="00B12AB9"/>
    <w:rsid w:val="00B12B11"/>
    <w:rsid w:val="00B12B24"/>
    <w:rsid w:val="00B12D74"/>
    <w:rsid w:val="00B13071"/>
    <w:rsid w:val="00B132C5"/>
    <w:rsid w:val="00B133D5"/>
    <w:rsid w:val="00B13427"/>
    <w:rsid w:val="00B138C6"/>
    <w:rsid w:val="00B13AFF"/>
    <w:rsid w:val="00B13DB3"/>
    <w:rsid w:val="00B13FDF"/>
    <w:rsid w:val="00B14020"/>
    <w:rsid w:val="00B1459B"/>
    <w:rsid w:val="00B149D4"/>
    <w:rsid w:val="00B14CB2"/>
    <w:rsid w:val="00B1594A"/>
    <w:rsid w:val="00B15C99"/>
    <w:rsid w:val="00B15EAC"/>
    <w:rsid w:val="00B16411"/>
    <w:rsid w:val="00B16D70"/>
    <w:rsid w:val="00B170A9"/>
    <w:rsid w:val="00B17A74"/>
    <w:rsid w:val="00B17A86"/>
    <w:rsid w:val="00B17EF5"/>
    <w:rsid w:val="00B17FC6"/>
    <w:rsid w:val="00B208D9"/>
    <w:rsid w:val="00B208FA"/>
    <w:rsid w:val="00B212AC"/>
    <w:rsid w:val="00B21765"/>
    <w:rsid w:val="00B226C6"/>
    <w:rsid w:val="00B23036"/>
    <w:rsid w:val="00B233C9"/>
    <w:rsid w:val="00B234DA"/>
    <w:rsid w:val="00B2394D"/>
    <w:rsid w:val="00B2406F"/>
    <w:rsid w:val="00B24760"/>
    <w:rsid w:val="00B25145"/>
    <w:rsid w:val="00B2571E"/>
    <w:rsid w:val="00B25A9E"/>
    <w:rsid w:val="00B25B45"/>
    <w:rsid w:val="00B25E8C"/>
    <w:rsid w:val="00B261F1"/>
    <w:rsid w:val="00B264AA"/>
    <w:rsid w:val="00B26B48"/>
    <w:rsid w:val="00B272C7"/>
    <w:rsid w:val="00B273F2"/>
    <w:rsid w:val="00B2752A"/>
    <w:rsid w:val="00B2768F"/>
    <w:rsid w:val="00B2798E"/>
    <w:rsid w:val="00B27A0C"/>
    <w:rsid w:val="00B27ED3"/>
    <w:rsid w:val="00B3020E"/>
    <w:rsid w:val="00B30895"/>
    <w:rsid w:val="00B313D9"/>
    <w:rsid w:val="00B31CDF"/>
    <w:rsid w:val="00B31D24"/>
    <w:rsid w:val="00B32D54"/>
    <w:rsid w:val="00B336C1"/>
    <w:rsid w:val="00B338EE"/>
    <w:rsid w:val="00B34F56"/>
    <w:rsid w:val="00B3517D"/>
    <w:rsid w:val="00B35281"/>
    <w:rsid w:val="00B3534C"/>
    <w:rsid w:val="00B353CF"/>
    <w:rsid w:val="00B35536"/>
    <w:rsid w:val="00B3592E"/>
    <w:rsid w:val="00B35DDF"/>
    <w:rsid w:val="00B35EDD"/>
    <w:rsid w:val="00B3629B"/>
    <w:rsid w:val="00B3633E"/>
    <w:rsid w:val="00B36850"/>
    <w:rsid w:val="00B37F1C"/>
    <w:rsid w:val="00B40574"/>
    <w:rsid w:val="00B40D4C"/>
    <w:rsid w:val="00B41128"/>
    <w:rsid w:val="00B41314"/>
    <w:rsid w:val="00B4153E"/>
    <w:rsid w:val="00B415BB"/>
    <w:rsid w:val="00B41AFE"/>
    <w:rsid w:val="00B42318"/>
    <w:rsid w:val="00B42C67"/>
    <w:rsid w:val="00B432FF"/>
    <w:rsid w:val="00B4337D"/>
    <w:rsid w:val="00B435E3"/>
    <w:rsid w:val="00B437C6"/>
    <w:rsid w:val="00B442E1"/>
    <w:rsid w:val="00B444F7"/>
    <w:rsid w:val="00B44A4F"/>
    <w:rsid w:val="00B44D6C"/>
    <w:rsid w:val="00B454F1"/>
    <w:rsid w:val="00B45A15"/>
    <w:rsid w:val="00B45FE4"/>
    <w:rsid w:val="00B4637D"/>
    <w:rsid w:val="00B47033"/>
    <w:rsid w:val="00B47749"/>
    <w:rsid w:val="00B47AD9"/>
    <w:rsid w:val="00B47BB5"/>
    <w:rsid w:val="00B47BBE"/>
    <w:rsid w:val="00B5033D"/>
    <w:rsid w:val="00B510C0"/>
    <w:rsid w:val="00B519F2"/>
    <w:rsid w:val="00B51D81"/>
    <w:rsid w:val="00B51E29"/>
    <w:rsid w:val="00B51EBD"/>
    <w:rsid w:val="00B51F68"/>
    <w:rsid w:val="00B5253C"/>
    <w:rsid w:val="00B52557"/>
    <w:rsid w:val="00B526A3"/>
    <w:rsid w:val="00B526CD"/>
    <w:rsid w:val="00B52831"/>
    <w:rsid w:val="00B53247"/>
    <w:rsid w:val="00B532C4"/>
    <w:rsid w:val="00B532EF"/>
    <w:rsid w:val="00B536BE"/>
    <w:rsid w:val="00B53714"/>
    <w:rsid w:val="00B5387E"/>
    <w:rsid w:val="00B53F5F"/>
    <w:rsid w:val="00B541FC"/>
    <w:rsid w:val="00B54980"/>
    <w:rsid w:val="00B54E82"/>
    <w:rsid w:val="00B55762"/>
    <w:rsid w:val="00B557E5"/>
    <w:rsid w:val="00B55986"/>
    <w:rsid w:val="00B55A6B"/>
    <w:rsid w:val="00B55C56"/>
    <w:rsid w:val="00B56477"/>
    <w:rsid w:val="00B56497"/>
    <w:rsid w:val="00B56B4F"/>
    <w:rsid w:val="00B57885"/>
    <w:rsid w:val="00B57CF7"/>
    <w:rsid w:val="00B57F85"/>
    <w:rsid w:val="00B60303"/>
    <w:rsid w:val="00B609D7"/>
    <w:rsid w:val="00B60A0F"/>
    <w:rsid w:val="00B6145C"/>
    <w:rsid w:val="00B61782"/>
    <w:rsid w:val="00B61AEC"/>
    <w:rsid w:val="00B61E92"/>
    <w:rsid w:val="00B622F5"/>
    <w:rsid w:val="00B62CBC"/>
    <w:rsid w:val="00B62D7E"/>
    <w:rsid w:val="00B63075"/>
    <w:rsid w:val="00B63091"/>
    <w:rsid w:val="00B6324C"/>
    <w:rsid w:val="00B63463"/>
    <w:rsid w:val="00B638A9"/>
    <w:rsid w:val="00B63AA0"/>
    <w:rsid w:val="00B65233"/>
    <w:rsid w:val="00B652F1"/>
    <w:rsid w:val="00B65367"/>
    <w:rsid w:val="00B66279"/>
    <w:rsid w:val="00B6643E"/>
    <w:rsid w:val="00B66902"/>
    <w:rsid w:val="00B66A1A"/>
    <w:rsid w:val="00B671CC"/>
    <w:rsid w:val="00B67AB1"/>
    <w:rsid w:val="00B67B50"/>
    <w:rsid w:val="00B67F30"/>
    <w:rsid w:val="00B7039B"/>
    <w:rsid w:val="00B706DB"/>
    <w:rsid w:val="00B708E9"/>
    <w:rsid w:val="00B70987"/>
    <w:rsid w:val="00B70B4E"/>
    <w:rsid w:val="00B70C70"/>
    <w:rsid w:val="00B71137"/>
    <w:rsid w:val="00B71684"/>
    <w:rsid w:val="00B72178"/>
    <w:rsid w:val="00B72220"/>
    <w:rsid w:val="00B722C7"/>
    <w:rsid w:val="00B726D6"/>
    <w:rsid w:val="00B72E17"/>
    <w:rsid w:val="00B72EE8"/>
    <w:rsid w:val="00B73178"/>
    <w:rsid w:val="00B73CF0"/>
    <w:rsid w:val="00B74220"/>
    <w:rsid w:val="00B744AF"/>
    <w:rsid w:val="00B744EB"/>
    <w:rsid w:val="00B74E2B"/>
    <w:rsid w:val="00B7681F"/>
    <w:rsid w:val="00B76B43"/>
    <w:rsid w:val="00B76FF1"/>
    <w:rsid w:val="00B7724C"/>
    <w:rsid w:val="00B77529"/>
    <w:rsid w:val="00B77830"/>
    <w:rsid w:val="00B778FB"/>
    <w:rsid w:val="00B802D4"/>
    <w:rsid w:val="00B8035F"/>
    <w:rsid w:val="00B80584"/>
    <w:rsid w:val="00B80810"/>
    <w:rsid w:val="00B81367"/>
    <w:rsid w:val="00B81887"/>
    <w:rsid w:val="00B8197D"/>
    <w:rsid w:val="00B8263C"/>
    <w:rsid w:val="00B82BF9"/>
    <w:rsid w:val="00B82C77"/>
    <w:rsid w:val="00B83660"/>
    <w:rsid w:val="00B83792"/>
    <w:rsid w:val="00B838A7"/>
    <w:rsid w:val="00B8404D"/>
    <w:rsid w:val="00B84883"/>
    <w:rsid w:val="00B84FCF"/>
    <w:rsid w:val="00B84FF2"/>
    <w:rsid w:val="00B85660"/>
    <w:rsid w:val="00B8573B"/>
    <w:rsid w:val="00B86636"/>
    <w:rsid w:val="00B86FDF"/>
    <w:rsid w:val="00B8776D"/>
    <w:rsid w:val="00B87AC4"/>
    <w:rsid w:val="00B9037C"/>
    <w:rsid w:val="00B907D7"/>
    <w:rsid w:val="00B90E58"/>
    <w:rsid w:val="00B912EC"/>
    <w:rsid w:val="00B9173B"/>
    <w:rsid w:val="00B917D0"/>
    <w:rsid w:val="00B91949"/>
    <w:rsid w:val="00B91DE0"/>
    <w:rsid w:val="00B9225C"/>
    <w:rsid w:val="00B926B3"/>
    <w:rsid w:val="00B92A32"/>
    <w:rsid w:val="00B92ABB"/>
    <w:rsid w:val="00B92B8C"/>
    <w:rsid w:val="00B92DD4"/>
    <w:rsid w:val="00B93599"/>
    <w:rsid w:val="00B9375A"/>
    <w:rsid w:val="00B93992"/>
    <w:rsid w:val="00B93A37"/>
    <w:rsid w:val="00B94474"/>
    <w:rsid w:val="00B946F0"/>
    <w:rsid w:val="00B94DC7"/>
    <w:rsid w:val="00B94F28"/>
    <w:rsid w:val="00B9528F"/>
    <w:rsid w:val="00B954DF"/>
    <w:rsid w:val="00B95ED9"/>
    <w:rsid w:val="00B95EF5"/>
    <w:rsid w:val="00B961F4"/>
    <w:rsid w:val="00B96208"/>
    <w:rsid w:val="00B962B4"/>
    <w:rsid w:val="00B96AD6"/>
    <w:rsid w:val="00B970DC"/>
    <w:rsid w:val="00B97CAC"/>
    <w:rsid w:val="00BA087F"/>
    <w:rsid w:val="00BA0B70"/>
    <w:rsid w:val="00BA0C5D"/>
    <w:rsid w:val="00BA0CC9"/>
    <w:rsid w:val="00BA1938"/>
    <w:rsid w:val="00BA1B2D"/>
    <w:rsid w:val="00BA234F"/>
    <w:rsid w:val="00BA2DFA"/>
    <w:rsid w:val="00BA3449"/>
    <w:rsid w:val="00BA3660"/>
    <w:rsid w:val="00BA3D28"/>
    <w:rsid w:val="00BA4F99"/>
    <w:rsid w:val="00BA52ED"/>
    <w:rsid w:val="00BA6451"/>
    <w:rsid w:val="00BA65A2"/>
    <w:rsid w:val="00BA66A3"/>
    <w:rsid w:val="00BA688D"/>
    <w:rsid w:val="00BA6E74"/>
    <w:rsid w:val="00BA7F80"/>
    <w:rsid w:val="00BB0190"/>
    <w:rsid w:val="00BB0197"/>
    <w:rsid w:val="00BB020B"/>
    <w:rsid w:val="00BB08FB"/>
    <w:rsid w:val="00BB10F4"/>
    <w:rsid w:val="00BB1124"/>
    <w:rsid w:val="00BB125D"/>
    <w:rsid w:val="00BB1261"/>
    <w:rsid w:val="00BB1602"/>
    <w:rsid w:val="00BB1629"/>
    <w:rsid w:val="00BB1D69"/>
    <w:rsid w:val="00BB2235"/>
    <w:rsid w:val="00BB24F9"/>
    <w:rsid w:val="00BB2538"/>
    <w:rsid w:val="00BB2CBE"/>
    <w:rsid w:val="00BB3457"/>
    <w:rsid w:val="00BB3B8B"/>
    <w:rsid w:val="00BB3C61"/>
    <w:rsid w:val="00BB3E9F"/>
    <w:rsid w:val="00BB3FF3"/>
    <w:rsid w:val="00BB46C8"/>
    <w:rsid w:val="00BB4828"/>
    <w:rsid w:val="00BB4941"/>
    <w:rsid w:val="00BB5146"/>
    <w:rsid w:val="00BB5309"/>
    <w:rsid w:val="00BB53A1"/>
    <w:rsid w:val="00BB59C6"/>
    <w:rsid w:val="00BB5B50"/>
    <w:rsid w:val="00BB66CA"/>
    <w:rsid w:val="00BB68E7"/>
    <w:rsid w:val="00BB697D"/>
    <w:rsid w:val="00BB758F"/>
    <w:rsid w:val="00BB775B"/>
    <w:rsid w:val="00BB7C39"/>
    <w:rsid w:val="00BC036B"/>
    <w:rsid w:val="00BC038B"/>
    <w:rsid w:val="00BC0CDF"/>
    <w:rsid w:val="00BC1212"/>
    <w:rsid w:val="00BC21A7"/>
    <w:rsid w:val="00BC258D"/>
    <w:rsid w:val="00BC2B7D"/>
    <w:rsid w:val="00BC2EAF"/>
    <w:rsid w:val="00BC36F9"/>
    <w:rsid w:val="00BC37A7"/>
    <w:rsid w:val="00BC397F"/>
    <w:rsid w:val="00BC3AAE"/>
    <w:rsid w:val="00BC4314"/>
    <w:rsid w:val="00BC5363"/>
    <w:rsid w:val="00BC569A"/>
    <w:rsid w:val="00BC56DD"/>
    <w:rsid w:val="00BC5705"/>
    <w:rsid w:val="00BC6727"/>
    <w:rsid w:val="00BC6D8B"/>
    <w:rsid w:val="00BC6DE9"/>
    <w:rsid w:val="00BC6E3A"/>
    <w:rsid w:val="00BC6F9B"/>
    <w:rsid w:val="00BD0201"/>
    <w:rsid w:val="00BD055B"/>
    <w:rsid w:val="00BD1DC3"/>
    <w:rsid w:val="00BD1FAA"/>
    <w:rsid w:val="00BD27DB"/>
    <w:rsid w:val="00BD2AA9"/>
    <w:rsid w:val="00BD2E2A"/>
    <w:rsid w:val="00BD307D"/>
    <w:rsid w:val="00BD345A"/>
    <w:rsid w:val="00BD36A0"/>
    <w:rsid w:val="00BD37C7"/>
    <w:rsid w:val="00BD40A7"/>
    <w:rsid w:val="00BD4142"/>
    <w:rsid w:val="00BD4270"/>
    <w:rsid w:val="00BD485A"/>
    <w:rsid w:val="00BD5F94"/>
    <w:rsid w:val="00BD618D"/>
    <w:rsid w:val="00BD6886"/>
    <w:rsid w:val="00BD6F06"/>
    <w:rsid w:val="00BD7A36"/>
    <w:rsid w:val="00BD7B85"/>
    <w:rsid w:val="00BD7D1A"/>
    <w:rsid w:val="00BE01A5"/>
    <w:rsid w:val="00BE01E4"/>
    <w:rsid w:val="00BE0664"/>
    <w:rsid w:val="00BE06E3"/>
    <w:rsid w:val="00BE088C"/>
    <w:rsid w:val="00BE0C58"/>
    <w:rsid w:val="00BE0E45"/>
    <w:rsid w:val="00BE0F54"/>
    <w:rsid w:val="00BE1031"/>
    <w:rsid w:val="00BE149D"/>
    <w:rsid w:val="00BE14E3"/>
    <w:rsid w:val="00BE16A1"/>
    <w:rsid w:val="00BE16D3"/>
    <w:rsid w:val="00BE1AA5"/>
    <w:rsid w:val="00BE1C10"/>
    <w:rsid w:val="00BE1C44"/>
    <w:rsid w:val="00BE2206"/>
    <w:rsid w:val="00BE26D4"/>
    <w:rsid w:val="00BE3025"/>
    <w:rsid w:val="00BE3F47"/>
    <w:rsid w:val="00BE4394"/>
    <w:rsid w:val="00BE48E2"/>
    <w:rsid w:val="00BE4AAD"/>
    <w:rsid w:val="00BE4C53"/>
    <w:rsid w:val="00BE5A40"/>
    <w:rsid w:val="00BE5B9E"/>
    <w:rsid w:val="00BE6C56"/>
    <w:rsid w:val="00BE6E99"/>
    <w:rsid w:val="00BE6F7C"/>
    <w:rsid w:val="00BF0062"/>
    <w:rsid w:val="00BF031D"/>
    <w:rsid w:val="00BF0440"/>
    <w:rsid w:val="00BF0588"/>
    <w:rsid w:val="00BF0636"/>
    <w:rsid w:val="00BF0716"/>
    <w:rsid w:val="00BF0809"/>
    <w:rsid w:val="00BF0A25"/>
    <w:rsid w:val="00BF0EFE"/>
    <w:rsid w:val="00BF0FFF"/>
    <w:rsid w:val="00BF16E1"/>
    <w:rsid w:val="00BF2B0F"/>
    <w:rsid w:val="00BF2FFC"/>
    <w:rsid w:val="00BF3487"/>
    <w:rsid w:val="00BF46FB"/>
    <w:rsid w:val="00BF4E13"/>
    <w:rsid w:val="00BF5AB3"/>
    <w:rsid w:val="00BF5B86"/>
    <w:rsid w:val="00BF5FEB"/>
    <w:rsid w:val="00BF6210"/>
    <w:rsid w:val="00BF644F"/>
    <w:rsid w:val="00BF6C43"/>
    <w:rsid w:val="00BF7298"/>
    <w:rsid w:val="00BF73CC"/>
    <w:rsid w:val="00BF7B42"/>
    <w:rsid w:val="00BF7B6C"/>
    <w:rsid w:val="00C00256"/>
    <w:rsid w:val="00C005DF"/>
    <w:rsid w:val="00C007F7"/>
    <w:rsid w:val="00C00A0D"/>
    <w:rsid w:val="00C01168"/>
    <w:rsid w:val="00C016B6"/>
    <w:rsid w:val="00C0181F"/>
    <w:rsid w:val="00C01CB2"/>
    <w:rsid w:val="00C01FF7"/>
    <w:rsid w:val="00C0220A"/>
    <w:rsid w:val="00C025CE"/>
    <w:rsid w:val="00C02662"/>
    <w:rsid w:val="00C03446"/>
    <w:rsid w:val="00C03617"/>
    <w:rsid w:val="00C03E4A"/>
    <w:rsid w:val="00C04158"/>
    <w:rsid w:val="00C0438C"/>
    <w:rsid w:val="00C0475A"/>
    <w:rsid w:val="00C04950"/>
    <w:rsid w:val="00C04B28"/>
    <w:rsid w:val="00C04CCE"/>
    <w:rsid w:val="00C04F4B"/>
    <w:rsid w:val="00C05296"/>
    <w:rsid w:val="00C05857"/>
    <w:rsid w:val="00C05937"/>
    <w:rsid w:val="00C05C62"/>
    <w:rsid w:val="00C0620C"/>
    <w:rsid w:val="00C06242"/>
    <w:rsid w:val="00C068A1"/>
    <w:rsid w:val="00C06C9C"/>
    <w:rsid w:val="00C06FF3"/>
    <w:rsid w:val="00C07B00"/>
    <w:rsid w:val="00C10A7D"/>
    <w:rsid w:val="00C112BD"/>
    <w:rsid w:val="00C11702"/>
    <w:rsid w:val="00C11B39"/>
    <w:rsid w:val="00C11D09"/>
    <w:rsid w:val="00C12301"/>
    <w:rsid w:val="00C12765"/>
    <w:rsid w:val="00C127CF"/>
    <w:rsid w:val="00C12A23"/>
    <w:rsid w:val="00C12BD8"/>
    <w:rsid w:val="00C131AE"/>
    <w:rsid w:val="00C13636"/>
    <w:rsid w:val="00C13D3D"/>
    <w:rsid w:val="00C1416C"/>
    <w:rsid w:val="00C14315"/>
    <w:rsid w:val="00C14DA4"/>
    <w:rsid w:val="00C15292"/>
    <w:rsid w:val="00C15553"/>
    <w:rsid w:val="00C15C06"/>
    <w:rsid w:val="00C15FB4"/>
    <w:rsid w:val="00C1647A"/>
    <w:rsid w:val="00C1673D"/>
    <w:rsid w:val="00C16758"/>
    <w:rsid w:val="00C168D0"/>
    <w:rsid w:val="00C16D62"/>
    <w:rsid w:val="00C1728C"/>
    <w:rsid w:val="00C1784A"/>
    <w:rsid w:val="00C179DA"/>
    <w:rsid w:val="00C2022A"/>
    <w:rsid w:val="00C2064E"/>
    <w:rsid w:val="00C20737"/>
    <w:rsid w:val="00C20892"/>
    <w:rsid w:val="00C210D8"/>
    <w:rsid w:val="00C216B3"/>
    <w:rsid w:val="00C21A15"/>
    <w:rsid w:val="00C222F6"/>
    <w:rsid w:val="00C225AB"/>
    <w:rsid w:val="00C22666"/>
    <w:rsid w:val="00C2289D"/>
    <w:rsid w:val="00C228F6"/>
    <w:rsid w:val="00C2328B"/>
    <w:rsid w:val="00C23600"/>
    <w:rsid w:val="00C23C05"/>
    <w:rsid w:val="00C24002"/>
    <w:rsid w:val="00C24AB6"/>
    <w:rsid w:val="00C256D6"/>
    <w:rsid w:val="00C257BA"/>
    <w:rsid w:val="00C25B71"/>
    <w:rsid w:val="00C25CDC"/>
    <w:rsid w:val="00C25CE3"/>
    <w:rsid w:val="00C2609E"/>
    <w:rsid w:val="00C26660"/>
    <w:rsid w:val="00C2681A"/>
    <w:rsid w:val="00C27038"/>
    <w:rsid w:val="00C27350"/>
    <w:rsid w:val="00C27E54"/>
    <w:rsid w:val="00C301B4"/>
    <w:rsid w:val="00C302A2"/>
    <w:rsid w:val="00C30500"/>
    <w:rsid w:val="00C30C63"/>
    <w:rsid w:val="00C30D15"/>
    <w:rsid w:val="00C31000"/>
    <w:rsid w:val="00C31B8F"/>
    <w:rsid w:val="00C32650"/>
    <w:rsid w:val="00C327AC"/>
    <w:rsid w:val="00C32B94"/>
    <w:rsid w:val="00C33266"/>
    <w:rsid w:val="00C33281"/>
    <w:rsid w:val="00C337B1"/>
    <w:rsid w:val="00C33826"/>
    <w:rsid w:val="00C33B31"/>
    <w:rsid w:val="00C33E90"/>
    <w:rsid w:val="00C33EC1"/>
    <w:rsid w:val="00C354EB"/>
    <w:rsid w:val="00C355AA"/>
    <w:rsid w:val="00C35702"/>
    <w:rsid w:val="00C35A87"/>
    <w:rsid w:val="00C35B31"/>
    <w:rsid w:val="00C35C6B"/>
    <w:rsid w:val="00C35E1B"/>
    <w:rsid w:val="00C36385"/>
    <w:rsid w:val="00C36EC7"/>
    <w:rsid w:val="00C370C4"/>
    <w:rsid w:val="00C370EC"/>
    <w:rsid w:val="00C37942"/>
    <w:rsid w:val="00C37CFD"/>
    <w:rsid w:val="00C37FF3"/>
    <w:rsid w:val="00C40D23"/>
    <w:rsid w:val="00C41026"/>
    <w:rsid w:val="00C411FE"/>
    <w:rsid w:val="00C41440"/>
    <w:rsid w:val="00C414BB"/>
    <w:rsid w:val="00C41B31"/>
    <w:rsid w:val="00C41DC0"/>
    <w:rsid w:val="00C4232B"/>
    <w:rsid w:val="00C42A34"/>
    <w:rsid w:val="00C43516"/>
    <w:rsid w:val="00C439C7"/>
    <w:rsid w:val="00C43A01"/>
    <w:rsid w:val="00C43AC4"/>
    <w:rsid w:val="00C443A6"/>
    <w:rsid w:val="00C44400"/>
    <w:rsid w:val="00C44C86"/>
    <w:rsid w:val="00C45654"/>
    <w:rsid w:val="00C45AEE"/>
    <w:rsid w:val="00C45CFC"/>
    <w:rsid w:val="00C468BB"/>
    <w:rsid w:val="00C46A11"/>
    <w:rsid w:val="00C473E6"/>
    <w:rsid w:val="00C47868"/>
    <w:rsid w:val="00C478A6"/>
    <w:rsid w:val="00C50317"/>
    <w:rsid w:val="00C50F73"/>
    <w:rsid w:val="00C511F1"/>
    <w:rsid w:val="00C519A5"/>
    <w:rsid w:val="00C51E91"/>
    <w:rsid w:val="00C520A1"/>
    <w:rsid w:val="00C524DC"/>
    <w:rsid w:val="00C52887"/>
    <w:rsid w:val="00C53503"/>
    <w:rsid w:val="00C53DB3"/>
    <w:rsid w:val="00C53F4F"/>
    <w:rsid w:val="00C544AE"/>
    <w:rsid w:val="00C545C7"/>
    <w:rsid w:val="00C54C50"/>
    <w:rsid w:val="00C54D61"/>
    <w:rsid w:val="00C54EFB"/>
    <w:rsid w:val="00C55BE7"/>
    <w:rsid w:val="00C562AE"/>
    <w:rsid w:val="00C5643A"/>
    <w:rsid w:val="00C5661F"/>
    <w:rsid w:val="00C566F8"/>
    <w:rsid w:val="00C56C63"/>
    <w:rsid w:val="00C579D9"/>
    <w:rsid w:val="00C57E7F"/>
    <w:rsid w:val="00C57F97"/>
    <w:rsid w:val="00C6013D"/>
    <w:rsid w:val="00C6021A"/>
    <w:rsid w:val="00C60479"/>
    <w:rsid w:val="00C6049B"/>
    <w:rsid w:val="00C60FEE"/>
    <w:rsid w:val="00C61220"/>
    <w:rsid w:val="00C61887"/>
    <w:rsid w:val="00C62185"/>
    <w:rsid w:val="00C624FE"/>
    <w:rsid w:val="00C6280A"/>
    <w:rsid w:val="00C62923"/>
    <w:rsid w:val="00C63957"/>
    <w:rsid w:val="00C63AB8"/>
    <w:rsid w:val="00C63C18"/>
    <w:rsid w:val="00C64174"/>
    <w:rsid w:val="00C64536"/>
    <w:rsid w:val="00C649FA"/>
    <w:rsid w:val="00C64DA2"/>
    <w:rsid w:val="00C657A7"/>
    <w:rsid w:val="00C65AFF"/>
    <w:rsid w:val="00C66251"/>
    <w:rsid w:val="00C6647F"/>
    <w:rsid w:val="00C66AE9"/>
    <w:rsid w:val="00C66C1C"/>
    <w:rsid w:val="00C66D84"/>
    <w:rsid w:val="00C67495"/>
    <w:rsid w:val="00C67775"/>
    <w:rsid w:val="00C67E77"/>
    <w:rsid w:val="00C70024"/>
    <w:rsid w:val="00C7009B"/>
    <w:rsid w:val="00C7009F"/>
    <w:rsid w:val="00C702F9"/>
    <w:rsid w:val="00C70CA5"/>
    <w:rsid w:val="00C72017"/>
    <w:rsid w:val="00C72DCC"/>
    <w:rsid w:val="00C72EFE"/>
    <w:rsid w:val="00C72FFB"/>
    <w:rsid w:val="00C7330F"/>
    <w:rsid w:val="00C73D5A"/>
    <w:rsid w:val="00C73E43"/>
    <w:rsid w:val="00C754B5"/>
    <w:rsid w:val="00C7593D"/>
    <w:rsid w:val="00C75A2D"/>
    <w:rsid w:val="00C75DBD"/>
    <w:rsid w:val="00C75E96"/>
    <w:rsid w:val="00C75FF1"/>
    <w:rsid w:val="00C767A6"/>
    <w:rsid w:val="00C770F2"/>
    <w:rsid w:val="00C7787F"/>
    <w:rsid w:val="00C77BC9"/>
    <w:rsid w:val="00C80205"/>
    <w:rsid w:val="00C807B5"/>
    <w:rsid w:val="00C80D9D"/>
    <w:rsid w:val="00C8128D"/>
    <w:rsid w:val="00C81661"/>
    <w:rsid w:val="00C81814"/>
    <w:rsid w:val="00C818B1"/>
    <w:rsid w:val="00C81E40"/>
    <w:rsid w:val="00C82244"/>
    <w:rsid w:val="00C82633"/>
    <w:rsid w:val="00C82792"/>
    <w:rsid w:val="00C829E0"/>
    <w:rsid w:val="00C83264"/>
    <w:rsid w:val="00C83EA8"/>
    <w:rsid w:val="00C83F49"/>
    <w:rsid w:val="00C84C3B"/>
    <w:rsid w:val="00C84CE7"/>
    <w:rsid w:val="00C856EB"/>
    <w:rsid w:val="00C85808"/>
    <w:rsid w:val="00C85C0C"/>
    <w:rsid w:val="00C85F01"/>
    <w:rsid w:val="00C865DF"/>
    <w:rsid w:val="00C86AD0"/>
    <w:rsid w:val="00C86C97"/>
    <w:rsid w:val="00C86E93"/>
    <w:rsid w:val="00C87342"/>
    <w:rsid w:val="00C876CC"/>
    <w:rsid w:val="00C876CF"/>
    <w:rsid w:val="00C903A0"/>
    <w:rsid w:val="00C9042B"/>
    <w:rsid w:val="00C90436"/>
    <w:rsid w:val="00C90725"/>
    <w:rsid w:val="00C90916"/>
    <w:rsid w:val="00C909AB"/>
    <w:rsid w:val="00C91ECD"/>
    <w:rsid w:val="00C922CE"/>
    <w:rsid w:val="00C9239E"/>
    <w:rsid w:val="00C9285B"/>
    <w:rsid w:val="00C92A0C"/>
    <w:rsid w:val="00C93316"/>
    <w:rsid w:val="00C938A0"/>
    <w:rsid w:val="00C939A4"/>
    <w:rsid w:val="00C93C64"/>
    <w:rsid w:val="00C946F8"/>
    <w:rsid w:val="00C94BA2"/>
    <w:rsid w:val="00C950D2"/>
    <w:rsid w:val="00C95117"/>
    <w:rsid w:val="00C95285"/>
    <w:rsid w:val="00C96878"/>
    <w:rsid w:val="00C96A1A"/>
    <w:rsid w:val="00C96D2B"/>
    <w:rsid w:val="00C975A6"/>
    <w:rsid w:val="00C97895"/>
    <w:rsid w:val="00CA00EA"/>
    <w:rsid w:val="00CA03FB"/>
    <w:rsid w:val="00CA07F5"/>
    <w:rsid w:val="00CA0B94"/>
    <w:rsid w:val="00CA1301"/>
    <w:rsid w:val="00CA15E8"/>
    <w:rsid w:val="00CA1689"/>
    <w:rsid w:val="00CA16EE"/>
    <w:rsid w:val="00CA1E02"/>
    <w:rsid w:val="00CA214B"/>
    <w:rsid w:val="00CA2FD1"/>
    <w:rsid w:val="00CA30DB"/>
    <w:rsid w:val="00CA3132"/>
    <w:rsid w:val="00CA34B3"/>
    <w:rsid w:val="00CA3A76"/>
    <w:rsid w:val="00CA3B1A"/>
    <w:rsid w:val="00CA4111"/>
    <w:rsid w:val="00CA44D8"/>
    <w:rsid w:val="00CA45D7"/>
    <w:rsid w:val="00CA4760"/>
    <w:rsid w:val="00CA49DC"/>
    <w:rsid w:val="00CA4AA1"/>
    <w:rsid w:val="00CA520A"/>
    <w:rsid w:val="00CA5D5B"/>
    <w:rsid w:val="00CA5E1F"/>
    <w:rsid w:val="00CA6249"/>
    <w:rsid w:val="00CA6295"/>
    <w:rsid w:val="00CA6457"/>
    <w:rsid w:val="00CA657D"/>
    <w:rsid w:val="00CA7479"/>
    <w:rsid w:val="00CA756F"/>
    <w:rsid w:val="00CA759E"/>
    <w:rsid w:val="00CA78D8"/>
    <w:rsid w:val="00CA7A52"/>
    <w:rsid w:val="00CA7C8B"/>
    <w:rsid w:val="00CB0309"/>
    <w:rsid w:val="00CB06CB"/>
    <w:rsid w:val="00CB0BB7"/>
    <w:rsid w:val="00CB17AC"/>
    <w:rsid w:val="00CB1DE4"/>
    <w:rsid w:val="00CB1DF7"/>
    <w:rsid w:val="00CB216F"/>
    <w:rsid w:val="00CB2B3F"/>
    <w:rsid w:val="00CB2D7C"/>
    <w:rsid w:val="00CB3206"/>
    <w:rsid w:val="00CB34FF"/>
    <w:rsid w:val="00CB39DC"/>
    <w:rsid w:val="00CB3AD5"/>
    <w:rsid w:val="00CB3CEE"/>
    <w:rsid w:val="00CB4786"/>
    <w:rsid w:val="00CB4E3D"/>
    <w:rsid w:val="00CB4E6F"/>
    <w:rsid w:val="00CB5651"/>
    <w:rsid w:val="00CB5DBF"/>
    <w:rsid w:val="00CB5F1F"/>
    <w:rsid w:val="00CB6234"/>
    <w:rsid w:val="00CB6C8C"/>
    <w:rsid w:val="00CB6D01"/>
    <w:rsid w:val="00CB7170"/>
    <w:rsid w:val="00CB743A"/>
    <w:rsid w:val="00CB7547"/>
    <w:rsid w:val="00CB7886"/>
    <w:rsid w:val="00CB7A9C"/>
    <w:rsid w:val="00CB7E1A"/>
    <w:rsid w:val="00CC0024"/>
    <w:rsid w:val="00CC0029"/>
    <w:rsid w:val="00CC0714"/>
    <w:rsid w:val="00CC07B1"/>
    <w:rsid w:val="00CC09C3"/>
    <w:rsid w:val="00CC0D5E"/>
    <w:rsid w:val="00CC131A"/>
    <w:rsid w:val="00CC15C8"/>
    <w:rsid w:val="00CC1742"/>
    <w:rsid w:val="00CC1899"/>
    <w:rsid w:val="00CC1915"/>
    <w:rsid w:val="00CC1CCE"/>
    <w:rsid w:val="00CC27D1"/>
    <w:rsid w:val="00CC2BAD"/>
    <w:rsid w:val="00CC2FBD"/>
    <w:rsid w:val="00CC3048"/>
    <w:rsid w:val="00CC33B4"/>
    <w:rsid w:val="00CC361A"/>
    <w:rsid w:val="00CC3FC1"/>
    <w:rsid w:val="00CC3FF1"/>
    <w:rsid w:val="00CC3FFC"/>
    <w:rsid w:val="00CC48CD"/>
    <w:rsid w:val="00CC585B"/>
    <w:rsid w:val="00CC621B"/>
    <w:rsid w:val="00CC7007"/>
    <w:rsid w:val="00CC7783"/>
    <w:rsid w:val="00CC7AAA"/>
    <w:rsid w:val="00CD0598"/>
    <w:rsid w:val="00CD0627"/>
    <w:rsid w:val="00CD0D74"/>
    <w:rsid w:val="00CD0FD6"/>
    <w:rsid w:val="00CD107C"/>
    <w:rsid w:val="00CD119F"/>
    <w:rsid w:val="00CD170B"/>
    <w:rsid w:val="00CD178A"/>
    <w:rsid w:val="00CD17E9"/>
    <w:rsid w:val="00CD2263"/>
    <w:rsid w:val="00CD3775"/>
    <w:rsid w:val="00CD37CC"/>
    <w:rsid w:val="00CD4547"/>
    <w:rsid w:val="00CD4835"/>
    <w:rsid w:val="00CD5160"/>
    <w:rsid w:val="00CD5A8E"/>
    <w:rsid w:val="00CD5A94"/>
    <w:rsid w:val="00CD5E70"/>
    <w:rsid w:val="00CD66AE"/>
    <w:rsid w:val="00CD75C1"/>
    <w:rsid w:val="00CD762E"/>
    <w:rsid w:val="00CD7870"/>
    <w:rsid w:val="00CD78BA"/>
    <w:rsid w:val="00CD7A7C"/>
    <w:rsid w:val="00CD7D4A"/>
    <w:rsid w:val="00CE00AA"/>
    <w:rsid w:val="00CE0343"/>
    <w:rsid w:val="00CE04F8"/>
    <w:rsid w:val="00CE0680"/>
    <w:rsid w:val="00CE0B13"/>
    <w:rsid w:val="00CE1D51"/>
    <w:rsid w:val="00CE3891"/>
    <w:rsid w:val="00CE3CA6"/>
    <w:rsid w:val="00CE3D36"/>
    <w:rsid w:val="00CE3F1F"/>
    <w:rsid w:val="00CE4201"/>
    <w:rsid w:val="00CE43BC"/>
    <w:rsid w:val="00CE450A"/>
    <w:rsid w:val="00CE457A"/>
    <w:rsid w:val="00CE4970"/>
    <w:rsid w:val="00CE4CC5"/>
    <w:rsid w:val="00CE58D5"/>
    <w:rsid w:val="00CE5A56"/>
    <w:rsid w:val="00CE6513"/>
    <w:rsid w:val="00CE6588"/>
    <w:rsid w:val="00CE6A8E"/>
    <w:rsid w:val="00CE7253"/>
    <w:rsid w:val="00CE74D4"/>
    <w:rsid w:val="00CE75D0"/>
    <w:rsid w:val="00CE7F5D"/>
    <w:rsid w:val="00CF0387"/>
    <w:rsid w:val="00CF0E75"/>
    <w:rsid w:val="00CF1240"/>
    <w:rsid w:val="00CF1A03"/>
    <w:rsid w:val="00CF1A1D"/>
    <w:rsid w:val="00CF273B"/>
    <w:rsid w:val="00CF2BB2"/>
    <w:rsid w:val="00CF323B"/>
    <w:rsid w:val="00CF3C9E"/>
    <w:rsid w:val="00CF401E"/>
    <w:rsid w:val="00CF4049"/>
    <w:rsid w:val="00CF4D28"/>
    <w:rsid w:val="00CF4DED"/>
    <w:rsid w:val="00CF4EA4"/>
    <w:rsid w:val="00CF517F"/>
    <w:rsid w:val="00CF571B"/>
    <w:rsid w:val="00CF5CFF"/>
    <w:rsid w:val="00CF6E71"/>
    <w:rsid w:val="00CF74A1"/>
    <w:rsid w:val="00D0021D"/>
    <w:rsid w:val="00D002F4"/>
    <w:rsid w:val="00D00895"/>
    <w:rsid w:val="00D00E8F"/>
    <w:rsid w:val="00D0151B"/>
    <w:rsid w:val="00D017D2"/>
    <w:rsid w:val="00D02434"/>
    <w:rsid w:val="00D024CB"/>
    <w:rsid w:val="00D02964"/>
    <w:rsid w:val="00D02C8F"/>
    <w:rsid w:val="00D02D82"/>
    <w:rsid w:val="00D02FD7"/>
    <w:rsid w:val="00D03380"/>
    <w:rsid w:val="00D0362E"/>
    <w:rsid w:val="00D037B8"/>
    <w:rsid w:val="00D03ABB"/>
    <w:rsid w:val="00D042E9"/>
    <w:rsid w:val="00D04387"/>
    <w:rsid w:val="00D048CE"/>
    <w:rsid w:val="00D04AC7"/>
    <w:rsid w:val="00D04F67"/>
    <w:rsid w:val="00D055A9"/>
    <w:rsid w:val="00D05872"/>
    <w:rsid w:val="00D05ADF"/>
    <w:rsid w:val="00D06253"/>
    <w:rsid w:val="00D063C2"/>
    <w:rsid w:val="00D06589"/>
    <w:rsid w:val="00D06AEC"/>
    <w:rsid w:val="00D06FB4"/>
    <w:rsid w:val="00D073B6"/>
    <w:rsid w:val="00D0742B"/>
    <w:rsid w:val="00D077BF"/>
    <w:rsid w:val="00D079DC"/>
    <w:rsid w:val="00D07D75"/>
    <w:rsid w:val="00D07F27"/>
    <w:rsid w:val="00D101D9"/>
    <w:rsid w:val="00D109AE"/>
    <w:rsid w:val="00D109D8"/>
    <w:rsid w:val="00D1132B"/>
    <w:rsid w:val="00D11522"/>
    <w:rsid w:val="00D11726"/>
    <w:rsid w:val="00D11CC2"/>
    <w:rsid w:val="00D11D73"/>
    <w:rsid w:val="00D12789"/>
    <w:rsid w:val="00D12B0B"/>
    <w:rsid w:val="00D13167"/>
    <w:rsid w:val="00D1324B"/>
    <w:rsid w:val="00D13431"/>
    <w:rsid w:val="00D13E27"/>
    <w:rsid w:val="00D13FCC"/>
    <w:rsid w:val="00D1451D"/>
    <w:rsid w:val="00D146AC"/>
    <w:rsid w:val="00D146AE"/>
    <w:rsid w:val="00D14846"/>
    <w:rsid w:val="00D14876"/>
    <w:rsid w:val="00D14A3C"/>
    <w:rsid w:val="00D153CC"/>
    <w:rsid w:val="00D154B0"/>
    <w:rsid w:val="00D155B2"/>
    <w:rsid w:val="00D159B4"/>
    <w:rsid w:val="00D15EBF"/>
    <w:rsid w:val="00D15F0F"/>
    <w:rsid w:val="00D16883"/>
    <w:rsid w:val="00D16D0F"/>
    <w:rsid w:val="00D170EF"/>
    <w:rsid w:val="00D1785B"/>
    <w:rsid w:val="00D17BD9"/>
    <w:rsid w:val="00D206F4"/>
    <w:rsid w:val="00D20BF4"/>
    <w:rsid w:val="00D21201"/>
    <w:rsid w:val="00D212C5"/>
    <w:rsid w:val="00D2150A"/>
    <w:rsid w:val="00D21810"/>
    <w:rsid w:val="00D21C51"/>
    <w:rsid w:val="00D21F9E"/>
    <w:rsid w:val="00D220A0"/>
    <w:rsid w:val="00D2250C"/>
    <w:rsid w:val="00D23103"/>
    <w:rsid w:val="00D23703"/>
    <w:rsid w:val="00D237CE"/>
    <w:rsid w:val="00D2386A"/>
    <w:rsid w:val="00D238DC"/>
    <w:rsid w:val="00D2399A"/>
    <w:rsid w:val="00D23B95"/>
    <w:rsid w:val="00D23BB6"/>
    <w:rsid w:val="00D24322"/>
    <w:rsid w:val="00D243AF"/>
    <w:rsid w:val="00D24539"/>
    <w:rsid w:val="00D24C31"/>
    <w:rsid w:val="00D24C60"/>
    <w:rsid w:val="00D260E0"/>
    <w:rsid w:val="00D26213"/>
    <w:rsid w:val="00D264F4"/>
    <w:rsid w:val="00D26BA3"/>
    <w:rsid w:val="00D2730F"/>
    <w:rsid w:val="00D277A3"/>
    <w:rsid w:val="00D27F43"/>
    <w:rsid w:val="00D27FD7"/>
    <w:rsid w:val="00D303A1"/>
    <w:rsid w:val="00D30440"/>
    <w:rsid w:val="00D30D85"/>
    <w:rsid w:val="00D314B6"/>
    <w:rsid w:val="00D31631"/>
    <w:rsid w:val="00D317CF"/>
    <w:rsid w:val="00D31897"/>
    <w:rsid w:val="00D31ACB"/>
    <w:rsid w:val="00D31DD8"/>
    <w:rsid w:val="00D31EE7"/>
    <w:rsid w:val="00D32A0A"/>
    <w:rsid w:val="00D3318C"/>
    <w:rsid w:val="00D334CD"/>
    <w:rsid w:val="00D341CE"/>
    <w:rsid w:val="00D346C2"/>
    <w:rsid w:val="00D34A8A"/>
    <w:rsid w:val="00D35440"/>
    <w:rsid w:val="00D35AF2"/>
    <w:rsid w:val="00D35ED0"/>
    <w:rsid w:val="00D361B2"/>
    <w:rsid w:val="00D365B2"/>
    <w:rsid w:val="00D368E5"/>
    <w:rsid w:val="00D36989"/>
    <w:rsid w:val="00D36EB1"/>
    <w:rsid w:val="00D36EEA"/>
    <w:rsid w:val="00D3742C"/>
    <w:rsid w:val="00D37907"/>
    <w:rsid w:val="00D37F4F"/>
    <w:rsid w:val="00D40EEA"/>
    <w:rsid w:val="00D40F03"/>
    <w:rsid w:val="00D413CF"/>
    <w:rsid w:val="00D41E2F"/>
    <w:rsid w:val="00D42044"/>
    <w:rsid w:val="00D42314"/>
    <w:rsid w:val="00D427E5"/>
    <w:rsid w:val="00D42A48"/>
    <w:rsid w:val="00D42D51"/>
    <w:rsid w:val="00D4381E"/>
    <w:rsid w:val="00D4388E"/>
    <w:rsid w:val="00D43AA7"/>
    <w:rsid w:val="00D44577"/>
    <w:rsid w:val="00D44BA0"/>
    <w:rsid w:val="00D44BE7"/>
    <w:rsid w:val="00D44E25"/>
    <w:rsid w:val="00D44F61"/>
    <w:rsid w:val="00D44FF9"/>
    <w:rsid w:val="00D45698"/>
    <w:rsid w:val="00D4585B"/>
    <w:rsid w:val="00D461AD"/>
    <w:rsid w:val="00D46971"/>
    <w:rsid w:val="00D46DD7"/>
    <w:rsid w:val="00D46EA5"/>
    <w:rsid w:val="00D4704D"/>
    <w:rsid w:val="00D475FB"/>
    <w:rsid w:val="00D47793"/>
    <w:rsid w:val="00D47A18"/>
    <w:rsid w:val="00D47D44"/>
    <w:rsid w:val="00D47ECF"/>
    <w:rsid w:val="00D50107"/>
    <w:rsid w:val="00D50192"/>
    <w:rsid w:val="00D501B3"/>
    <w:rsid w:val="00D50286"/>
    <w:rsid w:val="00D5056E"/>
    <w:rsid w:val="00D50690"/>
    <w:rsid w:val="00D508BC"/>
    <w:rsid w:val="00D514DC"/>
    <w:rsid w:val="00D51BEE"/>
    <w:rsid w:val="00D527C3"/>
    <w:rsid w:val="00D52AA8"/>
    <w:rsid w:val="00D53A50"/>
    <w:rsid w:val="00D54258"/>
    <w:rsid w:val="00D54CEB"/>
    <w:rsid w:val="00D54E57"/>
    <w:rsid w:val="00D54EFD"/>
    <w:rsid w:val="00D55055"/>
    <w:rsid w:val="00D552FD"/>
    <w:rsid w:val="00D55812"/>
    <w:rsid w:val="00D55877"/>
    <w:rsid w:val="00D56A91"/>
    <w:rsid w:val="00D56DB5"/>
    <w:rsid w:val="00D5730B"/>
    <w:rsid w:val="00D574F8"/>
    <w:rsid w:val="00D575B6"/>
    <w:rsid w:val="00D5760A"/>
    <w:rsid w:val="00D57A0A"/>
    <w:rsid w:val="00D6035B"/>
    <w:rsid w:val="00D60E91"/>
    <w:rsid w:val="00D61350"/>
    <w:rsid w:val="00D6147A"/>
    <w:rsid w:val="00D61AF8"/>
    <w:rsid w:val="00D61B8B"/>
    <w:rsid w:val="00D6216A"/>
    <w:rsid w:val="00D6221A"/>
    <w:rsid w:val="00D62FBD"/>
    <w:rsid w:val="00D6302E"/>
    <w:rsid w:val="00D632D6"/>
    <w:rsid w:val="00D633B5"/>
    <w:rsid w:val="00D6394E"/>
    <w:rsid w:val="00D63CDE"/>
    <w:rsid w:val="00D64083"/>
    <w:rsid w:val="00D64177"/>
    <w:rsid w:val="00D64C9B"/>
    <w:rsid w:val="00D65535"/>
    <w:rsid w:val="00D65539"/>
    <w:rsid w:val="00D655FF"/>
    <w:rsid w:val="00D65805"/>
    <w:rsid w:val="00D658D8"/>
    <w:rsid w:val="00D659DA"/>
    <w:rsid w:val="00D65F1A"/>
    <w:rsid w:val="00D66275"/>
    <w:rsid w:val="00D66330"/>
    <w:rsid w:val="00D66427"/>
    <w:rsid w:val="00D66559"/>
    <w:rsid w:val="00D6663B"/>
    <w:rsid w:val="00D66680"/>
    <w:rsid w:val="00D673BD"/>
    <w:rsid w:val="00D675C2"/>
    <w:rsid w:val="00D67A79"/>
    <w:rsid w:val="00D67AF1"/>
    <w:rsid w:val="00D67E39"/>
    <w:rsid w:val="00D700FB"/>
    <w:rsid w:val="00D70C27"/>
    <w:rsid w:val="00D70F05"/>
    <w:rsid w:val="00D71E42"/>
    <w:rsid w:val="00D725C1"/>
    <w:rsid w:val="00D7288C"/>
    <w:rsid w:val="00D72E7B"/>
    <w:rsid w:val="00D72F66"/>
    <w:rsid w:val="00D733E7"/>
    <w:rsid w:val="00D738AE"/>
    <w:rsid w:val="00D73F6E"/>
    <w:rsid w:val="00D74105"/>
    <w:rsid w:val="00D74632"/>
    <w:rsid w:val="00D7487B"/>
    <w:rsid w:val="00D7490F"/>
    <w:rsid w:val="00D75083"/>
    <w:rsid w:val="00D750BC"/>
    <w:rsid w:val="00D752DC"/>
    <w:rsid w:val="00D753AC"/>
    <w:rsid w:val="00D754C6"/>
    <w:rsid w:val="00D7567C"/>
    <w:rsid w:val="00D75BC6"/>
    <w:rsid w:val="00D76008"/>
    <w:rsid w:val="00D768EF"/>
    <w:rsid w:val="00D76EE3"/>
    <w:rsid w:val="00D77274"/>
    <w:rsid w:val="00D77E5F"/>
    <w:rsid w:val="00D80077"/>
    <w:rsid w:val="00D8111A"/>
    <w:rsid w:val="00D81384"/>
    <w:rsid w:val="00D81806"/>
    <w:rsid w:val="00D8181E"/>
    <w:rsid w:val="00D81A12"/>
    <w:rsid w:val="00D8214D"/>
    <w:rsid w:val="00D824E6"/>
    <w:rsid w:val="00D828D2"/>
    <w:rsid w:val="00D82CB2"/>
    <w:rsid w:val="00D82E3B"/>
    <w:rsid w:val="00D83246"/>
    <w:rsid w:val="00D835D7"/>
    <w:rsid w:val="00D8390B"/>
    <w:rsid w:val="00D83DBE"/>
    <w:rsid w:val="00D84372"/>
    <w:rsid w:val="00D84511"/>
    <w:rsid w:val="00D84C33"/>
    <w:rsid w:val="00D84D01"/>
    <w:rsid w:val="00D8559B"/>
    <w:rsid w:val="00D858FD"/>
    <w:rsid w:val="00D85919"/>
    <w:rsid w:val="00D8598B"/>
    <w:rsid w:val="00D86126"/>
    <w:rsid w:val="00D8650B"/>
    <w:rsid w:val="00D86DD2"/>
    <w:rsid w:val="00D86E16"/>
    <w:rsid w:val="00D8739E"/>
    <w:rsid w:val="00D87575"/>
    <w:rsid w:val="00D875AF"/>
    <w:rsid w:val="00D87931"/>
    <w:rsid w:val="00D90293"/>
    <w:rsid w:val="00D907C2"/>
    <w:rsid w:val="00D909D3"/>
    <w:rsid w:val="00D913E9"/>
    <w:rsid w:val="00D917D9"/>
    <w:rsid w:val="00D91A1B"/>
    <w:rsid w:val="00D91A30"/>
    <w:rsid w:val="00D920FF"/>
    <w:rsid w:val="00D92276"/>
    <w:rsid w:val="00D92831"/>
    <w:rsid w:val="00D928E8"/>
    <w:rsid w:val="00D92E02"/>
    <w:rsid w:val="00D93115"/>
    <w:rsid w:val="00D931D7"/>
    <w:rsid w:val="00D9422D"/>
    <w:rsid w:val="00D94C4B"/>
    <w:rsid w:val="00D94C7F"/>
    <w:rsid w:val="00D94DDA"/>
    <w:rsid w:val="00D94F07"/>
    <w:rsid w:val="00D94F63"/>
    <w:rsid w:val="00D9511E"/>
    <w:rsid w:val="00D966BF"/>
    <w:rsid w:val="00D96C5E"/>
    <w:rsid w:val="00D97579"/>
    <w:rsid w:val="00D97835"/>
    <w:rsid w:val="00D97ABE"/>
    <w:rsid w:val="00D97CE7"/>
    <w:rsid w:val="00DA031F"/>
    <w:rsid w:val="00DA0C73"/>
    <w:rsid w:val="00DA10CF"/>
    <w:rsid w:val="00DA1409"/>
    <w:rsid w:val="00DA140F"/>
    <w:rsid w:val="00DA16CA"/>
    <w:rsid w:val="00DA1EAF"/>
    <w:rsid w:val="00DA344E"/>
    <w:rsid w:val="00DA36CA"/>
    <w:rsid w:val="00DA3C95"/>
    <w:rsid w:val="00DA3E03"/>
    <w:rsid w:val="00DA450A"/>
    <w:rsid w:val="00DA53D6"/>
    <w:rsid w:val="00DA5DAB"/>
    <w:rsid w:val="00DA610F"/>
    <w:rsid w:val="00DA645B"/>
    <w:rsid w:val="00DA6661"/>
    <w:rsid w:val="00DA6783"/>
    <w:rsid w:val="00DA6B81"/>
    <w:rsid w:val="00DA715A"/>
    <w:rsid w:val="00DA71DD"/>
    <w:rsid w:val="00DA780C"/>
    <w:rsid w:val="00DA7E1C"/>
    <w:rsid w:val="00DB0550"/>
    <w:rsid w:val="00DB05D0"/>
    <w:rsid w:val="00DB05F5"/>
    <w:rsid w:val="00DB09D9"/>
    <w:rsid w:val="00DB09DC"/>
    <w:rsid w:val="00DB1513"/>
    <w:rsid w:val="00DB166B"/>
    <w:rsid w:val="00DB1938"/>
    <w:rsid w:val="00DB199F"/>
    <w:rsid w:val="00DB1CD0"/>
    <w:rsid w:val="00DB1FE2"/>
    <w:rsid w:val="00DB2E06"/>
    <w:rsid w:val="00DB3651"/>
    <w:rsid w:val="00DB3D08"/>
    <w:rsid w:val="00DB3E32"/>
    <w:rsid w:val="00DB4836"/>
    <w:rsid w:val="00DB4A9E"/>
    <w:rsid w:val="00DB4B28"/>
    <w:rsid w:val="00DB4E7E"/>
    <w:rsid w:val="00DB54BD"/>
    <w:rsid w:val="00DB5750"/>
    <w:rsid w:val="00DB5DC5"/>
    <w:rsid w:val="00DB6B1D"/>
    <w:rsid w:val="00DB6D5C"/>
    <w:rsid w:val="00DB7647"/>
    <w:rsid w:val="00DB788C"/>
    <w:rsid w:val="00DB7B61"/>
    <w:rsid w:val="00DB7C9C"/>
    <w:rsid w:val="00DC0129"/>
    <w:rsid w:val="00DC01E0"/>
    <w:rsid w:val="00DC040C"/>
    <w:rsid w:val="00DC07A3"/>
    <w:rsid w:val="00DC1323"/>
    <w:rsid w:val="00DC1AB0"/>
    <w:rsid w:val="00DC1D99"/>
    <w:rsid w:val="00DC214A"/>
    <w:rsid w:val="00DC23B7"/>
    <w:rsid w:val="00DC2512"/>
    <w:rsid w:val="00DC2BBB"/>
    <w:rsid w:val="00DC2C85"/>
    <w:rsid w:val="00DC2FC3"/>
    <w:rsid w:val="00DC30BC"/>
    <w:rsid w:val="00DC30D8"/>
    <w:rsid w:val="00DC35CE"/>
    <w:rsid w:val="00DC4B44"/>
    <w:rsid w:val="00DC4EEE"/>
    <w:rsid w:val="00DC55D4"/>
    <w:rsid w:val="00DC5BAA"/>
    <w:rsid w:val="00DC5DC3"/>
    <w:rsid w:val="00DC61AE"/>
    <w:rsid w:val="00DC6200"/>
    <w:rsid w:val="00DC6242"/>
    <w:rsid w:val="00DC6765"/>
    <w:rsid w:val="00DC6B51"/>
    <w:rsid w:val="00DC6E8A"/>
    <w:rsid w:val="00DC71B7"/>
    <w:rsid w:val="00DC7E34"/>
    <w:rsid w:val="00DC7ECA"/>
    <w:rsid w:val="00DC7F58"/>
    <w:rsid w:val="00DD0125"/>
    <w:rsid w:val="00DD0796"/>
    <w:rsid w:val="00DD096D"/>
    <w:rsid w:val="00DD0F12"/>
    <w:rsid w:val="00DD0F58"/>
    <w:rsid w:val="00DD157F"/>
    <w:rsid w:val="00DD1B55"/>
    <w:rsid w:val="00DD350D"/>
    <w:rsid w:val="00DD3941"/>
    <w:rsid w:val="00DD395A"/>
    <w:rsid w:val="00DD3A3E"/>
    <w:rsid w:val="00DD3F2B"/>
    <w:rsid w:val="00DD4A0C"/>
    <w:rsid w:val="00DD4FAE"/>
    <w:rsid w:val="00DD50AF"/>
    <w:rsid w:val="00DD59F3"/>
    <w:rsid w:val="00DD5A5B"/>
    <w:rsid w:val="00DD6146"/>
    <w:rsid w:val="00DD6B8B"/>
    <w:rsid w:val="00DD6D45"/>
    <w:rsid w:val="00DD6E3E"/>
    <w:rsid w:val="00DD74E0"/>
    <w:rsid w:val="00DD7811"/>
    <w:rsid w:val="00DE01C4"/>
    <w:rsid w:val="00DE0CA4"/>
    <w:rsid w:val="00DE154B"/>
    <w:rsid w:val="00DE1955"/>
    <w:rsid w:val="00DE1B00"/>
    <w:rsid w:val="00DE258A"/>
    <w:rsid w:val="00DE332A"/>
    <w:rsid w:val="00DE4BBE"/>
    <w:rsid w:val="00DE4C0E"/>
    <w:rsid w:val="00DE5489"/>
    <w:rsid w:val="00DE612B"/>
    <w:rsid w:val="00DE61DD"/>
    <w:rsid w:val="00DE6342"/>
    <w:rsid w:val="00DE6697"/>
    <w:rsid w:val="00DE6841"/>
    <w:rsid w:val="00DE6BFA"/>
    <w:rsid w:val="00DE6D83"/>
    <w:rsid w:val="00DE6E0D"/>
    <w:rsid w:val="00DE7166"/>
    <w:rsid w:val="00DE73A1"/>
    <w:rsid w:val="00DE76DC"/>
    <w:rsid w:val="00DE79CB"/>
    <w:rsid w:val="00DE7D94"/>
    <w:rsid w:val="00DF051E"/>
    <w:rsid w:val="00DF0F8E"/>
    <w:rsid w:val="00DF15B4"/>
    <w:rsid w:val="00DF17E0"/>
    <w:rsid w:val="00DF17E5"/>
    <w:rsid w:val="00DF1A33"/>
    <w:rsid w:val="00DF20C1"/>
    <w:rsid w:val="00DF25A1"/>
    <w:rsid w:val="00DF28F6"/>
    <w:rsid w:val="00DF2C1C"/>
    <w:rsid w:val="00DF2F61"/>
    <w:rsid w:val="00DF3FDE"/>
    <w:rsid w:val="00DF41FB"/>
    <w:rsid w:val="00DF42CB"/>
    <w:rsid w:val="00DF4789"/>
    <w:rsid w:val="00DF48FD"/>
    <w:rsid w:val="00DF50C4"/>
    <w:rsid w:val="00DF5463"/>
    <w:rsid w:val="00DF560A"/>
    <w:rsid w:val="00DF569B"/>
    <w:rsid w:val="00DF5929"/>
    <w:rsid w:val="00DF5F6D"/>
    <w:rsid w:val="00DF6C8D"/>
    <w:rsid w:val="00DF6DB6"/>
    <w:rsid w:val="00DF726E"/>
    <w:rsid w:val="00DF7B2E"/>
    <w:rsid w:val="00E000D3"/>
    <w:rsid w:val="00E00173"/>
    <w:rsid w:val="00E002D6"/>
    <w:rsid w:val="00E0035D"/>
    <w:rsid w:val="00E0086C"/>
    <w:rsid w:val="00E00C31"/>
    <w:rsid w:val="00E00FBF"/>
    <w:rsid w:val="00E01DC8"/>
    <w:rsid w:val="00E01E12"/>
    <w:rsid w:val="00E02121"/>
    <w:rsid w:val="00E02231"/>
    <w:rsid w:val="00E02469"/>
    <w:rsid w:val="00E025F0"/>
    <w:rsid w:val="00E02D15"/>
    <w:rsid w:val="00E032E4"/>
    <w:rsid w:val="00E0363D"/>
    <w:rsid w:val="00E03815"/>
    <w:rsid w:val="00E0388B"/>
    <w:rsid w:val="00E03D90"/>
    <w:rsid w:val="00E03E4F"/>
    <w:rsid w:val="00E03E7A"/>
    <w:rsid w:val="00E047E3"/>
    <w:rsid w:val="00E05218"/>
    <w:rsid w:val="00E054E8"/>
    <w:rsid w:val="00E055E5"/>
    <w:rsid w:val="00E05624"/>
    <w:rsid w:val="00E05C1D"/>
    <w:rsid w:val="00E05EC1"/>
    <w:rsid w:val="00E0609E"/>
    <w:rsid w:val="00E06A07"/>
    <w:rsid w:val="00E06CD7"/>
    <w:rsid w:val="00E06DC4"/>
    <w:rsid w:val="00E06FA5"/>
    <w:rsid w:val="00E076FF"/>
    <w:rsid w:val="00E07933"/>
    <w:rsid w:val="00E07CF4"/>
    <w:rsid w:val="00E100D4"/>
    <w:rsid w:val="00E10CA6"/>
    <w:rsid w:val="00E10EC9"/>
    <w:rsid w:val="00E110F8"/>
    <w:rsid w:val="00E113A3"/>
    <w:rsid w:val="00E114F9"/>
    <w:rsid w:val="00E11D10"/>
    <w:rsid w:val="00E11E8F"/>
    <w:rsid w:val="00E12126"/>
    <w:rsid w:val="00E1255D"/>
    <w:rsid w:val="00E12806"/>
    <w:rsid w:val="00E131FC"/>
    <w:rsid w:val="00E1405F"/>
    <w:rsid w:val="00E14A29"/>
    <w:rsid w:val="00E14B64"/>
    <w:rsid w:val="00E14B84"/>
    <w:rsid w:val="00E14D07"/>
    <w:rsid w:val="00E14E18"/>
    <w:rsid w:val="00E1509A"/>
    <w:rsid w:val="00E15AC0"/>
    <w:rsid w:val="00E15BA3"/>
    <w:rsid w:val="00E15F90"/>
    <w:rsid w:val="00E16A02"/>
    <w:rsid w:val="00E16A78"/>
    <w:rsid w:val="00E16F88"/>
    <w:rsid w:val="00E173AD"/>
    <w:rsid w:val="00E207C0"/>
    <w:rsid w:val="00E20D81"/>
    <w:rsid w:val="00E21020"/>
    <w:rsid w:val="00E21B5D"/>
    <w:rsid w:val="00E22477"/>
    <w:rsid w:val="00E228F5"/>
    <w:rsid w:val="00E22E13"/>
    <w:rsid w:val="00E22EE7"/>
    <w:rsid w:val="00E23FE0"/>
    <w:rsid w:val="00E241AA"/>
    <w:rsid w:val="00E242AF"/>
    <w:rsid w:val="00E2432F"/>
    <w:rsid w:val="00E24420"/>
    <w:rsid w:val="00E246DE"/>
    <w:rsid w:val="00E24E00"/>
    <w:rsid w:val="00E252E1"/>
    <w:rsid w:val="00E25325"/>
    <w:rsid w:val="00E25637"/>
    <w:rsid w:val="00E25865"/>
    <w:rsid w:val="00E25874"/>
    <w:rsid w:val="00E26109"/>
    <w:rsid w:val="00E26803"/>
    <w:rsid w:val="00E27941"/>
    <w:rsid w:val="00E27B21"/>
    <w:rsid w:val="00E3016C"/>
    <w:rsid w:val="00E30AE0"/>
    <w:rsid w:val="00E310C0"/>
    <w:rsid w:val="00E31B81"/>
    <w:rsid w:val="00E31CF0"/>
    <w:rsid w:val="00E31D09"/>
    <w:rsid w:val="00E3225E"/>
    <w:rsid w:val="00E32278"/>
    <w:rsid w:val="00E32790"/>
    <w:rsid w:val="00E32E0F"/>
    <w:rsid w:val="00E336C5"/>
    <w:rsid w:val="00E33957"/>
    <w:rsid w:val="00E34082"/>
    <w:rsid w:val="00E3411C"/>
    <w:rsid w:val="00E34987"/>
    <w:rsid w:val="00E34EF2"/>
    <w:rsid w:val="00E34F6A"/>
    <w:rsid w:val="00E35A5A"/>
    <w:rsid w:val="00E36525"/>
    <w:rsid w:val="00E36E6C"/>
    <w:rsid w:val="00E374A6"/>
    <w:rsid w:val="00E401E2"/>
    <w:rsid w:val="00E40A08"/>
    <w:rsid w:val="00E41031"/>
    <w:rsid w:val="00E4133A"/>
    <w:rsid w:val="00E41620"/>
    <w:rsid w:val="00E41DBD"/>
    <w:rsid w:val="00E41DFD"/>
    <w:rsid w:val="00E42AC4"/>
    <w:rsid w:val="00E42D84"/>
    <w:rsid w:val="00E432C9"/>
    <w:rsid w:val="00E43A7F"/>
    <w:rsid w:val="00E43FA9"/>
    <w:rsid w:val="00E4416B"/>
    <w:rsid w:val="00E44257"/>
    <w:rsid w:val="00E444E8"/>
    <w:rsid w:val="00E446CA"/>
    <w:rsid w:val="00E451FE"/>
    <w:rsid w:val="00E4534C"/>
    <w:rsid w:val="00E45682"/>
    <w:rsid w:val="00E45A2D"/>
    <w:rsid w:val="00E45B31"/>
    <w:rsid w:val="00E45D70"/>
    <w:rsid w:val="00E4639C"/>
    <w:rsid w:val="00E46800"/>
    <w:rsid w:val="00E46A8A"/>
    <w:rsid w:val="00E4735C"/>
    <w:rsid w:val="00E4768A"/>
    <w:rsid w:val="00E476D9"/>
    <w:rsid w:val="00E477F3"/>
    <w:rsid w:val="00E50358"/>
    <w:rsid w:val="00E5094C"/>
    <w:rsid w:val="00E50A44"/>
    <w:rsid w:val="00E50A96"/>
    <w:rsid w:val="00E50BEB"/>
    <w:rsid w:val="00E51D69"/>
    <w:rsid w:val="00E52879"/>
    <w:rsid w:val="00E52ABE"/>
    <w:rsid w:val="00E52B54"/>
    <w:rsid w:val="00E53402"/>
    <w:rsid w:val="00E53622"/>
    <w:rsid w:val="00E53A81"/>
    <w:rsid w:val="00E54315"/>
    <w:rsid w:val="00E54A02"/>
    <w:rsid w:val="00E54D81"/>
    <w:rsid w:val="00E55115"/>
    <w:rsid w:val="00E552CB"/>
    <w:rsid w:val="00E5538D"/>
    <w:rsid w:val="00E554E0"/>
    <w:rsid w:val="00E55A0D"/>
    <w:rsid w:val="00E55C80"/>
    <w:rsid w:val="00E55D9B"/>
    <w:rsid w:val="00E562B3"/>
    <w:rsid w:val="00E56CAD"/>
    <w:rsid w:val="00E56ECF"/>
    <w:rsid w:val="00E57282"/>
    <w:rsid w:val="00E57C40"/>
    <w:rsid w:val="00E60019"/>
    <w:rsid w:val="00E608DD"/>
    <w:rsid w:val="00E60938"/>
    <w:rsid w:val="00E609F3"/>
    <w:rsid w:val="00E61655"/>
    <w:rsid w:val="00E616D2"/>
    <w:rsid w:val="00E619F8"/>
    <w:rsid w:val="00E61B4C"/>
    <w:rsid w:val="00E61E2A"/>
    <w:rsid w:val="00E61E89"/>
    <w:rsid w:val="00E62192"/>
    <w:rsid w:val="00E62B56"/>
    <w:rsid w:val="00E635B8"/>
    <w:rsid w:val="00E63C1B"/>
    <w:rsid w:val="00E641A7"/>
    <w:rsid w:val="00E64601"/>
    <w:rsid w:val="00E65431"/>
    <w:rsid w:val="00E654B1"/>
    <w:rsid w:val="00E65C77"/>
    <w:rsid w:val="00E70340"/>
    <w:rsid w:val="00E706DA"/>
    <w:rsid w:val="00E70808"/>
    <w:rsid w:val="00E70F7B"/>
    <w:rsid w:val="00E7117F"/>
    <w:rsid w:val="00E71962"/>
    <w:rsid w:val="00E723CF"/>
    <w:rsid w:val="00E7263B"/>
    <w:rsid w:val="00E7271A"/>
    <w:rsid w:val="00E728F1"/>
    <w:rsid w:val="00E731DE"/>
    <w:rsid w:val="00E732FB"/>
    <w:rsid w:val="00E73315"/>
    <w:rsid w:val="00E73EA8"/>
    <w:rsid w:val="00E7400D"/>
    <w:rsid w:val="00E74189"/>
    <w:rsid w:val="00E74383"/>
    <w:rsid w:val="00E74489"/>
    <w:rsid w:val="00E74548"/>
    <w:rsid w:val="00E74752"/>
    <w:rsid w:val="00E74F0B"/>
    <w:rsid w:val="00E74F4A"/>
    <w:rsid w:val="00E74F4F"/>
    <w:rsid w:val="00E75282"/>
    <w:rsid w:val="00E75300"/>
    <w:rsid w:val="00E75FCD"/>
    <w:rsid w:val="00E768F7"/>
    <w:rsid w:val="00E76A78"/>
    <w:rsid w:val="00E76D22"/>
    <w:rsid w:val="00E7774B"/>
    <w:rsid w:val="00E8065E"/>
    <w:rsid w:val="00E80A8E"/>
    <w:rsid w:val="00E8142F"/>
    <w:rsid w:val="00E81C7D"/>
    <w:rsid w:val="00E82774"/>
    <w:rsid w:val="00E829F9"/>
    <w:rsid w:val="00E841E2"/>
    <w:rsid w:val="00E84776"/>
    <w:rsid w:val="00E84C01"/>
    <w:rsid w:val="00E84E6C"/>
    <w:rsid w:val="00E85350"/>
    <w:rsid w:val="00E85976"/>
    <w:rsid w:val="00E859E0"/>
    <w:rsid w:val="00E85A95"/>
    <w:rsid w:val="00E85B75"/>
    <w:rsid w:val="00E865A9"/>
    <w:rsid w:val="00E86CFA"/>
    <w:rsid w:val="00E86DE5"/>
    <w:rsid w:val="00E86FD9"/>
    <w:rsid w:val="00E87664"/>
    <w:rsid w:val="00E87918"/>
    <w:rsid w:val="00E90060"/>
    <w:rsid w:val="00E90211"/>
    <w:rsid w:val="00E9028E"/>
    <w:rsid w:val="00E9051D"/>
    <w:rsid w:val="00E90587"/>
    <w:rsid w:val="00E90742"/>
    <w:rsid w:val="00E90AE7"/>
    <w:rsid w:val="00E91054"/>
    <w:rsid w:val="00E91551"/>
    <w:rsid w:val="00E916E2"/>
    <w:rsid w:val="00E91872"/>
    <w:rsid w:val="00E91AA5"/>
    <w:rsid w:val="00E91AB2"/>
    <w:rsid w:val="00E91E4A"/>
    <w:rsid w:val="00E91F21"/>
    <w:rsid w:val="00E92133"/>
    <w:rsid w:val="00E923A4"/>
    <w:rsid w:val="00E923B5"/>
    <w:rsid w:val="00E924ED"/>
    <w:rsid w:val="00E92D58"/>
    <w:rsid w:val="00E93020"/>
    <w:rsid w:val="00E934EB"/>
    <w:rsid w:val="00E9385A"/>
    <w:rsid w:val="00E940A0"/>
    <w:rsid w:val="00E9414F"/>
    <w:rsid w:val="00E9431B"/>
    <w:rsid w:val="00E94478"/>
    <w:rsid w:val="00E953F4"/>
    <w:rsid w:val="00E95522"/>
    <w:rsid w:val="00E960AA"/>
    <w:rsid w:val="00E96817"/>
    <w:rsid w:val="00E96869"/>
    <w:rsid w:val="00E96CB1"/>
    <w:rsid w:val="00E9705B"/>
    <w:rsid w:val="00E9741B"/>
    <w:rsid w:val="00E97963"/>
    <w:rsid w:val="00EA0019"/>
    <w:rsid w:val="00EA020C"/>
    <w:rsid w:val="00EA0443"/>
    <w:rsid w:val="00EA0575"/>
    <w:rsid w:val="00EA0A6F"/>
    <w:rsid w:val="00EA0C9C"/>
    <w:rsid w:val="00EA0E0C"/>
    <w:rsid w:val="00EA2DDF"/>
    <w:rsid w:val="00EA30CF"/>
    <w:rsid w:val="00EA3130"/>
    <w:rsid w:val="00EA31F0"/>
    <w:rsid w:val="00EA38E1"/>
    <w:rsid w:val="00EA3A98"/>
    <w:rsid w:val="00EA3BCB"/>
    <w:rsid w:val="00EA3C69"/>
    <w:rsid w:val="00EA4249"/>
    <w:rsid w:val="00EA4912"/>
    <w:rsid w:val="00EA494F"/>
    <w:rsid w:val="00EA4B69"/>
    <w:rsid w:val="00EA4E55"/>
    <w:rsid w:val="00EA4F91"/>
    <w:rsid w:val="00EA557F"/>
    <w:rsid w:val="00EA56FD"/>
    <w:rsid w:val="00EA5BAC"/>
    <w:rsid w:val="00EA62CE"/>
    <w:rsid w:val="00EA64AA"/>
    <w:rsid w:val="00EA6FDB"/>
    <w:rsid w:val="00EA708F"/>
    <w:rsid w:val="00EA7575"/>
    <w:rsid w:val="00EA7DBF"/>
    <w:rsid w:val="00EB026C"/>
    <w:rsid w:val="00EB0A6E"/>
    <w:rsid w:val="00EB11C6"/>
    <w:rsid w:val="00EB1B57"/>
    <w:rsid w:val="00EB2487"/>
    <w:rsid w:val="00EB2D3F"/>
    <w:rsid w:val="00EB2E01"/>
    <w:rsid w:val="00EB3419"/>
    <w:rsid w:val="00EB35BB"/>
    <w:rsid w:val="00EB35C8"/>
    <w:rsid w:val="00EB35F4"/>
    <w:rsid w:val="00EB37A4"/>
    <w:rsid w:val="00EB3B03"/>
    <w:rsid w:val="00EB3DEF"/>
    <w:rsid w:val="00EB4279"/>
    <w:rsid w:val="00EB4EDB"/>
    <w:rsid w:val="00EB58F8"/>
    <w:rsid w:val="00EB649D"/>
    <w:rsid w:val="00EB6F6D"/>
    <w:rsid w:val="00EB70A2"/>
    <w:rsid w:val="00EB7325"/>
    <w:rsid w:val="00EC0268"/>
    <w:rsid w:val="00EC044A"/>
    <w:rsid w:val="00EC0A68"/>
    <w:rsid w:val="00EC13B5"/>
    <w:rsid w:val="00EC1564"/>
    <w:rsid w:val="00EC1577"/>
    <w:rsid w:val="00EC2660"/>
    <w:rsid w:val="00EC2796"/>
    <w:rsid w:val="00EC2E2A"/>
    <w:rsid w:val="00EC2EEC"/>
    <w:rsid w:val="00EC3305"/>
    <w:rsid w:val="00EC3731"/>
    <w:rsid w:val="00EC3A94"/>
    <w:rsid w:val="00EC3AE1"/>
    <w:rsid w:val="00EC3B40"/>
    <w:rsid w:val="00EC3D2D"/>
    <w:rsid w:val="00EC3DC0"/>
    <w:rsid w:val="00EC3EAB"/>
    <w:rsid w:val="00EC43CF"/>
    <w:rsid w:val="00EC4D31"/>
    <w:rsid w:val="00EC5186"/>
    <w:rsid w:val="00EC51B4"/>
    <w:rsid w:val="00EC5DEA"/>
    <w:rsid w:val="00EC5F10"/>
    <w:rsid w:val="00EC703D"/>
    <w:rsid w:val="00EC7321"/>
    <w:rsid w:val="00EC7623"/>
    <w:rsid w:val="00EC777E"/>
    <w:rsid w:val="00EC7DC5"/>
    <w:rsid w:val="00ED057A"/>
    <w:rsid w:val="00ED14C1"/>
    <w:rsid w:val="00ED14F3"/>
    <w:rsid w:val="00ED17FB"/>
    <w:rsid w:val="00ED1A1E"/>
    <w:rsid w:val="00ED1E44"/>
    <w:rsid w:val="00ED25C1"/>
    <w:rsid w:val="00ED2D1B"/>
    <w:rsid w:val="00ED3292"/>
    <w:rsid w:val="00ED34BC"/>
    <w:rsid w:val="00ED3886"/>
    <w:rsid w:val="00ED403B"/>
    <w:rsid w:val="00ED4087"/>
    <w:rsid w:val="00ED46F0"/>
    <w:rsid w:val="00ED4A8E"/>
    <w:rsid w:val="00ED4FA6"/>
    <w:rsid w:val="00ED5025"/>
    <w:rsid w:val="00ED542F"/>
    <w:rsid w:val="00ED5524"/>
    <w:rsid w:val="00ED5732"/>
    <w:rsid w:val="00ED59D1"/>
    <w:rsid w:val="00ED5B81"/>
    <w:rsid w:val="00ED6237"/>
    <w:rsid w:val="00ED62E5"/>
    <w:rsid w:val="00ED633C"/>
    <w:rsid w:val="00ED67E9"/>
    <w:rsid w:val="00ED67F0"/>
    <w:rsid w:val="00ED6A57"/>
    <w:rsid w:val="00ED6F62"/>
    <w:rsid w:val="00ED70AE"/>
    <w:rsid w:val="00ED7200"/>
    <w:rsid w:val="00ED7235"/>
    <w:rsid w:val="00ED7FCD"/>
    <w:rsid w:val="00EE002D"/>
    <w:rsid w:val="00EE0467"/>
    <w:rsid w:val="00EE0496"/>
    <w:rsid w:val="00EE0967"/>
    <w:rsid w:val="00EE0982"/>
    <w:rsid w:val="00EE0A13"/>
    <w:rsid w:val="00EE0DE3"/>
    <w:rsid w:val="00EE0E31"/>
    <w:rsid w:val="00EE0E9B"/>
    <w:rsid w:val="00EE1243"/>
    <w:rsid w:val="00EE1F06"/>
    <w:rsid w:val="00EE2065"/>
    <w:rsid w:val="00EE25AC"/>
    <w:rsid w:val="00EE26D8"/>
    <w:rsid w:val="00EE282B"/>
    <w:rsid w:val="00EE2961"/>
    <w:rsid w:val="00EE2995"/>
    <w:rsid w:val="00EE322D"/>
    <w:rsid w:val="00EE332E"/>
    <w:rsid w:val="00EE43B7"/>
    <w:rsid w:val="00EE4AFC"/>
    <w:rsid w:val="00EE5048"/>
    <w:rsid w:val="00EE564C"/>
    <w:rsid w:val="00EE58BF"/>
    <w:rsid w:val="00EE6AC4"/>
    <w:rsid w:val="00EE6D85"/>
    <w:rsid w:val="00EE79FE"/>
    <w:rsid w:val="00EE7B8C"/>
    <w:rsid w:val="00EE7C51"/>
    <w:rsid w:val="00EE7D99"/>
    <w:rsid w:val="00EF0117"/>
    <w:rsid w:val="00EF15B6"/>
    <w:rsid w:val="00EF163E"/>
    <w:rsid w:val="00EF25F5"/>
    <w:rsid w:val="00EF2C44"/>
    <w:rsid w:val="00EF2FFE"/>
    <w:rsid w:val="00EF316C"/>
    <w:rsid w:val="00EF32B2"/>
    <w:rsid w:val="00EF3926"/>
    <w:rsid w:val="00EF3E9E"/>
    <w:rsid w:val="00EF43CF"/>
    <w:rsid w:val="00EF43F9"/>
    <w:rsid w:val="00EF4A7E"/>
    <w:rsid w:val="00EF4BB5"/>
    <w:rsid w:val="00EF5035"/>
    <w:rsid w:val="00EF52FA"/>
    <w:rsid w:val="00EF568A"/>
    <w:rsid w:val="00EF58F4"/>
    <w:rsid w:val="00EF64E8"/>
    <w:rsid w:val="00EF6823"/>
    <w:rsid w:val="00EF7380"/>
    <w:rsid w:val="00EF73DA"/>
    <w:rsid w:val="00EF7B9A"/>
    <w:rsid w:val="00EF7DD6"/>
    <w:rsid w:val="00F00A74"/>
    <w:rsid w:val="00F00E8D"/>
    <w:rsid w:val="00F01064"/>
    <w:rsid w:val="00F01126"/>
    <w:rsid w:val="00F01481"/>
    <w:rsid w:val="00F01CB2"/>
    <w:rsid w:val="00F0212F"/>
    <w:rsid w:val="00F0264C"/>
    <w:rsid w:val="00F027DA"/>
    <w:rsid w:val="00F03006"/>
    <w:rsid w:val="00F034E2"/>
    <w:rsid w:val="00F045EF"/>
    <w:rsid w:val="00F0464C"/>
    <w:rsid w:val="00F0472E"/>
    <w:rsid w:val="00F04766"/>
    <w:rsid w:val="00F048D1"/>
    <w:rsid w:val="00F049D0"/>
    <w:rsid w:val="00F04A40"/>
    <w:rsid w:val="00F056A0"/>
    <w:rsid w:val="00F05B8D"/>
    <w:rsid w:val="00F05FC9"/>
    <w:rsid w:val="00F061FD"/>
    <w:rsid w:val="00F065DD"/>
    <w:rsid w:val="00F06A95"/>
    <w:rsid w:val="00F0700F"/>
    <w:rsid w:val="00F0733F"/>
    <w:rsid w:val="00F07937"/>
    <w:rsid w:val="00F07CAE"/>
    <w:rsid w:val="00F10671"/>
    <w:rsid w:val="00F108F7"/>
    <w:rsid w:val="00F10BE2"/>
    <w:rsid w:val="00F1126A"/>
    <w:rsid w:val="00F121CC"/>
    <w:rsid w:val="00F1285A"/>
    <w:rsid w:val="00F13F3F"/>
    <w:rsid w:val="00F14CDD"/>
    <w:rsid w:val="00F14E48"/>
    <w:rsid w:val="00F14F91"/>
    <w:rsid w:val="00F154D4"/>
    <w:rsid w:val="00F15871"/>
    <w:rsid w:val="00F158DC"/>
    <w:rsid w:val="00F15B64"/>
    <w:rsid w:val="00F15E60"/>
    <w:rsid w:val="00F1661C"/>
    <w:rsid w:val="00F16BE6"/>
    <w:rsid w:val="00F17218"/>
    <w:rsid w:val="00F204A4"/>
    <w:rsid w:val="00F209A3"/>
    <w:rsid w:val="00F20F86"/>
    <w:rsid w:val="00F21664"/>
    <w:rsid w:val="00F220C9"/>
    <w:rsid w:val="00F222FC"/>
    <w:rsid w:val="00F226AA"/>
    <w:rsid w:val="00F2271B"/>
    <w:rsid w:val="00F22A6A"/>
    <w:rsid w:val="00F23040"/>
    <w:rsid w:val="00F23177"/>
    <w:rsid w:val="00F23973"/>
    <w:rsid w:val="00F23B13"/>
    <w:rsid w:val="00F2542C"/>
    <w:rsid w:val="00F254DB"/>
    <w:rsid w:val="00F257E4"/>
    <w:rsid w:val="00F2598B"/>
    <w:rsid w:val="00F25DA0"/>
    <w:rsid w:val="00F26C3D"/>
    <w:rsid w:val="00F27494"/>
    <w:rsid w:val="00F277AE"/>
    <w:rsid w:val="00F30082"/>
    <w:rsid w:val="00F30FAC"/>
    <w:rsid w:val="00F314A5"/>
    <w:rsid w:val="00F32102"/>
    <w:rsid w:val="00F3248F"/>
    <w:rsid w:val="00F32B0F"/>
    <w:rsid w:val="00F32EF2"/>
    <w:rsid w:val="00F333A2"/>
    <w:rsid w:val="00F3352B"/>
    <w:rsid w:val="00F336FE"/>
    <w:rsid w:val="00F33897"/>
    <w:rsid w:val="00F33EC8"/>
    <w:rsid w:val="00F34BAC"/>
    <w:rsid w:val="00F34C65"/>
    <w:rsid w:val="00F357AB"/>
    <w:rsid w:val="00F35BAD"/>
    <w:rsid w:val="00F35E1F"/>
    <w:rsid w:val="00F35E2C"/>
    <w:rsid w:val="00F361F5"/>
    <w:rsid w:val="00F3658C"/>
    <w:rsid w:val="00F365E2"/>
    <w:rsid w:val="00F36666"/>
    <w:rsid w:val="00F37185"/>
    <w:rsid w:val="00F3726F"/>
    <w:rsid w:val="00F375AC"/>
    <w:rsid w:val="00F37E2D"/>
    <w:rsid w:val="00F400E5"/>
    <w:rsid w:val="00F4045C"/>
    <w:rsid w:val="00F407F7"/>
    <w:rsid w:val="00F40A45"/>
    <w:rsid w:val="00F41291"/>
    <w:rsid w:val="00F414BF"/>
    <w:rsid w:val="00F41750"/>
    <w:rsid w:val="00F4192F"/>
    <w:rsid w:val="00F41A35"/>
    <w:rsid w:val="00F41AC5"/>
    <w:rsid w:val="00F41E9E"/>
    <w:rsid w:val="00F4269D"/>
    <w:rsid w:val="00F43695"/>
    <w:rsid w:val="00F44866"/>
    <w:rsid w:val="00F44ECA"/>
    <w:rsid w:val="00F4525F"/>
    <w:rsid w:val="00F454EA"/>
    <w:rsid w:val="00F474F8"/>
    <w:rsid w:val="00F505FD"/>
    <w:rsid w:val="00F50606"/>
    <w:rsid w:val="00F50795"/>
    <w:rsid w:val="00F50FBD"/>
    <w:rsid w:val="00F51447"/>
    <w:rsid w:val="00F5177E"/>
    <w:rsid w:val="00F517AD"/>
    <w:rsid w:val="00F525B1"/>
    <w:rsid w:val="00F52A68"/>
    <w:rsid w:val="00F52D73"/>
    <w:rsid w:val="00F52F9A"/>
    <w:rsid w:val="00F531A8"/>
    <w:rsid w:val="00F531E0"/>
    <w:rsid w:val="00F53521"/>
    <w:rsid w:val="00F53CFF"/>
    <w:rsid w:val="00F53D09"/>
    <w:rsid w:val="00F5401A"/>
    <w:rsid w:val="00F540ED"/>
    <w:rsid w:val="00F5430F"/>
    <w:rsid w:val="00F5431E"/>
    <w:rsid w:val="00F546EC"/>
    <w:rsid w:val="00F5496C"/>
    <w:rsid w:val="00F54CF7"/>
    <w:rsid w:val="00F55777"/>
    <w:rsid w:val="00F5579A"/>
    <w:rsid w:val="00F55E01"/>
    <w:rsid w:val="00F57019"/>
    <w:rsid w:val="00F5735A"/>
    <w:rsid w:val="00F57662"/>
    <w:rsid w:val="00F57DE0"/>
    <w:rsid w:val="00F60174"/>
    <w:rsid w:val="00F60483"/>
    <w:rsid w:val="00F60A6E"/>
    <w:rsid w:val="00F60A98"/>
    <w:rsid w:val="00F60ADE"/>
    <w:rsid w:val="00F60CE4"/>
    <w:rsid w:val="00F60EA7"/>
    <w:rsid w:val="00F6101A"/>
    <w:rsid w:val="00F6105F"/>
    <w:rsid w:val="00F6175F"/>
    <w:rsid w:val="00F6179F"/>
    <w:rsid w:val="00F61B9F"/>
    <w:rsid w:val="00F61D4B"/>
    <w:rsid w:val="00F61DDC"/>
    <w:rsid w:val="00F62470"/>
    <w:rsid w:val="00F62B63"/>
    <w:rsid w:val="00F62D89"/>
    <w:rsid w:val="00F63E8C"/>
    <w:rsid w:val="00F642E0"/>
    <w:rsid w:val="00F64A8C"/>
    <w:rsid w:val="00F6509B"/>
    <w:rsid w:val="00F6523A"/>
    <w:rsid w:val="00F6528F"/>
    <w:rsid w:val="00F65633"/>
    <w:rsid w:val="00F65855"/>
    <w:rsid w:val="00F65B65"/>
    <w:rsid w:val="00F65BC7"/>
    <w:rsid w:val="00F65FBC"/>
    <w:rsid w:val="00F66098"/>
    <w:rsid w:val="00F66125"/>
    <w:rsid w:val="00F66C3A"/>
    <w:rsid w:val="00F6715B"/>
    <w:rsid w:val="00F674CC"/>
    <w:rsid w:val="00F67560"/>
    <w:rsid w:val="00F675A3"/>
    <w:rsid w:val="00F70060"/>
    <w:rsid w:val="00F7019F"/>
    <w:rsid w:val="00F70289"/>
    <w:rsid w:val="00F70B06"/>
    <w:rsid w:val="00F70E1C"/>
    <w:rsid w:val="00F72805"/>
    <w:rsid w:val="00F72AB2"/>
    <w:rsid w:val="00F7321C"/>
    <w:rsid w:val="00F73BBA"/>
    <w:rsid w:val="00F73C93"/>
    <w:rsid w:val="00F74348"/>
    <w:rsid w:val="00F74CFD"/>
    <w:rsid w:val="00F750BF"/>
    <w:rsid w:val="00F75530"/>
    <w:rsid w:val="00F756EF"/>
    <w:rsid w:val="00F759AA"/>
    <w:rsid w:val="00F75AE3"/>
    <w:rsid w:val="00F75F53"/>
    <w:rsid w:val="00F767E0"/>
    <w:rsid w:val="00F768CA"/>
    <w:rsid w:val="00F76C07"/>
    <w:rsid w:val="00F772EE"/>
    <w:rsid w:val="00F774E2"/>
    <w:rsid w:val="00F77A4B"/>
    <w:rsid w:val="00F77B89"/>
    <w:rsid w:val="00F77F00"/>
    <w:rsid w:val="00F77F5B"/>
    <w:rsid w:val="00F77F9F"/>
    <w:rsid w:val="00F80C97"/>
    <w:rsid w:val="00F80EBE"/>
    <w:rsid w:val="00F82170"/>
    <w:rsid w:val="00F82971"/>
    <w:rsid w:val="00F82AB1"/>
    <w:rsid w:val="00F82ACD"/>
    <w:rsid w:val="00F82BBE"/>
    <w:rsid w:val="00F82DF2"/>
    <w:rsid w:val="00F82F3B"/>
    <w:rsid w:val="00F832EF"/>
    <w:rsid w:val="00F839A2"/>
    <w:rsid w:val="00F839E4"/>
    <w:rsid w:val="00F8477D"/>
    <w:rsid w:val="00F84875"/>
    <w:rsid w:val="00F85356"/>
    <w:rsid w:val="00F855FD"/>
    <w:rsid w:val="00F85845"/>
    <w:rsid w:val="00F8629C"/>
    <w:rsid w:val="00F868E9"/>
    <w:rsid w:val="00F86C4C"/>
    <w:rsid w:val="00F87587"/>
    <w:rsid w:val="00F87618"/>
    <w:rsid w:val="00F877FA"/>
    <w:rsid w:val="00F87F77"/>
    <w:rsid w:val="00F90070"/>
    <w:rsid w:val="00F90CE3"/>
    <w:rsid w:val="00F90F9C"/>
    <w:rsid w:val="00F9129C"/>
    <w:rsid w:val="00F91695"/>
    <w:rsid w:val="00F918C1"/>
    <w:rsid w:val="00F91A52"/>
    <w:rsid w:val="00F91BE2"/>
    <w:rsid w:val="00F91BF2"/>
    <w:rsid w:val="00F91ECA"/>
    <w:rsid w:val="00F923B2"/>
    <w:rsid w:val="00F92486"/>
    <w:rsid w:val="00F92857"/>
    <w:rsid w:val="00F92988"/>
    <w:rsid w:val="00F92CD5"/>
    <w:rsid w:val="00F9391B"/>
    <w:rsid w:val="00F947EE"/>
    <w:rsid w:val="00F94C32"/>
    <w:rsid w:val="00F9508C"/>
    <w:rsid w:val="00F9509B"/>
    <w:rsid w:val="00F952A3"/>
    <w:rsid w:val="00F953B8"/>
    <w:rsid w:val="00F956D7"/>
    <w:rsid w:val="00F958CB"/>
    <w:rsid w:val="00F96CD5"/>
    <w:rsid w:val="00F97A0E"/>
    <w:rsid w:val="00F97A23"/>
    <w:rsid w:val="00FA014E"/>
    <w:rsid w:val="00FA03AB"/>
    <w:rsid w:val="00FA0B3A"/>
    <w:rsid w:val="00FA0B50"/>
    <w:rsid w:val="00FA0F2C"/>
    <w:rsid w:val="00FA1118"/>
    <w:rsid w:val="00FA1433"/>
    <w:rsid w:val="00FA1CD3"/>
    <w:rsid w:val="00FA1EC9"/>
    <w:rsid w:val="00FA210C"/>
    <w:rsid w:val="00FA24BE"/>
    <w:rsid w:val="00FA2885"/>
    <w:rsid w:val="00FA28C9"/>
    <w:rsid w:val="00FA29F3"/>
    <w:rsid w:val="00FA2D78"/>
    <w:rsid w:val="00FA2DD5"/>
    <w:rsid w:val="00FA3813"/>
    <w:rsid w:val="00FA39FA"/>
    <w:rsid w:val="00FA3DA3"/>
    <w:rsid w:val="00FA4241"/>
    <w:rsid w:val="00FA4774"/>
    <w:rsid w:val="00FA4C80"/>
    <w:rsid w:val="00FA4D08"/>
    <w:rsid w:val="00FA4DE6"/>
    <w:rsid w:val="00FA59E3"/>
    <w:rsid w:val="00FA6EEF"/>
    <w:rsid w:val="00FA75D9"/>
    <w:rsid w:val="00FA7B48"/>
    <w:rsid w:val="00FA7EDD"/>
    <w:rsid w:val="00FB0170"/>
    <w:rsid w:val="00FB021D"/>
    <w:rsid w:val="00FB068B"/>
    <w:rsid w:val="00FB078D"/>
    <w:rsid w:val="00FB0AF4"/>
    <w:rsid w:val="00FB0C74"/>
    <w:rsid w:val="00FB1937"/>
    <w:rsid w:val="00FB1F88"/>
    <w:rsid w:val="00FB222D"/>
    <w:rsid w:val="00FB24BB"/>
    <w:rsid w:val="00FB26A4"/>
    <w:rsid w:val="00FB3299"/>
    <w:rsid w:val="00FB35F1"/>
    <w:rsid w:val="00FB3F3F"/>
    <w:rsid w:val="00FB40F0"/>
    <w:rsid w:val="00FB43C1"/>
    <w:rsid w:val="00FB51E7"/>
    <w:rsid w:val="00FB5B49"/>
    <w:rsid w:val="00FB66FB"/>
    <w:rsid w:val="00FB676D"/>
    <w:rsid w:val="00FB67E2"/>
    <w:rsid w:val="00FB699E"/>
    <w:rsid w:val="00FB73E8"/>
    <w:rsid w:val="00FB7440"/>
    <w:rsid w:val="00FB7452"/>
    <w:rsid w:val="00FB76CD"/>
    <w:rsid w:val="00FB76CF"/>
    <w:rsid w:val="00FB7F30"/>
    <w:rsid w:val="00FC03E1"/>
    <w:rsid w:val="00FC047D"/>
    <w:rsid w:val="00FC0987"/>
    <w:rsid w:val="00FC0B88"/>
    <w:rsid w:val="00FC10E3"/>
    <w:rsid w:val="00FC1175"/>
    <w:rsid w:val="00FC135B"/>
    <w:rsid w:val="00FC183F"/>
    <w:rsid w:val="00FC191C"/>
    <w:rsid w:val="00FC1B05"/>
    <w:rsid w:val="00FC1EB8"/>
    <w:rsid w:val="00FC1F2F"/>
    <w:rsid w:val="00FC20EF"/>
    <w:rsid w:val="00FC21EA"/>
    <w:rsid w:val="00FC23D6"/>
    <w:rsid w:val="00FC294C"/>
    <w:rsid w:val="00FC351F"/>
    <w:rsid w:val="00FC3A12"/>
    <w:rsid w:val="00FC3F3D"/>
    <w:rsid w:val="00FC4037"/>
    <w:rsid w:val="00FC40C0"/>
    <w:rsid w:val="00FC462D"/>
    <w:rsid w:val="00FC4733"/>
    <w:rsid w:val="00FC4C16"/>
    <w:rsid w:val="00FC51AF"/>
    <w:rsid w:val="00FC5B02"/>
    <w:rsid w:val="00FC5B37"/>
    <w:rsid w:val="00FC65BF"/>
    <w:rsid w:val="00FC67E5"/>
    <w:rsid w:val="00FC6FE5"/>
    <w:rsid w:val="00FC7111"/>
    <w:rsid w:val="00FC76A4"/>
    <w:rsid w:val="00FC7747"/>
    <w:rsid w:val="00FC7A6A"/>
    <w:rsid w:val="00FC7AE5"/>
    <w:rsid w:val="00FC7BA1"/>
    <w:rsid w:val="00FC7D90"/>
    <w:rsid w:val="00FD0009"/>
    <w:rsid w:val="00FD0170"/>
    <w:rsid w:val="00FD01B0"/>
    <w:rsid w:val="00FD0352"/>
    <w:rsid w:val="00FD0CAC"/>
    <w:rsid w:val="00FD0CD6"/>
    <w:rsid w:val="00FD0F67"/>
    <w:rsid w:val="00FD10B6"/>
    <w:rsid w:val="00FD1178"/>
    <w:rsid w:val="00FD1C8D"/>
    <w:rsid w:val="00FD248D"/>
    <w:rsid w:val="00FD28F5"/>
    <w:rsid w:val="00FD3890"/>
    <w:rsid w:val="00FD3953"/>
    <w:rsid w:val="00FD4364"/>
    <w:rsid w:val="00FD449E"/>
    <w:rsid w:val="00FD4865"/>
    <w:rsid w:val="00FD4A09"/>
    <w:rsid w:val="00FD4F1B"/>
    <w:rsid w:val="00FD5185"/>
    <w:rsid w:val="00FD5296"/>
    <w:rsid w:val="00FD5383"/>
    <w:rsid w:val="00FD59DC"/>
    <w:rsid w:val="00FD6137"/>
    <w:rsid w:val="00FD61E6"/>
    <w:rsid w:val="00FD66E0"/>
    <w:rsid w:val="00FD7365"/>
    <w:rsid w:val="00FD736F"/>
    <w:rsid w:val="00FD776B"/>
    <w:rsid w:val="00FE04A7"/>
    <w:rsid w:val="00FE13E4"/>
    <w:rsid w:val="00FE14B9"/>
    <w:rsid w:val="00FE18A4"/>
    <w:rsid w:val="00FE29EB"/>
    <w:rsid w:val="00FE2D70"/>
    <w:rsid w:val="00FE32E9"/>
    <w:rsid w:val="00FE3B70"/>
    <w:rsid w:val="00FE3CB4"/>
    <w:rsid w:val="00FE3E76"/>
    <w:rsid w:val="00FE41AE"/>
    <w:rsid w:val="00FE437F"/>
    <w:rsid w:val="00FE43F0"/>
    <w:rsid w:val="00FE4744"/>
    <w:rsid w:val="00FE4B18"/>
    <w:rsid w:val="00FE4C8B"/>
    <w:rsid w:val="00FE5000"/>
    <w:rsid w:val="00FE501D"/>
    <w:rsid w:val="00FE5045"/>
    <w:rsid w:val="00FE52DD"/>
    <w:rsid w:val="00FE555C"/>
    <w:rsid w:val="00FE5BF5"/>
    <w:rsid w:val="00FE64DA"/>
    <w:rsid w:val="00FE6E5F"/>
    <w:rsid w:val="00FE6F16"/>
    <w:rsid w:val="00FE789D"/>
    <w:rsid w:val="00FF0032"/>
    <w:rsid w:val="00FF092A"/>
    <w:rsid w:val="00FF0ABF"/>
    <w:rsid w:val="00FF0D05"/>
    <w:rsid w:val="00FF0DB4"/>
    <w:rsid w:val="00FF115F"/>
    <w:rsid w:val="00FF1691"/>
    <w:rsid w:val="00FF1793"/>
    <w:rsid w:val="00FF2044"/>
    <w:rsid w:val="00FF2117"/>
    <w:rsid w:val="00FF26B9"/>
    <w:rsid w:val="00FF2AAD"/>
    <w:rsid w:val="00FF3571"/>
    <w:rsid w:val="00FF36B0"/>
    <w:rsid w:val="00FF43DE"/>
    <w:rsid w:val="00FF542F"/>
    <w:rsid w:val="00FF5B1D"/>
    <w:rsid w:val="00FF5F4C"/>
    <w:rsid w:val="00FF618E"/>
    <w:rsid w:val="00FF6550"/>
    <w:rsid w:val="00FF6A63"/>
    <w:rsid w:val="00FF7062"/>
    <w:rsid w:val="00FF759D"/>
    <w:rsid w:val="00FF779F"/>
    <w:rsid w:val="00FF7DD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23BBD8E"/>
  <w15:docId w15:val="{8ED766EE-D1B1-4A76-B19C-6C9D2AA87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B1602"/>
    <w:rPr>
      <w:rFonts w:ascii="Times New Roman" w:eastAsia="SimSun" w:hAnsi="Times New Roman" w:cs="Times New Roman"/>
      <w:lang w:val="en-GB" w:eastAsia="zh-CN"/>
    </w:rPr>
  </w:style>
  <w:style w:type="paragraph" w:styleId="1">
    <w:name w:val="heading 1"/>
    <w:basedOn w:val="a0"/>
    <w:link w:val="10"/>
    <w:uiPriority w:val="9"/>
    <w:qFormat/>
    <w:rsid w:val="00EC2E2A"/>
    <w:pPr>
      <w:spacing w:before="100" w:beforeAutospacing="1" w:after="100" w:afterAutospacing="1"/>
      <w:outlineLvl w:val="0"/>
    </w:pPr>
    <w:rPr>
      <w:rFonts w:ascii="新細明體" w:eastAsia="新細明體" w:hAnsi="新細明體" w:cs="新細明體"/>
      <w:b/>
      <w:bCs/>
      <w:kern w:val="36"/>
      <w:sz w:val="48"/>
      <w:szCs w:val="48"/>
      <w:lang w:val="en-US" w:eastAsia="zh-TW"/>
    </w:rPr>
  </w:style>
  <w:style w:type="paragraph" w:styleId="2">
    <w:name w:val="heading 2"/>
    <w:basedOn w:val="a0"/>
    <w:next w:val="a0"/>
    <w:link w:val="20"/>
    <w:uiPriority w:val="9"/>
    <w:unhideWhenUsed/>
    <w:qFormat/>
    <w:rsid w:val="00820450"/>
    <w:pPr>
      <w:keepNext/>
      <w:spacing w:line="720" w:lineRule="auto"/>
      <w:outlineLvl w:val="1"/>
    </w:pPr>
    <w:rPr>
      <w:rFonts w:asciiTheme="majorHAnsi" w:eastAsiaTheme="majorEastAsia" w:hAnsiTheme="majorHAnsi" w:cstheme="majorBidi"/>
      <w:b/>
      <w:bCs/>
      <w:sz w:val="48"/>
      <w:szCs w:val="48"/>
    </w:rPr>
  </w:style>
  <w:style w:type="paragraph" w:styleId="5">
    <w:name w:val="heading 5"/>
    <w:basedOn w:val="a0"/>
    <w:next w:val="a0"/>
    <w:link w:val="50"/>
    <w:uiPriority w:val="9"/>
    <w:semiHidden/>
    <w:unhideWhenUsed/>
    <w:qFormat/>
    <w:rsid w:val="006B456C"/>
    <w:pPr>
      <w:keepNext/>
      <w:spacing w:line="720" w:lineRule="auto"/>
      <w:ind w:leftChars="200" w:left="200"/>
      <w:outlineLvl w:val="4"/>
    </w:pPr>
    <w:rPr>
      <w:rFonts w:asciiTheme="majorHAnsi" w:eastAsiaTheme="majorEastAsia" w:hAnsiTheme="majorHAnsi" w:cstheme="majorBidi"/>
      <w:b/>
      <w:bCs/>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rsid w:val="009401A1"/>
    <w:pPr>
      <w:tabs>
        <w:tab w:val="center" w:pos="4320"/>
        <w:tab w:val="right" w:pos="8640"/>
      </w:tabs>
    </w:pPr>
  </w:style>
  <w:style w:type="character" w:customStyle="1" w:styleId="a5">
    <w:name w:val="頁首 字元"/>
    <w:basedOn w:val="a1"/>
    <w:link w:val="a4"/>
    <w:uiPriority w:val="99"/>
    <w:rsid w:val="009401A1"/>
    <w:rPr>
      <w:rFonts w:ascii="Times New Roman" w:eastAsia="SimSun" w:hAnsi="Times New Roman" w:cs="Times New Roman"/>
      <w:lang w:val="en-GB" w:eastAsia="zh-CN"/>
    </w:rPr>
  </w:style>
  <w:style w:type="paragraph" w:styleId="a6">
    <w:name w:val="footer"/>
    <w:basedOn w:val="a0"/>
    <w:link w:val="a7"/>
    <w:uiPriority w:val="99"/>
    <w:rsid w:val="009401A1"/>
    <w:pPr>
      <w:tabs>
        <w:tab w:val="center" w:pos="4320"/>
        <w:tab w:val="right" w:pos="8640"/>
      </w:tabs>
    </w:pPr>
    <w:rPr>
      <w:lang w:val="x-none"/>
    </w:rPr>
  </w:style>
  <w:style w:type="character" w:customStyle="1" w:styleId="a7">
    <w:name w:val="頁尾 字元"/>
    <w:basedOn w:val="a1"/>
    <w:link w:val="a6"/>
    <w:uiPriority w:val="99"/>
    <w:rsid w:val="009401A1"/>
    <w:rPr>
      <w:rFonts w:ascii="Times New Roman" w:eastAsia="SimSun" w:hAnsi="Times New Roman" w:cs="Times New Roman"/>
      <w:lang w:val="x-none" w:eastAsia="zh-CN"/>
    </w:rPr>
  </w:style>
  <w:style w:type="paragraph" w:styleId="a8">
    <w:name w:val="List Paragraph"/>
    <w:basedOn w:val="a0"/>
    <w:uiPriority w:val="34"/>
    <w:qFormat/>
    <w:rsid w:val="00107149"/>
    <w:pPr>
      <w:ind w:leftChars="200" w:left="480"/>
    </w:pPr>
  </w:style>
  <w:style w:type="table" w:styleId="a9">
    <w:name w:val="Table Grid"/>
    <w:basedOn w:val="a2"/>
    <w:uiPriority w:val="39"/>
    <w:rsid w:val="00DF5F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Emphasis"/>
    <w:basedOn w:val="a1"/>
    <w:uiPriority w:val="20"/>
    <w:qFormat/>
    <w:rsid w:val="00743800"/>
    <w:rPr>
      <w:i/>
      <w:iCs/>
    </w:rPr>
  </w:style>
  <w:style w:type="character" w:customStyle="1" w:styleId="10">
    <w:name w:val="標題 1 字元"/>
    <w:basedOn w:val="a1"/>
    <w:link w:val="1"/>
    <w:uiPriority w:val="9"/>
    <w:rsid w:val="00EC2E2A"/>
    <w:rPr>
      <w:rFonts w:ascii="新細明體" w:eastAsia="新細明體" w:hAnsi="新細明體" w:cs="新細明體"/>
      <w:b/>
      <w:bCs/>
      <w:kern w:val="36"/>
      <w:sz w:val="48"/>
      <w:szCs w:val="48"/>
    </w:rPr>
  </w:style>
  <w:style w:type="paragraph" w:styleId="Web">
    <w:name w:val="Normal (Web)"/>
    <w:basedOn w:val="a0"/>
    <w:uiPriority w:val="99"/>
    <w:semiHidden/>
    <w:unhideWhenUsed/>
    <w:rsid w:val="00EC2E2A"/>
    <w:pPr>
      <w:spacing w:before="100" w:beforeAutospacing="1" w:after="100" w:afterAutospacing="1"/>
    </w:pPr>
    <w:rPr>
      <w:rFonts w:ascii="新細明體" w:eastAsia="新細明體" w:hAnsi="新細明體" w:cs="新細明體"/>
      <w:kern w:val="0"/>
      <w:lang w:val="en-US" w:eastAsia="zh-TW"/>
    </w:rPr>
  </w:style>
  <w:style w:type="character" w:styleId="ab">
    <w:name w:val="Hyperlink"/>
    <w:basedOn w:val="a1"/>
    <w:uiPriority w:val="99"/>
    <w:unhideWhenUsed/>
    <w:rsid w:val="0094276F"/>
    <w:rPr>
      <w:color w:val="0000FF"/>
      <w:u w:val="single"/>
    </w:rPr>
  </w:style>
  <w:style w:type="paragraph" w:customStyle="1" w:styleId="Default">
    <w:name w:val="Default"/>
    <w:rsid w:val="0051026F"/>
    <w:pPr>
      <w:widowControl w:val="0"/>
      <w:autoSpaceDE w:val="0"/>
      <w:autoSpaceDN w:val="0"/>
      <w:adjustRightInd w:val="0"/>
    </w:pPr>
    <w:rPr>
      <w:rFonts w:ascii="細明體" w:eastAsia="細明體" w:cs="細明體"/>
      <w:color w:val="000000"/>
      <w:kern w:val="0"/>
    </w:rPr>
  </w:style>
  <w:style w:type="paragraph" w:styleId="ac">
    <w:name w:val="Balloon Text"/>
    <w:basedOn w:val="a0"/>
    <w:link w:val="ad"/>
    <w:uiPriority w:val="99"/>
    <w:semiHidden/>
    <w:unhideWhenUsed/>
    <w:rsid w:val="006F21A7"/>
    <w:rPr>
      <w:rFonts w:asciiTheme="majorHAnsi" w:eastAsiaTheme="majorEastAsia" w:hAnsiTheme="majorHAnsi" w:cstheme="majorBidi"/>
      <w:sz w:val="18"/>
      <w:szCs w:val="18"/>
    </w:rPr>
  </w:style>
  <w:style w:type="character" w:customStyle="1" w:styleId="ad">
    <w:name w:val="註解方塊文字 字元"/>
    <w:basedOn w:val="a1"/>
    <w:link w:val="ac"/>
    <w:uiPriority w:val="99"/>
    <w:semiHidden/>
    <w:rsid w:val="006F21A7"/>
    <w:rPr>
      <w:rFonts w:asciiTheme="majorHAnsi" w:eastAsiaTheme="majorEastAsia" w:hAnsiTheme="majorHAnsi" w:cstheme="majorBidi"/>
      <w:sz w:val="18"/>
      <w:szCs w:val="18"/>
      <w:lang w:val="en-GB" w:eastAsia="zh-CN"/>
    </w:rPr>
  </w:style>
  <w:style w:type="table" w:customStyle="1" w:styleId="-51">
    <w:name w:val="淺色網底 - 輔色 51"/>
    <w:basedOn w:val="a2"/>
    <w:next w:val="-5"/>
    <w:uiPriority w:val="60"/>
    <w:rsid w:val="004A16F3"/>
    <w:rPr>
      <w:color w:val="2E74B5" w:themeColor="accent5" w:themeShade="BF"/>
      <w:szCs w:val="22"/>
      <w:lang w:val="en-GB"/>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5">
    <w:name w:val="Light Shading Accent 5"/>
    <w:basedOn w:val="a2"/>
    <w:uiPriority w:val="60"/>
    <w:semiHidden/>
    <w:unhideWhenUsed/>
    <w:rsid w:val="004A16F3"/>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styleId="ae">
    <w:name w:val="FollowedHyperlink"/>
    <w:basedOn w:val="a1"/>
    <w:uiPriority w:val="99"/>
    <w:semiHidden/>
    <w:unhideWhenUsed/>
    <w:rsid w:val="00510A6C"/>
    <w:rPr>
      <w:color w:val="954F72" w:themeColor="followedHyperlink"/>
      <w:u w:val="single"/>
    </w:rPr>
  </w:style>
  <w:style w:type="character" w:styleId="af">
    <w:name w:val="footnote reference"/>
    <w:uiPriority w:val="99"/>
    <w:semiHidden/>
    <w:rsid w:val="000B125E"/>
    <w:rPr>
      <w:vertAlign w:val="superscript"/>
    </w:rPr>
  </w:style>
  <w:style w:type="character" w:styleId="af0">
    <w:name w:val="Strong"/>
    <w:basedOn w:val="a1"/>
    <w:uiPriority w:val="22"/>
    <w:qFormat/>
    <w:rsid w:val="00CF0E75"/>
    <w:rPr>
      <w:b/>
      <w:bCs/>
    </w:rPr>
  </w:style>
  <w:style w:type="character" w:customStyle="1" w:styleId="11">
    <w:name w:val="未解析的提及1"/>
    <w:basedOn w:val="a1"/>
    <w:uiPriority w:val="99"/>
    <w:semiHidden/>
    <w:unhideWhenUsed/>
    <w:rsid w:val="00275AAA"/>
    <w:rPr>
      <w:color w:val="605E5C"/>
      <w:shd w:val="clear" w:color="auto" w:fill="E1DFDD"/>
    </w:rPr>
  </w:style>
  <w:style w:type="character" w:styleId="af1">
    <w:name w:val="annotation reference"/>
    <w:basedOn w:val="a1"/>
    <w:uiPriority w:val="99"/>
    <w:semiHidden/>
    <w:unhideWhenUsed/>
    <w:rsid w:val="00100393"/>
    <w:rPr>
      <w:sz w:val="18"/>
      <w:szCs w:val="18"/>
    </w:rPr>
  </w:style>
  <w:style w:type="paragraph" w:styleId="af2">
    <w:name w:val="annotation text"/>
    <w:basedOn w:val="a0"/>
    <w:link w:val="af3"/>
    <w:uiPriority w:val="99"/>
    <w:semiHidden/>
    <w:unhideWhenUsed/>
    <w:rsid w:val="00100393"/>
  </w:style>
  <w:style w:type="character" w:customStyle="1" w:styleId="af3">
    <w:name w:val="註解文字 字元"/>
    <w:basedOn w:val="a1"/>
    <w:link w:val="af2"/>
    <w:uiPriority w:val="99"/>
    <w:semiHidden/>
    <w:rsid w:val="00100393"/>
    <w:rPr>
      <w:rFonts w:ascii="Times New Roman" w:eastAsia="SimSun" w:hAnsi="Times New Roman" w:cs="Times New Roman"/>
      <w:lang w:val="en-GB" w:eastAsia="zh-CN"/>
    </w:rPr>
  </w:style>
  <w:style w:type="paragraph" w:styleId="af4">
    <w:name w:val="annotation subject"/>
    <w:basedOn w:val="af2"/>
    <w:next w:val="af2"/>
    <w:link w:val="af5"/>
    <w:uiPriority w:val="99"/>
    <w:semiHidden/>
    <w:unhideWhenUsed/>
    <w:rsid w:val="00100393"/>
    <w:rPr>
      <w:b/>
      <w:bCs/>
    </w:rPr>
  </w:style>
  <w:style w:type="character" w:customStyle="1" w:styleId="af5">
    <w:name w:val="註解主旨 字元"/>
    <w:basedOn w:val="af3"/>
    <w:link w:val="af4"/>
    <w:uiPriority w:val="99"/>
    <w:semiHidden/>
    <w:rsid w:val="00100393"/>
    <w:rPr>
      <w:rFonts w:ascii="Times New Roman" w:eastAsia="SimSun" w:hAnsi="Times New Roman" w:cs="Times New Roman"/>
      <w:b/>
      <w:bCs/>
      <w:lang w:val="en-GB" w:eastAsia="zh-CN"/>
    </w:rPr>
  </w:style>
  <w:style w:type="character" w:customStyle="1" w:styleId="21">
    <w:name w:val="未解析的提及2"/>
    <w:basedOn w:val="a1"/>
    <w:uiPriority w:val="99"/>
    <w:semiHidden/>
    <w:unhideWhenUsed/>
    <w:rsid w:val="00377627"/>
    <w:rPr>
      <w:color w:val="605E5C"/>
      <w:shd w:val="clear" w:color="auto" w:fill="E1DFDD"/>
    </w:rPr>
  </w:style>
  <w:style w:type="paragraph" w:styleId="a">
    <w:name w:val="List Bullet"/>
    <w:basedOn w:val="a0"/>
    <w:uiPriority w:val="99"/>
    <w:unhideWhenUsed/>
    <w:rsid w:val="0025496C"/>
    <w:pPr>
      <w:numPr>
        <w:numId w:val="4"/>
      </w:numPr>
      <w:contextualSpacing/>
    </w:pPr>
  </w:style>
  <w:style w:type="paragraph" w:styleId="af6">
    <w:name w:val="Revision"/>
    <w:hidden/>
    <w:uiPriority w:val="99"/>
    <w:semiHidden/>
    <w:rsid w:val="001804F9"/>
    <w:rPr>
      <w:rFonts w:ascii="Times New Roman" w:eastAsia="SimSun" w:hAnsi="Times New Roman" w:cs="Times New Roman"/>
      <w:lang w:val="en-GB" w:eastAsia="zh-CN"/>
    </w:rPr>
  </w:style>
  <w:style w:type="character" w:styleId="af7">
    <w:name w:val="Placeholder Text"/>
    <w:basedOn w:val="a1"/>
    <w:uiPriority w:val="99"/>
    <w:semiHidden/>
    <w:rsid w:val="0086724C"/>
    <w:rPr>
      <w:color w:val="808080"/>
    </w:rPr>
  </w:style>
  <w:style w:type="character" w:customStyle="1" w:styleId="3">
    <w:name w:val="未解析的提及3"/>
    <w:basedOn w:val="a1"/>
    <w:uiPriority w:val="99"/>
    <w:semiHidden/>
    <w:unhideWhenUsed/>
    <w:rsid w:val="00AC2AC6"/>
    <w:rPr>
      <w:color w:val="605E5C"/>
      <w:shd w:val="clear" w:color="auto" w:fill="E1DFDD"/>
    </w:rPr>
  </w:style>
  <w:style w:type="character" w:customStyle="1" w:styleId="50">
    <w:name w:val="標題 5 字元"/>
    <w:basedOn w:val="a1"/>
    <w:link w:val="5"/>
    <w:rsid w:val="006B456C"/>
    <w:rPr>
      <w:rFonts w:asciiTheme="majorHAnsi" w:eastAsiaTheme="majorEastAsia" w:hAnsiTheme="majorHAnsi" w:cstheme="majorBidi"/>
      <w:b/>
      <w:bCs/>
      <w:sz w:val="36"/>
      <w:szCs w:val="36"/>
      <w:lang w:val="en-GB" w:eastAsia="zh-CN"/>
    </w:rPr>
  </w:style>
  <w:style w:type="paragraph" w:customStyle="1" w:styleId="TableBullet">
    <w:name w:val="TableBullet"/>
    <w:basedOn w:val="a0"/>
    <w:rsid w:val="006B456C"/>
    <w:pPr>
      <w:numPr>
        <w:numId w:val="5"/>
      </w:numPr>
      <w:snapToGrid w:val="0"/>
    </w:pPr>
    <w:rPr>
      <w:rFonts w:eastAsia="新細明體"/>
      <w:szCs w:val="20"/>
      <w:lang w:val="en-US" w:eastAsia="zh-TW"/>
    </w:rPr>
  </w:style>
  <w:style w:type="character" w:customStyle="1" w:styleId="4">
    <w:name w:val="未解析的提及4"/>
    <w:basedOn w:val="a1"/>
    <w:uiPriority w:val="99"/>
    <w:semiHidden/>
    <w:unhideWhenUsed/>
    <w:rsid w:val="00E11D10"/>
    <w:rPr>
      <w:color w:val="605E5C"/>
      <w:shd w:val="clear" w:color="auto" w:fill="E1DFDD"/>
    </w:rPr>
  </w:style>
  <w:style w:type="character" w:customStyle="1" w:styleId="51">
    <w:name w:val="未解析的提及5"/>
    <w:basedOn w:val="a1"/>
    <w:uiPriority w:val="99"/>
    <w:semiHidden/>
    <w:unhideWhenUsed/>
    <w:rsid w:val="002B5B9E"/>
    <w:rPr>
      <w:color w:val="605E5C"/>
      <w:shd w:val="clear" w:color="auto" w:fill="E1DFDD"/>
    </w:rPr>
  </w:style>
  <w:style w:type="table" w:customStyle="1" w:styleId="8">
    <w:name w:val="表格格線8"/>
    <w:basedOn w:val="a2"/>
    <w:next w:val="a9"/>
    <w:uiPriority w:val="39"/>
    <w:rsid w:val="00F531E0"/>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
    <w:name w:val="未解析的提及6"/>
    <w:basedOn w:val="a1"/>
    <w:uiPriority w:val="99"/>
    <w:semiHidden/>
    <w:unhideWhenUsed/>
    <w:rsid w:val="00C50317"/>
    <w:rPr>
      <w:color w:val="605E5C"/>
      <w:shd w:val="clear" w:color="auto" w:fill="E1DFDD"/>
    </w:rPr>
  </w:style>
  <w:style w:type="character" w:customStyle="1" w:styleId="20">
    <w:name w:val="標題 2 字元"/>
    <w:basedOn w:val="a1"/>
    <w:link w:val="2"/>
    <w:uiPriority w:val="9"/>
    <w:rsid w:val="00820450"/>
    <w:rPr>
      <w:rFonts w:asciiTheme="majorHAnsi" w:eastAsiaTheme="majorEastAsia" w:hAnsiTheme="majorHAnsi" w:cstheme="majorBidi"/>
      <w:b/>
      <w:bCs/>
      <w:sz w:val="48"/>
      <w:szCs w:val="48"/>
      <w:lang w:val="en-GB" w:eastAsia="zh-CN"/>
    </w:rPr>
  </w:style>
  <w:style w:type="character" w:customStyle="1" w:styleId="7">
    <w:name w:val="未解析的提及7"/>
    <w:basedOn w:val="a1"/>
    <w:uiPriority w:val="99"/>
    <w:semiHidden/>
    <w:unhideWhenUsed/>
    <w:rsid w:val="00C025CE"/>
    <w:rPr>
      <w:color w:val="605E5C"/>
      <w:shd w:val="clear" w:color="auto" w:fill="E1DFDD"/>
    </w:rPr>
  </w:style>
  <w:style w:type="character" w:customStyle="1" w:styleId="80">
    <w:name w:val="未解析的提及8"/>
    <w:basedOn w:val="a1"/>
    <w:uiPriority w:val="99"/>
    <w:semiHidden/>
    <w:unhideWhenUsed/>
    <w:rsid w:val="007A6B75"/>
    <w:rPr>
      <w:color w:val="605E5C"/>
      <w:shd w:val="clear" w:color="auto" w:fill="E1DFDD"/>
    </w:rPr>
  </w:style>
  <w:style w:type="character" w:customStyle="1" w:styleId="UnresolvedMention1">
    <w:name w:val="Unresolved Mention1"/>
    <w:basedOn w:val="a1"/>
    <w:uiPriority w:val="99"/>
    <w:semiHidden/>
    <w:unhideWhenUsed/>
    <w:rsid w:val="004C02AB"/>
    <w:rPr>
      <w:color w:val="605E5C"/>
      <w:shd w:val="clear" w:color="auto" w:fill="E1DFDD"/>
    </w:rPr>
  </w:style>
  <w:style w:type="character" w:customStyle="1" w:styleId="9">
    <w:name w:val="未解析的提及9"/>
    <w:basedOn w:val="a1"/>
    <w:uiPriority w:val="99"/>
    <w:semiHidden/>
    <w:unhideWhenUsed/>
    <w:rsid w:val="00761894"/>
    <w:rPr>
      <w:color w:val="605E5C"/>
      <w:shd w:val="clear" w:color="auto" w:fill="E1DFDD"/>
    </w:rPr>
  </w:style>
  <w:style w:type="character" w:styleId="af8">
    <w:name w:val="Unresolved Mention"/>
    <w:basedOn w:val="a1"/>
    <w:uiPriority w:val="99"/>
    <w:semiHidden/>
    <w:unhideWhenUsed/>
    <w:rsid w:val="001934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4417">
      <w:bodyDiv w:val="1"/>
      <w:marLeft w:val="0"/>
      <w:marRight w:val="0"/>
      <w:marTop w:val="0"/>
      <w:marBottom w:val="0"/>
      <w:divBdr>
        <w:top w:val="none" w:sz="0" w:space="0" w:color="auto"/>
        <w:left w:val="none" w:sz="0" w:space="0" w:color="auto"/>
        <w:bottom w:val="none" w:sz="0" w:space="0" w:color="auto"/>
        <w:right w:val="none" w:sz="0" w:space="0" w:color="auto"/>
      </w:divBdr>
    </w:div>
    <w:div w:id="49425381">
      <w:bodyDiv w:val="1"/>
      <w:marLeft w:val="0"/>
      <w:marRight w:val="0"/>
      <w:marTop w:val="0"/>
      <w:marBottom w:val="0"/>
      <w:divBdr>
        <w:top w:val="none" w:sz="0" w:space="0" w:color="auto"/>
        <w:left w:val="none" w:sz="0" w:space="0" w:color="auto"/>
        <w:bottom w:val="none" w:sz="0" w:space="0" w:color="auto"/>
        <w:right w:val="none" w:sz="0" w:space="0" w:color="auto"/>
      </w:divBdr>
    </w:div>
    <w:div w:id="58021624">
      <w:bodyDiv w:val="1"/>
      <w:marLeft w:val="0"/>
      <w:marRight w:val="0"/>
      <w:marTop w:val="0"/>
      <w:marBottom w:val="0"/>
      <w:divBdr>
        <w:top w:val="none" w:sz="0" w:space="0" w:color="auto"/>
        <w:left w:val="none" w:sz="0" w:space="0" w:color="auto"/>
        <w:bottom w:val="none" w:sz="0" w:space="0" w:color="auto"/>
        <w:right w:val="none" w:sz="0" w:space="0" w:color="auto"/>
      </w:divBdr>
    </w:div>
    <w:div w:id="102043508">
      <w:bodyDiv w:val="1"/>
      <w:marLeft w:val="0"/>
      <w:marRight w:val="0"/>
      <w:marTop w:val="0"/>
      <w:marBottom w:val="0"/>
      <w:divBdr>
        <w:top w:val="none" w:sz="0" w:space="0" w:color="auto"/>
        <w:left w:val="none" w:sz="0" w:space="0" w:color="auto"/>
        <w:bottom w:val="none" w:sz="0" w:space="0" w:color="auto"/>
        <w:right w:val="none" w:sz="0" w:space="0" w:color="auto"/>
      </w:divBdr>
    </w:div>
    <w:div w:id="171919136">
      <w:bodyDiv w:val="1"/>
      <w:marLeft w:val="0"/>
      <w:marRight w:val="0"/>
      <w:marTop w:val="0"/>
      <w:marBottom w:val="0"/>
      <w:divBdr>
        <w:top w:val="none" w:sz="0" w:space="0" w:color="auto"/>
        <w:left w:val="none" w:sz="0" w:space="0" w:color="auto"/>
        <w:bottom w:val="none" w:sz="0" w:space="0" w:color="auto"/>
        <w:right w:val="none" w:sz="0" w:space="0" w:color="auto"/>
      </w:divBdr>
      <w:divsChild>
        <w:div w:id="790048842">
          <w:marLeft w:val="0"/>
          <w:marRight w:val="0"/>
          <w:marTop w:val="0"/>
          <w:marBottom w:val="180"/>
          <w:divBdr>
            <w:top w:val="none" w:sz="0" w:space="0" w:color="auto"/>
            <w:left w:val="none" w:sz="0" w:space="0" w:color="auto"/>
            <w:bottom w:val="none" w:sz="0" w:space="0" w:color="auto"/>
            <w:right w:val="none" w:sz="0" w:space="0" w:color="auto"/>
          </w:divBdr>
        </w:div>
        <w:div w:id="890383634">
          <w:marLeft w:val="0"/>
          <w:marRight w:val="0"/>
          <w:marTop w:val="0"/>
          <w:marBottom w:val="180"/>
          <w:divBdr>
            <w:top w:val="none" w:sz="0" w:space="0" w:color="auto"/>
            <w:left w:val="none" w:sz="0" w:space="0" w:color="auto"/>
            <w:bottom w:val="none" w:sz="0" w:space="0" w:color="auto"/>
            <w:right w:val="none" w:sz="0" w:space="0" w:color="auto"/>
          </w:divBdr>
        </w:div>
        <w:div w:id="1971085477">
          <w:marLeft w:val="0"/>
          <w:marRight w:val="0"/>
          <w:marTop w:val="0"/>
          <w:marBottom w:val="180"/>
          <w:divBdr>
            <w:top w:val="none" w:sz="0" w:space="0" w:color="auto"/>
            <w:left w:val="none" w:sz="0" w:space="0" w:color="auto"/>
            <w:bottom w:val="none" w:sz="0" w:space="0" w:color="auto"/>
            <w:right w:val="none" w:sz="0" w:space="0" w:color="auto"/>
          </w:divBdr>
        </w:div>
      </w:divsChild>
    </w:div>
    <w:div w:id="202446128">
      <w:bodyDiv w:val="1"/>
      <w:marLeft w:val="0"/>
      <w:marRight w:val="0"/>
      <w:marTop w:val="0"/>
      <w:marBottom w:val="0"/>
      <w:divBdr>
        <w:top w:val="none" w:sz="0" w:space="0" w:color="auto"/>
        <w:left w:val="none" w:sz="0" w:space="0" w:color="auto"/>
        <w:bottom w:val="none" w:sz="0" w:space="0" w:color="auto"/>
        <w:right w:val="none" w:sz="0" w:space="0" w:color="auto"/>
      </w:divBdr>
      <w:divsChild>
        <w:div w:id="1744061937">
          <w:marLeft w:val="547"/>
          <w:marRight w:val="0"/>
          <w:marTop w:val="0"/>
          <w:marBottom w:val="0"/>
          <w:divBdr>
            <w:top w:val="none" w:sz="0" w:space="0" w:color="auto"/>
            <w:left w:val="none" w:sz="0" w:space="0" w:color="auto"/>
            <w:bottom w:val="none" w:sz="0" w:space="0" w:color="auto"/>
            <w:right w:val="none" w:sz="0" w:space="0" w:color="auto"/>
          </w:divBdr>
        </w:div>
        <w:div w:id="1551070081">
          <w:marLeft w:val="1166"/>
          <w:marRight w:val="0"/>
          <w:marTop w:val="0"/>
          <w:marBottom w:val="0"/>
          <w:divBdr>
            <w:top w:val="none" w:sz="0" w:space="0" w:color="auto"/>
            <w:left w:val="none" w:sz="0" w:space="0" w:color="auto"/>
            <w:bottom w:val="none" w:sz="0" w:space="0" w:color="auto"/>
            <w:right w:val="none" w:sz="0" w:space="0" w:color="auto"/>
          </w:divBdr>
        </w:div>
        <w:div w:id="1230775108">
          <w:marLeft w:val="1166"/>
          <w:marRight w:val="0"/>
          <w:marTop w:val="0"/>
          <w:marBottom w:val="0"/>
          <w:divBdr>
            <w:top w:val="none" w:sz="0" w:space="0" w:color="auto"/>
            <w:left w:val="none" w:sz="0" w:space="0" w:color="auto"/>
            <w:bottom w:val="none" w:sz="0" w:space="0" w:color="auto"/>
            <w:right w:val="none" w:sz="0" w:space="0" w:color="auto"/>
          </w:divBdr>
        </w:div>
      </w:divsChild>
    </w:div>
    <w:div w:id="386881682">
      <w:bodyDiv w:val="1"/>
      <w:marLeft w:val="0"/>
      <w:marRight w:val="0"/>
      <w:marTop w:val="0"/>
      <w:marBottom w:val="0"/>
      <w:divBdr>
        <w:top w:val="none" w:sz="0" w:space="0" w:color="auto"/>
        <w:left w:val="none" w:sz="0" w:space="0" w:color="auto"/>
        <w:bottom w:val="none" w:sz="0" w:space="0" w:color="auto"/>
        <w:right w:val="none" w:sz="0" w:space="0" w:color="auto"/>
      </w:divBdr>
      <w:divsChild>
        <w:div w:id="750470323">
          <w:marLeft w:val="547"/>
          <w:marRight w:val="0"/>
          <w:marTop w:val="0"/>
          <w:marBottom w:val="0"/>
          <w:divBdr>
            <w:top w:val="none" w:sz="0" w:space="0" w:color="auto"/>
            <w:left w:val="none" w:sz="0" w:space="0" w:color="auto"/>
            <w:bottom w:val="none" w:sz="0" w:space="0" w:color="auto"/>
            <w:right w:val="none" w:sz="0" w:space="0" w:color="auto"/>
          </w:divBdr>
        </w:div>
      </w:divsChild>
    </w:div>
    <w:div w:id="391736064">
      <w:bodyDiv w:val="1"/>
      <w:marLeft w:val="0"/>
      <w:marRight w:val="0"/>
      <w:marTop w:val="0"/>
      <w:marBottom w:val="0"/>
      <w:divBdr>
        <w:top w:val="none" w:sz="0" w:space="0" w:color="auto"/>
        <w:left w:val="none" w:sz="0" w:space="0" w:color="auto"/>
        <w:bottom w:val="none" w:sz="0" w:space="0" w:color="auto"/>
        <w:right w:val="none" w:sz="0" w:space="0" w:color="auto"/>
      </w:divBdr>
    </w:div>
    <w:div w:id="531379665">
      <w:bodyDiv w:val="1"/>
      <w:marLeft w:val="0"/>
      <w:marRight w:val="0"/>
      <w:marTop w:val="0"/>
      <w:marBottom w:val="0"/>
      <w:divBdr>
        <w:top w:val="none" w:sz="0" w:space="0" w:color="auto"/>
        <w:left w:val="none" w:sz="0" w:space="0" w:color="auto"/>
        <w:bottom w:val="none" w:sz="0" w:space="0" w:color="auto"/>
        <w:right w:val="none" w:sz="0" w:space="0" w:color="auto"/>
      </w:divBdr>
    </w:div>
    <w:div w:id="582104744">
      <w:bodyDiv w:val="1"/>
      <w:marLeft w:val="0"/>
      <w:marRight w:val="0"/>
      <w:marTop w:val="0"/>
      <w:marBottom w:val="0"/>
      <w:divBdr>
        <w:top w:val="none" w:sz="0" w:space="0" w:color="auto"/>
        <w:left w:val="none" w:sz="0" w:space="0" w:color="auto"/>
        <w:bottom w:val="none" w:sz="0" w:space="0" w:color="auto"/>
        <w:right w:val="none" w:sz="0" w:space="0" w:color="auto"/>
      </w:divBdr>
      <w:divsChild>
        <w:div w:id="18168024">
          <w:marLeft w:val="547"/>
          <w:marRight w:val="0"/>
          <w:marTop w:val="0"/>
          <w:marBottom w:val="0"/>
          <w:divBdr>
            <w:top w:val="none" w:sz="0" w:space="0" w:color="auto"/>
            <w:left w:val="none" w:sz="0" w:space="0" w:color="auto"/>
            <w:bottom w:val="none" w:sz="0" w:space="0" w:color="auto"/>
            <w:right w:val="none" w:sz="0" w:space="0" w:color="auto"/>
          </w:divBdr>
        </w:div>
        <w:div w:id="1559054228">
          <w:marLeft w:val="547"/>
          <w:marRight w:val="0"/>
          <w:marTop w:val="0"/>
          <w:marBottom w:val="0"/>
          <w:divBdr>
            <w:top w:val="none" w:sz="0" w:space="0" w:color="auto"/>
            <w:left w:val="none" w:sz="0" w:space="0" w:color="auto"/>
            <w:bottom w:val="none" w:sz="0" w:space="0" w:color="auto"/>
            <w:right w:val="none" w:sz="0" w:space="0" w:color="auto"/>
          </w:divBdr>
        </w:div>
      </w:divsChild>
    </w:div>
    <w:div w:id="664406828">
      <w:bodyDiv w:val="1"/>
      <w:marLeft w:val="0"/>
      <w:marRight w:val="0"/>
      <w:marTop w:val="0"/>
      <w:marBottom w:val="0"/>
      <w:divBdr>
        <w:top w:val="none" w:sz="0" w:space="0" w:color="auto"/>
        <w:left w:val="none" w:sz="0" w:space="0" w:color="auto"/>
        <w:bottom w:val="none" w:sz="0" w:space="0" w:color="auto"/>
        <w:right w:val="none" w:sz="0" w:space="0" w:color="auto"/>
      </w:divBdr>
    </w:div>
    <w:div w:id="800928847">
      <w:bodyDiv w:val="1"/>
      <w:marLeft w:val="0"/>
      <w:marRight w:val="0"/>
      <w:marTop w:val="0"/>
      <w:marBottom w:val="0"/>
      <w:divBdr>
        <w:top w:val="none" w:sz="0" w:space="0" w:color="auto"/>
        <w:left w:val="none" w:sz="0" w:space="0" w:color="auto"/>
        <w:bottom w:val="none" w:sz="0" w:space="0" w:color="auto"/>
        <w:right w:val="none" w:sz="0" w:space="0" w:color="auto"/>
      </w:divBdr>
    </w:div>
    <w:div w:id="834607504">
      <w:bodyDiv w:val="1"/>
      <w:marLeft w:val="0"/>
      <w:marRight w:val="0"/>
      <w:marTop w:val="0"/>
      <w:marBottom w:val="0"/>
      <w:divBdr>
        <w:top w:val="none" w:sz="0" w:space="0" w:color="auto"/>
        <w:left w:val="none" w:sz="0" w:space="0" w:color="auto"/>
        <w:bottom w:val="none" w:sz="0" w:space="0" w:color="auto"/>
        <w:right w:val="none" w:sz="0" w:space="0" w:color="auto"/>
      </w:divBdr>
    </w:div>
    <w:div w:id="839656195">
      <w:bodyDiv w:val="1"/>
      <w:marLeft w:val="0"/>
      <w:marRight w:val="0"/>
      <w:marTop w:val="0"/>
      <w:marBottom w:val="0"/>
      <w:divBdr>
        <w:top w:val="none" w:sz="0" w:space="0" w:color="auto"/>
        <w:left w:val="none" w:sz="0" w:space="0" w:color="auto"/>
        <w:bottom w:val="none" w:sz="0" w:space="0" w:color="auto"/>
        <w:right w:val="none" w:sz="0" w:space="0" w:color="auto"/>
      </w:divBdr>
    </w:div>
    <w:div w:id="857277762">
      <w:bodyDiv w:val="1"/>
      <w:marLeft w:val="0"/>
      <w:marRight w:val="0"/>
      <w:marTop w:val="0"/>
      <w:marBottom w:val="0"/>
      <w:divBdr>
        <w:top w:val="none" w:sz="0" w:space="0" w:color="auto"/>
        <w:left w:val="none" w:sz="0" w:space="0" w:color="auto"/>
        <w:bottom w:val="none" w:sz="0" w:space="0" w:color="auto"/>
        <w:right w:val="none" w:sz="0" w:space="0" w:color="auto"/>
      </w:divBdr>
      <w:divsChild>
        <w:div w:id="1762026808">
          <w:marLeft w:val="547"/>
          <w:marRight w:val="0"/>
          <w:marTop w:val="0"/>
          <w:marBottom w:val="0"/>
          <w:divBdr>
            <w:top w:val="none" w:sz="0" w:space="0" w:color="auto"/>
            <w:left w:val="none" w:sz="0" w:space="0" w:color="auto"/>
            <w:bottom w:val="none" w:sz="0" w:space="0" w:color="auto"/>
            <w:right w:val="none" w:sz="0" w:space="0" w:color="auto"/>
          </w:divBdr>
        </w:div>
      </w:divsChild>
    </w:div>
    <w:div w:id="869534531">
      <w:bodyDiv w:val="1"/>
      <w:marLeft w:val="0"/>
      <w:marRight w:val="0"/>
      <w:marTop w:val="0"/>
      <w:marBottom w:val="0"/>
      <w:divBdr>
        <w:top w:val="none" w:sz="0" w:space="0" w:color="auto"/>
        <w:left w:val="none" w:sz="0" w:space="0" w:color="auto"/>
        <w:bottom w:val="none" w:sz="0" w:space="0" w:color="auto"/>
        <w:right w:val="none" w:sz="0" w:space="0" w:color="auto"/>
      </w:divBdr>
    </w:div>
    <w:div w:id="883445741">
      <w:bodyDiv w:val="1"/>
      <w:marLeft w:val="0"/>
      <w:marRight w:val="0"/>
      <w:marTop w:val="0"/>
      <w:marBottom w:val="0"/>
      <w:divBdr>
        <w:top w:val="none" w:sz="0" w:space="0" w:color="auto"/>
        <w:left w:val="none" w:sz="0" w:space="0" w:color="auto"/>
        <w:bottom w:val="none" w:sz="0" w:space="0" w:color="auto"/>
        <w:right w:val="none" w:sz="0" w:space="0" w:color="auto"/>
      </w:divBdr>
    </w:div>
    <w:div w:id="912474147">
      <w:bodyDiv w:val="1"/>
      <w:marLeft w:val="0"/>
      <w:marRight w:val="0"/>
      <w:marTop w:val="0"/>
      <w:marBottom w:val="0"/>
      <w:divBdr>
        <w:top w:val="none" w:sz="0" w:space="0" w:color="auto"/>
        <w:left w:val="none" w:sz="0" w:space="0" w:color="auto"/>
        <w:bottom w:val="none" w:sz="0" w:space="0" w:color="auto"/>
        <w:right w:val="none" w:sz="0" w:space="0" w:color="auto"/>
      </w:divBdr>
    </w:div>
    <w:div w:id="1053970358">
      <w:bodyDiv w:val="1"/>
      <w:marLeft w:val="0"/>
      <w:marRight w:val="0"/>
      <w:marTop w:val="0"/>
      <w:marBottom w:val="0"/>
      <w:divBdr>
        <w:top w:val="none" w:sz="0" w:space="0" w:color="auto"/>
        <w:left w:val="none" w:sz="0" w:space="0" w:color="auto"/>
        <w:bottom w:val="none" w:sz="0" w:space="0" w:color="auto"/>
        <w:right w:val="none" w:sz="0" w:space="0" w:color="auto"/>
      </w:divBdr>
    </w:div>
    <w:div w:id="1064449558">
      <w:bodyDiv w:val="1"/>
      <w:marLeft w:val="0"/>
      <w:marRight w:val="0"/>
      <w:marTop w:val="0"/>
      <w:marBottom w:val="0"/>
      <w:divBdr>
        <w:top w:val="none" w:sz="0" w:space="0" w:color="auto"/>
        <w:left w:val="none" w:sz="0" w:space="0" w:color="auto"/>
        <w:bottom w:val="none" w:sz="0" w:space="0" w:color="auto"/>
        <w:right w:val="none" w:sz="0" w:space="0" w:color="auto"/>
      </w:divBdr>
    </w:div>
    <w:div w:id="1081298019">
      <w:bodyDiv w:val="1"/>
      <w:marLeft w:val="0"/>
      <w:marRight w:val="0"/>
      <w:marTop w:val="0"/>
      <w:marBottom w:val="0"/>
      <w:divBdr>
        <w:top w:val="none" w:sz="0" w:space="0" w:color="auto"/>
        <w:left w:val="none" w:sz="0" w:space="0" w:color="auto"/>
        <w:bottom w:val="none" w:sz="0" w:space="0" w:color="auto"/>
        <w:right w:val="none" w:sz="0" w:space="0" w:color="auto"/>
      </w:divBdr>
    </w:div>
    <w:div w:id="1084374672">
      <w:bodyDiv w:val="1"/>
      <w:marLeft w:val="0"/>
      <w:marRight w:val="0"/>
      <w:marTop w:val="0"/>
      <w:marBottom w:val="0"/>
      <w:divBdr>
        <w:top w:val="none" w:sz="0" w:space="0" w:color="auto"/>
        <w:left w:val="none" w:sz="0" w:space="0" w:color="auto"/>
        <w:bottom w:val="none" w:sz="0" w:space="0" w:color="auto"/>
        <w:right w:val="none" w:sz="0" w:space="0" w:color="auto"/>
      </w:divBdr>
      <w:divsChild>
        <w:div w:id="623198737">
          <w:marLeft w:val="547"/>
          <w:marRight w:val="0"/>
          <w:marTop w:val="0"/>
          <w:marBottom w:val="0"/>
          <w:divBdr>
            <w:top w:val="none" w:sz="0" w:space="0" w:color="auto"/>
            <w:left w:val="none" w:sz="0" w:space="0" w:color="auto"/>
            <w:bottom w:val="none" w:sz="0" w:space="0" w:color="auto"/>
            <w:right w:val="none" w:sz="0" w:space="0" w:color="auto"/>
          </w:divBdr>
        </w:div>
        <w:div w:id="2126381478">
          <w:marLeft w:val="547"/>
          <w:marRight w:val="0"/>
          <w:marTop w:val="0"/>
          <w:marBottom w:val="0"/>
          <w:divBdr>
            <w:top w:val="none" w:sz="0" w:space="0" w:color="auto"/>
            <w:left w:val="none" w:sz="0" w:space="0" w:color="auto"/>
            <w:bottom w:val="none" w:sz="0" w:space="0" w:color="auto"/>
            <w:right w:val="none" w:sz="0" w:space="0" w:color="auto"/>
          </w:divBdr>
        </w:div>
      </w:divsChild>
    </w:div>
    <w:div w:id="1149784211">
      <w:bodyDiv w:val="1"/>
      <w:marLeft w:val="0"/>
      <w:marRight w:val="0"/>
      <w:marTop w:val="0"/>
      <w:marBottom w:val="0"/>
      <w:divBdr>
        <w:top w:val="none" w:sz="0" w:space="0" w:color="auto"/>
        <w:left w:val="none" w:sz="0" w:space="0" w:color="auto"/>
        <w:bottom w:val="none" w:sz="0" w:space="0" w:color="auto"/>
        <w:right w:val="none" w:sz="0" w:space="0" w:color="auto"/>
      </w:divBdr>
    </w:div>
    <w:div w:id="1169297199">
      <w:bodyDiv w:val="1"/>
      <w:marLeft w:val="0"/>
      <w:marRight w:val="0"/>
      <w:marTop w:val="0"/>
      <w:marBottom w:val="0"/>
      <w:divBdr>
        <w:top w:val="none" w:sz="0" w:space="0" w:color="auto"/>
        <w:left w:val="none" w:sz="0" w:space="0" w:color="auto"/>
        <w:bottom w:val="none" w:sz="0" w:space="0" w:color="auto"/>
        <w:right w:val="none" w:sz="0" w:space="0" w:color="auto"/>
      </w:divBdr>
    </w:div>
    <w:div w:id="1187258194">
      <w:bodyDiv w:val="1"/>
      <w:marLeft w:val="0"/>
      <w:marRight w:val="0"/>
      <w:marTop w:val="0"/>
      <w:marBottom w:val="0"/>
      <w:divBdr>
        <w:top w:val="none" w:sz="0" w:space="0" w:color="auto"/>
        <w:left w:val="none" w:sz="0" w:space="0" w:color="auto"/>
        <w:bottom w:val="none" w:sz="0" w:space="0" w:color="auto"/>
        <w:right w:val="none" w:sz="0" w:space="0" w:color="auto"/>
      </w:divBdr>
      <w:divsChild>
        <w:div w:id="1830054294">
          <w:marLeft w:val="547"/>
          <w:marRight w:val="0"/>
          <w:marTop w:val="0"/>
          <w:marBottom w:val="0"/>
          <w:divBdr>
            <w:top w:val="none" w:sz="0" w:space="0" w:color="auto"/>
            <w:left w:val="none" w:sz="0" w:space="0" w:color="auto"/>
            <w:bottom w:val="none" w:sz="0" w:space="0" w:color="auto"/>
            <w:right w:val="none" w:sz="0" w:space="0" w:color="auto"/>
          </w:divBdr>
        </w:div>
      </w:divsChild>
    </w:div>
    <w:div w:id="1317609719">
      <w:bodyDiv w:val="1"/>
      <w:marLeft w:val="0"/>
      <w:marRight w:val="0"/>
      <w:marTop w:val="0"/>
      <w:marBottom w:val="0"/>
      <w:divBdr>
        <w:top w:val="none" w:sz="0" w:space="0" w:color="auto"/>
        <w:left w:val="none" w:sz="0" w:space="0" w:color="auto"/>
        <w:bottom w:val="none" w:sz="0" w:space="0" w:color="auto"/>
        <w:right w:val="none" w:sz="0" w:space="0" w:color="auto"/>
      </w:divBdr>
    </w:div>
    <w:div w:id="1327509948">
      <w:bodyDiv w:val="1"/>
      <w:marLeft w:val="0"/>
      <w:marRight w:val="0"/>
      <w:marTop w:val="0"/>
      <w:marBottom w:val="0"/>
      <w:divBdr>
        <w:top w:val="none" w:sz="0" w:space="0" w:color="auto"/>
        <w:left w:val="none" w:sz="0" w:space="0" w:color="auto"/>
        <w:bottom w:val="none" w:sz="0" w:space="0" w:color="auto"/>
        <w:right w:val="none" w:sz="0" w:space="0" w:color="auto"/>
      </w:divBdr>
    </w:div>
    <w:div w:id="1466125410">
      <w:bodyDiv w:val="1"/>
      <w:marLeft w:val="0"/>
      <w:marRight w:val="0"/>
      <w:marTop w:val="0"/>
      <w:marBottom w:val="0"/>
      <w:divBdr>
        <w:top w:val="none" w:sz="0" w:space="0" w:color="auto"/>
        <w:left w:val="none" w:sz="0" w:space="0" w:color="auto"/>
        <w:bottom w:val="none" w:sz="0" w:space="0" w:color="auto"/>
        <w:right w:val="none" w:sz="0" w:space="0" w:color="auto"/>
      </w:divBdr>
    </w:div>
    <w:div w:id="1574312839">
      <w:bodyDiv w:val="1"/>
      <w:marLeft w:val="0"/>
      <w:marRight w:val="0"/>
      <w:marTop w:val="0"/>
      <w:marBottom w:val="0"/>
      <w:divBdr>
        <w:top w:val="none" w:sz="0" w:space="0" w:color="auto"/>
        <w:left w:val="none" w:sz="0" w:space="0" w:color="auto"/>
        <w:bottom w:val="none" w:sz="0" w:space="0" w:color="auto"/>
        <w:right w:val="none" w:sz="0" w:space="0" w:color="auto"/>
      </w:divBdr>
      <w:divsChild>
        <w:div w:id="1743673082">
          <w:marLeft w:val="547"/>
          <w:marRight w:val="0"/>
          <w:marTop w:val="0"/>
          <w:marBottom w:val="0"/>
          <w:divBdr>
            <w:top w:val="none" w:sz="0" w:space="0" w:color="auto"/>
            <w:left w:val="none" w:sz="0" w:space="0" w:color="auto"/>
            <w:bottom w:val="none" w:sz="0" w:space="0" w:color="auto"/>
            <w:right w:val="none" w:sz="0" w:space="0" w:color="auto"/>
          </w:divBdr>
        </w:div>
      </w:divsChild>
    </w:div>
    <w:div w:id="1753233717">
      <w:bodyDiv w:val="1"/>
      <w:marLeft w:val="0"/>
      <w:marRight w:val="0"/>
      <w:marTop w:val="0"/>
      <w:marBottom w:val="0"/>
      <w:divBdr>
        <w:top w:val="none" w:sz="0" w:space="0" w:color="auto"/>
        <w:left w:val="none" w:sz="0" w:space="0" w:color="auto"/>
        <w:bottom w:val="none" w:sz="0" w:space="0" w:color="auto"/>
        <w:right w:val="none" w:sz="0" w:space="0" w:color="auto"/>
      </w:divBdr>
      <w:divsChild>
        <w:div w:id="1123883806">
          <w:marLeft w:val="547"/>
          <w:marRight w:val="0"/>
          <w:marTop w:val="0"/>
          <w:marBottom w:val="0"/>
          <w:divBdr>
            <w:top w:val="none" w:sz="0" w:space="0" w:color="auto"/>
            <w:left w:val="none" w:sz="0" w:space="0" w:color="auto"/>
            <w:bottom w:val="none" w:sz="0" w:space="0" w:color="auto"/>
            <w:right w:val="none" w:sz="0" w:space="0" w:color="auto"/>
          </w:divBdr>
        </w:div>
      </w:divsChild>
    </w:div>
    <w:div w:id="1759212603">
      <w:bodyDiv w:val="1"/>
      <w:marLeft w:val="0"/>
      <w:marRight w:val="0"/>
      <w:marTop w:val="0"/>
      <w:marBottom w:val="0"/>
      <w:divBdr>
        <w:top w:val="none" w:sz="0" w:space="0" w:color="auto"/>
        <w:left w:val="none" w:sz="0" w:space="0" w:color="auto"/>
        <w:bottom w:val="none" w:sz="0" w:space="0" w:color="auto"/>
        <w:right w:val="none" w:sz="0" w:space="0" w:color="auto"/>
      </w:divBdr>
    </w:div>
    <w:div w:id="1871412414">
      <w:bodyDiv w:val="1"/>
      <w:marLeft w:val="0"/>
      <w:marRight w:val="0"/>
      <w:marTop w:val="0"/>
      <w:marBottom w:val="0"/>
      <w:divBdr>
        <w:top w:val="none" w:sz="0" w:space="0" w:color="auto"/>
        <w:left w:val="none" w:sz="0" w:space="0" w:color="auto"/>
        <w:bottom w:val="none" w:sz="0" w:space="0" w:color="auto"/>
        <w:right w:val="none" w:sz="0" w:space="0" w:color="auto"/>
      </w:divBdr>
    </w:div>
    <w:div w:id="1887328063">
      <w:bodyDiv w:val="1"/>
      <w:marLeft w:val="0"/>
      <w:marRight w:val="0"/>
      <w:marTop w:val="0"/>
      <w:marBottom w:val="0"/>
      <w:divBdr>
        <w:top w:val="none" w:sz="0" w:space="0" w:color="auto"/>
        <w:left w:val="none" w:sz="0" w:space="0" w:color="auto"/>
        <w:bottom w:val="none" w:sz="0" w:space="0" w:color="auto"/>
        <w:right w:val="none" w:sz="0" w:space="0" w:color="auto"/>
      </w:divBdr>
      <w:divsChild>
        <w:div w:id="49963595">
          <w:marLeft w:val="547"/>
          <w:marRight w:val="0"/>
          <w:marTop w:val="0"/>
          <w:marBottom w:val="0"/>
          <w:divBdr>
            <w:top w:val="none" w:sz="0" w:space="0" w:color="auto"/>
            <w:left w:val="none" w:sz="0" w:space="0" w:color="auto"/>
            <w:bottom w:val="none" w:sz="0" w:space="0" w:color="auto"/>
            <w:right w:val="none" w:sz="0" w:space="0" w:color="auto"/>
          </w:divBdr>
        </w:div>
      </w:divsChild>
    </w:div>
    <w:div w:id="2055422974">
      <w:bodyDiv w:val="1"/>
      <w:marLeft w:val="0"/>
      <w:marRight w:val="0"/>
      <w:marTop w:val="0"/>
      <w:marBottom w:val="0"/>
      <w:divBdr>
        <w:top w:val="none" w:sz="0" w:space="0" w:color="auto"/>
        <w:left w:val="none" w:sz="0" w:space="0" w:color="auto"/>
        <w:bottom w:val="none" w:sz="0" w:space="0" w:color="auto"/>
        <w:right w:val="none" w:sz="0" w:space="0" w:color="auto"/>
      </w:divBdr>
      <w:divsChild>
        <w:div w:id="1992248765">
          <w:marLeft w:val="547"/>
          <w:marRight w:val="0"/>
          <w:marTop w:val="0"/>
          <w:marBottom w:val="0"/>
          <w:divBdr>
            <w:top w:val="none" w:sz="0" w:space="0" w:color="auto"/>
            <w:left w:val="none" w:sz="0" w:space="0" w:color="auto"/>
            <w:bottom w:val="none" w:sz="0" w:space="0" w:color="auto"/>
            <w:right w:val="none" w:sz="0" w:space="0" w:color="auto"/>
          </w:divBdr>
        </w:div>
      </w:divsChild>
    </w:div>
    <w:div w:id="2072994590">
      <w:bodyDiv w:val="1"/>
      <w:marLeft w:val="0"/>
      <w:marRight w:val="0"/>
      <w:marTop w:val="0"/>
      <w:marBottom w:val="0"/>
      <w:divBdr>
        <w:top w:val="none" w:sz="0" w:space="0" w:color="auto"/>
        <w:left w:val="none" w:sz="0" w:space="0" w:color="auto"/>
        <w:bottom w:val="none" w:sz="0" w:space="0" w:color="auto"/>
        <w:right w:val="none" w:sz="0" w:space="0" w:color="auto"/>
      </w:divBdr>
      <w:divsChild>
        <w:div w:id="311525368">
          <w:marLeft w:val="547"/>
          <w:marRight w:val="0"/>
          <w:marTop w:val="0"/>
          <w:marBottom w:val="0"/>
          <w:divBdr>
            <w:top w:val="none" w:sz="0" w:space="0" w:color="auto"/>
            <w:left w:val="none" w:sz="0" w:space="0" w:color="auto"/>
            <w:bottom w:val="none" w:sz="0" w:space="0" w:color="auto"/>
            <w:right w:val="none" w:sz="0" w:space="0" w:color="auto"/>
          </w:divBdr>
        </w:div>
      </w:divsChild>
    </w:div>
    <w:div w:id="2084793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fontTable" Target="fontTable.xml"/><Relationship Id="rId21" Type="http://schemas.openxmlformats.org/officeDocument/2006/relationships/image" Target="media/image11.png"/><Relationship Id="rId42" Type="http://schemas.openxmlformats.org/officeDocument/2006/relationships/diagramLayout" Target="diagrams/layout1.xml"/><Relationship Id="rId47" Type="http://schemas.openxmlformats.org/officeDocument/2006/relationships/image" Target="media/image28.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55.png"/><Relationship Id="rId89" Type="http://schemas.openxmlformats.org/officeDocument/2006/relationships/diagramLayout" Target="diagrams/layout4.xml"/><Relationship Id="rId112" Type="http://schemas.openxmlformats.org/officeDocument/2006/relationships/diagramQuickStyle" Target="diagrams/quickStyle6.xml"/><Relationship Id="rId16" Type="http://schemas.openxmlformats.org/officeDocument/2006/relationships/image" Target="media/image6.jpeg"/><Relationship Id="rId107" Type="http://schemas.openxmlformats.org/officeDocument/2006/relationships/image" Target="media/image72.png"/><Relationship Id="rId11" Type="http://schemas.openxmlformats.org/officeDocument/2006/relationships/hyperlink" Target="https://socrative.com/" TargetMode="External"/><Relationship Id="rId24" Type="http://schemas.openxmlformats.org/officeDocument/2006/relationships/image" Target="media/image14.png"/><Relationship Id="rId32" Type="http://schemas.openxmlformats.org/officeDocument/2006/relationships/image" Target="media/image18.png"/><Relationship Id="rId37" Type="http://schemas.openxmlformats.org/officeDocument/2006/relationships/image" Target="media/image23.jpeg"/><Relationship Id="rId40" Type="http://schemas.openxmlformats.org/officeDocument/2006/relationships/image" Target="media/image26.png"/><Relationship Id="rId45" Type="http://schemas.microsoft.com/office/2007/relationships/diagramDrawing" Target="diagrams/drawing1.xml"/><Relationship Id="rId53" Type="http://schemas.openxmlformats.org/officeDocument/2006/relationships/diagramLayout" Target="diagrams/layout2.xml"/><Relationship Id="rId58" Type="http://schemas.openxmlformats.org/officeDocument/2006/relationships/image" Target="media/image34.png"/><Relationship Id="rId66" Type="http://schemas.openxmlformats.org/officeDocument/2006/relationships/image" Target="media/image42.png"/><Relationship Id="rId74" Type="http://schemas.openxmlformats.org/officeDocument/2006/relationships/diagramData" Target="diagrams/data3.xml"/><Relationship Id="rId79" Type="http://schemas.openxmlformats.org/officeDocument/2006/relationships/image" Target="media/image50.png"/><Relationship Id="rId87" Type="http://schemas.openxmlformats.org/officeDocument/2006/relationships/image" Target="media/image58.png"/><Relationship Id="rId102" Type="http://schemas.openxmlformats.org/officeDocument/2006/relationships/diagramData" Target="diagrams/data5.xml"/><Relationship Id="rId110" Type="http://schemas.openxmlformats.org/officeDocument/2006/relationships/diagramData" Target="diagrams/data6.xml"/><Relationship Id="rId115" Type="http://schemas.openxmlformats.org/officeDocument/2006/relationships/image" Target="media/image75.png"/><Relationship Id="rId5" Type="http://schemas.openxmlformats.org/officeDocument/2006/relationships/webSettings" Target="webSettings.xml"/><Relationship Id="rId61" Type="http://schemas.openxmlformats.org/officeDocument/2006/relationships/image" Target="media/image37.png"/><Relationship Id="rId82" Type="http://schemas.openxmlformats.org/officeDocument/2006/relationships/image" Target="media/image53.png"/><Relationship Id="rId90" Type="http://schemas.openxmlformats.org/officeDocument/2006/relationships/diagramQuickStyle" Target="diagrams/quickStyle4.xml"/><Relationship Id="rId95" Type="http://schemas.openxmlformats.org/officeDocument/2006/relationships/image" Target="media/image65.png"/><Relationship Id="rId19" Type="http://schemas.openxmlformats.org/officeDocument/2006/relationships/image" Target="media/image9.jpeg"/><Relationship Id="rId14" Type="http://schemas.openxmlformats.org/officeDocument/2006/relationships/image" Target="media/image4.png"/><Relationship Id="rId22" Type="http://schemas.openxmlformats.org/officeDocument/2006/relationships/image" Target="media/image12.jpeg"/><Relationship Id="rId27" Type="http://schemas.microsoft.com/office/2007/relationships/hdphoto" Target="media/hdphoto1.wdp"/><Relationship Id="rId30" Type="http://schemas.openxmlformats.org/officeDocument/2006/relationships/hyperlink" Target="https://news.mingpao.com/ins/%E6%B8%AF%E8%81%9E/article/20171027/s00001/1509102141210/%E5%85%83%E6%9C%97%E9%A3%9F%E8%82%86%E8%A2%AB%E6%8C%87%E5%8A%8F%E8%B3%A3%E7%8B%97%E8%82%89-%E8%80%81%E9%97%86%E5%A8%98%E7%A8%B1%E8%A2%AB%E5%B1%88-%E5%B9%B4%E5%88%9D%E5%B7%B2%E6%BE%84%E6%B8%85%E9%81%8E%E6%98%AF%E7%BE%8A" TargetMode="External"/><Relationship Id="rId35" Type="http://schemas.openxmlformats.org/officeDocument/2006/relationships/image" Target="media/image21.png"/><Relationship Id="rId43" Type="http://schemas.openxmlformats.org/officeDocument/2006/relationships/diagramQuickStyle" Target="diagrams/quickStyle1.xml"/><Relationship Id="rId48" Type="http://schemas.openxmlformats.org/officeDocument/2006/relationships/image" Target="media/image29.png"/><Relationship Id="rId56" Type="http://schemas.microsoft.com/office/2007/relationships/diagramDrawing" Target="diagrams/drawing2.xml"/><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diagramColors" Target="diagrams/colors3.xml"/><Relationship Id="rId100" Type="http://schemas.openxmlformats.org/officeDocument/2006/relationships/image" Target="media/image70.jpg"/><Relationship Id="rId105" Type="http://schemas.openxmlformats.org/officeDocument/2006/relationships/diagramColors" Target="diagrams/colors5.xml"/><Relationship Id="rId113" Type="http://schemas.openxmlformats.org/officeDocument/2006/relationships/diagramColors" Target="diagrams/colors6.xml"/><Relationship Id="rId118"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2.png"/><Relationship Id="rId72" Type="http://schemas.openxmlformats.org/officeDocument/2006/relationships/image" Target="media/image48.png"/><Relationship Id="rId80" Type="http://schemas.openxmlformats.org/officeDocument/2006/relationships/image" Target="media/image51.png"/><Relationship Id="rId85" Type="http://schemas.openxmlformats.org/officeDocument/2006/relationships/image" Target="media/image56.jpeg"/><Relationship Id="rId93" Type="http://schemas.openxmlformats.org/officeDocument/2006/relationships/image" Target="media/image63.jpeg"/><Relationship Id="rId98" Type="http://schemas.openxmlformats.org/officeDocument/2006/relationships/image" Target="media/image68.png"/><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image" Target="media/image7.jpg"/><Relationship Id="rId25" Type="http://schemas.openxmlformats.org/officeDocument/2006/relationships/hyperlink" Target="https://www.facebook.com/hk.observatory/photos/a.1635879299836036/2419261811497777/?type=3&amp;theater" TargetMode="External"/><Relationship Id="rId33" Type="http://schemas.openxmlformats.org/officeDocument/2006/relationships/image" Target="media/image19.png"/><Relationship Id="rId38" Type="http://schemas.openxmlformats.org/officeDocument/2006/relationships/image" Target="media/image24.jpeg"/><Relationship Id="rId46" Type="http://schemas.openxmlformats.org/officeDocument/2006/relationships/image" Target="media/image27.jpeg"/><Relationship Id="rId59" Type="http://schemas.openxmlformats.org/officeDocument/2006/relationships/image" Target="media/image35.png"/><Relationship Id="rId67" Type="http://schemas.openxmlformats.org/officeDocument/2006/relationships/image" Target="media/image43.png"/><Relationship Id="rId103" Type="http://schemas.openxmlformats.org/officeDocument/2006/relationships/diagramLayout" Target="diagrams/layout5.xml"/><Relationship Id="rId108" Type="http://schemas.openxmlformats.org/officeDocument/2006/relationships/image" Target="media/image73.png"/><Relationship Id="rId116" Type="http://schemas.openxmlformats.org/officeDocument/2006/relationships/image" Target="media/image76.jpg"/><Relationship Id="rId20" Type="http://schemas.openxmlformats.org/officeDocument/2006/relationships/image" Target="media/image10.png"/><Relationship Id="rId41" Type="http://schemas.openxmlformats.org/officeDocument/2006/relationships/diagramData" Target="diagrams/data1.xml"/><Relationship Id="rId54" Type="http://schemas.openxmlformats.org/officeDocument/2006/relationships/diagramQuickStyle" Target="diagrams/quickStyle2.xml"/><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diagramLayout" Target="diagrams/layout3.xml"/><Relationship Id="rId83" Type="http://schemas.openxmlformats.org/officeDocument/2006/relationships/image" Target="media/image54.png"/><Relationship Id="rId88" Type="http://schemas.openxmlformats.org/officeDocument/2006/relationships/diagramData" Target="diagrams/data4.xml"/><Relationship Id="rId91" Type="http://schemas.openxmlformats.org/officeDocument/2006/relationships/diagramColors" Target="diagrams/colors4.xml"/><Relationship Id="rId96" Type="http://schemas.openxmlformats.org/officeDocument/2006/relationships/image" Target="media/image66.png"/><Relationship Id="rId111" Type="http://schemas.openxmlformats.org/officeDocument/2006/relationships/diagramLayout" Target="diagrams/layout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hyperlink" Target="https://www.singtao.ca/906359/2016-10-07/news-%E7%B6%B2%E5%82%B34%E4%BA%BA%E5%AE%B6%E5%BA%AD%E7%B6%9C%E6%8F%B4%E6%9C%88%E5%85%A52.2%E8%90%AC%E5%85%83%E3%80%80%E7%A4%BE%E7%BD%B2%E6%BE%84%E6%B8%85%EF%BC%9A%E5%B9%B3%E5%9D%87%E6%AF%8F%E6%9C%881.4%E8%90%AC%E5%85%83/?variant=zh-hk" TargetMode="External"/><Relationship Id="rId36" Type="http://schemas.openxmlformats.org/officeDocument/2006/relationships/image" Target="media/image22.png"/><Relationship Id="rId49" Type="http://schemas.openxmlformats.org/officeDocument/2006/relationships/image" Target="media/image30.png"/><Relationship Id="rId57" Type="http://schemas.openxmlformats.org/officeDocument/2006/relationships/image" Target="media/image33.png"/><Relationship Id="rId106" Type="http://schemas.microsoft.com/office/2007/relationships/diagramDrawing" Target="diagrams/drawing5.xml"/><Relationship Id="rId114" Type="http://schemas.microsoft.com/office/2007/relationships/diagramDrawing" Target="diagrams/drawing6.xml"/><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diagramColors" Target="diagrams/colors1.xml"/><Relationship Id="rId52" Type="http://schemas.openxmlformats.org/officeDocument/2006/relationships/diagramData" Target="diagrams/data2.xml"/><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microsoft.com/office/2007/relationships/diagramDrawing" Target="diagrams/drawing3.xml"/><Relationship Id="rId81" Type="http://schemas.openxmlformats.org/officeDocument/2006/relationships/image" Target="media/image52.png"/><Relationship Id="rId86" Type="http://schemas.openxmlformats.org/officeDocument/2006/relationships/image" Target="media/image57.jpeg"/><Relationship Id="rId94" Type="http://schemas.openxmlformats.org/officeDocument/2006/relationships/image" Target="media/image64.jpeg"/><Relationship Id="rId99" Type="http://schemas.openxmlformats.org/officeDocument/2006/relationships/image" Target="media/image69.png"/><Relationship Id="rId101"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image" Target="media/image8.png"/><Relationship Id="rId39" Type="http://schemas.openxmlformats.org/officeDocument/2006/relationships/image" Target="media/image25.png"/><Relationship Id="rId109" Type="http://schemas.openxmlformats.org/officeDocument/2006/relationships/image" Target="media/image74.png"/><Relationship Id="rId34" Type="http://schemas.openxmlformats.org/officeDocument/2006/relationships/image" Target="media/image20.png"/><Relationship Id="rId50" Type="http://schemas.openxmlformats.org/officeDocument/2006/relationships/image" Target="media/image31.png"/><Relationship Id="rId55" Type="http://schemas.openxmlformats.org/officeDocument/2006/relationships/diagramColors" Target="diagrams/colors2.xml"/><Relationship Id="rId76" Type="http://schemas.openxmlformats.org/officeDocument/2006/relationships/diagramQuickStyle" Target="diagrams/quickStyle3.xml"/><Relationship Id="rId97" Type="http://schemas.openxmlformats.org/officeDocument/2006/relationships/image" Target="media/image67.png"/><Relationship Id="rId104" Type="http://schemas.openxmlformats.org/officeDocument/2006/relationships/diagramQuickStyle" Target="diagrams/quickStyle5.xml"/><Relationship Id="rId7" Type="http://schemas.openxmlformats.org/officeDocument/2006/relationships/endnotes" Target="endnotes.xml"/><Relationship Id="rId71" Type="http://schemas.openxmlformats.org/officeDocument/2006/relationships/image" Target="media/image47.png"/><Relationship Id="rId92" Type="http://schemas.microsoft.com/office/2007/relationships/diagramDrawing" Target="diagrams/drawing4.xml"/><Relationship Id="rId2" Type="http://schemas.openxmlformats.org/officeDocument/2006/relationships/numbering" Target="numbering.xml"/><Relationship Id="rId29" Type="http://schemas.openxmlformats.org/officeDocument/2006/relationships/image" Target="media/image16.png"/></Relationships>
</file>

<file path=word/diagrams/_rels/data4.xml.rels><?xml version="1.0" encoding="UTF-8" standalone="yes"?>
<Relationships xmlns="http://schemas.openxmlformats.org/package/2006/relationships"><Relationship Id="rId3" Type="http://schemas.openxmlformats.org/officeDocument/2006/relationships/image" Target="../media/image61.jpeg"/><Relationship Id="rId2" Type="http://schemas.openxmlformats.org/officeDocument/2006/relationships/image" Target="../media/image60.png"/><Relationship Id="rId1" Type="http://schemas.openxmlformats.org/officeDocument/2006/relationships/image" Target="../media/image59.png"/><Relationship Id="rId4" Type="http://schemas.openxmlformats.org/officeDocument/2006/relationships/image" Target="../media/image62.png"/></Relationships>
</file>

<file path=word/diagrams/_rels/drawing4.xml.rels><?xml version="1.0" encoding="UTF-8" standalone="yes"?>
<Relationships xmlns="http://schemas.openxmlformats.org/package/2006/relationships"><Relationship Id="rId3" Type="http://schemas.openxmlformats.org/officeDocument/2006/relationships/image" Target="../media/image61.jpeg"/><Relationship Id="rId2" Type="http://schemas.openxmlformats.org/officeDocument/2006/relationships/image" Target="../media/image60.png"/><Relationship Id="rId1" Type="http://schemas.openxmlformats.org/officeDocument/2006/relationships/image" Target="../media/image59.png"/><Relationship Id="rId4" Type="http://schemas.openxmlformats.org/officeDocument/2006/relationships/image" Target="../media/image62.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7605FC-F579-4EC5-8A35-F58D596FEC50}" type="doc">
      <dgm:prSet loTypeId="urn:microsoft.com/office/officeart/2005/8/layout/radial2" loCatId="relationship" qsTypeId="urn:microsoft.com/office/officeart/2005/8/quickstyle/simple1" qsCatId="simple" csTypeId="urn:microsoft.com/office/officeart/2005/8/colors/colorful1" csCatId="colorful" phldr="1"/>
      <dgm:spPr/>
      <dgm:t>
        <a:bodyPr/>
        <a:lstStyle/>
        <a:p>
          <a:endParaRPr lang="zh-TW" altLang="en-US"/>
        </a:p>
      </dgm:t>
    </dgm:pt>
    <dgm:pt modelId="{FA90BF55-C3FD-4F59-90FB-B81EC87C23CB}">
      <dgm:prSet phldrT="[文字]" custT="1">
        <dgm:style>
          <a:lnRef idx="2">
            <a:schemeClr val="accent1"/>
          </a:lnRef>
          <a:fillRef idx="1">
            <a:schemeClr val="lt1"/>
          </a:fillRef>
          <a:effectRef idx="0">
            <a:schemeClr val="accent1"/>
          </a:effectRef>
          <a:fontRef idx="minor">
            <a:schemeClr val="dk1"/>
          </a:fontRef>
        </dgm:style>
      </dgm:prSet>
      <dgm:spPr>
        <a:ln/>
      </dgm:spPr>
      <dgm:t>
        <a:bodyPr/>
        <a:lstStyle/>
        <a:p>
          <a:pPr algn="ctr"/>
          <a:r>
            <a:rPr lang="en-US" altLang="zh-TW" sz="1400" baseline="0">
              <a:solidFill>
                <a:schemeClr val="tx1"/>
              </a:solidFill>
            </a:rPr>
            <a:t>___________</a:t>
          </a:r>
        </a:p>
        <a:p>
          <a:pPr algn="ctr"/>
          <a:r>
            <a:rPr lang="zh-CN" sz="1400" b="1"/>
            <a:t>媒体资讯</a:t>
          </a:r>
          <a:endParaRPr lang="zh-TW" altLang="en-US" sz="1400">
            <a:latin typeface="微軟正黑體" panose="020B0604030504040204" pitchFamily="34" charset="-120"/>
            <a:ea typeface="微軟正黑體" panose="020B0604030504040204" pitchFamily="34" charset="-120"/>
          </a:endParaRPr>
        </a:p>
      </dgm:t>
    </dgm:pt>
    <dgm:pt modelId="{5E3E04AC-BA77-43BA-8DDA-FDC30A8D1EC4}" type="parTrans" cxnId="{41F34802-3532-4DB4-A7F4-ADEC9D5A4BC6}">
      <dgm:prSet/>
      <dgm:spPr/>
      <dgm:t>
        <a:bodyPr/>
        <a:lstStyle/>
        <a:p>
          <a:pPr algn="ctr"/>
          <a:endParaRPr lang="zh-TW" altLang="en-US"/>
        </a:p>
      </dgm:t>
    </dgm:pt>
    <dgm:pt modelId="{B97DF001-4747-41E3-91FC-1D45AE9BBE1A}" type="sibTrans" cxnId="{41F34802-3532-4DB4-A7F4-ADEC9D5A4BC6}">
      <dgm:prSet/>
      <dgm:spPr/>
      <dgm:t>
        <a:bodyPr/>
        <a:lstStyle/>
        <a:p>
          <a:pPr algn="ctr"/>
          <a:endParaRPr lang="zh-TW" altLang="en-US"/>
        </a:p>
      </dgm:t>
    </dgm:pt>
    <dgm:pt modelId="{B850954F-EC3C-4B69-853B-26952905BCDC}">
      <dgm:prSet phldrT="[文字]"/>
      <dgm:spPr/>
      <dgm:t>
        <a:bodyPr/>
        <a:lstStyle/>
        <a:p>
          <a:pPr algn="ctr"/>
          <a:endParaRPr lang="zh-TW" altLang="en-US"/>
        </a:p>
      </dgm:t>
    </dgm:pt>
    <dgm:pt modelId="{DBD90030-A538-4C0D-951F-BA09F22E897E}" type="parTrans" cxnId="{49CBD29B-49BD-4A83-A3DA-81890F703D75}">
      <dgm:prSet/>
      <dgm:spPr/>
      <dgm:t>
        <a:bodyPr/>
        <a:lstStyle/>
        <a:p>
          <a:pPr algn="ctr"/>
          <a:endParaRPr lang="zh-TW" altLang="en-US"/>
        </a:p>
      </dgm:t>
    </dgm:pt>
    <dgm:pt modelId="{D62E36A3-013A-471E-B54F-786A3591DA54}" type="sibTrans" cxnId="{49CBD29B-49BD-4A83-A3DA-81890F703D75}">
      <dgm:prSet/>
      <dgm:spPr/>
      <dgm:t>
        <a:bodyPr/>
        <a:lstStyle/>
        <a:p>
          <a:pPr algn="ctr"/>
          <a:endParaRPr lang="zh-TW" altLang="en-US"/>
        </a:p>
      </dgm:t>
    </dgm:pt>
    <dgm:pt modelId="{BE9A7B80-482E-4578-8CAC-16F4F691AA11}">
      <dgm:prSet custT="1">
        <dgm:style>
          <a:lnRef idx="2">
            <a:schemeClr val="accent1"/>
          </a:lnRef>
          <a:fillRef idx="1">
            <a:schemeClr val="lt1"/>
          </a:fillRef>
          <a:effectRef idx="0">
            <a:schemeClr val="accent1"/>
          </a:effectRef>
          <a:fontRef idx="minor">
            <a:schemeClr val="dk1"/>
          </a:fontRef>
        </dgm:style>
      </dgm:prSet>
      <dgm:spPr>
        <a:ln/>
      </dgm:spPr>
      <dgm:t>
        <a:bodyPr/>
        <a:lstStyle/>
        <a:p>
          <a:pPr>
            <a:spcAft>
              <a:spcPts val="0"/>
            </a:spcAft>
          </a:pPr>
          <a:r>
            <a:rPr lang="en-US" altLang="zh-TW" sz="1400" baseline="0">
              <a:solidFill>
                <a:schemeClr val="tx1"/>
              </a:solidFill>
            </a:rPr>
            <a:t>___________</a:t>
          </a:r>
        </a:p>
        <a:p>
          <a:pPr>
            <a:spcAft>
              <a:spcPts val="0"/>
            </a:spcAft>
          </a:pPr>
          <a:r>
            <a:rPr lang="zh-CN" sz="1400" b="1"/>
            <a:t>媒体内容</a:t>
          </a:r>
          <a:endParaRPr lang="zh-TW" altLang="en-US" sz="1400">
            <a:latin typeface="微軟正黑體" panose="020B0604030504040204" pitchFamily="34" charset="-120"/>
            <a:ea typeface="微軟正黑體" panose="020B0604030504040204" pitchFamily="34" charset="-120"/>
          </a:endParaRPr>
        </a:p>
      </dgm:t>
    </dgm:pt>
    <dgm:pt modelId="{8F077146-5920-41A8-BE55-D042292CE025}" type="parTrans" cxnId="{B208E12A-6763-42E6-AC2C-C47F17D6A433}">
      <dgm:prSet/>
      <dgm:spPr/>
      <dgm:t>
        <a:bodyPr/>
        <a:lstStyle/>
        <a:p>
          <a:endParaRPr lang="zh-TW" altLang="en-US"/>
        </a:p>
      </dgm:t>
    </dgm:pt>
    <dgm:pt modelId="{2AABBF05-28B8-4CBA-B74A-0B6D8D6EF360}" type="sibTrans" cxnId="{B208E12A-6763-42E6-AC2C-C47F17D6A433}">
      <dgm:prSet/>
      <dgm:spPr/>
      <dgm:t>
        <a:bodyPr/>
        <a:lstStyle/>
        <a:p>
          <a:endParaRPr lang="zh-TW" altLang="en-US"/>
        </a:p>
      </dgm:t>
    </dgm:pt>
    <dgm:pt modelId="{589BBC0C-BD01-448C-9B41-A4A66C6016F6}" type="pres">
      <dgm:prSet presAssocID="{647605FC-F579-4EC5-8A35-F58D596FEC50}" presName="composite" presStyleCnt="0">
        <dgm:presLayoutVars>
          <dgm:chMax val="5"/>
          <dgm:dir/>
          <dgm:animLvl val="ctr"/>
          <dgm:resizeHandles val="exact"/>
        </dgm:presLayoutVars>
      </dgm:prSet>
      <dgm:spPr/>
    </dgm:pt>
    <dgm:pt modelId="{4CE6A426-48F3-4D42-90CE-8857F506B4C8}" type="pres">
      <dgm:prSet presAssocID="{647605FC-F579-4EC5-8A35-F58D596FEC50}" presName="cycle" presStyleCnt="0"/>
      <dgm:spPr/>
    </dgm:pt>
    <dgm:pt modelId="{472EF5EC-CAFB-4726-A6B4-5621DF99348F}" type="pres">
      <dgm:prSet presAssocID="{647605FC-F579-4EC5-8A35-F58D596FEC50}" presName="centerShape" presStyleCnt="0"/>
      <dgm:spPr/>
    </dgm:pt>
    <dgm:pt modelId="{14B00B93-CFE1-4103-970E-73CAEF16D3A6}" type="pres">
      <dgm:prSet presAssocID="{647605FC-F579-4EC5-8A35-F58D596FEC50}" presName="connSite" presStyleLbl="node1" presStyleIdx="0" presStyleCnt="3"/>
      <dgm:spPr/>
    </dgm:pt>
    <dgm:pt modelId="{EB3B9256-8609-427B-B90C-406B378168FB}" type="pres">
      <dgm:prSet presAssocID="{647605FC-F579-4EC5-8A35-F58D596FEC50}" presName="visible" presStyleLbl="node1" presStyleIdx="0" presStyleCnt="3" custLinFactNeighborX="475" custLinFactNeighborY="-1900"/>
      <dgm:spPr/>
    </dgm:pt>
    <dgm:pt modelId="{49D1E8CB-190B-45F9-A326-499257E8EEDC}" type="pres">
      <dgm:prSet presAssocID="{5E3E04AC-BA77-43BA-8DDA-FDC30A8D1EC4}" presName="Name25" presStyleLbl="parChTrans1D1" presStyleIdx="0" presStyleCnt="2"/>
      <dgm:spPr/>
    </dgm:pt>
    <dgm:pt modelId="{CB73D80D-AF99-4DF5-B65D-8C44E8B27667}" type="pres">
      <dgm:prSet presAssocID="{FA90BF55-C3FD-4F59-90FB-B81EC87C23CB}" presName="node" presStyleCnt="0"/>
      <dgm:spPr/>
    </dgm:pt>
    <dgm:pt modelId="{D46BD87B-9371-4BEB-9DD8-35A4E418F5C1}" type="pres">
      <dgm:prSet presAssocID="{FA90BF55-C3FD-4F59-90FB-B81EC87C23CB}" presName="parentNode" presStyleLbl="node1" presStyleIdx="1" presStyleCnt="3" custScaleX="149257" custScaleY="124144" custLinFactX="36541" custLinFactNeighborX="100000" custLinFactNeighborY="15908">
        <dgm:presLayoutVars>
          <dgm:chMax val="1"/>
          <dgm:bulletEnabled val="1"/>
        </dgm:presLayoutVars>
      </dgm:prSet>
      <dgm:spPr>
        <a:prstGeom prst="rect">
          <a:avLst/>
        </a:prstGeom>
      </dgm:spPr>
    </dgm:pt>
    <dgm:pt modelId="{1A9FA9F7-DECA-46BE-A9E4-DA14028ABBE6}" type="pres">
      <dgm:prSet presAssocID="{FA90BF55-C3FD-4F59-90FB-B81EC87C23CB}" presName="childNode" presStyleLbl="revTx" presStyleIdx="0" presStyleCnt="1">
        <dgm:presLayoutVars>
          <dgm:bulletEnabled val="1"/>
        </dgm:presLayoutVars>
      </dgm:prSet>
      <dgm:spPr/>
    </dgm:pt>
    <dgm:pt modelId="{C4248E7E-B3FF-4CDE-A07B-B25ADBCDA8AA}" type="pres">
      <dgm:prSet presAssocID="{8F077146-5920-41A8-BE55-D042292CE025}" presName="Name25" presStyleLbl="parChTrans1D1" presStyleIdx="1" presStyleCnt="2"/>
      <dgm:spPr/>
    </dgm:pt>
    <dgm:pt modelId="{66FAF4EF-4516-42B8-8420-71632596D5BD}" type="pres">
      <dgm:prSet presAssocID="{BE9A7B80-482E-4578-8CAC-16F4F691AA11}" presName="node" presStyleCnt="0"/>
      <dgm:spPr/>
    </dgm:pt>
    <dgm:pt modelId="{E2B81D93-913E-4283-A5E7-3934FD40EE9B}" type="pres">
      <dgm:prSet presAssocID="{BE9A7B80-482E-4578-8CAC-16F4F691AA11}" presName="parentNode" presStyleLbl="node1" presStyleIdx="2" presStyleCnt="3" custScaleX="151101" custScaleY="114688" custLinFactX="35572" custLinFactNeighborX="100000" custLinFactNeighborY="-8102">
        <dgm:presLayoutVars>
          <dgm:chMax val="1"/>
          <dgm:bulletEnabled val="1"/>
        </dgm:presLayoutVars>
      </dgm:prSet>
      <dgm:spPr>
        <a:prstGeom prst="rect">
          <a:avLst/>
        </a:prstGeom>
      </dgm:spPr>
    </dgm:pt>
    <dgm:pt modelId="{A6D00196-3647-4324-8925-82C493F4742A}" type="pres">
      <dgm:prSet presAssocID="{BE9A7B80-482E-4578-8CAC-16F4F691AA11}" presName="childNode" presStyleLbl="revTx" presStyleIdx="0" presStyleCnt="1">
        <dgm:presLayoutVars>
          <dgm:bulletEnabled val="1"/>
        </dgm:presLayoutVars>
      </dgm:prSet>
      <dgm:spPr/>
    </dgm:pt>
  </dgm:ptLst>
  <dgm:cxnLst>
    <dgm:cxn modelId="{41F34802-3532-4DB4-A7F4-ADEC9D5A4BC6}" srcId="{647605FC-F579-4EC5-8A35-F58D596FEC50}" destId="{FA90BF55-C3FD-4F59-90FB-B81EC87C23CB}" srcOrd="0" destOrd="0" parTransId="{5E3E04AC-BA77-43BA-8DDA-FDC30A8D1EC4}" sibTransId="{B97DF001-4747-41E3-91FC-1D45AE9BBE1A}"/>
    <dgm:cxn modelId="{EE5EEB20-085E-4CF7-8F43-A550CEFA5001}" type="presOf" srcId="{FA90BF55-C3FD-4F59-90FB-B81EC87C23CB}" destId="{D46BD87B-9371-4BEB-9DD8-35A4E418F5C1}" srcOrd="0" destOrd="0" presId="urn:microsoft.com/office/officeart/2005/8/layout/radial2"/>
    <dgm:cxn modelId="{B208E12A-6763-42E6-AC2C-C47F17D6A433}" srcId="{647605FC-F579-4EC5-8A35-F58D596FEC50}" destId="{BE9A7B80-482E-4578-8CAC-16F4F691AA11}" srcOrd="1" destOrd="0" parTransId="{8F077146-5920-41A8-BE55-D042292CE025}" sibTransId="{2AABBF05-28B8-4CBA-B74A-0B6D8D6EF360}"/>
    <dgm:cxn modelId="{21B4D668-2513-49F1-9779-773A5E7149E2}" type="presOf" srcId="{647605FC-F579-4EC5-8A35-F58D596FEC50}" destId="{589BBC0C-BD01-448C-9B41-A4A66C6016F6}" srcOrd="0" destOrd="0" presId="urn:microsoft.com/office/officeart/2005/8/layout/radial2"/>
    <dgm:cxn modelId="{49CBD29B-49BD-4A83-A3DA-81890F703D75}" srcId="{FA90BF55-C3FD-4F59-90FB-B81EC87C23CB}" destId="{B850954F-EC3C-4B69-853B-26952905BCDC}" srcOrd="0" destOrd="0" parTransId="{DBD90030-A538-4C0D-951F-BA09F22E897E}" sibTransId="{D62E36A3-013A-471E-B54F-786A3591DA54}"/>
    <dgm:cxn modelId="{D1F145D7-B390-4D3F-8773-0953D17FD22B}" type="presOf" srcId="{8F077146-5920-41A8-BE55-D042292CE025}" destId="{C4248E7E-B3FF-4CDE-A07B-B25ADBCDA8AA}" srcOrd="0" destOrd="0" presId="urn:microsoft.com/office/officeart/2005/8/layout/radial2"/>
    <dgm:cxn modelId="{36AAA2DF-482E-4DA2-877E-5A929C72B3AA}" type="presOf" srcId="{BE9A7B80-482E-4578-8CAC-16F4F691AA11}" destId="{E2B81D93-913E-4283-A5E7-3934FD40EE9B}" srcOrd="0" destOrd="0" presId="urn:microsoft.com/office/officeart/2005/8/layout/radial2"/>
    <dgm:cxn modelId="{8CD5EAEC-3096-4BA0-B319-7D2D7D2CF671}" type="presOf" srcId="{5E3E04AC-BA77-43BA-8DDA-FDC30A8D1EC4}" destId="{49D1E8CB-190B-45F9-A326-499257E8EEDC}" srcOrd="0" destOrd="0" presId="urn:microsoft.com/office/officeart/2005/8/layout/radial2"/>
    <dgm:cxn modelId="{0F8BD7EF-6672-4BC3-A71F-E69A9FCD8F4C}" type="presOf" srcId="{B850954F-EC3C-4B69-853B-26952905BCDC}" destId="{1A9FA9F7-DECA-46BE-A9E4-DA14028ABBE6}" srcOrd="0" destOrd="0" presId="urn:microsoft.com/office/officeart/2005/8/layout/radial2"/>
    <dgm:cxn modelId="{14041A9C-1FE7-41C8-8AB4-01A1B9E08CF5}" type="presParOf" srcId="{589BBC0C-BD01-448C-9B41-A4A66C6016F6}" destId="{4CE6A426-48F3-4D42-90CE-8857F506B4C8}" srcOrd="0" destOrd="0" presId="urn:microsoft.com/office/officeart/2005/8/layout/radial2"/>
    <dgm:cxn modelId="{FB88DF4F-E3EE-4EB6-807E-9F7A71A83DA5}" type="presParOf" srcId="{4CE6A426-48F3-4D42-90CE-8857F506B4C8}" destId="{472EF5EC-CAFB-4726-A6B4-5621DF99348F}" srcOrd="0" destOrd="0" presId="urn:microsoft.com/office/officeart/2005/8/layout/radial2"/>
    <dgm:cxn modelId="{0DFE5A40-7AF0-4BF0-AE0F-26B006EC58D7}" type="presParOf" srcId="{472EF5EC-CAFB-4726-A6B4-5621DF99348F}" destId="{14B00B93-CFE1-4103-970E-73CAEF16D3A6}" srcOrd="0" destOrd="0" presId="urn:microsoft.com/office/officeart/2005/8/layout/radial2"/>
    <dgm:cxn modelId="{C212D06A-D5C4-4BCD-BF85-C53FB31AD06D}" type="presParOf" srcId="{472EF5EC-CAFB-4726-A6B4-5621DF99348F}" destId="{EB3B9256-8609-427B-B90C-406B378168FB}" srcOrd="1" destOrd="0" presId="urn:microsoft.com/office/officeart/2005/8/layout/radial2"/>
    <dgm:cxn modelId="{82663F0E-2AE5-4ACD-BE29-AC8A6EA27E86}" type="presParOf" srcId="{4CE6A426-48F3-4D42-90CE-8857F506B4C8}" destId="{49D1E8CB-190B-45F9-A326-499257E8EEDC}" srcOrd="1" destOrd="0" presId="urn:microsoft.com/office/officeart/2005/8/layout/radial2"/>
    <dgm:cxn modelId="{A8D04C9C-9833-48F4-9139-079D5C01A4E7}" type="presParOf" srcId="{4CE6A426-48F3-4D42-90CE-8857F506B4C8}" destId="{CB73D80D-AF99-4DF5-B65D-8C44E8B27667}" srcOrd="2" destOrd="0" presId="urn:microsoft.com/office/officeart/2005/8/layout/radial2"/>
    <dgm:cxn modelId="{08284FBB-C4D6-497E-AD25-D050C3BCC244}" type="presParOf" srcId="{CB73D80D-AF99-4DF5-B65D-8C44E8B27667}" destId="{D46BD87B-9371-4BEB-9DD8-35A4E418F5C1}" srcOrd="0" destOrd="0" presId="urn:microsoft.com/office/officeart/2005/8/layout/radial2"/>
    <dgm:cxn modelId="{FEEADDB6-282D-4F40-BE63-920C43835A71}" type="presParOf" srcId="{CB73D80D-AF99-4DF5-B65D-8C44E8B27667}" destId="{1A9FA9F7-DECA-46BE-A9E4-DA14028ABBE6}" srcOrd="1" destOrd="0" presId="urn:microsoft.com/office/officeart/2005/8/layout/radial2"/>
    <dgm:cxn modelId="{8E929BFE-1749-48C5-9097-77864ED74687}" type="presParOf" srcId="{4CE6A426-48F3-4D42-90CE-8857F506B4C8}" destId="{C4248E7E-B3FF-4CDE-A07B-B25ADBCDA8AA}" srcOrd="3" destOrd="0" presId="urn:microsoft.com/office/officeart/2005/8/layout/radial2"/>
    <dgm:cxn modelId="{67682945-3A9B-47E0-A79A-2F0F21D81107}" type="presParOf" srcId="{4CE6A426-48F3-4D42-90CE-8857F506B4C8}" destId="{66FAF4EF-4516-42B8-8420-71632596D5BD}" srcOrd="4" destOrd="0" presId="urn:microsoft.com/office/officeart/2005/8/layout/radial2"/>
    <dgm:cxn modelId="{437324D2-779C-47EB-B7E8-F66C9A2D8E67}" type="presParOf" srcId="{66FAF4EF-4516-42B8-8420-71632596D5BD}" destId="{E2B81D93-913E-4283-A5E7-3934FD40EE9B}" srcOrd="0" destOrd="0" presId="urn:microsoft.com/office/officeart/2005/8/layout/radial2"/>
    <dgm:cxn modelId="{A1E4776C-2560-4108-BD68-B119D1308B9D}" type="presParOf" srcId="{66FAF4EF-4516-42B8-8420-71632596D5BD}" destId="{A6D00196-3647-4324-8925-82C493F4742A}" srcOrd="1" destOrd="0" presId="urn:microsoft.com/office/officeart/2005/8/layout/radial2"/>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C6F4A1B-6C92-418E-8E8E-7C7DE6B21E42}" type="doc">
      <dgm:prSet loTypeId="urn:microsoft.com/office/officeart/2005/8/layout/pList1" loCatId="list" qsTypeId="urn:microsoft.com/office/officeart/2005/8/quickstyle/simple1" qsCatId="simple" csTypeId="urn:microsoft.com/office/officeart/2005/8/colors/colorful1" csCatId="colorful" phldr="1"/>
      <dgm:spPr/>
      <dgm:t>
        <a:bodyPr/>
        <a:lstStyle/>
        <a:p>
          <a:endParaRPr lang="zh-TW" altLang="en-US"/>
        </a:p>
      </dgm:t>
    </dgm:pt>
    <dgm:pt modelId="{CE4F3CFF-06E7-4D2E-BCDD-106430FB67CA}">
      <dgm:prSet phldrT="[文字]"/>
      <dgm:spPr>
        <a:solidFill>
          <a:schemeClr val="bg1"/>
        </a:solidFill>
        <a:ln w="28575">
          <a:solidFill>
            <a:schemeClr val="accent2"/>
          </a:solidFill>
        </a:ln>
      </dgm:spPr>
      <dgm:t>
        <a:bodyPr/>
        <a:lstStyle/>
        <a:p>
          <a:r>
            <a:rPr lang="zh-CN" i="1"/>
            <a:t>羊群效应</a:t>
          </a:r>
          <a:endParaRPr lang="zh-TW" altLang="en-US">
            <a:solidFill>
              <a:srgbClr val="FF0000"/>
            </a:solidFill>
          </a:endParaRPr>
        </a:p>
      </dgm:t>
    </dgm:pt>
    <dgm:pt modelId="{6BA7887E-460E-46DD-901A-F19ECF1F42D2}" type="parTrans" cxnId="{87D874ED-40DC-4509-93E3-22918E7D25BE}">
      <dgm:prSet/>
      <dgm:spPr/>
      <dgm:t>
        <a:bodyPr/>
        <a:lstStyle/>
        <a:p>
          <a:endParaRPr lang="zh-TW" altLang="en-US"/>
        </a:p>
      </dgm:t>
    </dgm:pt>
    <dgm:pt modelId="{B06F3126-C630-45ED-97AE-AADA48FCC13F}" type="sibTrans" cxnId="{87D874ED-40DC-4509-93E3-22918E7D25BE}">
      <dgm:prSet/>
      <dgm:spPr/>
      <dgm:t>
        <a:bodyPr/>
        <a:lstStyle/>
        <a:p>
          <a:endParaRPr lang="zh-TW" altLang="en-US"/>
        </a:p>
      </dgm:t>
    </dgm:pt>
    <dgm:pt modelId="{FDE42C9C-AD97-4A9F-AF4B-5C013C00179A}">
      <dgm:prSet phldrT="[文字]"/>
      <dgm:spPr>
        <a:solidFill>
          <a:schemeClr val="bg1"/>
        </a:solidFill>
        <a:ln w="28575">
          <a:solidFill>
            <a:schemeClr val="bg2">
              <a:lumMod val="75000"/>
            </a:schemeClr>
          </a:solidFill>
        </a:ln>
      </dgm:spPr>
      <dgm:t>
        <a:bodyPr/>
        <a:lstStyle/>
        <a:p>
          <a:r>
            <a:rPr lang="zh-CN" i="1">
              <a:solidFill>
                <a:srgbClr val="FF0000"/>
              </a:solidFill>
            </a:rPr>
            <a:t>达克效应</a:t>
          </a:r>
          <a:endParaRPr lang="zh-TW" altLang="en-US">
            <a:solidFill>
              <a:srgbClr val="FF0000"/>
            </a:solidFill>
          </a:endParaRPr>
        </a:p>
      </dgm:t>
    </dgm:pt>
    <dgm:pt modelId="{5D7B71A8-03C8-448D-8259-C9FB2FE7F2B3}" type="parTrans" cxnId="{3B0075AB-A963-4DB5-B3D3-B63605947E18}">
      <dgm:prSet/>
      <dgm:spPr/>
      <dgm:t>
        <a:bodyPr/>
        <a:lstStyle/>
        <a:p>
          <a:endParaRPr lang="zh-TW" altLang="en-US"/>
        </a:p>
      </dgm:t>
    </dgm:pt>
    <dgm:pt modelId="{D328C4CE-D0A5-4356-A2F8-5883C6B5BA39}" type="sibTrans" cxnId="{3B0075AB-A963-4DB5-B3D3-B63605947E18}">
      <dgm:prSet/>
      <dgm:spPr/>
      <dgm:t>
        <a:bodyPr/>
        <a:lstStyle/>
        <a:p>
          <a:endParaRPr lang="zh-TW" altLang="en-US"/>
        </a:p>
      </dgm:t>
    </dgm:pt>
    <dgm:pt modelId="{0D0F6D72-35BE-4599-9C22-3305E737E3C3}">
      <dgm:prSet phldrT="[文字]"/>
      <dgm:spPr>
        <a:solidFill>
          <a:schemeClr val="bg1"/>
        </a:solidFill>
        <a:ln w="28575">
          <a:solidFill>
            <a:schemeClr val="accent4"/>
          </a:solidFill>
        </a:ln>
      </dgm:spPr>
      <dgm:t>
        <a:bodyPr/>
        <a:lstStyle/>
        <a:p>
          <a:r>
            <a:rPr lang="zh-CN" i="1">
              <a:solidFill>
                <a:srgbClr val="FF0000"/>
              </a:solidFill>
            </a:rPr>
            <a:t>网络解除效应</a:t>
          </a:r>
          <a:endParaRPr lang="zh-TW" altLang="en-US">
            <a:solidFill>
              <a:srgbClr val="FF0000"/>
            </a:solidFill>
          </a:endParaRPr>
        </a:p>
      </dgm:t>
    </dgm:pt>
    <dgm:pt modelId="{4DC70D66-69B1-490D-A54E-03FC8F32CDF6}" type="parTrans" cxnId="{4144885B-3CD5-4252-BF56-9ED6358EBB38}">
      <dgm:prSet/>
      <dgm:spPr/>
      <dgm:t>
        <a:bodyPr/>
        <a:lstStyle/>
        <a:p>
          <a:endParaRPr lang="zh-TW" altLang="en-US"/>
        </a:p>
      </dgm:t>
    </dgm:pt>
    <dgm:pt modelId="{0BC94929-CB0D-48F3-9540-DDA1E6828902}" type="sibTrans" cxnId="{4144885B-3CD5-4252-BF56-9ED6358EBB38}">
      <dgm:prSet/>
      <dgm:spPr/>
      <dgm:t>
        <a:bodyPr/>
        <a:lstStyle/>
        <a:p>
          <a:endParaRPr lang="zh-TW" altLang="en-US"/>
        </a:p>
      </dgm:t>
    </dgm:pt>
    <dgm:pt modelId="{FBE2C1AF-9B34-4430-9250-8FA701AABB01}">
      <dgm:prSet phldrT="[文字]">
        <dgm:style>
          <a:lnRef idx="2">
            <a:schemeClr val="accent5"/>
          </a:lnRef>
          <a:fillRef idx="1">
            <a:schemeClr val="lt1"/>
          </a:fillRef>
          <a:effectRef idx="0">
            <a:schemeClr val="accent5"/>
          </a:effectRef>
          <a:fontRef idx="minor">
            <a:schemeClr val="dk1"/>
          </a:fontRef>
        </dgm:style>
      </dgm:prSet>
      <dgm:spPr>
        <a:ln w="28575"/>
      </dgm:spPr>
      <dgm:t>
        <a:bodyPr/>
        <a:lstStyle/>
        <a:p>
          <a:r>
            <a:rPr lang="zh-CN" i="1">
              <a:solidFill>
                <a:srgbClr val="FF0000"/>
              </a:solidFill>
            </a:rPr>
            <a:t>回音室效应</a:t>
          </a:r>
          <a:endParaRPr lang="zh-TW" altLang="en-US">
            <a:solidFill>
              <a:srgbClr val="FF0000"/>
            </a:solidFill>
          </a:endParaRPr>
        </a:p>
      </dgm:t>
    </dgm:pt>
    <dgm:pt modelId="{3BAC03EE-9C07-416B-9525-FC4F5950A6E1}" type="parTrans" cxnId="{29C88752-D97A-447D-B572-FC2299106FF9}">
      <dgm:prSet/>
      <dgm:spPr/>
      <dgm:t>
        <a:bodyPr/>
        <a:lstStyle/>
        <a:p>
          <a:endParaRPr lang="zh-TW" altLang="en-US"/>
        </a:p>
      </dgm:t>
    </dgm:pt>
    <dgm:pt modelId="{469BAE32-8CF8-4E4F-BD75-DE4FB1335990}" type="sibTrans" cxnId="{29C88752-D97A-447D-B572-FC2299106FF9}">
      <dgm:prSet/>
      <dgm:spPr/>
      <dgm:t>
        <a:bodyPr/>
        <a:lstStyle/>
        <a:p>
          <a:endParaRPr lang="zh-TW" altLang="en-US"/>
        </a:p>
      </dgm:t>
    </dgm:pt>
    <dgm:pt modelId="{7029E5D8-DBAB-4C19-928C-711CA149B997}" type="pres">
      <dgm:prSet presAssocID="{0C6F4A1B-6C92-418E-8E8E-7C7DE6B21E42}" presName="Name0" presStyleCnt="0">
        <dgm:presLayoutVars>
          <dgm:dir/>
          <dgm:resizeHandles val="exact"/>
        </dgm:presLayoutVars>
      </dgm:prSet>
      <dgm:spPr/>
    </dgm:pt>
    <dgm:pt modelId="{D0FE1D64-D64B-47BE-B9C2-AB29D19AD12B}" type="pres">
      <dgm:prSet presAssocID="{CE4F3CFF-06E7-4D2E-BCDD-106430FB67CA}" presName="compNode" presStyleCnt="0"/>
      <dgm:spPr/>
    </dgm:pt>
    <dgm:pt modelId="{346EC517-78FC-49ED-8553-3678A135FBEB}" type="pres">
      <dgm:prSet presAssocID="{CE4F3CFF-06E7-4D2E-BCDD-106430FB67CA}" presName="pictRect" presStyleLbl="node1" presStyleIdx="0" presStyleCnt="4" custScaleX="102924" custScaleY="172734" custLinFactNeighborX="1638" custLinFactNeighborY="8656">
        <dgm:style>
          <a:lnRef idx="1">
            <a:schemeClr val="accent2"/>
          </a:lnRef>
          <a:fillRef idx="2">
            <a:schemeClr val="accent2"/>
          </a:fillRef>
          <a:effectRef idx="1">
            <a:schemeClr val="accent2"/>
          </a:effectRef>
          <a:fontRef idx="minor">
            <a:schemeClr val="dk1"/>
          </a:fontRef>
        </dgm:style>
      </dgm:prSet>
      <dgm:spPr>
        <a:noFill/>
        <a:ln w="28575"/>
      </dgm:spPr>
    </dgm:pt>
    <dgm:pt modelId="{687256CB-CE15-4480-AA86-76616BC0B3DA}" type="pres">
      <dgm:prSet presAssocID="{CE4F3CFF-06E7-4D2E-BCDD-106430FB67CA}" presName="textRect" presStyleLbl="revTx" presStyleIdx="0" presStyleCnt="4" custScaleX="72538" custScaleY="45573" custLinFactY="-100000" custLinFactNeighborX="2105" custLinFactNeighborY="-197726">
        <dgm:presLayoutVars>
          <dgm:bulletEnabled val="1"/>
        </dgm:presLayoutVars>
      </dgm:prSet>
      <dgm:spPr/>
    </dgm:pt>
    <dgm:pt modelId="{5A1E0118-A1CA-4EF0-9DF3-BAE5008B24F4}" type="pres">
      <dgm:prSet presAssocID="{B06F3126-C630-45ED-97AE-AADA48FCC13F}" presName="sibTrans" presStyleLbl="sibTrans2D1" presStyleIdx="0" presStyleCnt="0"/>
      <dgm:spPr/>
    </dgm:pt>
    <dgm:pt modelId="{2B3A276A-FCF0-41C7-9072-6E795DE6C549}" type="pres">
      <dgm:prSet presAssocID="{FDE42C9C-AD97-4A9F-AF4B-5C013C00179A}" presName="compNode" presStyleCnt="0"/>
      <dgm:spPr/>
    </dgm:pt>
    <dgm:pt modelId="{66154930-D60F-49DB-9DB5-75FBFBBDAF79}" type="pres">
      <dgm:prSet presAssocID="{FDE42C9C-AD97-4A9F-AF4B-5C013C00179A}" presName="pictRect" presStyleLbl="node1" presStyleIdx="1" presStyleCnt="4" custScaleY="170147" custLinFactNeighborX="-4359" custLinFactNeighborY="8671">
        <dgm:style>
          <a:lnRef idx="1">
            <a:schemeClr val="accent3"/>
          </a:lnRef>
          <a:fillRef idx="2">
            <a:schemeClr val="accent3"/>
          </a:fillRef>
          <a:effectRef idx="1">
            <a:schemeClr val="accent3"/>
          </a:effectRef>
          <a:fontRef idx="minor">
            <a:schemeClr val="dk1"/>
          </a:fontRef>
        </dgm:style>
      </dgm:prSet>
      <dgm:spPr>
        <a:noFill/>
        <a:ln w="28575"/>
      </dgm:spPr>
    </dgm:pt>
    <dgm:pt modelId="{868EF854-4CD0-44FD-8051-C76F969EF272}" type="pres">
      <dgm:prSet presAssocID="{FDE42C9C-AD97-4A9F-AF4B-5C013C00179A}" presName="textRect" presStyleLbl="revTx" presStyleIdx="1" presStyleCnt="4" custScaleX="68640" custScaleY="43918" custLinFactY="-100000" custLinFactNeighborX="-1753" custLinFactNeighborY="-195968">
        <dgm:presLayoutVars>
          <dgm:bulletEnabled val="1"/>
        </dgm:presLayoutVars>
      </dgm:prSet>
      <dgm:spPr/>
    </dgm:pt>
    <dgm:pt modelId="{D0C42B0E-8C09-4195-A559-7F317E5CA426}" type="pres">
      <dgm:prSet presAssocID="{D328C4CE-D0A5-4356-A2F8-5883C6B5BA39}" presName="sibTrans" presStyleLbl="sibTrans2D1" presStyleIdx="0" presStyleCnt="0"/>
      <dgm:spPr/>
    </dgm:pt>
    <dgm:pt modelId="{47F18652-E0C5-4DB1-9AFF-0A0A7BABCBC3}" type="pres">
      <dgm:prSet presAssocID="{0D0F6D72-35BE-4599-9C22-3305E737E3C3}" presName="compNode" presStyleCnt="0"/>
      <dgm:spPr/>
    </dgm:pt>
    <dgm:pt modelId="{98491909-A081-4AFC-B946-E2DF95626345}" type="pres">
      <dgm:prSet presAssocID="{0D0F6D72-35BE-4599-9C22-3305E737E3C3}" presName="pictRect" presStyleLbl="node1" presStyleIdx="2" presStyleCnt="4" custScaleX="103133" custScaleY="179458" custLinFactNeighborX="1052" custLinFactNeighborY="25967">
        <dgm:style>
          <a:lnRef idx="1">
            <a:schemeClr val="accent4"/>
          </a:lnRef>
          <a:fillRef idx="2">
            <a:schemeClr val="accent4"/>
          </a:fillRef>
          <a:effectRef idx="1">
            <a:schemeClr val="accent4"/>
          </a:effectRef>
          <a:fontRef idx="minor">
            <a:schemeClr val="dk1"/>
          </a:fontRef>
        </dgm:style>
      </dgm:prSet>
      <dgm:spPr>
        <a:noFill/>
        <a:ln w="28575"/>
      </dgm:spPr>
    </dgm:pt>
    <dgm:pt modelId="{98682072-1E2D-42F7-AE1B-C3C6F8DDE40E}" type="pres">
      <dgm:prSet presAssocID="{0D0F6D72-35BE-4599-9C22-3305E737E3C3}" presName="textRect" presStyleLbl="revTx" presStyleIdx="2" presStyleCnt="4" custScaleX="74647" custScaleY="43690" custLinFactY="-100000" custLinFactNeighborX="1591" custLinFactNeighborY="-197230">
        <dgm:presLayoutVars>
          <dgm:bulletEnabled val="1"/>
        </dgm:presLayoutVars>
      </dgm:prSet>
      <dgm:spPr/>
    </dgm:pt>
    <dgm:pt modelId="{1FBE465A-9704-4B47-9884-477961658834}" type="pres">
      <dgm:prSet presAssocID="{0BC94929-CB0D-48F3-9540-DDA1E6828902}" presName="sibTrans" presStyleLbl="sibTrans2D1" presStyleIdx="0" presStyleCnt="0"/>
      <dgm:spPr/>
    </dgm:pt>
    <dgm:pt modelId="{D37D5F7D-E20B-4573-BCF6-35555687B8F2}" type="pres">
      <dgm:prSet presAssocID="{FBE2C1AF-9B34-4430-9250-8FA701AABB01}" presName="compNode" presStyleCnt="0"/>
      <dgm:spPr/>
    </dgm:pt>
    <dgm:pt modelId="{EA3FCF61-6DF2-4617-BE88-57CF8EEC9E2C}" type="pres">
      <dgm:prSet presAssocID="{FBE2C1AF-9B34-4430-9250-8FA701AABB01}" presName="pictRect" presStyleLbl="node1" presStyleIdx="3" presStyleCnt="4" custScaleX="102324" custScaleY="179491" custLinFactNeighborX="-2598" custLinFactNeighborY="-195">
        <dgm:style>
          <a:lnRef idx="1">
            <a:schemeClr val="accent5"/>
          </a:lnRef>
          <a:fillRef idx="2">
            <a:schemeClr val="accent5"/>
          </a:fillRef>
          <a:effectRef idx="1">
            <a:schemeClr val="accent5"/>
          </a:effectRef>
          <a:fontRef idx="minor">
            <a:schemeClr val="dk1"/>
          </a:fontRef>
        </dgm:style>
      </dgm:prSet>
      <dgm:spPr>
        <a:noFill/>
        <a:ln w="28575">
          <a:solidFill>
            <a:srgbClr val="00B0F0"/>
          </a:solidFill>
        </a:ln>
      </dgm:spPr>
    </dgm:pt>
    <dgm:pt modelId="{EADD6C24-3B69-4323-8F59-6B2195D76750}" type="pres">
      <dgm:prSet presAssocID="{FBE2C1AF-9B34-4430-9250-8FA701AABB01}" presName="textRect" presStyleLbl="revTx" presStyleIdx="3" presStyleCnt="4" custScaleX="70408" custScaleY="42986" custLinFactY="-102285" custLinFactNeighborX="-2041" custLinFactNeighborY="-200000">
        <dgm:presLayoutVars>
          <dgm:bulletEnabled val="1"/>
        </dgm:presLayoutVars>
      </dgm:prSet>
      <dgm:spPr/>
    </dgm:pt>
  </dgm:ptLst>
  <dgm:cxnLst>
    <dgm:cxn modelId="{6E237500-5CBE-4441-B467-09E193D56AED}" type="presOf" srcId="{0D0F6D72-35BE-4599-9C22-3305E737E3C3}" destId="{98682072-1E2D-42F7-AE1B-C3C6F8DDE40E}" srcOrd="0" destOrd="0" presId="urn:microsoft.com/office/officeart/2005/8/layout/pList1"/>
    <dgm:cxn modelId="{4144885B-3CD5-4252-BF56-9ED6358EBB38}" srcId="{0C6F4A1B-6C92-418E-8E8E-7C7DE6B21E42}" destId="{0D0F6D72-35BE-4599-9C22-3305E737E3C3}" srcOrd="2" destOrd="0" parTransId="{4DC70D66-69B1-490D-A54E-03FC8F32CDF6}" sibTransId="{0BC94929-CB0D-48F3-9540-DDA1E6828902}"/>
    <dgm:cxn modelId="{29C88752-D97A-447D-B572-FC2299106FF9}" srcId="{0C6F4A1B-6C92-418E-8E8E-7C7DE6B21E42}" destId="{FBE2C1AF-9B34-4430-9250-8FA701AABB01}" srcOrd="3" destOrd="0" parTransId="{3BAC03EE-9C07-416B-9525-FC4F5950A6E1}" sibTransId="{469BAE32-8CF8-4E4F-BD75-DE4FB1335990}"/>
    <dgm:cxn modelId="{B0C6E275-4FFC-4B10-B314-80E9C87F54E1}" type="presOf" srcId="{FBE2C1AF-9B34-4430-9250-8FA701AABB01}" destId="{EADD6C24-3B69-4323-8F59-6B2195D76750}" srcOrd="0" destOrd="0" presId="urn:microsoft.com/office/officeart/2005/8/layout/pList1"/>
    <dgm:cxn modelId="{94879F7E-760D-4D0C-9BB0-72DD02E70E2B}" type="presOf" srcId="{B06F3126-C630-45ED-97AE-AADA48FCC13F}" destId="{5A1E0118-A1CA-4EF0-9DF3-BAE5008B24F4}" srcOrd="0" destOrd="0" presId="urn:microsoft.com/office/officeart/2005/8/layout/pList1"/>
    <dgm:cxn modelId="{D8303F8F-E170-44EF-84D8-EE7EA521F16F}" type="presOf" srcId="{0C6F4A1B-6C92-418E-8E8E-7C7DE6B21E42}" destId="{7029E5D8-DBAB-4C19-928C-711CA149B997}" srcOrd="0" destOrd="0" presId="urn:microsoft.com/office/officeart/2005/8/layout/pList1"/>
    <dgm:cxn modelId="{4CE7D1A9-4E6B-49B5-835C-B5780A034599}" type="presOf" srcId="{CE4F3CFF-06E7-4D2E-BCDD-106430FB67CA}" destId="{687256CB-CE15-4480-AA86-76616BC0B3DA}" srcOrd="0" destOrd="0" presId="urn:microsoft.com/office/officeart/2005/8/layout/pList1"/>
    <dgm:cxn modelId="{3B0075AB-A963-4DB5-B3D3-B63605947E18}" srcId="{0C6F4A1B-6C92-418E-8E8E-7C7DE6B21E42}" destId="{FDE42C9C-AD97-4A9F-AF4B-5C013C00179A}" srcOrd="1" destOrd="0" parTransId="{5D7B71A8-03C8-448D-8259-C9FB2FE7F2B3}" sibTransId="{D328C4CE-D0A5-4356-A2F8-5883C6B5BA39}"/>
    <dgm:cxn modelId="{A6B370E9-AE0B-458B-8970-7587A0B19C89}" type="presOf" srcId="{0BC94929-CB0D-48F3-9540-DDA1E6828902}" destId="{1FBE465A-9704-4B47-9884-477961658834}" srcOrd="0" destOrd="0" presId="urn:microsoft.com/office/officeart/2005/8/layout/pList1"/>
    <dgm:cxn modelId="{E2917DEB-4FA1-49BD-A185-F03B7DA3ACD7}" type="presOf" srcId="{D328C4CE-D0A5-4356-A2F8-5883C6B5BA39}" destId="{D0C42B0E-8C09-4195-A559-7F317E5CA426}" srcOrd="0" destOrd="0" presId="urn:microsoft.com/office/officeart/2005/8/layout/pList1"/>
    <dgm:cxn modelId="{86A7D7EB-D70C-498F-A6FA-8ADF3322792A}" type="presOf" srcId="{FDE42C9C-AD97-4A9F-AF4B-5C013C00179A}" destId="{868EF854-4CD0-44FD-8051-C76F969EF272}" srcOrd="0" destOrd="0" presId="urn:microsoft.com/office/officeart/2005/8/layout/pList1"/>
    <dgm:cxn modelId="{87D874ED-40DC-4509-93E3-22918E7D25BE}" srcId="{0C6F4A1B-6C92-418E-8E8E-7C7DE6B21E42}" destId="{CE4F3CFF-06E7-4D2E-BCDD-106430FB67CA}" srcOrd="0" destOrd="0" parTransId="{6BA7887E-460E-46DD-901A-F19ECF1F42D2}" sibTransId="{B06F3126-C630-45ED-97AE-AADA48FCC13F}"/>
    <dgm:cxn modelId="{C2C3E539-08DF-4FAA-BFA4-598A868830A6}" type="presParOf" srcId="{7029E5D8-DBAB-4C19-928C-711CA149B997}" destId="{D0FE1D64-D64B-47BE-B9C2-AB29D19AD12B}" srcOrd="0" destOrd="0" presId="urn:microsoft.com/office/officeart/2005/8/layout/pList1"/>
    <dgm:cxn modelId="{E6BE1256-10A4-4DF3-91AC-A22322D61BA6}" type="presParOf" srcId="{D0FE1D64-D64B-47BE-B9C2-AB29D19AD12B}" destId="{346EC517-78FC-49ED-8553-3678A135FBEB}" srcOrd="0" destOrd="0" presId="urn:microsoft.com/office/officeart/2005/8/layout/pList1"/>
    <dgm:cxn modelId="{A6E32365-902B-42D3-BFAE-4B51DDF0B778}" type="presParOf" srcId="{D0FE1D64-D64B-47BE-B9C2-AB29D19AD12B}" destId="{687256CB-CE15-4480-AA86-76616BC0B3DA}" srcOrd="1" destOrd="0" presId="urn:microsoft.com/office/officeart/2005/8/layout/pList1"/>
    <dgm:cxn modelId="{131EBF13-FC1B-4805-91E8-79B3D0D3A7EC}" type="presParOf" srcId="{7029E5D8-DBAB-4C19-928C-711CA149B997}" destId="{5A1E0118-A1CA-4EF0-9DF3-BAE5008B24F4}" srcOrd="1" destOrd="0" presId="urn:microsoft.com/office/officeart/2005/8/layout/pList1"/>
    <dgm:cxn modelId="{1454B3B4-B7F5-44C0-91A2-380B7A61B233}" type="presParOf" srcId="{7029E5D8-DBAB-4C19-928C-711CA149B997}" destId="{2B3A276A-FCF0-41C7-9072-6E795DE6C549}" srcOrd="2" destOrd="0" presId="urn:microsoft.com/office/officeart/2005/8/layout/pList1"/>
    <dgm:cxn modelId="{6D63988D-19DD-4A10-AB84-99C5A3BFD028}" type="presParOf" srcId="{2B3A276A-FCF0-41C7-9072-6E795DE6C549}" destId="{66154930-D60F-49DB-9DB5-75FBFBBDAF79}" srcOrd="0" destOrd="0" presId="urn:microsoft.com/office/officeart/2005/8/layout/pList1"/>
    <dgm:cxn modelId="{F74DC71E-AB79-462B-BF31-A2C74C7FA806}" type="presParOf" srcId="{2B3A276A-FCF0-41C7-9072-6E795DE6C549}" destId="{868EF854-4CD0-44FD-8051-C76F969EF272}" srcOrd="1" destOrd="0" presId="urn:microsoft.com/office/officeart/2005/8/layout/pList1"/>
    <dgm:cxn modelId="{EC2B3367-E46C-4F68-BEB0-FBC3EFA63279}" type="presParOf" srcId="{7029E5D8-DBAB-4C19-928C-711CA149B997}" destId="{D0C42B0E-8C09-4195-A559-7F317E5CA426}" srcOrd="3" destOrd="0" presId="urn:microsoft.com/office/officeart/2005/8/layout/pList1"/>
    <dgm:cxn modelId="{87F3B031-88EF-492E-8A37-03D75C8FFE93}" type="presParOf" srcId="{7029E5D8-DBAB-4C19-928C-711CA149B997}" destId="{47F18652-E0C5-4DB1-9AFF-0A0A7BABCBC3}" srcOrd="4" destOrd="0" presId="urn:microsoft.com/office/officeart/2005/8/layout/pList1"/>
    <dgm:cxn modelId="{A08DFDEC-1EC1-40B0-B147-98F545CEF5BD}" type="presParOf" srcId="{47F18652-E0C5-4DB1-9AFF-0A0A7BABCBC3}" destId="{98491909-A081-4AFC-B946-E2DF95626345}" srcOrd="0" destOrd="0" presId="urn:microsoft.com/office/officeart/2005/8/layout/pList1"/>
    <dgm:cxn modelId="{FB43BB94-6EC8-4FE4-B9B1-D62CC43BBC6B}" type="presParOf" srcId="{47F18652-E0C5-4DB1-9AFF-0A0A7BABCBC3}" destId="{98682072-1E2D-42F7-AE1B-C3C6F8DDE40E}" srcOrd="1" destOrd="0" presId="urn:microsoft.com/office/officeart/2005/8/layout/pList1"/>
    <dgm:cxn modelId="{15998F61-82B5-4E5F-AF84-48344B0A9525}" type="presParOf" srcId="{7029E5D8-DBAB-4C19-928C-711CA149B997}" destId="{1FBE465A-9704-4B47-9884-477961658834}" srcOrd="5" destOrd="0" presId="urn:microsoft.com/office/officeart/2005/8/layout/pList1"/>
    <dgm:cxn modelId="{AAD02221-598C-4C52-BFF8-078DFB006FEB}" type="presParOf" srcId="{7029E5D8-DBAB-4C19-928C-711CA149B997}" destId="{D37D5F7D-E20B-4573-BCF6-35555687B8F2}" srcOrd="6" destOrd="0" presId="urn:microsoft.com/office/officeart/2005/8/layout/pList1"/>
    <dgm:cxn modelId="{752CCF5B-C03D-4FFF-85FD-E23EF973667E}" type="presParOf" srcId="{D37D5F7D-E20B-4573-BCF6-35555687B8F2}" destId="{EA3FCF61-6DF2-4617-BE88-57CF8EEC9E2C}" srcOrd="0" destOrd="0" presId="urn:microsoft.com/office/officeart/2005/8/layout/pList1"/>
    <dgm:cxn modelId="{F0C00C15-452D-432E-919A-7657FA240001}" type="presParOf" srcId="{D37D5F7D-E20B-4573-BCF6-35555687B8F2}" destId="{EADD6C24-3B69-4323-8F59-6B2195D76750}" srcOrd="1" destOrd="0" presId="urn:microsoft.com/office/officeart/2005/8/layout/pList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BA28AF7-9D43-4280-8564-FC682110F358}" type="doc">
      <dgm:prSet loTypeId="urn:microsoft.com/office/officeart/2005/8/layout/cycle4" loCatId="matrix" qsTypeId="urn:microsoft.com/office/officeart/2005/8/quickstyle/simple1" qsCatId="simple" csTypeId="urn:microsoft.com/office/officeart/2005/8/colors/accent1_1" csCatId="accent1" phldr="1"/>
      <dgm:spPr/>
      <dgm:t>
        <a:bodyPr/>
        <a:lstStyle/>
        <a:p>
          <a:endParaRPr lang="zh-TW" altLang="en-US"/>
        </a:p>
      </dgm:t>
    </dgm:pt>
    <dgm:pt modelId="{D73CDEDB-66F5-4291-AB97-BF407985D791}">
      <dgm:prSet/>
      <dgm:spPr>
        <a:xfrm>
          <a:off x="1369499" y="184578"/>
          <a:ext cx="2582189" cy="2582189"/>
        </a:xfrm>
        <a:ln w="28575">
          <a:solidFill>
            <a:srgbClr val="00B0F0"/>
          </a:solidFill>
        </a:ln>
      </dgm:spPr>
      <dgm:t>
        <a:bodyPr/>
        <a:lstStyle/>
        <a:p>
          <a:r>
            <a:rPr lang="zh-CN"/>
            <a:t>停</a:t>
          </a:r>
          <a:endParaRPr lang="zh-TW" altLang="en-US">
            <a:latin typeface="微軟正黑體" panose="020B0604030504040204" pitchFamily="34" charset="-120"/>
            <a:ea typeface="微軟正黑體" panose="020B0604030504040204" pitchFamily="34" charset="-120"/>
          </a:endParaRPr>
        </a:p>
      </dgm:t>
    </dgm:pt>
    <dgm:pt modelId="{1A4CD99E-B04D-4D95-A365-08EB123B47FF}" type="parTrans" cxnId="{82B2EE28-D3CD-42DA-8C7C-2E634D4A532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2F6D1C34-A523-42B6-9762-35A5C3B9BD68}" type="sibTrans" cxnId="{82B2EE28-D3CD-42DA-8C7C-2E634D4A532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CDBF362-899E-4196-AE68-2DA5CE5C8BB6}">
      <dgm:prSet/>
      <dgm:spPr>
        <a:xfrm>
          <a:off x="1369499" y="184578"/>
          <a:ext cx="2582189" cy="2582189"/>
        </a:xfrm>
        <a:ln w="28575">
          <a:solidFill>
            <a:schemeClr val="accent6">
              <a:lumMod val="60000"/>
              <a:lumOff val="40000"/>
            </a:schemeClr>
          </a:solidFill>
        </a:ln>
      </dgm:spPr>
      <dgm:t>
        <a:bodyPr/>
        <a:lstStyle/>
        <a:p>
          <a:r>
            <a:rPr lang="zh-TW">
              <a:latin typeface="微軟正黑體" panose="020B0604030504040204" pitchFamily="34" charset="-120"/>
              <a:ea typeface="微軟正黑體" panose="020B0604030504040204" pitchFamily="34" charset="-120"/>
            </a:rPr>
            <a:t>看</a:t>
          </a:r>
          <a:endParaRPr lang="zh-TW" altLang="en-US">
            <a:latin typeface="微軟正黑體" panose="020B0604030504040204" pitchFamily="34" charset="-120"/>
            <a:ea typeface="微軟正黑體" panose="020B0604030504040204" pitchFamily="34" charset="-120"/>
          </a:endParaRPr>
        </a:p>
      </dgm:t>
    </dgm:pt>
    <dgm:pt modelId="{0CE0C944-ABC0-4CDF-BC8D-7062A7B31353}" type="parTrans" cxnId="{AE1042FA-23B5-4D0A-9D62-BFA547241F3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48B946D4-84CA-4BA3-9343-47BFF7B4F390}" type="sibTrans" cxnId="{AE1042FA-23B5-4D0A-9D62-BFA547241F3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FF9DA514-A18F-480C-BCB6-AAF6FADD11D4}">
      <dgm:prSet/>
      <dgm:spPr>
        <a:ln w="28575">
          <a:solidFill>
            <a:srgbClr val="FFC000"/>
          </a:solidFill>
        </a:ln>
      </dgm:spPr>
      <dgm:t>
        <a:bodyPr/>
        <a:lstStyle/>
        <a:p>
          <a:r>
            <a:rPr lang="zh-CN"/>
            <a:t>听</a:t>
          </a:r>
          <a:endParaRPr lang="zh-TW" altLang="en-US">
            <a:latin typeface="微軟正黑體" panose="020B0604030504040204" pitchFamily="34" charset="-120"/>
            <a:ea typeface="微軟正黑體" panose="020B0604030504040204" pitchFamily="34" charset="-120"/>
          </a:endParaRPr>
        </a:p>
      </dgm:t>
    </dgm:pt>
    <dgm:pt modelId="{A5E82367-EC3A-4E8A-B645-99CE2E4F8A68}" type="parTrans" cxnId="{D6FEEFCC-23A9-4403-A451-6EDFBBACB38B}">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4664C43-27A9-4111-A8F5-210275242EC7}" type="sibTrans" cxnId="{D6FEEFCC-23A9-4403-A451-6EDFBBACB38B}">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BD899E9-5403-411A-81DB-E4A63882E9FD}">
      <dgm:prSet/>
      <dgm:spPr>
        <a:ln w="28575">
          <a:solidFill>
            <a:srgbClr val="FF0000"/>
          </a:solidFill>
        </a:ln>
      </dgm:spPr>
      <dgm:t>
        <a:bodyPr/>
        <a:lstStyle/>
        <a:p>
          <a:r>
            <a:rPr lang="zh-TW" altLang="en-US">
              <a:latin typeface="微軟正黑體" panose="020B0604030504040204" pitchFamily="34" charset="-120"/>
              <a:ea typeface="微軟正黑體" panose="020B0604030504040204" pitchFamily="34" charset="-120"/>
            </a:rPr>
            <a:t>心</a:t>
          </a:r>
        </a:p>
      </dgm:t>
    </dgm:pt>
    <dgm:pt modelId="{C3135000-9DE9-4116-8690-E922A2FDAE74}" type="parTrans" cxnId="{1D81523A-6832-4ECD-AC65-6C7CD370FB6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F556AB59-A17B-4D46-A27C-75CE727BF816}" type="sibTrans" cxnId="{1D81523A-6832-4ECD-AC65-6C7CD370FB6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9AE93EA3-4C73-482D-A289-B8A061E5A424}" type="pres">
      <dgm:prSet presAssocID="{2BA28AF7-9D43-4280-8564-FC682110F358}" presName="cycleMatrixDiagram" presStyleCnt="0">
        <dgm:presLayoutVars>
          <dgm:chMax val="1"/>
          <dgm:dir/>
          <dgm:animLvl val="lvl"/>
          <dgm:resizeHandles val="exact"/>
        </dgm:presLayoutVars>
      </dgm:prSet>
      <dgm:spPr/>
    </dgm:pt>
    <dgm:pt modelId="{00233425-DAC0-4537-9B2F-70B007AB148B}" type="pres">
      <dgm:prSet presAssocID="{2BA28AF7-9D43-4280-8564-FC682110F358}" presName="children" presStyleCnt="0"/>
      <dgm:spPr/>
    </dgm:pt>
    <dgm:pt modelId="{DDE6DBAC-EB12-4F5D-B709-193E4B9006FA}" type="pres">
      <dgm:prSet presAssocID="{2BA28AF7-9D43-4280-8564-FC682110F358}" presName="childPlaceholder" presStyleCnt="0"/>
      <dgm:spPr/>
    </dgm:pt>
    <dgm:pt modelId="{2D78DA08-D2B2-4C8B-8C0E-5D70754D4A43}" type="pres">
      <dgm:prSet presAssocID="{2BA28AF7-9D43-4280-8564-FC682110F358}" presName="circle" presStyleCnt="0"/>
      <dgm:spPr/>
    </dgm:pt>
    <dgm:pt modelId="{D8022409-F66F-4C5C-8FF9-66BF075219FA}" type="pres">
      <dgm:prSet presAssocID="{2BA28AF7-9D43-4280-8564-FC682110F358}" presName="quadrant1" presStyleLbl="node1" presStyleIdx="0" presStyleCnt="4">
        <dgm:presLayoutVars>
          <dgm:chMax val="1"/>
          <dgm:bulletEnabled val="1"/>
        </dgm:presLayoutVars>
      </dgm:prSet>
      <dgm:spPr/>
    </dgm:pt>
    <dgm:pt modelId="{F633E03D-51AB-4479-AAED-0C5264AEA20E}" type="pres">
      <dgm:prSet presAssocID="{2BA28AF7-9D43-4280-8564-FC682110F358}" presName="quadrant2" presStyleLbl="node1" presStyleIdx="1" presStyleCnt="4">
        <dgm:presLayoutVars>
          <dgm:chMax val="1"/>
          <dgm:bulletEnabled val="1"/>
        </dgm:presLayoutVars>
      </dgm:prSet>
      <dgm:spPr/>
    </dgm:pt>
    <dgm:pt modelId="{D3F575B0-E710-47D6-9839-68F7A4B1D339}" type="pres">
      <dgm:prSet presAssocID="{2BA28AF7-9D43-4280-8564-FC682110F358}" presName="quadrant3" presStyleLbl="node1" presStyleIdx="2" presStyleCnt="4" custLinFactNeighborY="0">
        <dgm:presLayoutVars>
          <dgm:chMax val="1"/>
          <dgm:bulletEnabled val="1"/>
        </dgm:presLayoutVars>
      </dgm:prSet>
      <dgm:spPr/>
    </dgm:pt>
    <dgm:pt modelId="{C07FE7FC-9C7B-4ECC-820A-F7BF03348B5A}" type="pres">
      <dgm:prSet presAssocID="{2BA28AF7-9D43-4280-8564-FC682110F358}" presName="quadrant4" presStyleLbl="node1" presStyleIdx="3" presStyleCnt="4">
        <dgm:presLayoutVars>
          <dgm:chMax val="1"/>
          <dgm:bulletEnabled val="1"/>
        </dgm:presLayoutVars>
      </dgm:prSet>
      <dgm:spPr/>
    </dgm:pt>
    <dgm:pt modelId="{C49C8633-0311-46BF-BD5E-BEC4603A241F}" type="pres">
      <dgm:prSet presAssocID="{2BA28AF7-9D43-4280-8564-FC682110F358}" presName="quadrantPlaceholder" presStyleCnt="0"/>
      <dgm:spPr/>
    </dgm:pt>
    <dgm:pt modelId="{C6D3A9D2-4474-4E49-B572-5FFCB247BD63}" type="pres">
      <dgm:prSet presAssocID="{2BA28AF7-9D43-4280-8564-FC682110F358}" presName="center1" presStyleLbl="fgShp" presStyleIdx="0" presStyleCnt="2"/>
      <dgm:spPr/>
    </dgm:pt>
    <dgm:pt modelId="{7900B2B6-F0FA-4EDD-BEE6-02D82204E445}" type="pres">
      <dgm:prSet presAssocID="{2BA28AF7-9D43-4280-8564-FC682110F358}" presName="center2" presStyleLbl="fgShp" presStyleIdx="1" presStyleCnt="2"/>
      <dgm:spPr/>
    </dgm:pt>
  </dgm:ptLst>
  <dgm:cxnLst>
    <dgm:cxn modelId="{82B2EE28-D3CD-42DA-8C7C-2E634D4A532F}" srcId="{2BA28AF7-9D43-4280-8564-FC682110F358}" destId="{D73CDEDB-66F5-4291-AB97-BF407985D791}" srcOrd="0" destOrd="0" parTransId="{1A4CD99E-B04D-4D95-A365-08EB123B47FF}" sibTransId="{2F6D1C34-A523-42B6-9762-35A5C3B9BD68}"/>
    <dgm:cxn modelId="{1D81523A-6832-4ECD-AC65-6C7CD370FB6F}" srcId="{2BA28AF7-9D43-4280-8564-FC682110F358}" destId="{7BD899E9-5403-411A-81DB-E4A63882E9FD}" srcOrd="3" destOrd="0" parTransId="{C3135000-9DE9-4116-8690-E922A2FDAE74}" sibTransId="{F556AB59-A17B-4D46-A27C-75CE727BF816}"/>
    <dgm:cxn modelId="{5ED9F83A-DC4F-4099-8384-7572A523A581}" type="presOf" srcId="{7BD899E9-5403-411A-81DB-E4A63882E9FD}" destId="{C07FE7FC-9C7B-4ECC-820A-F7BF03348B5A}" srcOrd="0" destOrd="0" presId="urn:microsoft.com/office/officeart/2005/8/layout/cycle4"/>
    <dgm:cxn modelId="{2B303F5E-2DF6-47C4-A559-DA8517B04599}" type="presOf" srcId="{2BA28AF7-9D43-4280-8564-FC682110F358}" destId="{9AE93EA3-4C73-482D-A289-B8A061E5A424}" srcOrd="0" destOrd="0" presId="urn:microsoft.com/office/officeart/2005/8/layout/cycle4"/>
    <dgm:cxn modelId="{D26DD886-399D-438C-A011-B9CBD5763A72}" type="presOf" srcId="{FF9DA514-A18F-480C-BCB6-AAF6FADD11D4}" destId="{D3F575B0-E710-47D6-9839-68F7A4B1D339}" srcOrd="0" destOrd="0" presId="urn:microsoft.com/office/officeart/2005/8/layout/cycle4"/>
    <dgm:cxn modelId="{09D32BA4-F41F-42C3-AD48-281AD431268A}" type="presOf" srcId="{D73CDEDB-66F5-4291-AB97-BF407985D791}" destId="{D8022409-F66F-4C5C-8FF9-66BF075219FA}" srcOrd="0" destOrd="0" presId="urn:microsoft.com/office/officeart/2005/8/layout/cycle4"/>
    <dgm:cxn modelId="{D6FEEFCC-23A9-4403-A451-6EDFBBACB38B}" srcId="{2BA28AF7-9D43-4280-8564-FC682110F358}" destId="{FF9DA514-A18F-480C-BCB6-AAF6FADD11D4}" srcOrd="2" destOrd="0" parTransId="{A5E82367-EC3A-4E8A-B645-99CE2E4F8A68}" sibTransId="{E4664C43-27A9-4111-A8F5-210275242EC7}"/>
    <dgm:cxn modelId="{6D1A40CD-6BFD-418D-A156-32D851D4AD81}" type="presOf" srcId="{7CDBF362-899E-4196-AE68-2DA5CE5C8BB6}" destId="{F633E03D-51AB-4479-AAED-0C5264AEA20E}" srcOrd="0" destOrd="0" presId="urn:microsoft.com/office/officeart/2005/8/layout/cycle4"/>
    <dgm:cxn modelId="{AE1042FA-23B5-4D0A-9D62-BFA547241F30}" srcId="{2BA28AF7-9D43-4280-8564-FC682110F358}" destId="{7CDBF362-899E-4196-AE68-2DA5CE5C8BB6}" srcOrd="1" destOrd="0" parTransId="{0CE0C944-ABC0-4CDF-BC8D-7062A7B31353}" sibTransId="{48B946D4-84CA-4BA3-9343-47BFF7B4F390}"/>
    <dgm:cxn modelId="{4B9D1389-8C84-44A8-91CC-5D56D4E56355}" type="presParOf" srcId="{9AE93EA3-4C73-482D-A289-B8A061E5A424}" destId="{00233425-DAC0-4537-9B2F-70B007AB148B}" srcOrd="0" destOrd="0" presId="urn:microsoft.com/office/officeart/2005/8/layout/cycle4"/>
    <dgm:cxn modelId="{83A1C832-B4C7-43C2-9441-F505FF0039AB}" type="presParOf" srcId="{00233425-DAC0-4537-9B2F-70B007AB148B}" destId="{DDE6DBAC-EB12-4F5D-B709-193E4B9006FA}" srcOrd="0" destOrd="0" presId="urn:microsoft.com/office/officeart/2005/8/layout/cycle4"/>
    <dgm:cxn modelId="{5906412B-C482-40B7-8372-2D8B3F79B731}" type="presParOf" srcId="{9AE93EA3-4C73-482D-A289-B8A061E5A424}" destId="{2D78DA08-D2B2-4C8B-8C0E-5D70754D4A43}" srcOrd="1" destOrd="0" presId="urn:microsoft.com/office/officeart/2005/8/layout/cycle4"/>
    <dgm:cxn modelId="{C1C2A99E-73D9-4F67-B6B5-C9A9ED7F99CC}" type="presParOf" srcId="{2D78DA08-D2B2-4C8B-8C0E-5D70754D4A43}" destId="{D8022409-F66F-4C5C-8FF9-66BF075219FA}" srcOrd="0" destOrd="0" presId="urn:microsoft.com/office/officeart/2005/8/layout/cycle4"/>
    <dgm:cxn modelId="{A636EA68-D10B-4C0B-99D9-79A9738FDBD9}" type="presParOf" srcId="{2D78DA08-D2B2-4C8B-8C0E-5D70754D4A43}" destId="{F633E03D-51AB-4479-AAED-0C5264AEA20E}" srcOrd="1" destOrd="0" presId="urn:microsoft.com/office/officeart/2005/8/layout/cycle4"/>
    <dgm:cxn modelId="{26501E08-F04F-4EE9-A660-B5962E45FEC3}" type="presParOf" srcId="{2D78DA08-D2B2-4C8B-8C0E-5D70754D4A43}" destId="{D3F575B0-E710-47D6-9839-68F7A4B1D339}" srcOrd="2" destOrd="0" presId="urn:microsoft.com/office/officeart/2005/8/layout/cycle4"/>
    <dgm:cxn modelId="{C46F5F91-E115-4EB4-A08E-D5577625068B}" type="presParOf" srcId="{2D78DA08-D2B2-4C8B-8C0E-5D70754D4A43}" destId="{C07FE7FC-9C7B-4ECC-820A-F7BF03348B5A}" srcOrd="3" destOrd="0" presId="urn:microsoft.com/office/officeart/2005/8/layout/cycle4"/>
    <dgm:cxn modelId="{F68C82D4-5F42-4169-BA11-26264BF3F082}" type="presParOf" srcId="{2D78DA08-D2B2-4C8B-8C0E-5D70754D4A43}" destId="{C49C8633-0311-46BF-BD5E-BEC4603A241F}" srcOrd="4" destOrd="0" presId="urn:microsoft.com/office/officeart/2005/8/layout/cycle4"/>
    <dgm:cxn modelId="{E14776BB-0AF1-4AAC-817A-99CE7CD9B848}" type="presParOf" srcId="{9AE93EA3-4C73-482D-A289-B8A061E5A424}" destId="{C6D3A9D2-4474-4E49-B572-5FFCB247BD63}" srcOrd="2" destOrd="0" presId="urn:microsoft.com/office/officeart/2005/8/layout/cycle4"/>
    <dgm:cxn modelId="{4412D369-1E63-4BFA-8545-096CA0EC7EFD}" type="presParOf" srcId="{9AE93EA3-4C73-482D-A289-B8A061E5A424}" destId="{7900B2B6-F0FA-4EDD-BEE6-02D82204E445}" srcOrd="3" destOrd="0" presId="urn:microsoft.com/office/officeart/2005/8/layout/cycle4"/>
  </dgm:cxnLst>
  <dgm:bg/>
  <dgm:whole>
    <a:ln w="28575">
      <a:noFill/>
    </a:ln>
  </dgm:whole>
  <dgm:extLst>
    <a:ext uri="http://schemas.microsoft.com/office/drawing/2008/diagram">
      <dsp:dataModelExt xmlns:dsp="http://schemas.microsoft.com/office/drawing/2008/diagram" relId="rId7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E8D3EA6-37E8-476E-994A-86042B357FA2}" type="doc">
      <dgm:prSet loTypeId="urn:microsoft.com/office/officeart/2008/layout/PictureStrips" loCatId="list" qsTypeId="urn:microsoft.com/office/officeart/2005/8/quickstyle/simple1" qsCatId="simple" csTypeId="urn:microsoft.com/office/officeart/2005/8/colors/colorful4" csCatId="colorful" phldr="1"/>
      <dgm:spPr/>
      <dgm:t>
        <a:bodyPr/>
        <a:lstStyle/>
        <a:p>
          <a:endParaRPr lang="zh-TW" altLang="en-US"/>
        </a:p>
      </dgm:t>
    </dgm:pt>
    <dgm:pt modelId="{0C29A168-75AF-4EBB-A865-DF18C74C6279}">
      <dgm:prSet phldrT="[文字]" custT="1"/>
      <dgm:spPr>
        <a:xfrm>
          <a:off x="104843" y="725324"/>
          <a:ext cx="2453948" cy="766858"/>
        </a:xfr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lgn="just"/>
          <a:r>
            <a:rPr lang="zh-CN" sz="1400" b="1">
              <a:solidFill>
                <a:srgbClr val="00B050"/>
              </a:solidFill>
            </a:rPr>
            <a:t>停</a:t>
          </a:r>
          <a:r>
            <a:rPr lang="zh-CN" sz="1400"/>
            <a:t>：网上传言有哪些地方需要验证或提出疑问？</a:t>
          </a:r>
          <a:endParaRPr lang="zh-TW"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95A45F1E-C54D-4930-9D19-25616A80F48A}" type="parTrans" cxnId="{9FBC1B58-7481-478A-8D2B-70EF84E40E9C}">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7849ADB-9565-4CDF-80B4-0F1BEB34F3AD}" type="sibTrans" cxnId="{9FBC1B58-7481-478A-8D2B-70EF84E40E9C}">
      <dgm:prSet/>
      <dgm:spPr/>
      <dgm:t>
        <a:bodyPr/>
        <a:lstStyle/>
        <a:p>
          <a:endParaRPr lang="zh-TW" altLang="en-US">
            <a:latin typeface="微軟正黑體" panose="020B0604030504040204" pitchFamily="34" charset="-120"/>
            <a:ea typeface="微軟正黑體" panose="020B0604030504040204" pitchFamily="34" charset="-120"/>
          </a:endParaRPr>
        </a:p>
      </dgm:t>
    </dgm:pt>
    <dgm:pt modelId="{B0D4A935-FACC-4892-924C-B18FB25A1B0C}">
      <dgm:prSet custT="1"/>
      <dgm:spPr>
        <a:xfrm>
          <a:off x="2810146" y="725324"/>
          <a:ext cx="2453948" cy="766858"/>
        </a:xfr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lgn="just"/>
          <a:r>
            <a:rPr lang="zh-CN" sz="1400" b="1">
              <a:solidFill>
                <a:srgbClr val="0070C0"/>
              </a:solidFill>
            </a:rPr>
            <a:t>看</a:t>
          </a:r>
          <a:r>
            <a:rPr lang="zh-CN" sz="1400"/>
            <a:t>：看</a:t>
          </a:r>
          <a:r>
            <a:rPr lang="zh-CN" altLang="en-US" sz="1400"/>
            <a:t>什么</a:t>
          </a:r>
          <a:r>
            <a:rPr lang="zh-CN" sz="1400"/>
            <a:t>来验证网上传言或澄清疑问？</a:t>
          </a:r>
          <a:endParaRPr lang="zh-TW" altLang="en-US" sz="1200">
            <a:solidFill>
              <a:srgbClr val="FF0000"/>
            </a:solidFill>
            <a:latin typeface="微軟正黑體" panose="020B0604030504040204" pitchFamily="34" charset="-120"/>
            <a:ea typeface="微軟正黑體" panose="020B0604030504040204" pitchFamily="34" charset="-120"/>
            <a:cs typeface="+mn-cs"/>
          </a:endParaRPr>
        </a:p>
      </dgm:t>
    </dgm:pt>
    <dgm:pt modelId="{41C20D0C-AA86-4DE6-9BD0-43A137ABB6CF}" type="parTrans" cxnId="{A4D75852-905D-4F14-AD67-4642D060692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8580E9FA-3BB8-44F6-B00A-CB5F7CD4A226}" type="sibTrans" cxnId="{A4D75852-905D-4F14-AD67-4642D060692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90BC2505-2F12-4B33-9E69-59C04AD4D831}">
      <dgm:prSet custT="1"/>
      <dgm:spPr>
        <a:xfrm>
          <a:off x="104843" y="1690714"/>
          <a:ext cx="2453948" cy="766858"/>
        </a:xfr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lgn="just"/>
          <a:r>
            <a:rPr lang="zh-CN" sz="1400" b="1">
              <a:solidFill>
                <a:srgbClr val="FF0000"/>
              </a:solidFill>
            </a:rPr>
            <a:t>心</a:t>
          </a:r>
          <a:r>
            <a:rPr lang="zh-CN" sz="1400"/>
            <a:t>：有否从别人的角度去考虑他们的感受？有否运用同理心及负责任</a:t>
          </a:r>
          <a:r>
            <a:rPr lang="en-US" sz="1400"/>
            <a:t>?</a:t>
          </a:r>
          <a:endParaRPr lang="zh-TW" altLang="en-US" sz="1200">
            <a:solidFill>
              <a:sysClr val="windowText" lastClr="000000">
                <a:hueOff val="0"/>
                <a:satOff val="0"/>
                <a:lumOff val="0"/>
                <a:alphaOff val="0"/>
              </a:sysClr>
            </a:solidFill>
            <a:highlight>
              <a:srgbClr val="FFFF00"/>
            </a:highlight>
            <a:latin typeface="微軟正黑體" panose="020B0604030504040204" pitchFamily="34" charset="-120"/>
            <a:ea typeface="微軟正黑體" panose="020B0604030504040204" pitchFamily="34" charset="-120"/>
            <a:cs typeface="+mn-cs"/>
          </a:endParaRPr>
        </a:p>
      </dgm:t>
    </dgm:pt>
    <dgm:pt modelId="{4A98E1E5-0447-4866-819D-353F9A93F604}" type="parTrans" cxnId="{D4FF63D5-6A2B-4C40-9E9A-0B5B0B343A6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D40E609F-FD80-4C2B-86D5-9D706AC759E2}" type="sibTrans" cxnId="{D4FF63D5-6A2B-4C40-9E9A-0B5B0B343A6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C34A436-087A-4108-91F8-66B0A1F01D30}">
      <dgm:prSet custT="1"/>
      <dgm:spPr/>
      <dgm:t>
        <a:bodyPr/>
        <a:lstStyle/>
        <a:p>
          <a:pPr algn="just"/>
          <a:r>
            <a:rPr lang="zh-CN" sz="1300" b="1">
              <a:solidFill>
                <a:srgbClr val="7030A0"/>
              </a:solidFill>
            </a:rPr>
            <a:t>听</a:t>
          </a:r>
          <a:r>
            <a:rPr lang="zh-CN" sz="1300"/>
            <a:t>：听</a:t>
          </a:r>
          <a:r>
            <a:rPr lang="zh-CN" altLang="en-US" sz="1300"/>
            <a:t>什么</a:t>
          </a:r>
          <a:r>
            <a:rPr lang="zh-CN" sz="1300"/>
            <a:t>或找</a:t>
          </a:r>
          <a:r>
            <a:rPr lang="zh-CN" altLang="en-US" sz="1300"/>
            <a:t>什么</a:t>
          </a:r>
          <a:r>
            <a:rPr lang="zh-CN" sz="1300"/>
            <a:t>人来验证网上传言或澄清疑问？</a:t>
          </a:r>
          <a:endParaRPr lang="zh-TW" altLang="en-US" sz="1300"/>
        </a:p>
      </dgm:t>
    </dgm:pt>
    <dgm:pt modelId="{2367A517-DB2C-480F-97E0-3309DB6A8FD4}" type="parTrans" cxnId="{1F603627-71D0-492F-88D6-46C6584EA85D}">
      <dgm:prSet/>
      <dgm:spPr/>
      <dgm:t>
        <a:bodyPr/>
        <a:lstStyle/>
        <a:p>
          <a:endParaRPr lang="zh-TW" altLang="en-US"/>
        </a:p>
      </dgm:t>
    </dgm:pt>
    <dgm:pt modelId="{421EB033-5D25-4F18-A864-AD76C7925F15}" type="sibTrans" cxnId="{1F603627-71D0-492F-88D6-46C6584EA85D}">
      <dgm:prSet/>
      <dgm:spPr/>
      <dgm:t>
        <a:bodyPr/>
        <a:lstStyle/>
        <a:p>
          <a:endParaRPr lang="zh-TW" altLang="en-US"/>
        </a:p>
      </dgm:t>
    </dgm:pt>
    <dgm:pt modelId="{558723F4-8A53-4F63-842F-B15635AADC6D}" type="pres">
      <dgm:prSet presAssocID="{CE8D3EA6-37E8-476E-994A-86042B357FA2}" presName="Name0" presStyleCnt="0">
        <dgm:presLayoutVars>
          <dgm:dir/>
          <dgm:resizeHandles val="exact"/>
        </dgm:presLayoutVars>
      </dgm:prSet>
      <dgm:spPr/>
    </dgm:pt>
    <dgm:pt modelId="{4AF1DA92-E93B-4013-87A4-DA12A8868CF6}" type="pres">
      <dgm:prSet presAssocID="{0C29A168-75AF-4EBB-A865-DF18C74C6279}" presName="composite" presStyleCnt="0"/>
      <dgm:spPr/>
    </dgm:pt>
    <dgm:pt modelId="{3E71CA9C-79B9-4085-B887-06B3D03403B3}" type="pres">
      <dgm:prSet presAssocID="{0C29A168-75AF-4EBB-A865-DF18C74C6279}" presName="rect1" presStyleLbl="trAlignAcc1" presStyleIdx="0" presStyleCnt="4">
        <dgm:presLayoutVars>
          <dgm:bulletEnabled val="1"/>
        </dgm:presLayoutVars>
      </dgm:prSet>
      <dgm:spPr>
        <a:prstGeom prst="rect">
          <a:avLst/>
        </a:prstGeom>
      </dgm:spPr>
    </dgm:pt>
    <dgm:pt modelId="{E7E94CA3-7278-441A-94B1-3E9154CBA2DB}" type="pres">
      <dgm:prSet presAssocID="{0C29A168-75AF-4EBB-A865-DF18C74C6279}" presName="rect2" presStyleLbl="fgImgPlace1" presStyleIdx="0" presStyleCnt="4" custLinFactNeighborX="9836" custLinFactNeighborY="3896"/>
      <dgm:spPr>
        <a:xfrm>
          <a:off x="2595" y="614556"/>
          <a:ext cx="536801" cy="805201"/>
        </a:xfrm>
        <a:blipFill>
          <a:blip xmlns:r="http://schemas.openxmlformats.org/officeDocument/2006/relationships" r:embed="rId1" cstate="screen">
            <a:extLst>
              <a:ext uri="{28A0092B-C50C-407E-A947-70E740481C1C}">
                <a14:useLocalDpi xmlns:a14="http://schemas.microsoft.com/office/drawing/2010/main"/>
              </a:ext>
            </a:extLst>
          </a:blip>
          <a:srcRect/>
          <a:stretch>
            <a:fillRect/>
          </a:stretch>
        </a:blipFill>
      </dgm:spPr>
    </dgm:pt>
    <dgm:pt modelId="{097FAC40-18C4-400E-8785-6CA60E8464B0}" type="pres">
      <dgm:prSet presAssocID="{E7849ADB-9565-4CDF-80B4-0F1BEB34F3AD}" presName="sibTrans" presStyleCnt="0"/>
      <dgm:spPr/>
    </dgm:pt>
    <dgm:pt modelId="{23453F30-A5FB-4AE3-8050-718D32E53948}" type="pres">
      <dgm:prSet presAssocID="{B0D4A935-FACC-4892-924C-B18FB25A1B0C}" presName="composite" presStyleCnt="0"/>
      <dgm:spPr/>
    </dgm:pt>
    <dgm:pt modelId="{05418F79-0287-4423-8E2C-AFB5295F8543}" type="pres">
      <dgm:prSet presAssocID="{B0D4A935-FACC-4892-924C-B18FB25A1B0C}" presName="rect1" presStyleLbl="trAlignAcc1" presStyleIdx="1" presStyleCnt="4">
        <dgm:presLayoutVars>
          <dgm:bulletEnabled val="1"/>
        </dgm:presLayoutVars>
      </dgm:prSet>
      <dgm:spPr>
        <a:prstGeom prst="rect">
          <a:avLst/>
        </a:prstGeom>
      </dgm:spPr>
    </dgm:pt>
    <dgm:pt modelId="{4A72B151-6483-4CEE-BC76-4BD09C7693AD}" type="pres">
      <dgm:prSet presAssocID="{B0D4A935-FACC-4892-924C-B18FB25A1B0C}" presName="rect2" presStyleLbl="fgImgPlace1" presStyleIdx="1" presStyleCnt="4"/>
      <dgm:spPr>
        <a:xfrm>
          <a:off x="2707898" y="614556"/>
          <a:ext cx="536801" cy="805201"/>
        </a:xfrm>
        <a:prstGeom prst="rect">
          <a:avLst/>
        </a:prstGeom>
        <a:blipFill>
          <a:blip xmlns:r="http://schemas.openxmlformats.org/officeDocument/2006/relationships" r:embed="rId2"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gm:spPr>
    </dgm:pt>
    <dgm:pt modelId="{2BEFCCEA-BE70-434E-83F0-B5C2358FC274}" type="pres">
      <dgm:prSet presAssocID="{8580E9FA-3BB8-44F6-B00A-CB5F7CD4A226}" presName="sibTrans" presStyleCnt="0"/>
      <dgm:spPr/>
    </dgm:pt>
    <dgm:pt modelId="{608C3A32-C30D-4DEA-AE03-C96E6A3E415F}" type="pres">
      <dgm:prSet presAssocID="{90BC2505-2F12-4B33-9E69-59C04AD4D831}" presName="composite" presStyleCnt="0"/>
      <dgm:spPr/>
    </dgm:pt>
    <dgm:pt modelId="{093F9718-60A0-4372-A473-FBC0E2977296}" type="pres">
      <dgm:prSet presAssocID="{90BC2505-2F12-4B33-9E69-59C04AD4D831}" presName="rect1" presStyleLbl="trAlignAcc1" presStyleIdx="2" presStyleCnt="4">
        <dgm:presLayoutVars>
          <dgm:bulletEnabled val="1"/>
        </dgm:presLayoutVars>
      </dgm:prSet>
      <dgm:spPr>
        <a:prstGeom prst="rect">
          <a:avLst/>
        </a:prstGeom>
      </dgm:spPr>
    </dgm:pt>
    <dgm:pt modelId="{01BDDA76-A4EE-49B7-9582-4F7A997722A9}" type="pres">
      <dgm:prSet presAssocID="{90BC2505-2F12-4B33-9E69-59C04AD4D831}" presName="rect2" presStyleLbl="fgImgPlace1" presStyleIdx="2" presStyleCnt="4" custLinFactNeighborX="-224" custLinFactNeighborY="-1108"/>
      <dgm:spPr>
        <a:xfrm>
          <a:off x="2595" y="1579946"/>
          <a:ext cx="536801" cy="805201"/>
        </a:xfrm>
        <a:prstGeom prst="rect">
          <a:avLst/>
        </a:prstGeom>
        <a:blipFill>
          <a:blip xmlns:r="http://schemas.openxmlformats.org/officeDocument/2006/relationships" r:embed="rId3"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gm:spPr>
    </dgm:pt>
    <dgm:pt modelId="{0BCFAB44-0B7C-48BB-B01E-456F6DC01018}" type="pres">
      <dgm:prSet presAssocID="{D40E609F-FD80-4C2B-86D5-9D706AC759E2}" presName="sibTrans" presStyleCnt="0"/>
      <dgm:spPr/>
    </dgm:pt>
    <dgm:pt modelId="{737BC1E1-F992-44FA-BF81-E255FE9497FD}" type="pres">
      <dgm:prSet presAssocID="{EC34A436-087A-4108-91F8-66B0A1F01D30}" presName="composite" presStyleCnt="0"/>
      <dgm:spPr/>
    </dgm:pt>
    <dgm:pt modelId="{75E928E1-43A1-47D0-AA0D-FD795DA99D3F}" type="pres">
      <dgm:prSet presAssocID="{EC34A436-087A-4108-91F8-66B0A1F01D30}" presName="rect1" presStyleLbl="trAlignAcc1" presStyleIdx="3" presStyleCnt="4">
        <dgm:presLayoutVars>
          <dgm:bulletEnabled val="1"/>
        </dgm:presLayoutVars>
      </dgm:prSet>
      <dgm:spPr/>
    </dgm:pt>
    <dgm:pt modelId="{80F18041-5B39-4B60-BD61-AC206775E658}" type="pres">
      <dgm:prSet presAssocID="{EC34A436-087A-4108-91F8-66B0A1F01D30}" presName="rect2" presStyleLbl="fgImgPlace1" presStyleIdx="3" presStyleCnt="4"/>
      <dgm:spPr>
        <a:blipFill>
          <a:blip xmlns:r="http://schemas.openxmlformats.org/officeDocument/2006/relationships" r:embed="rId4" cstate="screen">
            <a:extLst>
              <a:ext uri="{28A0092B-C50C-407E-A947-70E740481C1C}">
                <a14:useLocalDpi xmlns:a14="http://schemas.microsoft.com/office/drawing/2010/main"/>
              </a:ext>
            </a:extLst>
          </a:blip>
          <a:srcRect/>
          <a:stretch>
            <a:fillRect/>
          </a:stretch>
        </a:blipFill>
      </dgm:spPr>
    </dgm:pt>
  </dgm:ptLst>
  <dgm:cxnLst>
    <dgm:cxn modelId="{5B9EDE13-2A6A-4550-BCD9-0664B6BE6FE5}" type="presOf" srcId="{B0D4A935-FACC-4892-924C-B18FB25A1B0C}" destId="{05418F79-0287-4423-8E2C-AFB5295F8543}" srcOrd="0" destOrd="0" presId="urn:microsoft.com/office/officeart/2008/layout/PictureStrips"/>
    <dgm:cxn modelId="{1F603627-71D0-492F-88D6-46C6584EA85D}" srcId="{CE8D3EA6-37E8-476E-994A-86042B357FA2}" destId="{EC34A436-087A-4108-91F8-66B0A1F01D30}" srcOrd="3" destOrd="0" parTransId="{2367A517-DB2C-480F-97E0-3309DB6A8FD4}" sibTransId="{421EB033-5D25-4F18-A864-AD76C7925F15}"/>
    <dgm:cxn modelId="{A4D75852-905D-4F14-AD67-4642D060692F}" srcId="{CE8D3EA6-37E8-476E-994A-86042B357FA2}" destId="{B0D4A935-FACC-4892-924C-B18FB25A1B0C}" srcOrd="1" destOrd="0" parTransId="{41C20D0C-AA86-4DE6-9BD0-43A137ABB6CF}" sibTransId="{8580E9FA-3BB8-44F6-B00A-CB5F7CD4A226}"/>
    <dgm:cxn modelId="{5463DE72-B868-40C8-A044-6BE33308D0DE}" type="presOf" srcId="{EC34A436-087A-4108-91F8-66B0A1F01D30}" destId="{75E928E1-43A1-47D0-AA0D-FD795DA99D3F}" srcOrd="0" destOrd="0" presId="urn:microsoft.com/office/officeart/2008/layout/PictureStrips"/>
    <dgm:cxn modelId="{AE2B7E55-B322-4F6B-AE7B-71FFDDCA992B}" type="presOf" srcId="{0C29A168-75AF-4EBB-A865-DF18C74C6279}" destId="{3E71CA9C-79B9-4085-B887-06B3D03403B3}" srcOrd="0" destOrd="0" presId="urn:microsoft.com/office/officeart/2008/layout/PictureStrips"/>
    <dgm:cxn modelId="{9F16A076-E423-4041-8863-E4BEEFCA1247}" type="presOf" srcId="{CE8D3EA6-37E8-476E-994A-86042B357FA2}" destId="{558723F4-8A53-4F63-842F-B15635AADC6D}" srcOrd="0" destOrd="0" presId="urn:microsoft.com/office/officeart/2008/layout/PictureStrips"/>
    <dgm:cxn modelId="{9FBC1B58-7481-478A-8D2B-70EF84E40E9C}" srcId="{CE8D3EA6-37E8-476E-994A-86042B357FA2}" destId="{0C29A168-75AF-4EBB-A865-DF18C74C6279}" srcOrd="0" destOrd="0" parTransId="{95A45F1E-C54D-4930-9D19-25616A80F48A}" sibTransId="{E7849ADB-9565-4CDF-80B4-0F1BEB34F3AD}"/>
    <dgm:cxn modelId="{3AF927C5-8C46-4AF8-BEE7-A88DF0804E1F}" type="presOf" srcId="{90BC2505-2F12-4B33-9E69-59C04AD4D831}" destId="{093F9718-60A0-4372-A473-FBC0E2977296}" srcOrd="0" destOrd="0" presId="urn:microsoft.com/office/officeart/2008/layout/PictureStrips"/>
    <dgm:cxn modelId="{D4FF63D5-6A2B-4C40-9E9A-0B5B0B343A60}" srcId="{CE8D3EA6-37E8-476E-994A-86042B357FA2}" destId="{90BC2505-2F12-4B33-9E69-59C04AD4D831}" srcOrd="2" destOrd="0" parTransId="{4A98E1E5-0447-4866-819D-353F9A93F604}" sibTransId="{D40E609F-FD80-4C2B-86D5-9D706AC759E2}"/>
    <dgm:cxn modelId="{2AADBD85-6B48-4090-A1E4-A7AAFE392F26}" type="presParOf" srcId="{558723F4-8A53-4F63-842F-B15635AADC6D}" destId="{4AF1DA92-E93B-4013-87A4-DA12A8868CF6}" srcOrd="0" destOrd="0" presId="urn:microsoft.com/office/officeart/2008/layout/PictureStrips"/>
    <dgm:cxn modelId="{42F24E7D-0768-49E3-8B80-2B0FF35D9403}" type="presParOf" srcId="{4AF1DA92-E93B-4013-87A4-DA12A8868CF6}" destId="{3E71CA9C-79B9-4085-B887-06B3D03403B3}" srcOrd="0" destOrd="0" presId="urn:microsoft.com/office/officeart/2008/layout/PictureStrips"/>
    <dgm:cxn modelId="{826471D0-3B0A-4B98-A1CE-8A76BEF4A8AF}" type="presParOf" srcId="{4AF1DA92-E93B-4013-87A4-DA12A8868CF6}" destId="{E7E94CA3-7278-441A-94B1-3E9154CBA2DB}" srcOrd="1" destOrd="0" presId="urn:microsoft.com/office/officeart/2008/layout/PictureStrips"/>
    <dgm:cxn modelId="{57C74F92-FED7-4BB4-B154-8386FCA2385B}" type="presParOf" srcId="{558723F4-8A53-4F63-842F-B15635AADC6D}" destId="{097FAC40-18C4-400E-8785-6CA60E8464B0}" srcOrd="1" destOrd="0" presId="urn:microsoft.com/office/officeart/2008/layout/PictureStrips"/>
    <dgm:cxn modelId="{EE56428C-5F7B-4798-A249-F29841BC6B6C}" type="presParOf" srcId="{558723F4-8A53-4F63-842F-B15635AADC6D}" destId="{23453F30-A5FB-4AE3-8050-718D32E53948}" srcOrd="2" destOrd="0" presId="urn:microsoft.com/office/officeart/2008/layout/PictureStrips"/>
    <dgm:cxn modelId="{A91A0759-0110-41DE-87FA-A3A365B2F3CF}" type="presParOf" srcId="{23453F30-A5FB-4AE3-8050-718D32E53948}" destId="{05418F79-0287-4423-8E2C-AFB5295F8543}" srcOrd="0" destOrd="0" presId="urn:microsoft.com/office/officeart/2008/layout/PictureStrips"/>
    <dgm:cxn modelId="{E015D1FD-FEC7-4C31-AB21-EA219920ABAA}" type="presParOf" srcId="{23453F30-A5FB-4AE3-8050-718D32E53948}" destId="{4A72B151-6483-4CEE-BC76-4BD09C7693AD}" srcOrd="1" destOrd="0" presId="urn:microsoft.com/office/officeart/2008/layout/PictureStrips"/>
    <dgm:cxn modelId="{AAE97C28-FFEF-4B2E-9689-42F342E9E248}" type="presParOf" srcId="{558723F4-8A53-4F63-842F-B15635AADC6D}" destId="{2BEFCCEA-BE70-434E-83F0-B5C2358FC274}" srcOrd="3" destOrd="0" presId="urn:microsoft.com/office/officeart/2008/layout/PictureStrips"/>
    <dgm:cxn modelId="{32D962F3-DB3A-4F36-981D-187FCE733522}" type="presParOf" srcId="{558723F4-8A53-4F63-842F-B15635AADC6D}" destId="{608C3A32-C30D-4DEA-AE03-C96E6A3E415F}" srcOrd="4" destOrd="0" presId="urn:microsoft.com/office/officeart/2008/layout/PictureStrips"/>
    <dgm:cxn modelId="{6B2F6F7F-679B-4E20-88F0-36B0F8F09EEA}" type="presParOf" srcId="{608C3A32-C30D-4DEA-AE03-C96E6A3E415F}" destId="{093F9718-60A0-4372-A473-FBC0E2977296}" srcOrd="0" destOrd="0" presId="urn:microsoft.com/office/officeart/2008/layout/PictureStrips"/>
    <dgm:cxn modelId="{A2DFDCAA-6C7E-4A9E-A944-E45B753F3794}" type="presParOf" srcId="{608C3A32-C30D-4DEA-AE03-C96E6A3E415F}" destId="{01BDDA76-A4EE-49B7-9582-4F7A997722A9}" srcOrd="1" destOrd="0" presId="urn:microsoft.com/office/officeart/2008/layout/PictureStrips"/>
    <dgm:cxn modelId="{9A79B0DC-72B8-4917-B6E2-592087C769DA}" type="presParOf" srcId="{558723F4-8A53-4F63-842F-B15635AADC6D}" destId="{0BCFAB44-0B7C-48BB-B01E-456F6DC01018}" srcOrd="5" destOrd="0" presId="urn:microsoft.com/office/officeart/2008/layout/PictureStrips"/>
    <dgm:cxn modelId="{8D76D73C-22EF-4DF9-8A4B-CAD865A36E6B}" type="presParOf" srcId="{558723F4-8A53-4F63-842F-B15635AADC6D}" destId="{737BC1E1-F992-44FA-BF81-E255FE9497FD}" srcOrd="6" destOrd="0" presId="urn:microsoft.com/office/officeart/2008/layout/PictureStrips"/>
    <dgm:cxn modelId="{D70CC0CE-4CE5-48FB-9259-875FC41C69F6}" type="presParOf" srcId="{737BC1E1-F992-44FA-BF81-E255FE9497FD}" destId="{75E928E1-43A1-47D0-AA0D-FD795DA99D3F}" srcOrd="0" destOrd="0" presId="urn:microsoft.com/office/officeart/2008/layout/PictureStrips"/>
    <dgm:cxn modelId="{3FDB9CFB-A305-48C1-9E2B-5EB6D0531F43}" type="presParOf" srcId="{737BC1E1-F992-44FA-BF81-E255FE9497FD}" destId="{80F18041-5B39-4B60-BD61-AC206775E658}" srcOrd="1" destOrd="0" presId="urn:microsoft.com/office/officeart/2008/layout/PictureStrips"/>
  </dgm:cxnLst>
  <dgm:bg/>
  <dgm:whole/>
  <dgm:extLst>
    <a:ext uri="http://schemas.microsoft.com/office/drawing/2008/diagram">
      <dsp:dataModelExt xmlns:dsp="http://schemas.microsoft.com/office/drawing/2008/diagram" relId="rId92"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7189D5D-CCD7-42E2-9E35-9702CC9A4740}" type="doc">
      <dgm:prSet loTypeId="urn:microsoft.com/office/officeart/2005/8/layout/bList2" loCatId="picture" qsTypeId="urn:microsoft.com/office/officeart/2005/8/quickstyle/simple4" qsCatId="simple" csTypeId="urn:microsoft.com/office/officeart/2005/8/colors/colorful4" csCatId="colorful" phldr="1"/>
      <dgm:spPr/>
      <dgm:t>
        <a:bodyPr/>
        <a:lstStyle/>
        <a:p>
          <a:endParaRPr lang="zh-TW" altLang="en-US"/>
        </a:p>
      </dgm:t>
    </dgm:pt>
    <dgm:pt modelId="{718499F3-21C1-4788-9EF8-6132C0C5F770}">
      <dgm:prSet phldrT="[文字]" custT="1"/>
      <dgm:spPr>
        <a:xfrm>
          <a:off x="68818" y="1929562"/>
          <a:ext cx="2580692" cy="828365"/>
        </a:xfr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gm:spPr>
      <dgm:t>
        <a:bodyPr/>
        <a:lstStyle/>
        <a:p>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1E345FCB-5A7E-41B3-9C4D-E3E86F7583D3}" type="parTrans" cxnId="{6BD38874-7125-4420-9BFE-AC3BA1DA71A8}">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53772456-B1C5-4AF6-824E-11A455FDD272}" type="sibTrans" cxnId="{6BD38874-7125-4420-9BFE-AC3BA1DA71A8}">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795D0F04-4AAA-460D-9D23-70BBC5B2F4D5}">
      <dgm:prSet custT="1"/>
      <dgm:spPr>
        <a:xfrm>
          <a:off x="68818" y="3130"/>
          <a:ext cx="2580692" cy="1926432"/>
        </a:xfr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A83E4725-FC13-4DAE-AE09-054F796CD963}" type="parTrans" cxnId="{49360183-F599-4CB0-ACA5-5BB547D3AE36}">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5991C90B-594B-4ED6-B006-0AA80A1B3945}" type="sibTrans" cxnId="{49360183-F599-4CB0-ACA5-5BB547D3AE36}">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4198D927-7A4E-4872-939D-7BA6B5E973B5}">
      <dgm:prSet custT="1"/>
      <dgm:spPr>
        <a:xfrm>
          <a:off x="3086226" y="1929562"/>
          <a:ext cx="2580692" cy="828365"/>
        </a:xfrm>
        <a:gradFill rotWithShape="0">
          <a:gsLst>
            <a:gs pos="0">
              <a:srgbClr val="FFC000">
                <a:hueOff val="3465231"/>
                <a:satOff val="-15989"/>
                <a:lumOff val="588"/>
                <a:alphaOff val="0"/>
                <a:satMod val="103000"/>
                <a:lumMod val="102000"/>
                <a:tint val="94000"/>
              </a:srgbClr>
            </a:gs>
            <a:gs pos="50000">
              <a:srgbClr val="FFC000">
                <a:hueOff val="3465231"/>
                <a:satOff val="-15989"/>
                <a:lumOff val="588"/>
                <a:alphaOff val="0"/>
                <a:satMod val="110000"/>
                <a:lumMod val="100000"/>
                <a:shade val="100000"/>
              </a:srgbClr>
            </a:gs>
            <a:gs pos="100000">
              <a:srgbClr val="FFC000">
                <a:hueOff val="3465231"/>
                <a:satOff val="-15989"/>
                <a:lumOff val="588"/>
                <a:alphaOff val="0"/>
                <a:lumMod val="99000"/>
                <a:satMod val="120000"/>
                <a:shade val="78000"/>
              </a:srgbClr>
            </a:gs>
          </a:gsLst>
          <a:lin ang="5400000" scaled="0"/>
        </a:gradFill>
        <a:ln w="6350" cap="flat" cmpd="sng" algn="ctr">
          <a:solidFill>
            <a:srgbClr val="FFC000">
              <a:hueOff val="3465231"/>
              <a:satOff val="-15989"/>
              <a:lumOff val="588"/>
              <a:alphaOff val="0"/>
            </a:srgbClr>
          </a:solidFill>
          <a:prstDash val="solid"/>
          <a:miter lim="800000"/>
        </a:ln>
        <a:effectLst/>
      </dgm:spPr>
      <dgm:t>
        <a:bodyPr/>
        <a:lstStyle/>
        <a:p>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DB7632B8-AC47-4BCC-8C14-53497466D27B}" type="parTrans" cxnId="{9FC28EC1-7A52-4B3C-A340-0E8BE2B31F6E}">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3885E264-E545-484C-A22D-F1ADA57534E8}" type="sibTrans" cxnId="{9FC28EC1-7A52-4B3C-A340-0E8BE2B31F6E}">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96F07B0C-A3D2-436D-895F-78E98958E4B0}">
      <dgm:prSet custT="1"/>
      <dgm:spPr>
        <a:xfrm>
          <a:off x="3086226" y="3130"/>
          <a:ext cx="2580692" cy="1926432"/>
        </a:xfrm>
        <a:solidFill>
          <a:sysClr val="window" lastClr="FFFFFF">
            <a:alpha val="90000"/>
            <a:hueOff val="0"/>
            <a:satOff val="0"/>
            <a:lumOff val="0"/>
            <a:alphaOff val="0"/>
          </a:sysClr>
        </a:solidFill>
        <a:ln w="6350" cap="flat" cmpd="sng" algn="ctr">
          <a:solidFill>
            <a:srgbClr val="FFC000">
              <a:hueOff val="3465231"/>
              <a:satOff val="-15989"/>
              <a:lumOff val="588"/>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solidFill>
            <a:latin typeface="微軟正黑體" panose="020B0604030504040204" pitchFamily="34" charset="-120"/>
            <a:ea typeface="微軟正黑體" panose="020B0604030504040204" pitchFamily="34" charset="-120"/>
            <a:cs typeface="+mn-cs"/>
          </a:endParaRPr>
        </a:p>
      </dgm:t>
    </dgm:pt>
    <dgm:pt modelId="{1D76F186-B33E-4EA3-A6A2-C518395C7E57}" type="parTrans" cxnId="{25FABC20-DCA2-45FB-8CEF-946A66D3BCC9}">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4D2B6660-D79A-47A6-9FFA-E7D05131026B}" type="sibTrans" cxnId="{25FABC20-DCA2-45FB-8CEF-946A66D3BCC9}">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CE47CE2C-8F19-44CF-9394-C8BF9AAF79A2}">
      <dgm:prSet custT="1"/>
      <dgm:spPr>
        <a:xfrm>
          <a:off x="68818" y="5587496"/>
          <a:ext cx="2580692" cy="828365"/>
        </a:xfrm>
        <a:gradFill rotWithShape="0">
          <a:gsLst>
            <a:gs pos="0">
              <a:srgbClr val="FFC000">
                <a:hueOff val="6930461"/>
                <a:satOff val="-31979"/>
                <a:lumOff val="1177"/>
                <a:alphaOff val="0"/>
                <a:satMod val="103000"/>
                <a:lumMod val="102000"/>
                <a:tint val="94000"/>
              </a:srgbClr>
            </a:gs>
            <a:gs pos="50000">
              <a:srgbClr val="FFC000">
                <a:hueOff val="6930461"/>
                <a:satOff val="-31979"/>
                <a:lumOff val="1177"/>
                <a:alphaOff val="0"/>
                <a:satMod val="110000"/>
                <a:lumMod val="100000"/>
                <a:shade val="100000"/>
              </a:srgbClr>
            </a:gs>
            <a:gs pos="100000">
              <a:srgbClr val="FFC000">
                <a:hueOff val="6930461"/>
                <a:satOff val="-31979"/>
                <a:lumOff val="1177"/>
                <a:alphaOff val="0"/>
                <a:lumMod val="99000"/>
                <a:satMod val="120000"/>
                <a:shade val="78000"/>
              </a:srgbClr>
            </a:gs>
          </a:gsLst>
          <a:lin ang="5400000" scaled="0"/>
        </a:gradFill>
        <a:ln w="6350" cap="flat" cmpd="sng" algn="ctr">
          <a:solidFill>
            <a:srgbClr val="FFC000">
              <a:hueOff val="6930461"/>
              <a:satOff val="-31979"/>
              <a:lumOff val="1177"/>
              <a:alphaOff val="0"/>
            </a:srgbClr>
          </a:solidFill>
          <a:prstDash val="solid"/>
          <a:miter lim="800000"/>
        </a:ln>
        <a:effectLst/>
      </dgm:spPr>
      <dgm:t>
        <a:bodyPr/>
        <a:lstStyle/>
        <a:p>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B708157D-75C8-4C17-9FF5-E034393EAD17}" type="parTrans" cxnId="{7C0B6D4B-D234-4A56-A0FB-FA8D32E9EC3C}">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BA730E9D-EF71-4A18-AB1A-4387D4416BE7}" type="sibTrans" cxnId="{7C0B6D4B-D234-4A56-A0FB-FA8D32E9EC3C}">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2CE6BC26-F5C5-4378-B6E1-B3B00B6F0D35}">
      <dgm:prSet custT="1"/>
      <dgm:spPr>
        <a:xfrm>
          <a:off x="68818" y="3431568"/>
          <a:ext cx="2580692" cy="2385423"/>
        </a:xfr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B2D4A9AF-B359-4086-AD6B-8181B0B4A121}" type="parTrans" cxnId="{72801923-607A-4DB8-9B72-C5977F0C2465}">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D2FAC28A-8788-4BC6-B006-D97D96CFE531}" type="sibTrans" cxnId="{72801923-607A-4DB8-9B72-C5977F0C2465}">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9E628894-E56B-495F-AB6A-E6A065A9FE5F}">
      <dgm:prSet custT="1"/>
      <dgm:spPr>
        <a:xfrm>
          <a:off x="3086226" y="5607324"/>
          <a:ext cx="2580692" cy="828365"/>
        </a:xfrm>
        <a:gradFill rotWithShape="0">
          <a:gsLst>
            <a:gs pos="0">
              <a:srgbClr val="FFC000">
                <a:hueOff val="10395692"/>
                <a:satOff val="-47968"/>
                <a:lumOff val="1765"/>
                <a:alphaOff val="0"/>
                <a:satMod val="103000"/>
                <a:lumMod val="102000"/>
                <a:tint val="94000"/>
              </a:srgbClr>
            </a:gs>
            <a:gs pos="50000">
              <a:srgbClr val="FFC000">
                <a:hueOff val="10395692"/>
                <a:satOff val="-47968"/>
                <a:lumOff val="1765"/>
                <a:alphaOff val="0"/>
                <a:satMod val="110000"/>
                <a:lumMod val="100000"/>
                <a:shade val="100000"/>
              </a:srgbClr>
            </a:gs>
            <a:gs pos="100000">
              <a:srgbClr val="FFC000">
                <a:hueOff val="10395692"/>
                <a:satOff val="-47968"/>
                <a:lumOff val="1765"/>
                <a:alphaOff val="0"/>
                <a:lumMod val="99000"/>
                <a:satMod val="120000"/>
                <a:shade val="78000"/>
              </a:srgbClr>
            </a:gs>
          </a:gsLst>
          <a:lin ang="5400000" scaled="0"/>
        </a:gradFill>
        <a:ln w="6350" cap="flat" cmpd="sng" algn="ctr">
          <a:solidFill>
            <a:srgbClr val="FFC000">
              <a:hueOff val="10395692"/>
              <a:satOff val="-47968"/>
              <a:lumOff val="1765"/>
              <a:alphaOff val="0"/>
            </a:srgbClr>
          </a:solidFill>
          <a:prstDash val="solid"/>
          <a:miter lim="800000"/>
        </a:ln>
        <a:effectLst/>
      </dgm:spPr>
      <dgm:t>
        <a:bodyPr/>
        <a:lstStyle/>
        <a:p>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0DA741BF-E806-45C0-B1D2-E0D54053972E}" type="parTrans" cxnId="{20F11612-90AB-4D3E-97C3-1DD7D6F975B2}">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7E155EB8-E7C0-414F-AD5C-CEEA01A30F4C}" type="sibTrans" cxnId="{20F11612-90AB-4D3E-97C3-1DD7D6F975B2}">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834FAC2C-C88A-443D-A5B9-20A480A2F312}">
      <dgm:prSet custT="1"/>
      <dgm:spPr>
        <a:xfrm>
          <a:off x="3086226" y="3411740"/>
          <a:ext cx="2580692" cy="2464735"/>
        </a:xfrm>
        <a:solidFill>
          <a:sysClr val="window" lastClr="FFFFFF">
            <a:alpha val="90000"/>
            <a:hueOff val="0"/>
            <a:satOff val="0"/>
            <a:lumOff val="0"/>
            <a:alphaOff val="0"/>
          </a:sysClr>
        </a:solidFill>
        <a:ln w="6350" cap="flat" cmpd="sng" algn="ctr">
          <a:solidFill>
            <a:srgbClr val="FFC000">
              <a:hueOff val="10395692"/>
              <a:satOff val="-47968"/>
              <a:lumOff val="1765"/>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C14A01E6-10C9-410A-823A-3AA1EC585B27}" type="parTrans" cxnId="{DADF9BD1-5BB1-4AC1-81B6-8D57CF9D48A1}">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DD1BDC19-A98F-4146-9D76-CB73F8C1A9E0}" type="sibTrans" cxnId="{DADF9BD1-5BB1-4AC1-81B6-8D57CF9D48A1}">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B244899C-2355-44F8-BEC7-C3D362939067}" type="pres">
      <dgm:prSet presAssocID="{47189D5D-CCD7-42E2-9E35-9702CC9A4740}" presName="diagram" presStyleCnt="0">
        <dgm:presLayoutVars>
          <dgm:dir/>
          <dgm:animLvl val="lvl"/>
          <dgm:resizeHandles val="exact"/>
        </dgm:presLayoutVars>
      </dgm:prSet>
      <dgm:spPr/>
    </dgm:pt>
    <dgm:pt modelId="{C594CB46-4C7B-4B98-B50D-413E535DC45B}" type="pres">
      <dgm:prSet presAssocID="{718499F3-21C1-4788-9EF8-6132C0C5F770}" presName="compNode" presStyleCnt="0"/>
      <dgm:spPr/>
    </dgm:pt>
    <dgm:pt modelId="{F70BE418-A521-4457-83C1-392A909BA5FF}" type="pres">
      <dgm:prSet presAssocID="{718499F3-21C1-4788-9EF8-6132C0C5F770}" presName="childRect" presStyleLbl="bgAcc1" presStyleIdx="0" presStyleCnt="4">
        <dgm:presLayoutVars>
          <dgm:bulletEnabled val="1"/>
        </dgm:presLayoutVars>
      </dgm:prSet>
      <dgm:spPr>
        <a:prstGeom prst="round2SameRect">
          <a:avLst>
            <a:gd name="adj1" fmla="val 8000"/>
            <a:gd name="adj2" fmla="val 0"/>
          </a:avLst>
        </a:prstGeom>
      </dgm:spPr>
    </dgm:pt>
    <dgm:pt modelId="{C3B71523-D1D9-45E7-9E84-E54015BF06B0}" type="pres">
      <dgm:prSet presAssocID="{718499F3-21C1-4788-9EF8-6132C0C5F770}" presName="parentText" presStyleLbl="node1" presStyleIdx="0" presStyleCnt="0">
        <dgm:presLayoutVars>
          <dgm:chMax val="0"/>
          <dgm:bulletEnabled val="1"/>
        </dgm:presLayoutVars>
      </dgm:prSet>
      <dgm:spPr>
        <a:prstGeom prst="rect">
          <a:avLst/>
        </a:prstGeom>
      </dgm:spPr>
    </dgm:pt>
    <dgm:pt modelId="{7BEF0CC1-0E81-47CD-92BF-5A5145466A77}" type="pres">
      <dgm:prSet presAssocID="{718499F3-21C1-4788-9EF8-6132C0C5F770}" presName="parentRect" presStyleLbl="alignNode1" presStyleIdx="0" presStyleCnt="4"/>
      <dgm:spPr/>
    </dgm:pt>
    <dgm:pt modelId="{633E7517-5938-40AA-9A31-EF2D3D04A1D8}" type="pres">
      <dgm:prSet presAssocID="{718499F3-21C1-4788-9EF8-6132C0C5F770}" presName="adorn" presStyleLbl="fgAccFollowNode1" presStyleIdx="0" presStyleCnt="4"/>
      <dgm:spPr>
        <a:xfrm>
          <a:off x="1959211" y="2061140"/>
          <a:ext cx="903242" cy="903242"/>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gm:spPr>
    </dgm:pt>
    <dgm:pt modelId="{460957E9-61F1-40A8-B8E7-B9AD7B5DC37F}" type="pres">
      <dgm:prSet presAssocID="{53772456-B1C5-4AF6-824E-11A455FDD272}" presName="sibTrans" presStyleLbl="sibTrans2D1" presStyleIdx="0" presStyleCnt="0"/>
      <dgm:spPr/>
    </dgm:pt>
    <dgm:pt modelId="{767F75B0-4D0E-4848-8CAC-AD370546482D}" type="pres">
      <dgm:prSet presAssocID="{4198D927-7A4E-4872-939D-7BA6B5E973B5}" presName="compNode" presStyleCnt="0"/>
      <dgm:spPr/>
    </dgm:pt>
    <dgm:pt modelId="{5E185B0A-8C76-409F-8A9B-ADFE9F13CB01}" type="pres">
      <dgm:prSet presAssocID="{4198D927-7A4E-4872-939D-7BA6B5E973B5}" presName="childRect" presStyleLbl="bgAcc1" presStyleIdx="1" presStyleCnt="4">
        <dgm:presLayoutVars>
          <dgm:bulletEnabled val="1"/>
        </dgm:presLayoutVars>
      </dgm:prSet>
      <dgm:spPr>
        <a:prstGeom prst="round2SameRect">
          <a:avLst>
            <a:gd name="adj1" fmla="val 8000"/>
            <a:gd name="adj2" fmla="val 0"/>
          </a:avLst>
        </a:prstGeom>
      </dgm:spPr>
    </dgm:pt>
    <dgm:pt modelId="{9C97B752-284C-492D-A3A8-F1483E30CA49}" type="pres">
      <dgm:prSet presAssocID="{4198D927-7A4E-4872-939D-7BA6B5E973B5}" presName="parentText" presStyleLbl="node1" presStyleIdx="0" presStyleCnt="0">
        <dgm:presLayoutVars>
          <dgm:chMax val="0"/>
          <dgm:bulletEnabled val="1"/>
        </dgm:presLayoutVars>
      </dgm:prSet>
      <dgm:spPr>
        <a:prstGeom prst="rect">
          <a:avLst/>
        </a:prstGeom>
      </dgm:spPr>
    </dgm:pt>
    <dgm:pt modelId="{E1CC5A83-4AC3-45F9-868E-8A301D7F692D}" type="pres">
      <dgm:prSet presAssocID="{4198D927-7A4E-4872-939D-7BA6B5E973B5}" presName="parentRect" presStyleLbl="alignNode1" presStyleIdx="1" presStyleCnt="4"/>
      <dgm:spPr/>
    </dgm:pt>
    <dgm:pt modelId="{7F1A0F4E-8F11-4B3B-A1D1-774E8E1058F6}" type="pres">
      <dgm:prSet presAssocID="{4198D927-7A4E-4872-939D-7BA6B5E973B5}" presName="adorn" presStyleLbl="fgAccFollowNode1" presStyleIdx="1" presStyleCnt="4"/>
      <dgm:spPr>
        <a:xfrm>
          <a:off x="4976618" y="2061140"/>
          <a:ext cx="903242" cy="903242"/>
        </a:xfrm>
        <a:prstGeom prst="ellipse">
          <a:avLst/>
        </a:prstGeom>
        <a:solidFill>
          <a:srgbClr val="FFC000">
            <a:tint val="40000"/>
            <a:alpha val="90000"/>
            <a:hueOff val="3837973"/>
            <a:satOff val="-20420"/>
            <a:lumOff val="-1163"/>
            <a:alphaOff val="0"/>
          </a:srgbClr>
        </a:solidFill>
        <a:ln w="6350" cap="flat" cmpd="sng" algn="ctr">
          <a:solidFill>
            <a:srgbClr val="FFC000">
              <a:tint val="40000"/>
              <a:alpha val="90000"/>
              <a:hueOff val="3837973"/>
              <a:satOff val="-20420"/>
              <a:lumOff val="-1163"/>
              <a:alphaOff val="0"/>
            </a:srgbClr>
          </a:solidFill>
          <a:prstDash val="solid"/>
          <a:miter lim="800000"/>
        </a:ln>
        <a:effectLst/>
      </dgm:spPr>
    </dgm:pt>
    <dgm:pt modelId="{E5C5F4B9-3BAC-4DAA-BFC9-4BDA188601ED}" type="pres">
      <dgm:prSet presAssocID="{3885E264-E545-484C-A22D-F1ADA57534E8}" presName="sibTrans" presStyleLbl="sibTrans2D1" presStyleIdx="0" presStyleCnt="0"/>
      <dgm:spPr/>
    </dgm:pt>
    <dgm:pt modelId="{EA15A6DE-2C2E-4B96-BD27-9F4D424664BE}" type="pres">
      <dgm:prSet presAssocID="{CE47CE2C-8F19-44CF-9394-C8BF9AAF79A2}" presName="compNode" presStyleCnt="0"/>
      <dgm:spPr/>
    </dgm:pt>
    <dgm:pt modelId="{2F9A333D-C257-4081-A6EB-77E9B020FB8E}" type="pres">
      <dgm:prSet presAssocID="{CE47CE2C-8F19-44CF-9394-C8BF9AAF79A2}" presName="childRect" presStyleLbl="bgAcc1" presStyleIdx="2" presStyleCnt="4" custScaleY="123826" custLinFactNeighborX="-92" custLinFactNeighborY="-17217">
        <dgm:presLayoutVars>
          <dgm:bulletEnabled val="1"/>
        </dgm:presLayoutVars>
      </dgm:prSet>
      <dgm:spPr>
        <a:prstGeom prst="round2SameRect">
          <a:avLst>
            <a:gd name="adj1" fmla="val 8000"/>
            <a:gd name="adj2" fmla="val 0"/>
          </a:avLst>
        </a:prstGeom>
      </dgm:spPr>
    </dgm:pt>
    <dgm:pt modelId="{BC9132E9-B07C-4E99-A78A-11C3A1AAE4DF}" type="pres">
      <dgm:prSet presAssocID="{CE47CE2C-8F19-44CF-9394-C8BF9AAF79A2}" presName="parentText" presStyleLbl="node1" presStyleIdx="0" presStyleCnt="0">
        <dgm:presLayoutVars>
          <dgm:chMax val="0"/>
          <dgm:bulletEnabled val="1"/>
        </dgm:presLayoutVars>
      </dgm:prSet>
      <dgm:spPr>
        <a:prstGeom prst="rect">
          <a:avLst/>
        </a:prstGeom>
      </dgm:spPr>
    </dgm:pt>
    <dgm:pt modelId="{1B4533A7-A86D-4C25-9F58-BCAABA6EEB64}" type="pres">
      <dgm:prSet presAssocID="{CE47CE2C-8F19-44CF-9394-C8BF9AAF79A2}" presName="parentRect" presStyleLbl="alignNode1" presStyleIdx="2" presStyleCnt="4" custLinFactNeighborX="598" custLinFactNeighborY="-30728"/>
      <dgm:spPr/>
    </dgm:pt>
    <dgm:pt modelId="{13E7A1D3-34C6-48C7-8CE3-0B47D607C55D}" type="pres">
      <dgm:prSet presAssocID="{CE47CE2C-8F19-44CF-9394-C8BF9AAF79A2}" presName="adorn" presStyleLbl="fgAccFollowNode1" presStyleIdx="2" presStyleCnt="4" custLinFactNeighborX="1374" custLinFactNeighborY="-40990"/>
      <dgm:spPr>
        <a:xfrm>
          <a:off x="1959211" y="5719074"/>
          <a:ext cx="903242" cy="903242"/>
        </a:xfrm>
        <a:prstGeom prst="ellipse">
          <a:avLst/>
        </a:prstGeom>
        <a:solidFill>
          <a:srgbClr val="FFC000">
            <a:tint val="40000"/>
            <a:alpha val="90000"/>
            <a:hueOff val="7675946"/>
            <a:satOff val="-40841"/>
            <a:lumOff val="-2327"/>
            <a:alphaOff val="0"/>
          </a:srgbClr>
        </a:solidFill>
        <a:ln w="6350" cap="flat" cmpd="sng" algn="ctr">
          <a:solidFill>
            <a:srgbClr val="FFC000">
              <a:tint val="40000"/>
              <a:alpha val="90000"/>
              <a:hueOff val="7675946"/>
              <a:satOff val="-40841"/>
              <a:lumOff val="-2327"/>
              <a:alphaOff val="0"/>
            </a:srgbClr>
          </a:solidFill>
          <a:prstDash val="solid"/>
          <a:miter lim="800000"/>
        </a:ln>
        <a:effectLst/>
      </dgm:spPr>
    </dgm:pt>
    <dgm:pt modelId="{5BBDC8AA-7110-49FE-96BC-B5346FA05794}" type="pres">
      <dgm:prSet presAssocID="{BA730E9D-EF71-4A18-AB1A-4387D4416BE7}" presName="sibTrans" presStyleLbl="sibTrans2D1" presStyleIdx="0" presStyleCnt="0"/>
      <dgm:spPr/>
    </dgm:pt>
    <dgm:pt modelId="{784F6166-50AC-4709-92C5-9AF560BE675C}" type="pres">
      <dgm:prSet presAssocID="{9E628894-E56B-495F-AB6A-E6A065A9FE5F}" presName="compNode" presStyleCnt="0"/>
      <dgm:spPr/>
    </dgm:pt>
    <dgm:pt modelId="{DC1A463B-BA84-4ED1-9E75-33EA9C55054C}" type="pres">
      <dgm:prSet presAssocID="{9E628894-E56B-495F-AB6A-E6A065A9FE5F}" presName="childRect" presStyleLbl="bgAcc1" presStyleIdx="3" presStyleCnt="4" custScaleY="127943" custLinFactNeighborX="-1196" custLinFactNeighborY="-15215">
        <dgm:presLayoutVars>
          <dgm:bulletEnabled val="1"/>
        </dgm:presLayoutVars>
      </dgm:prSet>
      <dgm:spPr>
        <a:prstGeom prst="round2SameRect">
          <a:avLst>
            <a:gd name="adj1" fmla="val 8000"/>
            <a:gd name="adj2" fmla="val 0"/>
          </a:avLst>
        </a:prstGeom>
      </dgm:spPr>
    </dgm:pt>
    <dgm:pt modelId="{F58E4479-6EB9-487C-AAE8-E803724DDC1F}" type="pres">
      <dgm:prSet presAssocID="{9E628894-E56B-495F-AB6A-E6A065A9FE5F}" presName="parentText" presStyleLbl="node1" presStyleIdx="0" presStyleCnt="0">
        <dgm:presLayoutVars>
          <dgm:chMax val="0"/>
          <dgm:bulletEnabled val="1"/>
        </dgm:presLayoutVars>
      </dgm:prSet>
      <dgm:spPr>
        <a:prstGeom prst="rect">
          <a:avLst/>
        </a:prstGeom>
      </dgm:spPr>
    </dgm:pt>
    <dgm:pt modelId="{07E37C02-81F8-4B65-B6B8-54A33EDCB23A}" type="pres">
      <dgm:prSet presAssocID="{9E628894-E56B-495F-AB6A-E6A065A9FE5F}" presName="parentRect" presStyleLbl="alignNode1" presStyleIdx="3" presStyleCnt="4" custLinFactNeighborX="-879" custLinFactNeighborY="-21937"/>
      <dgm:spPr/>
    </dgm:pt>
    <dgm:pt modelId="{B5643414-3D05-4B77-B932-545197DFD0E8}" type="pres">
      <dgm:prSet presAssocID="{9E628894-E56B-495F-AB6A-E6A065A9FE5F}" presName="adorn" presStyleLbl="fgAccFollowNode1" presStyleIdx="3" presStyleCnt="4" custLinFactNeighborX="-13728" custLinFactNeighborY="-33632"/>
      <dgm:spPr>
        <a:xfrm>
          <a:off x="4976618" y="5738902"/>
          <a:ext cx="903242" cy="903242"/>
        </a:xfrm>
        <a:prstGeom prst="ellipse">
          <a:avLst/>
        </a:prstGeom>
        <a:solidFill>
          <a:srgbClr val="FFC000">
            <a:tint val="40000"/>
            <a:alpha val="90000"/>
            <a:hueOff val="11513918"/>
            <a:satOff val="-61261"/>
            <a:lumOff val="-3490"/>
            <a:alphaOff val="0"/>
          </a:srgbClr>
        </a:solidFill>
        <a:ln w="6350" cap="flat" cmpd="sng" algn="ctr">
          <a:solidFill>
            <a:srgbClr val="FFC000">
              <a:tint val="40000"/>
              <a:alpha val="90000"/>
              <a:hueOff val="11513918"/>
              <a:satOff val="-61261"/>
              <a:lumOff val="-3490"/>
              <a:alphaOff val="0"/>
            </a:srgbClr>
          </a:solidFill>
          <a:prstDash val="solid"/>
          <a:miter lim="800000"/>
        </a:ln>
        <a:effectLst/>
      </dgm:spPr>
    </dgm:pt>
  </dgm:ptLst>
  <dgm:cxnLst>
    <dgm:cxn modelId="{20F11612-90AB-4D3E-97C3-1DD7D6F975B2}" srcId="{47189D5D-CCD7-42E2-9E35-9702CC9A4740}" destId="{9E628894-E56B-495F-AB6A-E6A065A9FE5F}" srcOrd="3" destOrd="0" parTransId="{0DA741BF-E806-45C0-B1D2-E0D54053972E}" sibTransId="{7E155EB8-E7C0-414F-AD5C-CEEA01A30F4C}"/>
    <dgm:cxn modelId="{1F4A1120-832A-43F1-99E9-35B935EA9E14}" type="presOf" srcId="{4198D927-7A4E-4872-939D-7BA6B5E973B5}" destId="{E1CC5A83-4AC3-45F9-868E-8A301D7F692D}" srcOrd="1" destOrd="0" presId="urn:microsoft.com/office/officeart/2005/8/layout/bList2"/>
    <dgm:cxn modelId="{25FABC20-DCA2-45FB-8CEF-946A66D3BCC9}" srcId="{4198D927-7A4E-4872-939D-7BA6B5E973B5}" destId="{96F07B0C-A3D2-436D-895F-78E98958E4B0}" srcOrd="0" destOrd="0" parTransId="{1D76F186-B33E-4EA3-A6A2-C518395C7E57}" sibTransId="{4D2B6660-D79A-47A6-9FFA-E7D05131026B}"/>
    <dgm:cxn modelId="{72801923-607A-4DB8-9B72-C5977F0C2465}" srcId="{CE47CE2C-8F19-44CF-9394-C8BF9AAF79A2}" destId="{2CE6BC26-F5C5-4378-B6E1-B3B00B6F0D35}" srcOrd="0" destOrd="0" parTransId="{B2D4A9AF-B359-4086-AD6B-8181B0B4A121}" sibTransId="{D2FAC28A-8788-4BC6-B006-D97D96CFE531}"/>
    <dgm:cxn modelId="{35F1B12D-35E7-46B4-8020-DE048314FD1B}" type="presOf" srcId="{53772456-B1C5-4AF6-824E-11A455FDD272}" destId="{460957E9-61F1-40A8-B8E7-B9AD7B5DC37F}" srcOrd="0" destOrd="0" presId="urn:microsoft.com/office/officeart/2005/8/layout/bList2"/>
    <dgm:cxn modelId="{7C0B6D4B-D234-4A56-A0FB-FA8D32E9EC3C}" srcId="{47189D5D-CCD7-42E2-9E35-9702CC9A4740}" destId="{CE47CE2C-8F19-44CF-9394-C8BF9AAF79A2}" srcOrd="2" destOrd="0" parTransId="{B708157D-75C8-4C17-9FF5-E034393EAD17}" sibTransId="{BA730E9D-EF71-4A18-AB1A-4387D4416BE7}"/>
    <dgm:cxn modelId="{EE72014C-A519-4068-87F8-D45275264A30}" type="presOf" srcId="{47189D5D-CCD7-42E2-9E35-9702CC9A4740}" destId="{B244899C-2355-44F8-BEC7-C3D362939067}" srcOrd="0" destOrd="0" presId="urn:microsoft.com/office/officeart/2005/8/layout/bList2"/>
    <dgm:cxn modelId="{C807784F-97F2-4647-AC24-70D48A1DA842}" type="presOf" srcId="{718499F3-21C1-4788-9EF8-6132C0C5F770}" destId="{7BEF0CC1-0E81-47CD-92BF-5A5145466A77}" srcOrd="1" destOrd="0" presId="urn:microsoft.com/office/officeart/2005/8/layout/bList2"/>
    <dgm:cxn modelId="{6BD38874-7125-4420-9BFE-AC3BA1DA71A8}" srcId="{47189D5D-CCD7-42E2-9E35-9702CC9A4740}" destId="{718499F3-21C1-4788-9EF8-6132C0C5F770}" srcOrd="0" destOrd="0" parTransId="{1E345FCB-5A7E-41B3-9C4D-E3E86F7583D3}" sibTransId="{53772456-B1C5-4AF6-824E-11A455FDD272}"/>
    <dgm:cxn modelId="{86112357-11B8-49A7-A86B-37FE83726305}" type="presOf" srcId="{9E628894-E56B-495F-AB6A-E6A065A9FE5F}" destId="{07E37C02-81F8-4B65-B6B8-54A33EDCB23A}" srcOrd="1" destOrd="0" presId="urn:microsoft.com/office/officeart/2005/8/layout/bList2"/>
    <dgm:cxn modelId="{F3328257-B747-4664-9F61-9B6B1760924E}" type="presOf" srcId="{4198D927-7A4E-4872-939D-7BA6B5E973B5}" destId="{9C97B752-284C-492D-A3A8-F1483E30CA49}" srcOrd="0" destOrd="0" presId="urn:microsoft.com/office/officeart/2005/8/layout/bList2"/>
    <dgm:cxn modelId="{99F19577-E2EB-4042-9482-27228C536E5D}" type="presOf" srcId="{96F07B0C-A3D2-436D-895F-78E98958E4B0}" destId="{5E185B0A-8C76-409F-8A9B-ADFE9F13CB01}" srcOrd="0" destOrd="0" presId="urn:microsoft.com/office/officeart/2005/8/layout/bList2"/>
    <dgm:cxn modelId="{A7DF5C80-808A-44CF-A9B2-4850BCA9FA5F}" type="presOf" srcId="{834FAC2C-C88A-443D-A5B9-20A480A2F312}" destId="{DC1A463B-BA84-4ED1-9E75-33EA9C55054C}" srcOrd="0" destOrd="0" presId="urn:microsoft.com/office/officeart/2005/8/layout/bList2"/>
    <dgm:cxn modelId="{DCDB8481-E9E4-4BBD-A18B-8FD12BD6ED65}" type="presOf" srcId="{BA730E9D-EF71-4A18-AB1A-4387D4416BE7}" destId="{5BBDC8AA-7110-49FE-96BC-B5346FA05794}" srcOrd="0" destOrd="0" presId="urn:microsoft.com/office/officeart/2005/8/layout/bList2"/>
    <dgm:cxn modelId="{49360183-F599-4CB0-ACA5-5BB547D3AE36}" srcId="{718499F3-21C1-4788-9EF8-6132C0C5F770}" destId="{795D0F04-4AAA-460D-9D23-70BBC5B2F4D5}" srcOrd="0" destOrd="0" parTransId="{A83E4725-FC13-4DAE-AE09-054F796CD963}" sibTransId="{5991C90B-594B-4ED6-B006-0AA80A1B3945}"/>
    <dgm:cxn modelId="{C3A8A28E-3993-4496-A869-18EED8BA80D5}" type="presOf" srcId="{CE47CE2C-8F19-44CF-9394-C8BF9AAF79A2}" destId="{1B4533A7-A86D-4C25-9F58-BCAABA6EEB64}" srcOrd="1" destOrd="0" presId="urn:microsoft.com/office/officeart/2005/8/layout/bList2"/>
    <dgm:cxn modelId="{8D31D793-3683-4F45-94B3-CF1DDFFE5DE3}" type="presOf" srcId="{CE47CE2C-8F19-44CF-9394-C8BF9AAF79A2}" destId="{BC9132E9-B07C-4E99-A78A-11C3A1AAE4DF}" srcOrd="0" destOrd="0" presId="urn:microsoft.com/office/officeart/2005/8/layout/bList2"/>
    <dgm:cxn modelId="{0729089D-C01E-4E8D-9A7E-E9AA578F8FEB}" type="presOf" srcId="{3885E264-E545-484C-A22D-F1ADA57534E8}" destId="{E5C5F4B9-3BAC-4DAA-BFC9-4BDA188601ED}" srcOrd="0" destOrd="0" presId="urn:microsoft.com/office/officeart/2005/8/layout/bList2"/>
    <dgm:cxn modelId="{9FC28EC1-7A52-4B3C-A340-0E8BE2B31F6E}" srcId="{47189D5D-CCD7-42E2-9E35-9702CC9A4740}" destId="{4198D927-7A4E-4872-939D-7BA6B5E973B5}" srcOrd="1" destOrd="0" parTransId="{DB7632B8-AC47-4BCC-8C14-53497466D27B}" sibTransId="{3885E264-E545-484C-A22D-F1ADA57534E8}"/>
    <dgm:cxn modelId="{1D7A0FCB-9704-4075-874B-0694179E9BBC}" type="presOf" srcId="{2CE6BC26-F5C5-4378-B6E1-B3B00B6F0D35}" destId="{2F9A333D-C257-4081-A6EB-77E9B020FB8E}" srcOrd="0" destOrd="0" presId="urn:microsoft.com/office/officeart/2005/8/layout/bList2"/>
    <dgm:cxn modelId="{DADF9BD1-5BB1-4AC1-81B6-8D57CF9D48A1}" srcId="{9E628894-E56B-495F-AB6A-E6A065A9FE5F}" destId="{834FAC2C-C88A-443D-A5B9-20A480A2F312}" srcOrd="0" destOrd="0" parTransId="{C14A01E6-10C9-410A-823A-3AA1EC585B27}" sibTransId="{DD1BDC19-A98F-4146-9D76-CB73F8C1A9E0}"/>
    <dgm:cxn modelId="{2D6C82E2-9A1E-4CAB-89B2-43B1E48B5B36}" type="presOf" srcId="{9E628894-E56B-495F-AB6A-E6A065A9FE5F}" destId="{F58E4479-6EB9-487C-AAE8-E803724DDC1F}" srcOrd="0" destOrd="0" presId="urn:microsoft.com/office/officeart/2005/8/layout/bList2"/>
    <dgm:cxn modelId="{A96D73E8-5CC9-41AE-AC95-41A5C5B6F1A7}" type="presOf" srcId="{718499F3-21C1-4788-9EF8-6132C0C5F770}" destId="{C3B71523-D1D9-45E7-9E84-E54015BF06B0}" srcOrd="0" destOrd="0" presId="urn:microsoft.com/office/officeart/2005/8/layout/bList2"/>
    <dgm:cxn modelId="{CB182FF1-0B1B-4B87-A652-C4BAFE71625C}" type="presOf" srcId="{795D0F04-4AAA-460D-9D23-70BBC5B2F4D5}" destId="{F70BE418-A521-4457-83C1-392A909BA5FF}" srcOrd="0" destOrd="0" presId="urn:microsoft.com/office/officeart/2005/8/layout/bList2"/>
    <dgm:cxn modelId="{F5636996-A77B-4CE1-B7E2-652EB30388E2}" type="presParOf" srcId="{B244899C-2355-44F8-BEC7-C3D362939067}" destId="{C594CB46-4C7B-4B98-B50D-413E535DC45B}" srcOrd="0" destOrd="0" presId="urn:microsoft.com/office/officeart/2005/8/layout/bList2"/>
    <dgm:cxn modelId="{8CDCF4A2-09D4-47B3-BA2B-3AD5E3625099}" type="presParOf" srcId="{C594CB46-4C7B-4B98-B50D-413E535DC45B}" destId="{F70BE418-A521-4457-83C1-392A909BA5FF}" srcOrd="0" destOrd="0" presId="urn:microsoft.com/office/officeart/2005/8/layout/bList2"/>
    <dgm:cxn modelId="{62F19A7A-4CEC-4E19-AFB2-3A4CB13C6458}" type="presParOf" srcId="{C594CB46-4C7B-4B98-B50D-413E535DC45B}" destId="{C3B71523-D1D9-45E7-9E84-E54015BF06B0}" srcOrd="1" destOrd="0" presId="urn:microsoft.com/office/officeart/2005/8/layout/bList2"/>
    <dgm:cxn modelId="{A461ADBF-5062-41DD-8D88-0B82BBC6978D}" type="presParOf" srcId="{C594CB46-4C7B-4B98-B50D-413E535DC45B}" destId="{7BEF0CC1-0E81-47CD-92BF-5A5145466A77}" srcOrd="2" destOrd="0" presId="urn:microsoft.com/office/officeart/2005/8/layout/bList2"/>
    <dgm:cxn modelId="{069E73FE-1EF1-47DE-8D6B-3C174DDC8C48}" type="presParOf" srcId="{C594CB46-4C7B-4B98-B50D-413E535DC45B}" destId="{633E7517-5938-40AA-9A31-EF2D3D04A1D8}" srcOrd="3" destOrd="0" presId="urn:microsoft.com/office/officeart/2005/8/layout/bList2"/>
    <dgm:cxn modelId="{24366DB9-AAF1-4A4A-A3EB-396906B7569E}" type="presParOf" srcId="{B244899C-2355-44F8-BEC7-C3D362939067}" destId="{460957E9-61F1-40A8-B8E7-B9AD7B5DC37F}" srcOrd="1" destOrd="0" presId="urn:microsoft.com/office/officeart/2005/8/layout/bList2"/>
    <dgm:cxn modelId="{D9197EC5-F529-40EE-9E78-41DF927755D5}" type="presParOf" srcId="{B244899C-2355-44F8-BEC7-C3D362939067}" destId="{767F75B0-4D0E-4848-8CAC-AD370546482D}" srcOrd="2" destOrd="0" presId="urn:microsoft.com/office/officeart/2005/8/layout/bList2"/>
    <dgm:cxn modelId="{4CD90F82-8BA6-477E-AC6B-87E04C72A9FE}" type="presParOf" srcId="{767F75B0-4D0E-4848-8CAC-AD370546482D}" destId="{5E185B0A-8C76-409F-8A9B-ADFE9F13CB01}" srcOrd="0" destOrd="0" presId="urn:microsoft.com/office/officeart/2005/8/layout/bList2"/>
    <dgm:cxn modelId="{976E8A7E-F06D-4C14-9CDC-D8122656224E}" type="presParOf" srcId="{767F75B0-4D0E-4848-8CAC-AD370546482D}" destId="{9C97B752-284C-492D-A3A8-F1483E30CA49}" srcOrd="1" destOrd="0" presId="urn:microsoft.com/office/officeart/2005/8/layout/bList2"/>
    <dgm:cxn modelId="{CBF8B7AB-828B-4E89-9898-64C26E899057}" type="presParOf" srcId="{767F75B0-4D0E-4848-8CAC-AD370546482D}" destId="{E1CC5A83-4AC3-45F9-868E-8A301D7F692D}" srcOrd="2" destOrd="0" presId="urn:microsoft.com/office/officeart/2005/8/layout/bList2"/>
    <dgm:cxn modelId="{C98B10DE-8594-4756-940A-EF467829E7A2}" type="presParOf" srcId="{767F75B0-4D0E-4848-8CAC-AD370546482D}" destId="{7F1A0F4E-8F11-4B3B-A1D1-774E8E1058F6}" srcOrd="3" destOrd="0" presId="urn:microsoft.com/office/officeart/2005/8/layout/bList2"/>
    <dgm:cxn modelId="{B1E6401F-EEB2-4246-846A-FCD6B5B04B17}" type="presParOf" srcId="{B244899C-2355-44F8-BEC7-C3D362939067}" destId="{E5C5F4B9-3BAC-4DAA-BFC9-4BDA188601ED}" srcOrd="3" destOrd="0" presId="urn:microsoft.com/office/officeart/2005/8/layout/bList2"/>
    <dgm:cxn modelId="{95CD5A7C-0310-4F61-B0D4-48CB3EE0127D}" type="presParOf" srcId="{B244899C-2355-44F8-BEC7-C3D362939067}" destId="{EA15A6DE-2C2E-4B96-BD27-9F4D424664BE}" srcOrd="4" destOrd="0" presId="urn:microsoft.com/office/officeart/2005/8/layout/bList2"/>
    <dgm:cxn modelId="{F9E6D11B-1123-4A09-8477-DBA8EEFA0A12}" type="presParOf" srcId="{EA15A6DE-2C2E-4B96-BD27-9F4D424664BE}" destId="{2F9A333D-C257-4081-A6EB-77E9B020FB8E}" srcOrd="0" destOrd="0" presId="urn:microsoft.com/office/officeart/2005/8/layout/bList2"/>
    <dgm:cxn modelId="{499376AA-0939-4FD8-B6A1-CB09310E7A09}" type="presParOf" srcId="{EA15A6DE-2C2E-4B96-BD27-9F4D424664BE}" destId="{BC9132E9-B07C-4E99-A78A-11C3A1AAE4DF}" srcOrd="1" destOrd="0" presId="urn:microsoft.com/office/officeart/2005/8/layout/bList2"/>
    <dgm:cxn modelId="{FAC2599F-BB79-443A-BBFA-30587696A255}" type="presParOf" srcId="{EA15A6DE-2C2E-4B96-BD27-9F4D424664BE}" destId="{1B4533A7-A86D-4C25-9F58-BCAABA6EEB64}" srcOrd="2" destOrd="0" presId="urn:microsoft.com/office/officeart/2005/8/layout/bList2"/>
    <dgm:cxn modelId="{1B91EC58-F26F-4701-B3AF-42314BDDA320}" type="presParOf" srcId="{EA15A6DE-2C2E-4B96-BD27-9F4D424664BE}" destId="{13E7A1D3-34C6-48C7-8CE3-0B47D607C55D}" srcOrd="3" destOrd="0" presId="urn:microsoft.com/office/officeart/2005/8/layout/bList2"/>
    <dgm:cxn modelId="{73678A06-C8B0-4CD4-89DE-32ED33E11896}" type="presParOf" srcId="{B244899C-2355-44F8-BEC7-C3D362939067}" destId="{5BBDC8AA-7110-49FE-96BC-B5346FA05794}" srcOrd="5" destOrd="0" presId="urn:microsoft.com/office/officeart/2005/8/layout/bList2"/>
    <dgm:cxn modelId="{3C61A0FF-3BA5-4158-88F9-2F791FA17765}" type="presParOf" srcId="{B244899C-2355-44F8-BEC7-C3D362939067}" destId="{784F6166-50AC-4709-92C5-9AF560BE675C}" srcOrd="6" destOrd="0" presId="urn:microsoft.com/office/officeart/2005/8/layout/bList2"/>
    <dgm:cxn modelId="{23B1136F-C351-4E59-8A33-D20FDBC045B0}" type="presParOf" srcId="{784F6166-50AC-4709-92C5-9AF560BE675C}" destId="{DC1A463B-BA84-4ED1-9E75-33EA9C55054C}" srcOrd="0" destOrd="0" presId="urn:microsoft.com/office/officeart/2005/8/layout/bList2"/>
    <dgm:cxn modelId="{CDBD1D20-41A3-4B91-9E40-E59DB28A1907}" type="presParOf" srcId="{784F6166-50AC-4709-92C5-9AF560BE675C}" destId="{F58E4479-6EB9-487C-AAE8-E803724DDC1F}" srcOrd="1" destOrd="0" presId="urn:microsoft.com/office/officeart/2005/8/layout/bList2"/>
    <dgm:cxn modelId="{5AF2FB1F-C9DF-43A3-9EFF-74361B0B5306}" type="presParOf" srcId="{784F6166-50AC-4709-92C5-9AF560BE675C}" destId="{07E37C02-81F8-4B65-B6B8-54A33EDCB23A}" srcOrd="2" destOrd="0" presId="urn:microsoft.com/office/officeart/2005/8/layout/bList2"/>
    <dgm:cxn modelId="{D604B110-A4CB-494B-8F52-4B07229FEDBB}" type="presParOf" srcId="{784F6166-50AC-4709-92C5-9AF560BE675C}" destId="{B5643414-3D05-4B77-B932-545197DFD0E8}" srcOrd="3" destOrd="0" presId="urn:microsoft.com/office/officeart/2005/8/layout/bList2"/>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7189D5D-CCD7-42E2-9E35-9702CC9A4740}" type="doc">
      <dgm:prSet loTypeId="urn:microsoft.com/office/officeart/2005/8/layout/bList2" loCatId="picture" qsTypeId="urn:microsoft.com/office/officeart/2005/8/quickstyle/simple4" qsCatId="simple" csTypeId="urn:microsoft.com/office/officeart/2005/8/colors/colorful4" csCatId="colorful" phldr="1"/>
      <dgm:spPr/>
      <dgm:t>
        <a:bodyPr/>
        <a:lstStyle/>
        <a:p>
          <a:endParaRPr lang="zh-TW" altLang="en-US"/>
        </a:p>
      </dgm:t>
    </dgm:pt>
    <dgm:pt modelId="{718499F3-21C1-4788-9EF8-6132C0C5F770}">
      <dgm:prSet phldrT="[文字]" custT="1"/>
      <dgm:spPr>
        <a:xfrm>
          <a:off x="2369" y="1954249"/>
          <a:ext cx="2561879" cy="822327"/>
        </a:xfr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gm:spPr>
      <dgm:t>
        <a:bodyPr/>
        <a:lstStyle/>
        <a:p>
          <a:pPr>
            <a:buNone/>
          </a:pPr>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1E345FCB-5A7E-41B3-9C4D-E3E86F7583D3}" type="parTrans" cxnId="{6BD38874-7125-4420-9BFE-AC3BA1DA71A8}">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53772456-B1C5-4AF6-824E-11A455FDD272}" type="sibTrans" cxnId="{6BD38874-7125-4420-9BFE-AC3BA1DA71A8}">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795D0F04-4AAA-460D-9D23-70BBC5B2F4D5}">
      <dgm:prSet custT="1"/>
      <dgm:spPr>
        <a:xfrm>
          <a:off x="2369" y="41861"/>
          <a:ext cx="2561879" cy="1912388"/>
        </a:xfr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A83E4725-FC13-4DAE-AE09-054F796CD963}" type="parTrans" cxnId="{49360183-F599-4CB0-ACA5-5BB547D3AE36}">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5991C90B-594B-4ED6-B006-0AA80A1B3945}" type="sibTrans" cxnId="{49360183-F599-4CB0-ACA5-5BB547D3AE36}">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4198D927-7A4E-4872-939D-7BA6B5E973B5}">
      <dgm:prSet custT="1"/>
      <dgm:spPr>
        <a:xfrm>
          <a:off x="2997780" y="1954249"/>
          <a:ext cx="2561879" cy="822327"/>
        </a:xfrm>
        <a:gradFill rotWithShape="0">
          <a:gsLst>
            <a:gs pos="0">
              <a:srgbClr val="FFC000">
                <a:hueOff val="3465231"/>
                <a:satOff val="-15989"/>
                <a:lumOff val="588"/>
                <a:alphaOff val="0"/>
                <a:satMod val="103000"/>
                <a:lumMod val="102000"/>
                <a:tint val="94000"/>
              </a:srgbClr>
            </a:gs>
            <a:gs pos="50000">
              <a:srgbClr val="FFC000">
                <a:hueOff val="3465231"/>
                <a:satOff val="-15989"/>
                <a:lumOff val="588"/>
                <a:alphaOff val="0"/>
                <a:satMod val="110000"/>
                <a:lumMod val="100000"/>
                <a:shade val="100000"/>
              </a:srgbClr>
            </a:gs>
            <a:gs pos="100000">
              <a:srgbClr val="FFC000">
                <a:hueOff val="3465231"/>
                <a:satOff val="-15989"/>
                <a:lumOff val="588"/>
                <a:alphaOff val="0"/>
                <a:lumMod val="99000"/>
                <a:satMod val="120000"/>
                <a:shade val="78000"/>
              </a:srgbClr>
            </a:gs>
          </a:gsLst>
          <a:lin ang="5400000" scaled="0"/>
        </a:gradFill>
        <a:ln w="6350" cap="flat" cmpd="sng" algn="ctr">
          <a:solidFill>
            <a:srgbClr val="FFC000">
              <a:hueOff val="3465231"/>
              <a:satOff val="-15989"/>
              <a:lumOff val="588"/>
              <a:alphaOff val="0"/>
            </a:srgbClr>
          </a:solidFill>
          <a:prstDash val="solid"/>
          <a:miter lim="800000"/>
        </a:ln>
        <a:effectLst/>
      </dgm:spPr>
      <dgm:t>
        <a:bodyPr/>
        <a:lstStyle/>
        <a:p>
          <a:pPr>
            <a:buNone/>
          </a:pPr>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DB7632B8-AC47-4BCC-8C14-53497466D27B}" type="parTrans" cxnId="{9FC28EC1-7A52-4B3C-A340-0E8BE2B31F6E}">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3885E264-E545-484C-A22D-F1ADA57534E8}" type="sibTrans" cxnId="{9FC28EC1-7A52-4B3C-A340-0E8BE2B31F6E}">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96F07B0C-A3D2-436D-895F-78E98958E4B0}">
      <dgm:prSet custT="1"/>
      <dgm:spPr>
        <a:xfrm>
          <a:off x="2997780" y="41861"/>
          <a:ext cx="2561879" cy="1912388"/>
        </a:xfrm>
        <a:solidFill>
          <a:sysClr val="window" lastClr="FFFFFF">
            <a:alpha val="90000"/>
            <a:hueOff val="0"/>
            <a:satOff val="0"/>
            <a:lumOff val="0"/>
            <a:alphaOff val="0"/>
          </a:sysClr>
        </a:solidFill>
        <a:ln w="6350" cap="flat" cmpd="sng" algn="ctr">
          <a:solidFill>
            <a:srgbClr val="FFC000">
              <a:hueOff val="3465231"/>
              <a:satOff val="-15989"/>
              <a:lumOff val="588"/>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1D76F186-B33E-4EA3-A6A2-C518395C7E57}" type="parTrans" cxnId="{25FABC20-DCA2-45FB-8CEF-946A66D3BCC9}">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4D2B6660-D79A-47A6-9FFA-E7D05131026B}" type="sibTrans" cxnId="{25FABC20-DCA2-45FB-8CEF-946A66D3BCC9}">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CE47CE2C-8F19-44CF-9394-C8BF9AAF79A2}">
      <dgm:prSet custT="1"/>
      <dgm:spPr>
        <a:xfrm>
          <a:off x="2369" y="5338011"/>
          <a:ext cx="2561879" cy="822327"/>
        </a:xfrm>
        <a:gradFill rotWithShape="0">
          <a:gsLst>
            <a:gs pos="0">
              <a:srgbClr val="FFC000">
                <a:hueOff val="6930461"/>
                <a:satOff val="-31979"/>
                <a:lumOff val="1177"/>
                <a:alphaOff val="0"/>
                <a:satMod val="103000"/>
                <a:lumMod val="102000"/>
                <a:tint val="94000"/>
              </a:srgbClr>
            </a:gs>
            <a:gs pos="50000">
              <a:srgbClr val="FFC000">
                <a:hueOff val="6930461"/>
                <a:satOff val="-31979"/>
                <a:lumOff val="1177"/>
                <a:alphaOff val="0"/>
                <a:satMod val="110000"/>
                <a:lumMod val="100000"/>
                <a:shade val="100000"/>
              </a:srgbClr>
            </a:gs>
            <a:gs pos="100000">
              <a:srgbClr val="FFC000">
                <a:hueOff val="6930461"/>
                <a:satOff val="-31979"/>
                <a:lumOff val="1177"/>
                <a:alphaOff val="0"/>
                <a:lumMod val="99000"/>
                <a:satMod val="120000"/>
                <a:shade val="78000"/>
              </a:srgbClr>
            </a:gs>
          </a:gsLst>
          <a:lin ang="5400000" scaled="0"/>
        </a:gradFill>
        <a:ln w="6350" cap="flat" cmpd="sng" algn="ctr">
          <a:solidFill>
            <a:srgbClr val="FFC000">
              <a:hueOff val="6930461"/>
              <a:satOff val="-31979"/>
              <a:lumOff val="1177"/>
              <a:alphaOff val="0"/>
            </a:srgbClr>
          </a:solidFill>
          <a:prstDash val="solid"/>
          <a:miter lim="800000"/>
        </a:ln>
        <a:effectLst/>
      </dgm:spPr>
      <dgm:t>
        <a:bodyPr/>
        <a:lstStyle/>
        <a:p>
          <a:pPr>
            <a:buNone/>
          </a:pPr>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B708157D-75C8-4C17-9FF5-E034393EAD17}" type="parTrans" cxnId="{7C0B6D4B-D234-4A56-A0FB-FA8D32E9EC3C}">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BA730E9D-EF71-4A18-AB1A-4387D4416BE7}" type="sibTrans" cxnId="{7C0B6D4B-D234-4A56-A0FB-FA8D32E9EC3C}">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2CE6BC26-F5C5-4378-B6E1-B3B00B6F0D35}">
      <dgm:prSet custT="1"/>
      <dgm:spPr>
        <a:xfrm>
          <a:off x="2369" y="3425623"/>
          <a:ext cx="2561879" cy="1912388"/>
        </a:xfr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gm:spPr>
      <dgm:t>
        <a:bodyPr/>
        <a:lstStyle/>
        <a:p>
          <a:pPr marL="114300">
            <a:spcAft>
              <a:spcPct val="15000"/>
            </a:spcAft>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B2D4A9AF-B359-4086-AD6B-8181B0B4A121}" type="parTrans" cxnId="{72801923-607A-4DB8-9B72-C5977F0C2465}">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D2FAC28A-8788-4BC6-B006-D97D96CFE531}" type="sibTrans" cxnId="{72801923-607A-4DB8-9B72-C5977F0C2465}">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9E628894-E56B-495F-AB6A-E6A065A9FE5F}">
      <dgm:prSet custT="1"/>
      <dgm:spPr>
        <a:xfrm>
          <a:off x="2997780" y="5338011"/>
          <a:ext cx="2561879" cy="822327"/>
        </a:xfrm>
        <a:gradFill rotWithShape="0">
          <a:gsLst>
            <a:gs pos="0">
              <a:srgbClr val="FFC000">
                <a:hueOff val="10395692"/>
                <a:satOff val="-47968"/>
                <a:lumOff val="1765"/>
                <a:alphaOff val="0"/>
                <a:satMod val="103000"/>
                <a:lumMod val="102000"/>
                <a:tint val="94000"/>
              </a:srgbClr>
            </a:gs>
            <a:gs pos="50000">
              <a:srgbClr val="FFC000">
                <a:hueOff val="10395692"/>
                <a:satOff val="-47968"/>
                <a:lumOff val="1765"/>
                <a:alphaOff val="0"/>
                <a:satMod val="110000"/>
                <a:lumMod val="100000"/>
                <a:shade val="100000"/>
              </a:srgbClr>
            </a:gs>
            <a:gs pos="100000">
              <a:srgbClr val="FFC000">
                <a:hueOff val="10395692"/>
                <a:satOff val="-47968"/>
                <a:lumOff val="1765"/>
                <a:alphaOff val="0"/>
                <a:lumMod val="99000"/>
                <a:satMod val="120000"/>
                <a:shade val="78000"/>
              </a:srgbClr>
            </a:gs>
          </a:gsLst>
          <a:lin ang="5400000" scaled="0"/>
        </a:gradFill>
        <a:ln w="6350" cap="flat" cmpd="sng" algn="ctr">
          <a:solidFill>
            <a:srgbClr val="FFC000">
              <a:hueOff val="10395692"/>
              <a:satOff val="-47968"/>
              <a:lumOff val="1765"/>
              <a:alphaOff val="0"/>
            </a:srgbClr>
          </a:solidFill>
          <a:prstDash val="solid"/>
          <a:miter lim="800000"/>
        </a:ln>
        <a:effectLst/>
      </dgm:spPr>
      <dgm:t>
        <a:bodyPr/>
        <a:lstStyle/>
        <a:p>
          <a:pPr>
            <a:buNone/>
          </a:pPr>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0DA741BF-E806-45C0-B1D2-E0D54053972E}" type="parTrans" cxnId="{20F11612-90AB-4D3E-97C3-1DD7D6F975B2}">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7E155EB8-E7C0-414F-AD5C-CEEA01A30F4C}" type="sibTrans" cxnId="{20F11612-90AB-4D3E-97C3-1DD7D6F975B2}">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834FAC2C-C88A-443D-A5B9-20A480A2F312}">
      <dgm:prSet custT="1"/>
      <dgm:spPr>
        <a:xfrm>
          <a:off x="2997780" y="3425623"/>
          <a:ext cx="2561879" cy="1912388"/>
        </a:xfrm>
        <a:solidFill>
          <a:sysClr val="window" lastClr="FFFFFF">
            <a:alpha val="90000"/>
            <a:hueOff val="0"/>
            <a:satOff val="0"/>
            <a:lumOff val="0"/>
            <a:alphaOff val="0"/>
          </a:sysClr>
        </a:solidFill>
        <a:ln w="6350" cap="flat" cmpd="sng" algn="ctr">
          <a:solidFill>
            <a:srgbClr val="FFC000">
              <a:hueOff val="10395692"/>
              <a:satOff val="-47968"/>
              <a:lumOff val="1765"/>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C14A01E6-10C9-410A-823A-3AA1EC585B27}" type="parTrans" cxnId="{DADF9BD1-5BB1-4AC1-81B6-8D57CF9D48A1}">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DD1BDC19-A98F-4146-9D76-CB73F8C1A9E0}" type="sibTrans" cxnId="{DADF9BD1-5BB1-4AC1-81B6-8D57CF9D48A1}">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1A154E42-449E-4F75-90CF-C1EDC988F77B}">
      <dgm:prSet custT="1"/>
      <dgm:spPr>
        <a:xfrm>
          <a:off x="2369" y="3425623"/>
          <a:ext cx="2561879" cy="1912388"/>
        </a:xfr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gm:spPr>
      <dgm:t>
        <a:bodyPr/>
        <a:lstStyle/>
        <a:p>
          <a:pPr marL="114300">
            <a:spcAft>
              <a:spcPct val="15000"/>
            </a:spcAft>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969CD39B-A470-4FA5-ACE2-17E5BAFC2B9B}" type="parTrans" cxnId="{D2150E10-F25B-4680-9551-52D42C035204}">
      <dgm:prSet/>
      <dgm:spPr/>
      <dgm:t>
        <a:bodyPr/>
        <a:lstStyle/>
        <a:p>
          <a:endParaRPr lang="zh-TW" altLang="en-US"/>
        </a:p>
      </dgm:t>
    </dgm:pt>
    <dgm:pt modelId="{97C17181-6DB7-4920-A072-8A540989690E}" type="sibTrans" cxnId="{D2150E10-F25B-4680-9551-52D42C035204}">
      <dgm:prSet/>
      <dgm:spPr/>
      <dgm:t>
        <a:bodyPr/>
        <a:lstStyle/>
        <a:p>
          <a:endParaRPr lang="zh-TW" altLang="en-US"/>
        </a:p>
      </dgm:t>
    </dgm:pt>
    <dgm:pt modelId="{BE00DF34-CA39-4B89-9534-0D9181BA8EB1}">
      <dgm:prSet custT="1"/>
      <dgm:spPr>
        <a:xfrm>
          <a:off x="2369" y="3425623"/>
          <a:ext cx="2561879" cy="1912388"/>
        </a:xfr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gm:spPr>
      <dgm:t>
        <a:bodyPr/>
        <a:lstStyle/>
        <a:p>
          <a:pPr marL="0">
            <a:spcAft>
              <a:spcPts val="0"/>
            </a:spcAft>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5DA3FE4F-CD3C-43C2-B3F8-AE434969E0E5}" type="parTrans" cxnId="{7AC80BC1-60A8-43A1-8213-852E5C287C72}">
      <dgm:prSet/>
      <dgm:spPr/>
      <dgm:t>
        <a:bodyPr/>
        <a:lstStyle/>
        <a:p>
          <a:endParaRPr lang="zh-TW" altLang="en-US"/>
        </a:p>
      </dgm:t>
    </dgm:pt>
    <dgm:pt modelId="{056F9CB7-2C61-4CFD-89A1-DC98A2216ADE}" type="sibTrans" cxnId="{7AC80BC1-60A8-43A1-8213-852E5C287C72}">
      <dgm:prSet/>
      <dgm:spPr/>
      <dgm:t>
        <a:bodyPr/>
        <a:lstStyle/>
        <a:p>
          <a:endParaRPr lang="zh-TW" altLang="en-US"/>
        </a:p>
      </dgm:t>
    </dgm:pt>
    <dgm:pt modelId="{B244899C-2355-44F8-BEC7-C3D362939067}" type="pres">
      <dgm:prSet presAssocID="{47189D5D-CCD7-42E2-9E35-9702CC9A4740}" presName="diagram" presStyleCnt="0">
        <dgm:presLayoutVars>
          <dgm:dir/>
          <dgm:animLvl val="lvl"/>
          <dgm:resizeHandles val="exact"/>
        </dgm:presLayoutVars>
      </dgm:prSet>
      <dgm:spPr/>
    </dgm:pt>
    <dgm:pt modelId="{C594CB46-4C7B-4B98-B50D-413E535DC45B}" type="pres">
      <dgm:prSet presAssocID="{718499F3-21C1-4788-9EF8-6132C0C5F770}" presName="compNode" presStyleCnt="0"/>
      <dgm:spPr/>
    </dgm:pt>
    <dgm:pt modelId="{F70BE418-A521-4457-83C1-392A909BA5FF}" type="pres">
      <dgm:prSet presAssocID="{718499F3-21C1-4788-9EF8-6132C0C5F770}" presName="childRect" presStyleLbl="bgAcc1" presStyleIdx="0" presStyleCnt="4">
        <dgm:presLayoutVars>
          <dgm:bulletEnabled val="1"/>
        </dgm:presLayoutVars>
      </dgm:prSet>
      <dgm:spPr>
        <a:prstGeom prst="round2SameRect">
          <a:avLst>
            <a:gd name="adj1" fmla="val 8000"/>
            <a:gd name="adj2" fmla="val 0"/>
          </a:avLst>
        </a:prstGeom>
      </dgm:spPr>
    </dgm:pt>
    <dgm:pt modelId="{C3B71523-D1D9-45E7-9E84-E54015BF06B0}" type="pres">
      <dgm:prSet presAssocID="{718499F3-21C1-4788-9EF8-6132C0C5F770}" presName="parentText" presStyleLbl="node1" presStyleIdx="0" presStyleCnt="0">
        <dgm:presLayoutVars>
          <dgm:chMax val="0"/>
          <dgm:bulletEnabled val="1"/>
        </dgm:presLayoutVars>
      </dgm:prSet>
      <dgm:spPr>
        <a:prstGeom prst="rect">
          <a:avLst/>
        </a:prstGeom>
      </dgm:spPr>
    </dgm:pt>
    <dgm:pt modelId="{7BEF0CC1-0E81-47CD-92BF-5A5145466A77}" type="pres">
      <dgm:prSet presAssocID="{718499F3-21C1-4788-9EF8-6132C0C5F770}" presName="parentRect" presStyleLbl="alignNode1" presStyleIdx="0" presStyleCnt="4"/>
      <dgm:spPr/>
    </dgm:pt>
    <dgm:pt modelId="{633E7517-5938-40AA-9A31-EF2D3D04A1D8}" type="pres">
      <dgm:prSet presAssocID="{718499F3-21C1-4788-9EF8-6132C0C5F770}" presName="adorn" presStyleLbl="fgAccFollowNode1" presStyleIdx="0" presStyleCnt="4"/>
      <dgm:spPr>
        <a:xfrm>
          <a:off x="1878981" y="2084869"/>
          <a:ext cx="896657" cy="896657"/>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gm:spPr>
    </dgm:pt>
    <dgm:pt modelId="{460957E9-61F1-40A8-B8E7-B9AD7B5DC37F}" type="pres">
      <dgm:prSet presAssocID="{53772456-B1C5-4AF6-824E-11A455FDD272}" presName="sibTrans" presStyleLbl="sibTrans2D1" presStyleIdx="0" presStyleCnt="0"/>
      <dgm:spPr/>
    </dgm:pt>
    <dgm:pt modelId="{767F75B0-4D0E-4848-8CAC-AD370546482D}" type="pres">
      <dgm:prSet presAssocID="{4198D927-7A4E-4872-939D-7BA6B5E973B5}" presName="compNode" presStyleCnt="0"/>
      <dgm:spPr/>
    </dgm:pt>
    <dgm:pt modelId="{5E185B0A-8C76-409F-8A9B-ADFE9F13CB01}" type="pres">
      <dgm:prSet presAssocID="{4198D927-7A4E-4872-939D-7BA6B5E973B5}" presName="childRect" presStyleLbl="bgAcc1" presStyleIdx="1" presStyleCnt="4">
        <dgm:presLayoutVars>
          <dgm:bulletEnabled val="1"/>
        </dgm:presLayoutVars>
      </dgm:prSet>
      <dgm:spPr>
        <a:prstGeom prst="round2SameRect">
          <a:avLst>
            <a:gd name="adj1" fmla="val 8000"/>
            <a:gd name="adj2" fmla="val 0"/>
          </a:avLst>
        </a:prstGeom>
      </dgm:spPr>
    </dgm:pt>
    <dgm:pt modelId="{9C97B752-284C-492D-A3A8-F1483E30CA49}" type="pres">
      <dgm:prSet presAssocID="{4198D927-7A4E-4872-939D-7BA6B5E973B5}" presName="parentText" presStyleLbl="node1" presStyleIdx="0" presStyleCnt="0">
        <dgm:presLayoutVars>
          <dgm:chMax val="0"/>
          <dgm:bulletEnabled val="1"/>
        </dgm:presLayoutVars>
      </dgm:prSet>
      <dgm:spPr>
        <a:prstGeom prst="rect">
          <a:avLst/>
        </a:prstGeom>
      </dgm:spPr>
    </dgm:pt>
    <dgm:pt modelId="{E1CC5A83-4AC3-45F9-868E-8A301D7F692D}" type="pres">
      <dgm:prSet presAssocID="{4198D927-7A4E-4872-939D-7BA6B5E973B5}" presName="parentRect" presStyleLbl="alignNode1" presStyleIdx="1" presStyleCnt="4"/>
      <dgm:spPr/>
    </dgm:pt>
    <dgm:pt modelId="{7F1A0F4E-8F11-4B3B-A1D1-774E8E1058F6}" type="pres">
      <dgm:prSet presAssocID="{4198D927-7A4E-4872-939D-7BA6B5E973B5}" presName="adorn" presStyleLbl="fgAccFollowNode1" presStyleIdx="1" presStyleCnt="4"/>
      <dgm:spPr>
        <a:xfrm>
          <a:off x="4874392" y="2084869"/>
          <a:ext cx="896657" cy="896657"/>
        </a:xfrm>
        <a:prstGeom prst="ellipse">
          <a:avLst/>
        </a:prstGeom>
        <a:solidFill>
          <a:srgbClr val="FFC000">
            <a:tint val="40000"/>
            <a:alpha val="90000"/>
            <a:hueOff val="3837973"/>
            <a:satOff val="-20420"/>
            <a:lumOff val="-1163"/>
            <a:alphaOff val="0"/>
          </a:srgbClr>
        </a:solidFill>
        <a:ln w="6350" cap="flat" cmpd="sng" algn="ctr">
          <a:solidFill>
            <a:srgbClr val="FFC000">
              <a:tint val="40000"/>
              <a:alpha val="90000"/>
              <a:hueOff val="3837973"/>
              <a:satOff val="-20420"/>
              <a:lumOff val="-1163"/>
              <a:alphaOff val="0"/>
            </a:srgbClr>
          </a:solidFill>
          <a:prstDash val="solid"/>
          <a:miter lim="800000"/>
        </a:ln>
        <a:effectLst/>
      </dgm:spPr>
    </dgm:pt>
    <dgm:pt modelId="{E5C5F4B9-3BAC-4DAA-BFC9-4BDA188601ED}" type="pres">
      <dgm:prSet presAssocID="{3885E264-E545-484C-A22D-F1ADA57534E8}" presName="sibTrans" presStyleLbl="sibTrans2D1" presStyleIdx="0" presStyleCnt="0"/>
      <dgm:spPr/>
    </dgm:pt>
    <dgm:pt modelId="{EA15A6DE-2C2E-4B96-BD27-9F4D424664BE}" type="pres">
      <dgm:prSet presAssocID="{CE47CE2C-8F19-44CF-9394-C8BF9AAF79A2}" presName="compNode" presStyleCnt="0"/>
      <dgm:spPr/>
    </dgm:pt>
    <dgm:pt modelId="{2F9A333D-C257-4081-A6EB-77E9B020FB8E}" type="pres">
      <dgm:prSet presAssocID="{CE47CE2C-8F19-44CF-9394-C8BF9AAF79A2}" presName="childRect" presStyleLbl="bgAcc1" presStyleIdx="2" presStyleCnt="4">
        <dgm:presLayoutVars>
          <dgm:bulletEnabled val="1"/>
        </dgm:presLayoutVars>
      </dgm:prSet>
      <dgm:spPr>
        <a:prstGeom prst="round2SameRect">
          <a:avLst>
            <a:gd name="adj1" fmla="val 8000"/>
            <a:gd name="adj2" fmla="val 0"/>
          </a:avLst>
        </a:prstGeom>
      </dgm:spPr>
    </dgm:pt>
    <dgm:pt modelId="{BC9132E9-B07C-4E99-A78A-11C3A1AAE4DF}" type="pres">
      <dgm:prSet presAssocID="{CE47CE2C-8F19-44CF-9394-C8BF9AAF79A2}" presName="parentText" presStyleLbl="node1" presStyleIdx="0" presStyleCnt="0">
        <dgm:presLayoutVars>
          <dgm:chMax val="0"/>
          <dgm:bulletEnabled val="1"/>
        </dgm:presLayoutVars>
      </dgm:prSet>
      <dgm:spPr>
        <a:prstGeom prst="rect">
          <a:avLst/>
        </a:prstGeom>
      </dgm:spPr>
    </dgm:pt>
    <dgm:pt modelId="{1B4533A7-A86D-4C25-9F58-BCAABA6EEB64}" type="pres">
      <dgm:prSet presAssocID="{CE47CE2C-8F19-44CF-9394-C8BF9AAF79A2}" presName="parentRect" presStyleLbl="alignNode1" presStyleIdx="2" presStyleCnt="4"/>
      <dgm:spPr/>
    </dgm:pt>
    <dgm:pt modelId="{13E7A1D3-34C6-48C7-8CE3-0B47D607C55D}" type="pres">
      <dgm:prSet presAssocID="{CE47CE2C-8F19-44CF-9394-C8BF9AAF79A2}" presName="adorn" presStyleLbl="fgAccFollowNode1" presStyleIdx="2" presStyleCnt="4"/>
      <dgm:spPr>
        <a:xfrm>
          <a:off x="1878981" y="5468631"/>
          <a:ext cx="896657" cy="896657"/>
        </a:xfrm>
        <a:prstGeom prst="ellipse">
          <a:avLst/>
        </a:prstGeom>
        <a:solidFill>
          <a:srgbClr val="FFC000">
            <a:tint val="40000"/>
            <a:alpha val="90000"/>
            <a:hueOff val="7675946"/>
            <a:satOff val="-40841"/>
            <a:lumOff val="-2327"/>
            <a:alphaOff val="0"/>
          </a:srgbClr>
        </a:solidFill>
        <a:ln w="6350" cap="flat" cmpd="sng" algn="ctr">
          <a:solidFill>
            <a:srgbClr val="FFC000">
              <a:tint val="40000"/>
              <a:alpha val="90000"/>
              <a:hueOff val="7675946"/>
              <a:satOff val="-40841"/>
              <a:lumOff val="-2327"/>
              <a:alphaOff val="0"/>
            </a:srgbClr>
          </a:solidFill>
          <a:prstDash val="solid"/>
          <a:miter lim="800000"/>
        </a:ln>
        <a:effectLst/>
      </dgm:spPr>
    </dgm:pt>
    <dgm:pt modelId="{5BBDC8AA-7110-49FE-96BC-B5346FA05794}" type="pres">
      <dgm:prSet presAssocID="{BA730E9D-EF71-4A18-AB1A-4387D4416BE7}" presName="sibTrans" presStyleLbl="sibTrans2D1" presStyleIdx="0" presStyleCnt="0"/>
      <dgm:spPr/>
    </dgm:pt>
    <dgm:pt modelId="{784F6166-50AC-4709-92C5-9AF560BE675C}" type="pres">
      <dgm:prSet presAssocID="{9E628894-E56B-495F-AB6A-E6A065A9FE5F}" presName="compNode" presStyleCnt="0"/>
      <dgm:spPr/>
    </dgm:pt>
    <dgm:pt modelId="{DC1A463B-BA84-4ED1-9E75-33EA9C55054C}" type="pres">
      <dgm:prSet presAssocID="{9E628894-E56B-495F-AB6A-E6A065A9FE5F}" presName="childRect" presStyleLbl="bgAcc1" presStyleIdx="3" presStyleCnt="4">
        <dgm:presLayoutVars>
          <dgm:bulletEnabled val="1"/>
        </dgm:presLayoutVars>
      </dgm:prSet>
      <dgm:spPr>
        <a:prstGeom prst="round2SameRect">
          <a:avLst>
            <a:gd name="adj1" fmla="val 8000"/>
            <a:gd name="adj2" fmla="val 0"/>
          </a:avLst>
        </a:prstGeom>
      </dgm:spPr>
    </dgm:pt>
    <dgm:pt modelId="{F58E4479-6EB9-487C-AAE8-E803724DDC1F}" type="pres">
      <dgm:prSet presAssocID="{9E628894-E56B-495F-AB6A-E6A065A9FE5F}" presName="parentText" presStyleLbl="node1" presStyleIdx="0" presStyleCnt="0">
        <dgm:presLayoutVars>
          <dgm:chMax val="0"/>
          <dgm:bulletEnabled val="1"/>
        </dgm:presLayoutVars>
      </dgm:prSet>
      <dgm:spPr>
        <a:prstGeom prst="rect">
          <a:avLst/>
        </a:prstGeom>
      </dgm:spPr>
    </dgm:pt>
    <dgm:pt modelId="{07E37C02-81F8-4B65-B6B8-54A33EDCB23A}" type="pres">
      <dgm:prSet presAssocID="{9E628894-E56B-495F-AB6A-E6A065A9FE5F}" presName="parentRect" presStyleLbl="alignNode1" presStyleIdx="3" presStyleCnt="4"/>
      <dgm:spPr/>
    </dgm:pt>
    <dgm:pt modelId="{B5643414-3D05-4B77-B932-545197DFD0E8}" type="pres">
      <dgm:prSet presAssocID="{9E628894-E56B-495F-AB6A-E6A065A9FE5F}" presName="adorn" presStyleLbl="fgAccFollowNode1" presStyleIdx="3" presStyleCnt="4"/>
      <dgm:spPr>
        <a:xfrm>
          <a:off x="4874392" y="5468631"/>
          <a:ext cx="896657" cy="896657"/>
        </a:xfrm>
        <a:prstGeom prst="ellipse">
          <a:avLst/>
        </a:prstGeom>
        <a:solidFill>
          <a:srgbClr val="FFC000">
            <a:tint val="40000"/>
            <a:alpha val="90000"/>
            <a:hueOff val="11513918"/>
            <a:satOff val="-61261"/>
            <a:lumOff val="-3490"/>
            <a:alphaOff val="0"/>
          </a:srgbClr>
        </a:solidFill>
        <a:ln w="6350" cap="flat" cmpd="sng" algn="ctr">
          <a:solidFill>
            <a:srgbClr val="FFC000">
              <a:tint val="40000"/>
              <a:alpha val="90000"/>
              <a:hueOff val="11513918"/>
              <a:satOff val="-61261"/>
              <a:lumOff val="-3490"/>
              <a:alphaOff val="0"/>
            </a:srgbClr>
          </a:solidFill>
          <a:prstDash val="solid"/>
          <a:miter lim="800000"/>
        </a:ln>
        <a:effectLst/>
      </dgm:spPr>
    </dgm:pt>
  </dgm:ptLst>
  <dgm:cxnLst>
    <dgm:cxn modelId="{D2150E10-F25B-4680-9551-52D42C035204}" srcId="{CE47CE2C-8F19-44CF-9394-C8BF9AAF79A2}" destId="{1A154E42-449E-4F75-90CF-C1EDC988F77B}" srcOrd="2" destOrd="0" parTransId="{969CD39B-A470-4FA5-ACE2-17E5BAFC2B9B}" sibTransId="{97C17181-6DB7-4920-A072-8A540989690E}"/>
    <dgm:cxn modelId="{20F11612-90AB-4D3E-97C3-1DD7D6F975B2}" srcId="{47189D5D-CCD7-42E2-9E35-9702CC9A4740}" destId="{9E628894-E56B-495F-AB6A-E6A065A9FE5F}" srcOrd="3" destOrd="0" parTransId="{0DA741BF-E806-45C0-B1D2-E0D54053972E}" sibTransId="{7E155EB8-E7C0-414F-AD5C-CEEA01A30F4C}"/>
    <dgm:cxn modelId="{5211D914-BEFD-44C8-9BD0-81FF1DD1044C}" type="presOf" srcId="{4198D927-7A4E-4872-939D-7BA6B5E973B5}" destId="{E1CC5A83-4AC3-45F9-868E-8A301D7F692D}" srcOrd="1" destOrd="0" presId="urn:microsoft.com/office/officeart/2005/8/layout/bList2"/>
    <dgm:cxn modelId="{25FABC20-DCA2-45FB-8CEF-946A66D3BCC9}" srcId="{4198D927-7A4E-4872-939D-7BA6B5E973B5}" destId="{96F07B0C-A3D2-436D-895F-78E98958E4B0}" srcOrd="0" destOrd="0" parTransId="{1D76F186-B33E-4EA3-A6A2-C518395C7E57}" sibTransId="{4D2B6660-D79A-47A6-9FFA-E7D05131026B}"/>
    <dgm:cxn modelId="{72801923-607A-4DB8-9B72-C5977F0C2465}" srcId="{CE47CE2C-8F19-44CF-9394-C8BF9AAF79A2}" destId="{2CE6BC26-F5C5-4378-B6E1-B3B00B6F0D35}" srcOrd="0" destOrd="0" parTransId="{B2D4A9AF-B359-4086-AD6B-8181B0B4A121}" sibTransId="{D2FAC28A-8788-4BC6-B006-D97D96CFE531}"/>
    <dgm:cxn modelId="{21F5185E-00EB-4EFF-B0C3-E58521552BCE}" type="presOf" srcId="{2CE6BC26-F5C5-4378-B6E1-B3B00B6F0D35}" destId="{2F9A333D-C257-4081-A6EB-77E9B020FB8E}" srcOrd="0" destOrd="0" presId="urn:microsoft.com/office/officeart/2005/8/layout/bList2"/>
    <dgm:cxn modelId="{4DBD5A48-3BDB-437D-8D8B-A8C01438B26B}" type="presOf" srcId="{834FAC2C-C88A-443D-A5B9-20A480A2F312}" destId="{DC1A463B-BA84-4ED1-9E75-33EA9C55054C}" srcOrd="0" destOrd="0" presId="urn:microsoft.com/office/officeart/2005/8/layout/bList2"/>
    <dgm:cxn modelId="{6C5CE96A-1269-4867-8F51-6B05949E5F7A}" type="presOf" srcId="{718499F3-21C1-4788-9EF8-6132C0C5F770}" destId="{7BEF0CC1-0E81-47CD-92BF-5A5145466A77}" srcOrd="1" destOrd="0" presId="urn:microsoft.com/office/officeart/2005/8/layout/bList2"/>
    <dgm:cxn modelId="{7C0B6D4B-D234-4A56-A0FB-FA8D32E9EC3C}" srcId="{47189D5D-CCD7-42E2-9E35-9702CC9A4740}" destId="{CE47CE2C-8F19-44CF-9394-C8BF9AAF79A2}" srcOrd="2" destOrd="0" parTransId="{B708157D-75C8-4C17-9FF5-E034393EAD17}" sibTransId="{BA730E9D-EF71-4A18-AB1A-4387D4416BE7}"/>
    <dgm:cxn modelId="{C7DD5670-722F-4F30-A99F-F4CF76F3BE80}" type="presOf" srcId="{96F07B0C-A3D2-436D-895F-78E98958E4B0}" destId="{5E185B0A-8C76-409F-8A9B-ADFE9F13CB01}" srcOrd="0" destOrd="0" presId="urn:microsoft.com/office/officeart/2005/8/layout/bList2"/>
    <dgm:cxn modelId="{B57AF350-D527-4F9A-9BB5-36E900EE57BB}" type="presOf" srcId="{795D0F04-4AAA-460D-9D23-70BBC5B2F4D5}" destId="{F70BE418-A521-4457-83C1-392A909BA5FF}" srcOrd="0" destOrd="0" presId="urn:microsoft.com/office/officeart/2005/8/layout/bList2"/>
    <dgm:cxn modelId="{5DDB3A51-3F16-4CF6-825B-864E556C65D0}" type="presOf" srcId="{CE47CE2C-8F19-44CF-9394-C8BF9AAF79A2}" destId="{BC9132E9-B07C-4E99-A78A-11C3A1AAE4DF}" srcOrd="0" destOrd="0" presId="urn:microsoft.com/office/officeart/2005/8/layout/bList2"/>
    <dgm:cxn modelId="{6BD38874-7125-4420-9BFE-AC3BA1DA71A8}" srcId="{47189D5D-CCD7-42E2-9E35-9702CC9A4740}" destId="{718499F3-21C1-4788-9EF8-6132C0C5F770}" srcOrd="0" destOrd="0" parTransId="{1E345FCB-5A7E-41B3-9C4D-E3E86F7583D3}" sibTransId="{53772456-B1C5-4AF6-824E-11A455FDD272}"/>
    <dgm:cxn modelId="{096BF576-C5F9-495B-9EEE-12D46C7DE43B}" type="presOf" srcId="{BE00DF34-CA39-4B89-9534-0D9181BA8EB1}" destId="{2F9A333D-C257-4081-A6EB-77E9B020FB8E}" srcOrd="0" destOrd="1" presId="urn:microsoft.com/office/officeart/2005/8/layout/bList2"/>
    <dgm:cxn modelId="{EB9C9E7D-8087-458E-96E8-DD2F8100DFD8}" type="presOf" srcId="{9E628894-E56B-495F-AB6A-E6A065A9FE5F}" destId="{F58E4479-6EB9-487C-AAE8-E803724DDC1F}" srcOrd="0" destOrd="0" presId="urn:microsoft.com/office/officeart/2005/8/layout/bList2"/>
    <dgm:cxn modelId="{7DD06D7F-527F-4A08-AAF3-5AC0D8CF84A3}" type="presOf" srcId="{4198D927-7A4E-4872-939D-7BA6B5E973B5}" destId="{9C97B752-284C-492D-A3A8-F1483E30CA49}" srcOrd="0" destOrd="0" presId="urn:microsoft.com/office/officeart/2005/8/layout/bList2"/>
    <dgm:cxn modelId="{7AB7AA81-FE14-4C37-A711-A3F0B5F66E03}" type="presOf" srcId="{47189D5D-CCD7-42E2-9E35-9702CC9A4740}" destId="{B244899C-2355-44F8-BEC7-C3D362939067}" srcOrd="0" destOrd="0" presId="urn:microsoft.com/office/officeart/2005/8/layout/bList2"/>
    <dgm:cxn modelId="{49360183-F599-4CB0-ACA5-5BB547D3AE36}" srcId="{718499F3-21C1-4788-9EF8-6132C0C5F770}" destId="{795D0F04-4AAA-460D-9D23-70BBC5B2F4D5}" srcOrd="0" destOrd="0" parTransId="{A83E4725-FC13-4DAE-AE09-054F796CD963}" sibTransId="{5991C90B-594B-4ED6-B006-0AA80A1B3945}"/>
    <dgm:cxn modelId="{8A024984-676A-419B-B11A-79329061F962}" type="presOf" srcId="{53772456-B1C5-4AF6-824E-11A455FDD272}" destId="{460957E9-61F1-40A8-B8E7-B9AD7B5DC37F}" srcOrd="0" destOrd="0" presId="urn:microsoft.com/office/officeart/2005/8/layout/bList2"/>
    <dgm:cxn modelId="{C3E28591-B992-4213-AD1E-BEF6AC25CDD4}" type="presOf" srcId="{9E628894-E56B-495F-AB6A-E6A065A9FE5F}" destId="{07E37C02-81F8-4B65-B6B8-54A33EDCB23A}" srcOrd="1" destOrd="0" presId="urn:microsoft.com/office/officeart/2005/8/layout/bList2"/>
    <dgm:cxn modelId="{7469449D-6077-42E7-92AA-71AE5481795F}" type="presOf" srcId="{3885E264-E545-484C-A22D-F1ADA57534E8}" destId="{E5C5F4B9-3BAC-4DAA-BFC9-4BDA188601ED}" srcOrd="0" destOrd="0" presId="urn:microsoft.com/office/officeart/2005/8/layout/bList2"/>
    <dgm:cxn modelId="{7FD3C0AB-8CDA-4986-931C-FD933D49E3DB}" type="presOf" srcId="{BA730E9D-EF71-4A18-AB1A-4387D4416BE7}" destId="{5BBDC8AA-7110-49FE-96BC-B5346FA05794}" srcOrd="0" destOrd="0" presId="urn:microsoft.com/office/officeart/2005/8/layout/bList2"/>
    <dgm:cxn modelId="{7AC80BC1-60A8-43A1-8213-852E5C287C72}" srcId="{CE47CE2C-8F19-44CF-9394-C8BF9AAF79A2}" destId="{BE00DF34-CA39-4B89-9534-0D9181BA8EB1}" srcOrd="1" destOrd="0" parTransId="{5DA3FE4F-CD3C-43C2-B3F8-AE434969E0E5}" sibTransId="{056F9CB7-2C61-4CFD-89A1-DC98A2216ADE}"/>
    <dgm:cxn modelId="{9FC28EC1-7A52-4B3C-A340-0E8BE2B31F6E}" srcId="{47189D5D-CCD7-42E2-9E35-9702CC9A4740}" destId="{4198D927-7A4E-4872-939D-7BA6B5E973B5}" srcOrd="1" destOrd="0" parTransId="{DB7632B8-AC47-4BCC-8C14-53497466D27B}" sibTransId="{3885E264-E545-484C-A22D-F1ADA57534E8}"/>
    <dgm:cxn modelId="{DADF9BD1-5BB1-4AC1-81B6-8D57CF9D48A1}" srcId="{9E628894-E56B-495F-AB6A-E6A065A9FE5F}" destId="{834FAC2C-C88A-443D-A5B9-20A480A2F312}" srcOrd="0" destOrd="0" parTransId="{C14A01E6-10C9-410A-823A-3AA1EC585B27}" sibTransId="{DD1BDC19-A98F-4146-9D76-CB73F8C1A9E0}"/>
    <dgm:cxn modelId="{AF4735DB-DA76-4664-919E-D1DDF24435E8}" type="presOf" srcId="{1A154E42-449E-4F75-90CF-C1EDC988F77B}" destId="{2F9A333D-C257-4081-A6EB-77E9B020FB8E}" srcOrd="0" destOrd="2" presId="urn:microsoft.com/office/officeart/2005/8/layout/bList2"/>
    <dgm:cxn modelId="{197EB5E9-748F-44C2-8F01-AF2D1DF10C19}" type="presOf" srcId="{CE47CE2C-8F19-44CF-9394-C8BF9AAF79A2}" destId="{1B4533A7-A86D-4C25-9F58-BCAABA6EEB64}" srcOrd="1" destOrd="0" presId="urn:microsoft.com/office/officeart/2005/8/layout/bList2"/>
    <dgm:cxn modelId="{6EA102FC-A63F-4710-9D00-532615B365EF}" type="presOf" srcId="{718499F3-21C1-4788-9EF8-6132C0C5F770}" destId="{C3B71523-D1D9-45E7-9E84-E54015BF06B0}" srcOrd="0" destOrd="0" presId="urn:microsoft.com/office/officeart/2005/8/layout/bList2"/>
    <dgm:cxn modelId="{040BE5E2-D4CE-4483-95D7-BBD1C1CCDCDB}" type="presParOf" srcId="{B244899C-2355-44F8-BEC7-C3D362939067}" destId="{C594CB46-4C7B-4B98-B50D-413E535DC45B}" srcOrd="0" destOrd="0" presId="urn:microsoft.com/office/officeart/2005/8/layout/bList2"/>
    <dgm:cxn modelId="{4873818A-4557-4161-8681-28756E56B5D6}" type="presParOf" srcId="{C594CB46-4C7B-4B98-B50D-413E535DC45B}" destId="{F70BE418-A521-4457-83C1-392A909BA5FF}" srcOrd="0" destOrd="0" presId="urn:microsoft.com/office/officeart/2005/8/layout/bList2"/>
    <dgm:cxn modelId="{D2232A2F-9337-420C-BE26-21774F189B87}" type="presParOf" srcId="{C594CB46-4C7B-4B98-B50D-413E535DC45B}" destId="{C3B71523-D1D9-45E7-9E84-E54015BF06B0}" srcOrd="1" destOrd="0" presId="urn:microsoft.com/office/officeart/2005/8/layout/bList2"/>
    <dgm:cxn modelId="{3DA950CA-7C8C-4546-AAD2-F9F00FF6C91E}" type="presParOf" srcId="{C594CB46-4C7B-4B98-B50D-413E535DC45B}" destId="{7BEF0CC1-0E81-47CD-92BF-5A5145466A77}" srcOrd="2" destOrd="0" presId="urn:microsoft.com/office/officeart/2005/8/layout/bList2"/>
    <dgm:cxn modelId="{8D4F6813-56A9-43F2-A2CD-039A5ECABA6D}" type="presParOf" srcId="{C594CB46-4C7B-4B98-B50D-413E535DC45B}" destId="{633E7517-5938-40AA-9A31-EF2D3D04A1D8}" srcOrd="3" destOrd="0" presId="urn:microsoft.com/office/officeart/2005/8/layout/bList2"/>
    <dgm:cxn modelId="{ECA1503B-323E-45B5-9525-16D11B470AB5}" type="presParOf" srcId="{B244899C-2355-44F8-BEC7-C3D362939067}" destId="{460957E9-61F1-40A8-B8E7-B9AD7B5DC37F}" srcOrd="1" destOrd="0" presId="urn:microsoft.com/office/officeart/2005/8/layout/bList2"/>
    <dgm:cxn modelId="{55A70705-78EC-41EB-931B-F41C99A0712C}" type="presParOf" srcId="{B244899C-2355-44F8-BEC7-C3D362939067}" destId="{767F75B0-4D0E-4848-8CAC-AD370546482D}" srcOrd="2" destOrd="0" presId="urn:microsoft.com/office/officeart/2005/8/layout/bList2"/>
    <dgm:cxn modelId="{B5A72E52-722D-4B09-B0F4-57216540537B}" type="presParOf" srcId="{767F75B0-4D0E-4848-8CAC-AD370546482D}" destId="{5E185B0A-8C76-409F-8A9B-ADFE9F13CB01}" srcOrd="0" destOrd="0" presId="urn:microsoft.com/office/officeart/2005/8/layout/bList2"/>
    <dgm:cxn modelId="{CFAB6DE7-151D-4212-873F-DCE74CEFDD70}" type="presParOf" srcId="{767F75B0-4D0E-4848-8CAC-AD370546482D}" destId="{9C97B752-284C-492D-A3A8-F1483E30CA49}" srcOrd="1" destOrd="0" presId="urn:microsoft.com/office/officeart/2005/8/layout/bList2"/>
    <dgm:cxn modelId="{A3B56CE6-33FE-4363-9533-B3291B8A25FE}" type="presParOf" srcId="{767F75B0-4D0E-4848-8CAC-AD370546482D}" destId="{E1CC5A83-4AC3-45F9-868E-8A301D7F692D}" srcOrd="2" destOrd="0" presId="urn:microsoft.com/office/officeart/2005/8/layout/bList2"/>
    <dgm:cxn modelId="{C3C9604D-4E7C-41BD-A2E8-468B43B71314}" type="presParOf" srcId="{767F75B0-4D0E-4848-8CAC-AD370546482D}" destId="{7F1A0F4E-8F11-4B3B-A1D1-774E8E1058F6}" srcOrd="3" destOrd="0" presId="urn:microsoft.com/office/officeart/2005/8/layout/bList2"/>
    <dgm:cxn modelId="{B12B480A-8887-4016-94C1-836B713A003A}" type="presParOf" srcId="{B244899C-2355-44F8-BEC7-C3D362939067}" destId="{E5C5F4B9-3BAC-4DAA-BFC9-4BDA188601ED}" srcOrd="3" destOrd="0" presId="urn:microsoft.com/office/officeart/2005/8/layout/bList2"/>
    <dgm:cxn modelId="{58C8C77E-8A1A-42FE-A8F3-E2314A3C8F3C}" type="presParOf" srcId="{B244899C-2355-44F8-BEC7-C3D362939067}" destId="{EA15A6DE-2C2E-4B96-BD27-9F4D424664BE}" srcOrd="4" destOrd="0" presId="urn:microsoft.com/office/officeart/2005/8/layout/bList2"/>
    <dgm:cxn modelId="{4141064A-95FF-4924-A75E-352C7E477502}" type="presParOf" srcId="{EA15A6DE-2C2E-4B96-BD27-9F4D424664BE}" destId="{2F9A333D-C257-4081-A6EB-77E9B020FB8E}" srcOrd="0" destOrd="0" presId="urn:microsoft.com/office/officeart/2005/8/layout/bList2"/>
    <dgm:cxn modelId="{F6098E70-F136-43B0-87B9-8C0533624CCE}" type="presParOf" srcId="{EA15A6DE-2C2E-4B96-BD27-9F4D424664BE}" destId="{BC9132E9-B07C-4E99-A78A-11C3A1AAE4DF}" srcOrd="1" destOrd="0" presId="urn:microsoft.com/office/officeart/2005/8/layout/bList2"/>
    <dgm:cxn modelId="{BC582FA0-BEEE-48F7-918F-54CC9FC879C6}" type="presParOf" srcId="{EA15A6DE-2C2E-4B96-BD27-9F4D424664BE}" destId="{1B4533A7-A86D-4C25-9F58-BCAABA6EEB64}" srcOrd="2" destOrd="0" presId="urn:microsoft.com/office/officeart/2005/8/layout/bList2"/>
    <dgm:cxn modelId="{5A8C9227-B0CF-4D2D-AB57-9A842AE57EC6}" type="presParOf" srcId="{EA15A6DE-2C2E-4B96-BD27-9F4D424664BE}" destId="{13E7A1D3-34C6-48C7-8CE3-0B47D607C55D}" srcOrd="3" destOrd="0" presId="urn:microsoft.com/office/officeart/2005/8/layout/bList2"/>
    <dgm:cxn modelId="{D665F3DF-02E6-423E-8121-6DDF807B1F3F}" type="presParOf" srcId="{B244899C-2355-44F8-BEC7-C3D362939067}" destId="{5BBDC8AA-7110-49FE-96BC-B5346FA05794}" srcOrd="5" destOrd="0" presId="urn:microsoft.com/office/officeart/2005/8/layout/bList2"/>
    <dgm:cxn modelId="{EF212722-9DF5-492B-8FE6-83791C4F105E}" type="presParOf" srcId="{B244899C-2355-44F8-BEC7-C3D362939067}" destId="{784F6166-50AC-4709-92C5-9AF560BE675C}" srcOrd="6" destOrd="0" presId="urn:microsoft.com/office/officeart/2005/8/layout/bList2"/>
    <dgm:cxn modelId="{ACF871DD-766F-42A4-B847-0E79D23A79F9}" type="presParOf" srcId="{784F6166-50AC-4709-92C5-9AF560BE675C}" destId="{DC1A463B-BA84-4ED1-9E75-33EA9C55054C}" srcOrd="0" destOrd="0" presId="urn:microsoft.com/office/officeart/2005/8/layout/bList2"/>
    <dgm:cxn modelId="{2A7B7F4C-B265-4AE8-B368-B9E1D2A3528C}" type="presParOf" srcId="{784F6166-50AC-4709-92C5-9AF560BE675C}" destId="{F58E4479-6EB9-487C-AAE8-E803724DDC1F}" srcOrd="1" destOrd="0" presId="urn:microsoft.com/office/officeart/2005/8/layout/bList2"/>
    <dgm:cxn modelId="{93A8837B-0F79-41C7-BF37-40045564363A}" type="presParOf" srcId="{784F6166-50AC-4709-92C5-9AF560BE675C}" destId="{07E37C02-81F8-4B65-B6B8-54A33EDCB23A}" srcOrd="2" destOrd="0" presId="urn:microsoft.com/office/officeart/2005/8/layout/bList2"/>
    <dgm:cxn modelId="{F6956BF8-6778-4F26-877D-0C9B64696FD8}" type="presParOf" srcId="{784F6166-50AC-4709-92C5-9AF560BE675C}" destId="{B5643414-3D05-4B77-B932-545197DFD0E8}" srcOrd="3" destOrd="0" presId="urn:microsoft.com/office/officeart/2005/8/layout/bList2"/>
  </dgm:cxnLst>
  <dgm:bg/>
  <dgm:whole/>
  <dgm:extLst>
    <a:ext uri="http://schemas.microsoft.com/office/drawing/2008/diagram">
      <dsp:dataModelExt xmlns:dsp="http://schemas.microsoft.com/office/drawing/2008/diagram" relId="rId1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248E7E-B3FF-4CDE-A07B-B25ADBCDA8AA}">
      <dsp:nvSpPr>
        <dsp:cNvPr id="0" name=""/>
        <dsp:cNvSpPr/>
      </dsp:nvSpPr>
      <dsp:spPr>
        <a:xfrm rot="918253">
          <a:off x="1312392" y="1542212"/>
          <a:ext cx="1459676" cy="59765"/>
        </a:xfrm>
        <a:custGeom>
          <a:avLst/>
          <a:gdLst/>
          <a:ahLst/>
          <a:cxnLst/>
          <a:rect l="0" t="0" r="0" b="0"/>
          <a:pathLst>
            <a:path>
              <a:moveTo>
                <a:pt x="0" y="29882"/>
              </a:moveTo>
              <a:lnTo>
                <a:pt x="1459676" y="2988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1E8CB-190B-45F9-A326-499257E8EEDC}">
      <dsp:nvSpPr>
        <dsp:cNvPr id="0" name=""/>
        <dsp:cNvSpPr/>
      </dsp:nvSpPr>
      <dsp:spPr>
        <a:xfrm rot="20772363">
          <a:off x="1317277" y="906968"/>
          <a:ext cx="1456095" cy="59765"/>
        </a:xfrm>
        <a:custGeom>
          <a:avLst/>
          <a:gdLst/>
          <a:ahLst/>
          <a:cxnLst/>
          <a:rect l="0" t="0" r="0" b="0"/>
          <a:pathLst>
            <a:path>
              <a:moveTo>
                <a:pt x="0" y="29882"/>
              </a:moveTo>
              <a:lnTo>
                <a:pt x="1456095" y="2988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B9256-8609-427B-B90C-406B378168FB}">
      <dsp:nvSpPr>
        <dsp:cNvPr id="0" name=""/>
        <dsp:cNvSpPr/>
      </dsp:nvSpPr>
      <dsp:spPr>
        <a:xfrm>
          <a:off x="86867" y="469271"/>
          <a:ext cx="1480517" cy="1480517"/>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6BD87B-9371-4BEB-9DD8-35A4E418F5C1}">
      <dsp:nvSpPr>
        <dsp:cNvPr id="0" name=""/>
        <dsp:cNvSpPr/>
      </dsp:nvSpPr>
      <dsp:spPr>
        <a:xfrm>
          <a:off x="2725254" y="55770"/>
          <a:ext cx="1325865" cy="1102784"/>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altLang="zh-TW" sz="1400" kern="1200" baseline="0">
              <a:solidFill>
                <a:schemeClr val="tx1"/>
              </a:solidFill>
            </a:rPr>
            <a:t>___________</a:t>
          </a:r>
        </a:p>
        <a:p>
          <a:pPr marL="0" lvl="0" indent="0" algn="ctr" defTabSz="622300">
            <a:lnSpc>
              <a:spcPct val="90000"/>
            </a:lnSpc>
            <a:spcBef>
              <a:spcPct val="0"/>
            </a:spcBef>
            <a:spcAft>
              <a:spcPct val="35000"/>
            </a:spcAft>
            <a:buNone/>
          </a:pPr>
          <a:r>
            <a:rPr lang="zh-CN" sz="1400" b="1" kern="1200"/>
            <a:t>媒体资讯</a:t>
          </a:r>
          <a:endParaRPr lang="zh-TW" altLang="en-US" sz="1400" kern="1200">
            <a:latin typeface="微軟正黑體" panose="020B0604030504040204" pitchFamily="34" charset="-120"/>
            <a:ea typeface="微軟正黑體" panose="020B0604030504040204" pitchFamily="34" charset="-120"/>
          </a:endParaRPr>
        </a:p>
      </dsp:txBody>
      <dsp:txXfrm>
        <a:off x="2725254" y="55770"/>
        <a:ext cx="1325865" cy="1102784"/>
      </dsp:txXfrm>
    </dsp:sp>
    <dsp:sp modelId="{1A9FA9F7-DECA-46BE-A9E4-DA14028ABBE6}">
      <dsp:nvSpPr>
        <dsp:cNvPr id="0" name=""/>
        <dsp:cNvSpPr/>
      </dsp:nvSpPr>
      <dsp:spPr>
        <a:xfrm>
          <a:off x="3593007" y="55770"/>
          <a:ext cx="1988798" cy="11027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285750" lvl="1" indent="-285750" algn="ctr" defTabSz="2889250">
            <a:lnSpc>
              <a:spcPct val="90000"/>
            </a:lnSpc>
            <a:spcBef>
              <a:spcPct val="0"/>
            </a:spcBef>
            <a:spcAft>
              <a:spcPct val="15000"/>
            </a:spcAft>
            <a:buChar char="•"/>
          </a:pPr>
          <a:endParaRPr lang="zh-TW" altLang="en-US" sz="6500" kern="1200"/>
        </a:p>
      </dsp:txBody>
      <dsp:txXfrm>
        <a:off x="3593007" y="55770"/>
        <a:ext cx="1988798" cy="1102784"/>
      </dsp:txXfrm>
    </dsp:sp>
    <dsp:sp modelId="{E2B81D93-913E-4283-A5E7-3934FD40EE9B}">
      <dsp:nvSpPr>
        <dsp:cNvPr id="0" name=""/>
        <dsp:cNvSpPr/>
      </dsp:nvSpPr>
      <dsp:spPr>
        <a:xfrm>
          <a:off x="2706409" y="1428105"/>
          <a:ext cx="1342245" cy="1018785"/>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ts val="0"/>
            </a:spcAft>
            <a:buNone/>
          </a:pPr>
          <a:r>
            <a:rPr lang="en-US" altLang="zh-TW" sz="1400" kern="1200" baseline="0">
              <a:solidFill>
                <a:schemeClr val="tx1"/>
              </a:solidFill>
            </a:rPr>
            <a:t>___________</a:t>
          </a:r>
        </a:p>
        <a:p>
          <a:pPr marL="0" lvl="0" indent="0" algn="ctr" defTabSz="622300">
            <a:lnSpc>
              <a:spcPct val="90000"/>
            </a:lnSpc>
            <a:spcBef>
              <a:spcPct val="0"/>
            </a:spcBef>
            <a:spcAft>
              <a:spcPts val="0"/>
            </a:spcAft>
            <a:buNone/>
          </a:pPr>
          <a:r>
            <a:rPr lang="zh-CN" sz="1400" b="1" kern="1200"/>
            <a:t>媒体内容</a:t>
          </a:r>
          <a:endParaRPr lang="zh-TW" altLang="en-US" sz="1400" kern="1200">
            <a:latin typeface="微軟正黑體" panose="020B0604030504040204" pitchFamily="34" charset="-120"/>
            <a:ea typeface="微軟正黑體" panose="020B0604030504040204" pitchFamily="34" charset="-120"/>
          </a:endParaRPr>
        </a:p>
      </dsp:txBody>
      <dsp:txXfrm>
        <a:off x="2706409" y="1428105"/>
        <a:ext cx="1342245" cy="10187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6EC517-78FC-49ED-8553-3678A135FBEB}">
      <dsp:nvSpPr>
        <dsp:cNvPr id="0" name=""/>
        <dsp:cNvSpPr/>
      </dsp:nvSpPr>
      <dsp:spPr>
        <a:xfrm>
          <a:off x="234822" y="147581"/>
          <a:ext cx="2542044" cy="2939432"/>
        </a:xfrm>
        <a:prstGeom prst="roundRect">
          <a:avLst/>
        </a:prstGeom>
        <a:noFill/>
        <a:ln w="28575" cap="flat" cmpd="sng" algn="ctr">
          <a:solidFill>
            <a:schemeClr val="accent2"/>
          </a:solidFill>
          <a:prstDash val="solid"/>
          <a:miter lim="800000"/>
        </a:ln>
        <a:effectLst/>
      </dsp:spPr>
      <dsp:style>
        <a:lnRef idx="1">
          <a:schemeClr val="accent2"/>
        </a:lnRef>
        <a:fillRef idx="2">
          <a:schemeClr val="accent2"/>
        </a:fillRef>
        <a:effectRef idx="1">
          <a:schemeClr val="accent2"/>
        </a:effectRef>
        <a:fontRef idx="minor">
          <a:schemeClr val="dk1"/>
        </a:fontRef>
      </dsp:style>
    </dsp:sp>
    <dsp:sp modelId="{687256CB-CE15-4480-AA86-76616BC0B3DA}">
      <dsp:nvSpPr>
        <dsp:cNvPr id="0" name=""/>
        <dsp:cNvSpPr/>
      </dsp:nvSpPr>
      <dsp:spPr>
        <a:xfrm>
          <a:off x="621596" y="0"/>
          <a:ext cx="1791562" cy="417587"/>
        </a:xfrm>
        <a:prstGeom prst="rect">
          <a:avLst/>
        </a:prstGeom>
        <a:solidFill>
          <a:schemeClr val="bg1"/>
        </a:solidFill>
        <a:ln w="28575">
          <a:solidFill>
            <a:schemeClr val="accent2"/>
          </a:solidFill>
        </a:ln>
        <a:effectLst/>
      </dsp:spPr>
      <dsp:style>
        <a:lnRef idx="0">
          <a:scrgbClr r="0" g="0" b="0"/>
        </a:lnRef>
        <a:fillRef idx="0">
          <a:scrgbClr r="0" g="0" b="0"/>
        </a:fillRef>
        <a:effectRef idx="0">
          <a:scrgbClr r="0" g="0" b="0"/>
        </a:effectRef>
        <a:fontRef idx="minor"/>
      </dsp:style>
      <dsp:txBody>
        <a:bodyPr spcFirstLastPara="0" vert="horz" wrap="square" lIns="120904" tIns="120904" rIns="120904" bIns="0" numCol="1" spcCol="1270" anchor="t" anchorCtr="0">
          <a:noAutofit/>
        </a:bodyPr>
        <a:lstStyle/>
        <a:p>
          <a:pPr marL="0" lvl="0" indent="0" algn="ctr" defTabSz="755650">
            <a:lnSpc>
              <a:spcPct val="90000"/>
            </a:lnSpc>
            <a:spcBef>
              <a:spcPct val="0"/>
            </a:spcBef>
            <a:spcAft>
              <a:spcPct val="35000"/>
            </a:spcAft>
            <a:buNone/>
          </a:pPr>
          <a:r>
            <a:rPr lang="zh-CN" sz="1700" i="1" kern="1200"/>
            <a:t>羊群效应</a:t>
          </a:r>
          <a:endParaRPr lang="zh-TW" altLang="en-US" sz="1700" kern="1200">
            <a:solidFill>
              <a:srgbClr val="FF0000"/>
            </a:solidFill>
          </a:endParaRPr>
        </a:p>
      </dsp:txBody>
      <dsp:txXfrm>
        <a:off x="621596" y="0"/>
        <a:ext cx="1791562" cy="417587"/>
      </dsp:txXfrm>
    </dsp:sp>
    <dsp:sp modelId="{66154930-D60F-49DB-9DB5-75FBFBBDAF79}">
      <dsp:nvSpPr>
        <dsp:cNvPr id="0" name=""/>
        <dsp:cNvSpPr/>
      </dsp:nvSpPr>
      <dsp:spPr>
        <a:xfrm>
          <a:off x="2875837" y="162634"/>
          <a:ext cx="2469826" cy="2895409"/>
        </a:xfrm>
        <a:prstGeom prst="roundRect">
          <a:avLst/>
        </a:prstGeom>
        <a:noFill/>
        <a:ln w="28575" cap="flat" cmpd="sng" algn="ctr">
          <a:solidFill>
            <a:schemeClr val="accent3"/>
          </a:solidFill>
          <a:prstDash val="solid"/>
          <a:miter lim="800000"/>
        </a:ln>
        <a:effectLst/>
      </dsp:spPr>
      <dsp:style>
        <a:lnRef idx="1">
          <a:schemeClr val="accent3"/>
        </a:lnRef>
        <a:fillRef idx="2">
          <a:schemeClr val="accent3"/>
        </a:fillRef>
        <a:effectRef idx="1">
          <a:schemeClr val="accent3"/>
        </a:effectRef>
        <a:fontRef idx="minor">
          <a:schemeClr val="dk1"/>
        </a:fontRef>
      </dsp:style>
    </dsp:sp>
    <dsp:sp modelId="{868EF854-4CD0-44FD-8051-C76F969EF272}">
      <dsp:nvSpPr>
        <dsp:cNvPr id="0" name=""/>
        <dsp:cNvSpPr/>
      </dsp:nvSpPr>
      <dsp:spPr>
        <a:xfrm>
          <a:off x="3327469" y="0"/>
          <a:ext cx="1695288" cy="402423"/>
        </a:xfrm>
        <a:prstGeom prst="rect">
          <a:avLst/>
        </a:prstGeom>
        <a:solidFill>
          <a:schemeClr val="bg1"/>
        </a:solidFill>
        <a:ln w="28575">
          <a:solidFill>
            <a:schemeClr val="bg2">
              <a:lumMod val="75000"/>
            </a:schemeClr>
          </a:solidFill>
        </a:ln>
        <a:effectLst/>
      </dsp:spPr>
      <dsp:style>
        <a:lnRef idx="0">
          <a:scrgbClr r="0" g="0" b="0"/>
        </a:lnRef>
        <a:fillRef idx="0">
          <a:scrgbClr r="0" g="0" b="0"/>
        </a:fillRef>
        <a:effectRef idx="0">
          <a:scrgbClr r="0" g="0" b="0"/>
        </a:effectRef>
        <a:fontRef idx="minor"/>
      </dsp:style>
      <dsp:txBody>
        <a:bodyPr spcFirstLastPara="0" vert="horz" wrap="square" lIns="120904" tIns="120904" rIns="120904" bIns="0" numCol="1" spcCol="1270" anchor="t" anchorCtr="0">
          <a:noAutofit/>
        </a:bodyPr>
        <a:lstStyle/>
        <a:p>
          <a:pPr marL="0" lvl="0" indent="0" algn="ctr" defTabSz="755650">
            <a:lnSpc>
              <a:spcPct val="90000"/>
            </a:lnSpc>
            <a:spcBef>
              <a:spcPct val="0"/>
            </a:spcBef>
            <a:spcAft>
              <a:spcPct val="35000"/>
            </a:spcAft>
            <a:buNone/>
          </a:pPr>
          <a:r>
            <a:rPr lang="zh-CN" sz="1700" i="1" kern="1200">
              <a:solidFill>
                <a:srgbClr val="FF0000"/>
              </a:solidFill>
            </a:rPr>
            <a:t>达克效应</a:t>
          </a:r>
          <a:endParaRPr lang="zh-TW" altLang="en-US" sz="1700" kern="1200">
            <a:solidFill>
              <a:srgbClr val="FF0000"/>
            </a:solidFill>
          </a:endParaRPr>
        </a:p>
      </dsp:txBody>
      <dsp:txXfrm>
        <a:off x="3327469" y="0"/>
        <a:ext cx="1695288" cy="402423"/>
      </dsp:txXfrm>
    </dsp:sp>
    <dsp:sp modelId="{98491909-A081-4AFC-B946-E2DF95626345}">
      <dsp:nvSpPr>
        <dsp:cNvPr id="0" name=""/>
        <dsp:cNvSpPr/>
      </dsp:nvSpPr>
      <dsp:spPr>
        <a:xfrm>
          <a:off x="189068" y="3235626"/>
          <a:ext cx="2547206" cy="3053855"/>
        </a:xfrm>
        <a:prstGeom prst="roundRect">
          <a:avLst/>
        </a:prstGeom>
        <a:noFill/>
        <a:ln w="28575" cap="flat" cmpd="sng" algn="ctr">
          <a:solidFill>
            <a:schemeClr val="accent4"/>
          </a:solidFill>
          <a:prstDash val="solid"/>
          <a:miter lim="800000"/>
        </a:ln>
        <a:effectLst/>
      </dsp:spPr>
      <dsp:style>
        <a:lnRef idx="1">
          <a:schemeClr val="accent4"/>
        </a:lnRef>
        <a:fillRef idx="2">
          <a:schemeClr val="accent4"/>
        </a:fillRef>
        <a:effectRef idx="1">
          <a:schemeClr val="accent4"/>
        </a:effectRef>
        <a:fontRef idx="minor">
          <a:schemeClr val="dk1"/>
        </a:fontRef>
      </dsp:style>
    </dsp:sp>
    <dsp:sp modelId="{98682072-1E2D-42F7-AE1B-C3C6F8DDE40E}">
      <dsp:nvSpPr>
        <dsp:cNvPr id="0" name=""/>
        <dsp:cNvSpPr/>
      </dsp:nvSpPr>
      <dsp:spPr>
        <a:xfrm>
          <a:off x="554158" y="3147297"/>
          <a:ext cx="1843651" cy="400333"/>
        </a:xfrm>
        <a:prstGeom prst="rect">
          <a:avLst/>
        </a:prstGeom>
        <a:solidFill>
          <a:schemeClr val="bg1"/>
        </a:solidFill>
        <a:ln w="28575">
          <a:solidFill>
            <a:schemeClr val="accent4"/>
          </a:solidFill>
        </a:ln>
        <a:effectLst/>
      </dsp:spPr>
      <dsp:style>
        <a:lnRef idx="0">
          <a:scrgbClr r="0" g="0" b="0"/>
        </a:lnRef>
        <a:fillRef idx="0">
          <a:scrgbClr r="0" g="0" b="0"/>
        </a:fillRef>
        <a:effectRef idx="0">
          <a:scrgbClr r="0" g="0" b="0"/>
        </a:effectRef>
        <a:fontRef idx="minor"/>
      </dsp:style>
      <dsp:txBody>
        <a:bodyPr spcFirstLastPara="0" vert="horz" wrap="square" lIns="120904" tIns="120904" rIns="120904" bIns="0" numCol="1" spcCol="1270" anchor="t" anchorCtr="0">
          <a:noAutofit/>
        </a:bodyPr>
        <a:lstStyle/>
        <a:p>
          <a:pPr marL="0" lvl="0" indent="0" algn="ctr" defTabSz="755650">
            <a:lnSpc>
              <a:spcPct val="90000"/>
            </a:lnSpc>
            <a:spcBef>
              <a:spcPct val="0"/>
            </a:spcBef>
            <a:spcAft>
              <a:spcPct val="35000"/>
            </a:spcAft>
            <a:buNone/>
          </a:pPr>
          <a:r>
            <a:rPr lang="zh-CN" sz="1700" i="1" kern="1200">
              <a:solidFill>
                <a:srgbClr val="FF0000"/>
              </a:solidFill>
            </a:rPr>
            <a:t>网络解除效应</a:t>
          </a:r>
          <a:endParaRPr lang="zh-TW" altLang="en-US" sz="1700" kern="1200">
            <a:solidFill>
              <a:srgbClr val="FF0000"/>
            </a:solidFill>
          </a:endParaRPr>
        </a:p>
      </dsp:txBody>
      <dsp:txXfrm>
        <a:off x="554158" y="3147297"/>
        <a:ext cx="1843651" cy="400333"/>
      </dsp:txXfrm>
    </dsp:sp>
    <dsp:sp modelId="{EA3FCF61-6DF2-4617-BE88-57CF8EEC9E2C}">
      <dsp:nvSpPr>
        <dsp:cNvPr id="0" name=""/>
        <dsp:cNvSpPr/>
      </dsp:nvSpPr>
      <dsp:spPr>
        <a:xfrm>
          <a:off x="2893212" y="3231464"/>
          <a:ext cx="2527225" cy="3054417"/>
        </a:xfrm>
        <a:prstGeom prst="roundRect">
          <a:avLst/>
        </a:prstGeom>
        <a:noFill/>
        <a:ln w="28575" cap="flat" cmpd="sng" algn="ctr">
          <a:solidFill>
            <a:srgbClr val="00B0F0"/>
          </a:solidFill>
          <a:prstDash val="solid"/>
          <a:miter lim="800000"/>
        </a:ln>
        <a:effectLst/>
      </dsp:spPr>
      <dsp:style>
        <a:lnRef idx="1">
          <a:schemeClr val="accent5"/>
        </a:lnRef>
        <a:fillRef idx="2">
          <a:schemeClr val="accent5"/>
        </a:fillRef>
        <a:effectRef idx="1">
          <a:schemeClr val="accent5"/>
        </a:effectRef>
        <a:fontRef idx="minor">
          <a:schemeClr val="dk1"/>
        </a:fontRef>
      </dsp:style>
    </dsp:sp>
    <dsp:sp modelId="{EADD6C24-3B69-4323-8F59-6B2195D76750}">
      <dsp:nvSpPr>
        <dsp:cNvPr id="0" name=""/>
        <dsp:cNvSpPr/>
      </dsp:nvSpPr>
      <dsp:spPr>
        <a:xfrm>
          <a:off x="3301104" y="3104203"/>
          <a:ext cx="1738955" cy="393883"/>
        </a:xfrm>
        <a:prstGeom prst="rect">
          <a:avLst/>
        </a:prstGeom>
        <a:solidFill>
          <a:schemeClr val="lt1"/>
        </a:solidFill>
        <a:ln w="28575"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120904" tIns="120904" rIns="120904" bIns="0" numCol="1" spcCol="1270" anchor="t" anchorCtr="0">
          <a:noAutofit/>
        </a:bodyPr>
        <a:lstStyle/>
        <a:p>
          <a:pPr marL="0" lvl="0" indent="0" algn="ctr" defTabSz="755650">
            <a:lnSpc>
              <a:spcPct val="90000"/>
            </a:lnSpc>
            <a:spcBef>
              <a:spcPct val="0"/>
            </a:spcBef>
            <a:spcAft>
              <a:spcPct val="35000"/>
            </a:spcAft>
            <a:buNone/>
          </a:pPr>
          <a:r>
            <a:rPr lang="zh-CN" sz="1700" i="1" kern="1200">
              <a:solidFill>
                <a:srgbClr val="FF0000"/>
              </a:solidFill>
            </a:rPr>
            <a:t>回音室效应</a:t>
          </a:r>
          <a:endParaRPr lang="zh-TW" altLang="en-US" sz="1700" kern="1200">
            <a:solidFill>
              <a:srgbClr val="FF0000"/>
            </a:solidFill>
          </a:endParaRPr>
        </a:p>
      </dsp:txBody>
      <dsp:txXfrm>
        <a:off x="3301104" y="3104203"/>
        <a:ext cx="1738955" cy="39388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022409-F66F-4C5C-8FF9-66BF075219FA}">
      <dsp:nvSpPr>
        <dsp:cNvPr id="0" name=""/>
        <dsp:cNvSpPr/>
      </dsp:nvSpPr>
      <dsp:spPr>
        <a:xfrm>
          <a:off x="801511" y="721183"/>
          <a:ext cx="1676590" cy="1676590"/>
        </a:xfrm>
        <a:prstGeom prst="pieWedge">
          <a:avLst/>
        </a:prstGeom>
        <a:solidFill>
          <a:schemeClr val="lt1">
            <a:hueOff val="0"/>
            <a:satOff val="0"/>
            <a:lumOff val="0"/>
            <a:alphaOff val="0"/>
          </a:schemeClr>
        </a:solidFill>
        <a:ln w="28575" cap="flat" cmpd="sng" algn="ctr">
          <a:solidFill>
            <a:srgbClr val="00B0F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808" tIns="241808" rIns="241808" bIns="241808" numCol="1" spcCol="1270" anchor="ctr" anchorCtr="0">
          <a:noAutofit/>
        </a:bodyPr>
        <a:lstStyle/>
        <a:p>
          <a:pPr marL="0" lvl="0" indent="0" algn="ctr" defTabSz="1511300">
            <a:lnSpc>
              <a:spcPct val="90000"/>
            </a:lnSpc>
            <a:spcBef>
              <a:spcPct val="0"/>
            </a:spcBef>
            <a:spcAft>
              <a:spcPct val="35000"/>
            </a:spcAft>
            <a:buNone/>
          </a:pPr>
          <a:r>
            <a:rPr lang="zh-CN" sz="3400" kern="1200"/>
            <a:t>停</a:t>
          </a:r>
          <a:endParaRPr lang="zh-TW" altLang="en-US" sz="3400" kern="1200">
            <a:latin typeface="微軟正黑體" panose="020B0604030504040204" pitchFamily="34" charset="-120"/>
            <a:ea typeface="微軟正黑體" panose="020B0604030504040204" pitchFamily="34" charset="-120"/>
          </a:endParaRPr>
        </a:p>
      </dsp:txBody>
      <dsp:txXfrm>
        <a:off x="1292573" y="1212245"/>
        <a:ext cx="1185528" cy="1185528"/>
      </dsp:txXfrm>
    </dsp:sp>
    <dsp:sp modelId="{F633E03D-51AB-4479-AAED-0C5264AEA20E}">
      <dsp:nvSpPr>
        <dsp:cNvPr id="0" name=""/>
        <dsp:cNvSpPr/>
      </dsp:nvSpPr>
      <dsp:spPr>
        <a:xfrm rot="5400000">
          <a:off x="2555542" y="721183"/>
          <a:ext cx="1676590" cy="1676590"/>
        </a:xfrm>
        <a:prstGeom prst="pieWedge">
          <a:avLst/>
        </a:prstGeom>
        <a:solidFill>
          <a:schemeClr val="lt1">
            <a:hueOff val="0"/>
            <a:satOff val="0"/>
            <a:lumOff val="0"/>
            <a:alphaOff val="0"/>
          </a:schemeClr>
        </a:solidFill>
        <a:ln w="28575" cap="flat" cmpd="sng" algn="ctr">
          <a:solidFill>
            <a:schemeClr val="accent6">
              <a:lumMod val="60000"/>
              <a:lumOff val="4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808" tIns="241808" rIns="241808" bIns="241808" numCol="1" spcCol="1270" anchor="ctr" anchorCtr="0">
          <a:noAutofit/>
        </a:bodyPr>
        <a:lstStyle/>
        <a:p>
          <a:pPr marL="0" lvl="0" indent="0" algn="ctr" defTabSz="1511300">
            <a:lnSpc>
              <a:spcPct val="90000"/>
            </a:lnSpc>
            <a:spcBef>
              <a:spcPct val="0"/>
            </a:spcBef>
            <a:spcAft>
              <a:spcPct val="35000"/>
            </a:spcAft>
            <a:buNone/>
          </a:pPr>
          <a:r>
            <a:rPr lang="zh-TW" altLang="en-US" sz="3400" kern="1200">
              <a:latin typeface="微軟正黑體" panose="020B0604030504040204" pitchFamily="34" charset="-120"/>
              <a:ea typeface="微軟正黑體" panose="020B0604030504040204" pitchFamily="34" charset="-120"/>
            </a:rPr>
            <a:t>看</a:t>
          </a:r>
        </a:p>
      </dsp:txBody>
      <dsp:txXfrm rot="-5400000">
        <a:off x="2555542" y="1212245"/>
        <a:ext cx="1185528" cy="1185528"/>
      </dsp:txXfrm>
    </dsp:sp>
    <dsp:sp modelId="{D3F575B0-E710-47D6-9839-68F7A4B1D339}">
      <dsp:nvSpPr>
        <dsp:cNvPr id="0" name=""/>
        <dsp:cNvSpPr/>
      </dsp:nvSpPr>
      <dsp:spPr>
        <a:xfrm rot="10800000">
          <a:off x="2555542" y="2475215"/>
          <a:ext cx="1676590" cy="1676590"/>
        </a:xfrm>
        <a:prstGeom prst="pieWedge">
          <a:avLst/>
        </a:prstGeom>
        <a:solidFill>
          <a:schemeClr val="lt1">
            <a:hueOff val="0"/>
            <a:satOff val="0"/>
            <a:lumOff val="0"/>
            <a:alphaOff val="0"/>
          </a:schemeClr>
        </a:solidFill>
        <a:ln w="28575" cap="flat" cmpd="sng" algn="ctr">
          <a:solidFill>
            <a:srgbClr val="FFC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808" tIns="241808" rIns="241808" bIns="241808" numCol="1" spcCol="1270" anchor="ctr" anchorCtr="0">
          <a:noAutofit/>
        </a:bodyPr>
        <a:lstStyle/>
        <a:p>
          <a:pPr marL="0" lvl="0" indent="0" algn="ctr" defTabSz="1511300">
            <a:lnSpc>
              <a:spcPct val="90000"/>
            </a:lnSpc>
            <a:spcBef>
              <a:spcPct val="0"/>
            </a:spcBef>
            <a:spcAft>
              <a:spcPct val="35000"/>
            </a:spcAft>
            <a:buNone/>
          </a:pPr>
          <a:r>
            <a:rPr lang="zh-CN" sz="3400" kern="1200"/>
            <a:t>听</a:t>
          </a:r>
          <a:endParaRPr lang="zh-TW" altLang="en-US" sz="3400" kern="1200">
            <a:latin typeface="微軟正黑體" panose="020B0604030504040204" pitchFamily="34" charset="-120"/>
            <a:ea typeface="微軟正黑體" panose="020B0604030504040204" pitchFamily="34" charset="-120"/>
          </a:endParaRPr>
        </a:p>
      </dsp:txBody>
      <dsp:txXfrm rot="10800000">
        <a:off x="2555542" y="2475215"/>
        <a:ext cx="1185528" cy="1185528"/>
      </dsp:txXfrm>
    </dsp:sp>
    <dsp:sp modelId="{C07FE7FC-9C7B-4ECC-820A-F7BF03348B5A}">
      <dsp:nvSpPr>
        <dsp:cNvPr id="0" name=""/>
        <dsp:cNvSpPr/>
      </dsp:nvSpPr>
      <dsp:spPr>
        <a:xfrm rot="16200000">
          <a:off x="801511" y="2475215"/>
          <a:ext cx="1676590" cy="1676590"/>
        </a:xfrm>
        <a:prstGeom prst="pieWedge">
          <a:avLst/>
        </a:prstGeom>
        <a:solidFill>
          <a:schemeClr val="lt1">
            <a:hueOff val="0"/>
            <a:satOff val="0"/>
            <a:lumOff val="0"/>
            <a:alphaOff val="0"/>
          </a:schemeClr>
        </a:solidFill>
        <a:ln w="28575"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808" tIns="241808" rIns="241808" bIns="241808" numCol="1" spcCol="1270" anchor="ctr" anchorCtr="0">
          <a:noAutofit/>
        </a:bodyPr>
        <a:lstStyle/>
        <a:p>
          <a:pPr marL="0" lvl="0" indent="0" algn="ctr" defTabSz="1511300">
            <a:lnSpc>
              <a:spcPct val="90000"/>
            </a:lnSpc>
            <a:spcBef>
              <a:spcPct val="0"/>
            </a:spcBef>
            <a:spcAft>
              <a:spcPct val="35000"/>
            </a:spcAft>
            <a:buNone/>
          </a:pPr>
          <a:r>
            <a:rPr lang="zh-TW" altLang="en-US" sz="3400" kern="1200">
              <a:latin typeface="微軟正黑體" panose="020B0604030504040204" pitchFamily="34" charset="-120"/>
              <a:ea typeface="微軟正黑體" panose="020B0604030504040204" pitchFamily="34" charset="-120"/>
            </a:rPr>
            <a:t>心</a:t>
          </a:r>
        </a:p>
      </dsp:txBody>
      <dsp:txXfrm rot="5400000">
        <a:off x="1292573" y="2475215"/>
        <a:ext cx="1185528" cy="1185528"/>
      </dsp:txXfrm>
    </dsp:sp>
    <dsp:sp modelId="{C6D3A9D2-4474-4E49-B572-5FFCB247BD63}">
      <dsp:nvSpPr>
        <dsp:cNvPr id="0" name=""/>
        <dsp:cNvSpPr/>
      </dsp:nvSpPr>
      <dsp:spPr>
        <a:xfrm>
          <a:off x="2227387" y="2088011"/>
          <a:ext cx="578869" cy="503364"/>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900B2B6-F0FA-4EDD-BEE6-02D82204E445}">
      <dsp:nvSpPr>
        <dsp:cNvPr id="0" name=""/>
        <dsp:cNvSpPr/>
      </dsp:nvSpPr>
      <dsp:spPr>
        <a:xfrm rot="10800000">
          <a:off x="2227387" y="2281613"/>
          <a:ext cx="578869" cy="503364"/>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71CA9C-79B9-4085-B887-06B3D03403B3}">
      <dsp:nvSpPr>
        <dsp:cNvPr id="0" name=""/>
        <dsp:cNvSpPr/>
      </dsp:nvSpPr>
      <dsp:spPr>
        <a:xfrm>
          <a:off x="103490" y="278148"/>
          <a:ext cx="2476167" cy="773802"/>
        </a:xfrm>
        <a:prstGeom prst="rect">
          <a:avLst/>
        </a:prstGeo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24122" tIns="53340" rIns="53340" bIns="53340" numCol="1" spcCol="1270" anchor="ctr" anchorCtr="0">
          <a:noAutofit/>
        </a:bodyPr>
        <a:lstStyle/>
        <a:p>
          <a:pPr marL="0" lvl="0" indent="0" algn="just" defTabSz="622300">
            <a:lnSpc>
              <a:spcPct val="90000"/>
            </a:lnSpc>
            <a:spcBef>
              <a:spcPct val="0"/>
            </a:spcBef>
            <a:spcAft>
              <a:spcPct val="35000"/>
            </a:spcAft>
            <a:buNone/>
          </a:pPr>
          <a:r>
            <a:rPr lang="zh-CN" sz="1400" b="1" kern="1200">
              <a:solidFill>
                <a:srgbClr val="00B050"/>
              </a:solidFill>
            </a:rPr>
            <a:t>停</a:t>
          </a:r>
          <a:r>
            <a:rPr lang="zh-CN" sz="1400" kern="1200"/>
            <a:t>：网上传言有哪些地方需要验证或提出疑问？</a:t>
          </a:r>
          <a:endParaRPr lang="zh-TW"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103490" y="278148"/>
        <a:ext cx="2476167" cy="773802"/>
      </dsp:txXfrm>
    </dsp:sp>
    <dsp:sp modelId="{E7E94CA3-7278-441A-94B1-3E9154CBA2DB}">
      <dsp:nvSpPr>
        <dsp:cNvPr id="0" name=""/>
        <dsp:cNvSpPr/>
      </dsp:nvSpPr>
      <dsp:spPr>
        <a:xfrm>
          <a:off x="53594" y="198031"/>
          <a:ext cx="541661" cy="812492"/>
        </a:xfrm>
        <a:prstGeom prst="rect">
          <a:avLst/>
        </a:prstGeom>
        <a:blipFill>
          <a:blip xmlns:r="http://schemas.openxmlformats.org/officeDocument/2006/relationships" r:embed="rId1"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5418F79-0287-4423-8E2C-AFB5295F8543}">
      <dsp:nvSpPr>
        <dsp:cNvPr id="0" name=""/>
        <dsp:cNvSpPr/>
      </dsp:nvSpPr>
      <dsp:spPr>
        <a:xfrm>
          <a:off x="2790206" y="278148"/>
          <a:ext cx="2476167" cy="773802"/>
        </a:xfrm>
        <a:prstGeom prst="rect">
          <a:avLst/>
        </a:prstGeo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24122" tIns="53340" rIns="53340" bIns="53340" numCol="1" spcCol="1270" anchor="ctr" anchorCtr="0">
          <a:noAutofit/>
        </a:bodyPr>
        <a:lstStyle/>
        <a:p>
          <a:pPr marL="0" lvl="0" indent="0" algn="just" defTabSz="622300">
            <a:lnSpc>
              <a:spcPct val="90000"/>
            </a:lnSpc>
            <a:spcBef>
              <a:spcPct val="0"/>
            </a:spcBef>
            <a:spcAft>
              <a:spcPct val="35000"/>
            </a:spcAft>
            <a:buNone/>
          </a:pPr>
          <a:r>
            <a:rPr lang="zh-CN" sz="1400" b="1" kern="1200">
              <a:solidFill>
                <a:srgbClr val="0070C0"/>
              </a:solidFill>
            </a:rPr>
            <a:t>看</a:t>
          </a:r>
          <a:r>
            <a:rPr lang="zh-CN" sz="1400" kern="1200"/>
            <a:t>：看</a:t>
          </a:r>
          <a:r>
            <a:rPr lang="zh-CN" altLang="en-US" sz="1400" kern="1200"/>
            <a:t>什么</a:t>
          </a:r>
          <a:r>
            <a:rPr lang="zh-CN" sz="1400" kern="1200"/>
            <a:t>来验证网上传言或澄清疑问？</a:t>
          </a:r>
          <a:endParaRPr lang="zh-TW" altLang="en-US" sz="1200" kern="1200">
            <a:solidFill>
              <a:srgbClr val="FF0000"/>
            </a:solidFill>
            <a:latin typeface="微軟正黑體" panose="020B0604030504040204" pitchFamily="34" charset="-120"/>
            <a:ea typeface="微軟正黑體" panose="020B0604030504040204" pitchFamily="34" charset="-120"/>
            <a:cs typeface="+mn-cs"/>
          </a:endParaRPr>
        </a:p>
      </dsp:txBody>
      <dsp:txXfrm>
        <a:off x="2790206" y="278148"/>
        <a:ext cx="2476167" cy="773802"/>
      </dsp:txXfrm>
    </dsp:sp>
    <dsp:sp modelId="{4A72B151-6483-4CEE-BC76-4BD09C7693AD}">
      <dsp:nvSpPr>
        <dsp:cNvPr id="0" name=""/>
        <dsp:cNvSpPr/>
      </dsp:nvSpPr>
      <dsp:spPr>
        <a:xfrm>
          <a:off x="2687032" y="166377"/>
          <a:ext cx="541661" cy="812492"/>
        </a:xfrm>
        <a:prstGeom prst="rect">
          <a:avLst/>
        </a:prstGeom>
        <a:blipFill>
          <a:blip xmlns:r="http://schemas.openxmlformats.org/officeDocument/2006/relationships" r:embed="rId2"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093F9718-60A0-4372-A473-FBC0E2977296}">
      <dsp:nvSpPr>
        <dsp:cNvPr id="0" name=""/>
        <dsp:cNvSpPr/>
      </dsp:nvSpPr>
      <dsp:spPr>
        <a:xfrm>
          <a:off x="103490" y="1252279"/>
          <a:ext cx="2476167" cy="773802"/>
        </a:xfrm>
        <a:prstGeom prst="rect">
          <a:avLst/>
        </a:prstGeo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24122" tIns="53340" rIns="53340" bIns="53340" numCol="1" spcCol="1270" anchor="ctr" anchorCtr="0">
          <a:noAutofit/>
        </a:bodyPr>
        <a:lstStyle/>
        <a:p>
          <a:pPr marL="0" lvl="0" indent="0" algn="just" defTabSz="622300">
            <a:lnSpc>
              <a:spcPct val="90000"/>
            </a:lnSpc>
            <a:spcBef>
              <a:spcPct val="0"/>
            </a:spcBef>
            <a:spcAft>
              <a:spcPct val="35000"/>
            </a:spcAft>
            <a:buNone/>
          </a:pPr>
          <a:r>
            <a:rPr lang="zh-CN" sz="1400" b="1" kern="1200">
              <a:solidFill>
                <a:srgbClr val="FF0000"/>
              </a:solidFill>
            </a:rPr>
            <a:t>心</a:t>
          </a:r>
          <a:r>
            <a:rPr lang="zh-CN" sz="1400" kern="1200"/>
            <a:t>：有否从别人的角度去考虑他们的感受？有否运用同理心及负责任</a:t>
          </a:r>
          <a:r>
            <a:rPr lang="en-US" sz="1400" kern="1200"/>
            <a:t>?</a:t>
          </a:r>
          <a:endParaRPr lang="zh-TW" altLang="en-US" sz="1200" kern="1200">
            <a:solidFill>
              <a:sysClr val="windowText" lastClr="000000">
                <a:hueOff val="0"/>
                <a:satOff val="0"/>
                <a:lumOff val="0"/>
                <a:alphaOff val="0"/>
              </a:sysClr>
            </a:solidFill>
            <a:highlight>
              <a:srgbClr val="FFFF00"/>
            </a:highlight>
            <a:latin typeface="微軟正黑體" panose="020B0604030504040204" pitchFamily="34" charset="-120"/>
            <a:ea typeface="微軟正黑體" panose="020B0604030504040204" pitchFamily="34" charset="-120"/>
            <a:cs typeface="+mn-cs"/>
          </a:endParaRPr>
        </a:p>
      </dsp:txBody>
      <dsp:txXfrm>
        <a:off x="103490" y="1252279"/>
        <a:ext cx="2476167" cy="773802"/>
      </dsp:txXfrm>
    </dsp:sp>
    <dsp:sp modelId="{01BDDA76-A4EE-49B7-9582-4F7A997722A9}">
      <dsp:nvSpPr>
        <dsp:cNvPr id="0" name=""/>
        <dsp:cNvSpPr/>
      </dsp:nvSpPr>
      <dsp:spPr>
        <a:xfrm>
          <a:off x="0" y="1131505"/>
          <a:ext cx="541661" cy="812492"/>
        </a:xfrm>
        <a:prstGeom prst="rect">
          <a:avLst/>
        </a:prstGeom>
        <a:blipFill>
          <a:blip xmlns:r="http://schemas.openxmlformats.org/officeDocument/2006/relationships" r:embed="rId3"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75E928E1-43A1-47D0-AA0D-FD795DA99D3F}">
      <dsp:nvSpPr>
        <dsp:cNvPr id="0" name=""/>
        <dsp:cNvSpPr/>
      </dsp:nvSpPr>
      <dsp:spPr>
        <a:xfrm>
          <a:off x="2790206" y="1252279"/>
          <a:ext cx="2476167" cy="773802"/>
        </a:xfrm>
        <a:prstGeom prst="rect">
          <a:avLst/>
        </a:prstGeom>
        <a:solidFill>
          <a:schemeClr val="lt1">
            <a:alpha val="40000"/>
            <a:hueOff val="0"/>
            <a:satOff val="0"/>
            <a:lumOff val="0"/>
            <a:alphaOff val="0"/>
          </a:schemeClr>
        </a:solidFill>
        <a:ln w="6350" cap="flat" cmpd="sng" algn="ctr">
          <a:solidFill>
            <a:schemeClr val="accent4">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24122" tIns="49530" rIns="49530" bIns="49530" numCol="1" spcCol="1270" anchor="ctr" anchorCtr="0">
          <a:noAutofit/>
        </a:bodyPr>
        <a:lstStyle/>
        <a:p>
          <a:pPr marL="0" lvl="0" indent="0" algn="just" defTabSz="577850">
            <a:lnSpc>
              <a:spcPct val="90000"/>
            </a:lnSpc>
            <a:spcBef>
              <a:spcPct val="0"/>
            </a:spcBef>
            <a:spcAft>
              <a:spcPct val="35000"/>
            </a:spcAft>
            <a:buNone/>
          </a:pPr>
          <a:r>
            <a:rPr lang="zh-CN" sz="1300" b="1" kern="1200">
              <a:solidFill>
                <a:srgbClr val="7030A0"/>
              </a:solidFill>
            </a:rPr>
            <a:t>听</a:t>
          </a:r>
          <a:r>
            <a:rPr lang="zh-CN" sz="1300" kern="1200"/>
            <a:t>：听</a:t>
          </a:r>
          <a:r>
            <a:rPr lang="zh-CN" altLang="en-US" sz="1300" kern="1200"/>
            <a:t>什么</a:t>
          </a:r>
          <a:r>
            <a:rPr lang="zh-CN" sz="1300" kern="1200"/>
            <a:t>或找</a:t>
          </a:r>
          <a:r>
            <a:rPr lang="zh-CN" altLang="en-US" sz="1300" kern="1200"/>
            <a:t>什么</a:t>
          </a:r>
          <a:r>
            <a:rPr lang="zh-CN" sz="1300" kern="1200"/>
            <a:t>人来验证网上传言或澄清疑问？</a:t>
          </a:r>
          <a:endParaRPr lang="zh-TW" altLang="en-US" sz="1300" kern="1200"/>
        </a:p>
      </dsp:txBody>
      <dsp:txXfrm>
        <a:off x="2790206" y="1252279"/>
        <a:ext cx="2476167" cy="773802"/>
      </dsp:txXfrm>
    </dsp:sp>
    <dsp:sp modelId="{80F18041-5B39-4B60-BD61-AC206775E658}">
      <dsp:nvSpPr>
        <dsp:cNvPr id="0" name=""/>
        <dsp:cNvSpPr/>
      </dsp:nvSpPr>
      <dsp:spPr>
        <a:xfrm>
          <a:off x="2687032" y="1140508"/>
          <a:ext cx="541661" cy="812492"/>
        </a:xfrm>
        <a:prstGeom prst="rect">
          <a:avLst/>
        </a:prstGeom>
        <a:blipFill>
          <a:blip xmlns:r="http://schemas.openxmlformats.org/officeDocument/2006/relationships" r:embed="rId4"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0BE418-A521-4457-83C1-392A909BA5FF}">
      <dsp:nvSpPr>
        <dsp:cNvPr id="0" name=""/>
        <dsp:cNvSpPr/>
      </dsp:nvSpPr>
      <dsp:spPr>
        <a:xfrm>
          <a:off x="162633" y="3820"/>
          <a:ext cx="2407124" cy="1796867"/>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204736" y="45923"/>
        <a:ext cx="2322918" cy="1754764"/>
      </dsp:txXfrm>
    </dsp:sp>
    <dsp:sp modelId="{7BEF0CC1-0E81-47CD-92BF-5A5145466A77}">
      <dsp:nvSpPr>
        <dsp:cNvPr id="0" name=""/>
        <dsp:cNvSpPr/>
      </dsp:nvSpPr>
      <dsp:spPr>
        <a:xfrm>
          <a:off x="162633" y="1800687"/>
          <a:ext cx="2407124" cy="772653"/>
        </a:xfrm>
        <a:prstGeom prst="rect">
          <a:avLst/>
        </a:prstGeo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marL="0" lvl="0" indent="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162633" y="1800687"/>
        <a:ext cx="1695158" cy="772653"/>
      </dsp:txXfrm>
    </dsp:sp>
    <dsp:sp modelId="{633E7517-5938-40AA-9A31-EF2D3D04A1D8}">
      <dsp:nvSpPr>
        <dsp:cNvPr id="0" name=""/>
        <dsp:cNvSpPr/>
      </dsp:nvSpPr>
      <dsp:spPr>
        <a:xfrm>
          <a:off x="1925885" y="1923416"/>
          <a:ext cx="842493" cy="842493"/>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 modelId="{5E185B0A-8C76-409F-8A9B-ADFE9F13CB01}">
      <dsp:nvSpPr>
        <dsp:cNvPr id="0" name=""/>
        <dsp:cNvSpPr/>
      </dsp:nvSpPr>
      <dsp:spPr>
        <a:xfrm>
          <a:off x="2977101" y="3820"/>
          <a:ext cx="2407124" cy="1796867"/>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3465231"/>
              <a:satOff val="-15989"/>
              <a:lumOff val="588"/>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solidFill>
            <a:latin typeface="微軟正黑體" panose="020B0604030504040204" pitchFamily="34" charset="-120"/>
            <a:ea typeface="微軟正黑體" panose="020B0604030504040204" pitchFamily="34" charset="-120"/>
            <a:cs typeface="+mn-cs"/>
          </a:endParaRPr>
        </a:p>
      </dsp:txBody>
      <dsp:txXfrm>
        <a:off x="3019204" y="45923"/>
        <a:ext cx="2322918" cy="1754764"/>
      </dsp:txXfrm>
    </dsp:sp>
    <dsp:sp modelId="{E1CC5A83-4AC3-45F9-868E-8A301D7F692D}">
      <dsp:nvSpPr>
        <dsp:cNvPr id="0" name=""/>
        <dsp:cNvSpPr/>
      </dsp:nvSpPr>
      <dsp:spPr>
        <a:xfrm>
          <a:off x="2977101" y="1800687"/>
          <a:ext cx="2407124" cy="772653"/>
        </a:xfrm>
        <a:prstGeom prst="rect">
          <a:avLst/>
        </a:prstGeom>
        <a:gradFill rotWithShape="0">
          <a:gsLst>
            <a:gs pos="0">
              <a:srgbClr val="FFC000">
                <a:hueOff val="3465231"/>
                <a:satOff val="-15989"/>
                <a:lumOff val="588"/>
                <a:alphaOff val="0"/>
                <a:satMod val="103000"/>
                <a:lumMod val="102000"/>
                <a:tint val="94000"/>
              </a:srgbClr>
            </a:gs>
            <a:gs pos="50000">
              <a:srgbClr val="FFC000">
                <a:hueOff val="3465231"/>
                <a:satOff val="-15989"/>
                <a:lumOff val="588"/>
                <a:alphaOff val="0"/>
                <a:satMod val="110000"/>
                <a:lumMod val="100000"/>
                <a:shade val="100000"/>
              </a:srgbClr>
            </a:gs>
            <a:gs pos="100000">
              <a:srgbClr val="FFC000">
                <a:hueOff val="3465231"/>
                <a:satOff val="-15989"/>
                <a:lumOff val="588"/>
                <a:alphaOff val="0"/>
                <a:lumMod val="99000"/>
                <a:satMod val="120000"/>
                <a:shade val="78000"/>
              </a:srgbClr>
            </a:gs>
          </a:gsLst>
          <a:lin ang="5400000" scaled="0"/>
        </a:gradFill>
        <a:ln w="6350" cap="flat" cmpd="sng" algn="ctr">
          <a:solidFill>
            <a:srgbClr val="FFC000">
              <a:hueOff val="3465231"/>
              <a:satOff val="-15989"/>
              <a:lumOff val="588"/>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marL="0" lvl="0" indent="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2977101" y="1800687"/>
        <a:ext cx="1695158" cy="772653"/>
      </dsp:txXfrm>
    </dsp:sp>
    <dsp:sp modelId="{7F1A0F4E-8F11-4B3B-A1D1-774E8E1058F6}">
      <dsp:nvSpPr>
        <dsp:cNvPr id="0" name=""/>
        <dsp:cNvSpPr/>
      </dsp:nvSpPr>
      <dsp:spPr>
        <a:xfrm>
          <a:off x="4740353" y="1923416"/>
          <a:ext cx="842493" cy="842493"/>
        </a:xfrm>
        <a:prstGeom prst="ellipse">
          <a:avLst/>
        </a:prstGeom>
        <a:solidFill>
          <a:srgbClr val="FFC000">
            <a:tint val="40000"/>
            <a:alpha val="90000"/>
            <a:hueOff val="3837973"/>
            <a:satOff val="-20420"/>
            <a:lumOff val="-1163"/>
            <a:alphaOff val="0"/>
          </a:srgbClr>
        </a:solidFill>
        <a:ln w="6350" cap="flat" cmpd="sng" algn="ctr">
          <a:solidFill>
            <a:srgbClr val="FFC000">
              <a:tint val="40000"/>
              <a:alpha val="90000"/>
              <a:hueOff val="3837973"/>
              <a:satOff val="-20420"/>
              <a:lumOff val="-1163"/>
              <a:alphaOff val="0"/>
            </a:srgbClr>
          </a:solidFill>
          <a:prstDash val="solid"/>
          <a:miter lim="800000"/>
        </a:ln>
        <a:effectLst/>
      </dsp:spPr>
      <dsp:style>
        <a:lnRef idx="1">
          <a:scrgbClr r="0" g="0" b="0"/>
        </a:lnRef>
        <a:fillRef idx="1">
          <a:scrgbClr r="0" g="0" b="0"/>
        </a:fillRef>
        <a:effectRef idx="0">
          <a:scrgbClr r="0" g="0" b="0"/>
        </a:effectRef>
        <a:fontRef idx="minor"/>
      </dsp:style>
    </dsp:sp>
    <dsp:sp modelId="{2F9A333D-C257-4081-A6EB-77E9B020FB8E}">
      <dsp:nvSpPr>
        <dsp:cNvPr id="0" name=""/>
        <dsp:cNvSpPr/>
      </dsp:nvSpPr>
      <dsp:spPr>
        <a:xfrm>
          <a:off x="160418" y="2892307"/>
          <a:ext cx="2407124" cy="2224989"/>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212552" y="2944441"/>
        <a:ext cx="2302856" cy="2172855"/>
      </dsp:txXfrm>
    </dsp:sp>
    <dsp:sp modelId="{1B4533A7-A86D-4C25-9F58-BCAABA6EEB64}">
      <dsp:nvSpPr>
        <dsp:cNvPr id="0" name=""/>
        <dsp:cNvSpPr/>
      </dsp:nvSpPr>
      <dsp:spPr>
        <a:xfrm>
          <a:off x="177027" y="4975182"/>
          <a:ext cx="2407124" cy="772653"/>
        </a:xfrm>
        <a:prstGeom prst="rect">
          <a:avLst/>
        </a:prstGeom>
        <a:gradFill rotWithShape="0">
          <a:gsLst>
            <a:gs pos="0">
              <a:srgbClr val="FFC000">
                <a:hueOff val="6930461"/>
                <a:satOff val="-31979"/>
                <a:lumOff val="1177"/>
                <a:alphaOff val="0"/>
                <a:satMod val="103000"/>
                <a:lumMod val="102000"/>
                <a:tint val="94000"/>
              </a:srgbClr>
            </a:gs>
            <a:gs pos="50000">
              <a:srgbClr val="FFC000">
                <a:hueOff val="6930461"/>
                <a:satOff val="-31979"/>
                <a:lumOff val="1177"/>
                <a:alphaOff val="0"/>
                <a:satMod val="110000"/>
                <a:lumMod val="100000"/>
                <a:shade val="100000"/>
              </a:srgbClr>
            </a:gs>
            <a:gs pos="100000">
              <a:srgbClr val="FFC000">
                <a:hueOff val="6930461"/>
                <a:satOff val="-31979"/>
                <a:lumOff val="1177"/>
                <a:alphaOff val="0"/>
                <a:lumMod val="99000"/>
                <a:satMod val="120000"/>
                <a:shade val="78000"/>
              </a:srgbClr>
            </a:gs>
          </a:gsLst>
          <a:lin ang="5400000" scaled="0"/>
        </a:gradFill>
        <a:ln w="6350" cap="flat" cmpd="sng" algn="ctr">
          <a:solidFill>
            <a:srgbClr val="FFC000">
              <a:hueOff val="6930461"/>
              <a:satOff val="-31979"/>
              <a:lumOff val="1177"/>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marL="0" lvl="0" indent="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177027" y="4975182"/>
        <a:ext cx="1695158" cy="772653"/>
      </dsp:txXfrm>
    </dsp:sp>
    <dsp:sp modelId="{13E7A1D3-34C6-48C7-8CE3-0B47D607C55D}">
      <dsp:nvSpPr>
        <dsp:cNvPr id="0" name=""/>
        <dsp:cNvSpPr/>
      </dsp:nvSpPr>
      <dsp:spPr>
        <a:xfrm>
          <a:off x="1937460" y="4989993"/>
          <a:ext cx="842493" cy="842493"/>
        </a:xfrm>
        <a:prstGeom prst="ellipse">
          <a:avLst/>
        </a:prstGeom>
        <a:solidFill>
          <a:srgbClr val="FFC000">
            <a:tint val="40000"/>
            <a:alpha val="90000"/>
            <a:hueOff val="7675946"/>
            <a:satOff val="-40841"/>
            <a:lumOff val="-2327"/>
            <a:alphaOff val="0"/>
          </a:srgbClr>
        </a:solidFill>
        <a:ln w="6350" cap="flat" cmpd="sng" algn="ctr">
          <a:solidFill>
            <a:srgbClr val="FFC000">
              <a:tint val="40000"/>
              <a:alpha val="90000"/>
              <a:hueOff val="7675946"/>
              <a:satOff val="-40841"/>
              <a:lumOff val="-2327"/>
              <a:alphaOff val="0"/>
            </a:srgbClr>
          </a:solidFill>
          <a:prstDash val="solid"/>
          <a:miter lim="800000"/>
        </a:ln>
        <a:effectLst/>
      </dsp:spPr>
      <dsp:style>
        <a:lnRef idx="1">
          <a:scrgbClr r="0" g="0" b="0"/>
        </a:lnRef>
        <a:fillRef idx="1">
          <a:scrgbClr r="0" g="0" b="0"/>
        </a:fillRef>
        <a:effectRef idx="0">
          <a:scrgbClr r="0" g="0" b="0"/>
        </a:effectRef>
        <a:fontRef idx="minor"/>
      </dsp:style>
    </dsp:sp>
    <dsp:sp modelId="{DC1A463B-BA84-4ED1-9E75-33EA9C55054C}">
      <dsp:nvSpPr>
        <dsp:cNvPr id="0" name=""/>
        <dsp:cNvSpPr/>
      </dsp:nvSpPr>
      <dsp:spPr>
        <a:xfrm>
          <a:off x="2948312" y="2909786"/>
          <a:ext cx="2407124" cy="2298966"/>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10395692"/>
              <a:satOff val="-47968"/>
              <a:lumOff val="1765"/>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3002180" y="2963654"/>
        <a:ext cx="2299388" cy="2245098"/>
      </dsp:txXfrm>
    </dsp:sp>
    <dsp:sp modelId="{07E37C02-81F8-4B65-B6B8-54A33EDCB23A}">
      <dsp:nvSpPr>
        <dsp:cNvPr id="0" name=""/>
        <dsp:cNvSpPr/>
      </dsp:nvSpPr>
      <dsp:spPr>
        <a:xfrm>
          <a:off x="2955942" y="5061600"/>
          <a:ext cx="2407124" cy="772653"/>
        </a:xfrm>
        <a:prstGeom prst="rect">
          <a:avLst/>
        </a:prstGeom>
        <a:gradFill rotWithShape="0">
          <a:gsLst>
            <a:gs pos="0">
              <a:srgbClr val="FFC000">
                <a:hueOff val="10395692"/>
                <a:satOff val="-47968"/>
                <a:lumOff val="1765"/>
                <a:alphaOff val="0"/>
                <a:satMod val="103000"/>
                <a:lumMod val="102000"/>
                <a:tint val="94000"/>
              </a:srgbClr>
            </a:gs>
            <a:gs pos="50000">
              <a:srgbClr val="FFC000">
                <a:hueOff val="10395692"/>
                <a:satOff val="-47968"/>
                <a:lumOff val="1765"/>
                <a:alphaOff val="0"/>
                <a:satMod val="110000"/>
                <a:lumMod val="100000"/>
                <a:shade val="100000"/>
              </a:srgbClr>
            </a:gs>
            <a:gs pos="100000">
              <a:srgbClr val="FFC000">
                <a:hueOff val="10395692"/>
                <a:satOff val="-47968"/>
                <a:lumOff val="1765"/>
                <a:alphaOff val="0"/>
                <a:lumMod val="99000"/>
                <a:satMod val="120000"/>
                <a:shade val="78000"/>
              </a:srgbClr>
            </a:gs>
          </a:gsLst>
          <a:lin ang="5400000" scaled="0"/>
        </a:gradFill>
        <a:ln w="6350" cap="flat" cmpd="sng" algn="ctr">
          <a:solidFill>
            <a:srgbClr val="FFC000">
              <a:hueOff val="10395692"/>
              <a:satOff val="-47968"/>
              <a:lumOff val="1765"/>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marL="0" lvl="0" indent="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2955942" y="5061600"/>
        <a:ext cx="1695158" cy="772653"/>
      </dsp:txXfrm>
    </dsp:sp>
    <dsp:sp modelId="{B5643414-3D05-4B77-B932-545197DFD0E8}">
      <dsp:nvSpPr>
        <dsp:cNvPr id="0" name=""/>
        <dsp:cNvSpPr/>
      </dsp:nvSpPr>
      <dsp:spPr>
        <a:xfrm>
          <a:off x="4624695" y="5070478"/>
          <a:ext cx="842493" cy="842493"/>
        </a:xfrm>
        <a:prstGeom prst="ellipse">
          <a:avLst/>
        </a:prstGeom>
        <a:solidFill>
          <a:srgbClr val="FFC000">
            <a:tint val="40000"/>
            <a:alpha val="90000"/>
            <a:hueOff val="11513918"/>
            <a:satOff val="-61261"/>
            <a:lumOff val="-3490"/>
            <a:alphaOff val="0"/>
          </a:srgbClr>
        </a:solidFill>
        <a:ln w="6350" cap="flat" cmpd="sng" algn="ctr">
          <a:solidFill>
            <a:srgbClr val="FFC000">
              <a:tint val="40000"/>
              <a:alpha val="90000"/>
              <a:hueOff val="11513918"/>
              <a:satOff val="-61261"/>
              <a:lumOff val="-3490"/>
              <a:alphaOff val="0"/>
            </a:srgb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0BE418-A521-4457-83C1-392A909BA5FF}">
      <dsp:nvSpPr>
        <dsp:cNvPr id="0" name=""/>
        <dsp:cNvSpPr/>
      </dsp:nvSpPr>
      <dsp:spPr>
        <a:xfrm>
          <a:off x="2441" y="64915"/>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48616" y="111090"/>
        <a:ext cx="2547580" cy="1924477"/>
      </dsp:txXfrm>
    </dsp:sp>
    <dsp:sp modelId="{7BEF0CC1-0E81-47CD-92BF-5A5145466A77}">
      <dsp:nvSpPr>
        <dsp:cNvPr id="0" name=""/>
        <dsp:cNvSpPr/>
      </dsp:nvSpPr>
      <dsp:spPr>
        <a:xfrm>
          <a:off x="2441" y="2035567"/>
          <a:ext cx="2639930" cy="847380"/>
        </a:xfrm>
        <a:prstGeom prst="rect">
          <a:avLst/>
        </a:prstGeo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marL="0" lvl="0" indent="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2441" y="2035567"/>
        <a:ext cx="1859106" cy="847380"/>
      </dsp:txXfrm>
    </dsp:sp>
    <dsp:sp modelId="{633E7517-5938-40AA-9A31-EF2D3D04A1D8}">
      <dsp:nvSpPr>
        <dsp:cNvPr id="0" name=""/>
        <dsp:cNvSpPr/>
      </dsp:nvSpPr>
      <dsp:spPr>
        <a:xfrm>
          <a:off x="1936227" y="2170166"/>
          <a:ext cx="923975" cy="923975"/>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 modelId="{5E185B0A-8C76-409F-8A9B-ADFE9F13CB01}">
      <dsp:nvSpPr>
        <dsp:cNvPr id="0" name=""/>
        <dsp:cNvSpPr/>
      </dsp:nvSpPr>
      <dsp:spPr>
        <a:xfrm>
          <a:off x="3089112" y="64915"/>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3465231"/>
              <a:satOff val="-15989"/>
              <a:lumOff val="588"/>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3135287" y="111090"/>
        <a:ext cx="2547580" cy="1924477"/>
      </dsp:txXfrm>
    </dsp:sp>
    <dsp:sp modelId="{E1CC5A83-4AC3-45F9-868E-8A301D7F692D}">
      <dsp:nvSpPr>
        <dsp:cNvPr id="0" name=""/>
        <dsp:cNvSpPr/>
      </dsp:nvSpPr>
      <dsp:spPr>
        <a:xfrm>
          <a:off x="3089112" y="2035567"/>
          <a:ext cx="2639930" cy="847380"/>
        </a:xfrm>
        <a:prstGeom prst="rect">
          <a:avLst/>
        </a:prstGeom>
        <a:gradFill rotWithShape="0">
          <a:gsLst>
            <a:gs pos="0">
              <a:srgbClr val="FFC000">
                <a:hueOff val="3465231"/>
                <a:satOff val="-15989"/>
                <a:lumOff val="588"/>
                <a:alphaOff val="0"/>
                <a:satMod val="103000"/>
                <a:lumMod val="102000"/>
                <a:tint val="94000"/>
              </a:srgbClr>
            </a:gs>
            <a:gs pos="50000">
              <a:srgbClr val="FFC000">
                <a:hueOff val="3465231"/>
                <a:satOff val="-15989"/>
                <a:lumOff val="588"/>
                <a:alphaOff val="0"/>
                <a:satMod val="110000"/>
                <a:lumMod val="100000"/>
                <a:shade val="100000"/>
              </a:srgbClr>
            </a:gs>
            <a:gs pos="100000">
              <a:srgbClr val="FFC000">
                <a:hueOff val="3465231"/>
                <a:satOff val="-15989"/>
                <a:lumOff val="588"/>
                <a:alphaOff val="0"/>
                <a:lumMod val="99000"/>
                <a:satMod val="120000"/>
                <a:shade val="78000"/>
              </a:srgbClr>
            </a:gs>
          </a:gsLst>
          <a:lin ang="5400000" scaled="0"/>
        </a:gradFill>
        <a:ln w="6350" cap="flat" cmpd="sng" algn="ctr">
          <a:solidFill>
            <a:srgbClr val="FFC000">
              <a:hueOff val="3465231"/>
              <a:satOff val="-15989"/>
              <a:lumOff val="588"/>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marL="0" lvl="0" indent="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3089112" y="2035567"/>
        <a:ext cx="1859106" cy="847380"/>
      </dsp:txXfrm>
    </dsp:sp>
    <dsp:sp modelId="{7F1A0F4E-8F11-4B3B-A1D1-774E8E1058F6}">
      <dsp:nvSpPr>
        <dsp:cNvPr id="0" name=""/>
        <dsp:cNvSpPr/>
      </dsp:nvSpPr>
      <dsp:spPr>
        <a:xfrm>
          <a:off x="5022897" y="2170166"/>
          <a:ext cx="923975" cy="923975"/>
        </a:xfrm>
        <a:prstGeom prst="ellipse">
          <a:avLst/>
        </a:prstGeom>
        <a:solidFill>
          <a:srgbClr val="FFC000">
            <a:tint val="40000"/>
            <a:alpha val="90000"/>
            <a:hueOff val="3837973"/>
            <a:satOff val="-20420"/>
            <a:lumOff val="-1163"/>
            <a:alphaOff val="0"/>
          </a:srgbClr>
        </a:solidFill>
        <a:ln w="6350" cap="flat" cmpd="sng" algn="ctr">
          <a:solidFill>
            <a:srgbClr val="FFC000">
              <a:tint val="40000"/>
              <a:alpha val="90000"/>
              <a:hueOff val="3837973"/>
              <a:satOff val="-20420"/>
              <a:lumOff val="-1163"/>
              <a:alphaOff val="0"/>
            </a:srgbClr>
          </a:solidFill>
          <a:prstDash val="solid"/>
          <a:miter lim="800000"/>
        </a:ln>
        <a:effectLst/>
      </dsp:spPr>
      <dsp:style>
        <a:lnRef idx="1">
          <a:scrgbClr r="0" g="0" b="0"/>
        </a:lnRef>
        <a:fillRef idx="1">
          <a:scrgbClr r="0" g="0" b="0"/>
        </a:fillRef>
        <a:effectRef idx="0">
          <a:scrgbClr r="0" g="0" b="0"/>
        </a:effectRef>
        <a:fontRef idx="minor"/>
      </dsp:style>
    </dsp:sp>
    <dsp:sp modelId="{2F9A333D-C257-4081-A6EB-77E9B020FB8E}">
      <dsp:nvSpPr>
        <dsp:cNvPr id="0" name=""/>
        <dsp:cNvSpPr/>
      </dsp:nvSpPr>
      <dsp:spPr>
        <a:xfrm>
          <a:off x="2441" y="3551768"/>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a:p>
          <a:pPr marL="0" lvl="1" indent="-114300" algn="l" defTabSz="622300">
            <a:lnSpc>
              <a:spcPct val="90000"/>
            </a:lnSpc>
            <a:spcBef>
              <a:spcPct val="0"/>
            </a:spcBef>
            <a:spcAft>
              <a:spcPts val="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48616" y="3597943"/>
        <a:ext cx="2547580" cy="1924477"/>
      </dsp:txXfrm>
    </dsp:sp>
    <dsp:sp modelId="{1B4533A7-A86D-4C25-9F58-BCAABA6EEB64}">
      <dsp:nvSpPr>
        <dsp:cNvPr id="0" name=""/>
        <dsp:cNvSpPr/>
      </dsp:nvSpPr>
      <dsp:spPr>
        <a:xfrm>
          <a:off x="2441" y="5522420"/>
          <a:ext cx="2639930" cy="847380"/>
        </a:xfrm>
        <a:prstGeom prst="rect">
          <a:avLst/>
        </a:prstGeom>
        <a:gradFill rotWithShape="0">
          <a:gsLst>
            <a:gs pos="0">
              <a:srgbClr val="FFC000">
                <a:hueOff val="6930461"/>
                <a:satOff val="-31979"/>
                <a:lumOff val="1177"/>
                <a:alphaOff val="0"/>
                <a:satMod val="103000"/>
                <a:lumMod val="102000"/>
                <a:tint val="94000"/>
              </a:srgbClr>
            </a:gs>
            <a:gs pos="50000">
              <a:srgbClr val="FFC000">
                <a:hueOff val="6930461"/>
                <a:satOff val="-31979"/>
                <a:lumOff val="1177"/>
                <a:alphaOff val="0"/>
                <a:satMod val="110000"/>
                <a:lumMod val="100000"/>
                <a:shade val="100000"/>
              </a:srgbClr>
            </a:gs>
            <a:gs pos="100000">
              <a:srgbClr val="FFC000">
                <a:hueOff val="6930461"/>
                <a:satOff val="-31979"/>
                <a:lumOff val="1177"/>
                <a:alphaOff val="0"/>
                <a:lumMod val="99000"/>
                <a:satMod val="120000"/>
                <a:shade val="78000"/>
              </a:srgbClr>
            </a:gs>
          </a:gsLst>
          <a:lin ang="5400000" scaled="0"/>
        </a:gradFill>
        <a:ln w="6350" cap="flat" cmpd="sng" algn="ctr">
          <a:solidFill>
            <a:srgbClr val="FFC000">
              <a:hueOff val="6930461"/>
              <a:satOff val="-31979"/>
              <a:lumOff val="1177"/>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marL="0" lvl="0" indent="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2441" y="5522420"/>
        <a:ext cx="1859106" cy="847380"/>
      </dsp:txXfrm>
    </dsp:sp>
    <dsp:sp modelId="{13E7A1D3-34C6-48C7-8CE3-0B47D607C55D}">
      <dsp:nvSpPr>
        <dsp:cNvPr id="0" name=""/>
        <dsp:cNvSpPr/>
      </dsp:nvSpPr>
      <dsp:spPr>
        <a:xfrm>
          <a:off x="1936227" y="5657019"/>
          <a:ext cx="923975" cy="923975"/>
        </a:xfrm>
        <a:prstGeom prst="ellipse">
          <a:avLst/>
        </a:prstGeom>
        <a:solidFill>
          <a:srgbClr val="FFC000">
            <a:tint val="40000"/>
            <a:alpha val="90000"/>
            <a:hueOff val="7675946"/>
            <a:satOff val="-40841"/>
            <a:lumOff val="-2327"/>
            <a:alphaOff val="0"/>
          </a:srgbClr>
        </a:solidFill>
        <a:ln w="6350" cap="flat" cmpd="sng" algn="ctr">
          <a:solidFill>
            <a:srgbClr val="FFC000">
              <a:tint val="40000"/>
              <a:alpha val="90000"/>
              <a:hueOff val="7675946"/>
              <a:satOff val="-40841"/>
              <a:lumOff val="-2327"/>
              <a:alphaOff val="0"/>
            </a:srgbClr>
          </a:solidFill>
          <a:prstDash val="solid"/>
          <a:miter lim="800000"/>
        </a:ln>
        <a:effectLst/>
      </dsp:spPr>
      <dsp:style>
        <a:lnRef idx="1">
          <a:scrgbClr r="0" g="0" b="0"/>
        </a:lnRef>
        <a:fillRef idx="1">
          <a:scrgbClr r="0" g="0" b="0"/>
        </a:fillRef>
        <a:effectRef idx="0">
          <a:scrgbClr r="0" g="0" b="0"/>
        </a:effectRef>
        <a:fontRef idx="minor"/>
      </dsp:style>
    </dsp:sp>
    <dsp:sp modelId="{DC1A463B-BA84-4ED1-9E75-33EA9C55054C}">
      <dsp:nvSpPr>
        <dsp:cNvPr id="0" name=""/>
        <dsp:cNvSpPr/>
      </dsp:nvSpPr>
      <dsp:spPr>
        <a:xfrm>
          <a:off x="3089112" y="3551768"/>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10395692"/>
              <a:satOff val="-47968"/>
              <a:lumOff val="1765"/>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3135287" y="3597943"/>
        <a:ext cx="2547580" cy="1924477"/>
      </dsp:txXfrm>
    </dsp:sp>
    <dsp:sp modelId="{07E37C02-81F8-4B65-B6B8-54A33EDCB23A}">
      <dsp:nvSpPr>
        <dsp:cNvPr id="0" name=""/>
        <dsp:cNvSpPr/>
      </dsp:nvSpPr>
      <dsp:spPr>
        <a:xfrm>
          <a:off x="3089112" y="5522420"/>
          <a:ext cx="2639930" cy="847380"/>
        </a:xfrm>
        <a:prstGeom prst="rect">
          <a:avLst/>
        </a:prstGeom>
        <a:gradFill rotWithShape="0">
          <a:gsLst>
            <a:gs pos="0">
              <a:srgbClr val="FFC000">
                <a:hueOff val="10395692"/>
                <a:satOff val="-47968"/>
                <a:lumOff val="1765"/>
                <a:alphaOff val="0"/>
                <a:satMod val="103000"/>
                <a:lumMod val="102000"/>
                <a:tint val="94000"/>
              </a:srgbClr>
            </a:gs>
            <a:gs pos="50000">
              <a:srgbClr val="FFC000">
                <a:hueOff val="10395692"/>
                <a:satOff val="-47968"/>
                <a:lumOff val="1765"/>
                <a:alphaOff val="0"/>
                <a:satMod val="110000"/>
                <a:lumMod val="100000"/>
                <a:shade val="100000"/>
              </a:srgbClr>
            </a:gs>
            <a:gs pos="100000">
              <a:srgbClr val="FFC000">
                <a:hueOff val="10395692"/>
                <a:satOff val="-47968"/>
                <a:lumOff val="1765"/>
                <a:alphaOff val="0"/>
                <a:lumMod val="99000"/>
                <a:satMod val="120000"/>
                <a:shade val="78000"/>
              </a:srgbClr>
            </a:gs>
          </a:gsLst>
          <a:lin ang="5400000" scaled="0"/>
        </a:gradFill>
        <a:ln w="6350" cap="flat" cmpd="sng" algn="ctr">
          <a:solidFill>
            <a:srgbClr val="FFC000">
              <a:hueOff val="10395692"/>
              <a:satOff val="-47968"/>
              <a:lumOff val="1765"/>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marL="0" lvl="0" indent="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3089112" y="5522420"/>
        <a:ext cx="1859106" cy="847380"/>
      </dsp:txXfrm>
    </dsp:sp>
    <dsp:sp modelId="{B5643414-3D05-4B77-B932-545197DFD0E8}">
      <dsp:nvSpPr>
        <dsp:cNvPr id="0" name=""/>
        <dsp:cNvSpPr/>
      </dsp:nvSpPr>
      <dsp:spPr>
        <a:xfrm>
          <a:off x="5022897" y="5657019"/>
          <a:ext cx="923975" cy="923975"/>
        </a:xfrm>
        <a:prstGeom prst="ellipse">
          <a:avLst/>
        </a:prstGeom>
        <a:solidFill>
          <a:srgbClr val="FFC000">
            <a:tint val="40000"/>
            <a:alpha val="90000"/>
            <a:hueOff val="11513918"/>
            <a:satOff val="-61261"/>
            <a:lumOff val="-3490"/>
            <a:alphaOff val="0"/>
          </a:srgbClr>
        </a:solidFill>
        <a:ln w="6350" cap="flat" cmpd="sng" algn="ctr">
          <a:solidFill>
            <a:srgbClr val="FFC000">
              <a:tint val="40000"/>
              <a:alpha val="90000"/>
              <a:hueOff val="11513918"/>
              <a:satOff val="-61261"/>
              <a:lumOff val="-3490"/>
              <a:alphaOff val="0"/>
            </a:srgb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radial2">
  <dgm:title val=""/>
  <dgm:desc val=""/>
  <dgm:catLst>
    <dgm:cat type="relationship" pri="20000"/>
    <dgm:cat type="convert" pri="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animLvl val="ctr"/>
      <dgm:resizeHandles val="exact"/>
    </dgm:varLst>
    <dgm:alg type="composite"/>
    <dgm:shape xmlns:r="http://schemas.openxmlformats.org/officeDocument/2006/relationships" r:blip="">
      <dgm:adjLst/>
    </dgm:shape>
    <dgm:presOf/>
    <dgm:constrLst>
      <dgm:constr type="w" for="ch" forName="cycle" refType="w"/>
      <dgm:constr type="h" for="ch" forName="cycle" refType="h"/>
    </dgm:constrLst>
    <dgm:ruleLst/>
    <dgm:layoutNode name="cycle">
      <dgm:choose name="Name0">
        <dgm:if name="Name1" func="var" arg="dir" op="equ" val="norm">
          <dgm:choose name="Name2">
            <dgm:if name="Name3" axis="ch" ptType="node" func="cnt" op="lte" val="1">
              <dgm:alg type="cycle">
                <dgm:param type="stAng" val="90"/>
                <dgm:param type="spanAng" val="360"/>
                <dgm:param type="ctrShpMap" val="fNode"/>
              </dgm:alg>
            </dgm:if>
            <dgm:if name="Name4" axis="ch" ptType="node" func="cnt" op="equ" val="2">
              <dgm:alg type="cycle">
                <dgm:param type="stAng" val="70"/>
                <dgm:param type="spanAng" val="40"/>
                <dgm:param type="ctrShpMap" val="fNode"/>
              </dgm:alg>
            </dgm:if>
            <dgm:if name="Name5" axis="ch" ptType="node" func="cnt" op="equ" val="3">
              <dgm:alg type="cycle">
                <dgm:param type="stAng" val="60"/>
                <dgm:param type="spanAng" val="60"/>
                <dgm:param type="ctrShpMap" val="fNode"/>
              </dgm:alg>
            </dgm:if>
            <dgm:else name="Name6">
              <dgm:alg type="cycle">
                <dgm:param type="stAng" val="45"/>
                <dgm:param type="spanAng" val="90"/>
                <dgm:param type="ctrShpMap" val="fNode"/>
              </dgm:alg>
            </dgm:else>
          </dgm:choose>
        </dgm:if>
        <dgm:else name="Name7">
          <dgm:choose name="Name8">
            <dgm:if name="Name9" axis="ch" ptType="node" func="cnt" op="lte" val="1">
              <dgm:alg type="cycle">
                <dgm:param type="stAng" val="-90"/>
                <dgm:param type="spanAng" val="-360"/>
                <dgm:param type="ctrShpMap" val="fNode"/>
              </dgm:alg>
            </dgm:if>
            <dgm:if name="Name10" axis="ch" ptType="node" func="cnt" op="equ" val="2">
              <dgm:alg type="cycle">
                <dgm:param type="stAng" val="-70"/>
                <dgm:param type="spanAng" val="-40"/>
                <dgm:param type="ctrShpMap" val="fNode"/>
              </dgm:alg>
            </dgm:if>
            <dgm:if name="Name11" axis="ch" ptType="node" func="cnt" op="equ" val="3">
              <dgm:alg type="cycle">
                <dgm:param type="stAng" val="-60"/>
                <dgm:param type="spanAng" val="-60"/>
                <dgm:param type="ctrShpMap" val="fNode"/>
              </dgm:alg>
            </dgm:if>
            <dgm:else name="Name12">
              <dgm:alg type="cycle">
                <dgm:param type="stAng" val="-45"/>
                <dgm:param type="spanAng" val="-90"/>
                <dgm:param type="ctrShpMap" val="fNode"/>
              </dgm:alg>
            </dgm:else>
          </dgm:choose>
        </dgm:else>
      </dgm:choose>
      <dgm:shape xmlns:r="http://schemas.openxmlformats.org/officeDocument/2006/relationships" r:blip="">
        <dgm:adjLst/>
      </dgm:shape>
      <dgm:presOf/>
      <dgm:constrLst>
        <dgm:constr type="sp" val="20"/>
        <dgm:constr type="w" for="ch" forName="centerShape" refType="w"/>
        <dgm:constr type="w" for="ch" forName="node" refType="w" refFor="ch" refForName="centerShape" fact="1.5"/>
        <dgm:constr type="sibSp" refType="w" refFor="ch" refForName="centerShape" op="equ" fact="0.08"/>
        <dgm:constr type="primFontSz" for="des" forName="parentNode" op="equ" val="65"/>
        <dgm:constr type="secFontSz" for="des" forName="childNode" op="equ" val="65"/>
      </dgm:constrLst>
      <dgm:ruleLst/>
      <dgm:choose name="Name13">
        <dgm:if name="Name14" axis="ch" ptType="node" hideLastTrans="0" func="cnt" op="gte" val="1">
          <dgm:layoutNode name="centerShape" styleLbl="node0">
            <dgm:alg type="composite"/>
            <dgm:shape xmlns:r="http://schemas.openxmlformats.org/officeDocument/2006/relationships" r:blip="">
              <dgm:adjLst/>
            </dgm:shape>
            <dgm:presOf axis="ch" ptType="node" cnt="1"/>
            <dgm:constrLst>
              <dgm:constr type="w" for="ch" forName="connSite" refType="w" fact="0.7"/>
              <dgm:constr type="h" for="ch" forName="connSite" refType="w" fact="0.7"/>
              <dgm:constr type="ctrX" for="ch" forName="connSite" refType="w" fact="0.5"/>
              <dgm:constr type="ctrY" for="ch" forName="connSite" refType="h" fact="0.5"/>
              <dgm:constr type="w" for="ch" forName="visible" refType="w"/>
              <dgm:constr type="h" for="ch" forName="visible" refType="w"/>
              <dgm:constr type="ctrX" for="ch" forName="visible" refType="w" fact="0.5"/>
              <dgm:constr type="ctrY" for="ch" forName="visible" refType="h" fact="0.5"/>
            </dgm:constrLst>
            <dgm:ruleLst/>
            <dgm:layoutNode name="connSite">
              <dgm:alg type="sp"/>
              <dgm:shape xmlns:r="http://schemas.openxmlformats.org/officeDocument/2006/relationships" type="ellipse" r:blip="" hideGeom="1">
                <dgm:adjLst/>
              </dgm:shape>
              <dgm:presOf/>
              <dgm:constrLst/>
              <dgm:ruleLst/>
            </dgm:layoutNode>
            <dgm:layoutNode name="visible">
              <dgm:alg type="sp"/>
              <dgm:shape xmlns:r="http://schemas.openxmlformats.org/officeDocument/2006/relationships" type="ellipse" r:blip="" blipPhldr="1">
                <dgm:adjLst/>
              </dgm:shape>
              <dgm:presOf/>
              <dgm:constrLst/>
              <dgm:ruleLst/>
            </dgm:layoutNode>
          </dgm:layoutNode>
        </dgm:if>
        <dgm:else name="Name15"/>
      </dgm:choose>
      <dgm:forEach name="Name16" axis="ch">
        <dgm:forEach name="Name17" axis="self" ptType="node">
          <dgm:layoutNode name="node">
            <dgm:alg type="composite"/>
            <dgm:shape xmlns:r="http://schemas.openxmlformats.org/officeDocument/2006/relationships" r:blip="">
              <dgm:adjLst/>
            </dgm:shape>
            <dgm:presOf/>
            <dgm:choose name="Name18">
              <dgm:if name="Name19" func="var" arg="dir" op="equ" val="norm">
                <dgm:constrLst>
                  <dgm:constr type="t" for="ch" forName="parentNode"/>
                  <dgm:constr type="l" for="ch" forName="parentNode"/>
                  <dgm:constr type="w" for="ch" forName="parentNode" refType="w" fact="0.4"/>
                  <dgm:constr type="h" for="ch" forName="parentNode" refType="w" refFor="ch" refForName="parentNode" op="equ"/>
                  <dgm:constr type="ctrY" for="ch" forName="childNode" refType="h" refFor="ch" refForName="parentNode" fact="0.5"/>
                  <dgm:constr type="l" for="ch" forName="childNode" refType="w" refFor="ch" refForName="parentNode" op="equ" fact="1.1"/>
                  <dgm:constr type="w" for="ch" forName="childNode" refType="w" fact="0.6"/>
                  <dgm:constr type="h" for="ch" forName="childNode" refType="h" refFor="ch" refForName="parentNode"/>
                </dgm:constrLst>
              </dgm:if>
              <dgm:else name="Name20">
                <dgm:constrLst>
                  <dgm:constr type="t" for="ch" forName="parentNode"/>
                  <dgm:constr type="r" for="ch" forName="parentNode" refType="w"/>
                  <dgm:constr type="w" for="ch" forName="parentNode" refType="w" fact="0.4"/>
                  <dgm:constr type="h" for="ch" forName="parentNode" refType="w" refFor="ch" refForName="parentNode" op="equ"/>
                  <dgm:constr type="ctrY" for="ch" forName="childNode" refType="h" refFor="ch" refForName="parentNode" fact="0.5"/>
                  <dgm:constr type="l" for="ch" forName="childNode"/>
                  <dgm:constr type="w" for="ch" forName="childNode" refType="w" fact="0.6"/>
                  <dgm:constr type="h" for="ch" forName="childNode" refType="h" refFor="ch" refForName="parentNode"/>
                </dgm:constrLst>
              </dgm:else>
            </dgm:choose>
            <dgm:ruleLst/>
            <dgm:layoutNode name="parentNode" styleLbl="node1">
              <dgm:varLst>
                <dgm:chMax val="1"/>
                <dgm:bulletEnabled val="1"/>
              </dgm:varLst>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childNode" styleLbl="revTx" moveWith="parentNode">
              <dgm:varLst>
                <dgm:bulletEnabled val="1"/>
              </dgm:varLst>
              <dgm:alg type="tx">
                <dgm:param type="txAnchorVertCh" val="mid"/>
                <dgm:param type="stBulletLvl" val="1"/>
              </dgm:alg>
              <dgm:choose name="Name21">
                <dgm:if name="Name22" axis="ch" ptType="node" func="cnt" op="gte" val="1">
                  <dgm:shape xmlns:r="http://schemas.openxmlformats.org/officeDocument/2006/relationships" type="rect" r:blip="">
                    <dgm:adjLst/>
                  </dgm:shape>
                </dgm:if>
                <dgm:else name="Name23">
                  <dgm:shape xmlns:r="http://schemas.openxmlformats.org/officeDocument/2006/relationships" type="rect" r:blip="" hideGeom="1">
                    <dgm:adjLst/>
                  </dgm:shape>
                </dgm:else>
              </dgm:choose>
              <dgm:presOf axis="des" ptType="node"/>
              <dgm:constrLst>
                <dgm:constr type="tMarg"/>
                <dgm:constr type="bMarg"/>
                <dgm:constr type="lMarg"/>
                <dgm:constr type="rMarg"/>
              </dgm:constrLst>
              <dgm:ruleLst>
                <dgm:rule type="secFontSz" val="5" fact="NaN" max="NaN"/>
              </dgm:ruleLst>
            </dgm:layoutNode>
          </dgm:layoutNode>
        </dgm:forEach>
        <dgm:forEach name="Name24" axis="self" ptType="parTrans" cnt="1">
          <dgm:layoutNode name="Name25">
            <dgm:alg type="conn">
              <dgm:param type="dim" val="1D"/>
              <dgm:param type="endSty" val="noArr"/>
              <dgm:param type="begPts" val="auto"/>
              <dgm:param type="endPts" val="auto"/>
              <dgm:param type="srcNode" val="connSite"/>
              <dgm:param type="dstNode" val="parentNode"/>
            </dgm:alg>
            <dgm:shape xmlns:r="http://schemas.openxmlformats.org/officeDocument/2006/relationships" type="conn" r:blip="" zOrderOff="-99">
              <dgm:adjLst/>
            </dgm:shape>
            <dgm:presOf axis="self"/>
            <dgm:constrLst>
              <dgm:constr type="connDist"/>
              <dgm:constr type="w" val="1"/>
              <dgm:constr type="h" val="5"/>
              <dgm:constr type="begPad"/>
              <dgm:constr type="endPad"/>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layout4.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bList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bList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72856-F9F2-41F3-9776-9D938801B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61</Pages>
  <Words>3381</Words>
  <Characters>1927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4427</dc:creator>
  <cp:keywords/>
  <dc:description/>
  <cp:lastModifiedBy>YIP, Cheong-man Eric</cp:lastModifiedBy>
  <cp:revision>13</cp:revision>
  <cp:lastPrinted>2026-03-30T04:27:00Z</cp:lastPrinted>
  <dcterms:created xsi:type="dcterms:W3CDTF">2026-01-07T04:21:00Z</dcterms:created>
  <dcterms:modified xsi:type="dcterms:W3CDTF">2026-06-24T03:49:00Z</dcterms:modified>
</cp:coreProperties>
</file>